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8EF0BE0" w:rsidR="00E978D0" w:rsidRPr="00B57B36" w:rsidRDefault="003230D1" w:rsidP="00E978D0">
      <w:pPr>
        <w:pStyle w:val="CETTitle"/>
      </w:pPr>
      <w:r>
        <w:t>Experiments of hydrogen</w:t>
      </w:r>
      <w:r w:rsidR="004D34CD">
        <w:t xml:space="preserve"> </w:t>
      </w:r>
      <w:proofErr w:type="gramStart"/>
      <w:r w:rsidR="004D34CD">
        <w:t>isotopes</w:t>
      </w:r>
      <w:proofErr w:type="gramEnd"/>
      <w:r w:rsidR="004D34CD">
        <w:t xml:space="preserve"> reaction with air in DEMO condition </w:t>
      </w:r>
    </w:p>
    <w:p w14:paraId="0488FED2" w14:textId="1D3E3AD9" w:rsidR="00B57E6F" w:rsidRPr="00090DCE" w:rsidRDefault="00CF5B66" w:rsidP="00B57E6F">
      <w:pPr>
        <w:pStyle w:val="CETAuthors"/>
        <w:rPr>
          <w:lang w:val="it-IT"/>
        </w:rPr>
      </w:pPr>
      <w:r>
        <w:rPr>
          <w:lang w:val="it-IT"/>
        </w:rPr>
        <w:t>*</w:t>
      </w:r>
      <w:r w:rsidR="004D34CD" w:rsidRPr="00090DCE">
        <w:rPr>
          <w:lang w:val="it-IT"/>
        </w:rPr>
        <w:t xml:space="preserve">Damiano </w:t>
      </w:r>
      <w:r w:rsidR="007307A7" w:rsidRPr="00090DCE">
        <w:rPr>
          <w:lang w:val="it-IT"/>
        </w:rPr>
        <w:t>Capobianco</w:t>
      </w:r>
      <w:r w:rsidR="00B57E6F" w:rsidRPr="00090DCE">
        <w:rPr>
          <w:vertAlign w:val="superscript"/>
          <w:lang w:val="it-IT"/>
        </w:rPr>
        <w:t>a</w:t>
      </w:r>
      <w:r w:rsidR="00B57E6F" w:rsidRPr="00090DCE">
        <w:rPr>
          <w:lang w:val="it-IT"/>
        </w:rPr>
        <w:t xml:space="preserve">, </w:t>
      </w:r>
      <w:r w:rsidR="00BD23CB">
        <w:rPr>
          <w:lang w:val="it-IT"/>
        </w:rPr>
        <w:t>Roberto</w:t>
      </w:r>
      <w:r w:rsidR="009D4541">
        <w:rPr>
          <w:lang w:val="it-IT"/>
        </w:rPr>
        <w:t xml:space="preserve"> Sanchirico</w:t>
      </w:r>
      <w:r w:rsidR="009D4541">
        <w:rPr>
          <w:vertAlign w:val="superscript"/>
          <w:lang w:val="it-IT"/>
        </w:rPr>
        <w:t>b</w:t>
      </w:r>
      <w:r w:rsidR="009D4541">
        <w:rPr>
          <w:lang w:val="it-IT"/>
        </w:rPr>
        <w:t xml:space="preserve">, </w:t>
      </w:r>
      <w:r w:rsidR="000479F2" w:rsidRPr="00090DCE">
        <w:rPr>
          <w:lang w:val="it-IT"/>
        </w:rPr>
        <w:t>Teresa Beone</w:t>
      </w:r>
      <w:r w:rsidR="000479F2" w:rsidRPr="00090DCE">
        <w:rPr>
          <w:vertAlign w:val="superscript"/>
          <w:lang w:val="it-IT"/>
        </w:rPr>
        <w:t>a</w:t>
      </w:r>
      <w:r w:rsidR="000479F2" w:rsidRPr="00090DCE">
        <w:rPr>
          <w:lang w:val="it-IT"/>
        </w:rPr>
        <w:t xml:space="preserve">, </w:t>
      </w:r>
      <w:r w:rsidR="00090DCE" w:rsidRPr="00090DCE">
        <w:rPr>
          <w:lang w:val="it-IT"/>
        </w:rPr>
        <w:t>E</w:t>
      </w:r>
      <w:r w:rsidR="00090DCE">
        <w:rPr>
          <w:lang w:val="it-IT"/>
        </w:rPr>
        <w:t>gidio Zanin</w:t>
      </w:r>
      <w:r w:rsidR="00090DCE" w:rsidRPr="00090DCE">
        <w:rPr>
          <w:vertAlign w:val="superscript"/>
          <w:lang w:val="it-IT"/>
        </w:rPr>
        <w:t>a</w:t>
      </w:r>
    </w:p>
    <w:p w14:paraId="3D72B0B0" w14:textId="15C22731" w:rsidR="00B57E6F" w:rsidRDefault="00B57E6F" w:rsidP="00800CAA">
      <w:pPr>
        <w:pStyle w:val="CETAddress"/>
        <w:rPr>
          <w:lang w:val="it-IT"/>
        </w:rPr>
      </w:pPr>
      <w:r w:rsidRPr="00075AE7">
        <w:rPr>
          <w:vertAlign w:val="superscript"/>
          <w:lang w:val="it-IT"/>
        </w:rPr>
        <w:t>a</w:t>
      </w:r>
      <w:r w:rsidR="00075AE7" w:rsidRPr="00075AE7">
        <w:rPr>
          <w:sz w:val="24"/>
          <w:szCs w:val="24"/>
          <w:lang w:val="it-IT"/>
        </w:rPr>
        <w:t xml:space="preserve"> </w:t>
      </w:r>
      <w:r w:rsidR="00075AE7" w:rsidRPr="004851D3">
        <w:rPr>
          <w:lang w:val="it-IT"/>
        </w:rPr>
        <w:t>RINA Consulting - Centro Sviluppo Materiali S.p.A Via di Castel Romano 100, 00128 Roma, Italy</w:t>
      </w:r>
      <w:r w:rsidRPr="004851D3">
        <w:rPr>
          <w:lang w:val="it-IT"/>
        </w:rPr>
        <w:t xml:space="preserve"> </w:t>
      </w:r>
    </w:p>
    <w:p w14:paraId="55EF966E" w14:textId="77777777" w:rsidR="00C07B20" w:rsidRDefault="009D4541" w:rsidP="00C07B20">
      <w:pPr>
        <w:pStyle w:val="CETAddress"/>
        <w:rPr>
          <w:lang w:val="it-IT"/>
        </w:rPr>
      </w:pPr>
      <w:r>
        <w:rPr>
          <w:vertAlign w:val="superscript"/>
          <w:lang w:val="it-IT"/>
        </w:rPr>
        <w:t xml:space="preserve">b  </w:t>
      </w:r>
      <w:r>
        <w:rPr>
          <w:lang w:val="it-IT"/>
        </w:rPr>
        <w:t xml:space="preserve">CNR </w:t>
      </w:r>
      <w:r w:rsidR="00417E27">
        <w:rPr>
          <w:lang w:val="it-IT"/>
        </w:rPr>
        <w:t xml:space="preserve">- </w:t>
      </w:r>
      <w:r w:rsidR="00417E27" w:rsidRPr="00922782">
        <w:rPr>
          <w:lang w:val="it-IT"/>
        </w:rPr>
        <w:t>Istituto di Scienze e Tecnologie per l' Energia la Mobilità Sostenibili (STEMS)</w:t>
      </w:r>
      <w:r w:rsidR="00462CD9">
        <w:rPr>
          <w:lang w:val="it-IT"/>
        </w:rPr>
        <w:t xml:space="preserve">, </w:t>
      </w:r>
      <w:r w:rsidR="00462CD9" w:rsidRPr="00922782">
        <w:rPr>
          <w:lang w:val="it-IT"/>
        </w:rPr>
        <w:t xml:space="preserve">P.le V. Tecchio, 80 - 80125 -Napoli </w:t>
      </w:r>
      <w:r w:rsidR="00C07B20" w:rsidRPr="004851D3">
        <w:rPr>
          <w:lang w:val="it-IT"/>
        </w:rPr>
        <w:t xml:space="preserve">, Italy </w:t>
      </w:r>
    </w:p>
    <w:p w14:paraId="15D1CCE3" w14:textId="053F47A0" w:rsidR="009D4541" w:rsidRPr="009D4541" w:rsidRDefault="009D4541" w:rsidP="00800CAA">
      <w:pPr>
        <w:pStyle w:val="CETAddress"/>
        <w:rPr>
          <w:lang w:val="it-IT"/>
        </w:rPr>
      </w:pPr>
    </w:p>
    <w:p w14:paraId="73F1267A" w14:textId="4317260B" w:rsidR="00B57E6F" w:rsidRDefault="00B57E6F" w:rsidP="00B57E6F">
      <w:pPr>
        <w:pStyle w:val="CETemail"/>
      </w:pPr>
      <w:r w:rsidRPr="004851D3">
        <w:rPr>
          <w:lang w:val="it-IT"/>
        </w:rPr>
        <w:t xml:space="preserve"> </w:t>
      </w:r>
      <w:hyperlink r:id="rId10" w:history="1">
        <w:r w:rsidR="00070A00" w:rsidRPr="007D3385">
          <w:rPr>
            <w:rStyle w:val="Hyperlink"/>
          </w:rPr>
          <w:t>damiano.capobianco@rina.org</w:t>
        </w:r>
      </w:hyperlink>
    </w:p>
    <w:p w14:paraId="641D7DE7" w14:textId="17E83062" w:rsidR="00070A00" w:rsidRPr="00572C65" w:rsidRDefault="00572C65" w:rsidP="00070A00">
      <w:pPr>
        <w:pStyle w:val="CETBodytext"/>
        <w:rPr>
          <w:lang w:val="en-GB"/>
        </w:rPr>
      </w:pPr>
      <w:r w:rsidRPr="00572C65">
        <w:rPr>
          <w:lang w:val="en-GB"/>
        </w:rPr>
        <w:t xml:space="preserve">The experience from </w:t>
      </w:r>
      <w:r w:rsidRPr="00DA44EF">
        <w:rPr>
          <w:lang w:val="en-GB"/>
        </w:rPr>
        <w:t>ITER</w:t>
      </w:r>
      <w:r w:rsidR="00DB037B" w:rsidRPr="00E45DD2">
        <w:rPr>
          <w:lang w:val="en-GB"/>
        </w:rPr>
        <w:t xml:space="preserve"> </w:t>
      </w:r>
      <w:r w:rsidR="00DB037B" w:rsidRPr="00DA44EF">
        <w:t>(</w:t>
      </w:r>
      <w:r w:rsidR="00DB037B" w:rsidRPr="00EE37BF">
        <w:t>International Thermonuclear Experimental Reactor)</w:t>
      </w:r>
      <w:r w:rsidR="00DB037B" w:rsidRPr="00DA44EF">
        <w:t>,</w:t>
      </w:r>
      <w:r w:rsidRPr="00DA44EF">
        <w:rPr>
          <w:lang w:val="en-GB"/>
        </w:rPr>
        <w:t xml:space="preserve"> highlights the importance of addressing fire and explosion risks involving hydrogen in future fusion plants, where hydrogen isotope inventories will be even larger, especially in DEMO</w:t>
      </w:r>
      <w:r w:rsidR="00DA44EF" w:rsidRPr="00DA44EF">
        <w:rPr>
          <w:lang w:val="en-GB"/>
        </w:rPr>
        <w:t xml:space="preserve"> (</w:t>
      </w:r>
      <w:proofErr w:type="spellStart"/>
      <w:r w:rsidR="00DA44EF" w:rsidRPr="00EE37BF">
        <w:rPr>
          <w:lang w:val="en-GB"/>
        </w:rPr>
        <w:t>DEMOnstration</w:t>
      </w:r>
      <w:proofErr w:type="spellEnd"/>
      <w:r w:rsidR="00DA44EF" w:rsidRPr="00EE37BF">
        <w:rPr>
          <w:lang w:val="en-GB"/>
        </w:rPr>
        <w:t xml:space="preserve"> power plant)</w:t>
      </w:r>
      <w:r w:rsidR="00DA44EF" w:rsidRPr="00DA44EF">
        <w:rPr>
          <w:lang w:val="en-GB"/>
        </w:rPr>
        <w:t> </w:t>
      </w:r>
      <w:r w:rsidR="007D3385" w:rsidRPr="00DA44EF">
        <w:rPr>
          <w:lang w:val="en-GB"/>
        </w:rPr>
        <w:t>and other fusion reactors</w:t>
      </w:r>
      <w:r w:rsidRPr="00DA44EF">
        <w:rPr>
          <w:lang w:val="en-GB"/>
        </w:rPr>
        <w:t>. The study reviews safety cases related to hydrogen–oxygen reactions that could lead to explosions, analysing the chemical, thermodynamic and gas</w:t>
      </w:r>
      <w:r w:rsidRPr="00DA44EF">
        <w:rPr>
          <w:lang w:val="en-GB"/>
        </w:rPr>
        <w:noBreakHyphen/>
        <w:t>dynamic aspects influencing such events. A literature review revealed significant inconsistencies in available data, due to differences in standards, experimental geometries, ignition energies and criteria. To overcome these gaps, various test rigs were compared, leading to the selection of a 20</w:t>
      </w:r>
      <w:r w:rsidRPr="00DA44EF">
        <w:rPr>
          <w:lang w:val="en-GB"/>
        </w:rPr>
        <w:noBreakHyphen/>
        <w:t>liter spherical apparatus for a focused experimental campaign. The work</w:t>
      </w:r>
      <w:r w:rsidRPr="00572C65">
        <w:rPr>
          <w:lang w:val="en-GB"/>
        </w:rPr>
        <w:t xml:space="preserve"> evaluated LEL </w:t>
      </w:r>
      <w:r w:rsidR="00485C82">
        <w:rPr>
          <w:lang w:val="en-GB"/>
        </w:rPr>
        <w:t>(L</w:t>
      </w:r>
      <w:proofErr w:type="spellStart"/>
      <w:r w:rsidR="00485C82" w:rsidRPr="003440DF">
        <w:t>ower</w:t>
      </w:r>
      <w:proofErr w:type="spellEnd"/>
      <w:r w:rsidR="00485C82" w:rsidRPr="003440DF">
        <w:t xml:space="preserve"> </w:t>
      </w:r>
      <w:r w:rsidR="00485C82">
        <w:t>E</w:t>
      </w:r>
      <w:r w:rsidR="00485C82" w:rsidRPr="003440DF">
        <w:t xml:space="preserve">xplosion </w:t>
      </w:r>
      <w:r w:rsidR="00485C82">
        <w:t>L</w:t>
      </w:r>
      <w:r w:rsidR="00485C82" w:rsidRPr="003440DF">
        <w:t>imits</w:t>
      </w:r>
      <w:r w:rsidR="00485C82">
        <w:t>)</w:t>
      </w:r>
      <w:r w:rsidR="00485C82" w:rsidRPr="003440DF">
        <w:t xml:space="preserve"> </w:t>
      </w:r>
      <w:r w:rsidRPr="00572C65">
        <w:rPr>
          <w:lang w:val="en-GB"/>
        </w:rPr>
        <w:t>and UEL</w:t>
      </w:r>
      <w:r w:rsidR="00485C82">
        <w:rPr>
          <w:lang w:val="en-GB"/>
        </w:rPr>
        <w:t xml:space="preserve"> (Upper</w:t>
      </w:r>
      <w:r w:rsidR="00485C82" w:rsidRPr="003440DF">
        <w:t xml:space="preserve"> </w:t>
      </w:r>
      <w:r w:rsidR="00485C82">
        <w:t>E</w:t>
      </w:r>
      <w:r w:rsidR="00485C82" w:rsidRPr="003440DF">
        <w:t xml:space="preserve">xplosion </w:t>
      </w:r>
      <w:proofErr w:type="gramStart"/>
      <w:r w:rsidR="00485C82">
        <w:t>L</w:t>
      </w:r>
      <w:r w:rsidR="00485C82" w:rsidRPr="003440DF">
        <w:t>imits</w:t>
      </w:r>
      <w:r w:rsidR="00485C82">
        <w:t>)</w:t>
      </w:r>
      <w:r w:rsidR="00485C82" w:rsidRPr="003440DF">
        <w:t xml:space="preserve"> </w:t>
      </w:r>
      <w:r w:rsidRPr="00572C65">
        <w:rPr>
          <w:lang w:val="en-GB"/>
        </w:rPr>
        <w:t xml:space="preserve"> of</w:t>
      </w:r>
      <w:proofErr w:type="gramEnd"/>
      <w:r w:rsidRPr="00572C65">
        <w:rPr>
          <w:lang w:val="en-GB"/>
        </w:rPr>
        <w:t xml:space="preserve"> hydrogen–air mixtures at sub</w:t>
      </w:r>
      <w:r w:rsidRPr="00572C65">
        <w:rPr>
          <w:lang w:val="en-GB"/>
        </w:rPr>
        <w:noBreakHyphen/>
        <w:t xml:space="preserve">atmospheric </w:t>
      </w:r>
      <w:r w:rsidR="005644A5">
        <w:rPr>
          <w:lang w:val="en-GB"/>
        </w:rPr>
        <w:t>condition</w:t>
      </w:r>
      <w:r w:rsidR="005644A5" w:rsidRPr="00572C65">
        <w:rPr>
          <w:lang w:val="en-GB"/>
        </w:rPr>
        <w:t xml:space="preserve"> </w:t>
      </w:r>
      <w:r w:rsidRPr="00572C65">
        <w:rPr>
          <w:lang w:val="en-GB"/>
        </w:rPr>
        <w:t xml:space="preserve">between 5 and 100 kPa, also studying the temperature effect. Results were analysed using ASTM E918 to determine explosive limits under these conditions and to assess explosion severity through the </w:t>
      </w:r>
      <w:proofErr w:type="spellStart"/>
      <w:r w:rsidRPr="00572C65">
        <w:rPr>
          <w:lang w:val="en-GB"/>
        </w:rPr>
        <w:t>Kst</w:t>
      </w:r>
      <w:proofErr w:type="spellEnd"/>
      <w:r w:rsidRPr="00572C65">
        <w:rPr>
          <w:lang w:val="en-GB"/>
        </w:rPr>
        <w:t xml:space="preserve"> index.</w:t>
      </w:r>
    </w:p>
    <w:p w14:paraId="476B2F2E" w14:textId="1DBEC334" w:rsidR="00600535" w:rsidRDefault="00600535" w:rsidP="00600535">
      <w:pPr>
        <w:pStyle w:val="CETHeading1"/>
        <w:rPr>
          <w:lang w:val="en-GB"/>
        </w:rPr>
      </w:pPr>
      <w:r w:rsidRPr="00B57B36">
        <w:rPr>
          <w:lang w:val="en-GB"/>
        </w:rPr>
        <w:t>Introduction</w:t>
      </w:r>
    </w:p>
    <w:p w14:paraId="4D9AAB22" w14:textId="295B7304" w:rsidR="008D6912" w:rsidRDefault="0057053D" w:rsidP="00E7151F">
      <w:pPr>
        <w:pStyle w:val="ListParagraph"/>
        <w:ind w:left="0"/>
      </w:pPr>
      <w:r w:rsidRPr="0057053D">
        <w:rPr>
          <w:rFonts w:cstheme="minorHAnsi"/>
        </w:rPr>
        <w:t>Scientific literature has long recognized that hydrogen flammability presents significant risks, especially in applications involving variable pressure and temperature conditions. Understanding the flammability limits of hydrogen-air mixtures is crucial to ensuring safety in various technological applications, including nuclear fission or fusion reactors.</w:t>
      </w:r>
      <w:r>
        <w:rPr>
          <w:rFonts w:cstheme="minorHAnsi"/>
        </w:rPr>
        <w:t xml:space="preserve"> </w:t>
      </w:r>
      <w:r w:rsidR="00881CA5" w:rsidRPr="00881CA5">
        <w:t xml:space="preserve">Following the experience of </w:t>
      </w:r>
      <w:r w:rsidR="00881CA5" w:rsidRPr="00DB037B">
        <w:t>ITER</w:t>
      </w:r>
      <w:r w:rsidR="002107C0" w:rsidRPr="00DB037B">
        <w:t xml:space="preserve"> </w:t>
      </w:r>
      <w:r w:rsidR="00DB037B" w:rsidRPr="00DB037B">
        <w:t>(</w:t>
      </w:r>
      <w:r w:rsidR="00DB037B" w:rsidRPr="00EE37BF">
        <w:t>International Thermonuclear Experimental Reactor)</w:t>
      </w:r>
      <w:r w:rsidR="00DB037B" w:rsidRPr="00DB037B">
        <w:t>,</w:t>
      </w:r>
      <w:r w:rsidR="00DB037B">
        <w:t xml:space="preserve"> </w:t>
      </w:r>
      <w:r w:rsidR="00881CA5" w:rsidRPr="00881CA5">
        <w:t>particular attention should be afforded to the potential for fire and</w:t>
      </w:r>
      <w:r w:rsidR="00881CA5">
        <w:t xml:space="preserve"> </w:t>
      </w:r>
      <w:r w:rsidR="00881CA5" w:rsidRPr="00881CA5">
        <w:t>explosion events involving hydrogen. Substantial inventories of hydrogen isotopes will be present in</w:t>
      </w:r>
      <w:r w:rsidR="00881CA5">
        <w:t xml:space="preserve"> </w:t>
      </w:r>
      <w:r w:rsidR="00881CA5" w:rsidRPr="00881CA5">
        <w:t xml:space="preserve">parts of the ITER plant, and it might be expected that in </w:t>
      </w:r>
      <w:r w:rsidR="00DA44EF" w:rsidRPr="00DA44EF">
        <w:t>DEMO (</w:t>
      </w:r>
      <w:proofErr w:type="spellStart"/>
      <w:r w:rsidR="00DA44EF" w:rsidRPr="001F4523">
        <w:t>DEMOnstration</w:t>
      </w:r>
      <w:proofErr w:type="spellEnd"/>
      <w:r w:rsidR="00DA44EF" w:rsidRPr="001F4523">
        <w:t xml:space="preserve"> power plant)</w:t>
      </w:r>
      <w:r w:rsidR="00DA44EF" w:rsidRPr="00DA44EF">
        <w:t> </w:t>
      </w:r>
      <w:r w:rsidR="00881CA5" w:rsidRPr="00881CA5">
        <w:t>these could be even higher, owing to the</w:t>
      </w:r>
      <w:r w:rsidR="00881CA5">
        <w:t xml:space="preserve"> </w:t>
      </w:r>
      <w:r w:rsidR="00881CA5" w:rsidRPr="0057053D">
        <w:t xml:space="preserve">higher throughput of deuterium and tritium </w:t>
      </w:r>
      <w:r w:rsidR="00881CA5" w:rsidRPr="00DF34A4">
        <w:rPr>
          <w:i/>
          <w:iCs/>
        </w:rPr>
        <w:t>fuels</w:t>
      </w:r>
      <w:r w:rsidR="00E7457B" w:rsidRPr="00DF34A4">
        <w:rPr>
          <w:i/>
          <w:iCs/>
        </w:rPr>
        <w:t xml:space="preserve"> </w:t>
      </w:r>
      <w:r w:rsidR="00E7457B" w:rsidRPr="00DF34A4">
        <w:rPr>
          <w:b/>
          <w:bCs/>
          <w:i/>
          <w:iCs/>
        </w:rPr>
        <w:t>[</w:t>
      </w:r>
      <w:r w:rsidR="006D5C89" w:rsidRPr="00EE795A">
        <w:rPr>
          <w:b/>
          <w:bCs/>
          <w:i/>
          <w:iCs/>
        </w:rPr>
        <w:t>Taylor</w:t>
      </w:r>
      <w:r w:rsidR="000F328B" w:rsidRPr="00EE795A">
        <w:rPr>
          <w:b/>
          <w:bCs/>
          <w:i/>
          <w:iCs/>
        </w:rPr>
        <w:t>,</w:t>
      </w:r>
      <w:r w:rsidR="00893A71" w:rsidRPr="00EE795A">
        <w:rPr>
          <w:b/>
          <w:bCs/>
          <w:i/>
          <w:iCs/>
        </w:rPr>
        <w:t xml:space="preserve"> N. </w:t>
      </w:r>
      <w:r w:rsidR="006D5C89" w:rsidRPr="00DF34A4">
        <w:rPr>
          <w:b/>
          <w:bCs/>
          <w:i/>
          <w:iCs/>
        </w:rPr>
        <w:t xml:space="preserve"> </w:t>
      </w:r>
      <w:r w:rsidR="00E7457B" w:rsidRPr="00DF34A4">
        <w:rPr>
          <w:b/>
          <w:bCs/>
          <w:i/>
          <w:iCs/>
        </w:rPr>
        <w:t>2017]</w:t>
      </w:r>
      <w:r w:rsidR="008431C2" w:rsidRPr="00DF34A4">
        <w:rPr>
          <w:i/>
          <w:iCs/>
        </w:rPr>
        <w:t>.</w:t>
      </w:r>
      <w:r w:rsidR="00185534" w:rsidRPr="0057053D">
        <w:t xml:space="preserve"> </w:t>
      </w:r>
      <w:r w:rsidR="001C2F09" w:rsidRPr="001C2F09">
        <w:t xml:space="preserve">A real risk of explosion of a flammable gas in DEMO therefore exists due to mentioned </w:t>
      </w:r>
      <w:r w:rsidR="00BD0F2D" w:rsidRPr="001C2F09">
        <w:t>hydrogen inventories</w:t>
      </w:r>
      <w:r w:rsidR="001C2F09" w:rsidRPr="001C2F09">
        <w:t xml:space="preserve"> and is mainly associated with the possible generation hydrogen/air mixture above the flammability limits.</w:t>
      </w:r>
      <w:r w:rsidR="001C2F09">
        <w:t xml:space="preserve"> </w:t>
      </w:r>
      <w:r w:rsidR="001C2F09" w:rsidRPr="001C2F09">
        <w:t xml:space="preserve">Such hydrogen (or its isotopes)- air mixtures can result from two types of events: An accidental hydrogen leak from fuel cycle pipework, pumping and storage systems into building rooms housing systems of the fuel cycle, including vacuum pumping, fuel processing, fuel storage, and fuel injection systems. </w:t>
      </w:r>
      <w:r w:rsidR="00185534">
        <w:t xml:space="preserve"> </w:t>
      </w:r>
      <w:r w:rsidR="001C2F09" w:rsidRPr="001C2F09">
        <w:t>An accidental air in-leakage into the vacuum vessel</w:t>
      </w:r>
      <w:r w:rsidR="00D23172">
        <w:t xml:space="preserve"> (VV)</w:t>
      </w:r>
      <w:r w:rsidR="001C2F09" w:rsidRPr="001C2F09">
        <w:t xml:space="preserve"> or connected volumes under vacuum</w:t>
      </w:r>
      <w:r w:rsidR="003C1DE2">
        <w:t xml:space="preserve">. </w:t>
      </w:r>
      <w:r w:rsidR="001C2F09" w:rsidRPr="001C2F09">
        <w:t xml:space="preserve">These so-called Loss of Vacuum Accident (LOVA) initiating events could lead to mobilization of a part of </w:t>
      </w:r>
      <w:proofErr w:type="spellStart"/>
      <w:r w:rsidR="001C2F09" w:rsidRPr="001C2F09">
        <w:t>inVV</w:t>
      </w:r>
      <w:proofErr w:type="spellEnd"/>
      <w:r w:rsidR="001C2F09" w:rsidRPr="001C2F09">
        <w:t xml:space="preserve"> hydrogen inventory and the formation of a hydrogen/air mixture above the flammable limit. These accidental scenarios are part of the reference scenarios to be studied for DEMO safety demonstration. </w:t>
      </w:r>
      <w:r w:rsidR="008D6912" w:rsidRPr="001C2F09">
        <w:t xml:space="preserve">Furthermore, additional hydrogen production can result from exothermic oxidation reactions of tungsten covered plasma facing components </w:t>
      </w:r>
      <w:r w:rsidR="008D6912">
        <w:t xml:space="preserve">(PFCs) </w:t>
      </w:r>
      <w:r w:rsidR="008D6912" w:rsidRPr="001C2F09">
        <w:t>surfaces with steam in case of In VV Loss of Coolant Accident (LOCA) scenarios</w:t>
      </w:r>
      <w:r w:rsidR="008D6912" w:rsidRPr="007F44E8">
        <w:t xml:space="preserve">, </w:t>
      </w:r>
      <w:r w:rsidR="008D6912" w:rsidRPr="009D3A98">
        <w:t>which are also part of the design</w:t>
      </w:r>
      <w:r w:rsidR="008D6912" w:rsidRPr="009D3A98">
        <w:rPr>
          <w:rFonts w:ascii="Cambria Math" w:hAnsi="Cambria Math" w:cs="Cambria Math"/>
        </w:rPr>
        <w:t>‑</w:t>
      </w:r>
      <w:r w:rsidR="008D6912" w:rsidRPr="009D3A98">
        <w:t xml:space="preserve">basis </w:t>
      </w:r>
      <w:r w:rsidR="008D6912" w:rsidRPr="007F44E8">
        <w:t xml:space="preserve">accidents </w:t>
      </w:r>
      <w:r w:rsidR="008D6912" w:rsidRPr="001C2F09">
        <w:t>to be considered for the safety demonstration (</w:t>
      </w:r>
      <w:r w:rsidR="008D6912">
        <w:fldChar w:fldCharType="begin"/>
      </w:r>
      <w:r w:rsidR="008D6912">
        <w:instrText xml:space="preserve"> REF _Ref225329046 \h </w:instrText>
      </w:r>
      <w:r w:rsidR="008D6912">
        <w:fldChar w:fldCharType="separate"/>
      </w:r>
      <w:r w:rsidR="008D6912" w:rsidRPr="00C067D4">
        <w:rPr>
          <w:rStyle w:val="CETCaptionCarattere"/>
        </w:rPr>
        <w:t>Figure 1</w:t>
      </w:r>
      <w:r w:rsidR="008D6912">
        <w:fldChar w:fldCharType="end"/>
      </w:r>
      <w:r w:rsidR="008D6912" w:rsidRPr="001C2F09">
        <w:t>).</w:t>
      </w:r>
      <w:r w:rsidR="008D6912">
        <w:t xml:space="preserve"> </w:t>
      </w:r>
      <w:r w:rsidR="008D6912" w:rsidRPr="00B160BD">
        <w:rPr>
          <w:lang w:val="en-US"/>
        </w:rPr>
        <w:t>The relevance of hydrogen isotopes – air reactions also reside in the fact that requires lower ignition energies, commonly available either by thermal exchange with reaction chamber hot surfaces or resulting from electric arcs between electrostatically charged surfaces at different potentials and under vacuum</w:t>
      </w:r>
    </w:p>
    <w:p w14:paraId="3B502ED4" w14:textId="52641701" w:rsidR="008D6912" w:rsidRDefault="008D6912" w:rsidP="00E7151F">
      <w:pPr>
        <w:pStyle w:val="ListParagraph"/>
        <w:ind w:left="0"/>
      </w:pPr>
    </w:p>
    <w:p w14:paraId="76AAE778" w14:textId="1460DB7E" w:rsidR="008D6912" w:rsidRDefault="00AC1A69" w:rsidP="00E7151F">
      <w:pPr>
        <w:pStyle w:val="ListParagraph"/>
        <w:ind w:left="0"/>
      </w:pPr>
      <w:r>
        <w:rPr>
          <w:noProof/>
        </w:rPr>
        <w:lastRenderedPageBreak/>
        <w:drawing>
          <wp:anchor distT="0" distB="0" distL="114300" distR="114300" simplePos="0" relativeHeight="251674624" behindDoc="0" locked="0" layoutInCell="1" allowOverlap="1" wp14:anchorId="528184AC" wp14:editId="4FB251E6">
            <wp:simplePos x="0" y="0"/>
            <wp:positionH relativeFrom="margin">
              <wp:align>left</wp:align>
            </wp:positionH>
            <wp:positionV relativeFrom="paragraph">
              <wp:posOffset>246380</wp:posOffset>
            </wp:positionV>
            <wp:extent cx="3878580" cy="2139315"/>
            <wp:effectExtent l="0" t="0" r="7620" b="0"/>
            <wp:wrapTopAndBottom/>
            <wp:docPr id="1834150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3898" cy="2142425"/>
                    </a:xfrm>
                    <a:prstGeom prst="rect">
                      <a:avLst/>
                    </a:prstGeom>
                    <a:noFill/>
                  </pic:spPr>
                </pic:pic>
              </a:graphicData>
            </a:graphic>
            <wp14:sizeRelH relativeFrom="margin">
              <wp14:pctWidth>0</wp14:pctWidth>
            </wp14:sizeRelH>
            <wp14:sizeRelV relativeFrom="margin">
              <wp14:pctHeight>0</wp14:pctHeight>
            </wp14:sizeRelV>
          </wp:anchor>
        </w:drawing>
      </w:r>
    </w:p>
    <w:p w14:paraId="1D3F0014" w14:textId="53FBA26D" w:rsidR="00EC77CA" w:rsidRPr="00EE37BF" w:rsidRDefault="008D6912" w:rsidP="009D3A98">
      <w:pPr>
        <w:pStyle w:val="ListParagraph"/>
        <w:ind w:left="0"/>
      </w:pPr>
      <w:r>
        <w:rPr>
          <w:noProof/>
        </w:rPr>
        <mc:AlternateContent>
          <mc:Choice Requires="wps">
            <w:drawing>
              <wp:inline distT="0" distB="0" distL="0" distR="0" wp14:anchorId="4971A6F4" wp14:editId="7EB45B33">
                <wp:extent cx="5581015" cy="178435"/>
                <wp:effectExtent l="0" t="0" r="635" b="0"/>
                <wp:docPr id="1039040059" name="Text Box 1"/>
                <wp:cNvGraphicFramePr/>
                <a:graphic xmlns:a="http://schemas.openxmlformats.org/drawingml/2006/main">
                  <a:graphicData uri="http://schemas.microsoft.com/office/word/2010/wordprocessingShape">
                    <wps:wsp>
                      <wps:cNvSpPr txBox="1"/>
                      <wps:spPr>
                        <a:xfrm>
                          <a:off x="0" y="0"/>
                          <a:ext cx="5581015" cy="178435"/>
                        </a:xfrm>
                        <a:prstGeom prst="rect">
                          <a:avLst/>
                        </a:prstGeom>
                        <a:solidFill>
                          <a:prstClr val="white"/>
                        </a:solidFill>
                        <a:ln>
                          <a:noFill/>
                        </a:ln>
                      </wps:spPr>
                      <wps:txbx>
                        <w:txbxContent>
                          <w:p w14:paraId="23EB1CA7" w14:textId="0EF4247C" w:rsidR="009B0804" w:rsidRDefault="009B0804" w:rsidP="009B0804">
                            <w:pPr>
                              <w:pStyle w:val="Caption"/>
                              <w:rPr>
                                <w:b w:val="0"/>
                                <w:bCs w:val="0"/>
                                <w:i/>
                                <w:color w:val="auto"/>
                                <w:szCs w:val="20"/>
                              </w:rPr>
                            </w:pPr>
                            <w:r w:rsidRPr="009B0804">
                              <w:rPr>
                                <w:b w:val="0"/>
                                <w:bCs w:val="0"/>
                                <w:i/>
                                <w:color w:val="auto"/>
                                <w:szCs w:val="20"/>
                              </w:rPr>
                              <w:t xml:space="preserve">Figure </w:t>
                            </w:r>
                            <w:r w:rsidRPr="009B0804">
                              <w:rPr>
                                <w:b w:val="0"/>
                                <w:bCs w:val="0"/>
                                <w:i/>
                                <w:color w:val="auto"/>
                                <w:szCs w:val="20"/>
                              </w:rPr>
                              <w:fldChar w:fldCharType="begin"/>
                            </w:r>
                            <w:r w:rsidRPr="009B0804">
                              <w:rPr>
                                <w:b w:val="0"/>
                                <w:bCs w:val="0"/>
                                <w:i/>
                                <w:color w:val="auto"/>
                                <w:szCs w:val="20"/>
                              </w:rPr>
                              <w:instrText xml:space="preserve"> SEQ Figure \* ARABIC </w:instrText>
                            </w:r>
                            <w:r w:rsidRPr="009B0804">
                              <w:rPr>
                                <w:b w:val="0"/>
                                <w:bCs w:val="0"/>
                                <w:i/>
                                <w:color w:val="auto"/>
                                <w:szCs w:val="20"/>
                              </w:rPr>
                              <w:fldChar w:fldCharType="separate"/>
                            </w:r>
                            <w:r w:rsidR="009D3A98">
                              <w:rPr>
                                <w:b w:val="0"/>
                                <w:bCs w:val="0"/>
                                <w:i/>
                                <w:noProof/>
                                <w:color w:val="auto"/>
                                <w:szCs w:val="20"/>
                              </w:rPr>
                              <w:t>1</w:t>
                            </w:r>
                            <w:r w:rsidRPr="009B0804">
                              <w:rPr>
                                <w:b w:val="0"/>
                                <w:bCs w:val="0"/>
                                <w:i/>
                                <w:color w:val="auto"/>
                                <w:szCs w:val="20"/>
                              </w:rPr>
                              <w:fldChar w:fldCharType="end"/>
                            </w:r>
                            <w:r w:rsidRPr="009B0804">
                              <w:rPr>
                                <w:b w:val="0"/>
                                <w:bCs w:val="0"/>
                                <w:i/>
                                <w:color w:val="auto"/>
                                <w:szCs w:val="20"/>
                              </w:rPr>
                              <w:t xml:space="preserve"> Example of LOCA / LOVA accident scenarios in tokamak</w:t>
                            </w:r>
                          </w:p>
                          <w:p w14:paraId="40CE146F" w14:textId="77777777" w:rsidR="008D6912" w:rsidRPr="00EE37BF" w:rsidRDefault="008D6912" w:rsidP="00EE37B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4971A6F4" id="_x0000_t202" coordsize="21600,21600" o:spt="202" path="m,l,21600r21600,l21600,xe">
                <v:stroke joinstyle="miter"/>
                <v:path gradientshapeok="t" o:connecttype="rect"/>
              </v:shapetype>
              <v:shape id="Text Box 1" o:spid="_x0000_s1026" type="#_x0000_t202" style="width:439.45pt;height:1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" stroked="f">
                <v:textbox inset="0,0,0,0">
                  <w:txbxContent>
                    <w:p w14:paraId="23EB1CA7" w14:textId="0EF4247C" w:rsidR="009B0804" w:rsidRDefault="009B0804" w:rsidP="009B0804">
                      <w:pPr>
                        <w:pStyle w:val="Caption"/>
                        <w:rPr>
                          <w:b w:val="0"/>
                          <w:bCs w:val="0"/>
                          <w:i/>
                          <w:color w:val="auto"/>
                          <w:szCs w:val="20"/>
                        </w:rPr>
                      </w:pPr>
                      <w:r w:rsidRPr="009B0804">
                        <w:rPr>
                          <w:b w:val="0"/>
                          <w:bCs w:val="0"/>
                          <w:i/>
                          <w:color w:val="auto"/>
                          <w:szCs w:val="20"/>
                        </w:rPr>
                        <w:t xml:space="preserve">Figure </w:t>
                      </w:r>
                      <w:r w:rsidRPr="009B0804">
                        <w:rPr>
                          <w:b w:val="0"/>
                          <w:bCs w:val="0"/>
                          <w:i/>
                          <w:color w:val="auto"/>
                          <w:szCs w:val="20"/>
                        </w:rPr>
                        <w:fldChar w:fldCharType="begin"/>
                      </w:r>
                      <w:r w:rsidRPr="009B0804">
                        <w:rPr>
                          <w:b w:val="0"/>
                          <w:bCs w:val="0"/>
                          <w:i/>
                          <w:color w:val="auto"/>
                          <w:szCs w:val="20"/>
                        </w:rPr>
                        <w:instrText xml:space="preserve"> SEQ Figure \* ARABIC </w:instrText>
                      </w:r>
                      <w:r w:rsidRPr="009B0804">
                        <w:rPr>
                          <w:b w:val="0"/>
                          <w:bCs w:val="0"/>
                          <w:i/>
                          <w:color w:val="auto"/>
                          <w:szCs w:val="20"/>
                        </w:rPr>
                        <w:fldChar w:fldCharType="separate"/>
                      </w:r>
                      <w:r w:rsidR="009D3A98">
                        <w:rPr>
                          <w:b w:val="0"/>
                          <w:bCs w:val="0"/>
                          <w:i/>
                          <w:noProof/>
                          <w:color w:val="auto"/>
                          <w:szCs w:val="20"/>
                        </w:rPr>
                        <w:t>1</w:t>
                      </w:r>
                      <w:r w:rsidRPr="009B0804">
                        <w:rPr>
                          <w:b w:val="0"/>
                          <w:bCs w:val="0"/>
                          <w:i/>
                          <w:color w:val="auto"/>
                          <w:szCs w:val="20"/>
                        </w:rPr>
                        <w:fldChar w:fldCharType="end"/>
                      </w:r>
                      <w:r w:rsidRPr="009B0804">
                        <w:rPr>
                          <w:b w:val="0"/>
                          <w:bCs w:val="0"/>
                          <w:i/>
                          <w:color w:val="auto"/>
                          <w:szCs w:val="20"/>
                        </w:rPr>
                        <w:t xml:space="preserve"> Example of LOCA / LOVA accident scenarios in tokamak</w:t>
                      </w:r>
                    </w:p>
                    <w:p w14:paraId="40CE146F" w14:textId="77777777" w:rsidR="008D6912" w:rsidRPr="00EE37BF" w:rsidRDefault="008D6912" w:rsidP="00EE37BF"/>
                  </w:txbxContent>
                </v:textbox>
                <w10:anchorlock/>
              </v:shape>
            </w:pict>
          </mc:Fallback>
        </mc:AlternateContent>
      </w:r>
      <w:r w:rsidR="00B160BD" w:rsidRPr="00B160BD">
        <w:rPr>
          <w:lang w:val="en-US"/>
        </w:rPr>
        <w:t xml:space="preserve"> </w:t>
      </w:r>
      <w:r w:rsidR="00EC77CA" w:rsidRPr="00EC77CA">
        <w:t xml:space="preserve">These reactions, in addition to potentially leading themselves to deflagration or detonation, may supply sufficient energy to trigger secondary explosions involving metallic and combustible tungsten dust eroded from vacuum vessel surfaces. Consequently, controlling hydrogen–oxygen interactions </w:t>
      </w:r>
      <w:r w:rsidR="00E7151F" w:rsidRPr="00EC77CA">
        <w:t>represent</w:t>
      </w:r>
      <w:r w:rsidR="00EC77CA" w:rsidRPr="00EC77CA">
        <w:t xml:space="preserve"> a key safety</w:t>
      </w:r>
      <w:r w:rsidR="00EC77CA" w:rsidRPr="00EC77CA">
        <w:noBreakHyphen/>
        <w:t>related R&amp;D challenge in support of DEMO licensing. This is particularly important given that hydrogen or dust explosions may simultaneously act as drivers for tritium inventory mobilization, pose a direct threat to the integrity of the vacuum vessel and interconnected systems, and cause the release of radioactive material into the surrounding building.</w:t>
      </w:r>
      <w:r w:rsidR="00EE795A">
        <w:t xml:space="preserve"> </w:t>
      </w:r>
      <w:r w:rsidR="00EC77CA" w:rsidRPr="00EC77CA">
        <w:t>In order to investigate hydrogen–oxygen interactions as a significant safety concern under these conditions, it is necessary to introduce appropriate explosion indices and reference standards that allow a consistent and quantitative description of the associated phenomena.</w:t>
      </w:r>
    </w:p>
    <w:p w14:paraId="0550AEB8" w14:textId="1D0DACEC" w:rsidR="00D87FF5" w:rsidRDefault="00D87FF5" w:rsidP="00D87FF5">
      <w:pPr>
        <w:pStyle w:val="CETHeading1"/>
      </w:pPr>
      <w:r>
        <w:t xml:space="preserve">Observables and Explosion indices </w:t>
      </w:r>
    </w:p>
    <w:p w14:paraId="71FF4280" w14:textId="6451BE7B" w:rsidR="006623C2" w:rsidRPr="006C6C07" w:rsidRDefault="00A33590" w:rsidP="006C6C07">
      <w:pPr>
        <w:pStyle w:val="CETBodytext"/>
        <w:rPr>
          <w:lang w:val="en-GB"/>
        </w:rPr>
      </w:pPr>
      <w:r w:rsidRPr="003440DF">
        <w:t xml:space="preserve">Safety characteristics or explosion indices are the basis for the evaluation of qualitative and quantitative explosion risks </w:t>
      </w:r>
      <w:r w:rsidRPr="00EE795A">
        <w:rPr>
          <w:b/>
          <w:bCs/>
          <w:i/>
          <w:iCs/>
        </w:rPr>
        <w:t>[</w:t>
      </w:r>
      <w:proofErr w:type="spellStart"/>
      <w:r w:rsidRPr="00EE795A">
        <w:rPr>
          <w:b/>
          <w:bCs/>
          <w:i/>
          <w:iCs/>
          <w:szCs w:val="18"/>
        </w:rPr>
        <w:t>Tschirschwitz</w:t>
      </w:r>
      <w:proofErr w:type="spellEnd"/>
      <w:r w:rsidR="000F328B" w:rsidRPr="00EE795A">
        <w:rPr>
          <w:b/>
          <w:bCs/>
          <w:i/>
          <w:iCs/>
          <w:szCs w:val="18"/>
        </w:rPr>
        <w:t>,</w:t>
      </w:r>
      <w:r w:rsidR="00893A71" w:rsidRPr="00EE795A">
        <w:rPr>
          <w:b/>
          <w:bCs/>
          <w:i/>
          <w:iCs/>
        </w:rPr>
        <w:t xml:space="preserve"> R. </w:t>
      </w:r>
      <w:r w:rsidRPr="00EE795A">
        <w:rPr>
          <w:b/>
          <w:bCs/>
          <w:i/>
          <w:iCs/>
        </w:rPr>
        <w:t>2015</w:t>
      </w:r>
      <w:r w:rsidRPr="00DF34A4">
        <w:rPr>
          <w:b/>
          <w:bCs/>
          <w:i/>
          <w:iCs/>
        </w:rPr>
        <w:t>]</w:t>
      </w:r>
      <w:r w:rsidRPr="003440DF">
        <w:t xml:space="preserve">. </w:t>
      </w:r>
      <w:r w:rsidR="003440DF" w:rsidRPr="003440DF">
        <w:t xml:space="preserve">Safety characteristics of primary, secondary, and constructive explosion protection are used for the systematic assessment of explosion hazards. In primary explosion protection, the lower (LEL) and the upper explosion limits (UEL) are of particular importance for gases </w:t>
      </w:r>
      <w:r w:rsidR="00EE795A">
        <w:t xml:space="preserve">                           </w:t>
      </w:r>
      <w:proofErr w:type="gramStart"/>
      <w:r w:rsidR="00EE795A">
        <w:t xml:space="preserve">   </w:t>
      </w:r>
      <w:r w:rsidR="003440DF" w:rsidRPr="00DF34A4">
        <w:rPr>
          <w:b/>
          <w:bCs/>
          <w:i/>
          <w:iCs/>
        </w:rPr>
        <w:t>[</w:t>
      </w:r>
      <w:proofErr w:type="spellStart"/>
      <w:proofErr w:type="gramEnd"/>
      <w:r w:rsidR="008D4E87" w:rsidRPr="00EE795A">
        <w:rPr>
          <w:b/>
          <w:bCs/>
          <w:i/>
          <w:iCs/>
          <w:szCs w:val="18"/>
        </w:rPr>
        <w:t>Molnarne</w:t>
      </w:r>
      <w:proofErr w:type="spellEnd"/>
      <w:r w:rsidR="000F328B" w:rsidRPr="00EE795A">
        <w:rPr>
          <w:b/>
          <w:bCs/>
          <w:i/>
          <w:iCs/>
          <w:szCs w:val="18"/>
        </w:rPr>
        <w:t>,</w:t>
      </w:r>
      <w:r w:rsidR="008D4E87" w:rsidRPr="00EE795A">
        <w:rPr>
          <w:b/>
          <w:bCs/>
          <w:i/>
          <w:iCs/>
        </w:rPr>
        <w:t xml:space="preserve"> </w:t>
      </w:r>
      <w:r w:rsidR="000F328B" w:rsidRPr="00EE795A">
        <w:rPr>
          <w:b/>
          <w:bCs/>
          <w:i/>
          <w:iCs/>
        </w:rPr>
        <w:t xml:space="preserve">M. </w:t>
      </w:r>
      <w:r w:rsidR="003440DF" w:rsidRPr="00EE795A">
        <w:rPr>
          <w:b/>
          <w:bCs/>
          <w:i/>
          <w:iCs/>
        </w:rPr>
        <w:t>2005]</w:t>
      </w:r>
      <w:r w:rsidR="003440DF" w:rsidRPr="00EE795A">
        <w:t>.</w:t>
      </w:r>
      <w:r w:rsidR="00FF08A2">
        <w:rPr>
          <w:b/>
          <w:bCs/>
        </w:rPr>
        <w:t xml:space="preserve"> </w:t>
      </w:r>
      <w:r w:rsidR="00F10CBD">
        <w:t>I</w:t>
      </w:r>
      <w:r w:rsidR="003440DF" w:rsidRPr="003440DF">
        <w:t>mportant safety characteristics for gas explosions are the autoignition temperatures (AIT), the minimum ignition energies (MIE</w:t>
      </w:r>
      <w:r w:rsidR="00D348DA">
        <w:t xml:space="preserve">) </w:t>
      </w:r>
      <w:r w:rsidR="003440DF" w:rsidRPr="003440DF">
        <w:t>as well as maximum explosion pressures (</w:t>
      </w:r>
      <w:proofErr w:type="spellStart"/>
      <w:r w:rsidR="003440DF" w:rsidRPr="003440DF">
        <w:t>pmax</w:t>
      </w:r>
      <w:proofErr w:type="spellEnd"/>
      <w:r w:rsidR="003440DF" w:rsidRPr="003440DF">
        <w:t xml:space="preserve">), and maximum rate of pressure rise </w:t>
      </w:r>
      <w:r w:rsidR="006F1DB0">
        <w:t>(</w:t>
      </w:r>
      <w:r w:rsidR="003440DF" w:rsidRPr="003440DF">
        <w:t>(</w:t>
      </w:r>
      <w:proofErr w:type="spellStart"/>
      <w:r w:rsidR="003440DF" w:rsidRPr="003440DF">
        <w:t>dp</w:t>
      </w:r>
      <w:proofErr w:type="spellEnd"/>
      <w:r w:rsidR="003440DF" w:rsidRPr="003440DF">
        <w:t>/dt)</w:t>
      </w:r>
      <w:r w:rsidR="00673F26">
        <w:t xml:space="preserve"> </w:t>
      </w:r>
      <w:r w:rsidR="003440DF" w:rsidRPr="003440DF">
        <w:t>max</w:t>
      </w:r>
      <w:r w:rsidR="006F1DB0">
        <w:t>)</w:t>
      </w:r>
      <w:r w:rsidR="003440DF" w:rsidRPr="003440DF">
        <w:t>.</w:t>
      </w:r>
      <w:r w:rsidRPr="00A33590">
        <w:t xml:space="preserve"> </w:t>
      </w:r>
      <w:r w:rsidR="001A6506" w:rsidRPr="001A6506">
        <w:t xml:space="preserve">In general, the explosion indices are affected by the apparatus and material parameters </w:t>
      </w:r>
      <w:r w:rsidR="001A6506" w:rsidRPr="00EE795A">
        <w:rPr>
          <w:b/>
          <w:bCs/>
          <w:i/>
          <w:iCs/>
        </w:rPr>
        <w:t>[</w:t>
      </w:r>
      <w:r w:rsidR="001A24DC" w:rsidRPr="00EE795A">
        <w:rPr>
          <w:b/>
          <w:bCs/>
          <w:i/>
          <w:iCs/>
          <w:szCs w:val="18"/>
        </w:rPr>
        <w:t>Schroder</w:t>
      </w:r>
      <w:r w:rsidR="001A24DC" w:rsidRPr="00EE795A">
        <w:rPr>
          <w:b/>
          <w:bCs/>
          <w:i/>
          <w:iCs/>
        </w:rPr>
        <w:t xml:space="preserve"> </w:t>
      </w:r>
      <w:r w:rsidR="000F328B" w:rsidRPr="00EE795A">
        <w:rPr>
          <w:b/>
          <w:bCs/>
          <w:i/>
          <w:iCs/>
        </w:rPr>
        <w:t xml:space="preserve">V. </w:t>
      </w:r>
      <w:r w:rsidR="001A24DC" w:rsidRPr="00EE795A">
        <w:rPr>
          <w:b/>
          <w:bCs/>
          <w:i/>
          <w:iCs/>
        </w:rPr>
        <w:t>2005</w:t>
      </w:r>
      <w:r w:rsidR="001A6506" w:rsidRPr="00EE795A">
        <w:rPr>
          <w:b/>
          <w:bCs/>
          <w:i/>
          <w:iCs/>
        </w:rPr>
        <w:t>]</w:t>
      </w:r>
      <w:r w:rsidR="001A6506" w:rsidRPr="001A6506">
        <w:t xml:space="preserve">. </w:t>
      </w:r>
      <w:r w:rsidR="003245D8" w:rsidRPr="003245D8">
        <w:t>Regarding the parameters strictly related to the material, these involve the composition of the flammable mixture, the presence, type, and quantity of inert, fuel, and oxidizing gases, but also the initial temperature, initial pressure, and the state of the flow</w:t>
      </w:r>
      <w:r w:rsidR="00391DC4">
        <w:t xml:space="preserve">. </w:t>
      </w:r>
      <w:r w:rsidR="00391DC4" w:rsidRPr="00391DC4">
        <w:t>Regarding the parameters that are related to the apparatus, these involve the determination procedure (step, criterion), the type and size of the ignition vessel (closed, open, dimensions), and the ignition source (type, power, duration, and position)</w:t>
      </w:r>
      <w:r w:rsidR="00D42E21" w:rsidRPr="00D42E21">
        <w:t xml:space="preserve">. </w:t>
      </w:r>
      <w:r w:rsidR="00D67790" w:rsidRPr="00BD071F">
        <w:t>Reliable criteria for ignition testing include the visual criterion; the pressure</w:t>
      </w:r>
      <w:r w:rsidR="00D67790" w:rsidRPr="00BD071F">
        <w:rPr>
          <w:rFonts w:ascii="Cambria Math" w:hAnsi="Cambria Math" w:cs="Cambria Math"/>
        </w:rPr>
        <w:t>‑</w:t>
      </w:r>
      <w:r w:rsidR="00D67790" w:rsidRPr="00BD071F">
        <w:t>rise criterion; and the temperature</w:t>
      </w:r>
      <w:r w:rsidR="00D67790" w:rsidRPr="00BD071F">
        <w:rPr>
          <w:rFonts w:ascii="Cambria Math" w:hAnsi="Cambria Math" w:cs="Cambria Math"/>
        </w:rPr>
        <w:t>‑</w:t>
      </w:r>
      <w:r w:rsidR="00D67790" w:rsidRPr="00BD071F">
        <w:t>rise criterion.</w:t>
      </w:r>
      <w:r w:rsidR="008D6912">
        <w:t xml:space="preserve"> </w:t>
      </w:r>
      <w:r w:rsidR="001A6506" w:rsidRPr="001A6506">
        <w:t>For this reason, it is important that the</w:t>
      </w:r>
      <w:r w:rsidR="000F17F6">
        <w:t xml:space="preserve"> study</w:t>
      </w:r>
      <w:r w:rsidR="001A6506" w:rsidRPr="001A6506">
        <w:t xml:space="preserve"> of any</w:t>
      </w:r>
      <w:r w:rsidR="000F17F6">
        <w:t xml:space="preserve"> explosion </w:t>
      </w:r>
      <w:r w:rsidR="00671B61">
        <w:t xml:space="preserve">indices </w:t>
      </w:r>
      <w:r w:rsidR="001A6506" w:rsidRPr="001A6506">
        <w:t>must include the specifications of the experimental apparatus, the criterion of flammability, and the experimental conditions</w:t>
      </w:r>
      <w:r w:rsidR="00510956">
        <w:t xml:space="preserve">. </w:t>
      </w:r>
      <w:r w:rsidR="00214813" w:rsidRPr="001A6506">
        <w:t xml:space="preserve">In many international and European regulations, a gas or gas mixture is classified as flammable if it has an explosion range in mixture with air at atmospheric condition </w:t>
      </w:r>
      <w:r w:rsidR="00214813" w:rsidRPr="00EE795A">
        <w:rPr>
          <w:b/>
          <w:bCs/>
          <w:i/>
          <w:iCs/>
        </w:rPr>
        <w:t>[</w:t>
      </w:r>
      <w:proofErr w:type="spellStart"/>
      <w:r w:rsidR="00214813" w:rsidRPr="00EE795A">
        <w:rPr>
          <w:b/>
          <w:bCs/>
          <w:i/>
          <w:iCs/>
          <w:szCs w:val="18"/>
        </w:rPr>
        <w:t>Tschirschwitz</w:t>
      </w:r>
      <w:proofErr w:type="spellEnd"/>
      <w:r w:rsidR="000F328B" w:rsidRPr="00EE795A">
        <w:rPr>
          <w:b/>
          <w:bCs/>
          <w:i/>
          <w:iCs/>
          <w:szCs w:val="18"/>
        </w:rPr>
        <w:t>,</w:t>
      </w:r>
      <w:r w:rsidR="00214813" w:rsidRPr="00EE795A">
        <w:rPr>
          <w:b/>
          <w:bCs/>
          <w:i/>
          <w:iCs/>
        </w:rPr>
        <w:t xml:space="preserve"> </w:t>
      </w:r>
      <w:r w:rsidR="000F328B" w:rsidRPr="00EE795A">
        <w:rPr>
          <w:b/>
          <w:bCs/>
          <w:i/>
          <w:iCs/>
        </w:rPr>
        <w:t xml:space="preserve">R. </w:t>
      </w:r>
      <w:r w:rsidR="00214813" w:rsidRPr="00EE795A">
        <w:rPr>
          <w:b/>
          <w:bCs/>
          <w:i/>
          <w:iCs/>
        </w:rPr>
        <w:t>2015]</w:t>
      </w:r>
      <w:r w:rsidR="00214813" w:rsidRPr="001A6506">
        <w:t>.</w:t>
      </w:r>
      <w:r w:rsidR="00214813">
        <w:t xml:space="preserve"> </w:t>
      </w:r>
      <w:r w:rsidR="00891B8F" w:rsidRPr="00891B8F">
        <w:t>No standard is designed for the study of explosivity indices under sub-atmospheric conditions, such as those relevant for the VV fusion reactor</w:t>
      </w:r>
      <w:r w:rsidR="00070BC2" w:rsidRPr="00070BC2">
        <w:t>.</w:t>
      </w:r>
      <w:r w:rsidR="00070BC2">
        <w:t xml:space="preserve"> </w:t>
      </w:r>
      <w:r w:rsidR="00F607D5" w:rsidRPr="00F607D5">
        <w:t xml:space="preserve">Among the explosion indices, </w:t>
      </w:r>
      <w:r w:rsidR="00F607D5" w:rsidRPr="00F607D5">
        <w:rPr>
          <w:rFonts w:cstheme="minorHAnsi"/>
        </w:rPr>
        <w:t>determination of flammability limits represents a fundamental aspect of chemical process safety, as these parameters define the boundaries within which a combustible mixture can sustain flame propagation.</w:t>
      </w:r>
      <w:r w:rsidR="00832F28" w:rsidRPr="00832F28">
        <w:t xml:space="preserve"> </w:t>
      </w:r>
      <w:r w:rsidR="00832F28" w:rsidRPr="00D1108B">
        <w:t xml:space="preserve"> </w:t>
      </w:r>
    </w:p>
    <w:p w14:paraId="6C15F1AC" w14:textId="04517342" w:rsidR="0056272F" w:rsidRDefault="00BB628E" w:rsidP="0056272F">
      <w:pPr>
        <w:pStyle w:val="CETheadingx"/>
      </w:pPr>
      <w:r>
        <w:t xml:space="preserve">Hydrogen- </w:t>
      </w:r>
      <w:r w:rsidR="00A17159">
        <w:t>Air explosion</w:t>
      </w:r>
      <w:r>
        <w:t xml:space="preserve"> limits and literature gaps </w:t>
      </w:r>
    </w:p>
    <w:p w14:paraId="39FF4663" w14:textId="315A3D1D" w:rsidR="00831820" w:rsidRDefault="00C80C01" w:rsidP="006C0859">
      <w:pPr>
        <w:pStyle w:val="ListParagraph"/>
        <w:ind w:left="0"/>
      </w:pPr>
      <w:r w:rsidRPr="00C80C01">
        <w:rPr>
          <w:rFonts w:cstheme="minorHAnsi"/>
        </w:rPr>
        <w:t xml:space="preserve">Flammability limits of hydrogen in air are strongly dependent on both pressure and temperature. According to Lewis and von Elbe </w:t>
      </w:r>
      <w:r w:rsidR="009512F0" w:rsidRPr="00EE795A">
        <w:rPr>
          <w:b/>
          <w:bCs/>
          <w:i/>
          <w:iCs/>
        </w:rPr>
        <w:t>[</w:t>
      </w:r>
      <w:r w:rsidR="00C968EC" w:rsidRPr="00EE795A">
        <w:rPr>
          <w:rFonts w:cstheme="minorHAnsi"/>
          <w:b/>
          <w:bCs/>
          <w:i/>
          <w:iCs/>
        </w:rPr>
        <w:t xml:space="preserve">Lewis, B </w:t>
      </w:r>
      <w:r w:rsidRPr="00EE795A">
        <w:rPr>
          <w:rFonts w:cstheme="minorHAnsi"/>
          <w:b/>
          <w:bCs/>
          <w:i/>
          <w:iCs/>
        </w:rPr>
        <w:t>1987</w:t>
      </w:r>
      <w:r w:rsidR="009512F0" w:rsidRPr="00EE795A">
        <w:rPr>
          <w:b/>
          <w:bCs/>
          <w:i/>
          <w:iCs/>
        </w:rPr>
        <w:t>]</w:t>
      </w:r>
      <w:r w:rsidRPr="00C80C01">
        <w:rPr>
          <w:rFonts w:cstheme="minorHAnsi"/>
        </w:rPr>
        <w:t>, the flammability range of hydrogen expands with increasing temperature and varies significantly with changes in pressure.</w:t>
      </w:r>
      <w:r w:rsidR="00F31A8C">
        <w:t xml:space="preserve"> </w:t>
      </w:r>
      <w:r w:rsidRPr="00C80C01">
        <w:rPr>
          <w:rFonts w:cstheme="minorHAnsi"/>
        </w:rPr>
        <w:t xml:space="preserve">Previous studies, such as those by Coward and Jones </w:t>
      </w:r>
      <w:r w:rsidR="009512F0" w:rsidRPr="00EE795A">
        <w:rPr>
          <w:b/>
          <w:bCs/>
          <w:i/>
          <w:iCs/>
        </w:rPr>
        <w:t>[</w:t>
      </w:r>
      <w:r w:rsidR="009512F0" w:rsidRPr="00EE795A">
        <w:rPr>
          <w:rFonts w:cstheme="minorHAnsi"/>
          <w:b/>
          <w:bCs/>
          <w:i/>
          <w:iCs/>
        </w:rPr>
        <w:t xml:space="preserve">Coward, H </w:t>
      </w:r>
      <w:r w:rsidRPr="00EE795A">
        <w:rPr>
          <w:rFonts w:cstheme="minorHAnsi"/>
          <w:b/>
          <w:bCs/>
          <w:i/>
          <w:iCs/>
        </w:rPr>
        <w:t>1952</w:t>
      </w:r>
      <w:r w:rsidR="009512F0" w:rsidRPr="00EE795A">
        <w:rPr>
          <w:b/>
          <w:bCs/>
          <w:i/>
          <w:iCs/>
        </w:rPr>
        <w:t>]</w:t>
      </w:r>
      <w:r w:rsidRPr="00C80C01">
        <w:rPr>
          <w:rFonts w:cstheme="minorHAnsi"/>
        </w:rPr>
        <w:t>, have confirmed that at pressures above 1 bar, the flammability limits tend to widen further, increasing the risk of combustion under controlled conditions.</w:t>
      </w:r>
      <w:r w:rsidR="009512F0">
        <w:rPr>
          <w:rFonts w:cstheme="minorHAnsi"/>
        </w:rPr>
        <w:t xml:space="preserve"> </w:t>
      </w:r>
      <w:r w:rsidR="009B3F38">
        <w:rPr>
          <w:rFonts w:cstheme="minorHAnsi"/>
        </w:rPr>
        <w:t xml:space="preserve">According to </w:t>
      </w:r>
      <w:r w:rsidR="009B3F38" w:rsidRPr="00EE795A">
        <w:rPr>
          <w:b/>
          <w:bCs/>
          <w:i/>
          <w:iCs/>
        </w:rPr>
        <w:t>[NASA</w:t>
      </w:r>
      <w:r w:rsidR="002567F1" w:rsidRPr="00EE795A">
        <w:rPr>
          <w:b/>
          <w:bCs/>
          <w:i/>
          <w:iCs/>
        </w:rPr>
        <w:t>, 1997</w:t>
      </w:r>
      <w:r w:rsidR="009B3F38" w:rsidRPr="00EE795A">
        <w:rPr>
          <w:b/>
          <w:bCs/>
          <w:i/>
          <w:iCs/>
        </w:rPr>
        <w:t xml:space="preserve">] </w:t>
      </w:r>
      <w:r w:rsidR="003A3113">
        <w:t>a</w:t>
      </w:r>
      <w:r w:rsidR="003A3113" w:rsidRPr="00B20564">
        <w:t xml:space="preserve"> reduction in pressure below 101,3 kPa tends to narrow the range of flammability by raising the lower limit and lowering the </w:t>
      </w:r>
      <w:r w:rsidR="003A3113" w:rsidRPr="00B20564">
        <w:lastRenderedPageBreak/>
        <w:t>upper limit.</w:t>
      </w:r>
      <w:r w:rsidR="002E2A1D" w:rsidRPr="002E2A1D">
        <w:rPr>
          <w:b/>
          <w:bCs/>
        </w:rPr>
        <w:t xml:space="preserve"> </w:t>
      </w:r>
      <w:r w:rsidR="002E2A1D" w:rsidRPr="002E2A1D">
        <w:t>Qingchun Hu</w:t>
      </w:r>
      <w:r w:rsidR="00F31A8C">
        <w:t xml:space="preserve"> </w:t>
      </w:r>
      <w:r w:rsidR="00F31A8C" w:rsidRPr="00EE795A">
        <w:rPr>
          <w:b/>
          <w:bCs/>
          <w:i/>
          <w:iCs/>
          <w:lang w:val="en-US"/>
        </w:rPr>
        <w:t>[</w:t>
      </w:r>
      <w:r w:rsidR="00F31A8C" w:rsidRPr="00EE795A">
        <w:rPr>
          <w:b/>
          <w:bCs/>
          <w:i/>
          <w:iCs/>
        </w:rPr>
        <w:t>Qingchun Hu, 2023</w:t>
      </w:r>
      <w:r w:rsidR="00F31A8C" w:rsidRPr="00EE795A">
        <w:rPr>
          <w:b/>
          <w:bCs/>
          <w:i/>
          <w:iCs/>
          <w:lang w:val="en-US"/>
        </w:rPr>
        <w:t>]</w:t>
      </w:r>
      <w:r w:rsidR="002E2A1D" w:rsidRPr="002E2A1D">
        <w:t xml:space="preserve"> report that</w:t>
      </w:r>
      <w:r w:rsidR="003A3113" w:rsidRPr="002E2A1D">
        <w:t xml:space="preserve"> </w:t>
      </w:r>
      <w:r w:rsidR="002E2A1D" w:rsidRPr="002E2A1D">
        <w:t>f</w:t>
      </w:r>
      <w:r w:rsidR="003A3113" w:rsidRPr="002E2A1D">
        <w:t>or a</w:t>
      </w:r>
      <w:r w:rsidR="003A3113" w:rsidRPr="00B20564">
        <w:t xml:space="preserve"> low-pressure environment, the range of flammability limits of hydrogen-air cloud would reduce as ambient pressure reduce significantly</w:t>
      </w:r>
      <w:r w:rsidR="0040329D">
        <w:t>.</w:t>
      </w:r>
      <w:r w:rsidR="00B20564" w:rsidRPr="00B20564">
        <w:t xml:space="preserve"> </w:t>
      </w:r>
      <w:r w:rsidR="0040329D">
        <w:t>U</w:t>
      </w:r>
      <w:r w:rsidR="00B20564" w:rsidRPr="00B20564">
        <w:t>nder elevated temperature the lower limit of hydrogen-air cloud flammability reduces from 3.9% at 20 °C to 1.5% at 400 °C, while the upper limit increases from 75.2% to 87.6%</w:t>
      </w:r>
      <w:r w:rsidR="00A71B8E">
        <w:t>. A literature review a</w:t>
      </w:r>
      <w:r w:rsidR="00471C90" w:rsidRPr="008402D3">
        <w:t>lso identified</w:t>
      </w:r>
      <w:r w:rsidR="00471C90">
        <w:t xml:space="preserve"> a </w:t>
      </w:r>
      <w:r w:rsidR="00471C90" w:rsidRPr="0094265C">
        <w:t>gap</w:t>
      </w:r>
      <w:r w:rsidR="00471C90">
        <w:t xml:space="preserve"> of information</w:t>
      </w:r>
      <w:r w:rsidR="00471C90" w:rsidRPr="0094265C">
        <w:t xml:space="preserve"> particularly regarding sub-atmospheric initial pressure</w:t>
      </w:r>
      <w:r w:rsidR="00831820" w:rsidRPr="008402D3">
        <w:t>.</w:t>
      </w:r>
    </w:p>
    <w:p w14:paraId="55510DCA" w14:textId="770A0FDE" w:rsidR="00500132" w:rsidRDefault="009D3A98" w:rsidP="00B818A7">
      <w:r>
        <w:rPr>
          <w:noProof/>
        </w:rPr>
        <w:drawing>
          <wp:anchor distT="0" distB="0" distL="114300" distR="114300" simplePos="0" relativeHeight="251659264" behindDoc="0" locked="0" layoutInCell="1" allowOverlap="1" wp14:anchorId="682D8B1C" wp14:editId="5416450B">
            <wp:simplePos x="0" y="0"/>
            <wp:positionH relativeFrom="margin">
              <wp:posOffset>32385</wp:posOffset>
            </wp:positionH>
            <wp:positionV relativeFrom="paragraph">
              <wp:posOffset>95250</wp:posOffset>
            </wp:positionV>
            <wp:extent cx="3604260" cy="2051685"/>
            <wp:effectExtent l="0" t="0" r="0" b="5715"/>
            <wp:wrapSquare wrapText="bothSides"/>
            <wp:docPr id="1417986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4260" cy="2051685"/>
                    </a:xfrm>
                    <a:prstGeom prst="rect">
                      <a:avLst/>
                    </a:prstGeom>
                    <a:noFill/>
                  </pic:spPr>
                </pic:pic>
              </a:graphicData>
            </a:graphic>
            <wp14:sizeRelH relativeFrom="margin">
              <wp14:pctWidth>0</wp14:pctWidth>
            </wp14:sizeRelH>
            <wp14:sizeRelV relativeFrom="margin">
              <wp14:pctHeight>0</wp14:pctHeight>
            </wp14:sizeRelV>
          </wp:anchor>
        </w:drawing>
      </w:r>
    </w:p>
    <w:p w14:paraId="6845B5C0" w14:textId="77777777" w:rsidR="00C85A3A" w:rsidRDefault="00C85A3A" w:rsidP="00B818A7"/>
    <w:p w14:paraId="3D424EB7" w14:textId="77777777" w:rsidR="00C85A3A" w:rsidRDefault="00C85A3A" w:rsidP="00B818A7"/>
    <w:p w14:paraId="52F062D6" w14:textId="77777777" w:rsidR="00C85A3A" w:rsidRDefault="00C85A3A" w:rsidP="00B818A7"/>
    <w:p w14:paraId="3CDDAC5D" w14:textId="77777777" w:rsidR="00C85A3A" w:rsidRDefault="00C85A3A" w:rsidP="00B818A7"/>
    <w:p w14:paraId="529EDF6B" w14:textId="77777777" w:rsidR="00C85A3A" w:rsidRDefault="00C85A3A" w:rsidP="00B818A7"/>
    <w:p w14:paraId="3E5B5709" w14:textId="77777777" w:rsidR="00C85A3A" w:rsidRDefault="00C85A3A" w:rsidP="00B818A7"/>
    <w:p w14:paraId="6B3E3657" w14:textId="77777777" w:rsidR="00C85A3A" w:rsidRDefault="00C85A3A" w:rsidP="00B818A7"/>
    <w:p w14:paraId="40D230B6" w14:textId="77777777" w:rsidR="00C85A3A" w:rsidRDefault="00C85A3A" w:rsidP="00B818A7"/>
    <w:p w14:paraId="297BA715" w14:textId="77777777" w:rsidR="00C85A3A" w:rsidRDefault="00C85A3A" w:rsidP="00B818A7"/>
    <w:p w14:paraId="1F426A1F" w14:textId="66CBE019" w:rsidR="00C85A3A" w:rsidRDefault="00C85A3A" w:rsidP="00B818A7"/>
    <w:p w14:paraId="5AD69A58" w14:textId="02875A3F" w:rsidR="00C85A3A" w:rsidRDefault="00C85A3A" w:rsidP="00B818A7"/>
    <w:p w14:paraId="702B736F" w14:textId="798893AE" w:rsidR="00C85A3A" w:rsidRDefault="00C85A3A" w:rsidP="00B818A7"/>
    <w:p w14:paraId="13B74CC7" w14:textId="4CED2A38" w:rsidR="001341E1" w:rsidRDefault="001341E1" w:rsidP="00B818A7"/>
    <w:p w14:paraId="47C48AE1" w14:textId="10A01A9F" w:rsidR="001341E1" w:rsidRDefault="001341E1" w:rsidP="00B818A7"/>
    <w:p w14:paraId="4EF3B4AD" w14:textId="1D9DC7C1" w:rsidR="001341E1" w:rsidRDefault="001341E1" w:rsidP="00B818A7">
      <w:r>
        <w:rPr>
          <w:noProof/>
        </w:rPr>
        <mc:AlternateContent>
          <mc:Choice Requires="wps">
            <w:drawing>
              <wp:anchor distT="0" distB="0" distL="114300" distR="114300" simplePos="0" relativeHeight="251666432" behindDoc="0" locked="0" layoutInCell="1" allowOverlap="1" wp14:anchorId="052B6D8E" wp14:editId="4904F8AD">
                <wp:simplePos x="0" y="0"/>
                <wp:positionH relativeFrom="margin">
                  <wp:align>left</wp:align>
                </wp:positionH>
                <wp:positionV relativeFrom="paragraph">
                  <wp:posOffset>10160</wp:posOffset>
                </wp:positionV>
                <wp:extent cx="4120515" cy="213360"/>
                <wp:effectExtent l="0" t="0" r="0" b="0"/>
                <wp:wrapSquare wrapText="bothSides"/>
                <wp:docPr id="1040523966" name="Text Box 1"/>
                <wp:cNvGraphicFramePr/>
                <a:graphic xmlns:a="http://schemas.openxmlformats.org/drawingml/2006/main">
                  <a:graphicData uri="http://schemas.microsoft.com/office/word/2010/wordprocessingShape">
                    <wps:wsp>
                      <wps:cNvSpPr txBox="1"/>
                      <wps:spPr>
                        <a:xfrm>
                          <a:off x="0" y="0"/>
                          <a:ext cx="4120515" cy="213360"/>
                        </a:xfrm>
                        <a:prstGeom prst="rect">
                          <a:avLst/>
                        </a:prstGeom>
                        <a:solidFill>
                          <a:prstClr val="white"/>
                        </a:solidFill>
                        <a:ln>
                          <a:noFill/>
                        </a:ln>
                      </wps:spPr>
                      <wps:txbx>
                        <w:txbxContent>
                          <w:p w14:paraId="6F26371D" w14:textId="00AB4CE5" w:rsidR="00D313C6" w:rsidRPr="00D313C6" w:rsidRDefault="00D313C6" w:rsidP="00D313C6">
                            <w:pPr>
                              <w:pStyle w:val="Caption"/>
                              <w:rPr>
                                <w:b w:val="0"/>
                                <w:bCs w:val="0"/>
                                <w:i/>
                                <w:color w:val="auto"/>
                                <w:szCs w:val="20"/>
                              </w:rPr>
                            </w:pPr>
                            <w:r w:rsidRPr="00D313C6">
                              <w:rPr>
                                <w:b w:val="0"/>
                                <w:bCs w:val="0"/>
                                <w:i/>
                                <w:color w:val="auto"/>
                                <w:szCs w:val="20"/>
                              </w:rPr>
                              <w:t xml:space="preserve">Figure </w:t>
                            </w:r>
                            <w:r w:rsidRPr="00D313C6">
                              <w:rPr>
                                <w:b w:val="0"/>
                                <w:bCs w:val="0"/>
                                <w:i/>
                                <w:color w:val="auto"/>
                                <w:szCs w:val="20"/>
                              </w:rPr>
                              <w:fldChar w:fldCharType="begin"/>
                            </w:r>
                            <w:r w:rsidRPr="00D313C6">
                              <w:rPr>
                                <w:b w:val="0"/>
                                <w:bCs w:val="0"/>
                                <w:i/>
                                <w:color w:val="auto"/>
                                <w:szCs w:val="20"/>
                              </w:rPr>
                              <w:instrText xml:space="preserve"> SEQ Figure \* ARABIC </w:instrText>
                            </w:r>
                            <w:r w:rsidRPr="00D313C6">
                              <w:rPr>
                                <w:b w:val="0"/>
                                <w:bCs w:val="0"/>
                                <w:i/>
                                <w:color w:val="auto"/>
                                <w:szCs w:val="20"/>
                              </w:rPr>
                              <w:fldChar w:fldCharType="separate"/>
                            </w:r>
                            <w:r w:rsidR="009D3A98">
                              <w:rPr>
                                <w:b w:val="0"/>
                                <w:bCs w:val="0"/>
                                <w:i/>
                                <w:noProof/>
                                <w:color w:val="auto"/>
                                <w:szCs w:val="20"/>
                              </w:rPr>
                              <w:t>2</w:t>
                            </w:r>
                            <w:r w:rsidRPr="00D313C6">
                              <w:rPr>
                                <w:b w:val="0"/>
                                <w:bCs w:val="0"/>
                                <w:i/>
                                <w:color w:val="auto"/>
                                <w:szCs w:val="20"/>
                              </w:rPr>
                              <w:fldChar w:fldCharType="end"/>
                            </w:r>
                            <w:r w:rsidRPr="00D313C6">
                              <w:rPr>
                                <w:b w:val="0"/>
                                <w:bCs w:val="0"/>
                                <w:i/>
                                <w:color w:val="auto"/>
                                <w:szCs w:val="20"/>
                              </w:rPr>
                              <w:t xml:space="preserve"> Bibliographic data collection on LEL in sub-atmospheric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B6D8E" id="_x0000_s1027" type="#_x0000_t202" style="position:absolute;left:0;text-align:left;margin-left:0;margin-top:.8pt;width:324.45pt;height:16.8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" stroked="f">
                <v:textbox inset="0,0,0,0">
                  <w:txbxContent>
                    <w:p w14:paraId="6F26371D" w14:textId="00AB4CE5" w:rsidR="00D313C6" w:rsidRPr="00D313C6" w:rsidRDefault="00D313C6" w:rsidP="00D313C6">
                      <w:pPr>
                        <w:pStyle w:val="Caption"/>
                        <w:rPr>
                          <w:b w:val="0"/>
                          <w:bCs w:val="0"/>
                          <w:i/>
                          <w:color w:val="auto"/>
                          <w:szCs w:val="20"/>
                        </w:rPr>
                      </w:pPr>
                      <w:r w:rsidRPr="00D313C6">
                        <w:rPr>
                          <w:b w:val="0"/>
                          <w:bCs w:val="0"/>
                          <w:i/>
                          <w:color w:val="auto"/>
                          <w:szCs w:val="20"/>
                        </w:rPr>
                        <w:t xml:space="preserve">Figure </w:t>
                      </w:r>
                      <w:r w:rsidRPr="00D313C6">
                        <w:rPr>
                          <w:b w:val="0"/>
                          <w:bCs w:val="0"/>
                          <w:i/>
                          <w:color w:val="auto"/>
                          <w:szCs w:val="20"/>
                        </w:rPr>
                        <w:fldChar w:fldCharType="begin"/>
                      </w:r>
                      <w:r w:rsidRPr="00D313C6">
                        <w:rPr>
                          <w:b w:val="0"/>
                          <w:bCs w:val="0"/>
                          <w:i/>
                          <w:color w:val="auto"/>
                          <w:szCs w:val="20"/>
                        </w:rPr>
                        <w:instrText xml:space="preserve"> SEQ Figure \* ARABIC </w:instrText>
                      </w:r>
                      <w:r w:rsidRPr="00D313C6">
                        <w:rPr>
                          <w:b w:val="0"/>
                          <w:bCs w:val="0"/>
                          <w:i/>
                          <w:color w:val="auto"/>
                          <w:szCs w:val="20"/>
                        </w:rPr>
                        <w:fldChar w:fldCharType="separate"/>
                      </w:r>
                      <w:r w:rsidR="009D3A98">
                        <w:rPr>
                          <w:b w:val="0"/>
                          <w:bCs w:val="0"/>
                          <w:i/>
                          <w:noProof/>
                          <w:color w:val="auto"/>
                          <w:szCs w:val="20"/>
                        </w:rPr>
                        <w:t>2</w:t>
                      </w:r>
                      <w:r w:rsidRPr="00D313C6">
                        <w:rPr>
                          <w:b w:val="0"/>
                          <w:bCs w:val="0"/>
                          <w:i/>
                          <w:color w:val="auto"/>
                          <w:szCs w:val="20"/>
                        </w:rPr>
                        <w:fldChar w:fldCharType="end"/>
                      </w:r>
                      <w:r w:rsidRPr="00D313C6">
                        <w:rPr>
                          <w:b w:val="0"/>
                          <w:bCs w:val="0"/>
                          <w:i/>
                          <w:color w:val="auto"/>
                          <w:szCs w:val="20"/>
                        </w:rPr>
                        <w:t xml:space="preserve"> Bibliographic data collection on LEL in sub-atmospheric condition</w:t>
                      </w:r>
                    </w:p>
                  </w:txbxContent>
                </v:textbox>
                <w10:wrap type="square" anchorx="margin"/>
              </v:shape>
            </w:pict>
          </mc:Fallback>
        </mc:AlternateContent>
      </w:r>
    </w:p>
    <w:p w14:paraId="1DE8D5F2" w14:textId="77777777" w:rsidR="001341E1" w:rsidRDefault="001341E1" w:rsidP="00B818A7"/>
    <w:p w14:paraId="5F208B1C" w14:textId="286E613F" w:rsidR="00B818A7" w:rsidRDefault="00930BF5" w:rsidP="00B818A7">
      <w:r w:rsidRPr="004F56AF">
        <w:t>The graph</w:t>
      </w:r>
      <w:r>
        <w:t xml:space="preserve"> (</w:t>
      </w:r>
      <w:r>
        <w:rPr>
          <w:b/>
          <w:bCs/>
        </w:rPr>
        <w:fldChar w:fldCharType="begin"/>
      </w:r>
      <w:r>
        <w:instrText xml:space="preserve"> REF _Ref225329602 \h </w:instrText>
      </w:r>
      <w:r>
        <w:rPr>
          <w:b/>
          <w:bCs/>
        </w:rPr>
      </w:r>
      <w:r>
        <w:rPr>
          <w:b/>
          <w:bCs/>
        </w:rPr>
        <w:fldChar w:fldCharType="separate"/>
      </w:r>
      <w:r w:rsidRPr="00134D75">
        <w:rPr>
          <w:b/>
          <w:bCs/>
          <w:i/>
        </w:rPr>
        <w:t>Figure 2</w:t>
      </w:r>
      <w:r>
        <w:rPr>
          <w:b/>
          <w:bCs/>
        </w:rPr>
        <w:fldChar w:fldCharType="end"/>
      </w:r>
      <w:r>
        <w:t>)</w:t>
      </w:r>
      <w:r w:rsidRPr="004F56AF">
        <w:t xml:space="preserve"> summarize the bibliographic data collection</w:t>
      </w:r>
      <w:r w:rsidR="009F4ECE">
        <w:t xml:space="preserve"> of </w:t>
      </w:r>
      <w:r w:rsidR="00FB0C3F">
        <w:t xml:space="preserve">several tests </w:t>
      </w:r>
      <w:r w:rsidR="007F1F89">
        <w:t xml:space="preserve">to measure LEL </w:t>
      </w:r>
      <w:r w:rsidR="00FB0C3F">
        <w:t xml:space="preserve">done </w:t>
      </w:r>
      <w:r w:rsidR="003157A4">
        <w:t>in sub atmospheric conditions</w:t>
      </w:r>
      <w:r w:rsidR="007F1F89">
        <w:t xml:space="preserve">. </w:t>
      </w:r>
      <w:r w:rsidR="00F94CB4" w:rsidRPr="00F94CB4">
        <w:t>When comparing the available references at pressures below 20 kPa, the lower explosive limit (LEL) appears to be strongly influenced by the ignition energy. As the test pressure increases, the observed differences among the reported LEL values become more pronounced. This variability can be attributed to the strong influence of the experimental methodology, including the ignition system characteristics and the dimensions of the test vessel employed for LEL determination.</w:t>
      </w:r>
      <w:r w:rsidR="003042E9">
        <w:t xml:space="preserve"> </w:t>
      </w:r>
      <w:r w:rsidR="003042E9" w:rsidRPr="00F418CE">
        <w:t xml:space="preserve">The increase in gas temperature tends to decrease the </w:t>
      </w:r>
      <w:r w:rsidR="003042E9">
        <w:t xml:space="preserve">LEL </w:t>
      </w:r>
      <w:r w:rsidR="003042E9" w:rsidRPr="00EE795A">
        <w:rPr>
          <w:b/>
          <w:bCs/>
          <w:i/>
          <w:iCs/>
        </w:rPr>
        <w:t>[Zhang, K. 2022]</w:t>
      </w:r>
      <w:r w:rsidR="003042E9" w:rsidRPr="00E162D6">
        <w:rPr>
          <w:b/>
          <w:bCs/>
        </w:rPr>
        <w:t>.</w:t>
      </w:r>
      <w:r w:rsidR="00286726">
        <w:t xml:space="preserve"> </w:t>
      </w:r>
      <w:r w:rsidR="00422B84">
        <w:t>Only s</w:t>
      </w:r>
      <w:r w:rsidR="00885F94" w:rsidRPr="00136ACC">
        <w:t xml:space="preserve">ome methods show comparable results, and the reason is that these methods use very similar apparatuses. </w:t>
      </w:r>
      <w:r w:rsidR="00DE4802">
        <w:t>M</w:t>
      </w:r>
      <w:r w:rsidR="00885F94" w:rsidRPr="00136ACC">
        <w:t xml:space="preserve">ethods </w:t>
      </w:r>
      <w:r w:rsidR="007F44E8">
        <w:t xml:space="preserve">which </w:t>
      </w:r>
      <w:r w:rsidR="007F44E8" w:rsidRPr="00136ACC">
        <w:t>consider</w:t>
      </w:r>
      <w:r w:rsidR="00885F94" w:rsidRPr="00136ACC">
        <w:t xml:space="preserve"> closed vessels and the increase in pressure relative to the initial pressure, the LEL tend</w:t>
      </w:r>
      <w:r w:rsidR="00CD3780">
        <w:t>s</w:t>
      </w:r>
      <w:r w:rsidR="00885F94" w:rsidRPr="00136ACC">
        <w:t xml:space="preserve"> to be higher compared to methods that use visual techniques. </w:t>
      </w:r>
      <w:r w:rsidR="0030064A" w:rsidRPr="008402D3">
        <w:t xml:space="preserve">Moreover, it was noted that the type of ignition source exploited in considered experiments, such as hot wire and spark or hot wall might impact on the measurement of </w:t>
      </w:r>
      <w:r w:rsidR="007F44E8" w:rsidRPr="008402D3">
        <w:t>explosion</w:t>
      </w:r>
      <w:r w:rsidR="007F44E8">
        <w:t>.</w:t>
      </w:r>
      <w:r w:rsidR="00885F94">
        <w:t xml:space="preserve"> </w:t>
      </w:r>
      <w:r w:rsidR="00997BAC">
        <w:t xml:space="preserve">Influence of vessel </w:t>
      </w:r>
      <w:r w:rsidR="00165BDA">
        <w:t xml:space="preserve">geometry </w:t>
      </w:r>
      <w:r w:rsidR="007F44E8">
        <w:t xml:space="preserve">and ignition criterion </w:t>
      </w:r>
      <w:r w:rsidR="00165BDA">
        <w:t xml:space="preserve">on measure of LEL and UEL are reported by </w:t>
      </w:r>
      <w:r w:rsidR="00A81481">
        <w:t>Schroeder</w:t>
      </w:r>
      <w:r w:rsidR="00B818A7">
        <w:t xml:space="preserve"> V</w:t>
      </w:r>
      <w:r w:rsidR="00B818A7" w:rsidRPr="00E162D6">
        <w:rPr>
          <w:b/>
          <w:bCs/>
        </w:rPr>
        <w:t xml:space="preserve">. </w:t>
      </w:r>
      <w:r w:rsidR="005A4634" w:rsidRPr="00E162D6">
        <w:rPr>
          <w:b/>
          <w:bCs/>
          <w:i/>
        </w:rPr>
        <w:t>[Schroder</w:t>
      </w:r>
      <w:r w:rsidR="005E585F" w:rsidRPr="00E162D6">
        <w:rPr>
          <w:b/>
          <w:bCs/>
          <w:i/>
        </w:rPr>
        <w:t>, V.</w:t>
      </w:r>
      <w:r w:rsidR="005A4634" w:rsidRPr="00E162D6">
        <w:rPr>
          <w:b/>
          <w:bCs/>
          <w:i/>
        </w:rPr>
        <w:t xml:space="preserve"> 2005]</w:t>
      </w:r>
      <w:r w:rsidR="0079345C">
        <w:t xml:space="preserve"> </w:t>
      </w:r>
      <w:r w:rsidR="00B71FD0">
        <w:t>r</w:t>
      </w:r>
      <w:r w:rsidR="00B818A7">
        <w:t>esults of its investigation are summarized</w:t>
      </w:r>
      <w:r w:rsidR="00B818A7" w:rsidRPr="00B861E5">
        <w:t xml:space="preserve"> in </w:t>
      </w:r>
      <w:r w:rsidR="00D33E8D">
        <w:fldChar w:fldCharType="begin"/>
      </w:r>
      <w:r w:rsidR="00D33E8D">
        <w:instrText xml:space="preserve"> REF _Ref225330958 \h </w:instrText>
      </w:r>
      <w:r w:rsidR="00D33E8D">
        <w:fldChar w:fldCharType="separate"/>
      </w:r>
      <w:r w:rsidR="00D33E8D" w:rsidRPr="00B818A7">
        <w:rPr>
          <w:b/>
          <w:bCs/>
          <w:i/>
        </w:rPr>
        <w:t>Table 3</w:t>
      </w:r>
      <w:r w:rsidR="00D33E8D">
        <w:fldChar w:fldCharType="end"/>
      </w:r>
      <w:r w:rsidR="00BD7E58">
        <w:t>.</w:t>
      </w:r>
    </w:p>
    <w:p w14:paraId="4B8FBB9B" w14:textId="77777777" w:rsidR="007F44E8" w:rsidRDefault="007F44E8" w:rsidP="00B818A7"/>
    <w:p w14:paraId="19A99C7B" w14:textId="0BA894A9" w:rsidR="00B818A7" w:rsidRPr="005E585F" w:rsidRDefault="00B818A7" w:rsidP="00B818A7">
      <w:pPr>
        <w:pStyle w:val="Caption"/>
        <w:keepNext/>
        <w:rPr>
          <w:b w:val="0"/>
          <w:bCs w:val="0"/>
          <w:color w:val="auto"/>
          <w:szCs w:val="20"/>
        </w:rPr>
      </w:pPr>
      <w:bookmarkStart w:id="1" w:name="_Ref225330958"/>
      <w:r w:rsidRPr="00B818A7">
        <w:rPr>
          <w:b w:val="0"/>
          <w:bCs w:val="0"/>
          <w:i/>
          <w:color w:val="auto"/>
          <w:szCs w:val="20"/>
        </w:rPr>
        <w:t xml:space="preserve">Table </w:t>
      </w:r>
      <w:r w:rsidRPr="00B818A7">
        <w:rPr>
          <w:b w:val="0"/>
          <w:bCs w:val="0"/>
          <w:i/>
          <w:color w:val="auto"/>
          <w:szCs w:val="20"/>
        </w:rPr>
        <w:fldChar w:fldCharType="begin"/>
      </w:r>
      <w:r w:rsidRPr="00B818A7">
        <w:rPr>
          <w:b w:val="0"/>
          <w:bCs w:val="0"/>
          <w:i/>
          <w:color w:val="auto"/>
          <w:szCs w:val="20"/>
        </w:rPr>
        <w:instrText xml:space="preserve"> SEQ Table \* ARABIC </w:instrText>
      </w:r>
      <w:r w:rsidRPr="00B818A7">
        <w:rPr>
          <w:b w:val="0"/>
          <w:bCs w:val="0"/>
          <w:i/>
          <w:color w:val="auto"/>
          <w:szCs w:val="20"/>
        </w:rPr>
        <w:fldChar w:fldCharType="separate"/>
      </w:r>
      <w:r w:rsidR="0025178C">
        <w:rPr>
          <w:b w:val="0"/>
          <w:bCs w:val="0"/>
          <w:i/>
          <w:noProof/>
          <w:color w:val="auto"/>
          <w:szCs w:val="20"/>
        </w:rPr>
        <w:t>3</w:t>
      </w:r>
      <w:r w:rsidRPr="00B818A7">
        <w:rPr>
          <w:b w:val="0"/>
          <w:bCs w:val="0"/>
          <w:i/>
          <w:color w:val="auto"/>
          <w:szCs w:val="20"/>
        </w:rPr>
        <w:fldChar w:fldCharType="end"/>
      </w:r>
      <w:bookmarkEnd w:id="1"/>
      <w:r w:rsidRPr="00B818A7">
        <w:rPr>
          <w:b w:val="0"/>
          <w:bCs w:val="0"/>
          <w:i/>
          <w:color w:val="auto"/>
          <w:szCs w:val="20"/>
        </w:rPr>
        <w:t xml:space="preserve"> Explosion limits of hydrogen in air measured at room temperature and atmospheric pressure, given in mol% H</w:t>
      </w:r>
      <w:r w:rsidRPr="005E585F">
        <w:rPr>
          <w:b w:val="0"/>
          <w:bCs w:val="0"/>
          <w:i/>
          <w:color w:val="auto"/>
          <w:szCs w:val="20"/>
          <w:vertAlign w:val="subscript"/>
        </w:rPr>
        <w:t>2</w:t>
      </w:r>
      <w:r w:rsidRPr="005E585F">
        <w:rPr>
          <w:i/>
          <w:iCs/>
          <w:color w:val="auto"/>
          <w:szCs w:val="20"/>
        </w:rPr>
        <w:t xml:space="preserve"> </w:t>
      </w:r>
      <w:r w:rsidR="005E585F" w:rsidRPr="005E585F">
        <w:rPr>
          <w:i/>
          <w:iCs/>
          <w:color w:val="auto"/>
          <w:szCs w:val="20"/>
        </w:rPr>
        <w:t>[Schroder, V. 2005].</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1276"/>
        <w:gridCol w:w="1276"/>
        <w:gridCol w:w="1417"/>
        <w:gridCol w:w="1070"/>
      </w:tblGrid>
      <w:tr w:rsidR="00B818A7" w:rsidRPr="00910673" w14:paraId="78D562C3" w14:textId="77777777" w:rsidTr="00875F7F">
        <w:tc>
          <w:tcPr>
            <w:tcW w:w="2977" w:type="dxa"/>
            <w:tcBorders>
              <w:top w:val="single" w:sz="12" w:space="0" w:color="008000"/>
              <w:bottom w:val="single" w:sz="4" w:space="0" w:color="auto"/>
            </w:tcBorders>
            <w:shd w:val="clear" w:color="auto" w:fill="FFFFFF"/>
          </w:tcPr>
          <w:p w14:paraId="62EAFDD2" w14:textId="25217273" w:rsidR="00B818A7" w:rsidRPr="00910673" w:rsidRDefault="00B818A7" w:rsidP="00875F7F">
            <w:pPr>
              <w:pStyle w:val="CETBodytext"/>
              <w:rPr>
                <w:sz w:val="16"/>
                <w:szCs w:val="16"/>
                <w:lang w:val="en-GB"/>
              </w:rPr>
            </w:pPr>
          </w:p>
        </w:tc>
        <w:tc>
          <w:tcPr>
            <w:tcW w:w="1276" w:type="dxa"/>
            <w:tcBorders>
              <w:top w:val="single" w:sz="12" w:space="0" w:color="008000"/>
              <w:bottom w:val="single" w:sz="4" w:space="0" w:color="auto"/>
            </w:tcBorders>
            <w:shd w:val="clear" w:color="auto" w:fill="FFFFFF"/>
          </w:tcPr>
          <w:p w14:paraId="6C184790" w14:textId="448E2275" w:rsidR="00B818A7" w:rsidRPr="00910673" w:rsidRDefault="00B818A7" w:rsidP="00875F7F">
            <w:pPr>
              <w:pStyle w:val="CETBodytext"/>
              <w:rPr>
                <w:sz w:val="16"/>
                <w:szCs w:val="16"/>
                <w:lang w:val="en-GB"/>
              </w:rPr>
            </w:pPr>
            <w:r w:rsidRPr="009A1DB1">
              <w:rPr>
                <w:b/>
                <w:bCs/>
              </w:rPr>
              <w:t>DIN 51649</w:t>
            </w:r>
          </w:p>
        </w:tc>
        <w:tc>
          <w:tcPr>
            <w:tcW w:w="1276" w:type="dxa"/>
            <w:tcBorders>
              <w:top w:val="single" w:sz="12" w:space="0" w:color="008000"/>
              <w:bottom w:val="single" w:sz="4" w:space="0" w:color="auto"/>
            </w:tcBorders>
            <w:shd w:val="clear" w:color="auto" w:fill="FFFFFF"/>
          </w:tcPr>
          <w:p w14:paraId="7A7E5D30" w14:textId="32DB5A33" w:rsidR="00B818A7" w:rsidRPr="00910673" w:rsidRDefault="00B818A7" w:rsidP="00875F7F">
            <w:pPr>
              <w:pStyle w:val="CETBodytext"/>
              <w:rPr>
                <w:sz w:val="16"/>
                <w:szCs w:val="16"/>
                <w:lang w:val="en-GB"/>
              </w:rPr>
            </w:pPr>
            <w:r w:rsidRPr="009A1DB1">
              <w:rPr>
                <w:b/>
                <w:bCs/>
              </w:rPr>
              <w:t>EN 1839 (T)</w:t>
            </w:r>
          </w:p>
        </w:tc>
        <w:tc>
          <w:tcPr>
            <w:tcW w:w="1417" w:type="dxa"/>
            <w:tcBorders>
              <w:top w:val="single" w:sz="12" w:space="0" w:color="008000"/>
              <w:bottom w:val="single" w:sz="4" w:space="0" w:color="auto"/>
            </w:tcBorders>
            <w:shd w:val="clear" w:color="auto" w:fill="FFFFFF"/>
          </w:tcPr>
          <w:p w14:paraId="5CCA00A2" w14:textId="66D57E29" w:rsidR="00B818A7" w:rsidRPr="00910673" w:rsidRDefault="00B818A7" w:rsidP="00875F7F">
            <w:pPr>
              <w:pStyle w:val="CETBodytext"/>
              <w:ind w:right="-1"/>
              <w:rPr>
                <w:rFonts w:cs="Arial"/>
                <w:sz w:val="16"/>
                <w:szCs w:val="16"/>
                <w:lang w:val="en-GB"/>
              </w:rPr>
            </w:pPr>
            <w:r w:rsidRPr="009A1DB1">
              <w:rPr>
                <w:b/>
                <w:bCs/>
              </w:rPr>
              <w:t>EN 1839 (B)</w:t>
            </w:r>
          </w:p>
        </w:tc>
        <w:tc>
          <w:tcPr>
            <w:tcW w:w="1070" w:type="dxa"/>
            <w:tcBorders>
              <w:top w:val="single" w:sz="12" w:space="0" w:color="008000"/>
              <w:bottom w:val="single" w:sz="4" w:space="0" w:color="auto"/>
            </w:tcBorders>
          </w:tcPr>
          <w:p w14:paraId="4C872CFA" w14:textId="76E75899" w:rsidR="00B818A7" w:rsidRPr="00910673" w:rsidRDefault="00B818A7" w:rsidP="00875F7F">
            <w:pPr>
              <w:pStyle w:val="CETBodytext"/>
              <w:ind w:right="-1"/>
              <w:rPr>
                <w:rFonts w:cs="Arial"/>
                <w:sz w:val="16"/>
                <w:szCs w:val="16"/>
                <w:lang w:val="en-GB"/>
              </w:rPr>
            </w:pPr>
            <w:r w:rsidRPr="009A1DB1">
              <w:rPr>
                <w:b/>
                <w:bCs/>
              </w:rPr>
              <w:t>ASTM E 681</w:t>
            </w:r>
          </w:p>
        </w:tc>
      </w:tr>
      <w:tr w:rsidR="00B818A7" w:rsidRPr="00910673" w14:paraId="4313E53C" w14:textId="77777777" w:rsidTr="00875F7F">
        <w:tc>
          <w:tcPr>
            <w:tcW w:w="2977" w:type="dxa"/>
            <w:tcBorders>
              <w:top w:val="single" w:sz="4" w:space="0" w:color="auto"/>
            </w:tcBorders>
            <w:shd w:val="clear" w:color="auto" w:fill="FFFFFF"/>
          </w:tcPr>
          <w:p w14:paraId="41218863" w14:textId="3C0B6DC1" w:rsidR="00B818A7" w:rsidRPr="00910673" w:rsidRDefault="00B818A7" w:rsidP="00B818A7">
            <w:pPr>
              <w:pStyle w:val="CETBodytext"/>
              <w:jc w:val="left"/>
              <w:rPr>
                <w:sz w:val="16"/>
                <w:szCs w:val="16"/>
                <w:lang w:val="en-GB"/>
              </w:rPr>
            </w:pPr>
            <w:r w:rsidRPr="009A1DB1">
              <w:rPr>
                <w:b/>
                <w:bCs/>
              </w:rPr>
              <w:t>LEL (H</w:t>
            </w:r>
            <w:r w:rsidRPr="009A1DB1">
              <w:rPr>
                <w:b/>
                <w:bCs/>
                <w:vertAlign w:val="subscript"/>
              </w:rPr>
              <w:t>2</w:t>
            </w:r>
            <w:r w:rsidRPr="009A1DB1">
              <w:rPr>
                <w:b/>
                <w:bCs/>
              </w:rPr>
              <w:t>-Air)</w:t>
            </w:r>
          </w:p>
        </w:tc>
        <w:tc>
          <w:tcPr>
            <w:tcW w:w="1276" w:type="dxa"/>
            <w:tcBorders>
              <w:top w:val="single" w:sz="4" w:space="0" w:color="auto"/>
            </w:tcBorders>
            <w:shd w:val="clear" w:color="auto" w:fill="FFFFFF"/>
          </w:tcPr>
          <w:p w14:paraId="3E7A0E97" w14:textId="64270A21" w:rsidR="00B818A7" w:rsidRPr="00910673" w:rsidRDefault="00B818A7" w:rsidP="00B818A7">
            <w:pPr>
              <w:pStyle w:val="CETBodytext"/>
              <w:rPr>
                <w:sz w:val="16"/>
                <w:szCs w:val="16"/>
                <w:lang w:val="en-GB"/>
              </w:rPr>
            </w:pPr>
            <w:r>
              <w:t>3.8</w:t>
            </w:r>
          </w:p>
        </w:tc>
        <w:tc>
          <w:tcPr>
            <w:tcW w:w="1276" w:type="dxa"/>
            <w:tcBorders>
              <w:top w:val="single" w:sz="4" w:space="0" w:color="auto"/>
            </w:tcBorders>
            <w:shd w:val="clear" w:color="auto" w:fill="FFFFFF"/>
          </w:tcPr>
          <w:p w14:paraId="6B8E7B6A" w14:textId="019FDABE" w:rsidR="00B818A7" w:rsidRPr="00910673" w:rsidRDefault="00B818A7" w:rsidP="00B818A7">
            <w:pPr>
              <w:pStyle w:val="CETBodytext"/>
              <w:rPr>
                <w:sz w:val="16"/>
                <w:szCs w:val="16"/>
                <w:lang w:val="en-GB"/>
              </w:rPr>
            </w:pPr>
            <w:r>
              <w:t>3.6</w:t>
            </w:r>
          </w:p>
        </w:tc>
        <w:tc>
          <w:tcPr>
            <w:tcW w:w="1417" w:type="dxa"/>
            <w:tcBorders>
              <w:top w:val="single" w:sz="4" w:space="0" w:color="auto"/>
            </w:tcBorders>
            <w:shd w:val="clear" w:color="auto" w:fill="FFFFFF"/>
          </w:tcPr>
          <w:p w14:paraId="54217310" w14:textId="03AFC198" w:rsidR="00B818A7" w:rsidRPr="00910673" w:rsidRDefault="00B818A7" w:rsidP="00B818A7">
            <w:pPr>
              <w:pStyle w:val="CETBodytext"/>
              <w:ind w:right="-1"/>
              <w:jc w:val="left"/>
              <w:rPr>
                <w:rFonts w:cs="Arial"/>
                <w:sz w:val="16"/>
                <w:szCs w:val="16"/>
                <w:lang w:val="en-GB"/>
              </w:rPr>
            </w:pPr>
            <w:r>
              <w:t>4.2</w:t>
            </w:r>
          </w:p>
        </w:tc>
        <w:tc>
          <w:tcPr>
            <w:tcW w:w="1070" w:type="dxa"/>
            <w:tcBorders>
              <w:top w:val="single" w:sz="4" w:space="0" w:color="auto"/>
            </w:tcBorders>
          </w:tcPr>
          <w:p w14:paraId="224819D6" w14:textId="60FE5532" w:rsidR="00B818A7" w:rsidRPr="00910673" w:rsidRDefault="00B818A7" w:rsidP="00B818A7">
            <w:pPr>
              <w:pStyle w:val="CETBodytext"/>
              <w:ind w:right="-1"/>
              <w:jc w:val="left"/>
              <w:rPr>
                <w:rFonts w:cs="Arial"/>
                <w:sz w:val="16"/>
                <w:szCs w:val="16"/>
                <w:lang w:val="en-GB"/>
              </w:rPr>
            </w:pPr>
            <w:r>
              <w:t>3.75</w:t>
            </w:r>
          </w:p>
        </w:tc>
      </w:tr>
      <w:tr w:rsidR="00B818A7" w:rsidRPr="00910673" w14:paraId="007635EE" w14:textId="77777777" w:rsidTr="00875F7F">
        <w:tc>
          <w:tcPr>
            <w:tcW w:w="2977" w:type="dxa"/>
            <w:shd w:val="clear" w:color="auto" w:fill="FFFFFF"/>
          </w:tcPr>
          <w:p w14:paraId="62BD08C5" w14:textId="4E2CE5D8" w:rsidR="00B818A7" w:rsidRPr="00910673" w:rsidRDefault="00B818A7" w:rsidP="00B818A7">
            <w:pPr>
              <w:pStyle w:val="CETBodytext"/>
              <w:jc w:val="left"/>
              <w:rPr>
                <w:sz w:val="16"/>
                <w:szCs w:val="16"/>
                <w:lang w:val="en-GB"/>
              </w:rPr>
            </w:pPr>
            <w:r w:rsidRPr="009A1DB1">
              <w:rPr>
                <w:b/>
                <w:bCs/>
              </w:rPr>
              <w:t>UEL (H</w:t>
            </w:r>
            <w:r w:rsidRPr="009A1DB1">
              <w:rPr>
                <w:b/>
                <w:bCs/>
                <w:vertAlign w:val="subscript"/>
              </w:rPr>
              <w:t>2</w:t>
            </w:r>
            <w:r w:rsidRPr="009A1DB1">
              <w:rPr>
                <w:b/>
                <w:bCs/>
              </w:rPr>
              <w:t>-Air)</w:t>
            </w:r>
          </w:p>
        </w:tc>
        <w:tc>
          <w:tcPr>
            <w:tcW w:w="1276" w:type="dxa"/>
            <w:shd w:val="clear" w:color="auto" w:fill="FFFFFF"/>
          </w:tcPr>
          <w:p w14:paraId="51B1A9A8" w14:textId="3580B507" w:rsidR="00B818A7" w:rsidRPr="00910673" w:rsidRDefault="00B818A7" w:rsidP="00B818A7">
            <w:pPr>
              <w:pStyle w:val="CETBodytext"/>
              <w:rPr>
                <w:sz w:val="16"/>
                <w:szCs w:val="16"/>
                <w:lang w:val="en-GB"/>
              </w:rPr>
            </w:pPr>
            <w:r>
              <w:t>75.8</w:t>
            </w:r>
          </w:p>
        </w:tc>
        <w:tc>
          <w:tcPr>
            <w:tcW w:w="1276" w:type="dxa"/>
            <w:shd w:val="clear" w:color="auto" w:fill="FFFFFF"/>
          </w:tcPr>
          <w:p w14:paraId="27C68619" w14:textId="1234A9B1" w:rsidR="00B818A7" w:rsidRPr="00910673" w:rsidRDefault="00B818A7" w:rsidP="00B818A7">
            <w:pPr>
              <w:pStyle w:val="CETBodytext"/>
              <w:rPr>
                <w:sz w:val="16"/>
                <w:szCs w:val="16"/>
                <w:lang w:val="en-GB"/>
              </w:rPr>
            </w:pPr>
            <w:r>
              <w:t>76.6</w:t>
            </w:r>
          </w:p>
        </w:tc>
        <w:tc>
          <w:tcPr>
            <w:tcW w:w="1417" w:type="dxa"/>
            <w:shd w:val="clear" w:color="auto" w:fill="FFFFFF"/>
          </w:tcPr>
          <w:p w14:paraId="06132E6C" w14:textId="0D125493" w:rsidR="00B818A7" w:rsidRPr="00910673" w:rsidRDefault="00B818A7" w:rsidP="00B818A7">
            <w:pPr>
              <w:pStyle w:val="CETBodytext"/>
              <w:ind w:right="-1"/>
              <w:rPr>
                <w:rFonts w:cs="Arial"/>
                <w:sz w:val="16"/>
                <w:szCs w:val="16"/>
                <w:lang w:val="en-GB"/>
              </w:rPr>
            </w:pPr>
            <w:r>
              <w:t>77</w:t>
            </w:r>
          </w:p>
        </w:tc>
        <w:tc>
          <w:tcPr>
            <w:tcW w:w="1070" w:type="dxa"/>
          </w:tcPr>
          <w:p w14:paraId="28E8A7B3" w14:textId="14A51CDD" w:rsidR="00B818A7" w:rsidRPr="00910673" w:rsidRDefault="00B818A7" w:rsidP="00B818A7">
            <w:pPr>
              <w:pStyle w:val="CETBodytext"/>
              <w:ind w:right="-1"/>
              <w:jc w:val="left"/>
              <w:rPr>
                <w:rFonts w:cs="Arial"/>
                <w:sz w:val="16"/>
                <w:szCs w:val="16"/>
                <w:lang w:val="en-GB"/>
              </w:rPr>
            </w:pPr>
            <w:r>
              <w:t>75.1</w:t>
            </w:r>
          </w:p>
        </w:tc>
      </w:tr>
    </w:tbl>
    <w:p w14:paraId="669FA7D3" w14:textId="77777777" w:rsidR="00B818A7" w:rsidRDefault="00B818A7" w:rsidP="00B818A7"/>
    <w:p w14:paraId="5E60FC1E" w14:textId="2C5788C5" w:rsidR="00881CA5" w:rsidRDefault="00930BF5" w:rsidP="00E02653">
      <w:pPr>
        <w:rPr>
          <w:rFonts w:cstheme="minorHAnsi"/>
          <w:lang w:val="en-US"/>
        </w:rPr>
      </w:pPr>
      <w:r w:rsidRPr="008402D3">
        <w:rPr>
          <w:rFonts w:cstheme="minorHAnsi"/>
          <w:lang w:val="en-US"/>
        </w:rPr>
        <w:t xml:space="preserve">To gain insight into the problem, define the safety domain boundaries in terms of LEL/UEL and to verify results collected in mentioned </w:t>
      </w:r>
      <w:r w:rsidR="00376A8B">
        <w:rPr>
          <w:rFonts w:cstheme="minorHAnsi"/>
          <w:lang w:val="en-US"/>
        </w:rPr>
        <w:t xml:space="preserve">literature </w:t>
      </w:r>
      <w:r w:rsidRPr="008402D3">
        <w:rPr>
          <w:rFonts w:cstheme="minorHAnsi"/>
          <w:lang w:val="en-US"/>
        </w:rPr>
        <w:t>review, a series of test</w:t>
      </w:r>
      <w:r>
        <w:rPr>
          <w:rFonts w:cstheme="minorHAnsi"/>
          <w:lang w:val="en-US"/>
        </w:rPr>
        <w:t>s</w:t>
      </w:r>
      <w:r w:rsidRPr="008402D3">
        <w:rPr>
          <w:rFonts w:cstheme="minorHAnsi"/>
          <w:lang w:val="en-US"/>
        </w:rPr>
        <w:t xml:space="preserve"> in sub-atmospheric conditions</w:t>
      </w:r>
      <w:r w:rsidR="00A566A2">
        <w:rPr>
          <w:rFonts w:cstheme="minorHAnsi"/>
          <w:lang w:val="en-US"/>
        </w:rPr>
        <w:t xml:space="preserve"> </w:t>
      </w:r>
      <w:r w:rsidR="00A566A2" w:rsidRPr="008402D3">
        <w:rPr>
          <w:rFonts w:cstheme="minorHAnsi"/>
          <w:lang w:val="en-US"/>
        </w:rPr>
        <w:t xml:space="preserve">in the region from 5 kPa up to </w:t>
      </w:r>
      <w:r w:rsidR="00A566A2">
        <w:rPr>
          <w:rFonts w:cstheme="minorHAnsi"/>
          <w:lang w:val="en-US"/>
        </w:rPr>
        <w:t>100</w:t>
      </w:r>
      <w:r w:rsidR="00D3558B">
        <w:rPr>
          <w:rFonts w:cstheme="minorHAnsi"/>
          <w:lang w:val="en-US"/>
        </w:rPr>
        <w:t xml:space="preserve">. </w:t>
      </w:r>
      <w:r w:rsidR="00030F03" w:rsidRPr="00E02653">
        <w:rPr>
          <w:rFonts w:cstheme="minorHAnsi"/>
          <w:lang w:val="en-US"/>
        </w:rPr>
        <w:t xml:space="preserve">ASTM E918 norm was adopted and preferred to EN norm because of the higher pressure rise </w:t>
      </w:r>
      <w:r w:rsidR="00E02653" w:rsidRPr="00E02653">
        <w:rPr>
          <w:rFonts w:cstheme="minorHAnsi"/>
          <w:lang w:val="en-US"/>
        </w:rPr>
        <w:t>criteria</w:t>
      </w:r>
      <w:r w:rsidR="00030F03" w:rsidRPr="00E02653">
        <w:rPr>
          <w:rFonts w:cstheme="minorHAnsi"/>
          <w:lang w:val="en-US"/>
        </w:rPr>
        <w:t xml:space="preserve"> (7% instead of 5%). The rationale for such choice is that lower pressure rise criterion tends to underestimate the measure of LEL.</w:t>
      </w:r>
    </w:p>
    <w:p w14:paraId="2108585A" w14:textId="7C2DBC2A" w:rsidR="00C85A3A" w:rsidRPr="00C85A3A" w:rsidRDefault="00C85A3A" w:rsidP="00EE37BF">
      <w:pPr>
        <w:pStyle w:val="CETHeading1"/>
        <w:tabs>
          <w:tab w:val="num" w:pos="360"/>
        </w:tabs>
      </w:pPr>
      <w:r>
        <w:t>Experimental setup</w:t>
      </w:r>
    </w:p>
    <w:p w14:paraId="2EE39DDA" w14:textId="1727B826" w:rsidR="009D3A98" w:rsidRDefault="00406842" w:rsidP="00EE37BF">
      <w:pPr>
        <w:pStyle w:val="CETHeading1"/>
        <w:numPr>
          <w:ilvl w:val="0"/>
          <w:numId w:val="0"/>
        </w:numPr>
        <w:jc w:val="both"/>
      </w:pPr>
      <w:r w:rsidRPr="00EE37BF">
        <w:rPr>
          <w:rFonts w:cstheme="minorHAnsi"/>
          <w:b w:val="0"/>
          <w:sz w:val="18"/>
        </w:rPr>
        <w:t xml:space="preserve">The experimental setup used in this study involves a 20-liter stainless steel sphere equipped with a jacket for the circulation of the fluid for temperature control (water) and an internal fan to ensure homogeneous hydrogen-air mixtures. A couple of piezoelectric transducers allow the acquisition of the pressures </w:t>
      </w:r>
      <w:r w:rsidR="000468E1">
        <w:rPr>
          <w:rFonts w:cstheme="minorHAnsi"/>
          <w:b w:val="0"/>
          <w:sz w:val="18"/>
        </w:rPr>
        <w:t>rise</w:t>
      </w:r>
      <w:r w:rsidRPr="00EE37BF">
        <w:rPr>
          <w:rFonts w:cstheme="minorHAnsi"/>
          <w:b w:val="0"/>
          <w:sz w:val="18"/>
        </w:rPr>
        <w:t xml:space="preserve">. The sphere is </w:t>
      </w:r>
    </w:p>
    <w:p w14:paraId="43021E7E" w14:textId="3CA519DF" w:rsidR="00187B45" w:rsidRDefault="00187B45" w:rsidP="00187B45">
      <w:pPr>
        <w:pStyle w:val="CETHeading1"/>
        <w:tabs>
          <w:tab w:val="num" w:pos="360"/>
        </w:tabs>
      </w:pPr>
      <w:r>
        <w:t xml:space="preserve">Test methodology </w:t>
      </w:r>
    </w:p>
    <w:p w14:paraId="5F355E79" w14:textId="52071E7F" w:rsidR="00D17C27" w:rsidRPr="00C42539" w:rsidRDefault="00D17C27" w:rsidP="00C42539">
      <w:pPr>
        <w:spacing w:line="276" w:lineRule="auto"/>
      </w:pPr>
      <w:r w:rsidRPr="00D17C27">
        <w:rPr>
          <w:rFonts w:cstheme="minorHAnsi"/>
          <w:lang w:val="en-US"/>
        </w:rPr>
        <w:t xml:space="preserve">The mixtures were prepared using the partial pressure method in a spherical vessel with controlled wall temperature. The sphere was first evacuated, then filled with air to a set initial pressure, after which hydrogen was added until the final pressure corresponding to the desired hydrogen concentration was reached. A fan </w:t>
      </w:r>
      <w:r w:rsidRPr="00D17C27">
        <w:rPr>
          <w:rFonts w:cstheme="minorHAnsi"/>
          <w:lang w:val="en-US"/>
        </w:rPr>
        <w:lastRenderedPageBreak/>
        <w:t>operating at 1000 rpm ensured complete mixing, and a temperature</w:t>
      </w:r>
      <w:r w:rsidRPr="00D17C27">
        <w:rPr>
          <w:rFonts w:cstheme="minorHAnsi"/>
          <w:lang w:val="en-US"/>
        </w:rPr>
        <w:noBreakHyphen/>
        <w:t>controlled bath set the internal wall temperature for each test. Ignition was performed with a 2</w:t>
      </w:r>
      <w:r w:rsidRPr="00D17C27">
        <w:rPr>
          <w:rFonts w:cstheme="minorHAnsi"/>
          <w:lang w:val="en-US"/>
        </w:rPr>
        <w:noBreakHyphen/>
        <w:t xml:space="preserve">second spark between tungsten electrodes, triggered </w:t>
      </w:r>
      <w:r w:rsidR="002B561D" w:rsidRPr="00D17C27">
        <w:rPr>
          <w:rFonts w:cstheme="minorHAnsi"/>
          <w:lang w:val="en-US"/>
        </w:rPr>
        <w:t>t</w:t>
      </w:r>
      <w:r w:rsidR="002B561D">
        <w:rPr>
          <w:rFonts w:cstheme="minorHAnsi"/>
          <w:lang w:val="en-US"/>
        </w:rPr>
        <w:t>en</w:t>
      </w:r>
      <w:r w:rsidR="002B561D" w:rsidRPr="00D17C27">
        <w:rPr>
          <w:rFonts w:cstheme="minorHAnsi"/>
          <w:lang w:val="en-US"/>
        </w:rPr>
        <w:t xml:space="preserve"> </w:t>
      </w:r>
      <w:r w:rsidRPr="00D17C27">
        <w:rPr>
          <w:rFonts w:cstheme="minorHAnsi"/>
          <w:lang w:val="en-US"/>
        </w:rPr>
        <w:t>seconds after stopping the fan, using an energy of about 10 J. To determine the upper flammability limit, tests were carried out starting from an explosive hydrogen concentration and progressively lowering it until no flame propagation occurred. Throughout each experiment, pressure, temperature, and mixture composition were continuously monitored to establish the flammability limits of hydrogen–air mixtures under different pressures and wall temperatures.</w:t>
      </w:r>
    </w:p>
    <w:p w14:paraId="26F918AA" w14:textId="5288DA81" w:rsidR="00DF1359" w:rsidRDefault="0003760E" w:rsidP="00DF1359">
      <w:pPr>
        <w:pStyle w:val="CETHeading1"/>
        <w:tabs>
          <w:tab w:val="num" w:pos="360"/>
        </w:tabs>
      </w:pPr>
      <w:r>
        <w:t xml:space="preserve">Description of the results </w:t>
      </w:r>
    </w:p>
    <w:p w14:paraId="2EC8D52D" w14:textId="78B9D790" w:rsidR="00881CA5" w:rsidRPr="00F241C3" w:rsidRDefault="00CB0091" w:rsidP="00F241C3">
      <w:pPr>
        <w:pStyle w:val="ListParagraph"/>
        <w:ind w:left="0"/>
      </w:pPr>
      <w:r w:rsidRPr="008C3A63">
        <w:t xml:space="preserve">For each test, </w:t>
      </w:r>
      <w:r>
        <w:t xml:space="preserve">pressure versus time curves for various hydrogen-air mixtures at </w:t>
      </w:r>
      <w:r w:rsidRPr="00CC3029">
        <w:t>25 °C</w:t>
      </w:r>
      <w:r>
        <w:t xml:space="preserve"> and 60 °C</w:t>
      </w:r>
      <w:r w:rsidRPr="00CC3029">
        <w:t xml:space="preserve"> and </w:t>
      </w:r>
      <w:r>
        <w:t xml:space="preserve">different </w:t>
      </w:r>
      <w:r w:rsidRPr="00CC3029">
        <w:t xml:space="preserve">initial pressure </w:t>
      </w:r>
      <w:r w:rsidR="004450B5">
        <w:t>were</w:t>
      </w:r>
      <w:r>
        <w:t xml:space="preserve"> produced</w:t>
      </w:r>
      <w:r w:rsidRPr="00CC3029">
        <w:t>.</w:t>
      </w:r>
      <w:r>
        <w:t xml:space="preserve"> </w:t>
      </w:r>
      <w:r w:rsidRPr="00CC3029">
        <w:t xml:space="preserve"> </w:t>
      </w:r>
      <w:r w:rsidRPr="00927FB3">
        <w:t>As an example, the following</w:t>
      </w:r>
      <w:r>
        <w:t xml:space="preserve"> </w:t>
      </w:r>
      <w:r w:rsidRPr="008F6190">
        <w:t>figure (</w:t>
      </w:r>
      <w:r w:rsidR="00E86F2A">
        <w:fldChar w:fldCharType="begin"/>
      </w:r>
      <w:r w:rsidR="00E86F2A">
        <w:instrText xml:space="preserve"> REF _Ref225420415 \h </w:instrText>
      </w:r>
      <w:r w:rsidR="00E86F2A">
        <w:fldChar w:fldCharType="separate"/>
      </w:r>
      <w:r w:rsidR="00E86F2A">
        <w:t xml:space="preserve">Figure </w:t>
      </w:r>
      <w:r w:rsidR="00E86F2A">
        <w:rPr>
          <w:noProof/>
        </w:rPr>
        <w:t>4</w:t>
      </w:r>
      <w:r w:rsidR="00E86F2A">
        <w:fldChar w:fldCharType="end"/>
      </w:r>
      <w:r w:rsidRPr="008F6190">
        <w:t>) show</w:t>
      </w:r>
      <w:r w:rsidR="00B42F68">
        <w:t>s</w:t>
      </w:r>
      <w:r w:rsidRPr="008F6190">
        <w:t xml:space="preserve"> mean</w:t>
      </w:r>
      <w:r w:rsidRPr="00CC3029">
        <w:t xml:space="preserve"> </w:t>
      </w:r>
      <w:r>
        <w:t xml:space="preserve">pressure versus time curves, </w:t>
      </w:r>
      <w:r w:rsidRPr="00CC3029">
        <w:t>obtained by averaging the results of</w:t>
      </w:r>
      <w:r>
        <w:t xml:space="preserve"> </w:t>
      </w:r>
      <w:r w:rsidRPr="00CC3029">
        <w:t xml:space="preserve">three different experiments conducted under </w:t>
      </w:r>
      <w:r w:rsidR="00767E14">
        <w:t xml:space="preserve">different </w:t>
      </w:r>
      <w:r w:rsidR="00767E14" w:rsidRPr="00CC3029">
        <w:t>experimental</w:t>
      </w:r>
      <w:r w:rsidRPr="00CC3029">
        <w:t xml:space="preserve"> conditions</w:t>
      </w:r>
      <w:r>
        <w:t xml:space="preserve"> at </w:t>
      </w:r>
      <w:r w:rsidR="001814E2">
        <w:t>fixed</w:t>
      </w:r>
      <w:r w:rsidRPr="00D9092F">
        <w:t xml:space="preserve"> hydrogen-air mixtures</w:t>
      </w:r>
      <w:r>
        <w:t xml:space="preserve"> </w:t>
      </w:r>
      <w:proofErr w:type="gramStart"/>
      <w:r>
        <w:t>(</w:t>
      </w:r>
      <w:r w:rsidR="00764E76">
        <w:t xml:space="preserve"> </w:t>
      </w:r>
      <w:r>
        <w:t>T</w:t>
      </w:r>
      <w:proofErr w:type="gramEnd"/>
      <w:r>
        <w:t xml:space="preserve"> = </w:t>
      </w:r>
      <w:r w:rsidRPr="00D9092F">
        <w:t xml:space="preserve">25 °C and </w:t>
      </w:r>
      <w:r>
        <w:t>P</w:t>
      </w:r>
      <w:r w:rsidR="00DD4071">
        <w:t>0</w:t>
      </w:r>
      <w:r>
        <w:t xml:space="preserve"> =</w:t>
      </w:r>
      <w:r w:rsidRPr="00D9092F">
        <w:t xml:space="preserve"> </w:t>
      </w:r>
      <w:r w:rsidR="00DD4071">
        <w:t>0.75</w:t>
      </w:r>
      <w:r w:rsidRPr="00D9092F">
        <w:t xml:space="preserve"> </w:t>
      </w:r>
      <w:r w:rsidR="00764E76">
        <w:t xml:space="preserve">and </w:t>
      </w:r>
      <w:r w:rsidR="00B0200A">
        <w:t>0.25 bar</w:t>
      </w:r>
      <w:r>
        <w:t>), f</w:t>
      </w:r>
      <w:r w:rsidRPr="00062B29">
        <w:t>rom these curves</w:t>
      </w:r>
      <w:r>
        <w:t xml:space="preserve"> </w:t>
      </w:r>
      <w:r w:rsidRPr="00062B29">
        <w:t xml:space="preserve">Pmax </w:t>
      </w:r>
      <w:r w:rsidR="00323D05">
        <w:t>was</w:t>
      </w:r>
      <w:r w:rsidRPr="00062B29">
        <w:t xml:space="preserve"> obtain</w:t>
      </w:r>
      <w:r>
        <w: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4446"/>
      </w:tblGrid>
      <w:tr w:rsidR="00883887" w14:paraId="7312CC9F" w14:textId="77777777" w:rsidTr="00883887">
        <w:tc>
          <w:tcPr>
            <w:tcW w:w="4341" w:type="dxa"/>
          </w:tcPr>
          <w:p w14:paraId="584CD4AD" w14:textId="63D12201" w:rsidR="00DC216D" w:rsidRDefault="00F97B3F" w:rsidP="00881CA5">
            <w:pPr>
              <w:pStyle w:val="CETBodytext"/>
              <w:rPr>
                <w:lang w:val="en-GB"/>
              </w:rPr>
            </w:pPr>
            <w:r w:rsidRPr="00F97B3F">
              <w:rPr>
                <w:b/>
                <w:bCs/>
                <w:noProof/>
                <w:sz w:val="20"/>
              </w:rPr>
              <w:t>a</w:t>
            </w:r>
            <w:r w:rsidR="00883887">
              <w:rPr>
                <w:noProof/>
              </w:rPr>
              <w:t xml:space="preserve"> </w:t>
            </w:r>
            <w:r w:rsidR="00883887">
              <w:rPr>
                <w:noProof/>
              </w:rPr>
              <w:drawing>
                <wp:inline distT="0" distB="0" distL="0" distR="0" wp14:anchorId="46DFD42C" wp14:editId="4C33E666">
                  <wp:extent cx="2506980" cy="1866900"/>
                  <wp:effectExtent l="0" t="0" r="7620" b="0"/>
                  <wp:docPr id="191383242" name="Chart 1">
                    <a:extLst xmlns:a="http://schemas.openxmlformats.org/drawingml/2006/main">
                      <a:ext uri="{FF2B5EF4-FFF2-40B4-BE49-F238E27FC236}">
                        <a16:creationId xmlns:a16="http://schemas.microsoft.com/office/drawing/2014/main" id="{6D976DB5-EA6B-4920-B587-143B9889EA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446" w:type="dxa"/>
          </w:tcPr>
          <w:p w14:paraId="1687CEBC" w14:textId="2D2340A1" w:rsidR="00DC216D" w:rsidRDefault="00F97B3F" w:rsidP="0006595E">
            <w:pPr>
              <w:pStyle w:val="CETBodytext"/>
              <w:keepNext/>
              <w:rPr>
                <w:lang w:val="en-GB"/>
              </w:rPr>
            </w:pPr>
            <w:r w:rsidRPr="00F97B3F">
              <w:rPr>
                <w:b/>
                <w:bCs/>
                <w:noProof/>
                <w:sz w:val="20"/>
              </w:rPr>
              <w:t>b</w:t>
            </w:r>
            <w:r w:rsidR="00167F0E">
              <w:rPr>
                <w:noProof/>
              </w:rPr>
              <w:drawing>
                <wp:inline distT="0" distB="0" distL="0" distR="0" wp14:anchorId="35A0E569" wp14:editId="75A16886">
                  <wp:extent cx="2499360" cy="1874520"/>
                  <wp:effectExtent l="0" t="0" r="15240" b="11430"/>
                  <wp:docPr id="601242275" name="Chart 1">
                    <a:extLst xmlns:a="http://schemas.openxmlformats.org/drawingml/2006/main">
                      <a:ext uri="{FF2B5EF4-FFF2-40B4-BE49-F238E27FC236}">
                        <a16:creationId xmlns:a16="http://schemas.microsoft.com/office/drawing/2014/main" id="{BF8612D0-3109-54D4-2E9B-05E2714B75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729630EE" w14:textId="4B224AF4" w:rsidR="00ED6D41" w:rsidRPr="008A3A04" w:rsidRDefault="0006595E" w:rsidP="00EE37BF">
      <w:pPr>
        <w:pStyle w:val="Caption"/>
        <w:jc w:val="left"/>
        <w:rPr>
          <w:b w:val="0"/>
          <w:bCs w:val="0"/>
          <w:i/>
          <w:color w:val="auto"/>
          <w:szCs w:val="20"/>
        </w:rPr>
      </w:pPr>
      <w:bookmarkStart w:id="2" w:name="_Ref225420415"/>
      <w:r w:rsidRPr="008A3A04">
        <w:rPr>
          <w:b w:val="0"/>
          <w:bCs w:val="0"/>
          <w:i/>
          <w:color w:val="auto"/>
          <w:szCs w:val="20"/>
        </w:rPr>
        <w:t xml:space="preserve">Figure </w:t>
      </w:r>
      <w:r w:rsidRPr="008A3A04">
        <w:rPr>
          <w:b w:val="0"/>
          <w:bCs w:val="0"/>
          <w:i/>
          <w:color w:val="auto"/>
          <w:szCs w:val="20"/>
        </w:rPr>
        <w:fldChar w:fldCharType="begin"/>
      </w:r>
      <w:r w:rsidRPr="008A3A04">
        <w:rPr>
          <w:b w:val="0"/>
          <w:bCs w:val="0"/>
          <w:i/>
          <w:color w:val="auto"/>
          <w:szCs w:val="20"/>
        </w:rPr>
        <w:instrText xml:space="preserve"> SEQ Figure \* ARABIC </w:instrText>
      </w:r>
      <w:r w:rsidRPr="008A3A04">
        <w:rPr>
          <w:b w:val="0"/>
          <w:bCs w:val="0"/>
          <w:i/>
          <w:color w:val="auto"/>
          <w:szCs w:val="20"/>
        </w:rPr>
        <w:fldChar w:fldCharType="separate"/>
      </w:r>
      <w:r w:rsidR="009D3A98">
        <w:rPr>
          <w:b w:val="0"/>
          <w:bCs w:val="0"/>
          <w:i/>
          <w:noProof/>
          <w:color w:val="auto"/>
          <w:szCs w:val="20"/>
        </w:rPr>
        <w:t>4</w:t>
      </w:r>
      <w:r w:rsidRPr="008A3A04">
        <w:rPr>
          <w:b w:val="0"/>
          <w:bCs w:val="0"/>
          <w:i/>
          <w:color w:val="auto"/>
          <w:szCs w:val="20"/>
        </w:rPr>
        <w:fldChar w:fldCharType="end"/>
      </w:r>
      <w:bookmarkEnd w:id="2"/>
      <w:r w:rsidR="00ED6D41" w:rsidRPr="008A3A04">
        <w:rPr>
          <w:b w:val="0"/>
          <w:bCs w:val="0"/>
          <w:i/>
          <w:color w:val="auto"/>
          <w:szCs w:val="20"/>
        </w:rPr>
        <w:t xml:space="preserve"> Mean pressure versus time curves for a) </w:t>
      </w:r>
      <w:r w:rsidR="009B5EBB" w:rsidRPr="008A3A04">
        <w:rPr>
          <w:b w:val="0"/>
          <w:bCs w:val="0"/>
          <w:i/>
          <w:color w:val="auto"/>
          <w:szCs w:val="20"/>
        </w:rPr>
        <w:t>10</w:t>
      </w:r>
      <w:r w:rsidR="00ED6D41" w:rsidRPr="008A3A04">
        <w:rPr>
          <w:b w:val="0"/>
          <w:bCs w:val="0"/>
          <w:i/>
          <w:color w:val="auto"/>
          <w:szCs w:val="20"/>
        </w:rPr>
        <w:t xml:space="preserve"> % hydrogen-air mixtures at a temperature of 25 °C and an initial pressure of 0.75 bar</w:t>
      </w:r>
      <w:r w:rsidR="009B5EBB" w:rsidRPr="008A3A04">
        <w:rPr>
          <w:b w:val="0"/>
          <w:bCs w:val="0"/>
          <w:i/>
          <w:color w:val="auto"/>
          <w:szCs w:val="20"/>
        </w:rPr>
        <w:t xml:space="preserve"> and 0.25 bar and b) 70 % hydrogen-air mixtures at a temperature of 25 °C and an initial pressure of 0.75 bar and 0.25 ba</w:t>
      </w:r>
      <w:r w:rsidR="0061290E" w:rsidRPr="008A3A04">
        <w:rPr>
          <w:b w:val="0"/>
          <w:bCs w:val="0"/>
          <w:i/>
          <w:color w:val="auto"/>
          <w:szCs w:val="20"/>
        </w:rPr>
        <w:t>r</w:t>
      </w:r>
      <w:r w:rsidR="00ED6D41" w:rsidRPr="008A3A04">
        <w:rPr>
          <w:b w:val="0"/>
          <w:bCs w:val="0"/>
          <w:i/>
          <w:color w:val="auto"/>
          <w:szCs w:val="20"/>
        </w:rPr>
        <w:t xml:space="preserve">. </w:t>
      </w:r>
    </w:p>
    <w:p w14:paraId="460E73F9" w14:textId="06E01B7E" w:rsidR="00881CA5" w:rsidRDefault="00881CA5" w:rsidP="0006595E">
      <w:pPr>
        <w:pStyle w:val="Caption"/>
      </w:pPr>
    </w:p>
    <w:p w14:paraId="282043C1" w14:textId="23B3F3F3" w:rsidR="00A81481" w:rsidRDefault="00475FEE" w:rsidP="00EE37BF">
      <w:pPr>
        <w:pStyle w:val="CETBodytext"/>
      </w:pPr>
      <w:r w:rsidRPr="00475FEE">
        <w:rPr>
          <w:lang w:val="en-GB"/>
        </w:rPr>
        <w:t xml:space="preserve">In hydrogen-rich mixtures, the </w:t>
      </w:r>
      <w:proofErr w:type="spellStart"/>
      <w:r w:rsidRPr="00475FEE">
        <w:rPr>
          <w:lang w:val="en-GB"/>
        </w:rPr>
        <w:t>dP</w:t>
      </w:r>
      <w:proofErr w:type="spellEnd"/>
      <w:r w:rsidRPr="00475FEE">
        <w:rPr>
          <w:lang w:val="en-GB"/>
        </w:rPr>
        <w:t xml:space="preserve">/dt is much higher compared to lean mixtures </w:t>
      </w:r>
      <w:r w:rsidR="000E6381">
        <w:rPr>
          <w:lang w:val="en-GB"/>
        </w:rPr>
        <w:t xml:space="preserve">as shown </w:t>
      </w:r>
      <w:r w:rsidR="008353E2">
        <w:rPr>
          <w:lang w:val="en-GB"/>
        </w:rPr>
        <w:t>by</w:t>
      </w:r>
      <w:r w:rsidRPr="00475FEE">
        <w:rPr>
          <w:lang w:val="en-GB"/>
        </w:rPr>
        <w:t xml:space="preserve"> the steepness jumps </w:t>
      </w:r>
      <w:r w:rsidR="00C0318B">
        <w:rPr>
          <w:lang w:val="en-GB"/>
        </w:rPr>
        <w:t xml:space="preserve">in </w:t>
      </w:r>
      <w:r w:rsidRPr="00475FEE">
        <w:rPr>
          <w:lang w:val="en-GB"/>
        </w:rPr>
        <w:t xml:space="preserve">the various curves, </w:t>
      </w:r>
      <w:r w:rsidR="00E30E11">
        <w:rPr>
          <w:lang w:val="en-GB"/>
        </w:rPr>
        <w:t xml:space="preserve">at </w:t>
      </w:r>
      <w:r w:rsidRPr="00475FEE">
        <w:rPr>
          <w:lang w:val="en-GB"/>
        </w:rPr>
        <w:t xml:space="preserve">both high and at low pressures. Furthermore, the combustion phenomenon is much faster: the mixture ignites within 50 </w:t>
      </w:r>
      <w:proofErr w:type="spellStart"/>
      <w:r w:rsidRPr="00475FEE">
        <w:rPr>
          <w:lang w:val="en-GB"/>
        </w:rPr>
        <w:t>ms</w:t>
      </w:r>
      <w:proofErr w:type="spellEnd"/>
      <w:r w:rsidRPr="00475FEE">
        <w:rPr>
          <w:lang w:val="en-GB"/>
        </w:rPr>
        <w:t xml:space="preserve"> in rich mixtures, whereas in lean mixtures it ignites after 100 </w:t>
      </w:r>
      <w:proofErr w:type="spellStart"/>
      <w:r w:rsidRPr="00475FEE">
        <w:rPr>
          <w:lang w:val="en-GB"/>
        </w:rPr>
        <w:t>ms</w:t>
      </w:r>
      <w:proofErr w:type="spellEnd"/>
      <w:r w:rsidRPr="00475FEE">
        <w:rPr>
          <w:lang w:val="en-GB"/>
        </w:rPr>
        <w:t>, evaluating the beginning of the curve growth after time 0 given by the start of the spark.</w:t>
      </w:r>
      <w:r w:rsidR="00777FBC">
        <w:rPr>
          <w:lang w:val="en-GB"/>
        </w:rPr>
        <w:t xml:space="preserve"> </w:t>
      </w:r>
      <w:r w:rsidR="00A253D4">
        <w:t>From the test</w:t>
      </w:r>
      <w:r w:rsidR="0004653F">
        <w:t>s</w:t>
      </w:r>
      <w:r w:rsidR="00A253D4">
        <w:t xml:space="preserve"> performed</w:t>
      </w:r>
      <w:r w:rsidR="004D49A2" w:rsidRPr="003F74A8">
        <w:t xml:space="preserve">, the raw results presented in </w:t>
      </w:r>
      <w:r w:rsidR="00A724F8">
        <w:fldChar w:fldCharType="begin"/>
      </w:r>
      <w:r w:rsidR="00A724F8">
        <w:instrText xml:space="preserve"> REF _Ref225428152 \h </w:instrText>
      </w:r>
      <w:r w:rsidR="00A724F8">
        <w:fldChar w:fldCharType="separate"/>
      </w:r>
      <w:r w:rsidR="00A724F8" w:rsidRPr="00693BBE">
        <w:rPr>
          <w:b/>
          <w:bCs/>
          <w:i/>
        </w:rPr>
        <w:t>Table 4</w:t>
      </w:r>
      <w:r w:rsidR="00A724F8">
        <w:fldChar w:fldCharType="end"/>
      </w:r>
      <w:r w:rsidR="00A724F8">
        <w:t xml:space="preserve"> </w:t>
      </w:r>
      <w:r w:rsidR="0004653F">
        <w:t>were</w:t>
      </w:r>
      <w:r w:rsidR="004D49A2" w:rsidRPr="003F74A8">
        <w:t xml:space="preserve"> derived.</w:t>
      </w:r>
      <w:r w:rsidR="005A5567" w:rsidRPr="005A5567">
        <w:t xml:space="preserve"> In this table, </w:t>
      </w:r>
      <w:r w:rsidR="00C24A46" w:rsidRPr="003F74A8">
        <w:t>(V/V-</w:t>
      </w:r>
      <w:proofErr w:type="gramStart"/>
      <w:r w:rsidR="00C24A46" w:rsidRPr="003F74A8">
        <w:t>%)</w:t>
      </w:r>
      <w:r w:rsidR="006C0275">
        <w:rPr>
          <w:vertAlign w:val="subscript"/>
        </w:rPr>
        <w:t>H</w:t>
      </w:r>
      <w:r w:rsidR="00C24A46" w:rsidRPr="00E560FE">
        <w:rPr>
          <w:vertAlign w:val="subscript"/>
        </w:rPr>
        <w:t>igh</w:t>
      </w:r>
      <w:proofErr w:type="gramEnd"/>
      <w:r w:rsidR="00C24A46">
        <w:t xml:space="preserve"> </w:t>
      </w:r>
      <w:r w:rsidR="005A5567" w:rsidRPr="005A5567">
        <w:t xml:space="preserve">corresponds to the highest concentration at which flame propagation is still observed when decreasing from richer mixtures. </w:t>
      </w:r>
      <w:r w:rsidR="005876F2">
        <w:t>While</w:t>
      </w:r>
      <w:r w:rsidR="005A5567" w:rsidRPr="005A5567">
        <w:t xml:space="preserve">, </w:t>
      </w:r>
      <w:r w:rsidR="004D49A2" w:rsidRPr="003F74A8">
        <w:t>(V/V-%)</w:t>
      </w:r>
      <w:r w:rsidR="004D49A2" w:rsidRPr="00E560FE">
        <w:rPr>
          <w:vertAlign w:val="subscript"/>
        </w:rPr>
        <w:t xml:space="preserve">Low </w:t>
      </w:r>
      <w:r w:rsidR="004D49A2" w:rsidRPr="003F74A8">
        <w:t xml:space="preserve"> is the first value of (V/V-%)&lt; (V/V-%)</w:t>
      </w:r>
      <w:r w:rsidR="006C0275">
        <w:rPr>
          <w:vertAlign w:val="subscript"/>
        </w:rPr>
        <w:t>H</w:t>
      </w:r>
      <w:r w:rsidR="004D49A2" w:rsidRPr="00E560FE">
        <w:rPr>
          <w:vertAlign w:val="subscript"/>
        </w:rPr>
        <w:t>igh</w:t>
      </w:r>
      <w:r w:rsidR="004D49A2">
        <w:t xml:space="preserve"> </w:t>
      </w:r>
      <w:r w:rsidR="004D49A2" w:rsidRPr="003F74A8">
        <w:t>at which no flame propagation occurs</w:t>
      </w:r>
      <w:r w:rsidR="007753F3">
        <w:t xml:space="preserve"> a</w:t>
      </w:r>
      <w:r w:rsidR="00777FBC">
        <w:t>ccording to</w:t>
      </w:r>
      <w:r w:rsidR="004D49A2" w:rsidRPr="003F74A8">
        <w:t xml:space="preserve"> ASTM E 918</w:t>
      </w:r>
      <w:r w:rsidR="004D49A2" w:rsidRPr="005D74C9">
        <w:t>.</w:t>
      </w:r>
      <w:r w:rsidR="004D49A2" w:rsidRPr="003F74A8">
        <w:t xml:space="preserve">The data in </w:t>
      </w:r>
      <w:r w:rsidR="00D04289">
        <w:fldChar w:fldCharType="begin"/>
      </w:r>
      <w:r w:rsidR="00D04289">
        <w:instrText xml:space="preserve"> REF _Ref225428152 \h </w:instrText>
      </w:r>
      <w:r w:rsidR="00D04289">
        <w:fldChar w:fldCharType="separate"/>
      </w:r>
      <w:r w:rsidR="00D04289" w:rsidRPr="00693BBE">
        <w:rPr>
          <w:b/>
          <w:bCs/>
          <w:i/>
        </w:rPr>
        <w:t>Table 4</w:t>
      </w:r>
      <w:r w:rsidR="00D04289">
        <w:fldChar w:fldCharType="end"/>
      </w:r>
      <w:r w:rsidR="00D04289">
        <w:t xml:space="preserve"> </w:t>
      </w:r>
      <w:r w:rsidR="004D49A2" w:rsidRPr="003F74A8">
        <w:t>indicate only a range of values within which the L</w:t>
      </w:r>
      <w:r w:rsidR="004D49A2">
        <w:t>E</w:t>
      </w:r>
      <w:r w:rsidR="004D49A2" w:rsidRPr="003F74A8">
        <w:t xml:space="preserve">L </w:t>
      </w:r>
      <w:r w:rsidR="00EC184C">
        <w:t xml:space="preserve">and UEL </w:t>
      </w:r>
      <w:r w:rsidR="004D49A2" w:rsidRPr="003F74A8">
        <w:t>under those conditions lies</w:t>
      </w:r>
      <w:r w:rsidR="00EC184C">
        <w:t>.</w:t>
      </w:r>
    </w:p>
    <w:p w14:paraId="2F70C88F" w14:textId="21833FE4" w:rsidR="0031506D" w:rsidRPr="00693BBE" w:rsidRDefault="0031506D" w:rsidP="0031506D">
      <w:pPr>
        <w:pStyle w:val="Caption"/>
        <w:keepNext/>
        <w:rPr>
          <w:b w:val="0"/>
          <w:bCs w:val="0"/>
          <w:i/>
          <w:color w:val="auto"/>
          <w:szCs w:val="20"/>
        </w:rPr>
      </w:pPr>
      <w:bookmarkStart w:id="3" w:name="_Ref225428152"/>
      <w:r w:rsidRPr="00693BBE">
        <w:rPr>
          <w:b w:val="0"/>
          <w:bCs w:val="0"/>
          <w:i/>
          <w:color w:val="auto"/>
          <w:szCs w:val="20"/>
        </w:rPr>
        <w:t xml:space="preserve">Table </w:t>
      </w:r>
      <w:r w:rsidRPr="00693BBE">
        <w:rPr>
          <w:b w:val="0"/>
          <w:bCs w:val="0"/>
          <w:i/>
          <w:color w:val="auto"/>
          <w:szCs w:val="20"/>
        </w:rPr>
        <w:fldChar w:fldCharType="begin"/>
      </w:r>
      <w:r w:rsidRPr="00693BBE">
        <w:rPr>
          <w:b w:val="0"/>
          <w:bCs w:val="0"/>
          <w:i/>
          <w:color w:val="auto"/>
          <w:szCs w:val="20"/>
        </w:rPr>
        <w:instrText xml:space="preserve"> SEQ Table \* ARABIC </w:instrText>
      </w:r>
      <w:r w:rsidRPr="00693BBE">
        <w:rPr>
          <w:b w:val="0"/>
          <w:bCs w:val="0"/>
          <w:i/>
          <w:color w:val="auto"/>
          <w:szCs w:val="20"/>
        </w:rPr>
        <w:fldChar w:fldCharType="separate"/>
      </w:r>
      <w:r w:rsidR="0025178C">
        <w:rPr>
          <w:b w:val="0"/>
          <w:bCs w:val="0"/>
          <w:i/>
          <w:noProof/>
          <w:color w:val="auto"/>
          <w:szCs w:val="20"/>
        </w:rPr>
        <w:t>4</w:t>
      </w:r>
      <w:r w:rsidRPr="00693BBE">
        <w:rPr>
          <w:b w:val="0"/>
          <w:bCs w:val="0"/>
          <w:i/>
          <w:color w:val="auto"/>
          <w:szCs w:val="20"/>
        </w:rPr>
        <w:fldChar w:fldCharType="end"/>
      </w:r>
      <w:bookmarkEnd w:id="3"/>
      <w:r w:rsidRPr="00693BBE">
        <w:rPr>
          <w:b w:val="0"/>
          <w:bCs w:val="0"/>
          <w:i/>
          <w:color w:val="auto"/>
          <w:szCs w:val="20"/>
        </w:rPr>
        <w:t xml:space="preserve"> Range over which the LEL </w:t>
      </w:r>
      <w:r w:rsidR="00693BBE">
        <w:rPr>
          <w:b w:val="0"/>
          <w:bCs w:val="0"/>
          <w:i/>
          <w:color w:val="auto"/>
          <w:szCs w:val="20"/>
        </w:rPr>
        <w:t xml:space="preserve">and UEL </w:t>
      </w:r>
      <w:r w:rsidRPr="00693BBE">
        <w:rPr>
          <w:b w:val="0"/>
          <w:bCs w:val="0"/>
          <w:i/>
          <w:color w:val="auto"/>
          <w:szCs w:val="20"/>
        </w:rPr>
        <w:t xml:space="preserve">lies at T wall </w:t>
      </w:r>
      <w:r w:rsidR="00693BBE">
        <w:rPr>
          <w:b w:val="0"/>
          <w:bCs w:val="0"/>
          <w:i/>
          <w:color w:val="auto"/>
          <w:szCs w:val="20"/>
        </w:rPr>
        <w:t xml:space="preserve">25 and </w:t>
      </w:r>
      <w:r w:rsidRPr="00693BBE">
        <w:rPr>
          <w:b w:val="0"/>
          <w:bCs w:val="0"/>
          <w:i/>
          <w:color w:val="auto"/>
          <w:szCs w:val="20"/>
        </w:rPr>
        <w:t>60 °C</w:t>
      </w:r>
      <w:r w:rsidR="003C012D">
        <w:rPr>
          <w:b w:val="0"/>
          <w:bCs w:val="0"/>
          <w:i/>
          <w:color w:val="auto"/>
          <w:szCs w:val="20"/>
        </w:rPr>
        <w:t xml:space="preserve"> at different sub-atmospheric press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559"/>
        <w:gridCol w:w="1559"/>
        <w:gridCol w:w="1559"/>
        <w:gridCol w:w="1560"/>
        <w:gridCol w:w="1557"/>
      </w:tblGrid>
      <w:tr w:rsidR="009A6181" w:rsidRPr="00910673" w14:paraId="244E259E" w14:textId="77777777" w:rsidTr="00FB111A">
        <w:tc>
          <w:tcPr>
            <w:tcW w:w="993" w:type="dxa"/>
            <w:tcBorders>
              <w:top w:val="single" w:sz="12" w:space="0" w:color="008000"/>
              <w:bottom w:val="single" w:sz="4" w:space="0" w:color="auto"/>
            </w:tcBorders>
            <w:shd w:val="clear" w:color="auto" w:fill="FFFFFF"/>
          </w:tcPr>
          <w:p w14:paraId="52506DBF" w14:textId="77777777" w:rsidR="009A6181" w:rsidRPr="0059717F" w:rsidRDefault="009A6181" w:rsidP="0059717F">
            <w:pPr>
              <w:pStyle w:val="CETBodytext"/>
              <w:jc w:val="center"/>
              <w:rPr>
                <w:sz w:val="16"/>
                <w:szCs w:val="16"/>
                <w:lang w:val="en-GB"/>
              </w:rPr>
            </w:pPr>
          </w:p>
        </w:tc>
        <w:tc>
          <w:tcPr>
            <w:tcW w:w="1559" w:type="dxa"/>
            <w:tcBorders>
              <w:top w:val="single" w:sz="12" w:space="0" w:color="008000"/>
              <w:bottom w:val="single" w:sz="4" w:space="0" w:color="auto"/>
            </w:tcBorders>
            <w:shd w:val="clear" w:color="auto" w:fill="FFFFFF"/>
          </w:tcPr>
          <w:p w14:paraId="728F1020" w14:textId="77777777" w:rsidR="009A6181" w:rsidRPr="0059717F" w:rsidRDefault="009A6181" w:rsidP="0059717F">
            <w:pPr>
              <w:pStyle w:val="CETBodytext"/>
              <w:jc w:val="center"/>
              <w:rPr>
                <w:sz w:val="16"/>
                <w:szCs w:val="16"/>
                <w:lang w:val="en-GB"/>
              </w:rPr>
            </w:pPr>
          </w:p>
        </w:tc>
        <w:tc>
          <w:tcPr>
            <w:tcW w:w="3118" w:type="dxa"/>
            <w:gridSpan w:val="2"/>
            <w:tcBorders>
              <w:top w:val="single" w:sz="12" w:space="0" w:color="008000"/>
              <w:bottom w:val="single" w:sz="4" w:space="0" w:color="auto"/>
            </w:tcBorders>
            <w:shd w:val="clear" w:color="auto" w:fill="FFFFFF"/>
          </w:tcPr>
          <w:p w14:paraId="143119A1" w14:textId="5940FF7E" w:rsidR="009A6181" w:rsidRPr="0059717F" w:rsidRDefault="009A6181" w:rsidP="0059717F">
            <w:pPr>
              <w:pStyle w:val="CETBodytext"/>
              <w:ind w:right="-1"/>
              <w:jc w:val="center"/>
              <w:rPr>
                <w:b/>
                <w:bCs/>
                <w:sz w:val="16"/>
                <w:szCs w:val="16"/>
                <w:lang w:val="en-GB"/>
              </w:rPr>
            </w:pPr>
            <w:r w:rsidRPr="0059717F">
              <w:rPr>
                <w:b/>
                <w:bCs/>
                <w:sz w:val="16"/>
                <w:szCs w:val="16"/>
                <w:lang w:val="en-GB"/>
              </w:rPr>
              <w:t>LEL</w:t>
            </w:r>
          </w:p>
        </w:tc>
        <w:tc>
          <w:tcPr>
            <w:tcW w:w="3117" w:type="dxa"/>
            <w:gridSpan w:val="2"/>
            <w:tcBorders>
              <w:top w:val="single" w:sz="12" w:space="0" w:color="008000"/>
              <w:bottom w:val="single" w:sz="4" w:space="0" w:color="auto"/>
            </w:tcBorders>
          </w:tcPr>
          <w:p w14:paraId="2EAFAB5F" w14:textId="5A9A1641" w:rsidR="009A6181" w:rsidRPr="0059717F" w:rsidRDefault="009A6181" w:rsidP="0059717F">
            <w:pPr>
              <w:pStyle w:val="CETBodytext"/>
              <w:ind w:right="-1"/>
              <w:jc w:val="center"/>
              <w:rPr>
                <w:b/>
                <w:bCs/>
                <w:sz w:val="16"/>
                <w:szCs w:val="16"/>
                <w:lang w:val="en-GB"/>
              </w:rPr>
            </w:pPr>
            <w:r w:rsidRPr="0059717F">
              <w:rPr>
                <w:b/>
                <w:bCs/>
                <w:sz w:val="16"/>
                <w:szCs w:val="16"/>
                <w:lang w:val="en-GB"/>
              </w:rPr>
              <w:t>UEL</w:t>
            </w:r>
          </w:p>
        </w:tc>
      </w:tr>
      <w:tr w:rsidR="009A6181" w:rsidRPr="0059717F" w14:paraId="526D6878" w14:textId="3AE0BA9F" w:rsidTr="00FB111A">
        <w:tc>
          <w:tcPr>
            <w:tcW w:w="993" w:type="dxa"/>
            <w:tcBorders>
              <w:top w:val="single" w:sz="4" w:space="0" w:color="auto"/>
              <w:bottom w:val="single" w:sz="4" w:space="0" w:color="auto"/>
            </w:tcBorders>
            <w:shd w:val="clear" w:color="auto" w:fill="FFFFFF"/>
          </w:tcPr>
          <w:p w14:paraId="43590B28" w14:textId="4B0181F5" w:rsidR="009A6181" w:rsidRPr="0059717F" w:rsidRDefault="009A6181" w:rsidP="0059717F">
            <w:pPr>
              <w:pStyle w:val="CETBodytext"/>
              <w:jc w:val="center"/>
              <w:rPr>
                <w:b/>
                <w:bCs/>
                <w:sz w:val="16"/>
                <w:szCs w:val="16"/>
                <w:lang w:val="en-GB"/>
              </w:rPr>
            </w:pPr>
            <w:r w:rsidRPr="0059717F">
              <w:rPr>
                <w:b/>
                <w:bCs/>
                <w:sz w:val="16"/>
                <w:szCs w:val="16"/>
                <w:lang w:val="en-GB"/>
              </w:rPr>
              <w:t>T (°C)</w:t>
            </w:r>
          </w:p>
        </w:tc>
        <w:tc>
          <w:tcPr>
            <w:tcW w:w="1559" w:type="dxa"/>
            <w:tcBorders>
              <w:top w:val="single" w:sz="4" w:space="0" w:color="auto"/>
              <w:bottom w:val="single" w:sz="4" w:space="0" w:color="auto"/>
            </w:tcBorders>
            <w:shd w:val="clear" w:color="auto" w:fill="FFFFFF"/>
          </w:tcPr>
          <w:p w14:paraId="4A0DD7D2" w14:textId="32AD73A1" w:rsidR="009A6181" w:rsidRPr="0059717F" w:rsidRDefault="009A6181" w:rsidP="0059717F">
            <w:pPr>
              <w:pStyle w:val="CETBodytext"/>
              <w:ind w:right="-1"/>
              <w:jc w:val="center"/>
              <w:rPr>
                <w:b/>
                <w:bCs/>
                <w:sz w:val="16"/>
                <w:szCs w:val="16"/>
                <w:lang w:val="en-GB"/>
              </w:rPr>
            </w:pPr>
            <w:r w:rsidRPr="0059717F">
              <w:rPr>
                <w:b/>
                <w:bCs/>
                <w:sz w:val="16"/>
                <w:szCs w:val="16"/>
                <w:lang w:val="en-GB"/>
              </w:rPr>
              <w:t>Po (bar)</w:t>
            </w:r>
          </w:p>
        </w:tc>
        <w:tc>
          <w:tcPr>
            <w:tcW w:w="1559" w:type="dxa"/>
            <w:tcBorders>
              <w:top w:val="single" w:sz="4" w:space="0" w:color="auto"/>
              <w:bottom w:val="single" w:sz="4" w:space="0" w:color="auto"/>
            </w:tcBorders>
            <w:shd w:val="clear" w:color="auto" w:fill="FFFFFF"/>
          </w:tcPr>
          <w:p w14:paraId="101D6869" w14:textId="2AB817E7" w:rsidR="009A6181" w:rsidRPr="0059717F" w:rsidRDefault="009A6181" w:rsidP="0059717F">
            <w:pPr>
              <w:pStyle w:val="CETBodytext"/>
              <w:ind w:right="-1"/>
              <w:jc w:val="center"/>
              <w:rPr>
                <w:b/>
                <w:bCs/>
                <w:sz w:val="16"/>
                <w:szCs w:val="16"/>
                <w:lang w:val="en-GB"/>
              </w:rPr>
            </w:pPr>
            <w:r w:rsidRPr="0059717F">
              <w:rPr>
                <w:b/>
                <w:bCs/>
                <w:sz w:val="16"/>
                <w:szCs w:val="16"/>
                <w:lang w:val="en-GB"/>
              </w:rPr>
              <w:t>V/V-% Low</w:t>
            </w:r>
          </w:p>
        </w:tc>
        <w:tc>
          <w:tcPr>
            <w:tcW w:w="1559" w:type="dxa"/>
            <w:tcBorders>
              <w:top w:val="single" w:sz="4" w:space="0" w:color="auto"/>
              <w:bottom w:val="single" w:sz="4" w:space="0" w:color="auto"/>
            </w:tcBorders>
            <w:shd w:val="clear" w:color="auto" w:fill="FFFFFF"/>
          </w:tcPr>
          <w:p w14:paraId="533B44CF" w14:textId="72356835" w:rsidR="009A6181" w:rsidRPr="0059717F" w:rsidRDefault="009A6181" w:rsidP="0059717F">
            <w:pPr>
              <w:pStyle w:val="CETBodytext"/>
              <w:ind w:right="-1"/>
              <w:jc w:val="center"/>
              <w:rPr>
                <w:b/>
                <w:bCs/>
                <w:sz w:val="16"/>
                <w:szCs w:val="16"/>
                <w:lang w:val="en-GB"/>
              </w:rPr>
            </w:pPr>
            <w:r w:rsidRPr="0059717F">
              <w:rPr>
                <w:b/>
                <w:bCs/>
                <w:sz w:val="16"/>
                <w:szCs w:val="16"/>
                <w:lang w:val="en-GB"/>
              </w:rPr>
              <w:t>V/V-% High</w:t>
            </w:r>
          </w:p>
        </w:tc>
        <w:tc>
          <w:tcPr>
            <w:tcW w:w="1560" w:type="dxa"/>
            <w:tcBorders>
              <w:top w:val="single" w:sz="4" w:space="0" w:color="auto"/>
              <w:bottom w:val="single" w:sz="4" w:space="0" w:color="auto"/>
            </w:tcBorders>
          </w:tcPr>
          <w:p w14:paraId="660A5AF6" w14:textId="594AF7EA" w:rsidR="009A6181" w:rsidRPr="0059717F" w:rsidRDefault="009A6181" w:rsidP="0059717F">
            <w:pPr>
              <w:pStyle w:val="CETBodytext"/>
              <w:ind w:right="-1"/>
              <w:jc w:val="center"/>
              <w:rPr>
                <w:b/>
                <w:bCs/>
                <w:sz w:val="16"/>
                <w:szCs w:val="16"/>
                <w:lang w:val="en-GB"/>
              </w:rPr>
            </w:pPr>
            <w:r w:rsidRPr="0059717F">
              <w:rPr>
                <w:b/>
                <w:bCs/>
                <w:sz w:val="16"/>
                <w:szCs w:val="16"/>
                <w:lang w:val="en-GB"/>
              </w:rPr>
              <w:t>V/V-% Low</w:t>
            </w:r>
          </w:p>
        </w:tc>
        <w:tc>
          <w:tcPr>
            <w:tcW w:w="1557" w:type="dxa"/>
            <w:tcBorders>
              <w:top w:val="single" w:sz="4" w:space="0" w:color="auto"/>
              <w:bottom w:val="single" w:sz="4" w:space="0" w:color="auto"/>
            </w:tcBorders>
          </w:tcPr>
          <w:p w14:paraId="5A642FB7" w14:textId="2C15B13D" w:rsidR="009A6181" w:rsidRPr="0059717F" w:rsidRDefault="009A6181" w:rsidP="0059717F">
            <w:pPr>
              <w:pStyle w:val="CETBodytext"/>
              <w:ind w:right="-1"/>
              <w:jc w:val="center"/>
              <w:rPr>
                <w:b/>
                <w:bCs/>
                <w:sz w:val="16"/>
                <w:szCs w:val="16"/>
                <w:lang w:val="en-GB"/>
              </w:rPr>
            </w:pPr>
            <w:r w:rsidRPr="0059717F">
              <w:rPr>
                <w:b/>
                <w:bCs/>
                <w:sz w:val="16"/>
                <w:szCs w:val="16"/>
                <w:lang w:val="en-GB"/>
              </w:rPr>
              <w:t>V/V-% High</w:t>
            </w:r>
          </w:p>
        </w:tc>
      </w:tr>
      <w:tr w:rsidR="006311F5" w:rsidRPr="00910673" w14:paraId="145BE3D7" w14:textId="548E5E9F" w:rsidTr="00FB111A">
        <w:tc>
          <w:tcPr>
            <w:tcW w:w="993" w:type="dxa"/>
            <w:vMerge w:val="restart"/>
            <w:tcBorders>
              <w:top w:val="single" w:sz="4" w:space="0" w:color="auto"/>
            </w:tcBorders>
            <w:shd w:val="clear" w:color="auto" w:fill="FFFFFF"/>
          </w:tcPr>
          <w:p w14:paraId="6CD6D0A1" w14:textId="77777777" w:rsidR="006311F5" w:rsidRPr="0059717F" w:rsidRDefault="006311F5" w:rsidP="006311F5">
            <w:pPr>
              <w:pStyle w:val="CETBodytext"/>
              <w:jc w:val="center"/>
              <w:rPr>
                <w:b/>
                <w:bCs/>
                <w:sz w:val="16"/>
                <w:szCs w:val="16"/>
                <w:lang w:val="en-GB"/>
              </w:rPr>
            </w:pPr>
          </w:p>
          <w:p w14:paraId="32A97592" w14:textId="77777777" w:rsidR="006311F5" w:rsidRPr="0059717F" w:rsidRDefault="006311F5" w:rsidP="006311F5">
            <w:pPr>
              <w:pStyle w:val="CETBodytext"/>
              <w:jc w:val="center"/>
              <w:rPr>
                <w:b/>
                <w:bCs/>
                <w:sz w:val="16"/>
                <w:szCs w:val="16"/>
                <w:lang w:val="en-GB"/>
              </w:rPr>
            </w:pPr>
          </w:p>
          <w:p w14:paraId="4A4DAD64" w14:textId="080E9652" w:rsidR="006311F5" w:rsidRPr="0059717F" w:rsidRDefault="006311F5" w:rsidP="006311F5">
            <w:pPr>
              <w:pStyle w:val="CETBodytext"/>
              <w:jc w:val="center"/>
              <w:rPr>
                <w:b/>
                <w:bCs/>
                <w:sz w:val="16"/>
                <w:szCs w:val="16"/>
                <w:lang w:val="en-GB"/>
              </w:rPr>
            </w:pPr>
            <w:r w:rsidRPr="0059717F">
              <w:rPr>
                <w:b/>
                <w:bCs/>
                <w:sz w:val="16"/>
                <w:szCs w:val="16"/>
                <w:lang w:val="en-GB"/>
              </w:rPr>
              <w:t xml:space="preserve">25 </w:t>
            </w:r>
          </w:p>
        </w:tc>
        <w:tc>
          <w:tcPr>
            <w:tcW w:w="1559" w:type="dxa"/>
            <w:tcBorders>
              <w:top w:val="single" w:sz="4" w:space="0" w:color="auto"/>
              <w:bottom w:val="nil"/>
            </w:tcBorders>
            <w:shd w:val="clear" w:color="auto" w:fill="FFFFFF"/>
          </w:tcPr>
          <w:p w14:paraId="2101C174" w14:textId="4657C952" w:rsidR="006311F5" w:rsidRPr="00910673" w:rsidRDefault="006311F5" w:rsidP="0059717F">
            <w:pPr>
              <w:pStyle w:val="CETBodytext"/>
              <w:jc w:val="center"/>
              <w:rPr>
                <w:sz w:val="16"/>
                <w:szCs w:val="16"/>
                <w:lang w:val="en-GB"/>
              </w:rPr>
            </w:pPr>
            <w:r>
              <w:rPr>
                <w:sz w:val="16"/>
                <w:szCs w:val="16"/>
                <w:lang w:val="en-GB"/>
              </w:rPr>
              <w:t>0.05</w:t>
            </w:r>
          </w:p>
        </w:tc>
        <w:tc>
          <w:tcPr>
            <w:tcW w:w="1559" w:type="dxa"/>
            <w:tcBorders>
              <w:top w:val="single" w:sz="4" w:space="0" w:color="auto"/>
              <w:bottom w:val="nil"/>
            </w:tcBorders>
            <w:shd w:val="clear" w:color="auto" w:fill="FFFFFF"/>
          </w:tcPr>
          <w:p w14:paraId="5B6736BC" w14:textId="55770A3A" w:rsidR="006311F5" w:rsidRPr="00910673" w:rsidRDefault="006311F5" w:rsidP="0059717F">
            <w:pPr>
              <w:pStyle w:val="CETBodytext"/>
              <w:jc w:val="center"/>
              <w:rPr>
                <w:sz w:val="16"/>
                <w:szCs w:val="16"/>
                <w:lang w:val="en-GB"/>
              </w:rPr>
            </w:pPr>
            <w:r w:rsidRPr="00432241">
              <w:rPr>
                <w:sz w:val="16"/>
                <w:szCs w:val="16"/>
                <w:lang w:val="en-GB"/>
              </w:rPr>
              <w:t>6.0</w:t>
            </w:r>
          </w:p>
        </w:tc>
        <w:tc>
          <w:tcPr>
            <w:tcW w:w="1559" w:type="dxa"/>
            <w:tcBorders>
              <w:top w:val="single" w:sz="4" w:space="0" w:color="auto"/>
              <w:bottom w:val="nil"/>
            </w:tcBorders>
            <w:shd w:val="clear" w:color="auto" w:fill="FFFFFF"/>
          </w:tcPr>
          <w:p w14:paraId="21ABC1F6" w14:textId="52D027AA" w:rsidR="006311F5" w:rsidRPr="00432241" w:rsidRDefault="006311F5" w:rsidP="0059717F">
            <w:pPr>
              <w:pStyle w:val="CETBodytext"/>
              <w:ind w:right="-1"/>
              <w:jc w:val="center"/>
              <w:rPr>
                <w:sz w:val="16"/>
                <w:szCs w:val="16"/>
                <w:lang w:val="en-GB"/>
              </w:rPr>
            </w:pPr>
            <w:r w:rsidRPr="00432241">
              <w:rPr>
                <w:sz w:val="16"/>
                <w:szCs w:val="16"/>
                <w:lang w:val="en-GB"/>
              </w:rPr>
              <w:t>7.5</w:t>
            </w:r>
          </w:p>
        </w:tc>
        <w:tc>
          <w:tcPr>
            <w:tcW w:w="1560" w:type="dxa"/>
            <w:tcBorders>
              <w:top w:val="single" w:sz="4" w:space="0" w:color="auto"/>
              <w:bottom w:val="nil"/>
            </w:tcBorders>
          </w:tcPr>
          <w:p w14:paraId="2CDFBC46" w14:textId="2CB60269" w:rsidR="006311F5" w:rsidRPr="006311F5" w:rsidRDefault="006311F5" w:rsidP="0059717F">
            <w:pPr>
              <w:pStyle w:val="CETBodytext"/>
              <w:jc w:val="center"/>
              <w:rPr>
                <w:sz w:val="16"/>
                <w:szCs w:val="16"/>
                <w:lang w:val="en-GB"/>
              </w:rPr>
            </w:pPr>
            <w:r w:rsidRPr="006311F5">
              <w:rPr>
                <w:sz w:val="16"/>
                <w:szCs w:val="16"/>
                <w:lang w:val="en-GB"/>
              </w:rPr>
              <w:t>58.5</w:t>
            </w:r>
          </w:p>
        </w:tc>
        <w:tc>
          <w:tcPr>
            <w:tcW w:w="1557" w:type="dxa"/>
            <w:tcBorders>
              <w:top w:val="single" w:sz="4" w:space="0" w:color="auto"/>
              <w:bottom w:val="nil"/>
            </w:tcBorders>
          </w:tcPr>
          <w:p w14:paraId="74D0D732" w14:textId="5D873216" w:rsidR="006311F5" w:rsidRPr="006311F5" w:rsidRDefault="006311F5" w:rsidP="0059717F">
            <w:pPr>
              <w:pStyle w:val="CETBodytext"/>
              <w:jc w:val="center"/>
              <w:rPr>
                <w:sz w:val="16"/>
                <w:szCs w:val="16"/>
                <w:lang w:val="en-GB"/>
              </w:rPr>
            </w:pPr>
            <w:r w:rsidRPr="006311F5">
              <w:rPr>
                <w:sz w:val="16"/>
                <w:szCs w:val="16"/>
                <w:lang w:val="en-GB"/>
              </w:rPr>
              <w:t>60</w:t>
            </w:r>
          </w:p>
        </w:tc>
      </w:tr>
      <w:tr w:rsidR="006311F5" w:rsidRPr="00910673" w14:paraId="37660AD9" w14:textId="77777777" w:rsidTr="00FB111A">
        <w:tc>
          <w:tcPr>
            <w:tcW w:w="993" w:type="dxa"/>
            <w:vMerge/>
            <w:shd w:val="clear" w:color="auto" w:fill="FFFFFF"/>
          </w:tcPr>
          <w:p w14:paraId="788479AA" w14:textId="77777777" w:rsidR="006311F5" w:rsidRPr="0059717F" w:rsidRDefault="006311F5" w:rsidP="006311F5">
            <w:pPr>
              <w:pStyle w:val="CETBodytext"/>
              <w:jc w:val="center"/>
              <w:rPr>
                <w:b/>
                <w:bCs/>
                <w:sz w:val="16"/>
                <w:szCs w:val="16"/>
                <w:lang w:val="en-GB"/>
              </w:rPr>
            </w:pPr>
          </w:p>
        </w:tc>
        <w:tc>
          <w:tcPr>
            <w:tcW w:w="1559" w:type="dxa"/>
            <w:tcBorders>
              <w:top w:val="nil"/>
              <w:bottom w:val="nil"/>
            </w:tcBorders>
            <w:shd w:val="clear" w:color="auto" w:fill="FFFFFF"/>
          </w:tcPr>
          <w:p w14:paraId="0D3C782E" w14:textId="6D94B77B" w:rsidR="006311F5" w:rsidRPr="0059717F" w:rsidRDefault="006311F5" w:rsidP="0059717F">
            <w:pPr>
              <w:pStyle w:val="CETBodytext"/>
              <w:jc w:val="center"/>
              <w:rPr>
                <w:sz w:val="16"/>
                <w:szCs w:val="16"/>
                <w:lang w:val="en-GB"/>
              </w:rPr>
            </w:pPr>
            <w:r w:rsidRPr="0059717F">
              <w:rPr>
                <w:sz w:val="16"/>
                <w:szCs w:val="16"/>
                <w:lang w:val="en-GB"/>
              </w:rPr>
              <w:t>0.1</w:t>
            </w:r>
          </w:p>
        </w:tc>
        <w:tc>
          <w:tcPr>
            <w:tcW w:w="1559" w:type="dxa"/>
            <w:tcBorders>
              <w:top w:val="nil"/>
              <w:bottom w:val="nil"/>
            </w:tcBorders>
            <w:shd w:val="clear" w:color="auto" w:fill="FFFFFF"/>
          </w:tcPr>
          <w:p w14:paraId="63DB3548" w14:textId="168E815F" w:rsidR="006311F5" w:rsidRPr="00432241" w:rsidRDefault="006311F5" w:rsidP="0059717F">
            <w:pPr>
              <w:pStyle w:val="CETBodytext"/>
              <w:jc w:val="center"/>
              <w:rPr>
                <w:sz w:val="16"/>
                <w:szCs w:val="16"/>
                <w:lang w:val="en-GB"/>
              </w:rPr>
            </w:pPr>
            <w:r w:rsidRPr="00432241">
              <w:rPr>
                <w:sz w:val="16"/>
                <w:szCs w:val="16"/>
                <w:lang w:val="en-GB"/>
              </w:rPr>
              <w:t>4.0</w:t>
            </w:r>
          </w:p>
        </w:tc>
        <w:tc>
          <w:tcPr>
            <w:tcW w:w="1559" w:type="dxa"/>
            <w:tcBorders>
              <w:top w:val="nil"/>
              <w:bottom w:val="nil"/>
            </w:tcBorders>
            <w:shd w:val="clear" w:color="auto" w:fill="FFFFFF"/>
          </w:tcPr>
          <w:p w14:paraId="6B97EA50" w14:textId="7405E077" w:rsidR="006311F5" w:rsidRPr="00432241" w:rsidRDefault="006311F5" w:rsidP="0059717F">
            <w:pPr>
              <w:pStyle w:val="CETBodytext"/>
              <w:ind w:right="-1"/>
              <w:jc w:val="center"/>
              <w:rPr>
                <w:sz w:val="16"/>
                <w:szCs w:val="16"/>
                <w:lang w:val="en-GB"/>
              </w:rPr>
            </w:pPr>
            <w:r w:rsidRPr="00432241">
              <w:rPr>
                <w:sz w:val="16"/>
                <w:szCs w:val="16"/>
                <w:lang w:val="en-GB"/>
              </w:rPr>
              <w:t>5.0</w:t>
            </w:r>
          </w:p>
        </w:tc>
        <w:tc>
          <w:tcPr>
            <w:tcW w:w="1560" w:type="dxa"/>
            <w:tcBorders>
              <w:top w:val="nil"/>
              <w:bottom w:val="nil"/>
            </w:tcBorders>
          </w:tcPr>
          <w:p w14:paraId="3E04F320" w14:textId="26995BD2" w:rsidR="006311F5" w:rsidRPr="006311F5" w:rsidRDefault="006311F5" w:rsidP="0059717F">
            <w:pPr>
              <w:pStyle w:val="CETBodytext"/>
              <w:jc w:val="center"/>
              <w:rPr>
                <w:sz w:val="16"/>
                <w:szCs w:val="16"/>
                <w:lang w:val="en-GB"/>
              </w:rPr>
            </w:pPr>
            <w:r w:rsidRPr="006311F5">
              <w:rPr>
                <w:sz w:val="16"/>
                <w:szCs w:val="16"/>
                <w:lang w:val="en-GB"/>
              </w:rPr>
              <w:t>71.5</w:t>
            </w:r>
          </w:p>
        </w:tc>
        <w:tc>
          <w:tcPr>
            <w:tcW w:w="1557" w:type="dxa"/>
            <w:tcBorders>
              <w:top w:val="nil"/>
              <w:bottom w:val="nil"/>
            </w:tcBorders>
          </w:tcPr>
          <w:p w14:paraId="5EEFFA66" w14:textId="64645B5B" w:rsidR="006311F5" w:rsidRPr="006311F5" w:rsidRDefault="006311F5" w:rsidP="0059717F">
            <w:pPr>
              <w:pStyle w:val="CETBodytext"/>
              <w:jc w:val="center"/>
              <w:rPr>
                <w:sz w:val="16"/>
                <w:szCs w:val="16"/>
                <w:lang w:val="en-GB"/>
              </w:rPr>
            </w:pPr>
            <w:r w:rsidRPr="006311F5">
              <w:rPr>
                <w:sz w:val="16"/>
                <w:szCs w:val="16"/>
                <w:lang w:val="en-GB"/>
              </w:rPr>
              <w:t>72</w:t>
            </w:r>
          </w:p>
        </w:tc>
      </w:tr>
      <w:tr w:rsidR="006311F5" w:rsidRPr="00910673" w14:paraId="66C6DFB6" w14:textId="7E8D7974" w:rsidTr="00FB111A">
        <w:tc>
          <w:tcPr>
            <w:tcW w:w="993" w:type="dxa"/>
            <w:vMerge/>
            <w:shd w:val="clear" w:color="auto" w:fill="FFFFFF"/>
          </w:tcPr>
          <w:p w14:paraId="2013D147" w14:textId="77777777" w:rsidR="006311F5" w:rsidRPr="0059717F" w:rsidRDefault="006311F5" w:rsidP="006311F5">
            <w:pPr>
              <w:pStyle w:val="CETBodytext"/>
              <w:jc w:val="center"/>
              <w:rPr>
                <w:b/>
                <w:bCs/>
                <w:sz w:val="16"/>
                <w:szCs w:val="16"/>
                <w:lang w:val="en-GB"/>
              </w:rPr>
            </w:pPr>
          </w:p>
        </w:tc>
        <w:tc>
          <w:tcPr>
            <w:tcW w:w="1559" w:type="dxa"/>
            <w:tcBorders>
              <w:top w:val="nil"/>
              <w:bottom w:val="nil"/>
            </w:tcBorders>
            <w:shd w:val="clear" w:color="auto" w:fill="FFFFFF"/>
          </w:tcPr>
          <w:p w14:paraId="33505F9E" w14:textId="0B3602D8" w:rsidR="006311F5" w:rsidRPr="0059717F" w:rsidRDefault="006311F5" w:rsidP="0059717F">
            <w:pPr>
              <w:pStyle w:val="CETBodytext"/>
              <w:jc w:val="center"/>
              <w:rPr>
                <w:sz w:val="16"/>
                <w:szCs w:val="16"/>
                <w:lang w:val="en-GB"/>
              </w:rPr>
            </w:pPr>
            <w:r w:rsidRPr="0059717F">
              <w:rPr>
                <w:sz w:val="16"/>
                <w:szCs w:val="16"/>
                <w:lang w:val="en-GB"/>
              </w:rPr>
              <w:t>0.25</w:t>
            </w:r>
          </w:p>
        </w:tc>
        <w:tc>
          <w:tcPr>
            <w:tcW w:w="1559" w:type="dxa"/>
            <w:tcBorders>
              <w:top w:val="nil"/>
              <w:bottom w:val="nil"/>
            </w:tcBorders>
            <w:shd w:val="clear" w:color="auto" w:fill="FFFFFF"/>
          </w:tcPr>
          <w:p w14:paraId="2D710D89" w14:textId="50AD3BC5" w:rsidR="006311F5" w:rsidRPr="00432241" w:rsidRDefault="006311F5" w:rsidP="0059717F">
            <w:pPr>
              <w:pStyle w:val="CETBodytext"/>
              <w:jc w:val="center"/>
              <w:rPr>
                <w:sz w:val="16"/>
                <w:szCs w:val="16"/>
                <w:lang w:val="en-GB"/>
              </w:rPr>
            </w:pPr>
            <w:r w:rsidRPr="00432241">
              <w:rPr>
                <w:sz w:val="16"/>
                <w:szCs w:val="16"/>
                <w:lang w:val="en-GB"/>
              </w:rPr>
              <w:t>4.5</w:t>
            </w:r>
          </w:p>
        </w:tc>
        <w:tc>
          <w:tcPr>
            <w:tcW w:w="1559" w:type="dxa"/>
            <w:tcBorders>
              <w:top w:val="nil"/>
              <w:bottom w:val="nil"/>
            </w:tcBorders>
            <w:shd w:val="clear" w:color="auto" w:fill="FFFFFF"/>
          </w:tcPr>
          <w:p w14:paraId="65211224" w14:textId="17FFD43E" w:rsidR="006311F5" w:rsidRPr="00432241" w:rsidRDefault="006311F5" w:rsidP="0059717F">
            <w:pPr>
              <w:pStyle w:val="CETBodytext"/>
              <w:ind w:right="-1"/>
              <w:jc w:val="center"/>
              <w:rPr>
                <w:sz w:val="16"/>
                <w:szCs w:val="16"/>
                <w:lang w:val="en-GB"/>
              </w:rPr>
            </w:pPr>
            <w:r w:rsidRPr="00432241">
              <w:rPr>
                <w:sz w:val="16"/>
                <w:szCs w:val="16"/>
                <w:lang w:val="en-GB"/>
              </w:rPr>
              <w:t>5.5</w:t>
            </w:r>
          </w:p>
        </w:tc>
        <w:tc>
          <w:tcPr>
            <w:tcW w:w="1560" w:type="dxa"/>
            <w:tcBorders>
              <w:top w:val="nil"/>
              <w:bottom w:val="nil"/>
            </w:tcBorders>
          </w:tcPr>
          <w:p w14:paraId="0125D080" w14:textId="7911AA9D" w:rsidR="006311F5" w:rsidRPr="006311F5" w:rsidRDefault="006311F5" w:rsidP="0059717F">
            <w:pPr>
              <w:pStyle w:val="CETBodytext"/>
              <w:jc w:val="center"/>
              <w:rPr>
                <w:sz w:val="16"/>
                <w:szCs w:val="16"/>
                <w:lang w:val="en-GB"/>
              </w:rPr>
            </w:pPr>
            <w:r w:rsidRPr="006311F5">
              <w:rPr>
                <w:sz w:val="16"/>
                <w:szCs w:val="16"/>
                <w:lang w:val="en-GB"/>
              </w:rPr>
              <w:t>75</w:t>
            </w:r>
          </w:p>
        </w:tc>
        <w:tc>
          <w:tcPr>
            <w:tcW w:w="1557" w:type="dxa"/>
            <w:tcBorders>
              <w:top w:val="nil"/>
              <w:bottom w:val="nil"/>
            </w:tcBorders>
          </w:tcPr>
          <w:p w14:paraId="14795B51" w14:textId="35CB5334" w:rsidR="006311F5" w:rsidRPr="006311F5" w:rsidRDefault="006311F5" w:rsidP="0059717F">
            <w:pPr>
              <w:pStyle w:val="CETBodytext"/>
              <w:jc w:val="center"/>
              <w:rPr>
                <w:sz w:val="16"/>
                <w:szCs w:val="16"/>
                <w:lang w:val="en-GB"/>
              </w:rPr>
            </w:pPr>
            <w:r w:rsidRPr="006311F5">
              <w:rPr>
                <w:sz w:val="16"/>
                <w:szCs w:val="16"/>
                <w:lang w:val="en-GB"/>
              </w:rPr>
              <w:t>76</w:t>
            </w:r>
          </w:p>
        </w:tc>
      </w:tr>
      <w:tr w:rsidR="006311F5" w:rsidRPr="00910673" w14:paraId="04796C36" w14:textId="551D4B11" w:rsidTr="00FB111A">
        <w:tc>
          <w:tcPr>
            <w:tcW w:w="993" w:type="dxa"/>
            <w:vMerge/>
            <w:shd w:val="clear" w:color="auto" w:fill="FFFFFF"/>
          </w:tcPr>
          <w:p w14:paraId="4D5AF8A6" w14:textId="77777777" w:rsidR="006311F5" w:rsidRPr="0059717F" w:rsidRDefault="006311F5" w:rsidP="006311F5">
            <w:pPr>
              <w:pStyle w:val="CETBodytext"/>
              <w:jc w:val="center"/>
              <w:rPr>
                <w:b/>
                <w:bCs/>
                <w:sz w:val="16"/>
                <w:szCs w:val="16"/>
                <w:lang w:val="en-GB"/>
              </w:rPr>
            </w:pPr>
          </w:p>
        </w:tc>
        <w:tc>
          <w:tcPr>
            <w:tcW w:w="1559" w:type="dxa"/>
            <w:tcBorders>
              <w:top w:val="nil"/>
              <w:bottom w:val="nil"/>
            </w:tcBorders>
            <w:shd w:val="clear" w:color="auto" w:fill="FFFFFF"/>
          </w:tcPr>
          <w:p w14:paraId="3601E5B3" w14:textId="0E08DEE2" w:rsidR="006311F5" w:rsidRPr="0059717F" w:rsidRDefault="006311F5" w:rsidP="0059717F">
            <w:pPr>
              <w:pStyle w:val="CETBodytext"/>
              <w:jc w:val="center"/>
              <w:rPr>
                <w:sz w:val="16"/>
                <w:szCs w:val="16"/>
                <w:lang w:val="en-GB"/>
              </w:rPr>
            </w:pPr>
            <w:r w:rsidRPr="0059717F">
              <w:rPr>
                <w:sz w:val="16"/>
                <w:szCs w:val="16"/>
                <w:lang w:val="en-GB"/>
              </w:rPr>
              <w:t>0.5</w:t>
            </w:r>
          </w:p>
        </w:tc>
        <w:tc>
          <w:tcPr>
            <w:tcW w:w="1559" w:type="dxa"/>
            <w:tcBorders>
              <w:top w:val="nil"/>
              <w:bottom w:val="nil"/>
            </w:tcBorders>
            <w:shd w:val="clear" w:color="auto" w:fill="FFFFFF"/>
          </w:tcPr>
          <w:p w14:paraId="01D5E55D" w14:textId="4C7E1900" w:rsidR="006311F5" w:rsidRPr="00432241" w:rsidRDefault="006311F5" w:rsidP="0059717F">
            <w:pPr>
              <w:pStyle w:val="CETBodytext"/>
              <w:jc w:val="center"/>
              <w:rPr>
                <w:sz w:val="16"/>
                <w:szCs w:val="16"/>
                <w:lang w:val="en-GB"/>
              </w:rPr>
            </w:pPr>
            <w:r w:rsidRPr="00432241">
              <w:rPr>
                <w:sz w:val="16"/>
                <w:szCs w:val="16"/>
                <w:lang w:val="en-GB"/>
              </w:rPr>
              <w:t>4.5</w:t>
            </w:r>
          </w:p>
        </w:tc>
        <w:tc>
          <w:tcPr>
            <w:tcW w:w="1559" w:type="dxa"/>
            <w:tcBorders>
              <w:top w:val="nil"/>
              <w:bottom w:val="nil"/>
            </w:tcBorders>
            <w:shd w:val="clear" w:color="auto" w:fill="FFFFFF"/>
          </w:tcPr>
          <w:p w14:paraId="05CCD264" w14:textId="1C9203F9" w:rsidR="006311F5" w:rsidRPr="00432241" w:rsidRDefault="006311F5" w:rsidP="0059717F">
            <w:pPr>
              <w:pStyle w:val="CETBodytext"/>
              <w:ind w:right="-1"/>
              <w:jc w:val="center"/>
              <w:rPr>
                <w:sz w:val="16"/>
                <w:szCs w:val="16"/>
                <w:lang w:val="en-GB"/>
              </w:rPr>
            </w:pPr>
            <w:r w:rsidRPr="00432241">
              <w:rPr>
                <w:sz w:val="16"/>
                <w:szCs w:val="16"/>
                <w:lang w:val="en-GB"/>
              </w:rPr>
              <w:t>5.5</w:t>
            </w:r>
          </w:p>
        </w:tc>
        <w:tc>
          <w:tcPr>
            <w:tcW w:w="1560" w:type="dxa"/>
            <w:tcBorders>
              <w:top w:val="nil"/>
              <w:bottom w:val="nil"/>
            </w:tcBorders>
          </w:tcPr>
          <w:p w14:paraId="498A3090" w14:textId="5443C9A1" w:rsidR="006311F5" w:rsidRPr="006311F5" w:rsidRDefault="006311F5" w:rsidP="0059717F">
            <w:pPr>
              <w:pStyle w:val="CETBodytext"/>
              <w:jc w:val="center"/>
              <w:rPr>
                <w:sz w:val="16"/>
                <w:szCs w:val="16"/>
                <w:lang w:val="en-GB"/>
              </w:rPr>
            </w:pPr>
            <w:r w:rsidRPr="006311F5">
              <w:rPr>
                <w:sz w:val="16"/>
                <w:szCs w:val="16"/>
                <w:lang w:val="en-GB"/>
              </w:rPr>
              <w:t>74.5</w:t>
            </w:r>
          </w:p>
        </w:tc>
        <w:tc>
          <w:tcPr>
            <w:tcW w:w="1557" w:type="dxa"/>
            <w:tcBorders>
              <w:top w:val="nil"/>
              <w:bottom w:val="nil"/>
            </w:tcBorders>
          </w:tcPr>
          <w:p w14:paraId="5FD59C19" w14:textId="479B1A3A" w:rsidR="006311F5" w:rsidRPr="006311F5" w:rsidRDefault="006311F5" w:rsidP="0059717F">
            <w:pPr>
              <w:pStyle w:val="CETBodytext"/>
              <w:jc w:val="center"/>
              <w:rPr>
                <w:sz w:val="16"/>
                <w:szCs w:val="16"/>
                <w:lang w:val="en-GB"/>
              </w:rPr>
            </w:pPr>
            <w:r w:rsidRPr="006311F5">
              <w:rPr>
                <w:sz w:val="16"/>
                <w:szCs w:val="16"/>
                <w:lang w:val="en-GB"/>
              </w:rPr>
              <w:t>75</w:t>
            </w:r>
          </w:p>
        </w:tc>
      </w:tr>
      <w:tr w:rsidR="006311F5" w:rsidRPr="00910673" w14:paraId="1E78C59D" w14:textId="48174C8D" w:rsidTr="00FB111A">
        <w:tc>
          <w:tcPr>
            <w:tcW w:w="993" w:type="dxa"/>
            <w:vMerge/>
            <w:shd w:val="clear" w:color="auto" w:fill="FFFFFF"/>
          </w:tcPr>
          <w:p w14:paraId="7617261A" w14:textId="77777777" w:rsidR="006311F5" w:rsidRPr="0059717F" w:rsidRDefault="006311F5" w:rsidP="006311F5">
            <w:pPr>
              <w:pStyle w:val="CETBodytext"/>
              <w:jc w:val="center"/>
              <w:rPr>
                <w:b/>
                <w:bCs/>
                <w:sz w:val="16"/>
                <w:szCs w:val="16"/>
                <w:lang w:val="en-GB"/>
              </w:rPr>
            </w:pPr>
          </w:p>
        </w:tc>
        <w:tc>
          <w:tcPr>
            <w:tcW w:w="1559" w:type="dxa"/>
            <w:tcBorders>
              <w:top w:val="nil"/>
              <w:bottom w:val="nil"/>
            </w:tcBorders>
            <w:shd w:val="clear" w:color="auto" w:fill="FFFFFF"/>
          </w:tcPr>
          <w:p w14:paraId="711DA376" w14:textId="295B917A" w:rsidR="006311F5" w:rsidRPr="0059717F" w:rsidRDefault="006311F5" w:rsidP="0059717F">
            <w:pPr>
              <w:pStyle w:val="CETBodytext"/>
              <w:jc w:val="center"/>
              <w:rPr>
                <w:sz w:val="16"/>
                <w:szCs w:val="16"/>
                <w:lang w:val="en-GB"/>
              </w:rPr>
            </w:pPr>
            <w:r w:rsidRPr="0059717F">
              <w:rPr>
                <w:sz w:val="16"/>
                <w:szCs w:val="16"/>
                <w:lang w:val="en-GB"/>
              </w:rPr>
              <w:t>0.75</w:t>
            </w:r>
          </w:p>
        </w:tc>
        <w:tc>
          <w:tcPr>
            <w:tcW w:w="1559" w:type="dxa"/>
            <w:tcBorders>
              <w:top w:val="nil"/>
              <w:bottom w:val="nil"/>
            </w:tcBorders>
            <w:shd w:val="clear" w:color="auto" w:fill="FFFFFF"/>
          </w:tcPr>
          <w:p w14:paraId="1914D4FD" w14:textId="2EF176AE" w:rsidR="006311F5" w:rsidRPr="00432241" w:rsidRDefault="006311F5" w:rsidP="0059717F">
            <w:pPr>
              <w:pStyle w:val="CETBodytext"/>
              <w:jc w:val="center"/>
              <w:rPr>
                <w:sz w:val="16"/>
                <w:szCs w:val="16"/>
                <w:lang w:val="en-GB"/>
              </w:rPr>
            </w:pPr>
            <w:r w:rsidRPr="00432241">
              <w:rPr>
                <w:sz w:val="16"/>
                <w:szCs w:val="16"/>
                <w:lang w:val="en-GB"/>
              </w:rPr>
              <w:t>5.5</w:t>
            </w:r>
          </w:p>
        </w:tc>
        <w:tc>
          <w:tcPr>
            <w:tcW w:w="1559" w:type="dxa"/>
            <w:tcBorders>
              <w:top w:val="nil"/>
              <w:bottom w:val="nil"/>
            </w:tcBorders>
            <w:shd w:val="clear" w:color="auto" w:fill="FFFFFF"/>
          </w:tcPr>
          <w:p w14:paraId="4F3BAFC6" w14:textId="60B773D9" w:rsidR="006311F5" w:rsidRPr="00432241" w:rsidRDefault="006311F5" w:rsidP="0059717F">
            <w:pPr>
              <w:pStyle w:val="CETBodytext"/>
              <w:ind w:right="-1"/>
              <w:jc w:val="center"/>
              <w:rPr>
                <w:sz w:val="16"/>
                <w:szCs w:val="16"/>
                <w:lang w:val="en-GB"/>
              </w:rPr>
            </w:pPr>
            <w:r w:rsidRPr="00432241">
              <w:rPr>
                <w:sz w:val="16"/>
                <w:szCs w:val="16"/>
                <w:lang w:val="en-GB"/>
              </w:rPr>
              <w:t>6.0</w:t>
            </w:r>
          </w:p>
        </w:tc>
        <w:tc>
          <w:tcPr>
            <w:tcW w:w="1560" w:type="dxa"/>
            <w:tcBorders>
              <w:top w:val="nil"/>
              <w:bottom w:val="nil"/>
            </w:tcBorders>
          </w:tcPr>
          <w:p w14:paraId="146B2B90" w14:textId="2449FCC3" w:rsidR="006311F5" w:rsidRPr="006311F5" w:rsidRDefault="006311F5" w:rsidP="0059717F">
            <w:pPr>
              <w:pStyle w:val="CETBodytext"/>
              <w:jc w:val="center"/>
              <w:rPr>
                <w:sz w:val="16"/>
                <w:szCs w:val="16"/>
                <w:lang w:val="en-GB"/>
              </w:rPr>
            </w:pPr>
            <w:r w:rsidRPr="006311F5">
              <w:rPr>
                <w:sz w:val="16"/>
                <w:szCs w:val="16"/>
                <w:lang w:val="en-GB"/>
              </w:rPr>
              <w:t>77</w:t>
            </w:r>
          </w:p>
        </w:tc>
        <w:tc>
          <w:tcPr>
            <w:tcW w:w="1557" w:type="dxa"/>
            <w:tcBorders>
              <w:top w:val="nil"/>
              <w:bottom w:val="nil"/>
            </w:tcBorders>
          </w:tcPr>
          <w:p w14:paraId="40E0860E" w14:textId="45728893" w:rsidR="006311F5" w:rsidRPr="006311F5" w:rsidRDefault="006311F5" w:rsidP="0059717F">
            <w:pPr>
              <w:pStyle w:val="CETBodytext"/>
              <w:jc w:val="center"/>
              <w:rPr>
                <w:sz w:val="16"/>
                <w:szCs w:val="16"/>
                <w:lang w:val="en-GB"/>
              </w:rPr>
            </w:pPr>
            <w:r w:rsidRPr="006311F5">
              <w:rPr>
                <w:sz w:val="16"/>
                <w:szCs w:val="16"/>
                <w:lang w:val="en-GB"/>
              </w:rPr>
              <w:t>78</w:t>
            </w:r>
          </w:p>
        </w:tc>
      </w:tr>
      <w:tr w:rsidR="006311F5" w:rsidRPr="00910673" w14:paraId="3FCD1FB3" w14:textId="661990E2" w:rsidTr="00FB111A">
        <w:tc>
          <w:tcPr>
            <w:tcW w:w="993" w:type="dxa"/>
            <w:vMerge/>
            <w:tcBorders>
              <w:bottom w:val="single" w:sz="4" w:space="0" w:color="auto"/>
            </w:tcBorders>
            <w:shd w:val="clear" w:color="auto" w:fill="FFFFFF"/>
          </w:tcPr>
          <w:p w14:paraId="5E7C04CA" w14:textId="77777777" w:rsidR="006311F5" w:rsidRPr="0059717F" w:rsidRDefault="006311F5" w:rsidP="006311F5">
            <w:pPr>
              <w:pStyle w:val="CETBodytext"/>
              <w:jc w:val="center"/>
              <w:rPr>
                <w:b/>
                <w:bCs/>
                <w:sz w:val="16"/>
                <w:szCs w:val="16"/>
                <w:lang w:val="en-GB"/>
              </w:rPr>
            </w:pPr>
          </w:p>
        </w:tc>
        <w:tc>
          <w:tcPr>
            <w:tcW w:w="1559" w:type="dxa"/>
            <w:tcBorders>
              <w:top w:val="nil"/>
              <w:bottom w:val="single" w:sz="4" w:space="0" w:color="auto"/>
            </w:tcBorders>
            <w:shd w:val="clear" w:color="auto" w:fill="FFFFFF"/>
          </w:tcPr>
          <w:p w14:paraId="56D0B46A" w14:textId="38E8B7EF" w:rsidR="006311F5" w:rsidRPr="0059717F" w:rsidRDefault="006311F5" w:rsidP="0059717F">
            <w:pPr>
              <w:pStyle w:val="CETBodytext"/>
              <w:jc w:val="center"/>
              <w:rPr>
                <w:sz w:val="16"/>
                <w:szCs w:val="16"/>
                <w:lang w:val="en-GB"/>
              </w:rPr>
            </w:pPr>
            <w:r w:rsidRPr="0059717F">
              <w:rPr>
                <w:sz w:val="16"/>
                <w:szCs w:val="16"/>
                <w:lang w:val="en-GB"/>
              </w:rPr>
              <w:t>1</w:t>
            </w:r>
          </w:p>
        </w:tc>
        <w:tc>
          <w:tcPr>
            <w:tcW w:w="1559" w:type="dxa"/>
            <w:tcBorders>
              <w:top w:val="nil"/>
              <w:bottom w:val="single" w:sz="4" w:space="0" w:color="auto"/>
            </w:tcBorders>
            <w:shd w:val="clear" w:color="auto" w:fill="FFFFFF"/>
          </w:tcPr>
          <w:p w14:paraId="1FA62A17" w14:textId="58458494" w:rsidR="006311F5" w:rsidRPr="00432241" w:rsidRDefault="006311F5" w:rsidP="0059717F">
            <w:pPr>
              <w:pStyle w:val="CETBodytext"/>
              <w:jc w:val="center"/>
              <w:rPr>
                <w:sz w:val="16"/>
                <w:szCs w:val="16"/>
                <w:lang w:val="en-GB"/>
              </w:rPr>
            </w:pPr>
            <w:r w:rsidRPr="00432241">
              <w:rPr>
                <w:sz w:val="16"/>
                <w:szCs w:val="16"/>
                <w:lang w:val="en-GB"/>
              </w:rPr>
              <w:t>5.5</w:t>
            </w:r>
          </w:p>
        </w:tc>
        <w:tc>
          <w:tcPr>
            <w:tcW w:w="1559" w:type="dxa"/>
            <w:tcBorders>
              <w:top w:val="nil"/>
              <w:bottom w:val="single" w:sz="4" w:space="0" w:color="auto"/>
            </w:tcBorders>
            <w:shd w:val="clear" w:color="auto" w:fill="FFFFFF"/>
          </w:tcPr>
          <w:p w14:paraId="44A97731" w14:textId="661E0B48" w:rsidR="006311F5" w:rsidRPr="00432241" w:rsidRDefault="006311F5" w:rsidP="0059717F">
            <w:pPr>
              <w:pStyle w:val="CETBodytext"/>
              <w:ind w:right="-1"/>
              <w:jc w:val="center"/>
              <w:rPr>
                <w:sz w:val="16"/>
                <w:szCs w:val="16"/>
                <w:lang w:val="en-GB"/>
              </w:rPr>
            </w:pPr>
            <w:r w:rsidRPr="00432241">
              <w:rPr>
                <w:sz w:val="16"/>
                <w:szCs w:val="16"/>
                <w:lang w:val="en-GB"/>
              </w:rPr>
              <w:t>6.0</w:t>
            </w:r>
          </w:p>
        </w:tc>
        <w:tc>
          <w:tcPr>
            <w:tcW w:w="1560" w:type="dxa"/>
            <w:tcBorders>
              <w:top w:val="nil"/>
              <w:bottom w:val="single" w:sz="4" w:space="0" w:color="auto"/>
            </w:tcBorders>
          </w:tcPr>
          <w:p w14:paraId="27340017" w14:textId="55EE5108" w:rsidR="006311F5" w:rsidRPr="006311F5" w:rsidRDefault="006311F5" w:rsidP="0059717F">
            <w:pPr>
              <w:pStyle w:val="CETBodytext"/>
              <w:jc w:val="center"/>
              <w:rPr>
                <w:sz w:val="16"/>
                <w:szCs w:val="16"/>
                <w:lang w:val="en-GB"/>
              </w:rPr>
            </w:pPr>
            <w:r w:rsidRPr="006311F5">
              <w:rPr>
                <w:sz w:val="16"/>
                <w:szCs w:val="16"/>
                <w:lang w:val="en-GB"/>
              </w:rPr>
              <w:t>77</w:t>
            </w:r>
          </w:p>
        </w:tc>
        <w:tc>
          <w:tcPr>
            <w:tcW w:w="1557" w:type="dxa"/>
            <w:tcBorders>
              <w:top w:val="nil"/>
              <w:bottom w:val="single" w:sz="4" w:space="0" w:color="auto"/>
            </w:tcBorders>
          </w:tcPr>
          <w:p w14:paraId="7DD82575" w14:textId="32A793BF" w:rsidR="006311F5" w:rsidRPr="006311F5" w:rsidRDefault="006311F5" w:rsidP="0059717F">
            <w:pPr>
              <w:pStyle w:val="CETBodytext"/>
              <w:jc w:val="center"/>
              <w:rPr>
                <w:sz w:val="16"/>
                <w:szCs w:val="16"/>
                <w:lang w:val="en-GB"/>
              </w:rPr>
            </w:pPr>
            <w:r w:rsidRPr="006311F5">
              <w:rPr>
                <w:sz w:val="16"/>
                <w:szCs w:val="16"/>
                <w:lang w:val="en-GB"/>
              </w:rPr>
              <w:t>78</w:t>
            </w:r>
          </w:p>
        </w:tc>
      </w:tr>
      <w:tr w:rsidR="0059717F" w:rsidRPr="00910673" w14:paraId="45BC66F8" w14:textId="7CB01B32" w:rsidTr="00FB111A">
        <w:tc>
          <w:tcPr>
            <w:tcW w:w="993" w:type="dxa"/>
            <w:vMerge w:val="restart"/>
            <w:tcBorders>
              <w:top w:val="single" w:sz="4" w:space="0" w:color="auto"/>
            </w:tcBorders>
            <w:shd w:val="clear" w:color="auto" w:fill="FFFFFF"/>
          </w:tcPr>
          <w:p w14:paraId="4BBC1993" w14:textId="77777777" w:rsidR="0059717F" w:rsidRPr="0059717F" w:rsidRDefault="0059717F" w:rsidP="0059717F">
            <w:pPr>
              <w:pStyle w:val="CETBodytext"/>
              <w:jc w:val="center"/>
              <w:rPr>
                <w:b/>
                <w:bCs/>
                <w:sz w:val="16"/>
                <w:szCs w:val="16"/>
                <w:lang w:val="en-GB"/>
              </w:rPr>
            </w:pPr>
          </w:p>
          <w:p w14:paraId="200A5D2C" w14:textId="77777777" w:rsidR="0059717F" w:rsidRPr="0059717F" w:rsidRDefault="0059717F" w:rsidP="0059717F">
            <w:pPr>
              <w:pStyle w:val="CETBodytext"/>
              <w:jc w:val="center"/>
              <w:rPr>
                <w:b/>
                <w:bCs/>
                <w:sz w:val="16"/>
                <w:szCs w:val="16"/>
                <w:lang w:val="en-GB"/>
              </w:rPr>
            </w:pPr>
          </w:p>
          <w:p w14:paraId="7B7A5993" w14:textId="0A2DF486" w:rsidR="0059717F" w:rsidRPr="0059717F" w:rsidRDefault="0059717F" w:rsidP="0059717F">
            <w:pPr>
              <w:pStyle w:val="CETBodytext"/>
              <w:jc w:val="center"/>
              <w:rPr>
                <w:b/>
                <w:bCs/>
                <w:sz w:val="16"/>
                <w:szCs w:val="16"/>
                <w:lang w:val="en-GB"/>
              </w:rPr>
            </w:pPr>
            <w:r w:rsidRPr="0059717F">
              <w:rPr>
                <w:b/>
                <w:bCs/>
                <w:sz w:val="16"/>
                <w:szCs w:val="16"/>
                <w:lang w:val="en-GB"/>
              </w:rPr>
              <w:t>60</w:t>
            </w:r>
          </w:p>
        </w:tc>
        <w:tc>
          <w:tcPr>
            <w:tcW w:w="1559" w:type="dxa"/>
            <w:tcBorders>
              <w:top w:val="single" w:sz="4" w:space="0" w:color="auto"/>
              <w:bottom w:val="nil"/>
            </w:tcBorders>
            <w:shd w:val="clear" w:color="auto" w:fill="FFFFFF"/>
          </w:tcPr>
          <w:p w14:paraId="1FCB5F61" w14:textId="643F55A4" w:rsidR="0059717F" w:rsidRPr="0059717F" w:rsidRDefault="0059717F" w:rsidP="0059717F">
            <w:pPr>
              <w:pStyle w:val="CETBodytext"/>
              <w:jc w:val="center"/>
              <w:rPr>
                <w:sz w:val="16"/>
                <w:szCs w:val="16"/>
                <w:lang w:val="en-GB"/>
              </w:rPr>
            </w:pPr>
            <w:r>
              <w:rPr>
                <w:sz w:val="16"/>
                <w:szCs w:val="16"/>
                <w:lang w:val="en-GB"/>
              </w:rPr>
              <w:t>0.05</w:t>
            </w:r>
          </w:p>
        </w:tc>
        <w:tc>
          <w:tcPr>
            <w:tcW w:w="1559" w:type="dxa"/>
            <w:tcBorders>
              <w:top w:val="single" w:sz="4" w:space="0" w:color="auto"/>
              <w:bottom w:val="nil"/>
            </w:tcBorders>
            <w:shd w:val="clear" w:color="auto" w:fill="FFFFFF"/>
          </w:tcPr>
          <w:p w14:paraId="5816D332" w14:textId="6C4ED4FE" w:rsidR="0059717F" w:rsidRPr="002C2150" w:rsidRDefault="0059717F" w:rsidP="0059717F">
            <w:pPr>
              <w:pStyle w:val="CETBodytext"/>
              <w:jc w:val="center"/>
              <w:rPr>
                <w:sz w:val="16"/>
                <w:szCs w:val="16"/>
                <w:lang w:val="en-GB"/>
              </w:rPr>
            </w:pPr>
            <w:r w:rsidRPr="002C2150">
              <w:rPr>
                <w:sz w:val="16"/>
                <w:szCs w:val="16"/>
                <w:lang w:val="en-GB"/>
              </w:rPr>
              <w:t>&lt;5.0</w:t>
            </w:r>
          </w:p>
        </w:tc>
        <w:tc>
          <w:tcPr>
            <w:tcW w:w="1559" w:type="dxa"/>
            <w:tcBorders>
              <w:top w:val="single" w:sz="4" w:space="0" w:color="auto"/>
              <w:bottom w:val="nil"/>
            </w:tcBorders>
            <w:shd w:val="clear" w:color="auto" w:fill="FFFFFF"/>
          </w:tcPr>
          <w:p w14:paraId="7EB0FF86" w14:textId="274E0066" w:rsidR="0059717F" w:rsidRPr="002C2150" w:rsidRDefault="0059717F" w:rsidP="0059717F">
            <w:pPr>
              <w:pStyle w:val="CETBodytext"/>
              <w:ind w:right="-1"/>
              <w:jc w:val="center"/>
              <w:rPr>
                <w:sz w:val="16"/>
                <w:szCs w:val="16"/>
                <w:lang w:val="en-GB"/>
              </w:rPr>
            </w:pPr>
            <w:r w:rsidRPr="002C2150">
              <w:rPr>
                <w:sz w:val="16"/>
                <w:szCs w:val="16"/>
                <w:lang w:val="en-GB"/>
              </w:rPr>
              <w:t>5.0</w:t>
            </w:r>
          </w:p>
        </w:tc>
        <w:tc>
          <w:tcPr>
            <w:tcW w:w="1560" w:type="dxa"/>
            <w:tcBorders>
              <w:top w:val="single" w:sz="4" w:space="0" w:color="auto"/>
              <w:bottom w:val="nil"/>
            </w:tcBorders>
          </w:tcPr>
          <w:p w14:paraId="097436BD" w14:textId="089510E0" w:rsidR="0059717F" w:rsidRPr="0059717F" w:rsidRDefault="0059717F" w:rsidP="0059717F">
            <w:pPr>
              <w:pStyle w:val="CETBodytext"/>
              <w:jc w:val="center"/>
              <w:rPr>
                <w:sz w:val="16"/>
                <w:szCs w:val="16"/>
                <w:lang w:val="en-GB"/>
              </w:rPr>
            </w:pPr>
            <w:r w:rsidRPr="0059717F">
              <w:rPr>
                <w:sz w:val="16"/>
                <w:szCs w:val="16"/>
                <w:lang w:val="en-GB"/>
              </w:rPr>
              <w:t>50</w:t>
            </w:r>
          </w:p>
        </w:tc>
        <w:tc>
          <w:tcPr>
            <w:tcW w:w="1557" w:type="dxa"/>
            <w:tcBorders>
              <w:top w:val="single" w:sz="4" w:space="0" w:color="auto"/>
              <w:bottom w:val="nil"/>
            </w:tcBorders>
          </w:tcPr>
          <w:p w14:paraId="0B1038FD" w14:textId="59B516F3" w:rsidR="0059717F" w:rsidRPr="0059717F" w:rsidRDefault="0059717F" w:rsidP="0059717F">
            <w:pPr>
              <w:pStyle w:val="CETBodytext"/>
              <w:jc w:val="center"/>
              <w:rPr>
                <w:sz w:val="16"/>
                <w:szCs w:val="16"/>
                <w:lang w:val="en-GB"/>
              </w:rPr>
            </w:pPr>
            <w:r w:rsidRPr="0059717F">
              <w:rPr>
                <w:sz w:val="16"/>
                <w:szCs w:val="16"/>
                <w:lang w:val="en-GB"/>
              </w:rPr>
              <w:t>55</w:t>
            </w:r>
          </w:p>
        </w:tc>
      </w:tr>
      <w:tr w:rsidR="0059717F" w:rsidRPr="00910673" w14:paraId="25AB974C" w14:textId="639B612C" w:rsidTr="00FB111A">
        <w:trPr>
          <w:trHeight w:val="87"/>
        </w:trPr>
        <w:tc>
          <w:tcPr>
            <w:tcW w:w="993" w:type="dxa"/>
            <w:vMerge/>
            <w:shd w:val="clear" w:color="auto" w:fill="FFFFFF"/>
          </w:tcPr>
          <w:p w14:paraId="12DB6D2E" w14:textId="77777777" w:rsidR="0059717F" w:rsidRPr="0059717F" w:rsidRDefault="0059717F" w:rsidP="0059717F">
            <w:pPr>
              <w:pStyle w:val="CETBodytext"/>
              <w:jc w:val="center"/>
              <w:rPr>
                <w:sz w:val="16"/>
                <w:szCs w:val="16"/>
                <w:lang w:val="en-GB"/>
              </w:rPr>
            </w:pPr>
          </w:p>
        </w:tc>
        <w:tc>
          <w:tcPr>
            <w:tcW w:w="1559" w:type="dxa"/>
            <w:tcBorders>
              <w:top w:val="nil"/>
              <w:bottom w:val="nil"/>
            </w:tcBorders>
            <w:shd w:val="clear" w:color="auto" w:fill="FFFFFF"/>
          </w:tcPr>
          <w:p w14:paraId="06F84053" w14:textId="6CC55ADA" w:rsidR="0059717F" w:rsidRPr="0059717F" w:rsidRDefault="0059717F" w:rsidP="0059717F">
            <w:pPr>
              <w:pStyle w:val="CETBodytext"/>
              <w:jc w:val="center"/>
              <w:rPr>
                <w:sz w:val="16"/>
                <w:szCs w:val="16"/>
                <w:lang w:val="en-GB"/>
              </w:rPr>
            </w:pPr>
            <w:r w:rsidRPr="0059717F">
              <w:rPr>
                <w:sz w:val="16"/>
                <w:szCs w:val="16"/>
                <w:lang w:val="en-GB"/>
              </w:rPr>
              <w:t>0.1</w:t>
            </w:r>
          </w:p>
        </w:tc>
        <w:tc>
          <w:tcPr>
            <w:tcW w:w="1559" w:type="dxa"/>
            <w:tcBorders>
              <w:top w:val="nil"/>
              <w:bottom w:val="nil"/>
            </w:tcBorders>
            <w:shd w:val="clear" w:color="auto" w:fill="FFFFFF"/>
          </w:tcPr>
          <w:p w14:paraId="7CC875FB" w14:textId="27C6123A" w:rsidR="0059717F" w:rsidRPr="002C2150" w:rsidRDefault="0059717F" w:rsidP="0059717F">
            <w:pPr>
              <w:pStyle w:val="CETBodytext"/>
              <w:jc w:val="center"/>
              <w:rPr>
                <w:sz w:val="16"/>
                <w:szCs w:val="16"/>
                <w:lang w:val="en-GB"/>
              </w:rPr>
            </w:pPr>
            <w:r w:rsidRPr="002C2150">
              <w:rPr>
                <w:sz w:val="16"/>
                <w:szCs w:val="16"/>
                <w:lang w:val="en-GB"/>
              </w:rPr>
              <w:t>&lt;4.0</w:t>
            </w:r>
          </w:p>
        </w:tc>
        <w:tc>
          <w:tcPr>
            <w:tcW w:w="1559" w:type="dxa"/>
            <w:tcBorders>
              <w:top w:val="nil"/>
              <w:bottom w:val="nil"/>
            </w:tcBorders>
            <w:shd w:val="clear" w:color="auto" w:fill="FFFFFF"/>
          </w:tcPr>
          <w:p w14:paraId="3163297A" w14:textId="0E92B7D7" w:rsidR="0059717F" w:rsidRPr="002C2150" w:rsidRDefault="0059717F" w:rsidP="0059717F">
            <w:pPr>
              <w:pStyle w:val="CETBodytext"/>
              <w:ind w:right="-1"/>
              <w:jc w:val="center"/>
              <w:rPr>
                <w:sz w:val="16"/>
                <w:szCs w:val="16"/>
                <w:lang w:val="en-GB"/>
              </w:rPr>
            </w:pPr>
            <w:r w:rsidRPr="002C2150">
              <w:rPr>
                <w:sz w:val="16"/>
                <w:szCs w:val="16"/>
                <w:lang w:val="en-GB"/>
              </w:rPr>
              <w:t>5.0</w:t>
            </w:r>
          </w:p>
        </w:tc>
        <w:tc>
          <w:tcPr>
            <w:tcW w:w="1560" w:type="dxa"/>
            <w:tcBorders>
              <w:top w:val="nil"/>
              <w:bottom w:val="nil"/>
            </w:tcBorders>
          </w:tcPr>
          <w:p w14:paraId="6B8972D6" w14:textId="133E3D40" w:rsidR="0059717F" w:rsidRPr="0059717F" w:rsidRDefault="0059717F" w:rsidP="0059717F">
            <w:pPr>
              <w:pStyle w:val="CETBodytext"/>
              <w:jc w:val="center"/>
              <w:rPr>
                <w:sz w:val="16"/>
                <w:szCs w:val="16"/>
                <w:lang w:val="en-GB"/>
              </w:rPr>
            </w:pPr>
            <w:r w:rsidRPr="0059717F">
              <w:rPr>
                <w:sz w:val="16"/>
                <w:szCs w:val="16"/>
                <w:lang w:val="en-GB"/>
              </w:rPr>
              <w:t>70</w:t>
            </w:r>
          </w:p>
        </w:tc>
        <w:tc>
          <w:tcPr>
            <w:tcW w:w="1557" w:type="dxa"/>
            <w:tcBorders>
              <w:top w:val="nil"/>
              <w:bottom w:val="nil"/>
            </w:tcBorders>
          </w:tcPr>
          <w:p w14:paraId="5AEBC659" w14:textId="55C072FA" w:rsidR="0059717F" w:rsidRPr="0059717F" w:rsidRDefault="0059717F" w:rsidP="0059717F">
            <w:pPr>
              <w:pStyle w:val="CETBodytext"/>
              <w:jc w:val="center"/>
              <w:rPr>
                <w:sz w:val="16"/>
                <w:szCs w:val="16"/>
                <w:lang w:val="en-GB"/>
              </w:rPr>
            </w:pPr>
            <w:r w:rsidRPr="0059717F">
              <w:rPr>
                <w:sz w:val="16"/>
                <w:szCs w:val="16"/>
                <w:lang w:val="en-GB"/>
              </w:rPr>
              <w:t>71</w:t>
            </w:r>
          </w:p>
        </w:tc>
      </w:tr>
      <w:tr w:rsidR="0059717F" w:rsidRPr="00910673" w14:paraId="67419BB1" w14:textId="44DFDD64" w:rsidTr="00FB111A">
        <w:tc>
          <w:tcPr>
            <w:tcW w:w="993" w:type="dxa"/>
            <w:vMerge/>
            <w:shd w:val="clear" w:color="auto" w:fill="FFFFFF"/>
          </w:tcPr>
          <w:p w14:paraId="6C5CA3C9" w14:textId="77777777" w:rsidR="0059717F" w:rsidRPr="0059717F" w:rsidRDefault="0059717F" w:rsidP="0059717F">
            <w:pPr>
              <w:pStyle w:val="CETBodytext"/>
              <w:jc w:val="center"/>
              <w:rPr>
                <w:sz w:val="16"/>
                <w:szCs w:val="16"/>
                <w:lang w:val="en-GB"/>
              </w:rPr>
            </w:pPr>
          </w:p>
        </w:tc>
        <w:tc>
          <w:tcPr>
            <w:tcW w:w="1559" w:type="dxa"/>
            <w:tcBorders>
              <w:top w:val="nil"/>
              <w:bottom w:val="nil"/>
            </w:tcBorders>
            <w:shd w:val="clear" w:color="auto" w:fill="FFFFFF"/>
          </w:tcPr>
          <w:p w14:paraId="3904412B" w14:textId="6A3B5B13" w:rsidR="0059717F" w:rsidRPr="0059717F" w:rsidRDefault="0059717F" w:rsidP="0059717F">
            <w:pPr>
              <w:pStyle w:val="CETBodytext"/>
              <w:jc w:val="center"/>
              <w:rPr>
                <w:sz w:val="16"/>
                <w:szCs w:val="16"/>
                <w:lang w:val="en-GB"/>
              </w:rPr>
            </w:pPr>
            <w:r w:rsidRPr="0059717F">
              <w:rPr>
                <w:sz w:val="16"/>
                <w:szCs w:val="16"/>
                <w:lang w:val="en-GB"/>
              </w:rPr>
              <w:t>0.25</w:t>
            </w:r>
          </w:p>
        </w:tc>
        <w:tc>
          <w:tcPr>
            <w:tcW w:w="1559" w:type="dxa"/>
            <w:tcBorders>
              <w:top w:val="nil"/>
              <w:bottom w:val="nil"/>
            </w:tcBorders>
            <w:shd w:val="clear" w:color="auto" w:fill="FFFFFF"/>
          </w:tcPr>
          <w:p w14:paraId="7344DEDE" w14:textId="6DF20B72" w:rsidR="0059717F" w:rsidRPr="002C2150" w:rsidRDefault="0059717F" w:rsidP="0059717F">
            <w:pPr>
              <w:pStyle w:val="CETBodytext"/>
              <w:jc w:val="center"/>
              <w:rPr>
                <w:sz w:val="16"/>
                <w:szCs w:val="16"/>
                <w:lang w:val="en-GB"/>
              </w:rPr>
            </w:pPr>
            <w:r w:rsidRPr="002C2150">
              <w:rPr>
                <w:sz w:val="16"/>
                <w:szCs w:val="16"/>
                <w:lang w:val="en-GB"/>
              </w:rPr>
              <w:t>4.0</w:t>
            </w:r>
          </w:p>
        </w:tc>
        <w:tc>
          <w:tcPr>
            <w:tcW w:w="1559" w:type="dxa"/>
            <w:tcBorders>
              <w:top w:val="nil"/>
              <w:bottom w:val="nil"/>
            </w:tcBorders>
            <w:shd w:val="clear" w:color="auto" w:fill="FFFFFF"/>
          </w:tcPr>
          <w:p w14:paraId="3426D918" w14:textId="7080B55A" w:rsidR="0059717F" w:rsidRPr="002C2150" w:rsidRDefault="0059717F" w:rsidP="0059717F">
            <w:pPr>
              <w:pStyle w:val="CETBodytext"/>
              <w:ind w:right="-1"/>
              <w:jc w:val="center"/>
              <w:rPr>
                <w:sz w:val="16"/>
                <w:szCs w:val="16"/>
                <w:lang w:val="en-GB"/>
              </w:rPr>
            </w:pPr>
            <w:r w:rsidRPr="002C2150">
              <w:rPr>
                <w:sz w:val="16"/>
                <w:szCs w:val="16"/>
                <w:lang w:val="en-GB"/>
              </w:rPr>
              <w:t>6.0</w:t>
            </w:r>
          </w:p>
        </w:tc>
        <w:tc>
          <w:tcPr>
            <w:tcW w:w="1560" w:type="dxa"/>
            <w:tcBorders>
              <w:top w:val="nil"/>
              <w:bottom w:val="nil"/>
            </w:tcBorders>
          </w:tcPr>
          <w:p w14:paraId="4AF20436" w14:textId="5307B989" w:rsidR="0059717F" w:rsidRPr="0059717F" w:rsidRDefault="0059717F" w:rsidP="0059717F">
            <w:pPr>
              <w:pStyle w:val="CETBodytext"/>
              <w:jc w:val="center"/>
              <w:rPr>
                <w:sz w:val="16"/>
                <w:szCs w:val="16"/>
                <w:lang w:val="en-GB"/>
              </w:rPr>
            </w:pPr>
            <w:r w:rsidRPr="0059717F">
              <w:rPr>
                <w:sz w:val="16"/>
                <w:szCs w:val="16"/>
                <w:lang w:val="en-GB"/>
              </w:rPr>
              <w:t>78</w:t>
            </w:r>
          </w:p>
        </w:tc>
        <w:tc>
          <w:tcPr>
            <w:tcW w:w="1557" w:type="dxa"/>
            <w:tcBorders>
              <w:top w:val="nil"/>
              <w:bottom w:val="nil"/>
            </w:tcBorders>
          </w:tcPr>
          <w:p w14:paraId="5B3D17D3" w14:textId="6A659901" w:rsidR="0059717F" w:rsidRPr="0059717F" w:rsidRDefault="0059717F" w:rsidP="0059717F">
            <w:pPr>
              <w:pStyle w:val="CETBodytext"/>
              <w:jc w:val="center"/>
              <w:rPr>
                <w:sz w:val="16"/>
                <w:szCs w:val="16"/>
                <w:lang w:val="en-GB"/>
              </w:rPr>
            </w:pPr>
            <w:r w:rsidRPr="0059717F">
              <w:rPr>
                <w:sz w:val="16"/>
                <w:szCs w:val="16"/>
                <w:lang w:val="en-GB"/>
              </w:rPr>
              <w:t>79</w:t>
            </w:r>
          </w:p>
        </w:tc>
      </w:tr>
      <w:tr w:rsidR="0059717F" w:rsidRPr="00910673" w14:paraId="39D78EE4" w14:textId="4FF2BB91" w:rsidTr="00FB111A">
        <w:tc>
          <w:tcPr>
            <w:tcW w:w="993" w:type="dxa"/>
            <w:vMerge/>
            <w:shd w:val="clear" w:color="auto" w:fill="FFFFFF"/>
          </w:tcPr>
          <w:p w14:paraId="4489CE8C" w14:textId="77777777" w:rsidR="0059717F" w:rsidRPr="0059717F" w:rsidRDefault="0059717F" w:rsidP="0059717F">
            <w:pPr>
              <w:pStyle w:val="CETBodytext"/>
              <w:jc w:val="center"/>
              <w:rPr>
                <w:sz w:val="16"/>
                <w:szCs w:val="16"/>
                <w:lang w:val="en-GB"/>
              </w:rPr>
            </w:pPr>
          </w:p>
        </w:tc>
        <w:tc>
          <w:tcPr>
            <w:tcW w:w="1559" w:type="dxa"/>
            <w:tcBorders>
              <w:top w:val="nil"/>
              <w:bottom w:val="nil"/>
            </w:tcBorders>
            <w:shd w:val="clear" w:color="auto" w:fill="FFFFFF"/>
          </w:tcPr>
          <w:p w14:paraId="75C59DBC" w14:textId="0221C7BD" w:rsidR="0059717F" w:rsidRPr="0059717F" w:rsidRDefault="0059717F" w:rsidP="0059717F">
            <w:pPr>
              <w:pStyle w:val="CETBodytext"/>
              <w:jc w:val="center"/>
              <w:rPr>
                <w:sz w:val="16"/>
                <w:szCs w:val="16"/>
                <w:lang w:val="en-GB"/>
              </w:rPr>
            </w:pPr>
            <w:r w:rsidRPr="0059717F">
              <w:rPr>
                <w:sz w:val="16"/>
                <w:szCs w:val="16"/>
                <w:lang w:val="en-GB"/>
              </w:rPr>
              <w:t>0.5</w:t>
            </w:r>
          </w:p>
        </w:tc>
        <w:tc>
          <w:tcPr>
            <w:tcW w:w="1559" w:type="dxa"/>
            <w:tcBorders>
              <w:top w:val="nil"/>
              <w:bottom w:val="nil"/>
            </w:tcBorders>
            <w:shd w:val="clear" w:color="auto" w:fill="FFFFFF"/>
          </w:tcPr>
          <w:p w14:paraId="39411D13" w14:textId="0D9C45C3" w:rsidR="0059717F" w:rsidRPr="002C2150" w:rsidRDefault="0059717F" w:rsidP="0059717F">
            <w:pPr>
              <w:pStyle w:val="CETBodytext"/>
              <w:jc w:val="center"/>
              <w:rPr>
                <w:sz w:val="16"/>
                <w:szCs w:val="16"/>
                <w:lang w:val="en-GB"/>
              </w:rPr>
            </w:pPr>
            <w:r w:rsidRPr="002C2150">
              <w:rPr>
                <w:sz w:val="16"/>
                <w:szCs w:val="16"/>
                <w:lang w:val="en-GB"/>
              </w:rPr>
              <w:t>4.0</w:t>
            </w:r>
          </w:p>
        </w:tc>
        <w:tc>
          <w:tcPr>
            <w:tcW w:w="1559" w:type="dxa"/>
            <w:tcBorders>
              <w:top w:val="nil"/>
              <w:bottom w:val="nil"/>
            </w:tcBorders>
            <w:shd w:val="clear" w:color="auto" w:fill="FFFFFF"/>
          </w:tcPr>
          <w:p w14:paraId="12052B69" w14:textId="43BDE227" w:rsidR="0059717F" w:rsidRPr="002C2150" w:rsidRDefault="0059717F" w:rsidP="0059717F">
            <w:pPr>
              <w:pStyle w:val="CETBodytext"/>
              <w:ind w:right="-1"/>
              <w:jc w:val="center"/>
              <w:rPr>
                <w:sz w:val="16"/>
                <w:szCs w:val="16"/>
                <w:lang w:val="en-GB"/>
              </w:rPr>
            </w:pPr>
            <w:r w:rsidRPr="002C2150">
              <w:rPr>
                <w:sz w:val="16"/>
                <w:szCs w:val="16"/>
                <w:lang w:val="en-GB"/>
              </w:rPr>
              <w:t>5.0</w:t>
            </w:r>
          </w:p>
        </w:tc>
        <w:tc>
          <w:tcPr>
            <w:tcW w:w="1560" w:type="dxa"/>
            <w:tcBorders>
              <w:top w:val="nil"/>
              <w:bottom w:val="nil"/>
            </w:tcBorders>
          </w:tcPr>
          <w:p w14:paraId="69D4C0E9" w14:textId="56ABAC34" w:rsidR="0059717F" w:rsidRPr="0059717F" w:rsidRDefault="0059717F" w:rsidP="0059717F">
            <w:pPr>
              <w:pStyle w:val="CETBodytext"/>
              <w:jc w:val="center"/>
              <w:rPr>
                <w:sz w:val="16"/>
                <w:szCs w:val="16"/>
                <w:lang w:val="en-GB"/>
              </w:rPr>
            </w:pPr>
            <w:r w:rsidRPr="0059717F">
              <w:rPr>
                <w:sz w:val="16"/>
                <w:szCs w:val="16"/>
                <w:lang w:val="en-GB"/>
              </w:rPr>
              <w:t>79</w:t>
            </w:r>
          </w:p>
        </w:tc>
        <w:tc>
          <w:tcPr>
            <w:tcW w:w="1557" w:type="dxa"/>
            <w:tcBorders>
              <w:top w:val="nil"/>
              <w:bottom w:val="nil"/>
            </w:tcBorders>
          </w:tcPr>
          <w:p w14:paraId="2E129BCB" w14:textId="12FA35DD" w:rsidR="0059717F" w:rsidRPr="0059717F" w:rsidRDefault="0059717F" w:rsidP="0059717F">
            <w:pPr>
              <w:pStyle w:val="CETBodytext"/>
              <w:jc w:val="center"/>
              <w:rPr>
                <w:sz w:val="16"/>
                <w:szCs w:val="16"/>
                <w:lang w:val="en-GB"/>
              </w:rPr>
            </w:pPr>
            <w:r w:rsidRPr="0059717F">
              <w:rPr>
                <w:sz w:val="16"/>
                <w:szCs w:val="16"/>
                <w:lang w:val="en-GB"/>
              </w:rPr>
              <w:t>80</w:t>
            </w:r>
          </w:p>
        </w:tc>
      </w:tr>
      <w:tr w:rsidR="0059717F" w:rsidRPr="00910673" w14:paraId="1B12CA20" w14:textId="75AA6EDF" w:rsidTr="00FB111A">
        <w:tc>
          <w:tcPr>
            <w:tcW w:w="993" w:type="dxa"/>
            <w:vMerge/>
            <w:shd w:val="clear" w:color="auto" w:fill="FFFFFF"/>
          </w:tcPr>
          <w:p w14:paraId="244078FD" w14:textId="78EEEF39" w:rsidR="0059717F" w:rsidRPr="00910673" w:rsidRDefault="0059717F" w:rsidP="0059717F">
            <w:pPr>
              <w:pStyle w:val="CETBodytext"/>
              <w:jc w:val="center"/>
              <w:rPr>
                <w:sz w:val="16"/>
                <w:szCs w:val="16"/>
                <w:lang w:val="en-GB"/>
              </w:rPr>
            </w:pPr>
          </w:p>
        </w:tc>
        <w:tc>
          <w:tcPr>
            <w:tcW w:w="1559" w:type="dxa"/>
            <w:tcBorders>
              <w:top w:val="nil"/>
              <w:bottom w:val="nil"/>
            </w:tcBorders>
            <w:shd w:val="clear" w:color="auto" w:fill="FFFFFF"/>
          </w:tcPr>
          <w:p w14:paraId="586E3922" w14:textId="2F3B70C7" w:rsidR="0059717F" w:rsidRPr="00910673" w:rsidRDefault="0059717F" w:rsidP="0059717F">
            <w:pPr>
              <w:pStyle w:val="CETBodytext"/>
              <w:jc w:val="center"/>
              <w:rPr>
                <w:sz w:val="16"/>
                <w:szCs w:val="16"/>
                <w:lang w:val="en-GB"/>
              </w:rPr>
            </w:pPr>
            <w:r>
              <w:rPr>
                <w:sz w:val="16"/>
                <w:szCs w:val="16"/>
                <w:lang w:val="en-GB"/>
              </w:rPr>
              <w:t>0.75</w:t>
            </w:r>
          </w:p>
        </w:tc>
        <w:tc>
          <w:tcPr>
            <w:tcW w:w="1559" w:type="dxa"/>
            <w:tcBorders>
              <w:top w:val="nil"/>
              <w:bottom w:val="nil"/>
            </w:tcBorders>
            <w:shd w:val="clear" w:color="auto" w:fill="FFFFFF"/>
          </w:tcPr>
          <w:p w14:paraId="1792A22C" w14:textId="768AB251" w:rsidR="0059717F" w:rsidRPr="00910673" w:rsidRDefault="0059717F" w:rsidP="0059717F">
            <w:pPr>
              <w:pStyle w:val="CETBodytext"/>
              <w:jc w:val="center"/>
              <w:rPr>
                <w:sz w:val="16"/>
                <w:szCs w:val="16"/>
                <w:lang w:val="en-GB"/>
              </w:rPr>
            </w:pPr>
            <w:r w:rsidRPr="002C2150">
              <w:rPr>
                <w:sz w:val="16"/>
                <w:szCs w:val="16"/>
                <w:lang w:val="en-GB"/>
              </w:rPr>
              <w:t>5.0</w:t>
            </w:r>
          </w:p>
        </w:tc>
        <w:tc>
          <w:tcPr>
            <w:tcW w:w="1559" w:type="dxa"/>
            <w:tcBorders>
              <w:top w:val="nil"/>
              <w:bottom w:val="nil"/>
            </w:tcBorders>
            <w:shd w:val="clear" w:color="auto" w:fill="FFFFFF"/>
          </w:tcPr>
          <w:p w14:paraId="6F643D23" w14:textId="34B89FF6" w:rsidR="0059717F" w:rsidRPr="002C2150" w:rsidRDefault="0059717F" w:rsidP="0059717F">
            <w:pPr>
              <w:pStyle w:val="CETBodytext"/>
              <w:ind w:right="-1"/>
              <w:jc w:val="center"/>
              <w:rPr>
                <w:sz w:val="16"/>
                <w:szCs w:val="16"/>
                <w:lang w:val="en-GB"/>
              </w:rPr>
            </w:pPr>
            <w:r w:rsidRPr="002C2150">
              <w:rPr>
                <w:sz w:val="16"/>
                <w:szCs w:val="16"/>
                <w:lang w:val="en-GB"/>
              </w:rPr>
              <w:t>7.0</w:t>
            </w:r>
          </w:p>
        </w:tc>
        <w:tc>
          <w:tcPr>
            <w:tcW w:w="1560" w:type="dxa"/>
            <w:tcBorders>
              <w:top w:val="nil"/>
              <w:bottom w:val="nil"/>
            </w:tcBorders>
          </w:tcPr>
          <w:p w14:paraId="28DC5C3D" w14:textId="23F11323" w:rsidR="0059717F" w:rsidRPr="0059717F" w:rsidRDefault="0059717F" w:rsidP="0059717F">
            <w:pPr>
              <w:pStyle w:val="CETBodytext"/>
              <w:jc w:val="center"/>
              <w:rPr>
                <w:sz w:val="16"/>
                <w:szCs w:val="16"/>
                <w:lang w:val="en-GB"/>
              </w:rPr>
            </w:pPr>
            <w:r w:rsidRPr="0059717F">
              <w:rPr>
                <w:sz w:val="16"/>
                <w:szCs w:val="16"/>
                <w:lang w:val="en-GB"/>
              </w:rPr>
              <w:t>78</w:t>
            </w:r>
          </w:p>
        </w:tc>
        <w:tc>
          <w:tcPr>
            <w:tcW w:w="1557" w:type="dxa"/>
            <w:tcBorders>
              <w:top w:val="nil"/>
              <w:bottom w:val="nil"/>
            </w:tcBorders>
          </w:tcPr>
          <w:p w14:paraId="266C5D05" w14:textId="7277F3DD" w:rsidR="0059717F" w:rsidRPr="0059717F" w:rsidRDefault="0059717F" w:rsidP="0059717F">
            <w:pPr>
              <w:pStyle w:val="CETBodytext"/>
              <w:jc w:val="center"/>
              <w:rPr>
                <w:sz w:val="16"/>
                <w:szCs w:val="16"/>
                <w:lang w:val="en-GB"/>
              </w:rPr>
            </w:pPr>
            <w:r w:rsidRPr="0059717F">
              <w:rPr>
                <w:sz w:val="16"/>
                <w:szCs w:val="16"/>
                <w:lang w:val="en-GB"/>
              </w:rPr>
              <w:t>79</w:t>
            </w:r>
          </w:p>
        </w:tc>
      </w:tr>
      <w:tr w:rsidR="0059717F" w:rsidRPr="00910673" w14:paraId="5ED40BBB" w14:textId="77777777" w:rsidTr="00FB111A">
        <w:tc>
          <w:tcPr>
            <w:tcW w:w="993" w:type="dxa"/>
            <w:vMerge/>
            <w:shd w:val="clear" w:color="auto" w:fill="FFFFFF"/>
          </w:tcPr>
          <w:p w14:paraId="0FB9887C" w14:textId="77777777" w:rsidR="0059717F" w:rsidRPr="00910673" w:rsidRDefault="0059717F" w:rsidP="0059717F">
            <w:pPr>
              <w:pStyle w:val="CETBodytext"/>
              <w:jc w:val="center"/>
              <w:rPr>
                <w:sz w:val="16"/>
                <w:szCs w:val="16"/>
                <w:lang w:val="en-GB"/>
              </w:rPr>
            </w:pPr>
          </w:p>
        </w:tc>
        <w:tc>
          <w:tcPr>
            <w:tcW w:w="1559" w:type="dxa"/>
            <w:tcBorders>
              <w:top w:val="nil"/>
            </w:tcBorders>
            <w:shd w:val="clear" w:color="auto" w:fill="FFFFFF"/>
          </w:tcPr>
          <w:p w14:paraId="5BB5B731" w14:textId="0185B581" w:rsidR="0059717F" w:rsidRPr="00910673" w:rsidRDefault="0059717F" w:rsidP="0059717F">
            <w:pPr>
              <w:pStyle w:val="CETBodytext"/>
              <w:jc w:val="center"/>
              <w:rPr>
                <w:sz w:val="16"/>
                <w:szCs w:val="16"/>
                <w:lang w:val="en-GB"/>
              </w:rPr>
            </w:pPr>
            <w:r>
              <w:rPr>
                <w:sz w:val="16"/>
                <w:szCs w:val="16"/>
                <w:lang w:val="en-GB"/>
              </w:rPr>
              <w:t>1</w:t>
            </w:r>
          </w:p>
        </w:tc>
        <w:tc>
          <w:tcPr>
            <w:tcW w:w="1559" w:type="dxa"/>
            <w:tcBorders>
              <w:top w:val="nil"/>
            </w:tcBorders>
            <w:shd w:val="clear" w:color="auto" w:fill="FFFFFF"/>
          </w:tcPr>
          <w:p w14:paraId="6541AAD7" w14:textId="23CAB19B" w:rsidR="0059717F" w:rsidRPr="00910673" w:rsidRDefault="0059717F" w:rsidP="0059717F">
            <w:pPr>
              <w:pStyle w:val="CETBodytext"/>
              <w:jc w:val="center"/>
              <w:rPr>
                <w:sz w:val="16"/>
                <w:szCs w:val="16"/>
                <w:lang w:val="en-GB"/>
              </w:rPr>
            </w:pPr>
            <w:r w:rsidRPr="002C2150">
              <w:rPr>
                <w:sz w:val="16"/>
                <w:szCs w:val="16"/>
                <w:lang w:val="en-GB"/>
              </w:rPr>
              <w:t>5.0</w:t>
            </w:r>
          </w:p>
        </w:tc>
        <w:tc>
          <w:tcPr>
            <w:tcW w:w="1559" w:type="dxa"/>
            <w:tcBorders>
              <w:top w:val="nil"/>
            </w:tcBorders>
            <w:shd w:val="clear" w:color="auto" w:fill="FFFFFF"/>
          </w:tcPr>
          <w:p w14:paraId="2343E45B" w14:textId="2E644EEC" w:rsidR="0059717F" w:rsidRPr="002C2150" w:rsidRDefault="0059717F" w:rsidP="0059717F">
            <w:pPr>
              <w:pStyle w:val="CETBodytext"/>
              <w:ind w:right="-1"/>
              <w:jc w:val="center"/>
              <w:rPr>
                <w:sz w:val="16"/>
                <w:szCs w:val="16"/>
                <w:lang w:val="en-GB"/>
              </w:rPr>
            </w:pPr>
            <w:r w:rsidRPr="002C2150">
              <w:rPr>
                <w:sz w:val="16"/>
                <w:szCs w:val="16"/>
                <w:lang w:val="en-GB"/>
              </w:rPr>
              <w:t>6.0</w:t>
            </w:r>
          </w:p>
        </w:tc>
        <w:tc>
          <w:tcPr>
            <w:tcW w:w="1560" w:type="dxa"/>
            <w:tcBorders>
              <w:top w:val="nil"/>
            </w:tcBorders>
          </w:tcPr>
          <w:p w14:paraId="7E9C4043" w14:textId="7ED3506E" w:rsidR="0059717F" w:rsidRPr="0059717F" w:rsidRDefault="0059717F" w:rsidP="0059717F">
            <w:pPr>
              <w:pStyle w:val="CETBodytext"/>
              <w:jc w:val="center"/>
              <w:rPr>
                <w:sz w:val="16"/>
                <w:szCs w:val="16"/>
                <w:lang w:val="en-GB"/>
              </w:rPr>
            </w:pPr>
            <w:r w:rsidRPr="0059717F">
              <w:rPr>
                <w:sz w:val="16"/>
                <w:szCs w:val="16"/>
                <w:lang w:val="en-GB"/>
              </w:rPr>
              <w:t>78</w:t>
            </w:r>
          </w:p>
        </w:tc>
        <w:tc>
          <w:tcPr>
            <w:tcW w:w="1557" w:type="dxa"/>
            <w:tcBorders>
              <w:top w:val="nil"/>
            </w:tcBorders>
          </w:tcPr>
          <w:p w14:paraId="4B5A35F0" w14:textId="0BC18293" w:rsidR="0059717F" w:rsidRPr="0059717F" w:rsidRDefault="0059717F" w:rsidP="0059717F">
            <w:pPr>
              <w:pStyle w:val="CETBodytext"/>
              <w:jc w:val="center"/>
              <w:rPr>
                <w:sz w:val="16"/>
                <w:szCs w:val="16"/>
                <w:lang w:val="en-GB"/>
              </w:rPr>
            </w:pPr>
            <w:r w:rsidRPr="0059717F">
              <w:rPr>
                <w:sz w:val="16"/>
                <w:szCs w:val="16"/>
                <w:lang w:val="en-GB"/>
              </w:rPr>
              <w:t>79</w:t>
            </w:r>
          </w:p>
        </w:tc>
      </w:tr>
    </w:tbl>
    <w:p w14:paraId="3E865AE0" w14:textId="723A1CE1" w:rsidR="005D74C9" w:rsidRDefault="005D74C9" w:rsidP="00937184"/>
    <w:p w14:paraId="7323AE78" w14:textId="75E35313" w:rsidR="00937184" w:rsidRDefault="00937184" w:rsidP="00937184">
      <w:r w:rsidRPr="00E05CE4">
        <w:t>To provide statistically consistent values of the L</w:t>
      </w:r>
      <w:r>
        <w:t>E</w:t>
      </w:r>
      <w:r w:rsidRPr="00E05CE4">
        <w:t>L</w:t>
      </w:r>
      <w:r w:rsidR="00BF6E10">
        <w:t xml:space="preserve"> and UEL</w:t>
      </w:r>
      <w:r w:rsidRPr="00E05CE4">
        <w:t>, a linear interpolation procedure was carried out</w:t>
      </w:r>
      <w:r>
        <w:t xml:space="preserve">. </w:t>
      </w:r>
      <w:r w:rsidRPr="00E05CE4">
        <w:t>L</w:t>
      </w:r>
      <w:r>
        <w:t>E</w:t>
      </w:r>
      <w:r w:rsidRPr="00E05CE4">
        <w:t>L</w:t>
      </w:r>
      <w:r w:rsidR="00BF6E10">
        <w:t xml:space="preserve"> and </w:t>
      </w:r>
      <w:r w:rsidR="00AC1A69">
        <w:t>UEL values</w:t>
      </w:r>
      <w:r w:rsidRPr="00E05CE4">
        <w:t xml:space="preserve"> were determined by identifying the intersection between the regression line</w:t>
      </w:r>
      <w:r>
        <w:t xml:space="preserve"> of </w:t>
      </w:r>
      <w:r w:rsidRPr="001E3862">
        <w:t xml:space="preserve">mean values of Pmax/P0 at different </w:t>
      </w:r>
      <w:r w:rsidRPr="003F74A8">
        <w:t>(V/V-%)</w:t>
      </w:r>
      <w:r>
        <w:t xml:space="preserve"> </w:t>
      </w:r>
      <w:r w:rsidRPr="00E05CE4">
        <w:t xml:space="preserve">and the horizontal line at </w:t>
      </w:r>
      <w:r w:rsidRPr="00E05CE4">
        <w:sym w:font="Symbol" w:char="F064"/>
      </w:r>
      <w:r w:rsidRPr="00E05CE4">
        <w:t xml:space="preserve"> = 1</w:t>
      </w:r>
      <w:r w:rsidRPr="005D79E2">
        <w:t>.07 (</w:t>
      </w:r>
      <w:r w:rsidR="005D79E2">
        <w:rPr>
          <w:highlight w:val="yellow"/>
        </w:rPr>
        <w:fldChar w:fldCharType="begin"/>
      </w:r>
      <w:r w:rsidR="005D79E2">
        <w:rPr>
          <w:highlight w:val="yellow"/>
        </w:rPr>
        <w:instrText xml:space="preserve"> REF _Ref225429224 \h  \* MERGEFORMAT </w:instrText>
      </w:r>
      <w:r w:rsidR="005D79E2">
        <w:rPr>
          <w:highlight w:val="yellow"/>
        </w:rPr>
      </w:r>
      <w:r w:rsidR="005D79E2">
        <w:rPr>
          <w:highlight w:val="yellow"/>
        </w:rPr>
        <w:fldChar w:fldCharType="separate"/>
      </w:r>
      <w:r w:rsidR="005D79E2" w:rsidRPr="00C67390">
        <w:rPr>
          <w:b/>
          <w:bCs/>
          <w:i/>
        </w:rPr>
        <w:t>Figure 5</w:t>
      </w:r>
      <w:r w:rsidR="005D79E2">
        <w:rPr>
          <w:highlight w:val="yellow"/>
        </w:rPr>
        <w:fldChar w:fldCharType="end"/>
      </w:r>
      <w:r>
        <w:t>.)</w:t>
      </w:r>
      <w:r w:rsidRPr="00E05CE4">
        <w:t>.</w:t>
      </w:r>
      <w:r>
        <w:t xml:space="preserve"> E</w:t>
      </w:r>
      <w:r w:rsidRPr="00E3522B">
        <w:t xml:space="preserve">ach data point in </w:t>
      </w:r>
      <w:r w:rsidR="005D79E2">
        <w:rPr>
          <w:highlight w:val="yellow"/>
        </w:rPr>
        <w:fldChar w:fldCharType="begin"/>
      </w:r>
      <w:r w:rsidR="005D79E2">
        <w:instrText xml:space="preserve"> REF _Ref225429224 \h </w:instrText>
      </w:r>
      <w:r w:rsidR="005D79E2">
        <w:rPr>
          <w:highlight w:val="yellow"/>
        </w:rPr>
      </w:r>
      <w:r w:rsidR="005D79E2">
        <w:rPr>
          <w:highlight w:val="yellow"/>
        </w:rPr>
        <w:fldChar w:fldCharType="separate"/>
      </w:r>
      <w:r w:rsidR="005D79E2" w:rsidRPr="00C67390">
        <w:rPr>
          <w:b/>
          <w:bCs/>
          <w:i/>
        </w:rPr>
        <w:t>Figure 5</w:t>
      </w:r>
      <w:r w:rsidR="005D79E2">
        <w:rPr>
          <w:highlight w:val="yellow"/>
        </w:rPr>
        <w:fldChar w:fldCharType="end"/>
      </w:r>
      <w:r w:rsidR="005D79E2">
        <w:t xml:space="preserve"> </w:t>
      </w:r>
      <w:r w:rsidRPr="00E3522B">
        <w:t xml:space="preserve">is </w:t>
      </w:r>
      <w:r w:rsidRPr="00E3522B">
        <w:lastRenderedPageBreak/>
        <w:t>obtained as an average of 3 experimental points</w:t>
      </w:r>
      <w:r w:rsidR="00A9676E">
        <w:t xml:space="preserve">, considering Pmax value </w:t>
      </w:r>
      <w:r w:rsidR="0078027D">
        <w:t>for a</w:t>
      </w:r>
      <w:r>
        <w:t xml:space="preserve"> </w:t>
      </w:r>
      <w:r w:rsidR="009D3A98" w:rsidRPr="0014588D">
        <w:t>for a given H</w:t>
      </w:r>
      <w:r w:rsidR="009D3A98" w:rsidRPr="0014588D">
        <w:rPr>
          <w:vertAlign w:val="subscript"/>
        </w:rPr>
        <w:t>2</w:t>
      </w:r>
      <w:r w:rsidR="009D3A98" w:rsidRPr="0014588D">
        <w:t>-Air mixture</w:t>
      </w:r>
      <w:r w:rsidR="009D3A98">
        <w:rPr>
          <w:b/>
          <w:bCs/>
        </w:rPr>
        <w:t>.</w:t>
      </w:r>
      <w:r w:rsidR="009D3A98">
        <w:t xml:space="preserve"> </w:t>
      </w:r>
      <w:r w:rsidR="009D3A98" w:rsidRPr="00ED46DF">
        <w:t>Data</w:t>
      </w:r>
      <w:r w:rsidRPr="00ED46DF">
        <w:t xml:space="preserve"> for fitting were chosen considering the first values below the </w:t>
      </w:r>
      <w:r w:rsidRPr="00E05CE4">
        <w:t xml:space="preserve">line at </w:t>
      </w:r>
      <w:r w:rsidRPr="00E05CE4">
        <w:sym w:font="Symbol" w:char="F064"/>
      </w:r>
      <w:r w:rsidRPr="00E05CE4">
        <w:t xml:space="preserve"> = 1.07</w:t>
      </w:r>
      <w:r w:rsidRPr="00ED46DF">
        <w:t xml:space="preserve"> and the first values above the </w:t>
      </w:r>
      <w:r>
        <w:t xml:space="preserve">same </w:t>
      </w:r>
      <w:r w:rsidRPr="00ED46DF">
        <w:t>line</w:t>
      </w:r>
      <w:r w:rsidR="00452581">
        <w:t>.</w:t>
      </w:r>
      <w:r>
        <w:t xml:space="preserve"> </w:t>
      </w:r>
      <w:r w:rsidRPr="00E05CE4">
        <w:t xml:space="preserve">This method </w:t>
      </w:r>
      <w:r w:rsidRPr="008F6190">
        <w:t>ensures that the interpolated values are both accurate and reliable, enabling the identification of LEL</w:t>
      </w:r>
      <w:r w:rsidR="0002794C">
        <w:t xml:space="preserve"> and UEL</w:t>
      </w:r>
      <w:r w:rsidRPr="008F6190">
        <w:t xml:space="preserve"> as the intercept of the line fitted on experimental data and the reference line at </w:t>
      </w:r>
      <w:r w:rsidRPr="008F6190">
        <w:sym w:font="Symbol" w:char="F064"/>
      </w:r>
      <w:r w:rsidRPr="008F6190">
        <w:t xml:space="preserve"> = 1.07.</w:t>
      </w:r>
    </w:p>
    <w:p w14:paraId="786B6F86" w14:textId="77777777" w:rsidR="00AD315E" w:rsidRDefault="00AD315E" w:rsidP="009D3A98">
      <w:pPr>
        <w:pStyle w:val="CETBodytext"/>
      </w:pPr>
    </w:p>
    <w:p w14:paraId="46CBF509" w14:textId="77777777" w:rsidR="00AD315E" w:rsidRDefault="009D3A98" w:rsidP="009D3A98">
      <w:pPr>
        <w:pStyle w:val="CETBodytext"/>
      </w:pPr>
      <w:r>
        <w:rPr>
          <w:noProof/>
        </w:rPr>
        <w:drawing>
          <wp:inline distT="0" distB="0" distL="0" distR="0" wp14:anchorId="160592A1" wp14:editId="6F19BCFB">
            <wp:extent cx="3025140" cy="1821180"/>
            <wp:effectExtent l="0" t="0" r="3810" b="7620"/>
            <wp:docPr id="1948285144" name="Chart 1">
              <a:extLst xmlns:a="http://schemas.openxmlformats.org/drawingml/2006/main">
                <a:ext uri="{FF2B5EF4-FFF2-40B4-BE49-F238E27FC236}">
                  <a16:creationId xmlns:a16="http://schemas.microsoft.com/office/drawing/2014/main" id="{11676016-BAF1-4059-B23B-1A28EB80BE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233A83" w14:textId="1E6DA520" w:rsidR="00B51C92" w:rsidRDefault="009D3A98" w:rsidP="00B51C92">
      <w:pPr>
        <w:pStyle w:val="CETBodytext"/>
        <w:rPr>
          <w:lang w:val="en-GB"/>
        </w:rPr>
      </w:pPr>
      <w:r>
        <w:rPr>
          <w:noProof/>
        </w:rPr>
        <mc:AlternateContent>
          <mc:Choice Requires="wps">
            <w:drawing>
              <wp:inline distT="0" distB="0" distL="0" distR="0" wp14:anchorId="7714BFF3" wp14:editId="18DF2246">
                <wp:extent cx="5737860" cy="457200"/>
                <wp:effectExtent l="0" t="0" r="0" b="0"/>
                <wp:docPr id="558417392" name="Text Box 1"/>
                <wp:cNvGraphicFramePr/>
                <a:graphic xmlns:a="http://schemas.openxmlformats.org/drawingml/2006/main">
                  <a:graphicData uri="http://schemas.microsoft.com/office/word/2010/wordprocessingShape">
                    <wps:wsp>
                      <wps:cNvSpPr txBox="1"/>
                      <wps:spPr>
                        <a:xfrm>
                          <a:off x="0" y="0"/>
                          <a:ext cx="5737860" cy="457200"/>
                        </a:xfrm>
                        <a:prstGeom prst="rect">
                          <a:avLst/>
                        </a:prstGeom>
                        <a:solidFill>
                          <a:prstClr val="white"/>
                        </a:solidFill>
                        <a:ln>
                          <a:noFill/>
                        </a:ln>
                      </wps:spPr>
                      <wps:txbx>
                        <w:txbxContent>
                          <w:p w14:paraId="6913EE6D" w14:textId="6D61A27B" w:rsidR="0053131B" w:rsidRPr="0053131B" w:rsidRDefault="0053131B" w:rsidP="0053131B">
                            <w:pPr>
                              <w:pStyle w:val="Caption"/>
                              <w:rPr>
                                <w:b w:val="0"/>
                                <w:bCs w:val="0"/>
                                <w:i/>
                                <w:color w:val="auto"/>
                                <w:szCs w:val="20"/>
                              </w:rPr>
                            </w:pPr>
                            <w:r w:rsidRPr="0053131B">
                              <w:rPr>
                                <w:b w:val="0"/>
                                <w:bCs w:val="0"/>
                                <w:i/>
                                <w:color w:val="auto"/>
                                <w:szCs w:val="20"/>
                              </w:rPr>
                              <w:t xml:space="preserve">Figure </w:t>
                            </w:r>
                            <w:r w:rsidRPr="0053131B">
                              <w:rPr>
                                <w:b w:val="0"/>
                                <w:bCs w:val="0"/>
                                <w:i/>
                                <w:color w:val="auto"/>
                                <w:szCs w:val="20"/>
                              </w:rPr>
                              <w:fldChar w:fldCharType="begin"/>
                            </w:r>
                            <w:r w:rsidRPr="0053131B">
                              <w:rPr>
                                <w:b w:val="0"/>
                                <w:bCs w:val="0"/>
                                <w:i/>
                                <w:color w:val="auto"/>
                                <w:szCs w:val="20"/>
                              </w:rPr>
                              <w:instrText xml:space="preserve"> SEQ Figure \* ARABIC </w:instrText>
                            </w:r>
                            <w:r w:rsidRPr="0053131B">
                              <w:rPr>
                                <w:b w:val="0"/>
                                <w:bCs w:val="0"/>
                                <w:i/>
                                <w:color w:val="auto"/>
                                <w:szCs w:val="20"/>
                              </w:rPr>
                              <w:fldChar w:fldCharType="separate"/>
                            </w:r>
                            <w:r w:rsidR="009D3A98">
                              <w:rPr>
                                <w:b w:val="0"/>
                                <w:bCs w:val="0"/>
                                <w:i/>
                                <w:noProof/>
                                <w:color w:val="auto"/>
                                <w:szCs w:val="20"/>
                              </w:rPr>
                              <w:t>5</w:t>
                            </w:r>
                            <w:r w:rsidRPr="0053131B">
                              <w:rPr>
                                <w:b w:val="0"/>
                                <w:bCs w:val="0"/>
                                <w:i/>
                                <w:color w:val="auto"/>
                                <w:szCs w:val="20"/>
                              </w:rPr>
                              <w:fldChar w:fldCharType="end"/>
                            </w:r>
                            <w:r w:rsidRPr="0053131B">
                              <w:rPr>
                                <w:b w:val="0"/>
                                <w:bCs w:val="0"/>
                                <w:i/>
                                <w:color w:val="auto"/>
                                <w:szCs w:val="20"/>
                              </w:rPr>
                              <w:t xml:space="preserve"> Results collected during the runs carried out at P0= 1.0 bar and T= 25 °C. Solid symbols were used to assess the LEL by means of linear interpo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7714BFF3" id="_x0000_s1028" type="#_x0000_t202" style="width:451.8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" stroked="f">
                <v:textbox inset="0,0,0,0">
                  <w:txbxContent>
                    <w:p w14:paraId="6913EE6D" w14:textId="6D61A27B" w:rsidR="0053131B" w:rsidRPr="0053131B" w:rsidRDefault="0053131B" w:rsidP="0053131B">
                      <w:pPr>
                        <w:pStyle w:val="Caption"/>
                        <w:rPr>
                          <w:b w:val="0"/>
                          <w:bCs w:val="0"/>
                          <w:i/>
                          <w:color w:val="auto"/>
                          <w:szCs w:val="20"/>
                        </w:rPr>
                      </w:pPr>
                      <w:r w:rsidRPr="0053131B">
                        <w:rPr>
                          <w:b w:val="0"/>
                          <w:bCs w:val="0"/>
                          <w:i/>
                          <w:color w:val="auto"/>
                          <w:szCs w:val="20"/>
                        </w:rPr>
                        <w:t xml:space="preserve">Figure </w:t>
                      </w:r>
                      <w:r w:rsidRPr="0053131B">
                        <w:rPr>
                          <w:b w:val="0"/>
                          <w:bCs w:val="0"/>
                          <w:i/>
                          <w:color w:val="auto"/>
                          <w:szCs w:val="20"/>
                        </w:rPr>
                        <w:fldChar w:fldCharType="begin"/>
                      </w:r>
                      <w:r w:rsidRPr="0053131B">
                        <w:rPr>
                          <w:b w:val="0"/>
                          <w:bCs w:val="0"/>
                          <w:i/>
                          <w:color w:val="auto"/>
                          <w:szCs w:val="20"/>
                        </w:rPr>
                        <w:instrText xml:space="preserve"> SEQ Figure \* ARABIC </w:instrText>
                      </w:r>
                      <w:r w:rsidRPr="0053131B">
                        <w:rPr>
                          <w:b w:val="0"/>
                          <w:bCs w:val="0"/>
                          <w:i/>
                          <w:color w:val="auto"/>
                          <w:szCs w:val="20"/>
                        </w:rPr>
                        <w:fldChar w:fldCharType="separate"/>
                      </w:r>
                      <w:r w:rsidR="009D3A98">
                        <w:rPr>
                          <w:b w:val="0"/>
                          <w:bCs w:val="0"/>
                          <w:i/>
                          <w:noProof/>
                          <w:color w:val="auto"/>
                          <w:szCs w:val="20"/>
                        </w:rPr>
                        <w:t>5</w:t>
                      </w:r>
                      <w:r w:rsidRPr="0053131B">
                        <w:rPr>
                          <w:b w:val="0"/>
                          <w:bCs w:val="0"/>
                          <w:i/>
                          <w:color w:val="auto"/>
                          <w:szCs w:val="20"/>
                        </w:rPr>
                        <w:fldChar w:fldCharType="end"/>
                      </w:r>
                      <w:r w:rsidRPr="0053131B">
                        <w:rPr>
                          <w:b w:val="0"/>
                          <w:bCs w:val="0"/>
                          <w:i/>
                          <w:color w:val="auto"/>
                          <w:szCs w:val="20"/>
                        </w:rPr>
                        <w:t xml:space="preserve"> Results collected during the runs carried out at P0= 1.0 bar and T= 25 °C. Solid symbols were used to assess the LEL by means of linear interpolation</w:t>
                      </w:r>
                    </w:p>
                  </w:txbxContent>
                </v:textbox>
                <w10:anchorlock/>
              </v:shape>
            </w:pict>
          </mc:Fallback>
        </mc:AlternateContent>
      </w:r>
      <w:r w:rsidR="00B51C92" w:rsidRPr="00B51C92">
        <w:rPr>
          <w:rFonts w:ascii="Segoe UI" w:hAnsi="Segoe UI" w:cs="Segoe UI"/>
          <w:sz w:val="21"/>
          <w:szCs w:val="21"/>
          <w:lang w:eastAsia="en-GB"/>
        </w:rPr>
        <w:t xml:space="preserve"> </w:t>
      </w:r>
      <w:r w:rsidR="00B51C92" w:rsidRPr="00B51C92">
        <w:rPr>
          <w:lang w:val="en-GB"/>
        </w:rPr>
        <w:t>The analysis highlights a complex interaction between pressure, temperature and hydrogen–air flammability (Figure 6), driven by gas density, heat losses and molecular kinetics. Both the LEL and UEL show non</w:t>
      </w:r>
      <w:r w:rsidR="00B51C92" w:rsidRPr="00B51C92">
        <w:rPr>
          <w:lang w:val="en-GB"/>
        </w:rPr>
        <w:noBreakHyphen/>
        <w:t>linear trends, with pronounced variations at low pressures and asymptotic behaviour as pressure increases.</w:t>
      </w:r>
    </w:p>
    <w:p w14:paraId="71CBFAAB" w14:textId="77777777" w:rsidR="00EE37BF" w:rsidRPr="00B51C92" w:rsidRDefault="00EE37BF" w:rsidP="00B51C92">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356"/>
      </w:tblGrid>
      <w:tr w:rsidR="00FB003A" w14:paraId="03AA0C3A" w14:textId="77777777" w:rsidTr="00EE37BF">
        <w:tc>
          <w:tcPr>
            <w:tcW w:w="4388" w:type="dxa"/>
          </w:tcPr>
          <w:p w14:paraId="3D840E83" w14:textId="53A0F90E" w:rsidR="00FB003A" w:rsidRDefault="00FB003A" w:rsidP="009D3A98">
            <w:pPr>
              <w:pStyle w:val="CETBodytext"/>
            </w:pPr>
            <w:r w:rsidRPr="00191D3E">
              <w:rPr>
                <w:noProof/>
              </w:rPr>
              <w:drawing>
                <wp:inline distT="0" distB="0" distL="0" distR="0" wp14:anchorId="617F6826" wp14:editId="2EB2265D">
                  <wp:extent cx="2676657" cy="1632857"/>
                  <wp:effectExtent l="0" t="0" r="0" b="5715"/>
                  <wp:docPr id="20283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48996" r="37347" b="3468"/>
                          <a:stretch>
                            <a:fillRect/>
                          </a:stretch>
                        </pic:blipFill>
                        <pic:spPr bwMode="auto">
                          <a:xfrm>
                            <a:off x="0" y="0"/>
                            <a:ext cx="2787041" cy="17001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0E2D873E" w14:textId="1EFDA05B" w:rsidR="00FB003A" w:rsidRDefault="00FB003A" w:rsidP="009D3A98">
            <w:pPr>
              <w:pStyle w:val="CETBodytext"/>
            </w:pPr>
            <w:r w:rsidRPr="00191D3E">
              <w:rPr>
                <w:noProof/>
              </w:rPr>
              <w:drawing>
                <wp:inline distT="0" distB="0" distL="0" distR="0" wp14:anchorId="02FD7531" wp14:editId="266BD501">
                  <wp:extent cx="2563586" cy="1642378"/>
                  <wp:effectExtent l="0" t="0" r="8255" b="0"/>
                  <wp:docPr id="176005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r="39252" b="50468"/>
                          <a:stretch>
                            <a:fillRect/>
                          </a:stretch>
                        </pic:blipFill>
                        <pic:spPr bwMode="auto">
                          <a:xfrm>
                            <a:off x="0" y="0"/>
                            <a:ext cx="2687840" cy="172198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6D4D9C2" w14:textId="77777777" w:rsidR="00FB003A" w:rsidRDefault="00FB003A" w:rsidP="009D3A98">
      <w:pPr>
        <w:pStyle w:val="CETBodytext"/>
      </w:pPr>
    </w:p>
    <w:p w14:paraId="33B2BFA9" w14:textId="0A647BDB" w:rsidR="00FB003A" w:rsidRDefault="00FB003A" w:rsidP="009D3A98">
      <w:pPr>
        <w:pStyle w:val="CETBodytext"/>
      </w:pPr>
      <w:r>
        <w:rPr>
          <w:noProof/>
        </w:rPr>
        <mc:AlternateContent>
          <mc:Choice Requires="wps">
            <w:drawing>
              <wp:inline distT="0" distB="0" distL="0" distR="0" wp14:anchorId="4BF02D37" wp14:editId="1AAA3820">
                <wp:extent cx="4457700" cy="635"/>
                <wp:effectExtent l="0" t="0" r="0" b="1905"/>
                <wp:docPr id="178039612" name="Text Box 1"/>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0C5094AE" w14:textId="77777777" w:rsidR="00FB003A" w:rsidRPr="0014588D" w:rsidRDefault="00FB003A" w:rsidP="00FB003A">
                            <w:pPr>
                              <w:pStyle w:val="Caption"/>
                              <w:rPr>
                                <w:b w:val="0"/>
                                <w:bCs w:val="0"/>
                                <w:i/>
                                <w:color w:val="auto"/>
                                <w:szCs w:val="20"/>
                              </w:rPr>
                            </w:pPr>
                            <w:r w:rsidRPr="0014588D">
                              <w:rPr>
                                <w:b w:val="0"/>
                                <w:bCs w:val="0"/>
                                <w:i/>
                                <w:color w:val="auto"/>
                                <w:szCs w:val="20"/>
                              </w:rPr>
                              <w:t xml:space="preserve">Figure </w:t>
                            </w:r>
                            <w:r w:rsidRPr="0014588D">
                              <w:rPr>
                                <w:b w:val="0"/>
                                <w:bCs w:val="0"/>
                                <w:i/>
                                <w:color w:val="auto"/>
                                <w:szCs w:val="20"/>
                              </w:rPr>
                              <w:fldChar w:fldCharType="begin"/>
                            </w:r>
                            <w:r w:rsidRPr="0014588D">
                              <w:rPr>
                                <w:b w:val="0"/>
                                <w:bCs w:val="0"/>
                                <w:i/>
                                <w:color w:val="auto"/>
                                <w:szCs w:val="20"/>
                              </w:rPr>
                              <w:instrText xml:space="preserve"> SEQ Figure \* ARABIC </w:instrText>
                            </w:r>
                            <w:r w:rsidRPr="0014588D">
                              <w:rPr>
                                <w:b w:val="0"/>
                                <w:bCs w:val="0"/>
                                <w:i/>
                                <w:color w:val="auto"/>
                                <w:szCs w:val="20"/>
                              </w:rPr>
                              <w:fldChar w:fldCharType="separate"/>
                            </w:r>
                            <w:r w:rsidRPr="0014588D">
                              <w:rPr>
                                <w:b w:val="0"/>
                                <w:bCs w:val="0"/>
                                <w:i/>
                                <w:color w:val="auto"/>
                                <w:szCs w:val="20"/>
                              </w:rPr>
                              <w:t>6</w:t>
                            </w:r>
                            <w:r w:rsidRPr="0014588D">
                              <w:rPr>
                                <w:b w:val="0"/>
                                <w:bCs w:val="0"/>
                                <w:i/>
                                <w:color w:val="auto"/>
                                <w:szCs w:val="20"/>
                              </w:rPr>
                              <w:fldChar w:fldCharType="end"/>
                            </w:r>
                            <w:r w:rsidRPr="0014588D">
                              <w:rPr>
                                <w:b w:val="0"/>
                                <w:bCs w:val="0"/>
                                <w:i/>
                                <w:color w:val="auto"/>
                                <w:szCs w:val="20"/>
                              </w:rPr>
                              <w:t xml:space="preserve"> LEL and UEL measured during experimental campa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BF02D37" id="_x0000_s1029" type="#_x0000_t202" style="width:35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" stroked="f">
                <v:textbox style="mso-fit-shape-to-text:t" inset="0,0,0,0">
                  <w:txbxContent>
                    <w:p w14:paraId="0C5094AE" w14:textId="77777777" w:rsidR="00FB003A" w:rsidRPr="0014588D" w:rsidRDefault="00FB003A" w:rsidP="00FB003A">
                      <w:pPr>
                        <w:pStyle w:val="Caption"/>
                        <w:rPr>
                          <w:b w:val="0"/>
                          <w:bCs w:val="0"/>
                          <w:i/>
                          <w:color w:val="auto"/>
                          <w:szCs w:val="20"/>
                        </w:rPr>
                      </w:pPr>
                      <w:r w:rsidRPr="0014588D">
                        <w:rPr>
                          <w:b w:val="0"/>
                          <w:bCs w:val="0"/>
                          <w:i/>
                          <w:color w:val="auto"/>
                          <w:szCs w:val="20"/>
                        </w:rPr>
                        <w:t xml:space="preserve">Figure </w:t>
                      </w:r>
                      <w:r w:rsidRPr="0014588D">
                        <w:rPr>
                          <w:b w:val="0"/>
                          <w:bCs w:val="0"/>
                          <w:i/>
                          <w:color w:val="auto"/>
                          <w:szCs w:val="20"/>
                        </w:rPr>
                        <w:fldChar w:fldCharType="begin"/>
                      </w:r>
                      <w:r w:rsidRPr="0014588D">
                        <w:rPr>
                          <w:b w:val="0"/>
                          <w:bCs w:val="0"/>
                          <w:i/>
                          <w:color w:val="auto"/>
                          <w:szCs w:val="20"/>
                        </w:rPr>
                        <w:instrText xml:space="preserve"> SEQ Figure \* ARABIC </w:instrText>
                      </w:r>
                      <w:r w:rsidRPr="0014588D">
                        <w:rPr>
                          <w:b w:val="0"/>
                          <w:bCs w:val="0"/>
                          <w:i/>
                          <w:color w:val="auto"/>
                          <w:szCs w:val="20"/>
                        </w:rPr>
                        <w:fldChar w:fldCharType="separate"/>
                      </w:r>
                      <w:r w:rsidRPr="0014588D">
                        <w:rPr>
                          <w:b w:val="0"/>
                          <w:bCs w:val="0"/>
                          <w:i/>
                          <w:color w:val="auto"/>
                          <w:szCs w:val="20"/>
                        </w:rPr>
                        <w:t>6</w:t>
                      </w:r>
                      <w:r w:rsidRPr="0014588D">
                        <w:rPr>
                          <w:b w:val="0"/>
                          <w:bCs w:val="0"/>
                          <w:i/>
                          <w:color w:val="auto"/>
                          <w:szCs w:val="20"/>
                        </w:rPr>
                        <w:fldChar w:fldCharType="end"/>
                      </w:r>
                      <w:r w:rsidRPr="0014588D">
                        <w:rPr>
                          <w:b w:val="0"/>
                          <w:bCs w:val="0"/>
                          <w:i/>
                          <w:color w:val="auto"/>
                          <w:szCs w:val="20"/>
                        </w:rPr>
                        <w:t xml:space="preserve"> LEL and UEL measured during experimental campaign</w:t>
                      </w:r>
                    </w:p>
                  </w:txbxContent>
                </v:textbox>
                <w10:anchorlock/>
              </v:shape>
            </w:pict>
          </mc:Fallback>
        </mc:AlternateContent>
      </w:r>
    </w:p>
    <w:p w14:paraId="74E2F037" w14:textId="6FB4ABC7" w:rsidR="00EE37BF" w:rsidRDefault="00EE37BF" w:rsidP="00EE37BF">
      <w:pPr>
        <w:pStyle w:val="CETBodytext"/>
      </w:pPr>
    </w:p>
    <w:p w14:paraId="0F9A3ECF" w14:textId="3AA72C46" w:rsidR="00441408" w:rsidRPr="00EE37BF" w:rsidRDefault="00441408" w:rsidP="008B5747">
      <w:pPr>
        <w:pStyle w:val="CETBodytext"/>
      </w:pPr>
      <w:r w:rsidRPr="00EE37BF">
        <w:t xml:space="preserve">At 25 °C, the LEL decreases sharply between 0.05 and 0.10 bar, reaching a minimum due to enhanced molecular collisions as density increases from highly rarefied conditions. Above 0.25 bar, the LEL rises toward an asymptotic value of about 5 % vol near atmospheric pressure, consistent with increased heat losses and quenching effects. A similar trend is observed at 60 °C, although the asymptotic regime is reached at lower pressures owing to enhanced molecular activity at elevated </w:t>
      </w:r>
      <w:r w:rsidR="001341E1" w:rsidRPr="001341E1">
        <w:t>temperature. The</w:t>
      </w:r>
      <w:r w:rsidRPr="00EE37BF">
        <w:t xml:space="preserve"> UEL shows complementary </w:t>
      </w:r>
      <w:r w:rsidR="0004094B" w:rsidRPr="001341E1">
        <w:t>behavior</w:t>
      </w:r>
      <w:r w:rsidRPr="00EE37BF">
        <w:t xml:space="preserve">. At 25 °C, it exhibits a minimum at 0.05 bar, followed by a strong increase with pressure, approaching an asymptotic value of approximately 78 % vol. This reflects the enhanced ability to sustain richer mixtures as density and radical chain efficiency increase. At 60 °C, the UEL follows the same trend but is lower at very low pressures, where diffusive losses dominate. The UEL–pressure curves intersect at about 0.14 bar: below this value, UEL at 25 °C is higher, while above </w:t>
      </w:r>
      <w:proofErr w:type="gramStart"/>
      <w:r w:rsidRPr="00EE37BF">
        <w:t>it</w:t>
      </w:r>
      <w:proofErr w:type="gramEnd"/>
      <w:r w:rsidRPr="00EE37BF">
        <w:t xml:space="preserve"> higher temperatures extend the flammability range.</w:t>
      </w:r>
      <w:r w:rsidR="002567F1">
        <w:t xml:space="preserve"> </w:t>
      </w:r>
      <w:r w:rsidRPr="00EE37BF">
        <w:t>Overall, pressure has the dominant effect at very low values, where small changes strongly affect reactivity, while temperature primarily shifts the transition toward saturation by modifying molecular kinetics and diffusion.</w:t>
      </w:r>
    </w:p>
    <w:p w14:paraId="70CFC3EE" w14:textId="77777777" w:rsidR="00FA7EC9" w:rsidRDefault="00FA7EC9" w:rsidP="009D3A98">
      <w:pPr>
        <w:pStyle w:val="CETHeading1"/>
        <w:numPr>
          <w:ilvl w:val="1"/>
          <w:numId w:val="32"/>
        </w:numPr>
      </w:pPr>
      <w:r>
        <w:t>Conclusions</w:t>
      </w:r>
    </w:p>
    <w:p w14:paraId="100A3829" w14:textId="146BF491" w:rsidR="007037C1" w:rsidRDefault="00A2646C" w:rsidP="007037C1">
      <w:r w:rsidRPr="00A2646C">
        <w:t xml:space="preserve">In the context of assessing the risk of accidental explosions related to DEMO and other nuclear fusion machines, several combustion parameters of hydrogen-air mixture explosions were measured to define the explosibility domain under sub-atmospheric conditions. The study also evaluated how gas temperature can influence the explosibility limits. The study results can be useful for the study of incidental analysis problems and to support </w:t>
      </w:r>
      <w:r w:rsidRPr="00A2646C">
        <w:lastRenderedPageBreak/>
        <w:t xml:space="preserve">the licensing of future nuclear fusion reactors. </w:t>
      </w:r>
      <w:r w:rsidR="007037C1" w:rsidRPr="007037C1">
        <w:t>As a perspective for future research, it will be necessary to conduct a dedicated investigation on the behaviour of Deuterium under analogous operating conditions, with the objective of determining its LEL and UEL.</w:t>
      </w:r>
      <w:r w:rsidR="007037C1">
        <w:t xml:space="preserve"> </w:t>
      </w:r>
      <w:r w:rsidR="007037C1" w:rsidRPr="007037C1">
        <w:t xml:space="preserve">Given its distinct physicochemical properties, Deuterium requires a specific experimental assessment. Differences in molecular mass, collision dynamics, and chemical reaction kinetics with respect to Hydrogen may lead to significant variations in ignition behaviour and flammability boundaries. </w:t>
      </w:r>
    </w:p>
    <w:p w14:paraId="6D461B2F" w14:textId="77777777" w:rsidR="00576F6B" w:rsidRDefault="00576F6B" w:rsidP="007037C1"/>
    <w:p w14:paraId="1BBB1792" w14:textId="77777777" w:rsidR="006E08B0" w:rsidRPr="009D3A98" w:rsidRDefault="006E08B0" w:rsidP="007037C1">
      <w:pPr>
        <w:rPr>
          <w:b/>
          <w:bCs/>
        </w:rPr>
      </w:pPr>
      <w:r w:rsidRPr="009D3A98">
        <w:rPr>
          <w:b/>
          <w:bCs/>
        </w:rPr>
        <w:t xml:space="preserve">Acknowledgments </w:t>
      </w:r>
    </w:p>
    <w:p w14:paraId="07A6D20F" w14:textId="03D49744" w:rsidR="00280FAF" w:rsidRPr="00280FAF" w:rsidRDefault="006E08B0" w:rsidP="00EE37BF">
      <w:pPr>
        <w:sectPr w:rsidR="00280FAF" w:rsidRPr="00280FAF" w:rsidSect="008314D7">
          <w:type w:val="continuous"/>
          <w:pgSz w:w="11906" w:h="16838" w:code="9"/>
          <w:pgMar w:top="1701" w:right="1418" w:bottom="1701" w:left="1701" w:header="1701" w:footer="0" w:gutter="0"/>
          <w:cols w:space="708"/>
          <w:formProt w:val="0"/>
          <w:titlePg/>
          <w:docGrid w:linePitch="360"/>
        </w:sectPr>
      </w:pPr>
      <w:r w:rsidRPr="006E08B0">
        <w:t xml:space="preserve">This work has been carried out within the framework of the </w:t>
      </w:r>
      <w:proofErr w:type="spellStart"/>
      <w:r w:rsidRPr="006E08B0">
        <w:t>EUROfusion</w:t>
      </w:r>
      <w:proofErr w:type="spellEnd"/>
      <w:r w:rsidRPr="006E08B0">
        <w:t xml:space="preserve"> Consortium and has received funding from the EURATOM research and training programme 20</w:t>
      </w:r>
      <w:r>
        <w:t>23</w:t>
      </w:r>
      <w:r w:rsidRPr="006E08B0">
        <w:t>-20</w:t>
      </w:r>
      <w:r>
        <w:t>2</w:t>
      </w:r>
      <w:r w:rsidR="00C94E2A">
        <w:t>7</w:t>
      </w:r>
      <w:r w:rsidRPr="006E08B0">
        <w:t xml:space="preserve"> under grant agreement No </w:t>
      </w:r>
      <w:r w:rsidR="009F0F68">
        <w:t>633053</w:t>
      </w:r>
      <w:r w:rsidRPr="006E08B0">
        <w:t>. The views and opinions expressed herein do not necessarily reflect those of the European Commission.</w:t>
      </w:r>
    </w:p>
    <w:p w14:paraId="03507984" w14:textId="2A5F112D" w:rsidR="00600535" w:rsidRPr="00B57B36" w:rsidRDefault="00600535" w:rsidP="007F621B">
      <w:pPr>
        <w:pStyle w:val="CETBodytext"/>
        <w:jc w:val="left"/>
        <w:rPr>
          <w:lang w:val="en-GB"/>
        </w:rPr>
      </w:pPr>
    </w:p>
    <w:p w14:paraId="48CCA616" w14:textId="77777777"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 xml:space="preserve">Coward, H. (1952) </w:t>
      </w:r>
      <w:r w:rsidRPr="007F621B">
        <w:rPr>
          <w:rFonts w:asciiTheme="minorHAnsi" w:eastAsiaTheme="minorHAnsi" w:hAnsiTheme="minorHAnsi" w:cstheme="minorBidi"/>
          <w:i/>
          <w:iCs/>
          <w:szCs w:val="22"/>
        </w:rPr>
        <w:t xml:space="preserve">Limits of flammability of gases and </w:t>
      </w:r>
      <w:proofErr w:type="spellStart"/>
      <w:r w:rsidRPr="007F621B">
        <w:rPr>
          <w:rFonts w:asciiTheme="minorHAnsi" w:eastAsiaTheme="minorHAnsi" w:hAnsiTheme="minorHAnsi" w:cstheme="minorBidi"/>
          <w:i/>
          <w:iCs/>
          <w:szCs w:val="22"/>
        </w:rPr>
        <w:t>vapors</w:t>
      </w:r>
      <w:proofErr w:type="spellEnd"/>
      <w:r w:rsidRPr="007F621B">
        <w:rPr>
          <w:rFonts w:asciiTheme="minorHAnsi" w:eastAsiaTheme="minorHAnsi" w:hAnsiTheme="minorHAnsi" w:cstheme="minorBidi"/>
          <w:i/>
          <w:szCs w:val="22"/>
        </w:rPr>
        <w:t>. Bulletin 503. Washington, DC: U.S. Bureau of Mines.</w:t>
      </w:r>
    </w:p>
    <w:p w14:paraId="035F2DA6" w14:textId="77777777" w:rsidR="007F621B" w:rsidRDefault="007F621B" w:rsidP="00EE37BF">
      <w:pPr>
        <w:pStyle w:val="CETReferencetext"/>
        <w:jc w:val="left"/>
        <w:rPr>
          <w:rFonts w:asciiTheme="minorHAnsi" w:eastAsiaTheme="minorHAnsi" w:hAnsiTheme="minorHAnsi" w:cstheme="minorBidi"/>
          <w:i/>
          <w:szCs w:val="22"/>
        </w:rPr>
      </w:pPr>
    </w:p>
    <w:p w14:paraId="6E0C6F99" w14:textId="48EE91E1"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 xml:space="preserve">Kuznetsov, M. (2011) ‘Experiments for the hydrogen combustion aspects of ITER LOVA scenarios’, </w:t>
      </w:r>
      <w:r w:rsidRPr="007F621B">
        <w:rPr>
          <w:rFonts w:asciiTheme="minorHAnsi" w:eastAsiaTheme="minorHAnsi" w:hAnsiTheme="minorHAnsi" w:cstheme="minorBidi"/>
          <w:i/>
          <w:iCs/>
          <w:szCs w:val="22"/>
        </w:rPr>
        <w:t>Fusion Engineering and Design</w:t>
      </w:r>
      <w:r w:rsidRPr="007F621B">
        <w:rPr>
          <w:rFonts w:asciiTheme="minorHAnsi" w:eastAsiaTheme="minorHAnsi" w:hAnsiTheme="minorHAnsi" w:cstheme="minorBidi"/>
          <w:i/>
          <w:szCs w:val="22"/>
        </w:rPr>
        <w:t>, pp. 1–8. https://doi.org/10.1016/j.fusengdes.2011.01.050.</w:t>
      </w:r>
    </w:p>
    <w:p w14:paraId="45DA2A4B" w14:textId="77777777" w:rsidR="007F621B" w:rsidRDefault="007F621B" w:rsidP="00EE37BF">
      <w:pPr>
        <w:pStyle w:val="CETReferencetext"/>
        <w:jc w:val="left"/>
        <w:rPr>
          <w:rFonts w:asciiTheme="minorHAnsi" w:eastAsiaTheme="minorHAnsi" w:hAnsiTheme="minorHAnsi" w:cstheme="minorBidi"/>
          <w:i/>
          <w:szCs w:val="22"/>
        </w:rPr>
      </w:pPr>
    </w:p>
    <w:p w14:paraId="6E223252" w14:textId="30D711FF"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Kuznetsov, M. (2012) ‘Flammability limits and laminar flame speed of hydrogen–air mixtures at sub</w:t>
      </w:r>
      <w:r w:rsidRPr="007F621B">
        <w:rPr>
          <w:rFonts w:asciiTheme="minorHAnsi" w:eastAsiaTheme="minorHAnsi" w:hAnsiTheme="minorHAnsi" w:cstheme="minorBidi"/>
          <w:i/>
          <w:szCs w:val="22"/>
        </w:rPr>
        <w:noBreakHyphen/>
        <w:t xml:space="preserve">atmospheric pressures’, </w:t>
      </w:r>
      <w:r w:rsidRPr="007F621B">
        <w:rPr>
          <w:rFonts w:asciiTheme="minorHAnsi" w:eastAsiaTheme="minorHAnsi" w:hAnsiTheme="minorHAnsi" w:cstheme="minorBidi"/>
          <w:i/>
          <w:iCs/>
          <w:szCs w:val="22"/>
        </w:rPr>
        <w:t>International Journal of Hydrogen Energy</w:t>
      </w:r>
      <w:r w:rsidRPr="007F621B">
        <w:rPr>
          <w:rFonts w:asciiTheme="minorHAnsi" w:eastAsiaTheme="minorHAnsi" w:hAnsiTheme="minorHAnsi" w:cstheme="minorBidi"/>
          <w:i/>
          <w:szCs w:val="22"/>
        </w:rPr>
        <w:t>, 37, pp. 17542–17549. https://doi.org/10.1016/j.ijhydene.2012.05.049.</w:t>
      </w:r>
    </w:p>
    <w:p w14:paraId="2522F21A" w14:textId="77777777" w:rsidR="007F621B" w:rsidRDefault="007F621B" w:rsidP="00EE37BF">
      <w:pPr>
        <w:pStyle w:val="CETReferencetext"/>
        <w:jc w:val="left"/>
        <w:rPr>
          <w:rFonts w:asciiTheme="minorHAnsi" w:eastAsiaTheme="minorHAnsi" w:hAnsiTheme="minorHAnsi" w:cstheme="minorBidi"/>
          <w:i/>
          <w:szCs w:val="22"/>
        </w:rPr>
      </w:pPr>
    </w:p>
    <w:p w14:paraId="30F169CD" w14:textId="63B8019E"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 xml:space="preserve">Lewis, B. and von Elbe, G. (1987) </w:t>
      </w:r>
      <w:r w:rsidRPr="007F621B">
        <w:rPr>
          <w:rFonts w:asciiTheme="minorHAnsi" w:eastAsiaTheme="minorHAnsi" w:hAnsiTheme="minorHAnsi" w:cstheme="minorBidi"/>
          <w:i/>
          <w:iCs/>
          <w:szCs w:val="22"/>
        </w:rPr>
        <w:t>Combustion, flames and explosions of gases</w:t>
      </w:r>
      <w:r w:rsidRPr="007F621B">
        <w:rPr>
          <w:rFonts w:asciiTheme="minorHAnsi" w:eastAsiaTheme="minorHAnsi" w:hAnsiTheme="minorHAnsi" w:cstheme="minorBidi"/>
          <w:i/>
          <w:szCs w:val="22"/>
        </w:rPr>
        <w:t xml:space="preserve">. 3rd </w:t>
      </w:r>
      <w:proofErr w:type="spellStart"/>
      <w:r w:rsidRPr="007F621B">
        <w:rPr>
          <w:rFonts w:asciiTheme="minorHAnsi" w:eastAsiaTheme="minorHAnsi" w:hAnsiTheme="minorHAnsi" w:cstheme="minorBidi"/>
          <w:i/>
          <w:szCs w:val="22"/>
        </w:rPr>
        <w:t>edn</w:t>
      </w:r>
      <w:proofErr w:type="spellEnd"/>
      <w:r w:rsidRPr="007F621B">
        <w:rPr>
          <w:rFonts w:asciiTheme="minorHAnsi" w:eastAsiaTheme="minorHAnsi" w:hAnsiTheme="minorHAnsi" w:cstheme="minorBidi"/>
          <w:i/>
          <w:szCs w:val="22"/>
        </w:rPr>
        <w:t>. Orlando, FL: Academic Press.</w:t>
      </w:r>
    </w:p>
    <w:p w14:paraId="4F5C0063" w14:textId="77777777" w:rsidR="007F621B" w:rsidRDefault="007F621B" w:rsidP="00EE37BF">
      <w:pPr>
        <w:pStyle w:val="CETReferencetext"/>
        <w:jc w:val="left"/>
        <w:rPr>
          <w:rFonts w:asciiTheme="minorHAnsi" w:eastAsiaTheme="minorHAnsi" w:hAnsiTheme="minorHAnsi" w:cstheme="minorBidi"/>
          <w:i/>
          <w:szCs w:val="22"/>
        </w:rPr>
      </w:pPr>
    </w:p>
    <w:p w14:paraId="3874BA9C" w14:textId="35A328AB" w:rsidR="007F621B" w:rsidRPr="007F621B" w:rsidRDefault="007F621B" w:rsidP="00EE37BF">
      <w:pPr>
        <w:pStyle w:val="CETReferencetext"/>
        <w:jc w:val="left"/>
        <w:rPr>
          <w:rFonts w:asciiTheme="minorHAnsi" w:eastAsiaTheme="minorHAnsi" w:hAnsiTheme="minorHAnsi" w:cstheme="minorBidi"/>
          <w:i/>
          <w:szCs w:val="22"/>
        </w:rPr>
      </w:pPr>
      <w:proofErr w:type="spellStart"/>
      <w:r w:rsidRPr="007F621B">
        <w:rPr>
          <w:rFonts w:asciiTheme="minorHAnsi" w:eastAsiaTheme="minorHAnsi" w:hAnsiTheme="minorHAnsi" w:cstheme="minorBidi"/>
          <w:i/>
          <w:szCs w:val="22"/>
        </w:rPr>
        <w:t>Molnarne</w:t>
      </w:r>
      <w:proofErr w:type="spellEnd"/>
      <w:r w:rsidRPr="007F621B">
        <w:rPr>
          <w:rFonts w:asciiTheme="minorHAnsi" w:eastAsiaTheme="minorHAnsi" w:hAnsiTheme="minorHAnsi" w:cstheme="minorBidi"/>
          <w:i/>
          <w:szCs w:val="22"/>
        </w:rPr>
        <w:t xml:space="preserve">, M. (2005) ‘Flammability of gas mixtures. Part 2: Influence of inert gases’, </w:t>
      </w:r>
      <w:r w:rsidRPr="007F621B">
        <w:rPr>
          <w:rFonts w:asciiTheme="minorHAnsi" w:eastAsiaTheme="minorHAnsi" w:hAnsiTheme="minorHAnsi" w:cstheme="minorBidi"/>
          <w:i/>
          <w:iCs/>
          <w:szCs w:val="22"/>
        </w:rPr>
        <w:t>Journal of Hazardous Materials</w:t>
      </w:r>
      <w:r w:rsidRPr="007F621B">
        <w:rPr>
          <w:rFonts w:asciiTheme="minorHAnsi" w:eastAsiaTheme="minorHAnsi" w:hAnsiTheme="minorHAnsi" w:cstheme="minorBidi"/>
          <w:i/>
          <w:szCs w:val="22"/>
        </w:rPr>
        <w:t>, 121(1–3), pp. 37–46. https://doi.org/10.1016/j.jhazmat.2005.01.033.</w:t>
      </w:r>
    </w:p>
    <w:p w14:paraId="79CE1132" w14:textId="77777777" w:rsidR="007F621B" w:rsidRDefault="007F621B" w:rsidP="00EE37BF">
      <w:pPr>
        <w:pStyle w:val="CETReferencetext"/>
        <w:jc w:val="left"/>
        <w:rPr>
          <w:rFonts w:asciiTheme="minorHAnsi" w:eastAsiaTheme="minorHAnsi" w:hAnsiTheme="minorHAnsi" w:cstheme="minorBidi"/>
          <w:i/>
          <w:szCs w:val="22"/>
        </w:rPr>
      </w:pPr>
    </w:p>
    <w:p w14:paraId="7127C40B" w14:textId="21815607" w:rsidR="007F621B" w:rsidRPr="007F621B" w:rsidRDefault="007F621B" w:rsidP="00EE37BF">
      <w:pPr>
        <w:pStyle w:val="CETReferencetext"/>
        <w:jc w:val="left"/>
        <w:rPr>
          <w:rFonts w:asciiTheme="minorHAnsi" w:eastAsiaTheme="minorHAnsi" w:hAnsiTheme="minorHAnsi" w:cstheme="minorBidi"/>
          <w:i/>
          <w:szCs w:val="22"/>
        </w:rPr>
      </w:pPr>
      <w:proofErr w:type="spellStart"/>
      <w:r w:rsidRPr="007F621B">
        <w:rPr>
          <w:rFonts w:asciiTheme="minorHAnsi" w:eastAsiaTheme="minorHAnsi" w:hAnsiTheme="minorHAnsi" w:cstheme="minorBidi"/>
          <w:i/>
          <w:szCs w:val="22"/>
        </w:rPr>
        <w:t>Molnarne</w:t>
      </w:r>
      <w:proofErr w:type="spellEnd"/>
      <w:r w:rsidRPr="007F621B">
        <w:rPr>
          <w:rFonts w:asciiTheme="minorHAnsi" w:eastAsiaTheme="minorHAnsi" w:hAnsiTheme="minorHAnsi" w:cstheme="minorBidi"/>
          <w:i/>
          <w:szCs w:val="22"/>
        </w:rPr>
        <w:t>, M. (2019) ‘Hazardous properties of hydrogen and hydrogen</w:t>
      </w:r>
      <w:r w:rsidRPr="007F621B">
        <w:rPr>
          <w:rFonts w:asciiTheme="minorHAnsi" w:eastAsiaTheme="minorHAnsi" w:hAnsiTheme="minorHAnsi" w:cstheme="minorBidi"/>
          <w:i/>
          <w:szCs w:val="22"/>
        </w:rPr>
        <w:noBreakHyphen/>
        <w:t xml:space="preserve">containing fuel gases’, </w:t>
      </w:r>
      <w:r w:rsidRPr="007F621B">
        <w:rPr>
          <w:rFonts w:asciiTheme="minorHAnsi" w:eastAsiaTheme="minorHAnsi" w:hAnsiTheme="minorHAnsi" w:cstheme="minorBidi"/>
          <w:i/>
          <w:iCs/>
          <w:szCs w:val="22"/>
        </w:rPr>
        <w:t>Process Safety and Environmental Protection</w:t>
      </w:r>
      <w:r w:rsidRPr="007F621B">
        <w:rPr>
          <w:rFonts w:asciiTheme="minorHAnsi" w:eastAsiaTheme="minorHAnsi" w:hAnsiTheme="minorHAnsi" w:cstheme="minorBidi"/>
          <w:i/>
          <w:szCs w:val="22"/>
        </w:rPr>
        <w:t>, 130, pp. 1–11. https://doi.org/10.1016/j.psep.2019.07.012.</w:t>
      </w:r>
    </w:p>
    <w:p w14:paraId="63202883" w14:textId="77777777" w:rsidR="007F621B" w:rsidRDefault="007F621B" w:rsidP="00EE37BF">
      <w:pPr>
        <w:pStyle w:val="CETReferencetext"/>
        <w:jc w:val="left"/>
        <w:rPr>
          <w:rFonts w:asciiTheme="minorHAnsi" w:eastAsiaTheme="minorHAnsi" w:hAnsiTheme="minorHAnsi" w:cstheme="minorBidi"/>
          <w:i/>
          <w:szCs w:val="22"/>
        </w:rPr>
      </w:pPr>
    </w:p>
    <w:p w14:paraId="1D98BDE1" w14:textId="58097A6E"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NASA (</w:t>
      </w:r>
      <w:r w:rsidR="002567F1">
        <w:rPr>
          <w:rFonts w:asciiTheme="minorHAnsi" w:eastAsiaTheme="minorHAnsi" w:hAnsiTheme="minorHAnsi" w:cstheme="minorBidi"/>
          <w:i/>
          <w:szCs w:val="22"/>
        </w:rPr>
        <w:t>1997</w:t>
      </w:r>
      <w:r w:rsidRPr="007F621B">
        <w:rPr>
          <w:rFonts w:asciiTheme="minorHAnsi" w:eastAsiaTheme="minorHAnsi" w:hAnsiTheme="minorHAnsi" w:cstheme="minorBidi"/>
          <w:i/>
          <w:szCs w:val="22"/>
        </w:rPr>
        <w:t xml:space="preserve">) </w:t>
      </w:r>
      <w:r w:rsidRPr="007F621B">
        <w:rPr>
          <w:rFonts w:asciiTheme="minorHAnsi" w:eastAsiaTheme="minorHAnsi" w:hAnsiTheme="minorHAnsi" w:cstheme="minorBidi"/>
          <w:i/>
          <w:iCs/>
          <w:szCs w:val="22"/>
        </w:rPr>
        <w:t>Guidelines for hydrogen system design, materials selection, operations, storage, and transportation: Safety standard for hydrogen and hydrogen systems</w:t>
      </w:r>
      <w:r w:rsidRPr="007F621B">
        <w:rPr>
          <w:rFonts w:asciiTheme="minorHAnsi" w:eastAsiaTheme="minorHAnsi" w:hAnsiTheme="minorHAnsi" w:cstheme="minorBidi"/>
          <w:i/>
          <w:szCs w:val="22"/>
        </w:rPr>
        <w:t>. Washington, DC: National Aeronautics and Space Administration.</w:t>
      </w:r>
    </w:p>
    <w:p w14:paraId="181401F4" w14:textId="77777777" w:rsidR="007F621B" w:rsidRDefault="007F621B" w:rsidP="00EE37BF">
      <w:pPr>
        <w:pStyle w:val="CETReferencetext"/>
        <w:jc w:val="left"/>
        <w:rPr>
          <w:rFonts w:asciiTheme="minorHAnsi" w:eastAsiaTheme="minorHAnsi" w:hAnsiTheme="minorHAnsi" w:cstheme="minorBidi"/>
          <w:i/>
          <w:szCs w:val="22"/>
        </w:rPr>
      </w:pPr>
    </w:p>
    <w:p w14:paraId="07B9192A" w14:textId="2E3DE8AD"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 xml:space="preserve">Taylor, N. (2014) ‘Lessons learnt from ITER safety and licensing for DEMO and future nuclear fusion facilities’, </w:t>
      </w:r>
      <w:r w:rsidRPr="007F621B">
        <w:rPr>
          <w:rFonts w:asciiTheme="minorHAnsi" w:eastAsiaTheme="minorHAnsi" w:hAnsiTheme="minorHAnsi" w:cstheme="minorBidi"/>
          <w:i/>
          <w:iCs/>
          <w:szCs w:val="22"/>
        </w:rPr>
        <w:t>Fusion Engineering and Design</w:t>
      </w:r>
      <w:r w:rsidRPr="007F621B">
        <w:rPr>
          <w:rFonts w:asciiTheme="minorHAnsi" w:eastAsiaTheme="minorHAnsi" w:hAnsiTheme="minorHAnsi" w:cstheme="minorBidi"/>
          <w:i/>
          <w:szCs w:val="22"/>
        </w:rPr>
        <w:t>, 89(9–10), pp. 1995–2000. https://doi.org/10.1016/j.fusengdes.2013.12.030.</w:t>
      </w:r>
    </w:p>
    <w:p w14:paraId="33B4DCFE" w14:textId="77777777" w:rsidR="007F621B" w:rsidRDefault="007F621B" w:rsidP="00EE37BF">
      <w:pPr>
        <w:pStyle w:val="CETReferencetext"/>
        <w:jc w:val="left"/>
        <w:rPr>
          <w:rFonts w:asciiTheme="minorHAnsi" w:eastAsiaTheme="minorHAnsi" w:hAnsiTheme="minorHAnsi" w:cstheme="minorBidi"/>
          <w:i/>
          <w:szCs w:val="22"/>
        </w:rPr>
      </w:pPr>
    </w:p>
    <w:p w14:paraId="63070B1D" w14:textId="775FDD2C"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 xml:space="preserve">Hu, Q. (2023) ‘A review of hydrogen–air cloud explosions: The fundamentals, overpressure prediction methods, and influencing factors’, </w:t>
      </w:r>
      <w:r w:rsidRPr="007F621B">
        <w:rPr>
          <w:rFonts w:asciiTheme="minorHAnsi" w:eastAsiaTheme="minorHAnsi" w:hAnsiTheme="minorHAnsi" w:cstheme="minorBidi"/>
          <w:i/>
          <w:iCs/>
          <w:szCs w:val="22"/>
        </w:rPr>
        <w:t>International Journal of Hydrogen Energy</w:t>
      </w:r>
      <w:r w:rsidRPr="007F621B">
        <w:rPr>
          <w:rFonts w:asciiTheme="minorHAnsi" w:eastAsiaTheme="minorHAnsi" w:hAnsiTheme="minorHAnsi" w:cstheme="minorBidi"/>
          <w:i/>
          <w:szCs w:val="22"/>
        </w:rPr>
        <w:t>, 48, pp. 1–22. https://doi.org/10.1016/j.ijhydene.2022.11.302.</w:t>
      </w:r>
    </w:p>
    <w:p w14:paraId="40EE42AD" w14:textId="77777777" w:rsidR="007F621B" w:rsidRDefault="007F621B" w:rsidP="00EE37BF">
      <w:pPr>
        <w:pStyle w:val="CETReferencetext"/>
        <w:jc w:val="left"/>
        <w:rPr>
          <w:rFonts w:asciiTheme="minorHAnsi" w:eastAsiaTheme="minorHAnsi" w:hAnsiTheme="minorHAnsi" w:cstheme="minorBidi"/>
          <w:i/>
          <w:szCs w:val="22"/>
        </w:rPr>
      </w:pPr>
    </w:p>
    <w:p w14:paraId="204253D8" w14:textId="49404044" w:rsidR="007F621B" w:rsidRPr="007F621B" w:rsidRDefault="007F621B" w:rsidP="00EE37BF">
      <w:pPr>
        <w:pStyle w:val="CETReferencetext"/>
        <w:jc w:val="left"/>
        <w:rPr>
          <w:rFonts w:asciiTheme="minorHAnsi" w:eastAsiaTheme="minorHAnsi" w:hAnsiTheme="minorHAnsi" w:cstheme="minorBidi"/>
          <w:i/>
          <w:szCs w:val="22"/>
        </w:rPr>
      </w:pPr>
      <w:proofErr w:type="spellStart"/>
      <w:r w:rsidRPr="007F621B">
        <w:rPr>
          <w:rFonts w:asciiTheme="minorHAnsi" w:eastAsiaTheme="minorHAnsi" w:hAnsiTheme="minorHAnsi" w:cstheme="minorBidi"/>
          <w:i/>
          <w:szCs w:val="22"/>
        </w:rPr>
        <w:t>Tschirschwitz</w:t>
      </w:r>
      <w:proofErr w:type="spellEnd"/>
      <w:r w:rsidRPr="007F621B">
        <w:rPr>
          <w:rFonts w:asciiTheme="minorHAnsi" w:eastAsiaTheme="minorHAnsi" w:hAnsiTheme="minorHAnsi" w:cstheme="minorBidi"/>
          <w:i/>
          <w:szCs w:val="22"/>
        </w:rPr>
        <w:t>, R. (2015) ‘Determination of explosion limits and criterion for ignition under non</w:t>
      </w:r>
      <w:r w:rsidRPr="007F621B">
        <w:rPr>
          <w:rFonts w:asciiTheme="minorHAnsi" w:eastAsiaTheme="minorHAnsi" w:hAnsiTheme="minorHAnsi" w:cstheme="minorBidi"/>
          <w:i/>
          <w:szCs w:val="22"/>
        </w:rPr>
        <w:noBreakHyphen/>
        <w:t xml:space="preserve">atmospheric conditions’, </w:t>
      </w:r>
      <w:r w:rsidRPr="007F621B">
        <w:rPr>
          <w:rFonts w:asciiTheme="minorHAnsi" w:eastAsiaTheme="minorHAnsi" w:hAnsiTheme="minorHAnsi" w:cstheme="minorBidi"/>
          <w:i/>
          <w:iCs/>
          <w:szCs w:val="22"/>
        </w:rPr>
        <w:t>Journal of Loss Prevention in the Process Industries</w:t>
      </w:r>
      <w:r w:rsidRPr="007F621B">
        <w:rPr>
          <w:rFonts w:asciiTheme="minorHAnsi" w:eastAsiaTheme="minorHAnsi" w:hAnsiTheme="minorHAnsi" w:cstheme="minorBidi"/>
          <w:i/>
          <w:szCs w:val="22"/>
        </w:rPr>
        <w:t>, 36, pp. 292–299. https://doi.org/10.1016/j.jlp.2015.01.012.</w:t>
      </w:r>
    </w:p>
    <w:p w14:paraId="764FDF24" w14:textId="77777777" w:rsidR="007F621B" w:rsidRDefault="007F621B" w:rsidP="00EE37BF">
      <w:pPr>
        <w:pStyle w:val="CETReferencetext"/>
        <w:jc w:val="left"/>
        <w:rPr>
          <w:rFonts w:asciiTheme="minorHAnsi" w:eastAsiaTheme="minorHAnsi" w:hAnsiTheme="minorHAnsi" w:cstheme="minorBidi"/>
          <w:i/>
          <w:szCs w:val="22"/>
        </w:rPr>
      </w:pPr>
    </w:p>
    <w:p w14:paraId="2B97460F" w14:textId="1B110094"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 xml:space="preserve">Li, X. (2023) ‘Lower flammability limit of hydrogen/air mixture under different electrode parameters, initial pressure and diluent gas’, </w:t>
      </w:r>
      <w:r w:rsidRPr="007F621B">
        <w:rPr>
          <w:rFonts w:asciiTheme="minorHAnsi" w:eastAsiaTheme="minorHAnsi" w:hAnsiTheme="minorHAnsi" w:cstheme="minorBidi"/>
          <w:i/>
          <w:iCs/>
          <w:szCs w:val="22"/>
        </w:rPr>
        <w:t>International Journal of Hydrogen Energy</w:t>
      </w:r>
      <w:r w:rsidRPr="007F621B">
        <w:rPr>
          <w:rFonts w:asciiTheme="minorHAnsi" w:eastAsiaTheme="minorHAnsi" w:hAnsiTheme="minorHAnsi" w:cstheme="minorBidi"/>
          <w:i/>
          <w:szCs w:val="22"/>
        </w:rPr>
        <w:t>, 48, pp. 1–12. https://doi.org/10.1016/j.ijhydene.2023.03.058.</w:t>
      </w:r>
    </w:p>
    <w:p w14:paraId="23B63CD4" w14:textId="77777777" w:rsidR="007F621B" w:rsidRDefault="007F621B" w:rsidP="00EE37BF">
      <w:pPr>
        <w:pStyle w:val="CETReferencetext"/>
        <w:jc w:val="left"/>
        <w:rPr>
          <w:rFonts w:asciiTheme="minorHAnsi" w:eastAsiaTheme="minorHAnsi" w:hAnsiTheme="minorHAnsi" w:cstheme="minorBidi"/>
          <w:i/>
          <w:szCs w:val="22"/>
        </w:rPr>
      </w:pPr>
    </w:p>
    <w:p w14:paraId="656776F4" w14:textId="282161EB" w:rsidR="007F621B" w:rsidRPr="007F621B" w:rsidRDefault="007F621B" w:rsidP="00EE37BF">
      <w:pPr>
        <w:pStyle w:val="CETReferencetext"/>
        <w:jc w:val="left"/>
        <w:rPr>
          <w:rFonts w:asciiTheme="minorHAnsi" w:eastAsiaTheme="minorHAnsi" w:hAnsiTheme="minorHAnsi" w:cstheme="minorBidi"/>
          <w:i/>
          <w:szCs w:val="22"/>
        </w:rPr>
      </w:pPr>
      <w:r w:rsidRPr="007F621B">
        <w:rPr>
          <w:rFonts w:asciiTheme="minorHAnsi" w:eastAsiaTheme="minorHAnsi" w:hAnsiTheme="minorHAnsi" w:cstheme="minorBidi"/>
          <w:i/>
          <w:szCs w:val="22"/>
        </w:rPr>
        <w:t xml:space="preserve">Liu, X. (2014) ‘Influence of initial pressure and temperature on flammability limits of hydrogen–air’, </w:t>
      </w:r>
      <w:r w:rsidRPr="007F621B">
        <w:rPr>
          <w:rFonts w:asciiTheme="minorHAnsi" w:eastAsiaTheme="minorHAnsi" w:hAnsiTheme="minorHAnsi" w:cstheme="minorBidi"/>
          <w:i/>
          <w:iCs/>
          <w:szCs w:val="22"/>
        </w:rPr>
        <w:t>International Journal of Hydrogen Energy</w:t>
      </w:r>
      <w:r w:rsidRPr="007F621B">
        <w:rPr>
          <w:rFonts w:asciiTheme="minorHAnsi" w:eastAsiaTheme="minorHAnsi" w:hAnsiTheme="minorHAnsi" w:cstheme="minorBidi"/>
          <w:i/>
          <w:szCs w:val="22"/>
        </w:rPr>
        <w:t>, 39, pp. 1750–1757. https://doi.org/10.1016/j.ijhydene.2014.02.001.</w:t>
      </w:r>
    </w:p>
    <w:p w14:paraId="3318F591" w14:textId="77777777" w:rsidR="007F621B" w:rsidRDefault="007F621B" w:rsidP="00EE37BF">
      <w:pPr>
        <w:pStyle w:val="CETReferencetext"/>
        <w:jc w:val="left"/>
        <w:rPr>
          <w:rFonts w:asciiTheme="minorHAnsi" w:eastAsiaTheme="minorHAnsi" w:hAnsiTheme="minorHAnsi" w:cstheme="minorBidi"/>
          <w:i/>
          <w:szCs w:val="22"/>
        </w:rPr>
      </w:pPr>
    </w:p>
    <w:p w14:paraId="19C4FC68" w14:textId="1B832298" w:rsidR="004628D2" w:rsidRPr="004D5C61" w:rsidRDefault="007F621B" w:rsidP="00EE37BF">
      <w:pPr>
        <w:pStyle w:val="CETReferencetext"/>
        <w:jc w:val="left"/>
        <w:rPr>
          <w:rFonts w:eastAsiaTheme="minorHAnsi"/>
        </w:rPr>
      </w:pPr>
      <w:r w:rsidRPr="007F621B">
        <w:rPr>
          <w:rFonts w:asciiTheme="minorHAnsi" w:eastAsiaTheme="minorHAnsi" w:hAnsiTheme="minorHAnsi" w:cstheme="minorBidi"/>
          <w:i/>
          <w:szCs w:val="22"/>
        </w:rPr>
        <w:t xml:space="preserve">Zhang, K. (2022) ‘Effect of ignition, initial pressure and temperature on the lower flammability limit of hydrogen/air mixture’, </w:t>
      </w:r>
      <w:r w:rsidRPr="007F621B">
        <w:rPr>
          <w:rFonts w:asciiTheme="minorHAnsi" w:eastAsiaTheme="minorHAnsi" w:hAnsiTheme="minorHAnsi" w:cstheme="minorBidi"/>
          <w:i/>
          <w:iCs/>
          <w:szCs w:val="22"/>
        </w:rPr>
        <w:t>International Journal of Hydrogen Energy</w:t>
      </w:r>
      <w:r w:rsidRPr="007F621B">
        <w:rPr>
          <w:rFonts w:asciiTheme="minorHAnsi" w:eastAsiaTheme="minorHAnsi" w:hAnsiTheme="minorHAnsi" w:cstheme="minorBidi"/>
          <w:i/>
          <w:szCs w:val="22"/>
        </w:rPr>
        <w:t>, 47, pp. 1–10. https://doi.org/10.1016/j.ijhydene.2022.02.224.</w:t>
      </w:r>
    </w:p>
    <w:sectPr w:rsidR="004628D2" w:rsidRPr="004D5C6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B4476" w14:textId="77777777" w:rsidR="00EE2D27" w:rsidRDefault="00EE2D27" w:rsidP="004F5E36">
      <w:r>
        <w:separator/>
      </w:r>
    </w:p>
  </w:endnote>
  <w:endnote w:type="continuationSeparator" w:id="0">
    <w:p w14:paraId="73B2E3A6" w14:textId="77777777" w:rsidR="00EE2D27" w:rsidRDefault="00EE2D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789AF" w14:textId="77777777" w:rsidR="00EE2D27" w:rsidRDefault="00EE2D27" w:rsidP="004F5E36">
      <w:r>
        <w:separator/>
      </w:r>
    </w:p>
  </w:footnote>
  <w:footnote w:type="continuationSeparator" w:id="0">
    <w:p w14:paraId="12C4A6B3" w14:textId="77777777" w:rsidR="00EE2D27" w:rsidRDefault="00EE2D2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00E6A52"/>
    <w:multiLevelType w:val="hybridMultilevel"/>
    <w:tmpl w:val="12B65382"/>
    <w:lvl w:ilvl="0" w:tplc="237A4A92">
      <w:start w:val="1"/>
      <w:numFmt w:val="bullet"/>
      <w:lvlText w:val="•"/>
      <w:lvlJc w:val="left"/>
      <w:pPr>
        <w:tabs>
          <w:tab w:val="num" w:pos="720"/>
        </w:tabs>
        <w:ind w:left="720" w:hanging="360"/>
      </w:pPr>
      <w:rPr>
        <w:rFonts w:ascii="Arial" w:hAnsi="Arial" w:hint="default"/>
      </w:rPr>
    </w:lvl>
    <w:lvl w:ilvl="1" w:tplc="226CFBEC" w:tentative="1">
      <w:start w:val="1"/>
      <w:numFmt w:val="bullet"/>
      <w:lvlText w:val="•"/>
      <w:lvlJc w:val="left"/>
      <w:pPr>
        <w:tabs>
          <w:tab w:val="num" w:pos="1440"/>
        </w:tabs>
        <w:ind w:left="1440" w:hanging="360"/>
      </w:pPr>
      <w:rPr>
        <w:rFonts w:ascii="Arial" w:hAnsi="Arial" w:hint="default"/>
      </w:rPr>
    </w:lvl>
    <w:lvl w:ilvl="2" w:tplc="3CDC3F00" w:tentative="1">
      <w:start w:val="1"/>
      <w:numFmt w:val="bullet"/>
      <w:lvlText w:val="•"/>
      <w:lvlJc w:val="left"/>
      <w:pPr>
        <w:tabs>
          <w:tab w:val="num" w:pos="2160"/>
        </w:tabs>
        <w:ind w:left="2160" w:hanging="360"/>
      </w:pPr>
      <w:rPr>
        <w:rFonts w:ascii="Arial" w:hAnsi="Arial" w:hint="default"/>
      </w:rPr>
    </w:lvl>
    <w:lvl w:ilvl="3" w:tplc="6518C050" w:tentative="1">
      <w:start w:val="1"/>
      <w:numFmt w:val="bullet"/>
      <w:lvlText w:val="•"/>
      <w:lvlJc w:val="left"/>
      <w:pPr>
        <w:tabs>
          <w:tab w:val="num" w:pos="2880"/>
        </w:tabs>
        <w:ind w:left="2880" w:hanging="360"/>
      </w:pPr>
      <w:rPr>
        <w:rFonts w:ascii="Arial" w:hAnsi="Arial" w:hint="default"/>
      </w:rPr>
    </w:lvl>
    <w:lvl w:ilvl="4" w:tplc="2F0C4932" w:tentative="1">
      <w:start w:val="1"/>
      <w:numFmt w:val="bullet"/>
      <w:lvlText w:val="•"/>
      <w:lvlJc w:val="left"/>
      <w:pPr>
        <w:tabs>
          <w:tab w:val="num" w:pos="3600"/>
        </w:tabs>
        <w:ind w:left="3600" w:hanging="360"/>
      </w:pPr>
      <w:rPr>
        <w:rFonts w:ascii="Arial" w:hAnsi="Arial" w:hint="default"/>
      </w:rPr>
    </w:lvl>
    <w:lvl w:ilvl="5" w:tplc="782A5EEE" w:tentative="1">
      <w:start w:val="1"/>
      <w:numFmt w:val="bullet"/>
      <w:lvlText w:val="•"/>
      <w:lvlJc w:val="left"/>
      <w:pPr>
        <w:tabs>
          <w:tab w:val="num" w:pos="4320"/>
        </w:tabs>
        <w:ind w:left="4320" w:hanging="360"/>
      </w:pPr>
      <w:rPr>
        <w:rFonts w:ascii="Arial" w:hAnsi="Arial" w:hint="default"/>
      </w:rPr>
    </w:lvl>
    <w:lvl w:ilvl="6" w:tplc="4E4070FA" w:tentative="1">
      <w:start w:val="1"/>
      <w:numFmt w:val="bullet"/>
      <w:lvlText w:val="•"/>
      <w:lvlJc w:val="left"/>
      <w:pPr>
        <w:tabs>
          <w:tab w:val="num" w:pos="5040"/>
        </w:tabs>
        <w:ind w:left="5040" w:hanging="360"/>
      </w:pPr>
      <w:rPr>
        <w:rFonts w:ascii="Arial" w:hAnsi="Arial" w:hint="default"/>
      </w:rPr>
    </w:lvl>
    <w:lvl w:ilvl="7" w:tplc="971CBB48" w:tentative="1">
      <w:start w:val="1"/>
      <w:numFmt w:val="bullet"/>
      <w:lvlText w:val="•"/>
      <w:lvlJc w:val="left"/>
      <w:pPr>
        <w:tabs>
          <w:tab w:val="num" w:pos="5760"/>
        </w:tabs>
        <w:ind w:left="5760" w:hanging="360"/>
      </w:pPr>
      <w:rPr>
        <w:rFonts w:ascii="Arial" w:hAnsi="Arial" w:hint="default"/>
      </w:rPr>
    </w:lvl>
    <w:lvl w:ilvl="8" w:tplc="41BA121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157B51"/>
    <w:multiLevelType w:val="hybridMultilevel"/>
    <w:tmpl w:val="56DC893C"/>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107215E"/>
    <w:multiLevelType w:val="hybridMultilevel"/>
    <w:tmpl w:val="9FE817E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B0B1A5F"/>
    <w:multiLevelType w:val="hybridMultilevel"/>
    <w:tmpl w:val="E8628AB6"/>
    <w:lvl w:ilvl="0" w:tplc="04100001">
      <w:start w:val="1"/>
      <w:numFmt w:val="bullet"/>
      <w:lvlText w:val=""/>
      <w:lvlJc w:val="left"/>
      <w:pPr>
        <w:ind w:left="773" w:hanging="360"/>
      </w:pPr>
      <w:rPr>
        <w:rFonts w:ascii="Symbol" w:hAnsi="Symbol" w:hint="default"/>
      </w:rPr>
    </w:lvl>
    <w:lvl w:ilvl="1" w:tplc="04100003" w:tentative="1">
      <w:start w:val="1"/>
      <w:numFmt w:val="bullet"/>
      <w:lvlText w:val="o"/>
      <w:lvlJc w:val="left"/>
      <w:pPr>
        <w:ind w:left="1493" w:hanging="360"/>
      </w:pPr>
      <w:rPr>
        <w:rFonts w:ascii="Courier New" w:hAnsi="Courier New" w:cs="Courier New" w:hint="default"/>
      </w:rPr>
    </w:lvl>
    <w:lvl w:ilvl="2" w:tplc="04100005" w:tentative="1">
      <w:start w:val="1"/>
      <w:numFmt w:val="bullet"/>
      <w:lvlText w:val=""/>
      <w:lvlJc w:val="left"/>
      <w:pPr>
        <w:ind w:left="2213" w:hanging="360"/>
      </w:pPr>
      <w:rPr>
        <w:rFonts w:ascii="Wingdings" w:hAnsi="Wingdings" w:hint="default"/>
      </w:rPr>
    </w:lvl>
    <w:lvl w:ilvl="3" w:tplc="04100001" w:tentative="1">
      <w:start w:val="1"/>
      <w:numFmt w:val="bullet"/>
      <w:lvlText w:val=""/>
      <w:lvlJc w:val="left"/>
      <w:pPr>
        <w:ind w:left="2933" w:hanging="360"/>
      </w:pPr>
      <w:rPr>
        <w:rFonts w:ascii="Symbol" w:hAnsi="Symbol" w:hint="default"/>
      </w:rPr>
    </w:lvl>
    <w:lvl w:ilvl="4" w:tplc="04100003" w:tentative="1">
      <w:start w:val="1"/>
      <w:numFmt w:val="bullet"/>
      <w:lvlText w:val="o"/>
      <w:lvlJc w:val="left"/>
      <w:pPr>
        <w:ind w:left="3653" w:hanging="360"/>
      </w:pPr>
      <w:rPr>
        <w:rFonts w:ascii="Courier New" w:hAnsi="Courier New" w:cs="Courier New" w:hint="default"/>
      </w:rPr>
    </w:lvl>
    <w:lvl w:ilvl="5" w:tplc="04100005" w:tentative="1">
      <w:start w:val="1"/>
      <w:numFmt w:val="bullet"/>
      <w:lvlText w:val=""/>
      <w:lvlJc w:val="left"/>
      <w:pPr>
        <w:ind w:left="4373" w:hanging="360"/>
      </w:pPr>
      <w:rPr>
        <w:rFonts w:ascii="Wingdings" w:hAnsi="Wingdings" w:hint="default"/>
      </w:rPr>
    </w:lvl>
    <w:lvl w:ilvl="6" w:tplc="04100001" w:tentative="1">
      <w:start w:val="1"/>
      <w:numFmt w:val="bullet"/>
      <w:lvlText w:val=""/>
      <w:lvlJc w:val="left"/>
      <w:pPr>
        <w:ind w:left="5093" w:hanging="360"/>
      </w:pPr>
      <w:rPr>
        <w:rFonts w:ascii="Symbol" w:hAnsi="Symbol" w:hint="default"/>
      </w:rPr>
    </w:lvl>
    <w:lvl w:ilvl="7" w:tplc="04100003" w:tentative="1">
      <w:start w:val="1"/>
      <w:numFmt w:val="bullet"/>
      <w:lvlText w:val="o"/>
      <w:lvlJc w:val="left"/>
      <w:pPr>
        <w:ind w:left="5813" w:hanging="360"/>
      </w:pPr>
      <w:rPr>
        <w:rFonts w:ascii="Courier New" w:hAnsi="Courier New" w:cs="Courier New" w:hint="default"/>
      </w:rPr>
    </w:lvl>
    <w:lvl w:ilvl="8" w:tplc="04100005" w:tentative="1">
      <w:start w:val="1"/>
      <w:numFmt w:val="bullet"/>
      <w:lvlText w:val=""/>
      <w:lvlJc w:val="left"/>
      <w:pPr>
        <w:ind w:left="6533"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2D370A"/>
    <w:multiLevelType w:val="hybridMultilevel"/>
    <w:tmpl w:val="A362595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B715886"/>
    <w:multiLevelType w:val="hybridMultilevel"/>
    <w:tmpl w:val="C748C2E6"/>
    <w:lvl w:ilvl="0" w:tplc="C606866E">
      <w:start w:val="1"/>
      <w:numFmt w:val="decimal"/>
      <w:lvlText w:val="%1."/>
      <w:lvlJc w:val="left"/>
      <w:pPr>
        <w:ind w:left="720" w:hanging="360"/>
      </w:pPr>
      <w:rPr>
        <w:rFonts w:ascii="Cambria" w:hAnsi="Cambria" w:hint="default"/>
        <w:b/>
        <w:i w:val="0"/>
        <w:sz w:val="28"/>
        <w:u w:color="548DD4" w:themeColor="text2" w:themeTint="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6543D08"/>
    <w:multiLevelType w:val="hybridMultilevel"/>
    <w:tmpl w:val="6C2A0AC0"/>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5"/>
  </w:num>
  <w:num w:numId="14" w16cid:durableId="145903400">
    <w:abstractNumId w:val="23"/>
  </w:num>
  <w:num w:numId="15" w16cid:durableId="19162326">
    <w:abstractNumId w:val="26"/>
  </w:num>
  <w:num w:numId="16" w16cid:durableId="1977102699">
    <w:abstractNumId w:val="25"/>
  </w:num>
  <w:num w:numId="17" w16cid:durableId="860774865">
    <w:abstractNumId w:val="14"/>
  </w:num>
  <w:num w:numId="18" w16cid:durableId="313221457">
    <w:abstractNumId w:val="15"/>
    <w:lvlOverride w:ilvl="0">
      <w:startOverride w:val="1"/>
    </w:lvlOverride>
  </w:num>
  <w:num w:numId="19" w16cid:durableId="534971577">
    <w:abstractNumId w:val="20"/>
  </w:num>
  <w:num w:numId="20" w16cid:durableId="1150947773">
    <w:abstractNumId w:val="19"/>
  </w:num>
  <w:num w:numId="21" w16cid:durableId="124660497">
    <w:abstractNumId w:val="17"/>
  </w:num>
  <w:num w:numId="22" w16cid:durableId="2099861471">
    <w:abstractNumId w:val="16"/>
  </w:num>
  <w:num w:numId="23" w16cid:durableId="374430564">
    <w:abstractNumId w:val="18"/>
  </w:num>
  <w:num w:numId="24" w16cid:durableId="725571351">
    <w:abstractNumId w:val="27"/>
  </w:num>
  <w:num w:numId="25" w16cid:durableId="307710388">
    <w:abstractNumId w:val="22"/>
  </w:num>
  <w:num w:numId="26" w16cid:durableId="1885175186">
    <w:abstractNumId w:val="13"/>
  </w:num>
  <w:num w:numId="27" w16cid:durableId="1534730985">
    <w:abstractNumId w:val="12"/>
  </w:num>
  <w:num w:numId="28" w16cid:durableId="1168061781">
    <w:abstractNumId w:val="24"/>
  </w:num>
  <w:num w:numId="29" w16cid:durableId="1910190730">
    <w:abstractNumId w:val="11"/>
  </w:num>
  <w:num w:numId="30" w16cid:durableId="1595701216">
    <w:abstractNumId w:val="10"/>
  </w:num>
  <w:num w:numId="31" w16cid:durableId="2012489568">
    <w:abstractNumId w:val="12"/>
  </w:num>
  <w:num w:numId="32" w16cid:durableId="485972602">
    <w:abstractNumId w:val="12"/>
    <w:lvlOverride w:ilvl="0">
      <w:lvl w:ilvl="0">
        <w:start w:val="1"/>
        <w:numFmt w:val="decimal"/>
        <w:suff w:val="space"/>
        <w:lvlText w:val="Chapter %1"/>
        <w:lvlJc w:val="left"/>
        <w:pPr>
          <w:ind w:left="0" w:firstLine="0"/>
        </w:pPr>
        <w:rPr>
          <w:rFonts w:hint="default"/>
        </w:rPr>
      </w:lvl>
    </w:lvlOverride>
    <w:lvlOverride w:ilvl="1">
      <w:lvl w:ilvl="1">
        <w:start w:val="1"/>
        <w:numFmt w:val="none"/>
        <w:pStyle w:val="CETHeading1"/>
        <w:suff w:val="space"/>
        <w:lvlText w:val="6"/>
        <w:lvlJc w:val="left"/>
        <w:pPr>
          <w:ind w:left="0" w:firstLine="0"/>
        </w:pPr>
        <w:rPr>
          <w:rFonts w:hint="default"/>
        </w:rPr>
      </w:lvl>
    </w:lvlOverride>
    <w:lvlOverride w:ilvl="2">
      <w:lvl w:ilvl="2">
        <w:start w:val="1"/>
        <w:numFmt w:val="decimal"/>
        <w:pStyle w:val="CETheadingx"/>
        <w:suff w:val="space"/>
        <w:lvlText w:val="%2.%3"/>
        <w:lvlJc w:val="left"/>
        <w:pPr>
          <w:ind w:left="0" w:firstLine="0"/>
        </w:pPr>
        <w:rPr>
          <w:rFonts w:hint="default"/>
        </w:rPr>
      </w:lvl>
    </w:lvlOverride>
    <w:lvlOverride w:ilvl="3">
      <w:lvl w:ilvl="3">
        <w:start w:val="1"/>
        <w:numFmt w:val="decimal"/>
        <w:pStyle w:val="TableSimple1"/>
        <w:suff w:val="space"/>
        <w:lvlText w:val="%2.%3.%4."/>
        <w:lvlJc w:val="left"/>
        <w:pPr>
          <w:ind w:left="0" w:firstLine="0"/>
        </w:pPr>
        <w:rPr>
          <w:rFonts w:hint="default"/>
        </w:rPr>
      </w:lvl>
    </w:lvlOverride>
    <w:lvlOverride w:ilvl="4">
      <w:lvl w:ilvl="4">
        <w:start w:val="1"/>
        <w:numFmt w:val="decimal"/>
        <w:suff w:val="space"/>
        <w:lvlText w:val="%1.%2.%3.%4.%5."/>
        <w:lvlJc w:val="left"/>
        <w:pPr>
          <w:ind w:left="0" w:firstLine="0"/>
        </w:pPr>
        <w:rPr>
          <w:rFonts w:hint="default"/>
        </w:rPr>
      </w:lvl>
    </w:lvlOverride>
    <w:lvlOverride w:ilvl="5">
      <w:lvl w:ilvl="5">
        <w:start w:val="1"/>
        <w:numFmt w:val="decimal"/>
        <w:suff w:val="space"/>
        <w:lvlText w:val="%1"/>
        <w:lvlJc w:val="left"/>
        <w:pPr>
          <w:ind w:left="0" w:firstLine="0"/>
        </w:pPr>
        <w:rPr>
          <w:rFonts w:hint="default"/>
        </w:rPr>
      </w:lvl>
    </w:lvlOverride>
    <w:lvlOverride w:ilvl="6">
      <w:lvl w:ilvl="6">
        <w:start w:val="1"/>
        <w:numFmt w:val="decimal"/>
        <w:suff w:val="space"/>
        <w:lvlText w:val="%1.%2.%3.%4.%5.%6.%7."/>
        <w:lvlJc w:val="left"/>
        <w:pPr>
          <w:ind w:left="0" w:firstLine="0"/>
        </w:pPr>
        <w:rPr>
          <w:rFonts w:hint="default"/>
        </w:rPr>
      </w:lvl>
    </w:lvlOverride>
    <w:lvlOverride w:ilvl="7">
      <w:lvl w:ilvl="7">
        <w:start w:val="1"/>
        <w:numFmt w:val="decimal"/>
        <w:suff w:val="space"/>
        <w:lvlText w:val="%1.%2.%3.%4.%5.%6.%7.%8."/>
        <w:lvlJc w:val="left"/>
        <w:pPr>
          <w:ind w:left="0" w:firstLine="0"/>
        </w:pPr>
        <w:rPr>
          <w:rFonts w:hint="default"/>
        </w:rPr>
      </w:lvl>
    </w:lvlOverride>
    <w:lvlOverride w:ilvl="8">
      <w:lvl w:ilvl="8">
        <w:start w:val="1"/>
        <w:numFmt w:val="decimal"/>
        <w:suff w:val="space"/>
        <w:lvlText w:val="%1..%3.%4.%5.%6.%7.%8.%9."/>
        <w:lvlJc w:val="left"/>
        <w:pPr>
          <w:ind w:left="0" w:firstLine="0"/>
        </w:pPr>
        <w:rPr>
          <w:rFonts w:hint="default"/>
        </w:rPr>
      </w:lvl>
    </w:lvlOverride>
  </w:num>
  <w:num w:numId="33" w16cid:durableId="853806497">
    <w:abstractNumId w:val="12"/>
  </w:num>
  <w:num w:numId="34" w16cid:durableId="634584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5AAF"/>
    <w:rsid w:val="0001615E"/>
    <w:rsid w:val="000178B1"/>
    <w:rsid w:val="00020336"/>
    <w:rsid w:val="00024224"/>
    <w:rsid w:val="0002794C"/>
    <w:rsid w:val="00030F03"/>
    <w:rsid w:val="0003148D"/>
    <w:rsid w:val="00031EEC"/>
    <w:rsid w:val="000356F2"/>
    <w:rsid w:val="00036F6A"/>
    <w:rsid w:val="0003760E"/>
    <w:rsid w:val="0004094B"/>
    <w:rsid w:val="0004653F"/>
    <w:rsid w:val="000468E1"/>
    <w:rsid w:val="000479F2"/>
    <w:rsid w:val="00051566"/>
    <w:rsid w:val="000562A9"/>
    <w:rsid w:val="00056500"/>
    <w:rsid w:val="00062A9A"/>
    <w:rsid w:val="00065058"/>
    <w:rsid w:val="0006595E"/>
    <w:rsid w:val="00065EEC"/>
    <w:rsid w:val="00070A00"/>
    <w:rsid w:val="00070BC2"/>
    <w:rsid w:val="00070CBC"/>
    <w:rsid w:val="000712A5"/>
    <w:rsid w:val="00072234"/>
    <w:rsid w:val="000733D4"/>
    <w:rsid w:val="0007458B"/>
    <w:rsid w:val="00075AE7"/>
    <w:rsid w:val="00086C39"/>
    <w:rsid w:val="00090DCE"/>
    <w:rsid w:val="000A03B2"/>
    <w:rsid w:val="000A4DBC"/>
    <w:rsid w:val="000A50FE"/>
    <w:rsid w:val="000C2463"/>
    <w:rsid w:val="000D0268"/>
    <w:rsid w:val="000D34BE"/>
    <w:rsid w:val="000E102F"/>
    <w:rsid w:val="000E36F1"/>
    <w:rsid w:val="000E3A73"/>
    <w:rsid w:val="000E414A"/>
    <w:rsid w:val="000E6381"/>
    <w:rsid w:val="000E75FD"/>
    <w:rsid w:val="000F093C"/>
    <w:rsid w:val="000F0A29"/>
    <w:rsid w:val="000F17F6"/>
    <w:rsid w:val="000F328B"/>
    <w:rsid w:val="000F787B"/>
    <w:rsid w:val="00113609"/>
    <w:rsid w:val="00114B8E"/>
    <w:rsid w:val="00117DD0"/>
    <w:rsid w:val="0012091F"/>
    <w:rsid w:val="00124AAD"/>
    <w:rsid w:val="00125C0B"/>
    <w:rsid w:val="00126BC2"/>
    <w:rsid w:val="001308B6"/>
    <w:rsid w:val="0013121F"/>
    <w:rsid w:val="00131FE6"/>
    <w:rsid w:val="0013263F"/>
    <w:rsid w:val="001331DF"/>
    <w:rsid w:val="001341E1"/>
    <w:rsid w:val="00134D75"/>
    <w:rsid w:val="00134DE4"/>
    <w:rsid w:val="00135696"/>
    <w:rsid w:val="00135EA0"/>
    <w:rsid w:val="0014034D"/>
    <w:rsid w:val="00140FE3"/>
    <w:rsid w:val="00142360"/>
    <w:rsid w:val="00144D16"/>
    <w:rsid w:val="0014588D"/>
    <w:rsid w:val="00150E59"/>
    <w:rsid w:val="001513B2"/>
    <w:rsid w:val="00151CD3"/>
    <w:rsid w:val="00152DE3"/>
    <w:rsid w:val="00153FC8"/>
    <w:rsid w:val="00155928"/>
    <w:rsid w:val="00164CF9"/>
    <w:rsid w:val="00165BDA"/>
    <w:rsid w:val="001667A6"/>
    <w:rsid w:val="00167F0E"/>
    <w:rsid w:val="001814E2"/>
    <w:rsid w:val="00184AD6"/>
    <w:rsid w:val="00185534"/>
    <w:rsid w:val="00187B45"/>
    <w:rsid w:val="00191D3E"/>
    <w:rsid w:val="001932EF"/>
    <w:rsid w:val="001A24DC"/>
    <w:rsid w:val="001A4760"/>
    <w:rsid w:val="001A4AF7"/>
    <w:rsid w:val="001A5B0B"/>
    <w:rsid w:val="001A6506"/>
    <w:rsid w:val="001A6AD3"/>
    <w:rsid w:val="001B0349"/>
    <w:rsid w:val="001B1E93"/>
    <w:rsid w:val="001B21B8"/>
    <w:rsid w:val="001B61A7"/>
    <w:rsid w:val="001B65C1"/>
    <w:rsid w:val="001C260F"/>
    <w:rsid w:val="001C2F09"/>
    <w:rsid w:val="001C33F1"/>
    <w:rsid w:val="001C684B"/>
    <w:rsid w:val="001D0CFB"/>
    <w:rsid w:val="001D21AF"/>
    <w:rsid w:val="001D50A7"/>
    <w:rsid w:val="001D53FC"/>
    <w:rsid w:val="001D7497"/>
    <w:rsid w:val="001D7A74"/>
    <w:rsid w:val="001E185A"/>
    <w:rsid w:val="001E1C22"/>
    <w:rsid w:val="001E7BF1"/>
    <w:rsid w:val="001F0299"/>
    <w:rsid w:val="001F42A5"/>
    <w:rsid w:val="001F78E3"/>
    <w:rsid w:val="001F7B9D"/>
    <w:rsid w:val="00201C31"/>
    <w:rsid w:val="00201C93"/>
    <w:rsid w:val="0020336E"/>
    <w:rsid w:val="00205968"/>
    <w:rsid w:val="00206E97"/>
    <w:rsid w:val="002107C0"/>
    <w:rsid w:val="00214813"/>
    <w:rsid w:val="002224B4"/>
    <w:rsid w:val="00223535"/>
    <w:rsid w:val="00223558"/>
    <w:rsid w:val="002251FD"/>
    <w:rsid w:val="0024005F"/>
    <w:rsid w:val="002447EF"/>
    <w:rsid w:val="00246CF7"/>
    <w:rsid w:val="00251550"/>
    <w:rsid w:val="0025178C"/>
    <w:rsid w:val="00251CEE"/>
    <w:rsid w:val="00253E8D"/>
    <w:rsid w:val="00253F6D"/>
    <w:rsid w:val="0025464F"/>
    <w:rsid w:val="00255230"/>
    <w:rsid w:val="002567F1"/>
    <w:rsid w:val="00263B05"/>
    <w:rsid w:val="00270DC9"/>
    <w:rsid w:val="00270F0E"/>
    <w:rsid w:val="0027221A"/>
    <w:rsid w:val="002735C5"/>
    <w:rsid w:val="00275B61"/>
    <w:rsid w:val="00280FAF"/>
    <w:rsid w:val="0028170E"/>
    <w:rsid w:val="00282656"/>
    <w:rsid w:val="00286129"/>
    <w:rsid w:val="00286726"/>
    <w:rsid w:val="00296B83"/>
    <w:rsid w:val="002A1250"/>
    <w:rsid w:val="002A2301"/>
    <w:rsid w:val="002B4015"/>
    <w:rsid w:val="002B561D"/>
    <w:rsid w:val="002B65B9"/>
    <w:rsid w:val="002B78CE"/>
    <w:rsid w:val="002C2150"/>
    <w:rsid w:val="002C2FB6"/>
    <w:rsid w:val="002C4EB9"/>
    <w:rsid w:val="002E1111"/>
    <w:rsid w:val="002E248C"/>
    <w:rsid w:val="002E2A1D"/>
    <w:rsid w:val="002E5FA7"/>
    <w:rsid w:val="002F1180"/>
    <w:rsid w:val="002F16D7"/>
    <w:rsid w:val="002F3309"/>
    <w:rsid w:val="002F3C4E"/>
    <w:rsid w:val="002F5511"/>
    <w:rsid w:val="003004CD"/>
    <w:rsid w:val="0030064A"/>
    <w:rsid w:val="003008CE"/>
    <w:rsid w:val="003009B7"/>
    <w:rsid w:val="00300E56"/>
    <w:rsid w:val="00301201"/>
    <w:rsid w:val="0030152C"/>
    <w:rsid w:val="0030336B"/>
    <w:rsid w:val="003042E9"/>
    <w:rsid w:val="0030469C"/>
    <w:rsid w:val="0031506D"/>
    <w:rsid w:val="003157A4"/>
    <w:rsid w:val="00320B6C"/>
    <w:rsid w:val="00321A74"/>
    <w:rsid w:val="00321CA6"/>
    <w:rsid w:val="003230D1"/>
    <w:rsid w:val="00323763"/>
    <w:rsid w:val="00323C5F"/>
    <w:rsid w:val="00323D05"/>
    <w:rsid w:val="003245D8"/>
    <w:rsid w:val="00325726"/>
    <w:rsid w:val="00330C77"/>
    <w:rsid w:val="00334C09"/>
    <w:rsid w:val="00334E49"/>
    <w:rsid w:val="003420BB"/>
    <w:rsid w:val="003440DF"/>
    <w:rsid w:val="00344D3B"/>
    <w:rsid w:val="00355603"/>
    <w:rsid w:val="00366748"/>
    <w:rsid w:val="003723D4"/>
    <w:rsid w:val="00372F0F"/>
    <w:rsid w:val="00375416"/>
    <w:rsid w:val="00376A8B"/>
    <w:rsid w:val="00381905"/>
    <w:rsid w:val="00381A0F"/>
    <w:rsid w:val="00384CC8"/>
    <w:rsid w:val="003871FD"/>
    <w:rsid w:val="00390284"/>
    <w:rsid w:val="00391DC4"/>
    <w:rsid w:val="003A1E30"/>
    <w:rsid w:val="003A2829"/>
    <w:rsid w:val="003A3113"/>
    <w:rsid w:val="003A5053"/>
    <w:rsid w:val="003A530F"/>
    <w:rsid w:val="003A7264"/>
    <w:rsid w:val="003A7D1C"/>
    <w:rsid w:val="003B097B"/>
    <w:rsid w:val="003B251D"/>
    <w:rsid w:val="003B304B"/>
    <w:rsid w:val="003B3146"/>
    <w:rsid w:val="003C012D"/>
    <w:rsid w:val="003C03B7"/>
    <w:rsid w:val="003C1DE2"/>
    <w:rsid w:val="003C44F1"/>
    <w:rsid w:val="003C5A14"/>
    <w:rsid w:val="003D1E02"/>
    <w:rsid w:val="003F015E"/>
    <w:rsid w:val="003F7395"/>
    <w:rsid w:val="00400414"/>
    <w:rsid w:val="00401009"/>
    <w:rsid w:val="0040329D"/>
    <w:rsid w:val="004044B2"/>
    <w:rsid w:val="00406842"/>
    <w:rsid w:val="004072FC"/>
    <w:rsid w:val="00407CA3"/>
    <w:rsid w:val="0041446B"/>
    <w:rsid w:val="00417E27"/>
    <w:rsid w:val="004202D7"/>
    <w:rsid w:val="0042132A"/>
    <w:rsid w:val="00422B84"/>
    <w:rsid w:val="00432241"/>
    <w:rsid w:val="0044071E"/>
    <w:rsid w:val="00441408"/>
    <w:rsid w:val="0044329C"/>
    <w:rsid w:val="00443C10"/>
    <w:rsid w:val="004450B5"/>
    <w:rsid w:val="00446FA1"/>
    <w:rsid w:val="00446FFC"/>
    <w:rsid w:val="00451FFD"/>
    <w:rsid w:val="00452581"/>
    <w:rsid w:val="00453E24"/>
    <w:rsid w:val="00457456"/>
    <w:rsid w:val="004577FE"/>
    <w:rsid w:val="00457B9C"/>
    <w:rsid w:val="0046164A"/>
    <w:rsid w:val="004628D2"/>
    <w:rsid w:val="00462CD9"/>
    <w:rsid w:val="00462DCD"/>
    <w:rsid w:val="004648AD"/>
    <w:rsid w:val="004703A9"/>
    <w:rsid w:val="00471C90"/>
    <w:rsid w:val="00471EFA"/>
    <w:rsid w:val="00475044"/>
    <w:rsid w:val="004756B4"/>
    <w:rsid w:val="00475FEE"/>
    <w:rsid w:val="004760DE"/>
    <w:rsid w:val="004763D7"/>
    <w:rsid w:val="00483544"/>
    <w:rsid w:val="00483560"/>
    <w:rsid w:val="004851D3"/>
    <w:rsid w:val="00485C82"/>
    <w:rsid w:val="0048710E"/>
    <w:rsid w:val="004939BA"/>
    <w:rsid w:val="004A004E"/>
    <w:rsid w:val="004A24CF"/>
    <w:rsid w:val="004A5A8D"/>
    <w:rsid w:val="004A5E57"/>
    <w:rsid w:val="004A744A"/>
    <w:rsid w:val="004B1B0D"/>
    <w:rsid w:val="004C0D33"/>
    <w:rsid w:val="004C194F"/>
    <w:rsid w:val="004C3D1D"/>
    <w:rsid w:val="004C3D84"/>
    <w:rsid w:val="004C7913"/>
    <w:rsid w:val="004D0F47"/>
    <w:rsid w:val="004D17F2"/>
    <w:rsid w:val="004D34CD"/>
    <w:rsid w:val="004D49A2"/>
    <w:rsid w:val="004D5C61"/>
    <w:rsid w:val="004E3DB9"/>
    <w:rsid w:val="004E4240"/>
    <w:rsid w:val="004E4DD6"/>
    <w:rsid w:val="004E5CBC"/>
    <w:rsid w:val="004F5E36"/>
    <w:rsid w:val="004F6851"/>
    <w:rsid w:val="00500132"/>
    <w:rsid w:val="00505E37"/>
    <w:rsid w:val="00505F95"/>
    <w:rsid w:val="00507B47"/>
    <w:rsid w:val="00507BEF"/>
    <w:rsid w:val="00507CC9"/>
    <w:rsid w:val="00510956"/>
    <w:rsid w:val="005119A5"/>
    <w:rsid w:val="00514D98"/>
    <w:rsid w:val="005241B7"/>
    <w:rsid w:val="00526AA5"/>
    <w:rsid w:val="005278B7"/>
    <w:rsid w:val="0053131B"/>
    <w:rsid w:val="00532016"/>
    <w:rsid w:val="005346C8"/>
    <w:rsid w:val="00543AC2"/>
    <w:rsid w:val="00543E7D"/>
    <w:rsid w:val="00547A68"/>
    <w:rsid w:val="00550BDA"/>
    <w:rsid w:val="005531C9"/>
    <w:rsid w:val="0056272F"/>
    <w:rsid w:val="005644A5"/>
    <w:rsid w:val="0056499F"/>
    <w:rsid w:val="0057053D"/>
    <w:rsid w:val="00570C43"/>
    <w:rsid w:val="00572C65"/>
    <w:rsid w:val="00573B17"/>
    <w:rsid w:val="00576DFA"/>
    <w:rsid w:val="00576F6B"/>
    <w:rsid w:val="005859FE"/>
    <w:rsid w:val="005876F2"/>
    <w:rsid w:val="00592274"/>
    <w:rsid w:val="0059717F"/>
    <w:rsid w:val="00597FDF"/>
    <w:rsid w:val="005A060D"/>
    <w:rsid w:val="005A4634"/>
    <w:rsid w:val="005A5567"/>
    <w:rsid w:val="005A74B6"/>
    <w:rsid w:val="005A7852"/>
    <w:rsid w:val="005B2110"/>
    <w:rsid w:val="005B3F9D"/>
    <w:rsid w:val="005B61E6"/>
    <w:rsid w:val="005C77E1"/>
    <w:rsid w:val="005D03AD"/>
    <w:rsid w:val="005D15CF"/>
    <w:rsid w:val="005D3132"/>
    <w:rsid w:val="005D3D9E"/>
    <w:rsid w:val="005D668A"/>
    <w:rsid w:val="005D6A2F"/>
    <w:rsid w:val="005D740E"/>
    <w:rsid w:val="005D74C9"/>
    <w:rsid w:val="005D79E2"/>
    <w:rsid w:val="005E0592"/>
    <w:rsid w:val="005E1A82"/>
    <w:rsid w:val="005E1CD1"/>
    <w:rsid w:val="005E36EE"/>
    <w:rsid w:val="005E5665"/>
    <w:rsid w:val="005E585F"/>
    <w:rsid w:val="005E794C"/>
    <w:rsid w:val="005F0A28"/>
    <w:rsid w:val="005F0E5E"/>
    <w:rsid w:val="005F1F9E"/>
    <w:rsid w:val="005F2A8B"/>
    <w:rsid w:val="005F451B"/>
    <w:rsid w:val="005F5219"/>
    <w:rsid w:val="005F66D6"/>
    <w:rsid w:val="00600535"/>
    <w:rsid w:val="00610CD6"/>
    <w:rsid w:val="00612831"/>
    <w:rsid w:val="0061290E"/>
    <w:rsid w:val="00620DEE"/>
    <w:rsid w:val="00621F92"/>
    <w:rsid w:val="0062280A"/>
    <w:rsid w:val="00622DBE"/>
    <w:rsid w:val="006231E1"/>
    <w:rsid w:val="0062495B"/>
    <w:rsid w:val="00625639"/>
    <w:rsid w:val="006311F5"/>
    <w:rsid w:val="00631B33"/>
    <w:rsid w:val="00634052"/>
    <w:rsid w:val="0063640F"/>
    <w:rsid w:val="006411C7"/>
    <w:rsid w:val="0064184D"/>
    <w:rsid w:val="006422CC"/>
    <w:rsid w:val="00643AB3"/>
    <w:rsid w:val="00651D18"/>
    <w:rsid w:val="00660E3E"/>
    <w:rsid w:val="006623C2"/>
    <w:rsid w:val="00662E74"/>
    <w:rsid w:val="00666675"/>
    <w:rsid w:val="00671B61"/>
    <w:rsid w:val="00673F26"/>
    <w:rsid w:val="00680C23"/>
    <w:rsid w:val="00683E23"/>
    <w:rsid w:val="006850F1"/>
    <w:rsid w:val="00687053"/>
    <w:rsid w:val="00693766"/>
    <w:rsid w:val="00693BBE"/>
    <w:rsid w:val="00694429"/>
    <w:rsid w:val="00697048"/>
    <w:rsid w:val="006A13F8"/>
    <w:rsid w:val="006A3281"/>
    <w:rsid w:val="006A425B"/>
    <w:rsid w:val="006A7617"/>
    <w:rsid w:val="006B210B"/>
    <w:rsid w:val="006B4888"/>
    <w:rsid w:val="006B7E7F"/>
    <w:rsid w:val="006C0275"/>
    <w:rsid w:val="006C0859"/>
    <w:rsid w:val="006C2E45"/>
    <w:rsid w:val="006C359C"/>
    <w:rsid w:val="006C5579"/>
    <w:rsid w:val="006C6C07"/>
    <w:rsid w:val="006D5C89"/>
    <w:rsid w:val="006D6E8B"/>
    <w:rsid w:val="006D7209"/>
    <w:rsid w:val="006D7CA5"/>
    <w:rsid w:val="006E08B0"/>
    <w:rsid w:val="006E26FD"/>
    <w:rsid w:val="006E3464"/>
    <w:rsid w:val="006E3743"/>
    <w:rsid w:val="006E737D"/>
    <w:rsid w:val="006E780B"/>
    <w:rsid w:val="006F12F6"/>
    <w:rsid w:val="006F1DB0"/>
    <w:rsid w:val="007024FB"/>
    <w:rsid w:val="007037C1"/>
    <w:rsid w:val="0070699E"/>
    <w:rsid w:val="00707DD1"/>
    <w:rsid w:val="00713973"/>
    <w:rsid w:val="007160C9"/>
    <w:rsid w:val="007170E5"/>
    <w:rsid w:val="00720A24"/>
    <w:rsid w:val="00721264"/>
    <w:rsid w:val="007307A7"/>
    <w:rsid w:val="00732386"/>
    <w:rsid w:val="0073514D"/>
    <w:rsid w:val="007447F3"/>
    <w:rsid w:val="00747D7A"/>
    <w:rsid w:val="0075499F"/>
    <w:rsid w:val="0075739C"/>
    <w:rsid w:val="007617CC"/>
    <w:rsid w:val="00764E76"/>
    <w:rsid w:val="00766072"/>
    <w:rsid w:val="007661C8"/>
    <w:rsid w:val="00767BBA"/>
    <w:rsid w:val="00767E14"/>
    <w:rsid w:val="0077098D"/>
    <w:rsid w:val="007732C4"/>
    <w:rsid w:val="00774B30"/>
    <w:rsid w:val="007753F3"/>
    <w:rsid w:val="00777FBC"/>
    <w:rsid w:val="0078027D"/>
    <w:rsid w:val="00785BF9"/>
    <w:rsid w:val="00790901"/>
    <w:rsid w:val="007913FE"/>
    <w:rsid w:val="00791BD7"/>
    <w:rsid w:val="00791CF2"/>
    <w:rsid w:val="007931FA"/>
    <w:rsid w:val="0079345C"/>
    <w:rsid w:val="00797EBF"/>
    <w:rsid w:val="007A4861"/>
    <w:rsid w:val="007A6DF8"/>
    <w:rsid w:val="007A7BBA"/>
    <w:rsid w:val="007B0C50"/>
    <w:rsid w:val="007B18C9"/>
    <w:rsid w:val="007B2B4A"/>
    <w:rsid w:val="007B48F9"/>
    <w:rsid w:val="007B6CF8"/>
    <w:rsid w:val="007C1A43"/>
    <w:rsid w:val="007C64F4"/>
    <w:rsid w:val="007C77E0"/>
    <w:rsid w:val="007D0951"/>
    <w:rsid w:val="007D3385"/>
    <w:rsid w:val="007D4AFF"/>
    <w:rsid w:val="007E59A7"/>
    <w:rsid w:val="007E63B5"/>
    <w:rsid w:val="007F1F89"/>
    <w:rsid w:val="007F27C8"/>
    <w:rsid w:val="007F44E8"/>
    <w:rsid w:val="007F61E7"/>
    <w:rsid w:val="007F621B"/>
    <w:rsid w:val="007F7688"/>
    <w:rsid w:val="0080013E"/>
    <w:rsid w:val="00800CAA"/>
    <w:rsid w:val="0080491E"/>
    <w:rsid w:val="00806E3F"/>
    <w:rsid w:val="00813288"/>
    <w:rsid w:val="00813449"/>
    <w:rsid w:val="008168FC"/>
    <w:rsid w:val="00823EE8"/>
    <w:rsid w:val="00827062"/>
    <w:rsid w:val="00830996"/>
    <w:rsid w:val="008314D7"/>
    <w:rsid w:val="00831820"/>
    <w:rsid w:val="00832F28"/>
    <w:rsid w:val="008345F1"/>
    <w:rsid w:val="008353E2"/>
    <w:rsid w:val="00837C64"/>
    <w:rsid w:val="008431C2"/>
    <w:rsid w:val="00847227"/>
    <w:rsid w:val="008506F3"/>
    <w:rsid w:val="00851ADF"/>
    <w:rsid w:val="0086086D"/>
    <w:rsid w:val="008627E2"/>
    <w:rsid w:val="00865B07"/>
    <w:rsid w:val="008667EA"/>
    <w:rsid w:val="00867969"/>
    <w:rsid w:val="008739AA"/>
    <w:rsid w:val="00875CA6"/>
    <w:rsid w:val="0087637F"/>
    <w:rsid w:val="00881CA5"/>
    <w:rsid w:val="00883887"/>
    <w:rsid w:val="00885F94"/>
    <w:rsid w:val="00891B8F"/>
    <w:rsid w:val="00892AD5"/>
    <w:rsid w:val="00893A71"/>
    <w:rsid w:val="008A02C2"/>
    <w:rsid w:val="008A1512"/>
    <w:rsid w:val="008A29F7"/>
    <w:rsid w:val="008A3A04"/>
    <w:rsid w:val="008A4144"/>
    <w:rsid w:val="008B54F4"/>
    <w:rsid w:val="008B5747"/>
    <w:rsid w:val="008C601D"/>
    <w:rsid w:val="008C72FB"/>
    <w:rsid w:val="008D32B9"/>
    <w:rsid w:val="008D4089"/>
    <w:rsid w:val="008D433B"/>
    <w:rsid w:val="008D4A16"/>
    <w:rsid w:val="008D4E87"/>
    <w:rsid w:val="008D6912"/>
    <w:rsid w:val="008E209A"/>
    <w:rsid w:val="008E245E"/>
    <w:rsid w:val="008E45BC"/>
    <w:rsid w:val="008E566E"/>
    <w:rsid w:val="008F119C"/>
    <w:rsid w:val="008F241B"/>
    <w:rsid w:val="0090161A"/>
    <w:rsid w:val="00901EB6"/>
    <w:rsid w:val="009041F8"/>
    <w:rsid w:val="00904C62"/>
    <w:rsid w:val="00910673"/>
    <w:rsid w:val="00911A38"/>
    <w:rsid w:val="0092240C"/>
    <w:rsid w:val="00922782"/>
    <w:rsid w:val="00922BA8"/>
    <w:rsid w:val="00924DAC"/>
    <w:rsid w:val="00927058"/>
    <w:rsid w:val="00927609"/>
    <w:rsid w:val="00930BF5"/>
    <w:rsid w:val="00937184"/>
    <w:rsid w:val="009415E9"/>
    <w:rsid w:val="00942750"/>
    <w:rsid w:val="00944F4D"/>
    <w:rsid w:val="009450CE"/>
    <w:rsid w:val="009459BB"/>
    <w:rsid w:val="00947179"/>
    <w:rsid w:val="009512F0"/>
    <w:rsid w:val="0095164B"/>
    <w:rsid w:val="00954090"/>
    <w:rsid w:val="009554DD"/>
    <w:rsid w:val="009573E7"/>
    <w:rsid w:val="00960A04"/>
    <w:rsid w:val="00961AC5"/>
    <w:rsid w:val="00963E05"/>
    <w:rsid w:val="00964A45"/>
    <w:rsid w:val="00964E4B"/>
    <w:rsid w:val="00967843"/>
    <w:rsid w:val="00967D54"/>
    <w:rsid w:val="00971028"/>
    <w:rsid w:val="00971FDD"/>
    <w:rsid w:val="009740D9"/>
    <w:rsid w:val="00975BCF"/>
    <w:rsid w:val="00982660"/>
    <w:rsid w:val="00993B84"/>
    <w:rsid w:val="00996483"/>
    <w:rsid w:val="00996A41"/>
    <w:rsid w:val="00996F5A"/>
    <w:rsid w:val="00997BAC"/>
    <w:rsid w:val="009A0F29"/>
    <w:rsid w:val="009A5B79"/>
    <w:rsid w:val="009A6181"/>
    <w:rsid w:val="009B041A"/>
    <w:rsid w:val="009B0804"/>
    <w:rsid w:val="009B3F38"/>
    <w:rsid w:val="009B5EBB"/>
    <w:rsid w:val="009B6EF7"/>
    <w:rsid w:val="009C0AF0"/>
    <w:rsid w:val="009C37C3"/>
    <w:rsid w:val="009C6534"/>
    <w:rsid w:val="009C7C86"/>
    <w:rsid w:val="009D2486"/>
    <w:rsid w:val="009D2E6E"/>
    <w:rsid w:val="009D2FF7"/>
    <w:rsid w:val="009D3A98"/>
    <w:rsid w:val="009D4541"/>
    <w:rsid w:val="009E6CE1"/>
    <w:rsid w:val="009E7884"/>
    <w:rsid w:val="009E788A"/>
    <w:rsid w:val="009F0E08"/>
    <w:rsid w:val="009F0F68"/>
    <w:rsid w:val="009F270F"/>
    <w:rsid w:val="009F28C7"/>
    <w:rsid w:val="009F4ECE"/>
    <w:rsid w:val="009F7BDA"/>
    <w:rsid w:val="00A0016F"/>
    <w:rsid w:val="00A064ED"/>
    <w:rsid w:val="00A079AE"/>
    <w:rsid w:val="00A10F11"/>
    <w:rsid w:val="00A1166C"/>
    <w:rsid w:val="00A16E80"/>
    <w:rsid w:val="00A17159"/>
    <w:rsid w:val="00A1763D"/>
    <w:rsid w:val="00A17CEC"/>
    <w:rsid w:val="00A253D4"/>
    <w:rsid w:val="00A255FC"/>
    <w:rsid w:val="00A263A5"/>
    <w:rsid w:val="00A2646C"/>
    <w:rsid w:val="00A26CBB"/>
    <w:rsid w:val="00A27EF0"/>
    <w:rsid w:val="00A32EFC"/>
    <w:rsid w:val="00A33590"/>
    <w:rsid w:val="00A35086"/>
    <w:rsid w:val="00A36E77"/>
    <w:rsid w:val="00A42361"/>
    <w:rsid w:val="00A439B0"/>
    <w:rsid w:val="00A50071"/>
    <w:rsid w:val="00A50B20"/>
    <w:rsid w:val="00A50FC2"/>
    <w:rsid w:val="00A51390"/>
    <w:rsid w:val="00A5164E"/>
    <w:rsid w:val="00A566A2"/>
    <w:rsid w:val="00A60D13"/>
    <w:rsid w:val="00A66C0D"/>
    <w:rsid w:val="00A71B8E"/>
    <w:rsid w:val="00A7223D"/>
    <w:rsid w:val="00A724F8"/>
    <w:rsid w:val="00A72745"/>
    <w:rsid w:val="00A769C1"/>
    <w:rsid w:val="00A76EFC"/>
    <w:rsid w:val="00A81481"/>
    <w:rsid w:val="00A87D50"/>
    <w:rsid w:val="00A91010"/>
    <w:rsid w:val="00A91FD4"/>
    <w:rsid w:val="00A92AB8"/>
    <w:rsid w:val="00A9676E"/>
    <w:rsid w:val="00A97F29"/>
    <w:rsid w:val="00AA18EF"/>
    <w:rsid w:val="00AA2B60"/>
    <w:rsid w:val="00AA702E"/>
    <w:rsid w:val="00AA7D26"/>
    <w:rsid w:val="00AB0964"/>
    <w:rsid w:val="00AB5011"/>
    <w:rsid w:val="00AC1A69"/>
    <w:rsid w:val="00AC342A"/>
    <w:rsid w:val="00AC7368"/>
    <w:rsid w:val="00AD0278"/>
    <w:rsid w:val="00AD16B9"/>
    <w:rsid w:val="00AD315E"/>
    <w:rsid w:val="00AD6D71"/>
    <w:rsid w:val="00AE377D"/>
    <w:rsid w:val="00AE55AA"/>
    <w:rsid w:val="00AF08FA"/>
    <w:rsid w:val="00AF0EBA"/>
    <w:rsid w:val="00AF6979"/>
    <w:rsid w:val="00B0200A"/>
    <w:rsid w:val="00B02C8A"/>
    <w:rsid w:val="00B040C9"/>
    <w:rsid w:val="00B160BD"/>
    <w:rsid w:val="00B17FBD"/>
    <w:rsid w:val="00B20564"/>
    <w:rsid w:val="00B235C2"/>
    <w:rsid w:val="00B315A6"/>
    <w:rsid w:val="00B31813"/>
    <w:rsid w:val="00B33365"/>
    <w:rsid w:val="00B365C4"/>
    <w:rsid w:val="00B42F68"/>
    <w:rsid w:val="00B46BFB"/>
    <w:rsid w:val="00B51C92"/>
    <w:rsid w:val="00B540FF"/>
    <w:rsid w:val="00B57B36"/>
    <w:rsid w:val="00B57E6F"/>
    <w:rsid w:val="00B61425"/>
    <w:rsid w:val="00B71FD0"/>
    <w:rsid w:val="00B77E88"/>
    <w:rsid w:val="00B803E2"/>
    <w:rsid w:val="00B818A7"/>
    <w:rsid w:val="00B8686D"/>
    <w:rsid w:val="00B93F69"/>
    <w:rsid w:val="00B9656C"/>
    <w:rsid w:val="00B97E10"/>
    <w:rsid w:val="00BA5A49"/>
    <w:rsid w:val="00BA667A"/>
    <w:rsid w:val="00BB1DDC"/>
    <w:rsid w:val="00BB628E"/>
    <w:rsid w:val="00BC0878"/>
    <w:rsid w:val="00BC1F41"/>
    <w:rsid w:val="00BC30C9"/>
    <w:rsid w:val="00BC415A"/>
    <w:rsid w:val="00BC45FC"/>
    <w:rsid w:val="00BC60F3"/>
    <w:rsid w:val="00BD077D"/>
    <w:rsid w:val="00BD0F2D"/>
    <w:rsid w:val="00BD23CB"/>
    <w:rsid w:val="00BD2D05"/>
    <w:rsid w:val="00BD598C"/>
    <w:rsid w:val="00BD661D"/>
    <w:rsid w:val="00BD71F7"/>
    <w:rsid w:val="00BD7E58"/>
    <w:rsid w:val="00BE3E58"/>
    <w:rsid w:val="00BE786F"/>
    <w:rsid w:val="00BF258A"/>
    <w:rsid w:val="00BF28E9"/>
    <w:rsid w:val="00BF6E10"/>
    <w:rsid w:val="00BF6E5D"/>
    <w:rsid w:val="00C01616"/>
    <w:rsid w:val="00C0162B"/>
    <w:rsid w:val="00C022FE"/>
    <w:rsid w:val="00C0318B"/>
    <w:rsid w:val="00C067D4"/>
    <w:rsid w:val="00C068ED"/>
    <w:rsid w:val="00C07B20"/>
    <w:rsid w:val="00C1364B"/>
    <w:rsid w:val="00C1549F"/>
    <w:rsid w:val="00C208E9"/>
    <w:rsid w:val="00C20F4C"/>
    <w:rsid w:val="00C22E0C"/>
    <w:rsid w:val="00C24A46"/>
    <w:rsid w:val="00C33790"/>
    <w:rsid w:val="00C345B1"/>
    <w:rsid w:val="00C40142"/>
    <w:rsid w:val="00C405B3"/>
    <w:rsid w:val="00C40E72"/>
    <w:rsid w:val="00C4100B"/>
    <w:rsid w:val="00C42539"/>
    <w:rsid w:val="00C4297B"/>
    <w:rsid w:val="00C50592"/>
    <w:rsid w:val="00C506FD"/>
    <w:rsid w:val="00C52C3C"/>
    <w:rsid w:val="00C5650F"/>
    <w:rsid w:val="00C57182"/>
    <w:rsid w:val="00C57863"/>
    <w:rsid w:val="00C62EA3"/>
    <w:rsid w:val="00C640AF"/>
    <w:rsid w:val="00C651DC"/>
    <w:rsid w:val="00C655FD"/>
    <w:rsid w:val="00C67390"/>
    <w:rsid w:val="00C70E3E"/>
    <w:rsid w:val="00C75407"/>
    <w:rsid w:val="00C7600F"/>
    <w:rsid w:val="00C80C01"/>
    <w:rsid w:val="00C841C6"/>
    <w:rsid w:val="00C85A3A"/>
    <w:rsid w:val="00C86192"/>
    <w:rsid w:val="00C870A8"/>
    <w:rsid w:val="00C94434"/>
    <w:rsid w:val="00C94E2A"/>
    <w:rsid w:val="00C955EE"/>
    <w:rsid w:val="00C968EC"/>
    <w:rsid w:val="00C96FEB"/>
    <w:rsid w:val="00CA0D75"/>
    <w:rsid w:val="00CA169A"/>
    <w:rsid w:val="00CA17DA"/>
    <w:rsid w:val="00CA1C95"/>
    <w:rsid w:val="00CA2202"/>
    <w:rsid w:val="00CA2730"/>
    <w:rsid w:val="00CA5A9C"/>
    <w:rsid w:val="00CB0091"/>
    <w:rsid w:val="00CB4829"/>
    <w:rsid w:val="00CB60DE"/>
    <w:rsid w:val="00CC4C20"/>
    <w:rsid w:val="00CC5F2E"/>
    <w:rsid w:val="00CC6924"/>
    <w:rsid w:val="00CD29D2"/>
    <w:rsid w:val="00CD3517"/>
    <w:rsid w:val="00CD3780"/>
    <w:rsid w:val="00CD5FE2"/>
    <w:rsid w:val="00CE7C68"/>
    <w:rsid w:val="00CF327A"/>
    <w:rsid w:val="00CF5B66"/>
    <w:rsid w:val="00D02159"/>
    <w:rsid w:val="00D02B4C"/>
    <w:rsid w:val="00D040C4"/>
    <w:rsid w:val="00D04289"/>
    <w:rsid w:val="00D065E4"/>
    <w:rsid w:val="00D1108B"/>
    <w:rsid w:val="00D12452"/>
    <w:rsid w:val="00D17C27"/>
    <w:rsid w:val="00D20AD1"/>
    <w:rsid w:val="00D21093"/>
    <w:rsid w:val="00D23172"/>
    <w:rsid w:val="00D23E09"/>
    <w:rsid w:val="00D2582C"/>
    <w:rsid w:val="00D313C6"/>
    <w:rsid w:val="00D31ADB"/>
    <w:rsid w:val="00D33E8D"/>
    <w:rsid w:val="00D348DA"/>
    <w:rsid w:val="00D3558B"/>
    <w:rsid w:val="00D37EE1"/>
    <w:rsid w:val="00D42E21"/>
    <w:rsid w:val="00D45FF6"/>
    <w:rsid w:val="00D46B7E"/>
    <w:rsid w:val="00D5157B"/>
    <w:rsid w:val="00D53EA1"/>
    <w:rsid w:val="00D57A34"/>
    <w:rsid w:val="00D57C84"/>
    <w:rsid w:val="00D6057D"/>
    <w:rsid w:val="00D66DA0"/>
    <w:rsid w:val="00D67790"/>
    <w:rsid w:val="00D70658"/>
    <w:rsid w:val="00D71640"/>
    <w:rsid w:val="00D71D68"/>
    <w:rsid w:val="00D80A9D"/>
    <w:rsid w:val="00D8236F"/>
    <w:rsid w:val="00D836C5"/>
    <w:rsid w:val="00D84576"/>
    <w:rsid w:val="00D87105"/>
    <w:rsid w:val="00D87FF5"/>
    <w:rsid w:val="00D90E1C"/>
    <w:rsid w:val="00D92168"/>
    <w:rsid w:val="00DA1399"/>
    <w:rsid w:val="00DA24C6"/>
    <w:rsid w:val="00DA44EF"/>
    <w:rsid w:val="00DA4D7B"/>
    <w:rsid w:val="00DA7A45"/>
    <w:rsid w:val="00DB037B"/>
    <w:rsid w:val="00DB07F8"/>
    <w:rsid w:val="00DC216D"/>
    <w:rsid w:val="00DC7611"/>
    <w:rsid w:val="00DD1D0D"/>
    <w:rsid w:val="00DD271C"/>
    <w:rsid w:val="00DD4071"/>
    <w:rsid w:val="00DE264A"/>
    <w:rsid w:val="00DE4802"/>
    <w:rsid w:val="00DE7F5D"/>
    <w:rsid w:val="00DF1359"/>
    <w:rsid w:val="00DF34A4"/>
    <w:rsid w:val="00DF3798"/>
    <w:rsid w:val="00DF5072"/>
    <w:rsid w:val="00DF7846"/>
    <w:rsid w:val="00E02653"/>
    <w:rsid w:val="00E02D18"/>
    <w:rsid w:val="00E030C0"/>
    <w:rsid w:val="00E041E7"/>
    <w:rsid w:val="00E05C38"/>
    <w:rsid w:val="00E162D6"/>
    <w:rsid w:val="00E23CA1"/>
    <w:rsid w:val="00E2590C"/>
    <w:rsid w:val="00E26209"/>
    <w:rsid w:val="00E30E11"/>
    <w:rsid w:val="00E3380C"/>
    <w:rsid w:val="00E409A8"/>
    <w:rsid w:val="00E47D61"/>
    <w:rsid w:val="00E50C12"/>
    <w:rsid w:val="00E560FE"/>
    <w:rsid w:val="00E6337A"/>
    <w:rsid w:val="00E65603"/>
    <w:rsid w:val="00E65B91"/>
    <w:rsid w:val="00E7151F"/>
    <w:rsid w:val="00E7209D"/>
    <w:rsid w:val="00E72404"/>
    <w:rsid w:val="00E72EAD"/>
    <w:rsid w:val="00E73D0F"/>
    <w:rsid w:val="00E7457B"/>
    <w:rsid w:val="00E77223"/>
    <w:rsid w:val="00E77600"/>
    <w:rsid w:val="00E8528B"/>
    <w:rsid w:val="00E85ACA"/>
    <w:rsid w:val="00E85B94"/>
    <w:rsid w:val="00E86F2A"/>
    <w:rsid w:val="00E91519"/>
    <w:rsid w:val="00E93865"/>
    <w:rsid w:val="00E938B3"/>
    <w:rsid w:val="00E964F7"/>
    <w:rsid w:val="00E978D0"/>
    <w:rsid w:val="00EA36EE"/>
    <w:rsid w:val="00EA4613"/>
    <w:rsid w:val="00EA7F91"/>
    <w:rsid w:val="00EB1523"/>
    <w:rsid w:val="00EB4132"/>
    <w:rsid w:val="00EB6B3D"/>
    <w:rsid w:val="00EC0893"/>
    <w:rsid w:val="00EC0E49"/>
    <w:rsid w:val="00EC101F"/>
    <w:rsid w:val="00EC184C"/>
    <w:rsid w:val="00EC1D9F"/>
    <w:rsid w:val="00EC1ECF"/>
    <w:rsid w:val="00EC24E3"/>
    <w:rsid w:val="00EC6191"/>
    <w:rsid w:val="00EC77CA"/>
    <w:rsid w:val="00ED1FAE"/>
    <w:rsid w:val="00ED5387"/>
    <w:rsid w:val="00ED6D41"/>
    <w:rsid w:val="00EE0131"/>
    <w:rsid w:val="00EE17B0"/>
    <w:rsid w:val="00EE2D27"/>
    <w:rsid w:val="00EE37BF"/>
    <w:rsid w:val="00EE795A"/>
    <w:rsid w:val="00EF053C"/>
    <w:rsid w:val="00EF06D9"/>
    <w:rsid w:val="00EF0982"/>
    <w:rsid w:val="00F05670"/>
    <w:rsid w:val="00F05D91"/>
    <w:rsid w:val="00F10CBD"/>
    <w:rsid w:val="00F12225"/>
    <w:rsid w:val="00F241C3"/>
    <w:rsid w:val="00F3049E"/>
    <w:rsid w:val="00F30C64"/>
    <w:rsid w:val="00F31A8C"/>
    <w:rsid w:val="00F32BA2"/>
    <w:rsid w:val="00F32CDB"/>
    <w:rsid w:val="00F3348F"/>
    <w:rsid w:val="00F3565E"/>
    <w:rsid w:val="00F35970"/>
    <w:rsid w:val="00F37280"/>
    <w:rsid w:val="00F37F69"/>
    <w:rsid w:val="00F418CE"/>
    <w:rsid w:val="00F41EE4"/>
    <w:rsid w:val="00F500A7"/>
    <w:rsid w:val="00F55F29"/>
    <w:rsid w:val="00F565FE"/>
    <w:rsid w:val="00F607D5"/>
    <w:rsid w:val="00F63A70"/>
    <w:rsid w:val="00F63D8C"/>
    <w:rsid w:val="00F671D9"/>
    <w:rsid w:val="00F7534E"/>
    <w:rsid w:val="00F86D1B"/>
    <w:rsid w:val="00F924F6"/>
    <w:rsid w:val="00F93EDF"/>
    <w:rsid w:val="00F94CB4"/>
    <w:rsid w:val="00F9777B"/>
    <w:rsid w:val="00F97B3F"/>
    <w:rsid w:val="00FA1802"/>
    <w:rsid w:val="00FA21D0"/>
    <w:rsid w:val="00FA2765"/>
    <w:rsid w:val="00FA4EE8"/>
    <w:rsid w:val="00FA5F5F"/>
    <w:rsid w:val="00FA7EC9"/>
    <w:rsid w:val="00FB003A"/>
    <w:rsid w:val="00FB0C3F"/>
    <w:rsid w:val="00FB111A"/>
    <w:rsid w:val="00FB730C"/>
    <w:rsid w:val="00FC2695"/>
    <w:rsid w:val="00FC3E03"/>
    <w:rsid w:val="00FC3FC1"/>
    <w:rsid w:val="00FD08D9"/>
    <w:rsid w:val="00FD35F5"/>
    <w:rsid w:val="00FE57FB"/>
    <w:rsid w:val="00FF04C2"/>
    <w:rsid w:val="00FF08A2"/>
    <w:rsid w:val="00FF703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link w:val="ListParagraphChar"/>
    <w:uiPriority w:val="34"/>
    <w:qFormat/>
    <w:rsid w:val="00280FAF"/>
    <w:pPr>
      <w:ind w:left="720"/>
      <w:contextualSpacing/>
    </w:pPr>
  </w:style>
  <w:style w:type="character" w:customStyle="1" w:styleId="gmail-apple-converted-space">
    <w:name w:val="gmail-apple-converted-space"/>
    <w:basedOn w:val="DefaultParagraphFont"/>
    <w:rsid w:val="00005A19"/>
  </w:style>
  <w:style w:type="character" w:customStyle="1" w:styleId="ListParagraphChar">
    <w:name w:val="List Paragraph Char"/>
    <w:link w:val="ListParagraph"/>
    <w:uiPriority w:val="34"/>
    <w:rsid w:val="001C2F09"/>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070A00"/>
    <w:rPr>
      <w:color w:val="605E5C"/>
      <w:shd w:val="clear" w:color="auto" w:fill="E1DFDD"/>
    </w:rPr>
  </w:style>
  <w:style w:type="paragraph" w:styleId="Revision">
    <w:name w:val="Revision"/>
    <w:hidden/>
    <w:uiPriority w:val="99"/>
    <w:semiHidden/>
    <w:rsid w:val="008E245E"/>
    <w:pPr>
      <w:spacing w:after="0" w:line="240" w:lineRule="auto"/>
    </w:pPr>
    <w:rPr>
      <w:rFonts w:ascii="Arial" w:eastAsia="Times New Roman" w:hAnsi="Arial" w:cs="Times New Roman"/>
      <w:sz w:val="18"/>
      <w:szCs w:val="20"/>
      <w:lang w:val="en-GB"/>
    </w:rPr>
  </w:style>
  <w:style w:type="table" w:customStyle="1" w:styleId="TableGrid1">
    <w:name w:val="Table Grid1"/>
    <w:basedOn w:val="TableNormal"/>
    <w:next w:val="TableGrid"/>
    <w:uiPriority w:val="59"/>
    <w:rsid w:val="00697048"/>
    <w:pPr>
      <w:spacing w:after="0" w:line="240" w:lineRule="auto"/>
    </w:pPr>
    <w:rPr>
      <w:rFonts w:ascii="Calibri" w:eastAsia="Calibri" w:hAnsi="Calibri" w:cs="Times New Roman"/>
      <w:sz w:val="20"/>
      <w:szCs w:val="20"/>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yperlink" Target="mailto:damiano.capobianco@rina.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https://rinagroup-my.sharepoint.com/personal/dc003_rina_org/Documents/Eurofusion%20Task/Safety/File%20excel%20safety/Hydrogen-Oxygen%20interaction/Test%20explosion%20dicembre%203-4%20202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inagroup-my.sharepoint.com/personal/dc003_rina_org/Documents/Eurofusion%20Task/Safety/File%20excel%20safety/Hydrogen-Oxygen%20interaction/Test%20explosion%20dicembre%203-4%20202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inagroup-my.sharepoint.com/personal/dc003_rina_org/Documents/Eurofusion%20Task/Safety/File%20excel%20safety/Hydrogen-Oxygen%20interaction/LEL%20Measur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022895553712826"/>
          <c:y val="3.5214081196058747E-2"/>
          <c:w val="0.7560460406102546"/>
          <c:h val="0.76779928111395712"/>
        </c:manualLayout>
      </c:layout>
      <c:scatterChart>
        <c:scatterStyle val="lineMarker"/>
        <c:varyColors val="0"/>
        <c:ser>
          <c:idx val="14"/>
          <c:order val="0"/>
          <c:tx>
            <c:v>0.75 10% v0</c:v>
          </c:tx>
          <c:spPr>
            <a:ln w="25400" cap="rnd">
              <a:noFill/>
              <a:round/>
            </a:ln>
            <a:effectLst/>
          </c:spPr>
          <c:marker>
            <c:symbol val="circle"/>
            <c:size val="5"/>
            <c:spPr>
              <a:solidFill>
                <a:srgbClr val="92D050"/>
              </a:solidFill>
              <a:ln w="9525">
                <a:solidFill>
                  <a:schemeClr val="accent3">
                    <a:lumMod val="80000"/>
                    <a:lumOff val="20000"/>
                  </a:schemeClr>
                </a:solidFill>
              </a:ln>
              <a:effectLst/>
            </c:spPr>
          </c:marker>
          <c:xVal>
            <c:numRef>
              <c:f>'0.75 10% '!$A$2:$A$500</c:f>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extLst xmlns:c15="http://schemas.microsoft.com/office/drawing/2012/chart"/>
            </c:numRef>
          </c:xVal>
          <c:yVal>
            <c:numRef>
              <c:f>'0.75 10% '!$D$2:$D$500</c:f>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5.0000000000000001E-3</c:v>
                </c:pt>
                <c:pt idx="59">
                  <c:v>0</c:v>
                </c:pt>
                <c:pt idx="60">
                  <c:v>5.0000000000000001E-3</c:v>
                </c:pt>
                <c:pt idx="61">
                  <c:v>5.0000000000000001E-3</c:v>
                </c:pt>
                <c:pt idx="62">
                  <c:v>5.0000000000000001E-3</c:v>
                </c:pt>
                <c:pt idx="63">
                  <c:v>0.01</c:v>
                </c:pt>
                <c:pt idx="64">
                  <c:v>0.01</c:v>
                </c:pt>
                <c:pt idx="65">
                  <c:v>5.0000000000000001E-3</c:v>
                </c:pt>
                <c:pt idx="66">
                  <c:v>0.01</c:v>
                </c:pt>
                <c:pt idx="67">
                  <c:v>0.01</c:v>
                </c:pt>
                <c:pt idx="68">
                  <c:v>0.01</c:v>
                </c:pt>
                <c:pt idx="69">
                  <c:v>0.01</c:v>
                </c:pt>
                <c:pt idx="70">
                  <c:v>0.01</c:v>
                </c:pt>
                <c:pt idx="71">
                  <c:v>0.01</c:v>
                </c:pt>
                <c:pt idx="72">
                  <c:v>0.01</c:v>
                </c:pt>
                <c:pt idx="73">
                  <c:v>0.01</c:v>
                </c:pt>
                <c:pt idx="74">
                  <c:v>0.01</c:v>
                </c:pt>
                <c:pt idx="75">
                  <c:v>0.01</c:v>
                </c:pt>
                <c:pt idx="76">
                  <c:v>0.01</c:v>
                </c:pt>
                <c:pt idx="77">
                  <c:v>1.4999999999999999E-2</c:v>
                </c:pt>
                <c:pt idx="78">
                  <c:v>1.4999999999999999E-2</c:v>
                </c:pt>
                <c:pt idx="79">
                  <c:v>0.01</c:v>
                </c:pt>
                <c:pt idx="80">
                  <c:v>1.4999999999999999E-2</c:v>
                </c:pt>
                <c:pt idx="81">
                  <c:v>1.4999999999999999E-2</c:v>
                </c:pt>
                <c:pt idx="82">
                  <c:v>1.4999999999999999E-2</c:v>
                </c:pt>
                <c:pt idx="83">
                  <c:v>1.4999999999999999E-2</c:v>
                </c:pt>
                <c:pt idx="84">
                  <c:v>0.02</c:v>
                </c:pt>
                <c:pt idx="85">
                  <c:v>0.02</c:v>
                </c:pt>
                <c:pt idx="86">
                  <c:v>0.02</c:v>
                </c:pt>
                <c:pt idx="87">
                  <c:v>0.02</c:v>
                </c:pt>
                <c:pt idx="88">
                  <c:v>0.02</c:v>
                </c:pt>
                <c:pt idx="89">
                  <c:v>0.02</c:v>
                </c:pt>
                <c:pt idx="90">
                  <c:v>0.02</c:v>
                </c:pt>
                <c:pt idx="91">
                  <c:v>0.02</c:v>
                </c:pt>
                <c:pt idx="92">
                  <c:v>0.02</c:v>
                </c:pt>
                <c:pt idx="93">
                  <c:v>0.02</c:v>
                </c:pt>
                <c:pt idx="94">
                  <c:v>0.02</c:v>
                </c:pt>
                <c:pt idx="95">
                  <c:v>2.5000000000000001E-2</c:v>
                </c:pt>
                <c:pt idx="96">
                  <c:v>0.03</c:v>
                </c:pt>
                <c:pt idx="97">
                  <c:v>0.03</c:v>
                </c:pt>
                <c:pt idx="98">
                  <c:v>0.03</c:v>
                </c:pt>
                <c:pt idx="99">
                  <c:v>0.03</c:v>
                </c:pt>
                <c:pt idx="100">
                  <c:v>3.5000000000000003E-2</c:v>
                </c:pt>
                <c:pt idx="101">
                  <c:v>3.5000000000000003E-2</c:v>
                </c:pt>
                <c:pt idx="102">
                  <c:v>0.04</c:v>
                </c:pt>
                <c:pt idx="103">
                  <c:v>0.04</c:v>
                </c:pt>
                <c:pt idx="104">
                  <c:v>0.04</c:v>
                </c:pt>
                <c:pt idx="105">
                  <c:v>0.04</c:v>
                </c:pt>
                <c:pt idx="106">
                  <c:v>0.04</c:v>
                </c:pt>
                <c:pt idx="107">
                  <c:v>0.04</c:v>
                </c:pt>
                <c:pt idx="108">
                  <c:v>0.04</c:v>
                </c:pt>
                <c:pt idx="109">
                  <c:v>0.04</c:v>
                </c:pt>
                <c:pt idx="110">
                  <c:v>4.4999999999999998E-2</c:v>
                </c:pt>
                <c:pt idx="111">
                  <c:v>0.05</c:v>
                </c:pt>
                <c:pt idx="112">
                  <c:v>0.05</c:v>
                </c:pt>
                <c:pt idx="113">
                  <c:v>0.05</c:v>
                </c:pt>
                <c:pt idx="114">
                  <c:v>0.05</c:v>
                </c:pt>
                <c:pt idx="115">
                  <c:v>5.5E-2</c:v>
                </c:pt>
                <c:pt idx="116">
                  <c:v>5.5E-2</c:v>
                </c:pt>
                <c:pt idx="117">
                  <c:v>0.06</c:v>
                </c:pt>
                <c:pt idx="118">
                  <c:v>0.06</c:v>
                </c:pt>
                <c:pt idx="119">
                  <c:v>0.06</c:v>
                </c:pt>
                <c:pt idx="120">
                  <c:v>6.5000000000000002E-2</c:v>
                </c:pt>
                <c:pt idx="121">
                  <c:v>6.5000000000000002E-2</c:v>
                </c:pt>
                <c:pt idx="122">
                  <c:v>7.0000000000000007E-2</c:v>
                </c:pt>
                <c:pt idx="123">
                  <c:v>7.5000000000000011E-2</c:v>
                </c:pt>
                <c:pt idx="124">
                  <c:v>7.0000000000000007E-2</c:v>
                </c:pt>
                <c:pt idx="125">
                  <c:v>0.08</c:v>
                </c:pt>
                <c:pt idx="126">
                  <c:v>0.08</c:v>
                </c:pt>
                <c:pt idx="127">
                  <c:v>0.08</c:v>
                </c:pt>
                <c:pt idx="128">
                  <c:v>0.08</c:v>
                </c:pt>
                <c:pt idx="129">
                  <c:v>0.08</c:v>
                </c:pt>
                <c:pt idx="130">
                  <c:v>0.09</c:v>
                </c:pt>
                <c:pt idx="131">
                  <c:v>0.09</c:v>
                </c:pt>
                <c:pt idx="132">
                  <c:v>0.09</c:v>
                </c:pt>
                <c:pt idx="133">
                  <c:v>9.5000000000000001E-2</c:v>
                </c:pt>
                <c:pt idx="134">
                  <c:v>0.1</c:v>
                </c:pt>
                <c:pt idx="135">
                  <c:v>0.1</c:v>
                </c:pt>
                <c:pt idx="136">
                  <c:v>0.10500000000000001</c:v>
                </c:pt>
                <c:pt idx="137">
                  <c:v>0.11</c:v>
                </c:pt>
                <c:pt idx="138">
                  <c:v>0.11</c:v>
                </c:pt>
                <c:pt idx="139">
                  <c:v>0.11499999999999999</c:v>
                </c:pt>
                <c:pt idx="140">
                  <c:v>0.11499999999999999</c:v>
                </c:pt>
                <c:pt idx="141">
                  <c:v>0.12</c:v>
                </c:pt>
                <c:pt idx="142">
                  <c:v>0.12</c:v>
                </c:pt>
                <c:pt idx="143">
                  <c:v>0.125</c:v>
                </c:pt>
                <c:pt idx="144">
                  <c:v>0.13</c:v>
                </c:pt>
                <c:pt idx="145">
                  <c:v>0.13</c:v>
                </c:pt>
                <c:pt idx="146">
                  <c:v>0.16</c:v>
                </c:pt>
                <c:pt idx="147">
                  <c:v>0.15000000000000002</c:v>
                </c:pt>
                <c:pt idx="148">
                  <c:v>0.15000000000000002</c:v>
                </c:pt>
                <c:pt idx="149">
                  <c:v>0.16</c:v>
                </c:pt>
                <c:pt idx="150">
                  <c:v>0.155</c:v>
                </c:pt>
                <c:pt idx="151">
                  <c:v>0.16</c:v>
                </c:pt>
                <c:pt idx="152">
                  <c:v>0.16</c:v>
                </c:pt>
                <c:pt idx="153">
                  <c:v>0.16</c:v>
                </c:pt>
                <c:pt idx="154">
                  <c:v>0.17</c:v>
                </c:pt>
                <c:pt idx="155">
                  <c:v>0.17</c:v>
                </c:pt>
                <c:pt idx="156">
                  <c:v>0.17499999999999999</c:v>
                </c:pt>
                <c:pt idx="157">
                  <c:v>0.18</c:v>
                </c:pt>
                <c:pt idx="158">
                  <c:v>0.185</c:v>
                </c:pt>
                <c:pt idx="159">
                  <c:v>0.19</c:v>
                </c:pt>
                <c:pt idx="160">
                  <c:v>0.2</c:v>
                </c:pt>
                <c:pt idx="161">
                  <c:v>0.2</c:v>
                </c:pt>
                <c:pt idx="162">
                  <c:v>0.20500000000000002</c:v>
                </c:pt>
                <c:pt idx="163">
                  <c:v>0.21</c:v>
                </c:pt>
                <c:pt idx="164">
                  <c:v>0.22999999999999998</c:v>
                </c:pt>
                <c:pt idx="165">
                  <c:v>0.22</c:v>
                </c:pt>
                <c:pt idx="166">
                  <c:v>0.22500000000000001</c:v>
                </c:pt>
                <c:pt idx="167">
                  <c:v>0.23499999999999999</c:v>
                </c:pt>
                <c:pt idx="168">
                  <c:v>0.24</c:v>
                </c:pt>
                <c:pt idx="169">
                  <c:v>0.24</c:v>
                </c:pt>
                <c:pt idx="170">
                  <c:v>0.25</c:v>
                </c:pt>
                <c:pt idx="171">
                  <c:v>0.255</c:v>
                </c:pt>
                <c:pt idx="172">
                  <c:v>0.26</c:v>
                </c:pt>
                <c:pt idx="173">
                  <c:v>0.27</c:v>
                </c:pt>
                <c:pt idx="174">
                  <c:v>0.27500000000000002</c:v>
                </c:pt>
                <c:pt idx="175">
                  <c:v>0.27500000000000002</c:v>
                </c:pt>
                <c:pt idx="176">
                  <c:v>0.28000000000000003</c:v>
                </c:pt>
                <c:pt idx="177">
                  <c:v>0.28500000000000003</c:v>
                </c:pt>
                <c:pt idx="178">
                  <c:v>0.3</c:v>
                </c:pt>
                <c:pt idx="179">
                  <c:v>0.315</c:v>
                </c:pt>
                <c:pt idx="180">
                  <c:v>0.315</c:v>
                </c:pt>
                <c:pt idx="181">
                  <c:v>0.32</c:v>
                </c:pt>
                <c:pt idx="182">
                  <c:v>0.33</c:v>
                </c:pt>
                <c:pt idx="183">
                  <c:v>0.33500000000000002</c:v>
                </c:pt>
                <c:pt idx="184">
                  <c:v>0.34499999999999997</c:v>
                </c:pt>
                <c:pt idx="185">
                  <c:v>0.35</c:v>
                </c:pt>
                <c:pt idx="186">
                  <c:v>0.36</c:v>
                </c:pt>
                <c:pt idx="187">
                  <c:v>0.37</c:v>
                </c:pt>
                <c:pt idx="188">
                  <c:v>0.39</c:v>
                </c:pt>
                <c:pt idx="189">
                  <c:v>0.38500000000000001</c:v>
                </c:pt>
                <c:pt idx="190">
                  <c:v>0.39</c:v>
                </c:pt>
                <c:pt idx="191">
                  <c:v>0.4</c:v>
                </c:pt>
                <c:pt idx="192">
                  <c:v>0.41</c:v>
                </c:pt>
                <c:pt idx="193">
                  <c:v>0.42</c:v>
                </c:pt>
                <c:pt idx="194">
                  <c:v>0.43</c:v>
                </c:pt>
                <c:pt idx="195">
                  <c:v>0.44</c:v>
                </c:pt>
                <c:pt idx="196">
                  <c:v>0.45</c:v>
                </c:pt>
                <c:pt idx="197">
                  <c:v>0.47</c:v>
                </c:pt>
                <c:pt idx="198">
                  <c:v>0.48</c:v>
                </c:pt>
                <c:pt idx="199">
                  <c:v>0.48</c:v>
                </c:pt>
                <c:pt idx="200">
                  <c:v>0.49</c:v>
                </c:pt>
                <c:pt idx="201">
                  <c:v>0.5</c:v>
                </c:pt>
                <c:pt idx="202">
                  <c:v>0.51</c:v>
                </c:pt>
                <c:pt idx="203">
                  <c:v>0.52</c:v>
                </c:pt>
                <c:pt idx="204">
                  <c:v>0.53500000000000003</c:v>
                </c:pt>
                <c:pt idx="205">
                  <c:v>0.54500000000000004</c:v>
                </c:pt>
                <c:pt idx="206">
                  <c:v>0.56000000000000005</c:v>
                </c:pt>
                <c:pt idx="207">
                  <c:v>0.56999999999999995</c:v>
                </c:pt>
                <c:pt idx="208">
                  <c:v>0.57999999999999996</c:v>
                </c:pt>
                <c:pt idx="209">
                  <c:v>0.59499999999999997</c:v>
                </c:pt>
                <c:pt idx="210">
                  <c:v>0.60499999999999998</c:v>
                </c:pt>
                <c:pt idx="211">
                  <c:v>0.62</c:v>
                </c:pt>
                <c:pt idx="212">
                  <c:v>0.63</c:v>
                </c:pt>
                <c:pt idx="213">
                  <c:v>0.64500000000000002</c:v>
                </c:pt>
                <c:pt idx="214">
                  <c:v>0.66</c:v>
                </c:pt>
                <c:pt idx="215">
                  <c:v>0.67500000000000004</c:v>
                </c:pt>
                <c:pt idx="216">
                  <c:v>0.69</c:v>
                </c:pt>
                <c:pt idx="217">
                  <c:v>0.70499999999999996</c:v>
                </c:pt>
                <c:pt idx="218">
                  <c:v>0.72</c:v>
                </c:pt>
                <c:pt idx="219">
                  <c:v>0.73499999999999999</c:v>
                </c:pt>
                <c:pt idx="220">
                  <c:v>0.755</c:v>
                </c:pt>
                <c:pt idx="221">
                  <c:v>0.77</c:v>
                </c:pt>
                <c:pt idx="222">
                  <c:v>0.79</c:v>
                </c:pt>
                <c:pt idx="223">
                  <c:v>0.8</c:v>
                </c:pt>
                <c:pt idx="224">
                  <c:v>0.81499999999999995</c:v>
                </c:pt>
                <c:pt idx="225">
                  <c:v>0.83499999999999996</c:v>
                </c:pt>
                <c:pt idx="226">
                  <c:v>0.85</c:v>
                </c:pt>
                <c:pt idx="227">
                  <c:v>0.87</c:v>
                </c:pt>
                <c:pt idx="228">
                  <c:v>0.89</c:v>
                </c:pt>
                <c:pt idx="229">
                  <c:v>0.91</c:v>
                </c:pt>
                <c:pt idx="230">
                  <c:v>0.92</c:v>
                </c:pt>
                <c:pt idx="231">
                  <c:v>0.94499999999999995</c:v>
                </c:pt>
                <c:pt idx="232">
                  <c:v>0.96499999999999997</c:v>
                </c:pt>
                <c:pt idx="233">
                  <c:v>0.99</c:v>
                </c:pt>
                <c:pt idx="234">
                  <c:v>1.01</c:v>
                </c:pt>
                <c:pt idx="235">
                  <c:v>1.0350000000000001</c:v>
                </c:pt>
                <c:pt idx="236">
                  <c:v>1.0550000000000002</c:v>
                </c:pt>
                <c:pt idx="237">
                  <c:v>1.0750000000000002</c:v>
                </c:pt>
                <c:pt idx="238">
                  <c:v>1.1200000000000001</c:v>
                </c:pt>
                <c:pt idx="239">
                  <c:v>1.1200000000000001</c:v>
                </c:pt>
                <c:pt idx="240">
                  <c:v>1.145</c:v>
                </c:pt>
                <c:pt idx="241">
                  <c:v>1.17</c:v>
                </c:pt>
                <c:pt idx="242">
                  <c:v>1.2</c:v>
                </c:pt>
                <c:pt idx="243">
                  <c:v>1.22</c:v>
                </c:pt>
                <c:pt idx="244">
                  <c:v>1.2450000000000001</c:v>
                </c:pt>
                <c:pt idx="245">
                  <c:v>1.27</c:v>
                </c:pt>
                <c:pt idx="246">
                  <c:v>1.2949999999999999</c:v>
                </c:pt>
                <c:pt idx="247">
                  <c:v>1.32</c:v>
                </c:pt>
                <c:pt idx="248">
                  <c:v>1.3450000000000002</c:v>
                </c:pt>
                <c:pt idx="249">
                  <c:v>1.375</c:v>
                </c:pt>
                <c:pt idx="250">
                  <c:v>1.4</c:v>
                </c:pt>
                <c:pt idx="251">
                  <c:v>1.43</c:v>
                </c:pt>
                <c:pt idx="252">
                  <c:v>1.4550000000000001</c:v>
                </c:pt>
                <c:pt idx="253">
                  <c:v>1.48</c:v>
                </c:pt>
                <c:pt idx="254">
                  <c:v>1.51</c:v>
                </c:pt>
                <c:pt idx="255">
                  <c:v>1.5350000000000001</c:v>
                </c:pt>
                <c:pt idx="256">
                  <c:v>1.56</c:v>
                </c:pt>
                <c:pt idx="257">
                  <c:v>1.5950000000000002</c:v>
                </c:pt>
                <c:pt idx="258">
                  <c:v>1.62</c:v>
                </c:pt>
                <c:pt idx="259">
                  <c:v>1.645</c:v>
                </c:pt>
                <c:pt idx="260">
                  <c:v>1.6749999999999998</c:v>
                </c:pt>
                <c:pt idx="261">
                  <c:v>1.7</c:v>
                </c:pt>
                <c:pt idx="262">
                  <c:v>1.7250000000000001</c:v>
                </c:pt>
                <c:pt idx="263">
                  <c:v>1.7549999999999999</c:v>
                </c:pt>
                <c:pt idx="264">
                  <c:v>1.7749999999999999</c:v>
                </c:pt>
                <c:pt idx="265">
                  <c:v>1.8050000000000002</c:v>
                </c:pt>
                <c:pt idx="266">
                  <c:v>1.8250000000000002</c:v>
                </c:pt>
                <c:pt idx="267">
                  <c:v>1.855</c:v>
                </c:pt>
                <c:pt idx="268">
                  <c:v>1.875</c:v>
                </c:pt>
                <c:pt idx="269">
                  <c:v>1.91</c:v>
                </c:pt>
                <c:pt idx="270">
                  <c:v>1.92</c:v>
                </c:pt>
                <c:pt idx="271">
                  <c:v>1.9449999999999998</c:v>
                </c:pt>
                <c:pt idx="272">
                  <c:v>1.9649999999999999</c:v>
                </c:pt>
                <c:pt idx="273">
                  <c:v>1.9849999999999999</c:v>
                </c:pt>
                <c:pt idx="274">
                  <c:v>2.0049999999999999</c:v>
                </c:pt>
                <c:pt idx="275">
                  <c:v>2.0249999999999999</c:v>
                </c:pt>
                <c:pt idx="276">
                  <c:v>2.0449999999999999</c:v>
                </c:pt>
                <c:pt idx="277">
                  <c:v>2.08</c:v>
                </c:pt>
                <c:pt idx="278">
                  <c:v>2.08</c:v>
                </c:pt>
                <c:pt idx="279">
                  <c:v>2.0949999999999998</c:v>
                </c:pt>
                <c:pt idx="280">
                  <c:v>2.105</c:v>
                </c:pt>
                <c:pt idx="281">
                  <c:v>2.125</c:v>
                </c:pt>
                <c:pt idx="282">
                  <c:v>2.1349999999999998</c:v>
                </c:pt>
                <c:pt idx="283">
                  <c:v>2.145</c:v>
                </c:pt>
                <c:pt idx="284">
                  <c:v>2.16</c:v>
                </c:pt>
                <c:pt idx="285">
                  <c:v>2.165</c:v>
                </c:pt>
                <c:pt idx="286">
                  <c:v>2.1749999999999998</c:v>
                </c:pt>
                <c:pt idx="287">
                  <c:v>2.1850000000000001</c:v>
                </c:pt>
                <c:pt idx="288">
                  <c:v>2.1950000000000003</c:v>
                </c:pt>
                <c:pt idx="289">
                  <c:v>2.2000000000000002</c:v>
                </c:pt>
                <c:pt idx="290">
                  <c:v>2.2050000000000001</c:v>
                </c:pt>
                <c:pt idx="291">
                  <c:v>2.2050000000000001</c:v>
                </c:pt>
                <c:pt idx="292">
                  <c:v>2.2250000000000001</c:v>
                </c:pt>
                <c:pt idx="293">
                  <c:v>2.2300000000000004</c:v>
                </c:pt>
                <c:pt idx="294">
                  <c:v>2.2400000000000002</c:v>
                </c:pt>
                <c:pt idx="295">
                  <c:v>2.2350000000000003</c:v>
                </c:pt>
                <c:pt idx="296">
                  <c:v>2.2450000000000001</c:v>
                </c:pt>
                <c:pt idx="297">
                  <c:v>2.2450000000000001</c:v>
                </c:pt>
                <c:pt idx="298">
                  <c:v>2.2450000000000001</c:v>
                </c:pt>
                <c:pt idx="299">
                  <c:v>2.25</c:v>
                </c:pt>
                <c:pt idx="300">
                  <c:v>2.2549999999999999</c:v>
                </c:pt>
                <c:pt idx="301">
                  <c:v>2.2549999999999999</c:v>
                </c:pt>
                <c:pt idx="302">
                  <c:v>2.2549999999999999</c:v>
                </c:pt>
                <c:pt idx="303">
                  <c:v>2.2549999999999999</c:v>
                </c:pt>
                <c:pt idx="304">
                  <c:v>2.2549999999999999</c:v>
                </c:pt>
                <c:pt idx="305">
                  <c:v>2.2549999999999999</c:v>
                </c:pt>
                <c:pt idx="306">
                  <c:v>2.25</c:v>
                </c:pt>
                <c:pt idx="307">
                  <c:v>2.25</c:v>
                </c:pt>
                <c:pt idx="308">
                  <c:v>2.2450000000000001</c:v>
                </c:pt>
                <c:pt idx="309">
                  <c:v>2.2450000000000001</c:v>
                </c:pt>
                <c:pt idx="310">
                  <c:v>2.2450000000000001</c:v>
                </c:pt>
                <c:pt idx="311">
                  <c:v>2.2450000000000001</c:v>
                </c:pt>
                <c:pt idx="312">
                  <c:v>2.2350000000000003</c:v>
                </c:pt>
                <c:pt idx="313">
                  <c:v>2.2350000000000003</c:v>
                </c:pt>
                <c:pt idx="314">
                  <c:v>2.2400000000000002</c:v>
                </c:pt>
                <c:pt idx="315">
                  <c:v>2.2350000000000003</c:v>
                </c:pt>
                <c:pt idx="316">
                  <c:v>2.2350000000000003</c:v>
                </c:pt>
                <c:pt idx="317">
                  <c:v>2.2300000000000004</c:v>
                </c:pt>
                <c:pt idx="318">
                  <c:v>2.2250000000000001</c:v>
                </c:pt>
                <c:pt idx="319">
                  <c:v>2.2250000000000001</c:v>
                </c:pt>
                <c:pt idx="320">
                  <c:v>2.2250000000000001</c:v>
                </c:pt>
                <c:pt idx="321">
                  <c:v>2.2199999999999998</c:v>
                </c:pt>
                <c:pt idx="322">
                  <c:v>2.2050000000000001</c:v>
                </c:pt>
                <c:pt idx="323">
                  <c:v>2.2050000000000001</c:v>
                </c:pt>
                <c:pt idx="324">
                  <c:v>2.2050000000000001</c:v>
                </c:pt>
                <c:pt idx="325">
                  <c:v>2.2000000000000002</c:v>
                </c:pt>
                <c:pt idx="326">
                  <c:v>2.2000000000000002</c:v>
                </c:pt>
                <c:pt idx="327">
                  <c:v>2.2000000000000002</c:v>
                </c:pt>
                <c:pt idx="328">
                  <c:v>2.2000000000000002</c:v>
                </c:pt>
                <c:pt idx="329">
                  <c:v>2.1950000000000003</c:v>
                </c:pt>
                <c:pt idx="330">
                  <c:v>2.1950000000000003</c:v>
                </c:pt>
                <c:pt idx="331">
                  <c:v>2.1950000000000003</c:v>
                </c:pt>
                <c:pt idx="332">
                  <c:v>2.1950000000000003</c:v>
                </c:pt>
                <c:pt idx="333">
                  <c:v>2.1900000000000004</c:v>
                </c:pt>
                <c:pt idx="334">
                  <c:v>2.1850000000000001</c:v>
                </c:pt>
                <c:pt idx="335">
                  <c:v>2.1850000000000001</c:v>
                </c:pt>
                <c:pt idx="336">
                  <c:v>2.1850000000000001</c:v>
                </c:pt>
                <c:pt idx="337">
                  <c:v>2.1850000000000001</c:v>
                </c:pt>
                <c:pt idx="338">
                  <c:v>2.1799999999999997</c:v>
                </c:pt>
                <c:pt idx="339">
                  <c:v>2.1749999999999998</c:v>
                </c:pt>
                <c:pt idx="340">
                  <c:v>2.1749999999999998</c:v>
                </c:pt>
                <c:pt idx="341">
                  <c:v>2.1749999999999998</c:v>
                </c:pt>
                <c:pt idx="342">
                  <c:v>2.17</c:v>
                </c:pt>
                <c:pt idx="343">
                  <c:v>2.165</c:v>
                </c:pt>
                <c:pt idx="344">
                  <c:v>2.165</c:v>
                </c:pt>
                <c:pt idx="345">
                  <c:v>2.165</c:v>
                </c:pt>
                <c:pt idx="346">
                  <c:v>2.165</c:v>
                </c:pt>
                <c:pt idx="347">
                  <c:v>2.16</c:v>
                </c:pt>
                <c:pt idx="348">
                  <c:v>2.1550000000000002</c:v>
                </c:pt>
                <c:pt idx="349">
                  <c:v>2.16</c:v>
                </c:pt>
                <c:pt idx="350">
                  <c:v>2.1550000000000002</c:v>
                </c:pt>
                <c:pt idx="351">
                  <c:v>2.145</c:v>
                </c:pt>
                <c:pt idx="352">
                  <c:v>2.145</c:v>
                </c:pt>
                <c:pt idx="353">
                  <c:v>2.145</c:v>
                </c:pt>
                <c:pt idx="354">
                  <c:v>2.145</c:v>
                </c:pt>
                <c:pt idx="355">
                  <c:v>2.145</c:v>
                </c:pt>
                <c:pt idx="356">
                  <c:v>2.1399999999999997</c:v>
                </c:pt>
                <c:pt idx="357">
                  <c:v>2.1349999999999998</c:v>
                </c:pt>
                <c:pt idx="358">
                  <c:v>2.1349999999999998</c:v>
                </c:pt>
                <c:pt idx="359">
                  <c:v>2.1349999999999998</c:v>
                </c:pt>
                <c:pt idx="360">
                  <c:v>2.1349999999999998</c:v>
                </c:pt>
                <c:pt idx="361">
                  <c:v>2.13</c:v>
                </c:pt>
                <c:pt idx="362">
                  <c:v>2.125</c:v>
                </c:pt>
                <c:pt idx="363">
                  <c:v>2.125</c:v>
                </c:pt>
                <c:pt idx="364">
                  <c:v>2.125</c:v>
                </c:pt>
                <c:pt idx="365">
                  <c:v>2.125</c:v>
                </c:pt>
                <c:pt idx="366">
                  <c:v>2.12</c:v>
                </c:pt>
                <c:pt idx="367">
                  <c:v>2.12</c:v>
                </c:pt>
                <c:pt idx="368">
                  <c:v>2.1150000000000002</c:v>
                </c:pt>
                <c:pt idx="369">
                  <c:v>2.1150000000000002</c:v>
                </c:pt>
                <c:pt idx="370">
                  <c:v>2.1150000000000002</c:v>
                </c:pt>
                <c:pt idx="371">
                  <c:v>2.1100000000000003</c:v>
                </c:pt>
                <c:pt idx="372">
                  <c:v>2.105</c:v>
                </c:pt>
                <c:pt idx="373">
                  <c:v>2.105</c:v>
                </c:pt>
                <c:pt idx="374">
                  <c:v>2.105</c:v>
                </c:pt>
                <c:pt idx="375">
                  <c:v>2.105</c:v>
                </c:pt>
                <c:pt idx="376">
                  <c:v>2.0949999999999998</c:v>
                </c:pt>
                <c:pt idx="377">
                  <c:v>2.0949999999999998</c:v>
                </c:pt>
                <c:pt idx="378">
                  <c:v>2.0949999999999998</c:v>
                </c:pt>
                <c:pt idx="379">
                  <c:v>2.0949999999999998</c:v>
                </c:pt>
                <c:pt idx="380">
                  <c:v>2.0949999999999998</c:v>
                </c:pt>
                <c:pt idx="381">
                  <c:v>2.0949999999999998</c:v>
                </c:pt>
                <c:pt idx="382">
                  <c:v>2.085</c:v>
                </c:pt>
                <c:pt idx="383">
                  <c:v>2.085</c:v>
                </c:pt>
                <c:pt idx="384">
                  <c:v>2.085</c:v>
                </c:pt>
                <c:pt idx="385">
                  <c:v>2.085</c:v>
                </c:pt>
                <c:pt idx="386">
                  <c:v>2.085</c:v>
                </c:pt>
                <c:pt idx="387">
                  <c:v>2.08</c:v>
                </c:pt>
                <c:pt idx="388">
                  <c:v>2.0750000000000002</c:v>
                </c:pt>
                <c:pt idx="389">
                  <c:v>2.08</c:v>
                </c:pt>
                <c:pt idx="390">
                  <c:v>2.0750000000000002</c:v>
                </c:pt>
                <c:pt idx="391">
                  <c:v>2.08</c:v>
                </c:pt>
                <c:pt idx="392">
                  <c:v>2.0700000000000003</c:v>
                </c:pt>
                <c:pt idx="393">
                  <c:v>2.0700000000000003</c:v>
                </c:pt>
                <c:pt idx="394">
                  <c:v>2.0700000000000003</c:v>
                </c:pt>
                <c:pt idx="395">
                  <c:v>2.0700000000000003</c:v>
                </c:pt>
                <c:pt idx="396">
                  <c:v>2.0700000000000003</c:v>
                </c:pt>
                <c:pt idx="397">
                  <c:v>2.0649999999999999</c:v>
                </c:pt>
                <c:pt idx="398">
                  <c:v>2.0649999999999999</c:v>
                </c:pt>
                <c:pt idx="399">
                  <c:v>2.0649999999999999</c:v>
                </c:pt>
                <c:pt idx="400">
                  <c:v>2.0649999999999999</c:v>
                </c:pt>
                <c:pt idx="401">
                  <c:v>2.0649999999999999</c:v>
                </c:pt>
                <c:pt idx="402">
                  <c:v>2.0649999999999999</c:v>
                </c:pt>
                <c:pt idx="403">
                  <c:v>2.0449999999999999</c:v>
                </c:pt>
                <c:pt idx="404">
                  <c:v>2.0449999999999999</c:v>
                </c:pt>
                <c:pt idx="405">
                  <c:v>2.0449999999999999</c:v>
                </c:pt>
                <c:pt idx="406">
                  <c:v>2.0449999999999999</c:v>
                </c:pt>
                <c:pt idx="407">
                  <c:v>2.0449999999999999</c:v>
                </c:pt>
                <c:pt idx="408">
                  <c:v>2.04</c:v>
                </c:pt>
                <c:pt idx="409">
                  <c:v>2.0350000000000001</c:v>
                </c:pt>
                <c:pt idx="410">
                  <c:v>2.0350000000000001</c:v>
                </c:pt>
                <c:pt idx="411">
                  <c:v>2.0350000000000001</c:v>
                </c:pt>
                <c:pt idx="412">
                  <c:v>2.0350000000000001</c:v>
                </c:pt>
                <c:pt idx="413">
                  <c:v>2.0350000000000001</c:v>
                </c:pt>
                <c:pt idx="414">
                  <c:v>2.0300000000000002</c:v>
                </c:pt>
                <c:pt idx="415">
                  <c:v>2.0249999999999999</c:v>
                </c:pt>
                <c:pt idx="416">
                  <c:v>2.0249999999999999</c:v>
                </c:pt>
                <c:pt idx="417">
                  <c:v>2.0249999999999999</c:v>
                </c:pt>
                <c:pt idx="418">
                  <c:v>2.0249999999999999</c:v>
                </c:pt>
                <c:pt idx="419">
                  <c:v>2.0249999999999999</c:v>
                </c:pt>
                <c:pt idx="420">
                  <c:v>2.0249999999999999</c:v>
                </c:pt>
                <c:pt idx="421">
                  <c:v>2.0149999999999997</c:v>
                </c:pt>
                <c:pt idx="422">
                  <c:v>2.0149999999999997</c:v>
                </c:pt>
                <c:pt idx="423">
                  <c:v>2.0149999999999997</c:v>
                </c:pt>
                <c:pt idx="424">
                  <c:v>2.0149999999999997</c:v>
                </c:pt>
                <c:pt idx="425">
                  <c:v>2.0149999999999997</c:v>
                </c:pt>
                <c:pt idx="426">
                  <c:v>2.0099999999999998</c:v>
                </c:pt>
                <c:pt idx="427">
                  <c:v>2.0049999999999999</c:v>
                </c:pt>
                <c:pt idx="428">
                  <c:v>2.0049999999999999</c:v>
                </c:pt>
                <c:pt idx="429">
                  <c:v>2.0049999999999999</c:v>
                </c:pt>
                <c:pt idx="430">
                  <c:v>2.0049999999999999</c:v>
                </c:pt>
                <c:pt idx="431">
                  <c:v>2</c:v>
                </c:pt>
                <c:pt idx="432">
                  <c:v>2</c:v>
                </c:pt>
                <c:pt idx="433">
                  <c:v>2</c:v>
                </c:pt>
                <c:pt idx="434">
                  <c:v>2</c:v>
                </c:pt>
                <c:pt idx="435">
                  <c:v>1.9950000000000001</c:v>
                </c:pt>
                <c:pt idx="436">
                  <c:v>2</c:v>
                </c:pt>
                <c:pt idx="437">
                  <c:v>1.9950000000000001</c:v>
                </c:pt>
                <c:pt idx="438">
                  <c:v>2</c:v>
                </c:pt>
                <c:pt idx="439">
                  <c:v>1.9849999999999999</c:v>
                </c:pt>
                <c:pt idx="440">
                  <c:v>1.9849999999999999</c:v>
                </c:pt>
                <c:pt idx="441">
                  <c:v>1.9849999999999999</c:v>
                </c:pt>
                <c:pt idx="442">
                  <c:v>1.9849999999999999</c:v>
                </c:pt>
                <c:pt idx="443">
                  <c:v>1.9849999999999999</c:v>
                </c:pt>
                <c:pt idx="444">
                  <c:v>1.99</c:v>
                </c:pt>
                <c:pt idx="445">
                  <c:v>1.9750000000000001</c:v>
                </c:pt>
                <c:pt idx="446">
                  <c:v>1.9750000000000001</c:v>
                </c:pt>
                <c:pt idx="447">
                  <c:v>1.9750000000000001</c:v>
                </c:pt>
                <c:pt idx="448">
                  <c:v>1.9750000000000001</c:v>
                </c:pt>
                <c:pt idx="449">
                  <c:v>1.97</c:v>
                </c:pt>
                <c:pt idx="450">
                  <c:v>1.9649999999999999</c:v>
                </c:pt>
                <c:pt idx="451">
                  <c:v>1.9649999999999999</c:v>
                </c:pt>
                <c:pt idx="452">
                  <c:v>1.9649999999999999</c:v>
                </c:pt>
                <c:pt idx="453">
                  <c:v>1.9649999999999999</c:v>
                </c:pt>
                <c:pt idx="454">
                  <c:v>1.9649999999999999</c:v>
                </c:pt>
                <c:pt idx="455">
                  <c:v>1.9649999999999999</c:v>
                </c:pt>
                <c:pt idx="456">
                  <c:v>1.96</c:v>
                </c:pt>
                <c:pt idx="457">
                  <c:v>1.96</c:v>
                </c:pt>
                <c:pt idx="458">
                  <c:v>1.96</c:v>
                </c:pt>
                <c:pt idx="459">
                  <c:v>1.9550000000000001</c:v>
                </c:pt>
                <c:pt idx="460">
                  <c:v>1.9550000000000001</c:v>
                </c:pt>
                <c:pt idx="461">
                  <c:v>1.9550000000000001</c:v>
                </c:pt>
                <c:pt idx="462">
                  <c:v>1.9550000000000001</c:v>
                </c:pt>
                <c:pt idx="463">
                  <c:v>1.9449999999999998</c:v>
                </c:pt>
                <c:pt idx="464">
                  <c:v>1.9449999999999998</c:v>
                </c:pt>
                <c:pt idx="465">
                  <c:v>1.9449999999999998</c:v>
                </c:pt>
                <c:pt idx="466">
                  <c:v>1.9449999999999998</c:v>
                </c:pt>
                <c:pt idx="467">
                  <c:v>1.9449999999999998</c:v>
                </c:pt>
                <c:pt idx="468">
                  <c:v>1.94</c:v>
                </c:pt>
                <c:pt idx="469">
                  <c:v>1.9350000000000001</c:v>
                </c:pt>
                <c:pt idx="470">
                  <c:v>1.9350000000000001</c:v>
                </c:pt>
                <c:pt idx="471">
                  <c:v>1.9350000000000001</c:v>
                </c:pt>
                <c:pt idx="472">
                  <c:v>1.9350000000000001</c:v>
                </c:pt>
                <c:pt idx="473">
                  <c:v>1.9350000000000001</c:v>
                </c:pt>
                <c:pt idx="474">
                  <c:v>1.9350000000000001</c:v>
                </c:pt>
                <c:pt idx="475">
                  <c:v>1.9249999999999998</c:v>
                </c:pt>
                <c:pt idx="476">
                  <c:v>1.9249999999999998</c:v>
                </c:pt>
                <c:pt idx="477">
                  <c:v>1.9249999999999998</c:v>
                </c:pt>
                <c:pt idx="478">
                  <c:v>1.9249999999999998</c:v>
                </c:pt>
                <c:pt idx="479">
                  <c:v>1.9249999999999998</c:v>
                </c:pt>
                <c:pt idx="480">
                  <c:v>1.9249999999999998</c:v>
                </c:pt>
                <c:pt idx="481">
                  <c:v>1.9249999999999998</c:v>
                </c:pt>
                <c:pt idx="482">
                  <c:v>1.92</c:v>
                </c:pt>
                <c:pt idx="483">
                  <c:v>1.915</c:v>
                </c:pt>
                <c:pt idx="484">
                  <c:v>1.92</c:v>
                </c:pt>
                <c:pt idx="485">
                  <c:v>1.915</c:v>
                </c:pt>
                <c:pt idx="486">
                  <c:v>1.92</c:v>
                </c:pt>
                <c:pt idx="487">
                  <c:v>1.915</c:v>
                </c:pt>
                <c:pt idx="488">
                  <c:v>1.9049999999999998</c:v>
                </c:pt>
                <c:pt idx="489">
                  <c:v>1.9049999999999998</c:v>
                </c:pt>
                <c:pt idx="490">
                  <c:v>1.9049999999999998</c:v>
                </c:pt>
                <c:pt idx="491">
                  <c:v>1.9049999999999998</c:v>
                </c:pt>
                <c:pt idx="492">
                  <c:v>1.9049999999999998</c:v>
                </c:pt>
                <c:pt idx="493">
                  <c:v>1.9049999999999998</c:v>
                </c:pt>
                <c:pt idx="494">
                  <c:v>1.9049999999999998</c:v>
                </c:pt>
                <c:pt idx="495">
                  <c:v>1.895</c:v>
                </c:pt>
                <c:pt idx="496">
                  <c:v>1.895</c:v>
                </c:pt>
                <c:pt idx="497">
                  <c:v>1.895</c:v>
                </c:pt>
                <c:pt idx="498">
                  <c:v>1.89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805C-4823-AC1B-3DAC1A500744}"/>
            </c:ext>
          </c:extLst>
        </c:ser>
        <c:ser>
          <c:idx val="12"/>
          <c:order val="1"/>
          <c:tx>
            <c:v>0.25 10% v0</c:v>
          </c:tx>
          <c:spPr>
            <a:ln w="25400" cap="rnd">
              <a:noFill/>
              <a:round/>
            </a:ln>
            <a:effectLst/>
          </c:spPr>
          <c:marker>
            <c:symbol val="circle"/>
            <c:size val="5"/>
            <c:spPr>
              <a:solidFill>
                <a:srgbClr val="EE0000"/>
              </a:solidFill>
              <a:ln w="9525">
                <a:solidFill>
                  <a:srgbClr val="EE0000"/>
                </a:solidFill>
              </a:ln>
              <a:effectLst/>
            </c:spPr>
          </c:marker>
          <c:xVal>
            <c:numRef>
              <c:f>'0.25 10%'!$A$2:$A$500</c:f>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extLst xmlns:c15="http://schemas.microsoft.com/office/drawing/2012/chart"/>
            </c:numRef>
          </c:xVal>
          <c:yVal>
            <c:numRef>
              <c:f>'0.25 10%'!$D$2:$D$500</c:f>
              <c:numCache>
                <c:formatCode>General</c:formatCode>
                <c:ptCount val="499"/>
                <c:pt idx="0">
                  <c:v>-5.0000000000000001E-3</c:v>
                </c:pt>
                <c:pt idx="1">
                  <c:v>0</c:v>
                </c:pt>
                <c:pt idx="2">
                  <c:v>-5.0000000000000001E-3</c:v>
                </c:pt>
                <c:pt idx="3">
                  <c:v>-5.0000000000000001E-3</c:v>
                </c:pt>
                <c:pt idx="4">
                  <c:v>-5.0000000000000001E-3</c:v>
                </c:pt>
                <c:pt idx="5">
                  <c:v>0</c:v>
                </c:pt>
                <c:pt idx="6">
                  <c:v>0</c:v>
                </c:pt>
                <c:pt idx="7">
                  <c:v>-5.0000000000000001E-3</c:v>
                </c:pt>
                <c:pt idx="8">
                  <c:v>-5.0000000000000001E-3</c:v>
                </c:pt>
                <c:pt idx="9">
                  <c:v>-5.0000000000000001E-3</c:v>
                </c:pt>
                <c:pt idx="10">
                  <c:v>-5.0000000000000001E-3</c:v>
                </c:pt>
                <c:pt idx="11">
                  <c:v>0</c:v>
                </c:pt>
                <c:pt idx="12">
                  <c:v>0</c:v>
                </c:pt>
                <c:pt idx="13">
                  <c:v>0</c:v>
                </c:pt>
                <c:pt idx="14">
                  <c:v>-5.0000000000000001E-3</c:v>
                </c:pt>
                <c:pt idx="15">
                  <c:v>-5.0000000000000001E-3</c:v>
                </c:pt>
                <c:pt idx="16">
                  <c:v>-5.0000000000000001E-3</c:v>
                </c:pt>
                <c:pt idx="17">
                  <c:v>-5.0000000000000001E-3</c:v>
                </c:pt>
                <c:pt idx="18">
                  <c:v>-5.0000000000000001E-3</c:v>
                </c:pt>
                <c:pt idx="19">
                  <c:v>0</c:v>
                </c:pt>
                <c:pt idx="20">
                  <c:v>-5.0000000000000001E-3</c:v>
                </c:pt>
                <c:pt idx="21">
                  <c:v>-5.0000000000000001E-3</c:v>
                </c:pt>
                <c:pt idx="22">
                  <c:v>0</c:v>
                </c:pt>
                <c:pt idx="23">
                  <c:v>0</c:v>
                </c:pt>
                <c:pt idx="24">
                  <c:v>-5.0000000000000001E-3</c:v>
                </c:pt>
                <c:pt idx="25">
                  <c:v>0</c:v>
                </c:pt>
                <c:pt idx="26">
                  <c:v>0</c:v>
                </c:pt>
                <c:pt idx="27">
                  <c:v>0</c:v>
                </c:pt>
                <c:pt idx="28">
                  <c:v>0</c:v>
                </c:pt>
                <c:pt idx="29">
                  <c:v>-5.0000000000000001E-3</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5.0000000000000001E-3</c:v>
                </c:pt>
                <c:pt idx="83">
                  <c:v>0.01</c:v>
                </c:pt>
                <c:pt idx="84">
                  <c:v>0.01</c:v>
                </c:pt>
                <c:pt idx="85">
                  <c:v>0.01</c:v>
                </c:pt>
                <c:pt idx="86">
                  <c:v>0.01</c:v>
                </c:pt>
                <c:pt idx="87">
                  <c:v>0.01</c:v>
                </c:pt>
                <c:pt idx="88">
                  <c:v>0.01</c:v>
                </c:pt>
                <c:pt idx="89">
                  <c:v>0.01</c:v>
                </c:pt>
                <c:pt idx="90">
                  <c:v>0.01</c:v>
                </c:pt>
                <c:pt idx="91">
                  <c:v>0.01</c:v>
                </c:pt>
                <c:pt idx="92">
                  <c:v>0.01</c:v>
                </c:pt>
                <c:pt idx="93">
                  <c:v>0.01</c:v>
                </c:pt>
                <c:pt idx="94">
                  <c:v>0.01</c:v>
                </c:pt>
                <c:pt idx="95">
                  <c:v>0.01</c:v>
                </c:pt>
                <c:pt idx="96">
                  <c:v>0.01</c:v>
                </c:pt>
                <c:pt idx="97">
                  <c:v>0.01</c:v>
                </c:pt>
                <c:pt idx="98">
                  <c:v>1.4999999999999999E-2</c:v>
                </c:pt>
                <c:pt idx="99">
                  <c:v>1.4999999999999999E-2</c:v>
                </c:pt>
                <c:pt idx="100">
                  <c:v>1.4999999999999999E-2</c:v>
                </c:pt>
                <c:pt idx="101">
                  <c:v>1.4999999999999999E-2</c:v>
                </c:pt>
                <c:pt idx="102">
                  <c:v>1.4999999999999999E-2</c:v>
                </c:pt>
                <c:pt idx="103">
                  <c:v>1.4999999999999999E-2</c:v>
                </c:pt>
                <c:pt idx="104">
                  <c:v>1.4999999999999999E-2</c:v>
                </c:pt>
                <c:pt idx="105">
                  <c:v>1.4999999999999999E-2</c:v>
                </c:pt>
                <c:pt idx="106">
                  <c:v>0.02</c:v>
                </c:pt>
                <c:pt idx="107">
                  <c:v>0.02</c:v>
                </c:pt>
                <c:pt idx="108">
                  <c:v>0.02</c:v>
                </c:pt>
                <c:pt idx="109">
                  <c:v>0.02</c:v>
                </c:pt>
                <c:pt idx="110">
                  <c:v>0.02</c:v>
                </c:pt>
                <c:pt idx="111">
                  <c:v>0.02</c:v>
                </c:pt>
                <c:pt idx="112">
                  <c:v>0.02</c:v>
                </c:pt>
                <c:pt idx="113">
                  <c:v>0.02</c:v>
                </c:pt>
                <c:pt idx="114">
                  <c:v>0.02</c:v>
                </c:pt>
                <c:pt idx="115">
                  <c:v>0.02</c:v>
                </c:pt>
                <c:pt idx="116">
                  <c:v>0.02</c:v>
                </c:pt>
                <c:pt idx="117">
                  <c:v>0.02</c:v>
                </c:pt>
                <c:pt idx="118">
                  <c:v>0.02</c:v>
                </c:pt>
                <c:pt idx="119">
                  <c:v>0.02</c:v>
                </c:pt>
                <c:pt idx="120">
                  <c:v>0.02</c:v>
                </c:pt>
                <c:pt idx="121">
                  <c:v>0.02</c:v>
                </c:pt>
                <c:pt idx="122">
                  <c:v>0.02</c:v>
                </c:pt>
                <c:pt idx="123">
                  <c:v>0.02</c:v>
                </c:pt>
                <c:pt idx="124">
                  <c:v>2.5000000000000001E-2</c:v>
                </c:pt>
                <c:pt idx="125">
                  <c:v>0.03</c:v>
                </c:pt>
                <c:pt idx="126">
                  <c:v>0.03</c:v>
                </c:pt>
                <c:pt idx="127">
                  <c:v>0.03</c:v>
                </c:pt>
                <c:pt idx="128">
                  <c:v>0.03</c:v>
                </c:pt>
                <c:pt idx="129">
                  <c:v>0.03</c:v>
                </c:pt>
                <c:pt idx="130">
                  <c:v>3.5000000000000003E-2</c:v>
                </c:pt>
                <c:pt idx="131">
                  <c:v>3.5000000000000003E-2</c:v>
                </c:pt>
                <c:pt idx="132">
                  <c:v>3.5000000000000003E-2</c:v>
                </c:pt>
                <c:pt idx="133">
                  <c:v>0.04</c:v>
                </c:pt>
                <c:pt idx="134">
                  <c:v>0.04</c:v>
                </c:pt>
                <c:pt idx="135">
                  <c:v>0.04</c:v>
                </c:pt>
                <c:pt idx="136">
                  <c:v>0.04</c:v>
                </c:pt>
                <c:pt idx="137">
                  <c:v>0.04</c:v>
                </c:pt>
                <c:pt idx="138">
                  <c:v>0.04</c:v>
                </c:pt>
                <c:pt idx="139">
                  <c:v>0.04</c:v>
                </c:pt>
                <c:pt idx="140">
                  <c:v>0.04</c:v>
                </c:pt>
                <c:pt idx="141">
                  <c:v>0.04</c:v>
                </c:pt>
                <c:pt idx="142">
                  <c:v>0.04</c:v>
                </c:pt>
                <c:pt idx="143">
                  <c:v>0.04</c:v>
                </c:pt>
                <c:pt idx="144">
                  <c:v>0.04</c:v>
                </c:pt>
                <c:pt idx="145">
                  <c:v>0.04</c:v>
                </c:pt>
                <c:pt idx="146">
                  <c:v>0.04</c:v>
                </c:pt>
                <c:pt idx="147">
                  <c:v>0.04</c:v>
                </c:pt>
                <c:pt idx="148">
                  <c:v>0.04</c:v>
                </c:pt>
                <c:pt idx="149">
                  <c:v>4.4999999999999998E-2</c:v>
                </c:pt>
                <c:pt idx="150">
                  <c:v>4.4999999999999998E-2</c:v>
                </c:pt>
                <c:pt idx="151">
                  <c:v>0.05</c:v>
                </c:pt>
                <c:pt idx="152">
                  <c:v>0.05</c:v>
                </c:pt>
                <c:pt idx="153">
                  <c:v>0.05</c:v>
                </c:pt>
                <c:pt idx="154">
                  <c:v>0.05</c:v>
                </c:pt>
                <c:pt idx="155">
                  <c:v>5.5E-2</c:v>
                </c:pt>
                <c:pt idx="156">
                  <c:v>5.5E-2</c:v>
                </c:pt>
                <c:pt idx="157">
                  <c:v>5.5E-2</c:v>
                </c:pt>
                <c:pt idx="158">
                  <c:v>5.5E-2</c:v>
                </c:pt>
                <c:pt idx="159">
                  <c:v>0.06</c:v>
                </c:pt>
                <c:pt idx="160">
                  <c:v>0.06</c:v>
                </c:pt>
                <c:pt idx="161">
                  <c:v>0.06</c:v>
                </c:pt>
                <c:pt idx="162">
                  <c:v>0.06</c:v>
                </c:pt>
                <c:pt idx="163">
                  <c:v>0.06</c:v>
                </c:pt>
                <c:pt idx="164">
                  <c:v>0.06</c:v>
                </c:pt>
                <c:pt idx="165">
                  <c:v>0.06</c:v>
                </c:pt>
                <c:pt idx="166">
                  <c:v>0.06</c:v>
                </c:pt>
                <c:pt idx="167">
                  <c:v>6.5000000000000002E-2</c:v>
                </c:pt>
                <c:pt idx="168">
                  <c:v>6.5000000000000002E-2</c:v>
                </c:pt>
                <c:pt idx="169">
                  <c:v>7.0000000000000007E-2</c:v>
                </c:pt>
                <c:pt idx="170">
                  <c:v>7.0000000000000007E-2</c:v>
                </c:pt>
                <c:pt idx="171">
                  <c:v>7.0000000000000007E-2</c:v>
                </c:pt>
                <c:pt idx="172">
                  <c:v>7.5000000000000011E-2</c:v>
                </c:pt>
                <c:pt idx="173">
                  <c:v>7.5000000000000011E-2</c:v>
                </c:pt>
                <c:pt idx="174">
                  <c:v>7.5000000000000011E-2</c:v>
                </c:pt>
                <c:pt idx="175">
                  <c:v>0.08</c:v>
                </c:pt>
                <c:pt idx="176">
                  <c:v>0.08</c:v>
                </c:pt>
                <c:pt idx="177">
                  <c:v>0.08</c:v>
                </c:pt>
                <c:pt idx="178">
                  <c:v>0.08</c:v>
                </c:pt>
                <c:pt idx="179">
                  <c:v>0.08</c:v>
                </c:pt>
                <c:pt idx="180">
                  <c:v>0.08</c:v>
                </c:pt>
                <c:pt idx="181">
                  <c:v>0.08</c:v>
                </c:pt>
                <c:pt idx="182">
                  <c:v>8.4999999999999992E-2</c:v>
                </c:pt>
                <c:pt idx="183">
                  <c:v>0.09</c:v>
                </c:pt>
                <c:pt idx="184">
                  <c:v>0.09</c:v>
                </c:pt>
                <c:pt idx="185">
                  <c:v>9.5000000000000001E-2</c:v>
                </c:pt>
                <c:pt idx="186">
                  <c:v>9.5000000000000001E-2</c:v>
                </c:pt>
                <c:pt idx="187">
                  <c:v>9.5000000000000001E-2</c:v>
                </c:pt>
                <c:pt idx="188">
                  <c:v>9.5000000000000001E-2</c:v>
                </c:pt>
                <c:pt idx="189">
                  <c:v>0.1</c:v>
                </c:pt>
                <c:pt idx="190">
                  <c:v>0.1</c:v>
                </c:pt>
                <c:pt idx="191">
                  <c:v>0.1</c:v>
                </c:pt>
                <c:pt idx="192">
                  <c:v>0.1</c:v>
                </c:pt>
                <c:pt idx="193">
                  <c:v>0.1</c:v>
                </c:pt>
                <c:pt idx="194">
                  <c:v>0.10500000000000001</c:v>
                </c:pt>
                <c:pt idx="195">
                  <c:v>0.11</c:v>
                </c:pt>
                <c:pt idx="196">
                  <c:v>0.11</c:v>
                </c:pt>
                <c:pt idx="197">
                  <c:v>0.11499999999999999</c:v>
                </c:pt>
                <c:pt idx="198">
                  <c:v>0.11499999999999999</c:v>
                </c:pt>
                <c:pt idx="199">
                  <c:v>0.11499999999999999</c:v>
                </c:pt>
                <c:pt idx="200">
                  <c:v>0.12</c:v>
                </c:pt>
                <c:pt idx="201">
                  <c:v>0.12</c:v>
                </c:pt>
                <c:pt idx="202">
                  <c:v>0.12</c:v>
                </c:pt>
                <c:pt idx="203">
                  <c:v>0.12</c:v>
                </c:pt>
                <c:pt idx="204">
                  <c:v>0.125</c:v>
                </c:pt>
                <c:pt idx="205">
                  <c:v>0.13</c:v>
                </c:pt>
                <c:pt idx="206">
                  <c:v>0.14500000000000002</c:v>
                </c:pt>
                <c:pt idx="207">
                  <c:v>0.13</c:v>
                </c:pt>
                <c:pt idx="208">
                  <c:v>0.14500000000000002</c:v>
                </c:pt>
                <c:pt idx="209">
                  <c:v>0.15000000000000002</c:v>
                </c:pt>
                <c:pt idx="210">
                  <c:v>0.15000000000000002</c:v>
                </c:pt>
                <c:pt idx="211">
                  <c:v>0.15000000000000002</c:v>
                </c:pt>
                <c:pt idx="212">
                  <c:v>0.15000000000000002</c:v>
                </c:pt>
                <c:pt idx="213">
                  <c:v>0.155</c:v>
                </c:pt>
                <c:pt idx="214">
                  <c:v>0.155</c:v>
                </c:pt>
                <c:pt idx="215">
                  <c:v>0.155</c:v>
                </c:pt>
                <c:pt idx="216">
                  <c:v>0.155</c:v>
                </c:pt>
                <c:pt idx="217">
                  <c:v>0.16</c:v>
                </c:pt>
                <c:pt idx="218">
                  <c:v>0.16</c:v>
                </c:pt>
                <c:pt idx="219">
                  <c:v>0.16</c:v>
                </c:pt>
                <c:pt idx="220">
                  <c:v>0.16</c:v>
                </c:pt>
                <c:pt idx="221">
                  <c:v>0.16500000000000001</c:v>
                </c:pt>
                <c:pt idx="222">
                  <c:v>0.17499999999999999</c:v>
                </c:pt>
                <c:pt idx="223">
                  <c:v>0.17499999999999999</c:v>
                </c:pt>
                <c:pt idx="224">
                  <c:v>0.17499999999999999</c:v>
                </c:pt>
                <c:pt idx="225">
                  <c:v>0.18</c:v>
                </c:pt>
                <c:pt idx="226">
                  <c:v>0.18</c:v>
                </c:pt>
                <c:pt idx="227">
                  <c:v>0.18</c:v>
                </c:pt>
                <c:pt idx="228">
                  <c:v>0.185</c:v>
                </c:pt>
                <c:pt idx="229">
                  <c:v>0.19500000000000001</c:v>
                </c:pt>
                <c:pt idx="230">
                  <c:v>0.2</c:v>
                </c:pt>
                <c:pt idx="231">
                  <c:v>0.2</c:v>
                </c:pt>
                <c:pt idx="232">
                  <c:v>0.2</c:v>
                </c:pt>
                <c:pt idx="233">
                  <c:v>0.2</c:v>
                </c:pt>
                <c:pt idx="234">
                  <c:v>0.20500000000000002</c:v>
                </c:pt>
                <c:pt idx="235">
                  <c:v>0.21</c:v>
                </c:pt>
                <c:pt idx="236">
                  <c:v>0.215</c:v>
                </c:pt>
                <c:pt idx="237">
                  <c:v>0.22</c:v>
                </c:pt>
                <c:pt idx="238">
                  <c:v>0.22</c:v>
                </c:pt>
                <c:pt idx="239">
                  <c:v>0.22</c:v>
                </c:pt>
                <c:pt idx="240">
                  <c:v>0.22500000000000001</c:v>
                </c:pt>
                <c:pt idx="241">
                  <c:v>0.23499999999999999</c:v>
                </c:pt>
                <c:pt idx="242">
                  <c:v>0.23499999999999999</c:v>
                </c:pt>
                <c:pt idx="243">
                  <c:v>0.24</c:v>
                </c:pt>
                <c:pt idx="244">
                  <c:v>0.24</c:v>
                </c:pt>
                <c:pt idx="245">
                  <c:v>0.245</c:v>
                </c:pt>
                <c:pt idx="246">
                  <c:v>0.25</c:v>
                </c:pt>
                <c:pt idx="247">
                  <c:v>0.255</c:v>
                </c:pt>
                <c:pt idx="248">
                  <c:v>0.26</c:v>
                </c:pt>
                <c:pt idx="249">
                  <c:v>0.26</c:v>
                </c:pt>
                <c:pt idx="250">
                  <c:v>0.27</c:v>
                </c:pt>
                <c:pt idx="251">
                  <c:v>0.27500000000000002</c:v>
                </c:pt>
                <c:pt idx="252">
                  <c:v>0.28000000000000003</c:v>
                </c:pt>
                <c:pt idx="253">
                  <c:v>0.28000000000000003</c:v>
                </c:pt>
                <c:pt idx="254">
                  <c:v>0.28000000000000003</c:v>
                </c:pt>
                <c:pt idx="255">
                  <c:v>0.28999999999999998</c:v>
                </c:pt>
                <c:pt idx="256">
                  <c:v>0.29499999999999998</c:v>
                </c:pt>
                <c:pt idx="257">
                  <c:v>0.3</c:v>
                </c:pt>
                <c:pt idx="258">
                  <c:v>0.3</c:v>
                </c:pt>
                <c:pt idx="259">
                  <c:v>0.31</c:v>
                </c:pt>
                <c:pt idx="260">
                  <c:v>0.315</c:v>
                </c:pt>
                <c:pt idx="261">
                  <c:v>0.32</c:v>
                </c:pt>
                <c:pt idx="262">
                  <c:v>0.32</c:v>
                </c:pt>
                <c:pt idx="263">
                  <c:v>0.33</c:v>
                </c:pt>
                <c:pt idx="264">
                  <c:v>0.33500000000000002</c:v>
                </c:pt>
                <c:pt idx="265">
                  <c:v>0.34</c:v>
                </c:pt>
                <c:pt idx="266">
                  <c:v>0.34</c:v>
                </c:pt>
                <c:pt idx="267">
                  <c:v>0.35</c:v>
                </c:pt>
                <c:pt idx="268">
                  <c:v>0.36</c:v>
                </c:pt>
                <c:pt idx="269">
                  <c:v>0.36</c:v>
                </c:pt>
                <c:pt idx="270">
                  <c:v>0.36499999999999999</c:v>
                </c:pt>
                <c:pt idx="271">
                  <c:v>0.37</c:v>
                </c:pt>
                <c:pt idx="272">
                  <c:v>0.375</c:v>
                </c:pt>
                <c:pt idx="273">
                  <c:v>0.38</c:v>
                </c:pt>
                <c:pt idx="274">
                  <c:v>0.38500000000000001</c:v>
                </c:pt>
                <c:pt idx="275">
                  <c:v>0.39500000000000002</c:v>
                </c:pt>
                <c:pt idx="276">
                  <c:v>0.4</c:v>
                </c:pt>
                <c:pt idx="277">
                  <c:v>0.4</c:v>
                </c:pt>
                <c:pt idx="278">
                  <c:v>0.41</c:v>
                </c:pt>
                <c:pt idx="279">
                  <c:v>0.41499999999999998</c:v>
                </c:pt>
                <c:pt idx="280">
                  <c:v>0.42</c:v>
                </c:pt>
                <c:pt idx="281">
                  <c:v>0.42</c:v>
                </c:pt>
                <c:pt idx="282">
                  <c:v>0.43</c:v>
                </c:pt>
                <c:pt idx="283">
                  <c:v>0.435</c:v>
                </c:pt>
                <c:pt idx="284">
                  <c:v>0.44</c:v>
                </c:pt>
                <c:pt idx="285">
                  <c:v>0.44</c:v>
                </c:pt>
                <c:pt idx="286">
                  <c:v>0.45</c:v>
                </c:pt>
                <c:pt idx="287">
                  <c:v>0.46499999999999997</c:v>
                </c:pt>
                <c:pt idx="288">
                  <c:v>0.47</c:v>
                </c:pt>
                <c:pt idx="289">
                  <c:v>0.47499999999999998</c:v>
                </c:pt>
                <c:pt idx="290">
                  <c:v>0.47499999999999998</c:v>
                </c:pt>
                <c:pt idx="291">
                  <c:v>0.48</c:v>
                </c:pt>
                <c:pt idx="292">
                  <c:v>0.48</c:v>
                </c:pt>
                <c:pt idx="293">
                  <c:v>0.48499999999999999</c:v>
                </c:pt>
                <c:pt idx="294">
                  <c:v>0.495</c:v>
                </c:pt>
                <c:pt idx="295">
                  <c:v>0.5</c:v>
                </c:pt>
                <c:pt idx="296">
                  <c:v>0.5</c:v>
                </c:pt>
                <c:pt idx="297">
                  <c:v>0.51500000000000001</c:v>
                </c:pt>
                <c:pt idx="298">
                  <c:v>0.52</c:v>
                </c:pt>
                <c:pt idx="299">
                  <c:v>0.52</c:v>
                </c:pt>
                <c:pt idx="300">
                  <c:v>0.53</c:v>
                </c:pt>
                <c:pt idx="301">
                  <c:v>0.53500000000000003</c:v>
                </c:pt>
                <c:pt idx="302">
                  <c:v>0.54</c:v>
                </c:pt>
                <c:pt idx="303">
                  <c:v>0.54</c:v>
                </c:pt>
                <c:pt idx="304">
                  <c:v>0.55000000000000004</c:v>
                </c:pt>
                <c:pt idx="305">
                  <c:v>0.56000000000000005</c:v>
                </c:pt>
                <c:pt idx="306">
                  <c:v>0.56000000000000005</c:v>
                </c:pt>
                <c:pt idx="307">
                  <c:v>0.56000000000000005</c:v>
                </c:pt>
                <c:pt idx="308">
                  <c:v>0.57499999999999996</c:v>
                </c:pt>
                <c:pt idx="309">
                  <c:v>0.57999999999999996</c:v>
                </c:pt>
                <c:pt idx="310">
                  <c:v>0.57999999999999996</c:v>
                </c:pt>
                <c:pt idx="311">
                  <c:v>0.58499999999999996</c:v>
                </c:pt>
                <c:pt idx="312">
                  <c:v>0.59499999999999997</c:v>
                </c:pt>
                <c:pt idx="313">
                  <c:v>0.59499999999999997</c:v>
                </c:pt>
                <c:pt idx="314">
                  <c:v>0.6</c:v>
                </c:pt>
                <c:pt idx="315">
                  <c:v>0.61</c:v>
                </c:pt>
                <c:pt idx="316">
                  <c:v>0.61499999999999999</c:v>
                </c:pt>
                <c:pt idx="317">
                  <c:v>0.62</c:v>
                </c:pt>
                <c:pt idx="318">
                  <c:v>0.62</c:v>
                </c:pt>
                <c:pt idx="319">
                  <c:v>0.625</c:v>
                </c:pt>
                <c:pt idx="320">
                  <c:v>0.63500000000000001</c:v>
                </c:pt>
                <c:pt idx="321">
                  <c:v>0.64</c:v>
                </c:pt>
                <c:pt idx="322">
                  <c:v>0.64</c:v>
                </c:pt>
                <c:pt idx="323">
                  <c:v>0.64</c:v>
                </c:pt>
                <c:pt idx="324">
                  <c:v>0.65</c:v>
                </c:pt>
                <c:pt idx="325">
                  <c:v>0.65500000000000003</c:v>
                </c:pt>
                <c:pt idx="326">
                  <c:v>0.65500000000000003</c:v>
                </c:pt>
                <c:pt idx="327">
                  <c:v>0.66</c:v>
                </c:pt>
                <c:pt idx="328">
                  <c:v>0.66</c:v>
                </c:pt>
                <c:pt idx="329">
                  <c:v>0.66</c:v>
                </c:pt>
                <c:pt idx="330">
                  <c:v>0.67</c:v>
                </c:pt>
                <c:pt idx="331">
                  <c:v>0.67</c:v>
                </c:pt>
                <c:pt idx="332">
                  <c:v>0.68</c:v>
                </c:pt>
                <c:pt idx="333">
                  <c:v>0.68</c:v>
                </c:pt>
                <c:pt idx="334">
                  <c:v>0.68</c:v>
                </c:pt>
                <c:pt idx="335">
                  <c:v>0.68</c:v>
                </c:pt>
                <c:pt idx="336">
                  <c:v>0.68</c:v>
                </c:pt>
                <c:pt idx="337">
                  <c:v>0.68</c:v>
                </c:pt>
                <c:pt idx="338">
                  <c:v>0.68</c:v>
                </c:pt>
                <c:pt idx="339">
                  <c:v>0.68500000000000005</c:v>
                </c:pt>
                <c:pt idx="340">
                  <c:v>0.69</c:v>
                </c:pt>
                <c:pt idx="341">
                  <c:v>0.69</c:v>
                </c:pt>
                <c:pt idx="342">
                  <c:v>0.69499999999999995</c:v>
                </c:pt>
                <c:pt idx="343">
                  <c:v>0.69499999999999995</c:v>
                </c:pt>
                <c:pt idx="344">
                  <c:v>0.69499999999999995</c:v>
                </c:pt>
                <c:pt idx="345">
                  <c:v>0.69499999999999995</c:v>
                </c:pt>
                <c:pt idx="346">
                  <c:v>0.69499999999999995</c:v>
                </c:pt>
                <c:pt idx="347">
                  <c:v>0.69499999999999995</c:v>
                </c:pt>
                <c:pt idx="348">
                  <c:v>0.69499999999999995</c:v>
                </c:pt>
                <c:pt idx="349">
                  <c:v>0.69499999999999995</c:v>
                </c:pt>
                <c:pt idx="350">
                  <c:v>0.69499999999999995</c:v>
                </c:pt>
                <c:pt idx="351">
                  <c:v>0.69499999999999995</c:v>
                </c:pt>
                <c:pt idx="352">
                  <c:v>0.69499999999999995</c:v>
                </c:pt>
                <c:pt idx="353">
                  <c:v>0.69499999999999995</c:v>
                </c:pt>
                <c:pt idx="354">
                  <c:v>0.69499999999999995</c:v>
                </c:pt>
                <c:pt idx="355">
                  <c:v>0.69499999999999995</c:v>
                </c:pt>
                <c:pt idx="356">
                  <c:v>0.69499999999999995</c:v>
                </c:pt>
                <c:pt idx="357">
                  <c:v>0.69499999999999995</c:v>
                </c:pt>
                <c:pt idx="358">
                  <c:v>0.69499999999999995</c:v>
                </c:pt>
                <c:pt idx="359">
                  <c:v>0.69</c:v>
                </c:pt>
                <c:pt idx="360">
                  <c:v>0.69499999999999995</c:v>
                </c:pt>
                <c:pt idx="361">
                  <c:v>0.69</c:v>
                </c:pt>
                <c:pt idx="362">
                  <c:v>0.69</c:v>
                </c:pt>
                <c:pt idx="363">
                  <c:v>0.69</c:v>
                </c:pt>
                <c:pt idx="364">
                  <c:v>0.68500000000000005</c:v>
                </c:pt>
                <c:pt idx="365">
                  <c:v>0.68500000000000005</c:v>
                </c:pt>
                <c:pt idx="366">
                  <c:v>0.68500000000000005</c:v>
                </c:pt>
                <c:pt idx="367">
                  <c:v>0.68</c:v>
                </c:pt>
                <c:pt idx="368">
                  <c:v>0.68</c:v>
                </c:pt>
                <c:pt idx="369">
                  <c:v>0.68</c:v>
                </c:pt>
                <c:pt idx="370">
                  <c:v>0.68</c:v>
                </c:pt>
                <c:pt idx="371">
                  <c:v>0.68</c:v>
                </c:pt>
                <c:pt idx="372">
                  <c:v>0.68</c:v>
                </c:pt>
                <c:pt idx="373">
                  <c:v>0.68</c:v>
                </c:pt>
                <c:pt idx="374">
                  <c:v>0.68</c:v>
                </c:pt>
                <c:pt idx="375">
                  <c:v>0.68</c:v>
                </c:pt>
                <c:pt idx="376">
                  <c:v>0.68</c:v>
                </c:pt>
                <c:pt idx="377">
                  <c:v>0.68</c:v>
                </c:pt>
                <c:pt idx="378">
                  <c:v>0.68</c:v>
                </c:pt>
                <c:pt idx="379">
                  <c:v>0.68</c:v>
                </c:pt>
                <c:pt idx="380">
                  <c:v>0.68</c:v>
                </c:pt>
                <c:pt idx="381">
                  <c:v>0.67500000000000004</c:v>
                </c:pt>
                <c:pt idx="382">
                  <c:v>0.67</c:v>
                </c:pt>
                <c:pt idx="383">
                  <c:v>0.66500000000000004</c:v>
                </c:pt>
                <c:pt idx="384">
                  <c:v>0.66500000000000004</c:v>
                </c:pt>
                <c:pt idx="385">
                  <c:v>0.66500000000000004</c:v>
                </c:pt>
                <c:pt idx="386">
                  <c:v>0.66</c:v>
                </c:pt>
                <c:pt idx="387">
                  <c:v>0.66</c:v>
                </c:pt>
                <c:pt idx="388">
                  <c:v>0.66</c:v>
                </c:pt>
                <c:pt idx="389">
                  <c:v>0.66</c:v>
                </c:pt>
                <c:pt idx="390">
                  <c:v>0.66</c:v>
                </c:pt>
                <c:pt idx="391">
                  <c:v>0.66</c:v>
                </c:pt>
                <c:pt idx="392">
                  <c:v>0.66</c:v>
                </c:pt>
                <c:pt idx="393">
                  <c:v>0.65500000000000003</c:v>
                </c:pt>
                <c:pt idx="394">
                  <c:v>0.65500000000000003</c:v>
                </c:pt>
                <c:pt idx="395">
                  <c:v>0.65500000000000003</c:v>
                </c:pt>
                <c:pt idx="396">
                  <c:v>0.65500000000000003</c:v>
                </c:pt>
                <c:pt idx="397">
                  <c:v>0.65500000000000003</c:v>
                </c:pt>
                <c:pt idx="398">
                  <c:v>0.65500000000000003</c:v>
                </c:pt>
                <c:pt idx="399">
                  <c:v>0.65</c:v>
                </c:pt>
                <c:pt idx="400">
                  <c:v>0.65</c:v>
                </c:pt>
                <c:pt idx="401">
                  <c:v>0.65</c:v>
                </c:pt>
                <c:pt idx="402">
                  <c:v>0.65</c:v>
                </c:pt>
                <c:pt idx="403">
                  <c:v>0.64500000000000002</c:v>
                </c:pt>
                <c:pt idx="404">
                  <c:v>0.64500000000000002</c:v>
                </c:pt>
                <c:pt idx="405">
                  <c:v>0.64500000000000002</c:v>
                </c:pt>
                <c:pt idx="406">
                  <c:v>0.64</c:v>
                </c:pt>
                <c:pt idx="407">
                  <c:v>0.64</c:v>
                </c:pt>
                <c:pt idx="408">
                  <c:v>0.64</c:v>
                </c:pt>
                <c:pt idx="409">
                  <c:v>0.64</c:v>
                </c:pt>
                <c:pt idx="410">
                  <c:v>0.64</c:v>
                </c:pt>
                <c:pt idx="411">
                  <c:v>0.64</c:v>
                </c:pt>
                <c:pt idx="412">
                  <c:v>0.63500000000000001</c:v>
                </c:pt>
                <c:pt idx="413">
                  <c:v>0.64</c:v>
                </c:pt>
                <c:pt idx="414">
                  <c:v>0.63500000000000001</c:v>
                </c:pt>
                <c:pt idx="415">
                  <c:v>0.63500000000000001</c:v>
                </c:pt>
                <c:pt idx="416">
                  <c:v>0.63500000000000001</c:v>
                </c:pt>
                <c:pt idx="417">
                  <c:v>0.63500000000000001</c:v>
                </c:pt>
                <c:pt idx="418">
                  <c:v>0.63500000000000001</c:v>
                </c:pt>
                <c:pt idx="419">
                  <c:v>0.63500000000000001</c:v>
                </c:pt>
                <c:pt idx="420">
                  <c:v>0.63500000000000001</c:v>
                </c:pt>
                <c:pt idx="421">
                  <c:v>0.63500000000000001</c:v>
                </c:pt>
                <c:pt idx="422">
                  <c:v>0.63</c:v>
                </c:pt>
                <c:pt idx="423">
                  <c:v>0.63</c:v>
                </c:pt>
                <c:pt idx="424">
                  <c:v>0.63</c:v>
                </c:pt>
                <c:pt idx="425">
                  <c:v>0.625</c:v>
                </c:pt>
                <c:pt idx="426">
                  <c:v>0.625</c:v>
                </c:pt>
                <c:pt idx="427">
                  <c:v>0.625</c:v>
                </c:pt>
                <c:pt idx="428">
                  <c:v>0.625</c:v>
                </c:pt>
                <c:pt idx="429">
                  <c:v>0.62</c:v>
                </c:pt>
                <c:pt idx="430">
                  <c:v>0.62</c:v>
                </c:pt>
                <c:pt idx="431">
                  <c:v>0.62</c:v>
                </c:pt>
                <c:pt idx="432">
                  <c:v>0.62</c:v>
                </c:pt>
                <c:pt idx="433">
                  <c:v>0.62</c:v>
                </c:pt>
                <c:pt idx="434">
                  <c:v>0.62</c:v>
                </c:pt>
                <c:pt idx="435">
                  <c:v>0.62</c:v>
                </c:pt>
                <c:pt idx="436">
                  <c:v>0.61499999999999999</c:v>
                </c:pt>
                <c:pt idx="437">
                  <c:v>0.61499999999999999</c:v>
                </c:pt>
                <c:pt idx="438">
                  <c:v>0.61499999999999999</c:v>
                </c:pt>
                <c:pt idx="439">
                  <c:v>0.61499999999999999</c:v>
                </c:pt>
                <c:pt idx="440">
                  <c:v>0.61499999999999999</c:v>
                </c:pt>
                <c:pt idx="441">
                  <c:v>0.61499999999999999</c:v>
                </c:pt>
                <c:pt idx="442">
                  <c:v>0.61499999999999999</c:v>
                </c:pt>
                <c:pt idx="443">
                  <c:v>0.61499999999999999</c:v>
                </c:pt>
                <c:pt idx="444">
                  <c:v>0.61</c:v>
                </c:pt>
                <c:pt idx="445">
                  <c:v>0.61</c:v>
                </c:pt>
                <c:pt idx="446">
                  <c:v>0.61</c:v>
                </c:pt>
                <c:pt idx="447">
                  <c:v>0.61</c:v>
                </c:pt>
                <c:pt idx="448">
                  <c:v>0.61</c:v>
                </c:pt>
                <c:pt idx="449">
                  <c:v>0.60499999999999998</c:v>
                </c:pt>
                <c:pt idx="450">
                  <c:v>0.60499999999999998</c:v>
                </c:pt>
                <c:pt idx="451">
                  <c:v>0.6</c:v>
                </c:pt>
                <c:pt idx="452">
                  <c:v>0.6</c:v>
                </c:pt>
                <c:pt idx="453">
                  <c:v>0.59499999999999997</c:v>
                </c:pt>
                <c:pt idx="454">
                  <c:v>0.6</c:v>
                </c:pt>
                <c:pt idx="455">
                  <c:v>0.59499999999999997</c:v>
                </c:pt>
                <c:pt idx="456">
                  <c:v>0.59499999999999997</c:v>
                </c:pt>
                <c:pt idx="457">
                  <c:v>0.59499999999999997</c:v>
                </c:pt>
                <c:pt idx="458">
                  <c:v>0.59499999999999997</c:v>
                </c:pt>
                <c:pt idx="459">
                  <c:v>0.59499999999999997</c:v>
                </c:pt>
                <c:pt idx="460">
                  <c:v>0.59499999999999997</c:v>
                </c:pt>
                <c:pt idx="461">
                  <c:v>0.59499999999999997</c:v>
                </c:pt>
                <c:pt idx="462">
                  <c:v>0.59499999999999997</c:v>
                </c:pt>
                <c:pt idx="463">
                  <c:v>0.59499999999999997</c:v>
                </c:pt>
                <c:pt idx="464">
                  <c:v>0.59499999999999997</c:v>
                </c:pt>
                <c:pt idx="465">
                  <c:v>0.59499999999999997</c:v>
                </c:pt>
                <c:pt idx="466">
                  <c:v>0.59499999999999997</c:v>
                </c:pt>
                <c:pt idx="467">
                  <c:v>0.59499999999999997</c:v>
                </c:pt>
                <c:pt idx="468">
                  <c:v>0.59499999999999997</c:v>
                </c:pt>
                <c:pt idx="469">
                  <c:v>0.59</c:v>
                </c:pt>
                <c:pt idx="470">
                  <c:v>0.59</c:v>
                </c:pt>
                <c:pt idx="471">
                  <c:v>0.59</c:v>
                </c:pt>
                <c:pt idx="472">
                  <c:v>0.59</c:v>
                </c:pt>
                <c:pt idx="473">
                  <c:v>0.59</c:v>
                </c:pt>
                <c:pt idx="474">
                  <c:v>0.59</c:v>
                </c:pt>
                <c:pt idx="475">
                  <c:v>0.58499999999999996</c:v>
                </c:pt>
                <c:pt idx="476">
                  <c:v>0.58499999999999996</c:v>
                </c:pt>
                <c:pt idx="477">
                  <c:v>0.58499999999999996</c:v>
                </c:pt>
                <c:pt idx="478">
                  <c:v>0.58499999999999996</c:v>
                </c:pt>
                <c:pt idx="479">
                  <c:v>0.58499999999999996</c:v>
                </c:pt>
                <c:pt idx="480">
                  <c:v>0.58499999999999996</c:v>
                </c:pt>
                <c:pt idx="481">
                  <c:v>0.57999999999999996</c:v>
                </c:pt>
                <c:pt idx="482">
                  <c:v>0.57999999999999996</c:v>
                </c:pt>
                <c:pt idx="483">
                  <c:v>0.57999999999999996</c:v>
                </c:pt>
                <c:pt idx="484">
                  <c:v>0.57999999999999996</c:v>
                </c:pt>
                <c:pt idx="485">
                  <c:v>0.57999999999999996</c:v>
                </c:pt>
                <c:pt idx="486">
                  <c:v>0.57999999999999996</c:v>
                </c:pt>
                <c:pt idx="487">
                  <c:v>0.57999999999999996</c:v>
                </c:pt>
                <c:pt idx="488">
                  <c:v>0.57999999999999996</c:v>
                </c:pt>
                <c:pt idx="489">
                  <c:v>0.57499999999999996</c:v>
                </c:pt>
                <c:pt idx="490">
                  <c:v>0.57499999999999996</c:v>
                </c:pt>
                <c:pt idx="491">
                  <c:v>0.57499999999999996</c:v>
                </c:pt>
                <c:pt idx="492">
                  <c:v>0.57499999999999996</c:v>
                </c:pt>
                <c:pt idx="493">
                  <c:v>0.57499999999999996</c:v>
                </c:pt>
                <c:pt idx="494">
                  <c:v>0.57499999999999996</c:v>
                </c:pt>
                <c:pt idx="495">
                  <c:v>0.57499999999999996</c:v>
                </c:pt>
                <c:pt idx="496">
                  <c:v>0.57499999999999996</c:v>
                </c:pt>
                <c:pt idx="497">
                  <c:v>0.56999999999999995</c:v>
                </c:pt>
                <c:pt idx="498">
                  <c:v>0.5699999999999999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805C-4823-AC1B-3DAC1A500744}"/>
            </c:ext>
          </c:extLst>
        </c:ser>
        <c:dLbls>
          <c:showLegendKey val="0"/>
          <c:showVal val="0"/>
          <c:showCatName val="0"/>
          <c:showSerName val="0"/>
          <c:showPercent val="0"/>
          <c:showBubbleSize val="0"/>
        </c:dLbls>
        <c:axId val="231987312"/>
        <c:axId val="231987792"/>
        <c:extLst/>
      </c:scatterChart>
      <c:valAx>
        <c:axId val="23198731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dirty="0">
                    <a:solidFill>
                      <a:prstClr val="black">
                        <a:lumMod val="65000"/>
                        <a:lumOff val="35000"/>
                      </a:prstClr>
                    </a:solidFill>
                  </a:rPr>
                  <a:t>t (</a:t>
                </a:r>
                <a:r>
                  <a:rPr lang="en-GB" sz="1000" b="0" i="0" u="none" strike="noStrike" kern="1200" baseline="0" dirty="0" err="1">
                    <a:solidFill>
                      <a:prstClr val="black">
                        <a:lumMod val="65000"/>
                        <a:lumOff val="35000"/>
                      </a:prstClr>
                    </a:solidFill>
                  </a:rPr>
                  <a:t>ms</a:t>
                </a:r>
                <a:r>
                  <a:rPr lang="en-GB" sz="1000" b="0" i="0" u="none" strike="noStrike" kern="1200" baseline="0" dirty="0">
                    <a:solidFill>
                      <a:prstClr val="black">
                        <a:lumMod val="65000"/>
                        <a:lumOff val="35000"/>
                      </a:prstClr>
                    </a:solidFill>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987792"/>
        <c:crosses val="autoZero"/>
        <c:crossBetween val="midCat"/>
      </c:valAx>
      <c:valAx>
        <c:axId val="231987792"/>
        <c:scaling>
          <c:orientation val="minMax"/>
          <c:max val="3.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000" b="0" i="0" u="none" strike="noStrike" kern="1200" baseline="0" dirty="0">
                    <a:solidFill>
                      <a:prstClr val="black">
                        <a:lumMod val="65000"/>
                        <a:lumOff val="35000"/>
                      </a:prstClr>
                    </a:solidFill>
                  </a:rPr>
                  <a:t>Δ</a:t>
                </a:r>
                <a:r>
                  <a:rPr lang="en-GB" sz="1000" b="0" i="0" u="none" strike="noStrike" kern="1200" baseline="0" dirty="0">
                    <a:solidFill>
                      <a:prstClr val="black">
                        <a:lumMod val="65000"/>
                        <a:lumOff val="35000"/>
                      </a:prstClr>
                    </a:solidFill>
                  </a:rPr>
                  <a:t>P (ba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987312"/>
        <c:crosses val="autoZero"/>
        <c:crossBetween val="midCat"/>
      </c:valAx>
      <c:spPr>
        <a:noFill/>
        <a:ln>
          <a:noFill/>
        </a:ln>
        <a:effectLst/>
      </c:spPr>
    </c:plotArea>
    <c:legend>
      <c:legendPos val="r"/>
      <c:layout>
        <c:manualLayout>
          <c:xMode val="edge"/>
          <c:yMode val="edge"/>
          <c:x val="0.20342045010331156"/>
          <c:y val="6.5010980770260865E-2"/>
          <c:w val="0.34100830481296224"/>
          <c:h val="0.3868155766243505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200205279521041"/>
          <c:y val="3.5214081196058747E-2"/>
          <c:w val="0.77724564060436374"/>
          <c:h val="0.74618998382777901"/>
        </c:manualLayout>
      </c:layout>
      <c:scatterChart>
        <c:scatterStyle val="lineMarker"/>
        <c:varyColors val="0"/>
        <c:ser>
          <c:idx val="0"/>
          <c:order val="0"/>
          <c:tx>
            <c:v>0.75 70% v0</c:v>
          </c:tx>
          <c:spPr>
            <a:ln w="25400" cap="rnd">
              <a:noFill/>
              <a:round/>
            </a:ln>
            <a:effectLst/>
          </c:spPr>
          <c:marker>
            <c:symbol val="circle"/>
            <c:size val="5"/>
            <c:spPr>
              <a:solidFill>
                <a:srgbClr val="92D050"/>
              </a:solidFill>
              <a:ln w="9525">
                <a:solidFill>
                  <a:srgbClr val="92D050"/>
                </a:solidFill>
              </a:ln>
              <a:effectLst/>
            </c:spPr>
          </c:marker>
          <c:xVal>
            <c:numRef>
              <c:f>'0.75 70%'!$A$2:$A$500</c:f>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extLst xmlns:c15="http://schemas.microsoft.com/office/drawing/2012/chart"/>
            </c:numRef>
          </c:xVal>
          <c:yVal>
            <c:numRef>
              <c:f>'0.75 70%'!$D$2:$D$500</c:f>
              <c:numCache>
                <c:formatCode>General</c:formatCode>
                <c:ptCount val="49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5.0000000000000001E-3</c:v>
                </c:pt>
                <c:pt idx="23">
                  <c:v>0</c:v>
                </c:pt>
                <c:pt idx="24">
                  <c:v>0</c:v>
                </c:pt>
                <c:pt idx="25">
                  <c:v>0</c:v>
                </c:pt>
                <c:pt idx="26">
                  <c:v>0</c:v>
                </c:pt>
                <c:pt idx="27">
                  <c:v>0</c:v>
                </c:pt>
                <c:pt idx="28">
                  <c:v>5.0000000000000001E-3</c:v>
                </c:pt>
                <c:pt idx="29">
                  <c:v>0</c:v>
                </c:pt>
                <c:pt idx="30">
                  <c:v>5.0000000000000001E-3</c:v>
                </c:pt>
                <c:pt idx="31">
                  <c:v>0</c:v>
                </c:pt>
                <c:pt idx="32">
                  <c:v>0</c:v>
                </c:pt>
                <c:pt idx="33">
                  <c:v>0</c:v>
                </c:pt>
                <c:pt idx="34">
                  <c:v>0</c:v>
                </c:pt>
                <c:pt idx="35">
                  <c:v>0</c:v>
                </c:pt>
                <c:pt idx="36">
                  <c:v>0</c:v>
                </c:pt>
                <c:pt idx="37">
                  <c:v>5.0000000000000001E-3</c:v>
                </c:pt>
                <c:pt idx="38">
                  <c:v>0</c:v>
                </c:pt>
                <c:pt idx="39">
                  <c:v>5.0000000000000001E-3</c:v>
                </c:pt>
                <c:pt idx="40">
                  <c:v>0</c:v>
                </c:pt>
                <c:pt idx="41">
                  <c:v>0</c:v>
                </c:pt>
                <c:pt idx="42">
                  <c:v>0</c:v>
                </c:pt>
                <c:pt idx="43">
                  <c:v>0</c:v>
                </c:pt>
                <c:pt idx="44">
                  <c:v>0</c:v>
                </c:pt>
                <c:pt idx="45">
                  <c:v>0</c:v>
                </c:pt>
                <c:pt idx="46">
                  <c:v>0</c:v>
                </c:pt>
                <c:pt idx="47">
                  <c:v>0</c:v>
                </c:pt>
                <c:pt idx="48">
                  <c:v>5.0000000000000001E-3</c:v>
                </c:pt>
                <c:pt idx="49">
                  <c:v>5.0000000000000001E-3</c:v>
                </c:pt>
                <c:pt idx="50">
                  <c:v>5.0000000000000001E-3</c:v>
                </c:pt>
                <c:pt idx="51">
                  <c:v>5.0000000000000001E-3</c:v>
                </c:pt>
                <c:pt idx="52">
                  <c:v>5.0000000000000001E-3</c:v>
                </c:pt>
                <c:pt idx="53">
                  <c:v>5.0000000000000001E-3</c:v>
                </c:pt>
                <c:pt idx="54">
                  <c:v>5.0000000000000001E-3</c:v>
                </c:pt>
                <c:pt idx="55">
                  <c:v>5.0000000000000001E-3</c:v>
                </c:pt>
                <c:pt idx="56">
                  <c:v>5.0000000000000001E-3</c:v>
                </c:pt>
                <c:pt idx="57">
                  <c:v>5.0000000000000001E-3</c:v>
                </c:pt>
                <c:pt idx="58">
                  <c:v>5.0000000000000001E-3</c:v>
                </c:pt>
                <c:pt idx="59">
                  <c:v>5.0000000000000001E-3</c:v>
                </c:pt>
                <c:pt idx="60">
                  <c:v>0.01</c:v>
                </c:pt>
                <c:pt idx="61">
                  <c:v>0.01</c:v>
                </c:pt>
                <c:pt idx="62">
                  <c:v>0.01</c:v>
                </c:pt>
                <c:pt idx="63">
                  <c:v>0.01</c:v>
                </c:pt>
                <c:pt idx="64">
                  <c:v>0.01</c:v>
                </c:pt>
                <c:pt idx="65">
                  <c:v>1.4999999999999999E-2</c:v>
                </c:pt>
                <c:pt idx="66">
                  <c:v>1.4999999999999999E-2</c:v>
                </c:pt>
                <c:pt idx="67">
                  <c:v>0.02</c:v>
                </c:pt>
                <c:pt idx="68">
                  <c:v>0.02</c:v>
                </c:pt>
                <c:pt idx="69">
                  <c:v>0.02</c:v>
                </c:pt>
                <c:pt idx="70">
                  <c:v>2.5000000000000001E-2</c:v>
                </c:pt>
                <c:pt idx="71">
                  <c:v>2.5000000000000001E-2</c:v>
                </c:pt>
                <c:pt idx="72">
                  <c:v>2.5000000000000001E-2</c:v>
                </c:pt>
                <c:pt idx="73">
                  <c:v>0.03</c:v>
                </c:pt>
                <c:pt idx="74">
                  <c:v>0.03</c:v>
                </c:pt>
                <c:pt idx="75">
                  <c:v>0.04</c:v>
                </c:pt>
                <c:pt idx="76">
                  <c:v>0.04</c:v>
                </c:pt>
                <c:pt idx="77">
                  <c:v>0.04</c:v>
                </c:pt>
                <c:pt idx="78">
                  <c:v>4.4999999999999998E-2</c:v>
                </c:pt>
                <c:pt idx="79">
                  <c:v>0.05</c:v>
                </c:pt>
                <c:pt idx="80">
                  <c:v>0.05</c:v>
                </c:pt>
                <c:pt idx="81">
                  <c:v>5.5E-2</c:v>
                </c:pt>
                <c:pt idx="82">
                  <c:v>0.06</c:v>
                </c:pt>
                <c:pt idx="83">
                  <c:v>6.5000000000000002E-2</c:v>
                </c:pt>
                <c:pt idx="84">
                  <c:v>7.0000000000000007E-2</c:v>
                </c:pt>
                <c:pt idx="85">
                  <c:v>7.5000000000000011E-2</c:v>
                </c:pt>
                <c:pt idx="86">
                  <c:v>0.08</c:v>
                </c:pt>
                <c:pt idx="87">
                  <c:v>8.4999999999999992E-2</c:v>
                </c:pt>
                <c:pt idx="88">
                  <c:v>0.105</c:v>
                </c:pt>
                <c:pt idx="89">
                  <c:v>0.1</c:v>
                </c:pt>
                <c:pt idx="90">
                  <c:v>0.11</c:v>
                </c:pt>
                <c:pt idx="91">
                  <c:v>0.11499999999999999</c:v>
                </c:pt>
                <c:pt idx="92">
                  <c:v>0.12</c:v>
                </c:pt>
                <c:pt idx="93">
                  <c:v>0.125</c:v>
                </c:pt>
                <c:pt idx="94">
                  <c:v>0.13500000000000001</c:v>
                </c:pt>
                <c:pt idx="95">
                  <c:v>0.155</c:v>
                </c:pt>
                <c:pt idx="96">
                  <c:v>0.155</c:v>
                </c:pt>
                <c:pt idx="97">
                  <c:v>0.16</c:v>
                </c:pt>
                <c:pt idx="98">
                  <c:v>0.17</c:v>
                </c:pt>
                <c:pt idx="99">
                  <c:v>0.18</c:v>
                </c:pt>
                <c:pt idx="100">
                  <c:v>0.19500000000000001</c:v>
                </c:pt>
                <c:pt idx="101">
                  <c:v>0.20500000000000002</c:v>
                </c:pt>
                <c:pt idx="102">
                  <c:v>0.215</c:v>
                </c:pt>
                <c:pt idx="103">
                  <c:v>0.23</c:v>
                </c:pt>
                <c:pt idx="104">
                  <c:v>0.24</c:v>
                </c:pt>
                <c:pt idx="105">
                  <c:v>0.26500000000000001</c:v>
                </c:pt>
                <c:pt idx="106">
                  <c:v>0.27</c:v>
                </c:pt>
                <c:pt idx="107">
                  <c:v>0.28500000000000003</c:v>
                </c:pt>
                <c:pt idx="108">
                  <c:v>0.3</c:v>
                </c:pt>
                <c:pt idx="109">
                  <c:v>0.315</c:v>
                </c:pt>
                <c:pt idx="110">
                  <c:v>0.34499999999999997</c:v>
                </c:pt>
                <c:pt idx="111">
                  <c:v>0.35</c:v>
                </c:pt>
                <c:pt idx="112">
                  <c:v>0.37</c:v>
                </c:pt>
                <c:pt idx="113">
                  <c:v>0.39</c:v>
                </c:pt>
                <c:pt idx="114">
                  <c:v>0.41</c:v>
                </c:pt>
                <c:pt idx="115">
                  <c:v>0.43</c:v>
                </c:pt>
                <c:pt idx="116">
                  <c:v>0.45</c:v>
                </c:pt>
                <c:pt idx="117">
                  <c:v>0.48</c:v>
                </c:pt>
                <c:pt idx="118">
                  <c:v>0.51</c:v>
                </c:pt>
                <c:pt idx="119">
                  <c:v>0.53</c:v>
                </c:pt>
                <c:pt idx="120">
                  <c:v>0.55500000000000005</c:v>
                </c:pt>
                <c:pt idx="121">
                  <c:v>0.59</c:v>
                </c:pt>
                <c:pt idx="122">
                  <c:v>0.61</c:v>
                </c:pt>
                <c:pt idx="123">
                  <c:v>0.64</c:v>
                </c:pt>
                <c:pt idx="124">
                  <c:v>0.67</c:v>
                </c:pt>
                <c:pt idx="125">
                  <c:v>0.71</c:v>
                </c:pt>
                <c:pt idx="126">
                  <c:v>0.75</c:v>
                </c:pt>
                <c:pt idx="127">
                  <c:v>0.79</c:v>
                </c:pt>
                <c:pt idx="128">
                  <c:v>0.82</c:v>
                </c:pt>
                <c:pt idx="129">
                  <c:v>0.86</c:v>
                </c:pt>
                <c:pt idx="130">
                  <c:v>0.9</c:v>
                </c:pt>
                <c:pt idx="131">
                  <c:v>0.94499999999999995</c:v>
                </c:pt>
                <c:pt idx="132">
                  <c:v>0.995</c:v>
                </c:pt>
                <c:pt idx="133">
                  <c:v>1.04</c:v>
                </c:pt>
                <c:pt idx="134">
                  <c:v>1.0900000000000001</c:v>
                </c:pt>
                <c:pt idx="135">
                  <c:v>1.145</c:v>
                </c:pt>
                <c:pt idx="136">
                  <c:v>1.2</c:v>
                </c:pt>
                <c:pt idx="137">
                  <c:v>1.2650000000000001</c:v>
                </c:pt>
                <c:pt idx="138">
                  <c:v>1.33</c:v>
                </c:pt>
                <c:pt idx="139">
                  <c:v>1.395</c:v>
                </c:pt>
                <c:pt idx="140">
                  <c:v>1.47</c:v>
                </c:pt>
                <c:pt idx="141">
                  <c:v>1.54</c:v>
                </c:pt>
                <c:pt idx="142">
                  <c:v>1.62</c:v>
                </c:pt>
                <c:pt idx="143">
                  <c:v>1.7</c:v>
                </c:pt>
                <c:pt idx="144">
                  <c:v>1.7850000000000001</c:v>
                </c:pt>
                <c:pt idx="145">
                  <c:v>1.88</c:v>
                </c:pt>
                <c:pt idx="146">
                  <c:v>1.97</c:v>
                </c:pt>
                <c:pt idx="147">
                  <c:v>2.0750000000000002</c:v>
                </c:pt>
                <c:pt idx="148">
                  <c:v>2.17</c:v>
                </c:pt>
                <c:pt idx="149">
                  <c:v>2.2799999999999998</c:v>
                </c:pt>
                <c:pt idx="150">
                  <c:v>2.39</c:v>
                </c:pt>
                <c:pt idx="151">
                  <c:v>2.5</c:v>
                </c:pt>
                <c:pt idx="152">
                  <c:v>2.6150000000000002</c:v>
                </c:pt>
                <c:pt idx="153">
                  <c:v>2.74</c:v>
                </c:pt>
                <c:pt idx="154">
                  <c:v>2.86</c:v>
                </c:pt>
                <c:pt idx="155">
                  <c:v>2.97</c:v>
                </c:pt>
                <c:pt idx="156">
                  <c:v>3.0700000000000003</c:v>
                </c:pt>
                <c:pt idx="157">
                  <c:v>3.105</c:v>
                </c:pt>
                <c:pt idx="158">
                  <c:v>3.1150000000000002</c:v>
                </c:pt>
                <c:pt idx="159">
                  <c:v>3.1</c:v>
                </c:pt>
                <c:pt idx="160">
                  <c:v>3.09</c:v>
                </c:pt>
                <c:pt idx="161">
                  <c:v>3.08</c:v>
                </c:pt>
                <c:pt idx="162">
                  <c:v>3.0750000000000002</c:v>
                </c:pt>
                <c:pt idx="163">
                  <c:v>3.06</c:v>
                </c:pt>
                <c:pt idx="164">
                  <c:v>3.0549999999999997</c:v>
                </c:pt>
                <c:pt idx="165">
                  <c:v>3.0449999999999999</c:v>
                </c:pt>
                <c:pt idx="166">
                  <c:v>3.04</c:v>
                </c:pt>
                <c:pt idx="167">
                  <c:v>3.0350000000000001</c:v>
                </c:pt>
                <c:pt idx="168">
                  <c:v>3.0300000000000002</c:v>
                </c:pt>
                <c:pt idx="169">
                  <c:v>3.0300000000000002</c:v>
                </c:pt>
                <c:pt idx="170">
                  <c:v>3.0249999999999999</c:v>
                </c:pt>
                <c:pt idx="171">
                  <c:v>3.01</c:v>
                </c:pt>
                <c:pt idx="172">
                  <c:v>3.0049999999999999</c:v>
                </c:pt>
                <c:pt idx="173">
                  <c:v>3</c:v>
                </c:pt>
                <c:pt idx="174">
                  <c:v>2.9950000000000001</c:v>
                </c:pt>
                <c:pt idx="175">
                  <c:v>2.99</c:v>
                </c:pt>
                <c:pt idx="176">
                  <c:v>2.98</c:v>
                </c:pt>
                <c:pt idx="177">
                  <c:v>2.98</c:v>
                </c:pt>
                <c:pt idx="178">
                  <c:v>2.97</c:v>
                </c:pt>
                <c:pt idx="179">
                  <c:v>2.97</c:v>
                </c:pt>
                <c:pt idx="180">
                  <c:v>2.96</c:v>
                </c:pt>
                <c:pt idx="181">
                  <c:v>2.96</c:v>
                </c:pt>
                <c:pt idx="182">
                  <c:v>2.95</c:v>
                </c:pt>
                <c:pt idx="183">
                  <c:v>2.95</c:v>
                </c:pt>
                <c:pt idx="184">
                  <c:v>2.94</c:v>
                </c:pt>
                <c:pt idx="185">
                  <c:v>2.94</c:v>
                </c:pt>
                <c:pt idx="186">
                  <c:v>2.9350000000000001</c:v>
                </c:pt>
                <c:pt idx="187">
                  <c:v>2.93</c:v>
                </c:pt>
                <c:pt idx="188">
                  <c:v>2.92</c:v>
                </c:pt>
                <c:pt idx="189">
                  <c:v>2.92</c:v>
                </c:pt>
                <c:pt idx="190">
                  <c:v>2.915</c:v>
                </c:pt>
                <c:pt idx="191">
                  <c:v>2.91</c:v>
                </c:pt>
                <c:pt idx="192">
                  <c:v>2.91</c:v>
                </c:pt>
                <c:pt idx="193">
                  <c:v>2.9</c:v>
                </c:pt>
                <c:pt idx="194">
                  <c:v>2.9</c:v>
                </c:pt>
                <c:pt idx="195">
                  <c:v>2.89</c:v>
                </c:pt>
                <c:pt idx="196">
                  <c:v>2.88</c:v>
                </c:pt>
                <c:pt idx="197">
                  <c:v>2.88</c:v>
                </c:pt>
                <c:pt idx="198">
                  <c:v>2.875</c:v>
                </c:pt>
                <c:pt idx="199">
                  <c:v>2.875</c:v>
                </c:pt>
                <c:pt idx="200">
                  <c:v>2.875</c:v>
                </c:pt>
                <c:pt idx="201">
                  <c:v>2.87</c:v>
                </c:pt>
                <c:pt idx="202">
                  <c:v>2.86</c:v>
                </c:pt>
                <c:pt idx="203">
                  <c:v>2.86</c:v>
                </c:pt>
                <c:pt idx="204">
                  <c:v>2.86</c:v>
                </c:pt>
                <c:pt idx="205">
                  <c:v>2.85</c:v>
                </c:pt>
                <c:pt idx="206">
                  <c:v>2.85</c:v>
                </c:pt>
                <c:pt idx="207">
                  <c:v>2.8449999999999998</c:v>
                </c:pt>
                <c:pt idx="208">
                  <c:v>2.84</c:v>
                </c:pt>
                <c:pt idx="209">
                  <c:v>2.84</c:v>
                </c:pt>
                <c:pt idx="210">
                  <c:v>2.83</c:v>
                </c:pt>
                <c:pt idx="211">
                  <c:v>2.83</c:v>
                </c:pt>
                <c:pt idx="212">
                  <c:v>2.8250000000000002</c:v>
                </c:pt>
                <c:pt idx="213">
                  <c:v>2.82</c:v>
                </c:pt>
                <c:pt idx="214">
                  <c:v>2.82</c:v>
                </c:pt>
                <c:pt idx="215">
                  <c:v>2.8149999999999999</c:v>
                </c:pt>
                <c:pt idx="216">
                  <c:v>2.81</c:v>
                </c:pt>
                <c:pt idx="217">
                  <c:v>2.81</c:v>
                </c:pt>
                <c:pt idx="218">
                  <c:v>2.8</c:v>
                </c:pt>
                <c:pt idx="219">
                  <c:v>2.8</c:v>
                </c:pt>
                <c:pt idx="220">
                  <c:v>2.8</c:v>
                </c:pt>
                <c:pt idx="221">
                  <c:v>2.7949999999999999</c:v>
                </c:pt>
                <c:pt idx="222">
                  <c:v>2.79</c:v>
                </c:pt>
                <c:pt idx="223">
                  <c:v>2.7850000000000001</c:v>
                </c:pt>
                <c:pt idx="224">
                  <c:v>2.78</c:v>
                </c:pt>
                <c:pt idx="225">
                  <c:v>2.78</c:v>
                </c:pt>
                <c:pt idx="226">
                  <c:v>2.7749999999999999</c:v>
                </c:pt>
                <c:pt idx="227">
                  <c:v>2.77</c:v>
                </c:pt>
                <c:pt idx="228">
                  <c:v>2.77</c:v>
                </c:pt>
                <c:pt idx="229">
                  <c:v>2.76</c:v>
                </c:pt>
                <c:pt idx="230">
                  <c:v>2.76</c:v>
                </c:pt>
                <c:pt idx="231">
                  <c:v>2.76</c:v>
                </c:pt>
                <c:pt idx="232">
                  <c:v>2.7549999999999999</c:v>
                </c:pt>
                <c:pt idx="233">
                  <c:v>2.75</c:v>
                </c:pt>
                <c:pt idx="234">
                  <c:v>2.75</c:v>
                </c:pt>
                <c:pt idx="235">
                  <c:v>2.74</c:v>
                </c:pt>
                <c:pt idx="236">
                  <c:v>2.74</c:v>
                </c:pt>
                <c:pt idx="237">
                  <c:v>2.74</c:v>
                </c:pt>
                <c:pt idx="238">
                  <c:v>2.73</c:v>
                </c:pt>
                <c:pt idx="239">
                  <c:v>2.73</c:v>
                </c:pt>
                <c:pt idx="240">
                  <c:v>2.73</c:v>
                </c:pt>
                <c:pt idx="241">
                  <c:v>2.72</c:v>
                </c:pt>
                <c:pt idx="242">
                  <c:v>2.72</c:v>
                </c:pt>
                <c:pt idx="243">
                  <c:v>2.72</c:v>
                </c:pt>
                <c:pt idx="244">
                  <c:v>2.7149999999999999</c:v>
                </c:pt>
                <c:pt idx="245">
                  <c:v>2.7149999999999999</c:v>
                </c:pt>
                <c:pt idx="246">
                  <c:v>2.7149999999999999</c:v>
                </c:pt>
                <c:pt idx="247">
                  <c:v>2.7149999999999999</c:v>
                </c:pt>
                <c:pt idx="248">
                  <c:v>2.71</c:v>
                </c:pt>
                <c:pt idx="249">
                  <c:v>2.71</c:v>
                </c:pt>
                <c:pt idx="250">
                  <c:v>2.71</c:v>
                </c:pt>
                <c:pt idx="251">
                  <c:v>2.69</c:v>
                </c:pt>
                <c:pt idx="252">
                  <c:v>2.69</c:v>
                </c:pt>
                <c:pt idx="253">
                  <c:v>2.69</c:v>
                </c:pt>
                <c:pt idx="254">
                  <c:v>2.69</c:v>
                </c:pt>
                <c:pt idx="255">
                  <c:v>2.68</c:v>
                </c:pt>
                <c:pt idx="256">
                  <c:v>2.68</c:v>
                </c:pt>
                <c:pt idx="257">
                  <c:v>2.68</c:v>
                </c:pt>
                <c:pt idx="258">
                  <c:v>2.6749999999999998</c:v>
                </c:pt>
                <c:pt idx="259">
                  <c:v>2.6749999999999998</c:v>
                </c:pt>
                <c:pt idx="260">
                  <c:v>2.6749999999999998</c:v>
                </c:pt>
                <c:pt idx="261">
                  <c:v>2.67</c:v>
                </c:pt>
                <c:pt idx="262">
                  <c:v>2.66</c:v>
                </c:pt>
                <c:pt idx="263">
                  <c:v>2.66</c:v>
                </c:pt>
                <c:pt idx="264">
                  <c:v>2.66</c:v>
                </c:pt>
                <c:pt idx="265">
                  <c:v>2.65</c:v>
                </c:pt>
                <c:pt idx="266">
                  <c:v>2.65</c:v>
                </c:pt>
                <c:pt idx="267">
                  <c:v>2.65</c:v>
                </c:pt>
                <c:pt idx="268">
                  <c:v>2.65</c:v>
                </c:pt>
                <c:pt idx="269">
                  <c:v>2.64</c:v>
                </c:pt>
                <c:pt idx="270">
                  <c:v>2.64</c:v>
                </c:pt>
                <c:pt idx="271">
                  <c:v>2.64</c:v>
                </c:pt>
                <c:pt idx="272">
                  <c:v>2.64</c:v>
                </c:pt>
                <c:pt idx="273">
                  <c:v>2.6349999999999998</c:v>
                </c:pt>
                <c:pt idx="274">
                  <c:v>2.63</c:v>
                </c:pt>
                <c:pt idx="275">
                  <c:v>2.63</c:v>
                </c:pt>
                <c:pt idx="276">
                  <c:v>2.625</c:v>
                </c:pt>
                <c:pt idx="277">
                  <c:v>2.62</c:v>
                </c:pt>
                <c:pt idx="278">
                  <c:v>2.62</c:v>
                </c:pt>
                <c:pt idx="279">
                  <c:v>2.62</c:v>
                </c:pt>
                <c:pt idx="280">
                  <c:v>2.61</c:v>
                </c:pt>
                <c:pt idx="281">
                  <c:v>2.61</c:v>
                </c:pt>
                <c:pt idx="282">
                  <c:v>2.61</c:v>
                </c:pt>
                <c:pt idx="283">
                  <c:v>2.61</c:v>
                </c:pt>
                <c:pt idx="284">
                  <c:v>2.6</c:v>
                </c:pt>
                <c:pt idx="285">
                  <c:v>2.6</c:v>
                </c:pt>
                <c:pt idx="286">
                  <c:v>2.6</c:v>
                </c:pt>
                <c:pt idx="287">
                  <c:v>2.6</c:v>
                </c:pt>
                <c:pt idx="288">
                  <c:v>2.5949999999999998</c:v>
                </c:pt>
                <c:pt idx="289">
                  <c:v>2.5949999999999998</c:v>
                </c:pt>
                <c:pt idx="290">
                  <c:v>2.5949999999999998</c:v>
                </c:pt>
                <c:pt idx="291">
                  <c:v>2.5949999999999998</c:v>
                </c:pt>
                <c:pt idx="292">
                  <c:v>2.58</c:v>
                </c:pt>
                <c:pt idx="293">
                  <c:v>2.58</c:v>
                </c:pt>
                <c:pt idx="294">
                  <c:v>2.58</c:v>
                </c:pt>
                <c:pt idx="295">
                  <c:v>2.58</c:v>
                </c:pt>
                <c:pt idx="296">
                  <c:v>2.57</c:v>
                </c:pt>
                <c:pt idx="297">
                  <c:v>2.57</c:v>
                </c:pt>
                <c:pt idx="298">
                  <c:v>2.57</c:v>
                </c:pt>
                <c:pt idx="299">
                  <c:v>2.5649999999999999</c:v>
                </c:pt>
                <c:pt idx="300">
                  <c:v>2.56</c:v>
                </c:pt>
                <c:pt idx="301">
                  <c:v>2.56</c:v>
                </c:pt>
                <c:pt idx="302">
                  <c:v>2.5549999999999997</c:v>
                </c:pt>
                <c:pt idx="303">
                  <c:v>2.5549999999999997</c:v>
                </c:pt>
                <c:pt idx="304">
                  <c:v>2.5499999999999998</c:v>
                </c:pt>
                <c:pt idx="305">
                  <c:v>2.5499999999999998</c:v>
                </c:pt>
                <c:pt idx="306">
                  <c:v>2.5499999999999998</c:v>
                </c:pt>
                <c:pt idx="307">
                  <c:v>2.5499999999999998</c:v>
                </c:pt>
                <c:pt idx="308">
                  <c:v>2.5449999999999999</c:v>
                </c:pt>
                <c:pt idx="309">
                  <c:v>2.54</c:v>
                </c:pt>
                <c:pt idx="310">
                  <c:v>2.54</c:v>
                </c:pt>
                <c:pt idx="311">
                  <c:v>2.54</c:v>
                </c:pt>
                <c:pt idx="312">
                  <c:v>2.54</c:v>
                </c:pt>
                <c:pt idx="313">
                  <c:v>2.5299999999999998</c:v>
                </c:pt>
                <c:pt idx="314">
                  <c:v>2.5299999999999998</c:v>
                </c:pt>
                <c:pt idx="315">
                  <c:v>2.5299999999999998</c:v>
                </c:pt>
                <c:pt idx="316">
                  <c:v>2.5299999999999998</c:v>
                </c:pt>
                <c:pt idx="317">
                  <c:v>2.5249999999999999</c:v>
                </c:pt>
                <c:pt idx="318">
                  <c:v>2.52</c:v>
                </c:pt>
                <c:pt idx="319">
                  <c:v>2.52</c:v>
                </c:pt>
                <c:pt idx="320">
                  <c:v>2.52</c:v>
                </c:pt>
                <c:pt idx="321">
                  <c:v>2.52</c:v>
                </c:pt>
                <c:pt idx="322">
                  <c:v>2.5149999999999997</c:v>
                </c:pt>
                <c:pt idx="323">
                  <c:v>2.5149999999999997</c:v>
                </c:pt>
                <c:pt idx="324">
                  <c:v>2.5149999999999997</c:v>
                </c:pt>
                <c:pt idx="325">
                  <c:v>2.5149999999999997</c:v>
                </c:pt>
                <c:pt idx="326">
                  <c:v>2.5099999999999998</c:v>
                </c:pt>
                <c:pt idx="327">
                  <c:v>2.5</c:v>
                </c:pt>
                <c:pt idx="328">
                  <c:v>2.5</c:v>
                </c:pt>
                <c:pt idx="329">
                  <c:v>2.5</c:v>
                </c:pt>
                <c:pt idx="330">
                  <c:v>2.4950000000000001</c:v>
                </c:pt>
                <c:pt idx="331">
                  <c:v>2.5049999999999999</c:v>
                </c:pt>
                <c:pt idx="332">
                  <c:v>2.4900000000000002</c:v>
                </c:pt>
                <c:pt idx="333">
                  <c:v>2.4900000000000002</c:v>
                </c:pt>
                <c:pt idx="334">
                  <c:v>2.4900000000000002</c:v>
                </c:pt>
                <c:pt idx="335">
                  <c:v>2.4850000000000003</c:v>
                </c:pt>
                <c:pt idx="336">
                  <c:v>2.48</c:v>
                </c:pt>
                <c:pt idx="337">
                  <c:v>2.48</c:v>
                </c:pt>
                <c:pt idx="338">
                  <c:v>2.48</c:v>
                </c:pt>
                <c:pt idx="339">
                  <c:v>2.48</c:v>
                </c:pt>
                <c:pt idx="340">
                  <c:v>2.4750000000000001</c:v>
                </c:pt>
                <c:pt idx="341">
                  <c:v>2.4750000000000001</c:v>
                </c:pt>
                <c:pt idx="342">
                  <c:v>2.4700000000000002</c:v>
                </c:pt>
                <c:pt idx="343">
                  <c:v>2.4700000000000002</c:v>
                </c:pt>
                <c:pt idx="344">
                  <c:v>2.4649999999999999</c:v>
                </c:pt>
                <c:pt idx="345">
                  <c:v>2.46</c:v>
                </c:pt>
                <c:pt idx="346">
                  <c:v>2.46</c:v>
                </c:pt>
                <c:pt idx="347">
                  <c:v>2.46</c:v>
                </c:pt>
                <c:pt idx="348">
                  <c:v>2.46</c:v>
                </c:pt>
                <c:pt idx="349">
                  <c:v>2.4500000000000002</c:v>
                </c:pt>
                <c:pt idx="350">
                  <c:v>2.4500000000000002</c:v>
                </c:pt>
                <c:pt idx="351">
                  <c:v>2.4500000000000002</c:v>
                </c:pt>
                <c:pt idx="352">
                  <c:v>2.4500000000000002</c:v>
                </c:pt>
                <c:pt idx="353">
                  <c:v>2.4450000000000003</c:v>
                </c:pt>
                <c:pt idx="354">
                  <c:v>2.44</c:v>
                </c:pt>
                <c:pt idx="355">
                  <c:v>2.44</c:v>
                </c:pt>
                <c:pt idx="356">
                  <c:v>2.44</c:v>
                </c:pt>
                <c:pt idx="357">
                  <c:v>2.44</c:v>
                </c:pt>
                <c:pt idx="358">
                  <c:v>2.44</c:v>
                </c:pt>
                <c:pt idx="359">
                  <c:v>2.4350000000000001</c:v>
                </c:pt>
                <c:pt idx="360">
                  <c:v>2.4300000000000002</c:v>
                </c:pt>
                <c:pt idx="361">
                  <c:v>2.4300000000000002</c:v>
                </c:pt>
                <c:pt idx="362">
                  <c:v>2.4300000000000002</c:v>
                </c:pt>
                <c:pt idx="363">
                  <c:v>2.4249999999999998</c:v>
                </c:pt>
                <c:pt idx="364">
                  <c:v>2.42</c:v>
                </c:pt>
                <c:pt idx="365">
                  <c:v>2.42</c:v>
                </c:pt>
                <c:pt idx="366">
                  <c:v>2.42</c:v>
                </c:pt>
                <c:pt idx="367">
                  <c:v>2.42</c:v>
                </c:pt>
                <c:pt idx="368">
                  <c:v>2.42</c:v>
                </c:pt>
                <c:pt idx="369">
                  <c:v>2.42</c:v>
                </c:pt>
                <c:pt idx="370">
                  <c:v>2.4249999999999998</c:v>
                </c:pt>
                <c:pt idx="371">
                  <c:v>2.41</c:v>
                </c:pt>
                <c:pt idx="372">
                  <c:v>2.41</c:v>
                </c:pt>
                <c:pt idx="373">
                  <c:v>2.41</c:v>
                </c:pt>
                <c:pt idx="374">
                  <c:v>2.4050000000000002</c:v>
                </c:pt>
                <c:pt idx="375">
                  <c:v>2.4</c:v>
                </c:pt>
                <c:pt idx="376">
                  <c:v>2.4</c:v>
                </c:pt>
                <c:pt idx="377">
                  <c:v>2.4</c:v>
                </c:pt>
                <c:pt idx="378">
                  <c:v>2.4</c:v>
                </c:pt>
                <c:pt idx="379">
                  <c:v>2.4</c:v>
                </c:pt>
                <c:pt idx="380">
                  <c:v>2.395</c:v>
                </c:pt>
                <c:pt idx="381">
                  <c:v>2.395</c:v>
                </c:pt>
                <c:pt idx="382">
                  <c:v>2.395</c:v>
                </c:pt>
                <c:pt idx="383">
                  <c:v>2.395</c:v>
                </c:pt>
                <c:pt idx="384">
                  <c:v>2.395</c:v>
                </c:pt>
                <c:pt idx="385">
                  <c:v>2.395</c:v>
                </c:pt>
                <c:pt idx="386">
                  <c:v>2.3899999999999997</c:v>
                </c:pt>
                <c:pt idx="387">
                  <c:v>2.3899999999999997</c:v>
                </c:pt>
                <c:pt idx="388">
                  <c:v>2.3899999999999997</c:v>
                </c:pt>
                <c:pt idx="389">
                  <c:v>2.38</c:v>
                </c:pt>
                <c:pt idx="390">
                  <c:v>2.375</c:v>
                </c:pt>
                <c:pt idx="391">
                  <c:v>2.37</c:v>
                </c:pt>
                <c:pt idx="392">
                  <c:v>2.37</c:v>
                </c:pt>
                <c:pt idx="393">
                  <c:v>2.37</c:v>
                </c:pt>
                <c:pt idx="394">
                  <c:v>2.3650000000000002</c:v>
                </c:pt>
                <c:pt idx="395">
                  <c:v>2.3650000000000002</c:v>
                </c:pt>
                <c:pt idx="396">
                  <c:v>2.36</c:v>
                </c:pt>
                <c:pt idx="397">
                  <c:v>2.36</c:v>
                </c:pt>
                <c:pt idx="398">
                  <c:v>2.36</c:v>
                </c:pt>
                <c:pt idx="399">
                  <c:v>2.36</c:v>
                </c:pt>
                <c:pt idx="400">
                  <c:v>2.355</c:v>
                </c:pt>
                <c:pt idx="401">
                  <c:v>2.355</c:v>
                </c:pt>
                <c:pt idx="402">
                  <c:v>2.355</c:v>
                </c:pt>
                <c:pt idx="403">
                  <c:v>2.35</c:v>
                </c:pt>
                <c:pt idx="404">
                  <c:v>2.35</c:v>
                </c:pt>
                <c:pt idx="405">
                  <c:v>2.35</c:v>
                </c:pt>
                <c:pt idx="406">
                  <c:v>2.3449999999999998</c:v>
                </c:pt>
                <c:pt idx="407">
                  <c:v>2.34</c:v>
                </c:pt>
                <c:pt idx="408">
                  <c:v>2.34</c:v>
                </c:pt>
                <c:pt idx="409">
                  <c:v>2.34</c:v>
                </c:pt>
                <c:pt idx="410">
                  <c:v>2.34</c:v>
                </c:pt>
                <c:pt idx="411">
                  <c:v>2.335</c:v>
                </c:pt>
                <c:pt idx="412">
                  <c:v>2.335</c:v>
                </c:pt>
                <c:pt idx="413">
                  <c:v>2.33</c:v>
                </c:pt>
                <c:pt idx="414">
                  <c:v>2.33</c:v>
                </c:pt>
                <c:pt idx="415">
                  <c:v>2.33</c:v>
                </c:pt>
                <c:pt idx="416">
                  <c:v>2.33</c:v>
                </c:pt>
                <c:pt idx="417">
                  <c:v>2.33</c:v>
                </c:pt>
                <c:pt idx="418">
                  <c:v>2.33</c:v>
                </c:pt>
                <c:pt idx="419">
                  <c:v>2.3250000000000002</c:v>
                </c:pt>
                <c:pt idx="420">
                  <c:v>2.3199999999999998</c:v>
                </c:pt>
                <c:pt idx="421">
                  <c:v>2.3199999999999998</c:v>
                </c:pt>
                <c:pt idx="422">
                  <c:v>2.3199999999999998</c:v>
                </c:pt>
                <c:pt idx="423">
                  <c:v>2.3199999999999998</c:v>
                </c:pt>
                <c:pt idx="424">
                  <c:v>2.3149999999999999</c:v>
                </c:pt>
                <c:pt idx="425">
                  <c:v>2.3149999999999999</c:v>
                </c:pt>
                <c:pt idx="426">
                  <c:v>2.3149999999999999</c:v>
                </c:pt>
                <c:pt idx="427">
                  <c:v>2.31</c:v>
                </c:pt>
                <c:pt idx="428">
                  <c:v>2.31</c:v>
                </c:pt>
                <c:pt idx="429">
                  <c:v>2.3049999999999997</c:v>
                </c:pt>
                <c:pt idx="430">
                  <c:v>2.3049999999999997</c:v>
                </c:pt>
                <c:pt idx="431">
                  <c:v>2.2999999999999998</c:v>
                </c:pt>
                <c:pt idx="432">
                  <c:v>2.2999999999999998</c:v>
                </c:pt>
                <c:pt idx="433">
                  <c:v>2.2999999999999998</c:v>
                </c:pt>
                <c:pt idx="434">
                  <c:v>2.2999999999999998</c:v>
                </c:pt>
                <c:pt idx="435">
                  <c:v>2.2999999999999998</c:v>
                </c:pt>
                <c:pt idx="436">
                  <c:v>2.2949999999999999</c:v>
                </c:pt>
                <c:pt idx="437">
                  <c:v>2.29</c:v>
                </c:pt>
                <c:pt idx="438">
                  <c:v>2.29</c:v>
                </c:pt>
                <c:pt idx="439">
                  <c:v>2.29</c:v>
                </c:pt>
                <c:pt idx="440">
                  <c:v>2.2850000000000001</c:v>
                </c:pt>
                <c:pt idx="441">
                  <c:v>2.2850000000000001</c:v>
                </c:pt>
                <c:pt idx="442">
                  <c:v>2.2850000000000001</c:v>
                </c:pt>
                <c:pt idx="443">
                  <c:v>2.2799999999999998</c:v>
                </c:pt>
                <c:pt idx="444">
                  <c:v>2.2799999999999998</c:v>
                </c:pt>
                <c:pt idx="445">
                  <c:v>2.2799999999999998</c:v>
                </c:pt>
                <c:pt idx="446">
                  <c:v>2.2799999999999998</c:v>
                </c:pt>
                <c:pt idx="447">
                  <c:v>2.2799999999999998</c:v>
                </c:pt>
                <c:pt idx="448">
                  <c:v>2.2749999999999999</c:v>
                </c:pt>
                <c:pt idx="449">
                  <c:v>2.2749999999999999</c:v>
                </c:pt>
                <c:pt idx="450">
                  <c:v>2.2749999999999999</c:v>
                </c:pt>
                <c:pt idx="451">
                  <c:v>2.2749999999999999</c:v>
                </c:pt>
                <c:pt idx="452">
                  <c:v>2.2749999999999999</c:v>
                </c:pt>
                <c:pt idx="453">
                  <c:v>2.2749999999999999</c:v>
                </c:pt>
                <c:pt idx="454">
                  <c:v>2.2749999999999999</c:v>
                </c:pt>
                <c:pt idx="455">
                  <c:v>2.2699999999999996</c:v>
                </c:pt>
                <c:pt idx="456">
                  <c:v>2.2599999999999998</c:v>
                </c:pt>
                <c:pt idx="457">
                  <c:v>2.2599999999999998</c:v>
                </c:pt>
                <c:pt idx="458">
                  <c:v>2.2599999999999998</c:v>
                </c:pt>
                <c:pt idx="459">
                  <c:v>2.2599999999999998</c:v>
                </c:pt>
                <c:pt idx="460">
                  <c:v>2.2549999999999999</c:v>
                </c:pt>
                <c:pt idx="461">
                  <c:v>2.2549999999999999</c:v>
                </c:pt>
                <c:pt idx="462">
                  <c:v>2.2649999999999997</c:v>
                </c:pt>
                <c:pt idx="463">
                  <c:v>2.25</c:v>
                </c:pt>
                <c:pt idx="464">
                  <c:v>2.2400000000000002</c:v>
                </c:pt>
                <c:pt idx="465">
                  <c:v>2.2400000000000002</c:v>
                </c:pt>
                <c:pt idx="466">
                  <c:v>2.2400000000000002</c:v>
                </c:pt>
                <c:pt idx="467">
                  <c:v>2.2400000000000002</c:v>
                </c:pt>
                <c:pt idx="468">
                  <c:v>2.2350000000000003</c:v>
                </c:pt>
                <c:pt idx="469">
                  <c:v>2.2350000000000003</c:v>
                </c:pt>
                <c:pt idx="470">
                  <c:v>2.2350000000000003</c:v>
                </c:pt>
                <c:pt idx="471">
                  <c:v>2.2350000000000003</c:v>
                </c:pt>
                <c:pt idx="472">
                  <c:v>2.2350000000000003</c:v>
                </c:pt>
                <c:pt idx="473">
                  <c:v>2.2350000000000003</c:v>
                </c:pt>
                <c:pt idx="474">
                  <c:v>2.2350000000000003</c:v>
                </c:pt>
                <c:pt idx="475">
                  <c:v>2.23</c:v>
                </c:pt>
                <c:pt idx="476">
                  <c:v>2.23</c:v>
                </c:pt>
                <c:pt idx="477">
                  <c:v>2.23</c:v>
                </c:pt>
                <c:pt idx="478">
                  <c:v>2.23</c:v>
                </c:pt>
                <c:pt idx="479">
                  <c:v>2.23</c:v>
                </c:pt>
                <c:pt idx="480">
                  <c:v>2.2250000000000001</c:v>
                </c:pt>
                <c:pt idx="481">
                  <c:v>2.2250000000000001</c:v>
                </c:pt>
                <c:pt idx="482">
                  <c:v>2.2200000000000002</c:v>
                </c:pt>
                <c:pt idx="483">
                  <c:v>2.2200000000000002</c:v>
                </c:pt>
                <c:pt idx="484">
                  <c:v>2.2200000000000002</c:v>
                </c:pt>
                <c:pt idx="485">
                  <c:v>2.2200000000000002</c:v>
                </c:pt>
                <c:pt idx="486">
                  <c:v>2.2200000000000002</c:v>
                </c:pt>
                <c:pt idx="487">
                  <c:v>2.2149999999999999</c:v>
                </c:pt>
                <c:pt idx="488">
                  <c:v>2.21</c:v>
                </c:pt>
                <c:pt idx="489">
                  <c:v>2.21</c:v>
                </c:pt>
                <c:pt idx="490">
                  <c:v>2.21</c:v>
                </c:pt>
                <c:pt idx="491">
                  <c:v>2.21</c:v>
                </c:pt>
                <c:pt idx="492">
                  <c:v>2.2050000000000001</c:v>
                </c:pt>
                <c:pt idx="493">
                  <c:v>2.2050000000000001</c:v>
                </c:pt>
                <c:pt idx="494">
                  <c:v>2.2050000000000001</c:v>
                </c:pt>
                <c:pt idx="495">
                  <c:v>2.2000000000000002</c:v>
                </c:pt>
                <c:pt idx="496">
                  <c:v>2.2000000000000002</c:v>
                </c:pt>
                <c:pt idx="497">
                  <c:v>2.2000000000000002</c:v>
                </c:pt>
                <c:pt idx="498">
                  <c:v>2.2000000000000002</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ED8C-4F5A-BD3D-66424A1AF36F}"/>
            </c:ext>
          </c:extLst>
        </c:ser>
        <c:ser>
          <c:idx val="4"/>
          <c:order val="4"/>
          <c:tx>
            <c:v>0.25 70% v0</c:v>
          </c:tx>
          <c:spPr>
            <a:ln w="25400" cap="rnd">
              <a:noFill/>
              <a:round/>
            </a:ln>
            <a:effectLst/>
          </c:spPr>
          <c:marker>
            <c:symbol val="circle"/>
            <c:size val="5"/>
            <c:spPr>
              <a:solidFill>
                <a:srgbClr val="EE0000"/>
              </a:solidFill>
              <a:ln w="9525">
                <a:solidFill>
                  <a:srgbClr val="EE0000"/>
                </a:solidFill>
              </a:ln>
              <a:effectLst/>
            </c:spPr>
          </c:marker>
          <c:xVal>
            <c:numRef>
              <c:f>'0.25 70%'!$A$2:$A$500</c:f>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extLst xmlns:c15="http://schemas.microsoft.com/office/drawing/2012/chart"/>
            </c:numRef>
          </c:xVal>
          <c:yVal>
            <c:numRef>
              <c:f>'0.25 70%'!$D$2:$D$500</c:f>
              <c:numCache>
                <c:formatCode>General</c:formatCode>
                <c:ptCount val="499"/>
                <c:pt idx="0">
                  <c:v>-0.01</c:v>
                </c:pt>
                <c:pt idx="1">
                  <c:v>0</c:v>
                </c:pt>
                <c:pt idx="2">
                  <c:v>-1.4999999999999999E-2</c:v>
                </c:pt>
                <c:pt idx="3">
                  <c:v>-1.4999999999999999E-2</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1.4999999999999999E-2</c:v>
                </c:pt>
                <c:pt idx="47">
                  <c:v>-1.4999999999999999E-2</c:v>
                </c:pt>
                <c:pt idx="48">
                  <c:v>-1.4999999999999999E-2</c:v>
                </c:pt>
                <c:pt idx="49">
                  <c:v>-1.4999999999999999E-2</c:v>
                </c:pt>
                <c:pt idx="50">
                  <c:v>-1.4999999999999999E-2</c:v>
                </c:pt>
                <c:pt idx="51">
                  <c:v>-1.4999999999999999E-2</c:v>
                </c:pt>
                <c:pt idx="52">
                  <c:v>-1.4999999999999999E-2</c:v>
                </c:pt>
                <c:pt idx="53">
                  <c:v>-1.4999999999999999E-2</c:v>
                </c:pt>
                <c:pt idx="54">
                  <c:v>-1.4999999999999999E-2</c:v>
                </c:pt>
                <c:pt idx="55">
                  <c:v>-0.01</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5.0000000000000001E-3</c:v>
                </c:pt>
                <c:pt idx="87">
                  <c:v>5.0000000000000001E-3</c:v>
                </c:pt>
                <c:pt idx="88">
                  <c:v>0</c:v>
                </c:pt>
                <c:pt idx="89">
                  <c:v>5.0000000000000001E-3</c:v>
                </c:pt>
                <c:pt idx="90">
                  <c:v>5.0000000000000001E-3</c:v>
                </c:pt>
                <c:pt idx="91">
                  <c:v>5.0000000000000001E-3</c:v>
                </c:pt>
                <c:pt idx="92">
                  <c:v>5.0000000000000001E-3</c:v>
                </c:pt>
                <c:pt idx="93">
                  <c:v>5.0000000000000001E-3</c:v>
                </c:pt>
                <c:pt idx="94">
                  <c:v>5.0000000000000001E-3</c:v>
                </c:pt>
                <c:pt idx="95">
                  <c:v>5.0000000000000001E-3</c:v>
                </c:pt>
                <c:pt idx="96">
                  <c:v>5.0000000000000001E-3</c:v>
                </c:pt>
                <c:pt idx="97">
                  <c:v>5.0000000000000001E-3</c:v>
                </c:pt>
                <c:pt idx="98">
                  <c:v>5.0000000000000001E-3</c:v>
                </c:pt>
                <c:pt idx="99">
                  <c:v>0.01</c:v>
                </c:pt>
                <c:pt idx="100">
                  <c:v>0.01</c:v>
                </c:pt>
                <c:pt idx="101">
                  <c:v>0.01</c:v>
                </c:pt>
                <c:pt idx="102">
                  <c:v>0.01</c:v>
                </c:pt>
                <c:pt idx="103">
                  <c:v>0.01</c:v>
                </c:pt>
                <c:pt idx="104">
                  <c:v>0.01</c:v>
                </c:pt>
                <c:pt idx="105">
                  <c:v>1.4999999999999999E-2</c:v>
                </c:pt>
                <c:pt idx="106">
                  <c:v>1.4999999999999999E-2</c:v>
                </c:pt>
                <c:pt idx="107">
                  <c:v>1.4999999999999999E-2</c:v>
                </c:pt>
                <c:pt idx="108">
                  <c:v>0.02</c:v>
                </c:pt>
                <c:pt idx="109">
                  <c:v>0.02</c:v>
                </c:pt>
                <c:pt idx="110">
                  <c:v>2.5000000000000001E-2</c:v>
                </c:pt>
                <c:pt idx="111">
                  <c:v>2.5000000000000001E-2</c:v>
                </c:pt>
                <c:pt idx="112">
                  <c:v>0.03</c:v>
                </c:pt>
                <c:pt idx="113">
                  <c:v>3.5000000000000003E-2</c:v>
                </c:pt>
                <c:pt idx="114">
                  <c:v>3.5000000000000003E-2</c:v>
                </c:pt>
                <c:pt idx="115">
                  <c:v>0.04</c:v>
                </c:pt>
                <c:pt idx="116">
                  <c:v>4.4999999999999998E-2</c:v>
                </c:pt>
                <c:pt idx="117">
                  <c:v>0.05</c:v>
                </c:pt>
                <c:pt idx="118">
                  <c:v>5.5000000000000007E-2</c:v>
                </c:pt>
                <c:pt idx="119">
                  <c:v>0.06</c:v>
                </c:pt>
                <c:pt idx="120">
                  <c:v>6.5000000000000002E-2</c:v>
                </c:pt>
                <c:pt idx="121">
                  <c:v>6.5000000000000002E-2</c:v>
                </c:pt>
                <c:pt idx="122">
                  <c:v>0.08</c:v>
                </c:pt>
                <c:pt idx="123">
                  <c:v>8.4999999999999992E-2</c:v>
                </c:pt>
                <c:pt idx="124">
                  <c:v>8.4999999999999992E-2</c:v>
                </c:pt>
                <c:pt idx="125">
                  <c:v>0.09</c:v>
                </c:pt>
                <c:pt idx="126">
                  <c:v>0.09</c:v>
                </c:pt>
                <c:pt idx="127">
                  <c:v>0.1</c:v>
                </c:pt>
                <c:pt idx="128">
                  <c:v>0.105</c:v>
                </c:pt>
                <c:pt idx="129">
                  <c:v>0.11</c:v>
                </c:pt>
                <c:pt idx="130">
                  <c:v>0.12</c:v>
                </c:pt>
                <c:pt idx="131">
                  <c:v>0.13</c:v>
                </c:pt>
                <c:pt idx="132">
                  <c:v>0.14500000000000002</c:v>
                </c:pt>
                <c:pt idx="133">
                  <c:v>0.14500000000000002</c:v>
                </c:pt>
                <c:pt idx="134">
                  <c:v>0.16500000000000001</c:v>
                </c:pt>
                <c:pt idx="135">
                  <c:v>0.16999999999999998</c:v>
                </c:pt>
                <c:pt idx="136">
                  <c:v>0.17499999999999999</c:v>
                </c:pt>
                <c:pt idx="137">
                  <c:v>0.19</c:v>
                </c:pt>
                <c:pt idx="138">
                  <c:v>0.2</c:v>
                </c:pt>
                <c:pt idx="139">
                  <c:v>0.21500000000000002</c:v>
                </c:pt>
                <c:pt idx="140">
                  <c:v>0.22999999999999998</c:v>
                </c:pt>
                <c:pt idx="141">
                  <c:v>0.25</c:v>
                </c:pt>
                <c:pt idx="142">
                  <c:v>0.26</c:v>
                </c:pt>
                <c:pt idx="143">
                  <c:v>0.27500000000000002</c:v>
                </c:pt>
                <c:pt idx="144">
                  <c:v>0.29000000000000004</c:v>
                </c:pt>
                <c:pt idx="145">
                  <c:v>0.32500000000000001</c:v>
                </c:pt>
                <c:pt idx="146">
                  <c:v>0.33499999999999996</c:v>
                </c:pt>
                <c:pt idx="147">
                  <c:v>0.35499999999999998</c:v>
                </c:pt>
                <c:pt idx="148">
                  <c:v>0.38</c:v>
                </c:pt>
                <c:pt idx="149">
                  <c:v>0.41000000000000003</c:v>
                </c:pt>
                <c:pt idx="150">
                  <c:v>0.43</c:v>
                </c:pt>
                <c:pt idx="151">
                  <c:v>0.46499999999999997</c:v>
                </c:pt>
                <c:pt idx="152">
                  <c:v>0.49</c:v>
                </c:pt>
                <c:pt idx="153">
                  <c:v>0.52500000000000002</c:v>
                </c:pt>
                <c:pt idx="154">
                  <c:v>0.56499999999999995</c:v>
                </c:pt>
                <c:pt idx="155">
                  <c:v>0.6</c:v>
                </c:pt>
                <c:pt idx="156">
                  <c:v>0.64500000000000002</c:v>
                </c:pt>
                <c:pt idx="157">
                  <c:v>0.68500000000000005</c:v>
                </c:pt>
                <c:pt idx="158">
                  <c:v>0.73</c:v>
                </c:pt>
                <c:pt idx="159">
                  <c:v>0.78500000000000003</c:v>
                </c:pt>
                <c:pt idx="160">
                  <c:v>0.83499999999999996</c:v>
                </c:pt>
                <c:pt idx="161">
                  <c:v>0.89</c:v>
                </c:pt>
                <c:pt idx="162">
                  <c:v>0.93500000000000005</c:v>
                </c:pt>
                <c:pt idx="163">
                  <c:v>0.995</c:v>
                </c:pt>
                <c:pt idx="164">
                  <c:v>1.04</c:v>
                </c:pt>
                <c:pt idx="165">
                  <c:v>1.0449999999999999</c:v>
                </c:pt>
                <c:pt idx="166">
                  <c:v>1.0449999999999999</c:v>
                </c:pt>
                <c:pt idx="167">
                  <c:v>1.04</c:v>
                </c:pt>
                <c:pt idx="168">
                  <c:v>1.0249999999999999</c:v>
                </c:pt>
                <c:pt idx="169">
                  <c:v>1.0249999999999999</c:v>
                </c:pt>
                <c:pt idx="170">
                  <c:v>1.02</c:v>
                </c:pt>
                <c:pt idx="171">
                  <c:v>1.01</c:v>
                </c:pt>
                <c:pt idx="172">
                  <c:v>1.01</c:v>
                </c:pt>
                <c:pt idx="173">
                  <c:v>1.0049999999999999</c:v>
                </c:pt>
                <c:pt idx="174">
                  <c:v>1</c:v>
                </c:pt>
                <c:pt idx="175">
                  <c:v>0.995</c:v>
                </c:pt>
                <c:pt idx="176">
                  <c:v>0.99</c:v>
                </c:pt>
                <c:pt idx="177">
                  <c:v>0.98499999999999999</c:v>
                </c:pt>
                <c:pt idx="178">
                  <c:v>0.98499999999999999</c:v>
                </c:pt>
                <c:pt idx="179">
                  <c:v>0.98</c:v>
                </c:pt>
                <c:pt idx="180">
                  <c:v>0.98</c:v>
                </c:pt>
                <c:pt idx="181">
                  <c:v>0.97499999999999998</c:v>
                </c:pt>
                <c:pt idx="182">
                  <c:v>0.97499999999999998</c:v>
                </c:pt>
                <c:pt idx="183">
                  <c:v>0.97</c:v>
                </c:pt>
                <c:pt idx="184">
                  <c:v>0.97</c:v>
                </c:pt>
                <c:pt idx="185">
                  <c:v>0.97</c:v>
                </c:pt>
                <c:pt idx="186">
                  <c:v>0.97</c:v>
                </c:pt>
                <c:pt idx="187">
                  <c:v>0.96499999999999997</c:v>
                </c:pt>
                <c:pt idx="188">
                  <c:v>0.96499999999999997</c:v>
                </c:pt>
                <c:pt idx="189">
                  <c:v>0.96499999999999997</c:v>
                </c:pt>
                <c:pt idx="190">
                  <c:v>0.96</c:v>
                </c:pt>
                <c:pt idx="191">
                  <c:v>0.96</c:v>
                </c:pt>
                <c:pt idx="192">
                  <c:v>0.96</c:v>
                </c:pt>
                <c:pt idx="193">
                  <c:v>0.93500000000000005</c:v>
                </c:pt>
                <c:pt idx="194">
                  <c:v>0.93500000000000005</c:v>
                </c:pt>
                <c:pt idx="195">
                  <c:v>0.92999999999999994</c:v>
                </c:pt>
                <c:pt idx="196">
                  <c:v>0.92999999999999994</c:v>
                </c:pt>
                <c:pt idx="197">
                  <c:v>0.92999999999999994</c:v>
                </c:pt>
                <c:pt idx="198">
                  <c:v>0.92500000000000004</c:v>
                </c:pt>
                <c:pt idx="199">
                  <c:v>0.92500000000000004</c:v>
                </c:pt>
                <c:pt idx="200">
                  <c:v>0.92500000000000004</c:v>
                </c:pt>
                <c:pt idx="201">
                  <c:v>0.92500000000000004</c:v>
                </c:pt>
                <c:pt idx="202">
                  <c:v>0.92500000000000004</c:v>
                </c:pt>
                <c:pt idx="203">
                  <c:v>0.92</c:v>
                </c:pt>
                <c:pt idx="204">
                  <c:v>0.92</c:v>
                </c:pt>
                <c:pt idx="205">
                  <c:v>0.91500000000000004</c:v>
                </c:pt>
                <c:pt idx="206">
                  <c:v>0.91500000000000004</c:v>
                </c:pt>
                <c:pt idx="207">
                  <c:v>0.91</c:v>
                </c:pt>
                <c:pt idx="208">
                  <c:v>0.91</c:v>
                </c:pt>
                <c:pt idx="209">
                  <c:v>0.90500000000000003</c:v>
                </c:pt>
                <c:pt idx="210">
                  <c:v>0.90500000000000003</c:v>
                </c:pt>
                <c:pt idx="211">
                  <c:v>0.90500000000000003</c:v>
                </c:pt>
                <c:pt idx="212">
                  <c:v>0.90500000000000003</c:v>
                </c:pt>
                <c:pt idx="213">
                  <c:v>0.9</c:v>
                </c:pt>
                <c:pt idx="214">
                  <c:v>0.9</c:v>
                </c:pt>
                <c:pt idx="215">
                  <c:v>0.9</c:v>
                </c:pt>
                <c:pt idx="216">
                  <c:v>0.89500000000000002</c:v>
                </c:pt>
                <c:pt idx="217">
                  <c:v>0.89500000000000002</c:v>
                </c:pt>
                <c:pt idx="218">
                  <c:v>0.89</c:v>
                </c:pt>
                <c:pt idx="219">
                  <c:v>0.89</c:v>
                </c:pt>
                <c:pt idx="220">
                  <c:v>0.89</c:v>
                </c:pt>
                <c:pt idx="221">
                  <c:v>0.89</c:v>
                </c:pt>
                <c:pt idx="222">
                  <c:v>0.89</c:v>
                </c:pt>
                <c:pt idx="223">
                  <c:v>0.88500000000000001</c:v>
                </c:pt>
                <c:pt idx="224">
                  <c:v>0.88500000000000001</c:v>
                </c:pt>
                <c:pt idx="225">
                  <c:v>0.88500000000000001</c:v>
                </c:pt>
                <c:pt idx="226">
                  <c:v>0.88500000000000001</c:v>
                </c:pt>
                <c:pt idx="227">
                  <c:v>0.88500000000000001</c:v>
                </c:pt>
                <c:pt idx="228">
                  <c:v>0.88</c:v>
                </c:pt>
                <c:pt idx="229">
                  <c:v>0.88</c:v>
                </c:pt>
                <c:pt idx="230">
                  <c:v>0.88</c:v>
                </c:pt>
                <c:pt idx="231">
                  <c:v>0.88</c:v>
                </c:pt>
                <c:pt idx="232">
                  <c:v>0.86499999999999999</c:v>
                </c:pt>
                <c:pt idx="233">
                  <c:v>0.86499999999999999</c:v>
                </c:pt>
                <c:pt idx="234">
                  <c:v>0.86</c:v>
                </c:pt>
                <c:pt idx="235">
                  <c:v>0.86</c:v>
                </c:pt>
                <c:pt idx="236">
                  <c:v>0.86</c:v>
                </c:pt>
                <c:pt idx="237">
                  <c:v>0.85499999999999998</c:v>
                </c:pt>
                <c:pt idx="238">
                  <c:v>0.85499999999999998</c:v>
                </c:pt>
                <c:pt idx="239">
                  <c:v>0.85499999999999998</c:v>
                </c:pt>
                <c:pt idx="240">
                  <c:v>0.85</c:v>
                </c:pt>
                <c:pt idx="241">
                  <c:v>0.85</c:v>
                </c:pt>
                <c:pt idx="242">
                  <c:v>0.85</c:v>
                </c:pt>
                <c:pt idx="243">
                  <c:v>0.85</c:v>
                </c:pt>
                <c:pt idx="244">
                  <c:v>0.84499999999999997</c:v>
                </c:pt>
                <c:pt idx="245">
                  <c:v>0.84499999999999997</c:v>
                </c:pt>
                <c:pt idx="246">
                  <c:v>0.84</c:v>
                </c:pt>
                <c:pt idx="247">
                  <c:v>0.84</c:v>
                </c:pt>
                <c:pt idx="248">
                  <c:v>0.84</c:v>
                </c:pt>
                <c:pt idx="249">
                  <c:v>0.84</c:v>
                </c:pt>
                <c:pt idx="250">
                  <c:v>0.83499999999999996</c:v>
                </c:pt>
                <c:pt idx="251">
                  <c:v>0.83499999999999996</c:v>
                </c:pt>
                <c:pt idx="252">
                  <c:v>0.83499999999999996</c:v>
                </c:pt>
                <c:pt idx="253">
                  <c:v>0.83499999999999996</c:v>
                </c:pt>
                <c:pt idx="254">
                  <c:v>0.83</c:v>
                </c:pt>
                <c:pt idx="255">
                  <c:v>0.83</c:v>
                </c:pt>
                <c:pt idx="256">
                  <c:v>0.83</c:v>
                </c:pt>
                <c:pt idx="257">
                  <c:v>0.82499999999999996</c:v>
                </c:pt>
                <c:pt idx="258">
                  <c:v>0.82499999999999996</c:v>
                </c:pt>
                <c:pt idx="259">
                  <c:v>0.82499999999999996</c:v>
                </c:pt>
                <c:pt idx="260">
                  <c:v>0.82499999999999996</c:v>
                </c:pt>
                <c:pt idx="261">
                  <c:v>0.82499999999999996</c:v>
                </c:pt>
                <c:pt idx="262">
                  <c:v>0.82000000000000006</c:v>
                </c:pt>
                <c:pt idx="263">
                  <c:v>0.82000000000000006</c:v>
                </c:pt>
                <c:pt idx="264">
                  <c:v>0.82000000000000006</c:v>
                </c:pt>
                <c:pt idx="265">
                  <c:v>0.81499999999999995</c:v>
                </c:pt>
                <c:pt idx="266">
                  <c:v>0.81499999999999995</c:v>
                </c:pt>
                <c:pt idx="267">
                  <c:v>0.81499999999999995</c:v>
                </c:pt>
                <c:pt idx="268">
                  <c:v>0.81</c:v>
                </c:pt>
                <c:pt idx="269">
                  <c:v>0.81</c:v>
                </c:pt>
                <c:pt idx="270">
                  <c:v>0.81</c:v>
                </c:pt>
                <c:pt idx="271">
                  <c:v>0.81</c:v>
                </c:pt>
                <c:pt idx="272">
                  <c:v>0.81</c:v>
                </c:pt>
                <c:pt idx="273">
                  <c:v>0.81</c:v>
                </c:pt>
                <c:pt idx="274">
                  <c:v>0.81</c:v>
                </c:pt>
                <c:pt idx="275">
                  <c:v>0.81</c:v>
                </c:pt>
                <c:pt idx="276">
                  <c:v>0.80500000000000005</c:v>
                </c:pt>
                <c:pt idx="277">
                  <c:v>0.80500000000000005</c:v>
                </c:pt>
                <c:pt idx="278">
                  <c:v>0.80500000000000005</c:v>
                </c:pt>
                <c:pt idx="279">
                  <c:v>0.80500000000000005</c:v>
                </c:pt>
                <c:pt idx="280">
                  <c:v>0.80500000000000005</c:v>
                </c:pt>
                <c:pt idx="281">
                  <c:v>0.80500000000000005</c:v>
                </c:pt>
                <c:pt idx="282">
                  <c:v>0.80500000000000005</c:v>
                </c:pt>
                <c:pt idx="283">
                  <c:v>0.80500000000000005</c:v>
                </c:pt>
                <c:pt idx="284">
                  <c:v>0.8</c:v>
                </c:pt>
                <c:pt idx="285">
                  <c:v>0.8</c:v>
                </c:pt>
                <c:pt idx="286">
                  <c:v>0.8</c:v>
                </c:pt>
                <c:pt idx="287">
                  <c:v>0.8</c:v>
                </c:pt>
                <c:pt idx="288">
                  <c:v>0.8</c:v>
                </c:pt>
                <c:pt idx="289">
                  <c:v>0.78500000000000003</c:v>
                </c:pt>
                <c:pt idx="290">
                  <c:v>0.78500000000000003</c:v>
                </c:pt>
                <c:pt idx="291">
                  <c:v>0.78500000000000003</c:v>
                </c:pt>
                <c:pt idx="292">
                  <c:v>0.78500000000000003</c:v>
                </c:pt>
                <c:pt idx="293">
                  <c:v>0.78500000000000003</c:v>
                </c:pt>
                <c:pt idx="294">
                  <c:v>0.78500000000000003</c:v>
                </c:pt>
                <c:pt idx="295">
                  <c:v>0.78500000000000003</c:v>
                </c:pt>
                <c:pt idx="296">
                  <c:v>0.78</c:v>
                </c:pt>
                <c:pt idx="297">
                  <c:v>0.78</c:v>
                </c:pt>
                <c:pt idx="298">
                  <c:v>0.78</c:v>
                </c:pt>
                <c:pt idx="299">
                  <c:v>0.78</c:v>
                </c:pt>
                <c:pt idx="300">
                  <c:v>0.78</c:v>
                </c:pt>
                <c:pt idx="301">
                  <c:v>0.78</c:v>
                </c:pt>
                <c:pt idx="302">
                  <c:v>0.78</c:v>
                </c:pt>
                <c:pt idx="303">
                  <c:v>0.78</c:v>
                </c:pt>
                <c:pt idx="304">
                  <c:v>0.77</c:v>
                </c:pt>
                <c:pt idx="305">
                  <c:v>0.76500000000000001</c:v>
                </c:pt>
                <c:pt idx="306">
                  <c:v>0.76500000000000001</c:v>
                </c:pt>
                <c:pt idx="307">
                  <c:v>0.76500000000000001</c:v>
                </c:pt>
                <c:pt idx="308">
                  <c:v>0.76500000000000001</c:v>
                </c:pt>
                <c:pt idx="309">
                  <c:v>0.76500000000000001</c:v>
                </c:pt>
                <c:pt idx="310">
                  <c:v>0.76500000000000001</c:v>
                </c:pt>
                <c:pt idx="311">
                  <c:v>0.76</c:v>
                </c:pt>
                <c:pt idx="312">
                  <c:v>0.76</c:v>
                </c:pt>
                <c:pt idx="313">
                  <c:v>0.76</c:v>
                </c:pt>
                <c:pt idx="314">
                  <c:v>0.76</c:v>
                </c:pt>
                <c:pt idx="315">
                  <c:v>0.76</c:v>
                </c:pt>
                <c:pt idx="316">
                  <c:v>0.755</c:v>
                </c:pt>
                <c:pt idx="317">
                  <c:v>0.755</c:v>
                </c:pt>
                <c:pt idx="318">
                  <c:v>0.755</c:v>
                </c:pt>
                <c:pt idx="319">
                  <c:v>0.755</c:v>
                </c:pt>
                <c:pt idx="320">
                  <c:v>0.75</c:v>
                </c:pt>
                <c:pt idx="321">
                  <c:v>0.75</c:v>
                </c:pt>
                <c:pt idx="322">
                  <c:v>0.75</c:v>
                </c:pt>
                <c:pt idx="323">
                  <c:v>0.75</c:v>
                </c:pt>
                <c:pt idx="324">
                  <c:v>0.75</c:v>
                </c:pt>
                <c:pt idx="325">
                  <c:v>0.745</c:v>
                </c:pt>
                <c:pt idx="326">
                  <c:v>0.745</c:v>
                </c:pt>
                <c:pt idx="327">
                  <c:v>0.745</c:v>
                </c:pt>
                <c:pt idx="328">
                  <c:v>0.74</c:v>
                </c:pt>
                <c:pt idx="329">
                  <c:v>0.74</c:v>
                </c:pt>
                <c:pt idx="330">
                  <c:v>0.74</c:v>
                </c:pt>
                <c:pt idx="331">
                  <c:v>0.74</c:v>
                </c:pt>
                <c:pt idx="332">
                  <c:v>0.74</c:v>
                </c:pt>
                <c:pt idx="333">
                  <c:v>0.74</c:v>
                </c:pt>
                <c:pt idx="334">
                  <c:v>0.74</c:v>
                </c:pt>
                <c:pt idx="335">
                  <c:v>0.73499999999999999</c:v>
                </c:pt>
                <c:pt idx="336">
                  <c:v>0.73499999999999999</c:v>
                </c:pt>
                <c:pt idx="337">
                  <c:v>0.73499999999999999</c:v>
                </c:pt>
                <c:pt idx="338">
                  <c:v>0.73</c:v>
                </c:pt>
                <c:pt idx="339">
                  <c:v>0.73</c:v>
                </c:pt>
                <c:pt idx="340">
                  <c:v>0.73</c:v>
                </c:pt>
                <c:pt idx="341">
                  <c:v>0.73</c:v>
                </c:pt>
                <c:pt idx="342">
                  <c:v>0.73</c:v>
                </c:pt>
                <c:pt idx="343">
                  <c:v>0.73</c:v>
                </c:pt>
                <c:pt idx="344">
                  <c:v>0.73</c:v>
                </c:pt>
                <c:pt idx="345">
                  <c:v>0.73</c:v>
                </c:pt>
                <c:pt idx="346">
                  <c:v>0.73</c:v>
                </c:pt>
                <c:pt idx="347">
                  <c:v>0.73</c:v>
                </c:pt>
                <c:pt idx="348">
                  <c:v>0.73</c:v>
                </c:pt>
                <c:pt idx="349">
                  <c:v>0.73</c:v>
                </c:pt>
                <c:pt idx="350">
                  <c:v>0.72499999999999998</c:v>
                </c:pt>
                <c:pt idx="351">
                  <c:v>0.72499999999999998</c:v>
                </c:pt>
                <c:pt idx="352">
                  <c:v>0.72499999999999998</c:v>
                </c:pt>
                <c:pt idx="353">
                  <c:v>0.72499999999999998</c:v>
                </c:pt>
                <c:pt idx="354">
                  <c:v>0.72499999999999998</c:v>
                </c:pt>
                <c:pt idx="355">
                  <c:v>0.72499999999999998</c:v>
                </c:pt>
                <c:pt idx="356">
                  <c:v>0.72499999999999998</c:v>
                </c:pt>
                <c:pt idx="357">
                  <c:v>0.72499999999999998</c:v>
                </c:pt>
                <c:pt idx="358">
                  <c:v>0.72499999999999998</c:v>
                </c:pt>
                <c:pt idx="359">
                  <c:v>0.72499999999999998</c:v>
                </c:pt>
                <c:pt idx="360">
                  <c:v>0.72499999999999998</c:v>
                </c:pt>
                <c:pt idx="361">
                  <c:v>0.72499999999999998</c:v>
                </c:pt>
                <c:pt idx="362">
                  <c:v>0.72</c:v>
                </c:pt>
                <c:pt idx="363">
                  <c:v>0.72</c:v>
                </c:pt>
                <c:pt idx="364">
                  <c:v>0.72</c:v>
                </c:pt>
                <c:pt idx="365">
                  <c:v>0.72</c:v>
                </c:pt>
                <c:pt idx="366">
                  <c:v>0.72</c:v>
                </c:pt>
                <c:pt idx="367">
                  <c:v>0.72</c:v>
                </c:pt>
                <c:pt idx="368">
                  <c:v>0.72</c:v>
                </c:pt>
                <c:pt idx="369">
                  <c:v>0.72</c:v>
                </c:pt>
                <c:pt idx="370">
                  <c:v>0.70499999999999996</c:v>
                </c:pt>
                <c:pt idx="371">
                  <c:v>0.70499999999999996</c:v>
                </c:pt>
                <c:pt idx="372">
                  <c:v>0.70499999999999996</c:v>
                </c:pt>
                <c:pt idx="373">
                  <c:v>0.7</c:v>
                </c:pt>
                <c:pt idx="374">
                  <c:v>0.7</c:v>
                </c:pt>
                <c:pt idx="375">
                  <c:v>0.7</c:v>
                </c:pt>
                <c:pt idx="376">
                  <c:v>0.7</c:v>
                </c:pt>
                <c:pt idx="377">
                  <c:v>0.7</c:v>
                </c:pt>
                <c:pt idx="378">
                  <c:v>0.7</c:v>
                </c:pt>
                <c:pt idx="379">
                  <c:v>0.69500000000000006</c:v>
                </c:pt>
                <c:pt idx="380">
                  <c:v>0.69500000000000006</c:v>
                </c:pt>
                <c:pt idx="381">
                  <c:v>0.69500000000000006</c:v>
                </c:pt>
                <c:pt idx="382">
                  <c:v>0.69500000000000006</c:v>
                </c:pt>
                <c:pt idx="383">
                  <c:v>0.69500000000000006</c:v>
                </c:pt>
                <c:pt idx="384">
                  <c:v>0.69500000000000006</c:v>
                </c:pt>
                <c:pt idx="385">
                  <c:v>0.69</c:v>
                </c:pt>
                <c:pt idx="386">
                  <c:v>0.69</c:v>
                </c:pt>
                <c:pt idx="387">
                  <c:v>0.69</c:v>
                </c:pt>
                <c:pt idx="388">
                  <c:v>0.69</c:v>
                </c:pt>
                <c:pt idx="389">
                  <c:v>0.69</c:v>
                </c:pt>
                <c:pt idx="390">
                  <c:v>0.69</c:v>
                </c:pt>
                <c:pt idx="391">
                  <c:v>0.69</c:v>
                </c:pt>
                <c:pt idx="392">
                  <c:v>0.68500000000000005</c:v>
                </c:pt>
                <c:pt idx="393">
                  <c:v>0.68500000000000005</c:v>
                </c:pt>
                <c:pt idx="394">
                  <c:v>0.68500000000000005</c:v>
                </c:pt>
                <c:pt idx="395">
                  <c:v>0.68500000000000005</c:v>
                </c:pt>
                <c:pt idx="396">
                  <c:v>0.68500000000000005</c:v>
                </c:pt>
                <c:pt idx="397">
                  <c:v>0.67999999999999994</c:v>
                </c:pt>
                <c:pt idx="398">
                  <c:v>0.67999999999999994</c:v>
                </c:pt>
                <c:pt idx="399">
                  <c:v>0.67999999999999994</c:v>
                </c:pt>
                <c:pt idx="400">
                  <c:v>0.67999999999999994</c:v>
                </c:pt>
                <c:pt idx="401">
                  <c:v>0.67999999999999994</c:v>
                </c:pt>
                <c:pt idx="402">
                  <c:v>0.67999999999999994</c:v>
                </c:pt>
                <c:pt idx="403">
                  <c:v>0.67500000000000004</c:v>
                </c:pt>
                <c:pt idx="404">
                  <c:v>0.67500000000000004</c:v>
                </c:pt>
                <c:pt idx="405">
                  <c:v>0.67500000000000004</c:v>
                </c:pt>
                <c:pt idx="406">
                  <c:v>0.67500000000000004</c:v>
                </c:pt>
                <c:pt idx="407">
                  <c:v>0.67500000000000004</c:v>
                </c:pt>
                <c:pt idx="408">
                  <c:v>0.67500000000000004</c:v>
                </c:pt>
                <c:pt idx="409">
                  <c:v>0.67500000000000004</c:v>
                </c:pt>
                <c:pt idx="410">
                  <c:v>0.67500000000000004</c:v>
                </c:pt>
                <c:pt idx="411">
                  <c:v>0.67</c:v>
                </c:pt>
                <c:pt idx="412">
                  <c:v>0.67</c:v>
                </c:pt>
                <c:pt idx="413">
                  <c:v>0.67</c:v>
                </c:pt>
                <c:pt idx="414">
                  <c:v>0.67</c:v>
                </c:pt>
                <c:pt idx="415">
                  <c:v>0.67</c:v>
                </c:pt>
                <c:pt idx="416">
                  <c:v>0.67</c:v>
                </c:pt>
                <c:pt idx="417">
                  <c:v>0.67</c:v>
                </c:pt>
                <c:pt idx="418">
                  <c:v>0.66500000000000004</c:v>
                </c:pt>
                <c:pt idx="419">
                  <c:v>0.66500000000000004</c:v>
                </c:pt>
                <c:pt idx="420">
                  <c:v>0.66500000000000004</c:v>
                </c:pt>
                <c:pt idx="421">
                  <c:v>0.66500000000000004</c:v>
                </c:pt>
                <c:pt idx="422">
                  <c:v>0.66500000000000004</c:v>
                </c:pt>
                <c:pt idx="423">
                  <c:v>0.66</c:v>
                </c:pt>
                <c:pt idx="424">
                  <c:v>0.66</c:v>
                </c:pt>
                <c:pt idx="425">
                  <c:v>0.66</c:v>
                </c:pt>
                <c:pt idx="426">
                  <c:v>0.66</c:v>
                </c:pt>
                <c:pt idx="427">
                  <c:v>0.66</c:v>
                </c:pt>
                <c:pt idx="428">
                  <c:v>0.66</c:v>
                </c:pt>
                <c:pt idx="429">
                  <c:v>0.66</c:v>
                </c:pt>
                <c:pt idx="430">
                  <c:v>0.66</c:v>
                </c:pt>
                <c:pt idx="431">
                  <c:v>0.66</c:v>
                </c:pt>
                <c:pt idx="432">
                  <c:v>0.65500000000000003</c:v>
                </c:pt>
                <c:pt idx="433">
                  <c:v>0.65500000000000003</c:v>
                </c:pt>
                <c:pt idx="434">
                  <c:v>0.65500000000000003</c:v>
                </c:pt>
                <c:pt idx="435">
                  <c:v>0.65</c:v>
                </c:pt>
                <c:pt idx="436">
                  <c:v>0.65</c:v>
                </c:pt>
                <c:pt idx="437">
                  <c:v>0.65</c:v>
                </c:pt>
                <c:pt idx="438">
                  <c:v>0.65</c:v>
                </c:pt>
                <c:pt idx="439">
                  <c:v>0.65</c:v>
                </c:pt>
                <c:pt idx="440">
                  <c:v>0.65</c:v>
                </c:pt>
                <c:pt idx="441">
                  <c:v>0.65</c:v>
                </c:pt>
                <c:pt idx="442">
                  <c:v>0.65</c:v>
                </c:pt>
                <c:pt idx="443">
                  <c:v>0.65</c:v>
                </c:pt>
                <c:pt idx="444">
                  <c:v>0.65</c:v>
                </c:pt>
                <c:pt idx="445">
                  <c:v>0.65</c:v>
                </c:pt>
                <c:pt idx="446">
                  <c:v>0.65</c:v>
                </c:pt>
                <c:pt idx="447">
                  <c:v>0.65</c:v>
                </c:pt>
                <c:pt idx="448">
                  <c:v>0.65</c:v>
                </c:pt>
                <c:pt idx="449">
                  <c:v>0.65</c:v>
                </c:pt>
                <c:pt idx="450">
                  <c:v>0.65</c:v>
                </c:pt>
                <c:pt idx="451">
                  <c:v>0.64500000000000002</c:v>
                </c:pt>
                <c:pt idx="452">
                  <c:v>0.65</c:v>
                </c:pt>
                <c:pt idx="453">
                  <c:v>0.64500000000000002</c:v>
                </c:pt>
                <c:pt idx="454">
                  <c:v>0.64500000000000002</c:v>
                </c:pt>
                <c:pt idx="455">
                  <c:v>0.64500000000000002</c:v>
                </c:pt>
                <c:pt idx="456">
                  <c:v>0.64500000000000002</c:v>
                </c:pt>
                <c:pt idx="457">
                  <c:v>0.64500000000000002</c:v>
                </c:pt>
                <c:pt idx="458">
                  <c:v>0.64500000000000002</c:v>
                </c:pt>
                <c:pt idx="459">
                  <c:v>0.64500000000000002</c:v>
                </c:pt>
                <c:pt idx="460">
                  <c:v>0.64500000000000002</c:v>
                </c:pt>
                <c:pt idx="461">
                  <c:v>0.64500000000000002</c:v>
                </c:pt>
                <c:pt idx="462">
                  <c:v>0.64500000000000002</c:v>
                </c:pt>
                <c:pt idx="463">
                  <c:v>0.64500000000000002</c:v>
                </c:pt>
                <c:pt idx="464">
                  <c:v>0.64500000000000002</c:v>
                </c:pt>
                <c:pt idx="465">
                  <c:v>0.64500000000000002</c:v>
                </c:pt>
                <c:pt idx="466">
                  <c:v>0.64500000000000002</c:v>
                </c:pt>
                <c:pt idx="467">
                  <c:v>0.64</c:v>
                </c:pt>
                <c:pt idx="468">
                  <c:v>0.64</c:v>
                </c:pt>
                <c:pt idx="469">
                  <c:v>0.64</c:v>
                </c:pt>
                <c:pt idx="470">
                  <c:v>0.64</c:v>
                </c:pt>
                <c:pt idx="471">
                  <c:v>0.64</c:v>
                </c:pt>
                <c:pt idx="472">
                  <c:v>0.64</c:v>
                </c:pt>
                <c:pt idx="473">
                  <c:v>0.64</c:v>
                </c:pt>
                <c:pt idx="474">
                  <c:v>0.64</c:v>
                </c:pt>
                <c:pt idx="475">
                  <c:v>0.64</c:v>
                </c:pt>
                <c:pt idx="476">
                  <c:v>0.64</c:v>
                </c:pt>
                <c:pt idx="477">
                  <c:v>0.625</c:v>
                </c:pt>
                <c:pt idx="478">
                  <c:v>0.625</c:v>
                </c:pt>
                <c:pt idx="479">
                  <c:v>0.625</c:v>
                </c:pt>
                <c:pt idx="480">
                  <c:v>0.625</c:v>
                </c:pt>
                <c:pt idx="481">
                  <c:v>0.625</c:v>
                </c:pt>
                <c:pt idx="482">
                  <c:v>0.625</c:v>
                </c:pt>
                <c:pt idx="483">
                  <c:v>0.62</c:v>
                </c:pt>
                <c:pt idx="484">
                  <c:v>0.62</c:v>
                </c:pt>
                <c:pt idx="485">
                  <c:v>0.62</c:v>
                </c:pt>
                <c:pt idx="486">
                  <c:v>0.62</c:v>
                </c:pt>
                <c:pt idx="487">
                  <c:v>0.62</c:v>
                </c:pt>
                <c:pt idx="488">
                  <c:v>0.62</c:v>
                </c:pt>
                <c:pt idx="489">
                  <c:v>0.61499999999999999</c:v>
                </c:pt>
                <c:pt idx="490">
                  <c:v>0.61499999999999999</c:v>
                </c:pt>
                <c:pt idx="491">
                  <c:v>0.61499999999999999</c:v>
                </c:pt>
                <c:pt idx="492">
                  <c:v>0.61499999999999999</c:v>
                </c:pt>
                <c:pt idx="493">
                  <c:v>0.61499999999999999</c:v>
                </c:pt>
                <c:pt idx="494">
                  <c:v>0.61499999999999999</c:v>
                </c:pt>
                <c:pt idx="495">
                  <c:v>0.61499999999999999</c:v>
                </c:pt>
                <c:pt idx="496">
                  <c:v>0.61499999999999999</c:v>
                </c:pt>
                <c:pt idx="497">
                  <c:v>0.61499999999999999</c:v>
                </c:pt>
                <c:pt idx="498">
                  <c:v>0.6149999999999999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ED8C-4F5A-BD3D-66424A1AF36F}"/>
            </c:ext>
          </c:extLst>
        </c:ser>
        <c:dLbls>
          <c:showLegendKey val="0"/>
          <c:showVal val="0"/>
          <c:showCatName val="0"/>
          <c:showSerName val="0"/>
          <c:showPercent val="0"/>
          <c:showBubbleSize val="0"/>
        </c:dLbls>
        <c:axId val="231987312"/>
        <c:axId val="231987792"/>
        <c:extLst>
          <c:ext xmlns:c15="http://schemas.microsoft.com/office/drawing/2012/chart" uri="{02D57815-91ED-43cb-92C2-25804820EDAC}">
            <c15:filteredScatterSeries>
              <c15:ser>
                <c:idx val="1"/>
                <c:order val="1"/>
                <c:tx>
                  <c:v>0.75 70% v2</c:v>
                </c:tx>
                <c:spPr>
                  <a:ln w="25400" cap="rnd">
                    <a:noFill/>
                    <a:round/>
                  </a:ln>
                  <a:effectLst/>
                </c:spPr>
                <c:marker>
                  <c:symbol val="circle"/>
                  <c:size val="5"/>
                  <c:spPr>
                    <a:solidFill>
                      <a:schemeClr val="accent2"/>
                    </a:solidFill>
                    <a:ln w="9525">
                      <a:solidFill>
                        <a:schemeClr val="accent2"/>
                      </a:solidFill>
                    </a:ln>
                    <a:effectLst/>
                  </c:spPr>
                </c:marker>
                <c:xVal>
                  <c:numRef>
                    <c:extLst>
                      <c:ext uri="{02D57815-91ED-43cb-92C2-25804820EDAC}">
                        <c15:formulaRef>
                          <c15:sqref>'0.75 70% v2'!$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c:ext uri="{02D57815-91ED-43cb-92C2-25804820EDAC}">
                        <c15:formulaRef>
                          <c15:sqref>'0.75 70% v2'!$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5.0000000000000001E-3</c:v>
                      </c:pt>
                      <c:pt idx="52">
                        <c:v>5.0000000000000001E-3</c:v>
                      </c:pt>
                      <c:pt idx="53">
                        <c:v>0</c:v>
                      </c:pt>
                      <c:pt idx="54">
                        <c:v>0</c:v>
                      </c:pt>
                      <c:pt idx="55">
                        <c:v>0</c:v>
                      </c:pt>
                      <c:pt idx="56">
                        <c:v>5.0000000000000001E-3</c:v>
                      </c:pt>
                      <c:pt idx="57">
                        <c:v>5.0000000000000001E-3</c:v>
                      </c:pt>
                      <c:pt idx="58">
                        <c:v>5.0000000000000001E-3</c:v>
                      </c:pt>
                      <c:pt idx="59">
                        <c:v>5.0000000000000001E-3</c:v>
                      </c:pt>
                      <c:pt idx="60">
                        <c:v>5.0000000000000001E-3</c:v>
                      </c:pt>
                      <c:pt idx="61">
                        <c:v>0.01</c:v>
                      </c:pt>
                      <c:pt idx="62">
                        <c:v>0.01</c:v>
                      </c:pt>
                      <c:pt idx="63">
                        <c:v>0.01</c:v>
                      </c:pt>
                      <c:pt idx="64">
                        <c:v>2.5000000000000001E-2</c:v>
                      </c:pt>
                      <c:pt idx="65">
                        <c:v>2.5000000000000001E-2</c:v>
                      </c:pt>
                      <c:pt idx="66">
                        <c:v>1.4999999999999999E-2</c:v>
                      </c:pt>
                      <c:pt idx="67">
                        <c:v>1.4999999999999999E-2</c:v>
                      </c:pt>
                      <c:pt idx="68">
                        <c:v>0.02</c:v>
                      </c:pt>
                      <c:pt idx="69">
                        <c:v>0.02</c:v>
                      </c:pt>
                      <c:pt idx="70">
                        <c:v>0.02</c:v>
                      </c:pt>
                      <c:pt idx="71">
                        <c:v>0.02</c:v>
                      </c:pt>
                      <c:pt idx="72">
                        <c:v>0.03</c:v>
                      </c:pt>
                      <c:pt idx="73">
                        <c:v>0.03</c:v>
                      </c:pt>
                      <c:pt idx="74">
                        <c:v>3.5000000000000003E-2</c:v>
                      </c:pt>
                      <c:pt idx="75">
                        <c:v>3.5000000000000003E-2</c:v>
                      </c:pt>
                      <c:pt idx="76">
                        <c:v>3.5000000000000003E-2</c:v>
                      </c:pt>
                      <c:pt idx="77">
                        <c:v>0.04</c:v>
                      </c:pt>
                      <c:pt idx="78">
                        <c:v>0.04</c:v>
                      </c:pt>
                      <c:pt idx="79">
                        <c:v>4.4999999999999998E-2</c:v>
                      </c:pt>
                      <c:pt idx="80">
                        <c:v>0.05</c:v>
                      </c:pt>
                      <c:pt idx="81">
                        <c:v>5.5E-2</c:v>
                      </c:pt>
                      <c:pt idx="82">
                        <c:v>0.06</c:v>
                      </c:pt>
                      <c:pt idx="83">
                        <c:v>6.5000000000000002E-2</c:v>
                      </c:pt>
                      <c:pt idx="84">
                        <c:v>7.0000000000000007E-2</c:v>
                      </c:pt>
                      <c:pt idx="85">
                        <c:v>7.5000000000000011E-2</c:v>
                      </c:pt>
                      <c:pt idx="86">
                        <c:v>0.08</c:v>
                      </c:pt>
                      <c:pt idx="87">
                        <c:v>8.4999999999999992E-2</c:v>
                      </c:pt>
                      <c:pt idx="88">
                        <c:v>0.105</c:v>
                      </c:pt>
                      <c:pt idx="89">
                        <c:v>0.1</c:v>
                      </c:pt>
                      <c:pt idx="90">
                        <c:v>0.10500000000000001</c:v>
                      </c:pt>
                      <c:pt idx="91">
                        <c:v>0.11499999999999999</c:v>
                      </c:pt>
                      <c:pt idx="92">
                        <c:v>0.12</c:v>
                      </c:pt>
                      <c:pt idx="93">
                        <c:v>0.13</c:v>
                      </c:pt>
                      <c:pt idx="94">
                        <c:v>0.14000000000000001</c:v>
                      </c:pt>
                      <c:pt idx="95">
                        <c:v>0.155</c:v>
                      </c:pt>
                      <c:pt idx="96">
                        <c:v>0.16</c:v>
                      </c:pt>
                      <c:pt idx="97">
                        <c:v>0.16500000000000001</c:v>
                      </c:pt>
                      <c:pt idx="98">
                        <c:v>0.18</c:v>
                      </c:pt>
                      <c:pt idx="99">
                        <c:v>0.19</c:v>
                      </c:pt>
                      <c:pt idx="100">
                        <c:v>0.2</c:v>
                      </c:pt>
                      <c:pt idx="101">
                        <c:v>0.21</c:v>
                      </c:pt>
                      <c:pt idx="102">
                        <c:v>0.22500000000000001</c:v>
                      </c:pt>
                      <c:pt idx="103">
                        <c:v>0.24</c:v>
                      </c:pt>
                      <c:pt idx="104">
                        <c:v>0.26500000000000001</c:v>
                      </c:pt>
                      <c:pt idx="105">
                        <c:v>0.27</c:v>
                      </c:pt>
                      <c:pt idx="106">
                        <c:v>0.28000000000000003</c:v>
                      </c:pt>
                      <c:pt idx="107">
                        <c:v>0.3</c:v>
                      </c:pt>
                      <c:pt idx="108">
                        <c:v>0.315</c:v>
                      </c:pt>
                      <c:pt idx="109">
                        <c:v>0.32</c:v>
                      </c:pt>
                      <c:pt idx="110">
                        <c:v>0.35499999999999998</c:v>
                      </c:pt>
                      <c:pt idx="111">
                        <c:v>0.37</c:v>
                      </c:pt>
                      <c:pt idx="112">
                        <c:v>0.39500000000000002</c:v>
                      </c:pt>
                      <c:pt idx="113">
                        <c:v>0.41499999999999998</c:v>
                      </c:pt>
                      <c:pt idx="114">
                        <c:v>0.44</c:v>
                      </c:pt>
                      <c:pt idx="115">
                        <c:v>0.47</c:v>
                      </c:pt>
                      <c:pt idx="116">
                        <c:v>0.48499999999999999</c:v>
                      </c:pt>
                      <c:pt idx="117">
                        <c:v>0.51500000000000001</c:v>
                      </c:pt>
                      <c:pt idx="118">
                        <c:v>0.54</c:v>
                      </c:pt>
                      <c:pt idx="119">
                        <c:v>0.56499999999999995</c:v>
                      </c:pt>
                      <c:pt idx="120">
                        <c:v>0.59499999999999997</c:v>
                      </c:pt>
                      <c:pt idx="121">
                        <c:v>0.625</c:v>
                      </c:pt>
                      <c:pt idx="122">
                        <c:v>0.66</c:v>
                      </c:pt>
                      <c:pt idx="123">
                        <c:v>0.69</c:v>
                      </c:pt>
                      <c:pt idx="124">
                        <c:v>0.73</c:v>
                      </c:pt>
                      <c:pt idx="125">
                        <c:v>0.77</c:v>
                      </c:pt>
                      <c:pt idx="126">
                        <c:v>0.81</c:v>
                      </c:pt>
                      <c:pt idx="127">
                        <c:v>0.85</c:v>
                      </c:pt>
                      <c:pt idx="128">
                        <c:v>0.91</c:v>
                      </c:pt>
                      <c:pt idx="129">
                        <c:v>0.94499999999999995</c:v>
                      </c:pt>
                      <c:pt idx="130">
                        <c:v>0.995</c:v>
                      </c:pt>
                      <c:pt idx="131">
                        <c:v>1.04</c:v>
                      </c:pt>
                      <c:pt idx="132">
                        <c:v>1.1000000000000001</c:v>
                      </c:pt>
                      <c:pt idx="133">
                        <c:v>1.1549999999999998</c:v>
                      </c:pt>
                      <c:pt idx="134">
                        <c:v>1.2250000000000001</c:v>
                      </c:pt>
                      <c:pt idx="135">
                        <c:v>1.2749999999999999</c:v>
                      </c:pt>
                      <c:pt idx="136">
                        <c:v>1.3450000000000002</c:v>
                      </c:pt>
                      <c:pt idx="137">
                        <c:v>1.42</c:v>
                      </c:pt>
                      <c:pt idx="138">
                        <c:v>1.49</c:v>
                      </c:pt>
                      <c:pt idx="139">
                        <c:v>1.57</c:v>
                      </c:pt>
                      <c:pt idx="140">
                        <c:v>1.6549999999999998</c:v>
                      </c:pt>
                      <c:pt idx="141">
                        <c:v>1.7549999999999999</c:v>
                      </c:pt>
                      <c:pt idx="142">
                        <c:v>1.84</c:v>
                      </c:pt>
                      <c:pt idx="143">
                        <c:v>1.95</c:v>
                      </c:pt>
                      <c:pt idx="144">
                        <c:v>2.04</c:v>
                      </c:pt>
                      <c:pt idx="145">
                        <c:v>2.14</c:v>
                      </c:pt>
                      <c:pt idx="146">
                        <c:v>2.2549999999999999</c:v>
                      </c:pt>
                      <c:pt idx="147">
                        <c:v>2.37</c:v>
                      </c:pt>
                      <c:pt idx="148">
                        <c:v>2.4900000000000002</c:v>
                      </c:pt>
                      <c:pt idx="149">
                        <c:v>2.61</c:v>
                      </c:pt>
                      <c:pt idx="150">
                        <c:v>2.7350000000000003</c:v>
                      </c:pt>
                      <c:pt idx="151">
                        <c:v>2.87</c:v>
                      </c:pt>
                      <c:pt idx="152">
                        <c:v>2.9850000000000003</c:v>
                      </c:pt>
                      <c:pt idx="153">
                        <c:v>3.08</c:v>
                      </c:pt>
                      <c:pt idx="154">
                        <c:v>3.1349999999999998</c:v>
                      </c:pt>
                      <c:pt idx="155">
                        <c:v>3.1349999999999998</c:v>
                      </c:pt>
                      <c:pt idx="156">
                        <c:v>3.125</c:v>
                      </c:pt>
                      <c:pt idx="157">
                        <c:v>3.1150000000000002</c:v>
                      </c:pt>
                      <c:pt idx="158">
                        <c:v>3.105</c:v>
                      </c:pt>
                      <c:pt idx="159">
                        <c:v>3.0949999999999998</c:v>
                      </c:pt>
                      <c:pt idx="160">
                        <c:v>3.085</c:v>
                      </c:pt>
                      <c:pt idx="161">
                        <c:v>3.08</c:v>
                      </c:pt>
                      <c:pt idx="162">
                        <c:v>3.0750000000000002</c:v>
                      </c:pt>
                      <c:pt idx="163">
                        <c:v>3.0649999999999999</c:v>
                      </c:pt>
                      <c:pt idx="164">
                        <c:v>3.0549999999999997</c:v>
                      </c:pt>
                      <c:pt idx="165">
                        <c:v>3.0549999999999997</c:v>
                      </c:pt>
                      <c:pt idx="166">
                        <c:v>3.0449999999999999</c:v>
                      </c:pt>
                      <c:pt idx="167">
                        <c:v>3.04</c:v>
                      </c:pt>
                      <c:pt idx="168">
                        <c:v>3.0350000000000001</c:v>
                      </c:pt>
                      <c:pt idx="169">
                        <c:v>3.0350000000000001</c:v>
                      </c:pt>
                      <c:pt idx="170">
                        <c:v>3.0300000000000002</c:v>
                      </c:pt>
                      <c:pt idx="171">
                        <c:v>3.0249999999999999</c:v>
                      </c:pt>
                      <c:pt idx="172">
                        <c:v>3.01</c:v>
                      </c:pt>
                      <c:pt idx="173">
                        <c:v>3.0049999999999999</c:v>
                      </c:pt>
                      <c:pt idx="174">
                        <c:v>3</c:v>
                      </c:pt>
                      <c:pt idx="175">
                        <c:v>3</c:v>
                      </c:pt>
                      <c:pt idx="176">
                        <c:v>2.9950000000000001</c:v>
                      </c:pt>
                      <c:pt idx="177">
                        <c:v>2.9850000000000003</c:v>
                      </c:pt>
                      <c:pt idx="178">
                        <c:v>2.98</c:v>
                      </c:pt>
                      <c:pt idx="179">
                        <c:v>2.9750000000000001</c:v>
                      </c:pt>
                      <c:pt idx="180">
                        <c:v>2.97</c:v>
                      </c:pt>
                      <c:pt idx="181">
                        <c:v>2.9649999999999999</c:v>
                      </c:pt>
                      <c:pt idx="182">
                        <c:v>2.96</c:v>
                      </c:pt>
                      <c:pt idx="183">
                        <c:v>2.96</c:v>
                      </c:pt>
                      <c:pt idx="184">
                        <c:v>2.95</c:v>
                      </c:pt>
                      <c:pt idx="185">
                        <c:v>2.9450000000000003</c:v>
                      </c:pt>
                      <c:pt idx="186">
                        <c:v>2.94</c:v>
                      </c:pt>
                      <c:pt idx="187">
                        <c:v>2.9350000000000001</c:v>
                      </c:pt>
                      <c:pt idx="188">
                        <c:v>2.93</c:v>
                      </c:pt>
                      <c:pt idx="189">
                        <c:v>2.9249999999999998</c:v>
                      </c:pt>
                      <c:pt idx="190">
                        <c:v>2.9249999999999998</c:v>
                      </c:pt>
                      <c:pt idx="191">
                        <c:v>2.92</c:v>
                      </c:pt>
                      <c:pt idx="192">
                        <c:v>2.92</c:v>
                      </c:pt>
                      <c:pt idx="193">
                        <c:v>2.91</c:v>
                      </c:pt>
                      <c:pt idx="194">
                        <c:v>2.9050000000000002</c:v>
                      </c:pt>
                      <c:pt idx="195">
                        <c:v>2.9</c:v>
                      </c:pt>
                      <c:pt idx="196">
                        <c:v>2.895</c:v>
                      </c:pt>
                      <c:pt idx="197">
                        <c:v>2.8849999999999998</c:v>
                      </c:pt>
                      <c:pt idx="198">
                        <c:v>2.88</c:v>
                      </c:pt>
                      <c:pt idx="199">
                        <c:v>2.88</c:v>
                      </c:pt>
                      <c:pt idx="200">
                        <c:v>2.875</c:v>
                      </c:pt>
                      <c:pt idx="201">
                        <c:v>2.875</c:v>
                      </c:pt>
                      <c:pt idx="202">
                        <c:v>2.875</c:v>
                      </c:pt>
                      <c:pt idx="203">
                        <c:v>2.87</c:v>
                      </c:pt>
                      <c:pt idx="204">
                        <c:v>2.8650000000000002</c:v>
                      </c:pt>
                      <c:pt idx="205">
                        <c:v>2.86</c:v>
                      </c:pt>
                      <c:pt idx="206">
                        <c:v>2.855</c:v>
                      </c:pt>
                      <c:pt idx="207">
                        <c:v>2.855</c:v>
                      </c:pt>
                      <c:pt idx="208">
                        <c:v>2.85</c:v>
                      </c:pt>
                      <c:pt idx="209">
                        <c:v>2.8449999999999998</c:v>
                      </c:pt>
                      <c:pt idx="210">
                        <c:v>2.8449999999999998</c:v>
                      </c:pt>
                      <c:pt idx="211">
                        <c:v>2.84</c:v>
                      </c:pt>
                      <c:pt idx="212">
                        <c:v>2.84</c:v>
                      </c:pt>
                      <c:pt idx="213">
                        <c:v>2.835</c:v>
                      </c:pt>
                      <c:pt idx="214">
                        <c:v>2.835</c:v>
                      </c:pt>
                      <c:pt idx="215">
                        <c:v>2.8250000000000002</c:v>
                      </c:pt>
                      <c:pt idx="216">
                        <c:v>2.82</c:v>
                      </c:pt>
                      <c:pt idx="217">
                        <c:v>2.8149999999999999</c:v>
                      </c:pt>
                      <c:pt idx="218">
                        <c:v>2.81</c:v>
                      </c:pt>
                      <c:pt idx="219">
                        <c:v>2.8049999999999997</c:v>
                      </c:pt>
                      <c:pt idx="220">
                        <c:v>2.8049999999999997</c:v>
                      </c:pt>
                      <c:pt idx="221">
                        <c:v>2.8</c:v>
                      </c:pt>
                      <c:pt idx="222">
                        <c:v>2.8</c:v>
                      </c:pt>
                      <c:pt idx="223">
                        <c:v>2.79</c:v>
                      </c:pt>
                      <c:pt idx="224">
                        <c:v>2.79</c:v>
                      </c:pt>
                      <c:pt idx="225">
                        <c:v>2.7850000000000001</c:v>
                      </c:pt>
                      <c:pt idx="226">
                        <c:v>2.7850000000000001</c:v>
                      </c:pt>
                      <c:pt idx="227">
                        <c:v>2.78</c:v>
                      </c:pt>
                      <c:pt idx="228">
                        <c:v>2.7749999999999999</c:v>
                      </c:pt>
                      <c:pt idx="229">
                        <c:v>2.77</c:v>
                      </c:pt>
                      <c:pt idx="230">
                        <c:v>2.77</c:v>
                      </c:pt>
                      <c:pt idx="231">
                        <c:v>2.7649999999999997</c:v>
                      </c:pt>
                      <c:pt idx="232">
                        <c:v>2.76</c:v>
                      </c:pt>
                      <c:pt idx="233">
                        <c:v>2.76</c:v>
                      </c:pt>
                      <c:pt idx="234">
                        <c:v>2.76</c:v>
                      </c:pt>
                      <c:pt idx="235">
                        <c:v>2.7549999999999999</c:v>
                      </c:pt>
                      <c:pt idx="236">
                        <c:v>2.75</c:v>
                      </c:pt>
                      <c:pt idx="237">
                        <c:v>2.7450000000000001</c:v>
                      </c:pt>
                      <c:pt idx="238">
                        <c:v>2.74</c:v>
                      </c:pt>
                      <c:pt idx="239">
                        <c:v>2.74</c:v>
                      </c:pt>
                      <c:pt idx="240">
                        <c:v>2.75</c:v>
                      </c:pt>
                      <c:pt idx="241">
                        <c:v>2.73</c:v>
                      </c:pt>
                      <c:pt idx="242">
                        <c:v>2.73</c:v>
                      </c:pt>
                      <c:pt idx="243">
                        <c:v>2.7250000000000001</c:v>
                      </c:pt>
                      <c:pt idx="244">
                        <c:v>2.72</c:v>
                      </c:pt>
                      <c:pt idx="245">
                        <c:v>2.72</c:v>
                      </c:pt>
                      <c:pt idx="246">
                        <c:v>2.7149999999999999</c:v>
                      </c:pt>
                      <c:pt idx="247">
                        <c:v>2.7149999999999999</c:v>
                      </c:pt>
                      <c:pt idx="248">
                        <c:v>2.7149999999999999</c:v>
                      </c:pt>
                      <c:pt idx="249">
                        <c:v>2.7149999999999999</c:v>
                      </c:pt>
                      <c:pt idx="250">
                        <c:v>2.71</c:v>
                      </c:pt>
                      <c:pt idx="251">
                        <c:v>2.71</c:v>
                      </c:pt>
                      <c:pt idx="252">
                        <c:v>2.71</c:v>
                      </c:pt>
                      <c:pt idx="253">
                        <c:v>2.7050000000000001</c:v>
                      </c:pt>
                      <c:pt idx="254">
                        <c:v>2.6950000000000003</c:v>
                      </c:pt>
                      <c:pt idx="255">
                        <c:v>2.69</c:v>
                      </c:pt>
                      <c:pt idx="256">
                        <c:v>2.69</c:v>
                      </c:pt>
                      <c:pt idx="257">
                        <c:v>2.6850000000000001</c:v>
                      </c:pt>
                      <c:pt idx="258">
                        <c:v>2.68</c:v>
                      </c:pt>
                      <c:pt idx="259">
                        <c:v>2.68</c:v>
                      </c:pt>
                      <c:pt idx="260">
                        <c:v>2.68</c:v>
                      </c:pt>
                      <c:pt idx="261">
                        <c:v>2.68</c:v>
                      </c:pt>
                      <c:pt idx="262">
                        <c:v>2.67</c:v>
                      </c:pt>
                      <c:pt idx="263">
                        <c:v>2.665</c:v>
                      </c:pt>
                      <c:pt idx="264">
                        <c:v>2.6749999999999998</c:v>
                      </c:pt>
                      <c:pt idx="265">
                        <c:v>2.66</c:v>
                      </c:pt>
                      <c:pt idx="266">
                        <c:v>2.66</c:v>
                      </c:pt>
                      <c:pt idx="267">
                        <c:v>2.6550000000000002</c:v>
                      </c:pt>
                      <c:pt idx="268">
                        <c:v>2.6550000000000002</c:v>
                      </c:pt>
                      <c:pt idx="269">
                        <c:v>2.65</c:v>
                      </c:pt>
                      <c:pt idx="270">
                        <c:v>2.65</c:v>
                      </c:pt>
                      <c:pt idx="271">
                        <c:v>2.645</c:v>
                      </c:pt>
                      <c:pt idx="272">
                        <c:v>2.64</c:v>
                      </c:pt>
                      <c:pt idx="273">
                        <c:v>2.64</c:v>
                      </c:pt>
                      <c:pt idx="274">
                        <c:v>2.64</c:v>
                      </c:pt>
                      <c:pt idx="275">
                        <c:v>2.64</c:v>
                      </c:pt>
                      <c:pt idx="276">
                        <c:v>2.63</c:v>
                      </c:pt>
                      <c:pt idx="277">
                        <c:v>2.63</c:v>
                      </c:pt>
                      <c:pt idx="278">
                        <c:v>2.625</c:v>
                      </c:pt>
                      <c:pt idx="279">
                        <c:v>2.625</c:v>
                      </c:pt>
                      <c:pt idx="280">
                        <c:v>2.62</c:v>
                      </c:pt>
                      <c:pt idx="281">
                        <c:v>2.62</c:v>
                      </c:pt>
                      <c:pt idx="282">
                        <c:v>2.6150000000000002</c:v>
                      </c:pt>
                      <c:pt idx="283">
                        <c:v>2.61</c:v>
                      </c:pt>
                      <c:pt idx="284">
                        <c:v>2.61</c:v>
                      </c:pt>
                      <c:pt idx="285">
                        <c:v>2.61</c:v>
                      </c:pt>
                      <c:pt idx="286">
                        <c:v>2.605</c:v>
                      </c:pt>
                      <c:pt idx="287">
                        <c:v>2.6</c:v>
                      </c:pt>
                      <c:pt idx="288">
                        <c:v>2.6</c:v>
                      </c:pt>
                      <c:pt idx="289">
                        <c:v>2.6</c:v>
                      </c:pt>
                      <c:pt idx="290">
                        <c:v>2.6</c:v>
                      </c:pt>
                      <c:pt idx="291">
                        <c:v>2.5949999999999998</c:v>
                      </c:pt>
                      <c:pt idx="292">
                        <c:v>2.5949999999999998</c:v>
                      </c:pt>
                      <c:pt idx="293">
                        <c:v>2.5949999999999998</c:v>
                      </c:pt>
                      <c:pt idx="294">
                        <c:v>2.585</c:v>
                      </c:pt>
                      <c:pt idx="295">
                        <c:v>2.58</c:v>
                      </c:pt>
                      <c:pt idx="296">
                        <c:v>2.58</c:v>
                      </c:pt>
                      <c:pt idx="297">
                        <c:v>2.58</c:v>
                      </c:pt>
                      <c:pt idx="298">
                        <c:v>2.59</c:v>
                      </c:pt>
                      <c:pt idx="299">
                        <c:v>2.5750000000000002</c:v>
                      </c:pt>
                      <c:pt idx="300">
                        <c:v>2.57</c:v>
                      </c:pt>
                      <c:pt idx="301">
                        <c:v>2.57</c:v>
                      </c:pt>
                      <c:pt idx="302">
                        <c:v>2.5649999999999999</c:v>
                      </c:pt>
                      <c:pt idx="303">
                        <c:v>2.56</c:v>
                      </c:pt>
                      <c:pt idx="304">
                        <c:v>2.56</c:v>
                      </c:pt>
                      <c:pt idx="305">
                        <c:v>2.56</c:v>
                      </c:pt>
                      <c:pt idx="306">
                        <c:v>2.5499999999999998</c:v>
                      </c:pt>
                      <c:pt idx="307">
                        <c:v>2.5499999999999998</c:v>
                      </c:pt>
                      <c:pt idx="308">
                        <c:v>2.5499999999999998</c:v>
                      </c:pt>
                      <c:pt idx="309">
                        <c:v>2.5499999999999998</c:v>
                      </c:pt>
                      <c:pt idx="310">
                        <c:v>2.5499999999999998</c:v>
                      </c:pt>
                      <c:pt idx="311">
                        <c:v>2.5499999999999998</c:v>
                      </c:pt>
                      <c:pt idx="312">
                        <c:v>2.5449999999999999</c:v>
                      </c:pt>
                      <c:pt idx="313">
                        <c:v>2.54</c:v>
                      </c:pt>
                      <c:pt idx="314">
                        <c:v>2.54</c:v>
                      </c:pt>
                      <c:pt idx="315">
                        <c:v>2.5350000000000001</c:v>
                      </c:pt>
                      <c:pt idx="316">
                        <c:v>2.5350000000000001</c:v>
                      </c:pt>
                      <c:pt idx="317">
                        <c:v>2.5299999999999998</c:v>
                      </c:pt>
                      <c:pt idx="318">
                        <c:v>2.5299999999999998</c:v>
                      </c:pt>
                      <c:pt idx="319">
                        <c:v>2.5299999999999998</c:v>
                      </c:pt>
                      <c:pt idx="320">
                        <c:v>2.5249999999999999</c:v>
                      </c:pt>
                      <c:pt idx="321">
                        <c:v>2.52</c:v>
                      </c:pt>
                      <c:pt idx="322">
                        <c:v>2.52</c:v>
                      </c:pt>
                      <c:pt idx="323">
                        <c:v>2.52</c:v>
                      </c:pt>
                      <c:pt idx="324">
                        <c:v>2.52</c:v>
                      </c:pt>
                      <c:pt idx="325">
                        <c:v>2.5149999999999997</c:v>
                      </c:pt>
                      <c:pt idx="326">
                        <c:v>2.5149999999999997</c:v>
                      </c:pt>
                      <c:pt idx="327">
                        <c:v>2.5149999999999997</c:v>
                      </c:pt>
                      <c:pt idx="328">
                        <c:v>2.5099999999999998</c:v>
                      </c:pt>
                      <c:pt idx="329">
                        <c:v>2.5049999999999999</c:v>
                      </c:pt>
                      <c:pt idx="330">
                        <c:v>2.5</c:v>
                      </c:pt>
                      <c:pt idx="331">
                        <c:v>2.5</c:v>
                      </c:pt>
                      <c:pt idx="332">
                        <c:v>2.4950000000000001</c:v>
                      </c:pt>
                      <c:pt idx="333">
                        <c:v>2.4900000000000002</c:v>
                      </c:pt>
                      <c:pt idx="334">
                        <c:v>2.4900000000000002</c:v>
                      </c:pt>
                      <c:pt idx="335">
                        <c:v>2.4900000000000002</c:v>
                      </c:pt>
                      <c:pt idx="336">
                        <c:v>2.4900000000000002</c:v>
                      </c:pt>
                      <c:pt idx="337">
                        <c:v>2.4900000000000002</c:v>
                      </c:pt>
                      <c:pt idx="338">
                        <c:v>2.48</c:v>
                      </c:pt>
                      <c:pt idx="339">
                        <c:v>2.48</c:v>
                      </c:pt>
                      <c:pt idx="340">
                        <c:v>2.48</c:v>
                      </c:pt>
                      <c:pt idx="341">
                        <c:v>2.48</c:v>
                      </c:pt>
                      <c:pt idx="342">
                        <c:v>2.48</c:v>
                      </c:pt>
                      <c:pt idx="343">
                        <c:v>2.48</c:v>
                      </c:pt>
                      <c:pt idx="344">
                        <c:v>2.4700000000000002</c:v>
                      </c:pt>
                      <c:pt idx="345">
                        <c:v>2.4700000000000002</c:v>
                      </c:pt>
                      <c:pt idx="346">
                        <c:v>2.4700000000000002</c:v>
                      </c:pt>
                      <c:pt idx="347">
                        <c:v>2.4649999999999999</c:v>
                      </c:pt>
                      <c:pt idx="348">
                        <c:v>2.46</c:v>
                      </c:pt>
                      <c:pt idx="349">
                        <c:v>2.46</c:v>
                      </c:pt>
                      <c:pt idx="350">
                        <c:v>2.46</c:v>
                      </c:pt>
                      <c:pt idx="351">
                        <c:v>2.46</c:v>
                      </c:pt>
                      <c:pt idx="352">
                        <c:v>2.4550000000000001</c:v>
                      </c:pt>
                      <c:pt idx="353">
                        <c:v>2.4500000000000002</c:v>
                      </c:pt>
                      <c:pt idx="354">
                        <c:v>2.4500000000000002</c:v>
                      </c:pt>
                      <c:pt idx="355">
                        <c:v>2.4500000000000002</c:v>
                      </c:pt>
                      <c:pt idx="356">
                        <c:v>2.4500000000000002</c:v>
                      </c:pt>
                      <c:pt idx="357">
                        <c:v>2.4500000000000002</c:v>
                      </c:pt>
                      <c:pt idx="358">
                        <c:v>2.4450000000000003</c:v>
                      </c:pt>
                      <c:pt idx="359">
                        <c:v>2.44</c:v>
                      </c:pt>
                      <c:pt idx="360">
                        <c:v>2.44</c:v>
                      </c:pt>
                      <c:pt idx="361">
                        <c:v>2.44</c:v>
                      </c:pt>
                      <c:pt idx="362">
                        <c:v>2.44</c:v>
                      </c:pt>
                      <c:pt idx="363">
                        <c:v>2.44</c:v>
                      </c:pt>
                      <c:pt idx="364">
                        <c:v>2.4350000000000001</c:v>
                      </c:pt>
                      <c:pt idx="365">
                        <c:v>2.4350000000000001</c:v>
                      </c:pt>
                      <c:pt idx="366">
                        <c:v>2.4350000000000001</c:v>
                      </c:pt>
                      <c:pt idx="367">
                        <c:v>2.4249999999999998</c:v>
                      </c:pt>
                      <c:pt idx="368">
                        <c:v>2.42</c:v>
                      </c:pt>
                      <c:pt idx="369">
                        <c:v>2.42</c:v>
                      </c:pt>
                      <c:pt idx="370">
                        <c:v>2.42</c:v>
                      </c:pt>
                      <c:pt idx="371">
                        <c:v>2.42</c:v>
                      </c:pt>
                      <c:pt idx="372">
                        <c:v>2.4299999999999997</c:v>
                      </c:pt>
                      <c:pt idx="373">
                        <c:v>2.4249999999999998</c:v>
                      </c:pt>
                      <c:pt idx="374">
                        <c:v>2.41</c:v>
                      </c:pt>
                      <c:pt idx="375">
                        <c:v>2.41</c:v>
                      </c:pt>
                      <c:pt idx="376">
                        <c:v>2.41</c:v>
                      </c:pt>
                      <c:pt idx="377">
                        <c:v>2.4050000000000002</c:v>
                      </c:pt>
                      <c:pt idx="378">
                        <c:v>2.4</c:v>
                      </c:pt>
                      <c:pt idx="379">
                        <c:v>2.4</c:v>
                      </c:pt>
                      <c:pt idx="380">
                        <c:v>2.4</c:v>
                      </c:pt>
                      <c:pt idx="381">
                        <c:v>2.4</c:v>
                      </c:pt>
                      <c:pt idx="382">
                        <c:v>2.4</c:v>
                      </c:pt>
                      <c:pt idx="383">
                        <c:v>2.395</c:v>
                      </c:pt>
                      <c:pt idx="384">
                        <c:v>2.395</c:v>
                      </c:pt>
                      <c:pt idx="385">
                        <c:v>2.395</c:v>
                      </c:pt>
                      <c:pt idx="386">
                        <c:v>2.395</c:v>
                      </c:pt>
                      <c:pt idx="387">
                        <c:v>2.395</c:v>
                      </c:pt>
                      <c:pt idx="388">
                        <c:v>2.3899999999999997</c:v>
                      </c:pt>
                      <c:pt idx="389">
                        <c:v>2.3899999999999997</c:v>
                      </c:pt>
                      <c:pt idx="390">
                        <c:v>2.3899999999999997</c:v>
                      </c:pt>
                      <c:pt idx="391">
                        <c:v>2.3899999999999997</c:v>
                      </c:pt>
                      <c:pt idx="392">
                        <c:v>2.3899999999999997</c:v>
                      </c:pt>
                      <c:pt idx="393">
                        <c:v>2.38</c:v>
                      </c:pt>
                      <c:pt idx="394">
                        <c:v>2.375</c:v>
                      </c:pt>
                      <c:pt idx="395">
                        <c:v>2.37</c:v>
                      </c:pt>
                      <c:pt idx="396">
                        <c:v>2.37</c:v>
                      </c:pt>
                      <c:pt idx="397">
                        <c:v>2.37</c:v>
                      </c:pt>
                      <c:pt idx="398">
                        <c:v>2.37</c:v>
                      </c:pt>
                      <c:pt idx="399">
                        <c:v>2.3650000000000002</c:v>
                      </c:pt>
                      <c:pt idx="400">
                        <c:v>2.36</c:v>
                      </c:pt>
                      <c:pt idx="401">
                        <c:v>2.36</c:v>
                      </c:pt>
                      <c:pt idx="402">
                        <c:v>2.36</c:v>
                      </c:pt>
                      <c:pt idx="403">
                        <c:v>2.36</c:v>
                      </c:pt>
                      <c:pt idx="404">
                        <c:v>2.36</c:v>
                      </c:pt>
                      <c:pt idx="405">
                        <c:v>2.36</c:v>
                      </c:pt>
                      <c:pt idx="406">
                        <c:v>2.36</c:v>
                      </c:pt>
                      <c:pt idx="407">
                        <c:v>2.355</c:v>
                      </c:pt>
                      <c:pt idx="408">
                        <c:v>2.355</c:v>
                      </c:pt>
                      <c:pt idx="409">
                        <c:v>2.355</c:v>
                      </c:pt>
                      <c:pt idx="410">
                        <c:v>2.355</c:v>
                      </c:pt>
                      <c:pt idx="411">
                        <c:v>2.3449999999999998</c:v>
                      </c:pt>
                      <c:pt idx="412">
                        <c:v>2.34</c:v>
                      </c:pt>
                      <c:pt idx="413">
                        <c:v>2.34</c:v>
                      </c:pt>
                      <c:pt idx="414">
                        <c:v>2.34</c:v>
                      </c:pt>
                      <c:pt idx="415">
                        <c:v>2.34</c:v>
                      </c:pt>
                      <c:pt idx="416">
                        <c:v>2.335</c:v>
                      </c:pt>
                      <c:pt idx="417">
                        <c:v>2.335</c:v>
                      </c:pt>
                      <c:pt idx="418">
                        <c:v>2.33</c:v>
                      </c:pt>
                      <c:pt idx="419">
                        <c:v>2.33</c:v>
                      </c:pt>
                      <c:pt idx="420">
                        <c:v>2.33</c:v>
                      </c:pt>
                      <c:pt idx="421">
                        <c:v>2.33</c:v>
                      </c:pt>
                      <c:pt idx="422">
                        <c:v>2.3250000000000002</c:v>
                      </c:pt>
                      <c:pt idx="423">
                        <c:v>2.3199999999999998</c:v>
                      </c:pt>
                      <c:pt idx="424">
                        <c:v>2.3199999999999998</c:v>
                      </c:pt>
                      <c:pt idx="425">
                        <c:v>2.3199999999999998</c:v>
                      </c:pt>
                      <c:pt idx="426">
                        <c:v>2.3199999999999998</c:v>
                      </c:pt>
                      <c:pt idx="427">
                        <c:v>2.3199999999999998</c:v>
                      </c:pt>
                      <c:pt idx="428">
                        <c:v>2.3199999999999998</c:v>
                      </c:pt>
                      <c:pt idx="429">
                        <c:v>2.3149999999999999</c:v>
                      </c:pt>
                      <c:pt idx="430">
                        <c:v>2.31</c:v>
                      </c:pt>
                      <c:pt idx="431">
                        <c:v>2.31</c:v>
                      </c:pt>
                      <c:pt idx="432">
                        <c:v>2.31</c:v>
                      </c:pt>
                      <c:pt idx="433">
                        <c:v>2.31</c:v>
                      </c:pt>
                      <c:pt idx="434">
                        <c:v>2.2999999999999998</c:v>
                      </c:pt>
                      <c:pt idx="435">
                        <c:v>2.2999999999999998</c:v>
                      </c:pt>
                      <c:pt idx="436">
                        <c:v>2.2999999999999998</c:v>
                      </c:pt>
                      <c:pt idx="437">
                        <c:v>2.2999999999999998</c:v>
                      </c:pt>
                      <c:pt idx="438">
                        <c:v>2.2999999999999998</c:v>
                      </c:pt>
                      <c:pt idx="439">
                        <c:v>2.2999999999999998</c:v>
                      </c:pt>
                      <c:pt idx="440">
                        <c:v>2.2949999999999999</c:v>
                      </c:pt>
                      <c:pt idx="441">
                        <c:v>2.29</c:v>
                      </c:pt>
                      <c:pt idx="442">
                        <c:v>2.29</c:v>
                      </c:pt>
                      <c:pt idx="443">
                        <c:v>2.29</c:v>
                      </c:pt>
                      <c:pt idx="444">
                        <c:v>2.29</c:v>
                      </c:pt>
                      <c:pt idx="445">
                        <c:v>2.29</c:v>
                      </c:pt>
                      <c:pt idx="446">
                        <c:v>2.29</c:v>
                      </c:pt>
                      <c:pt idx="447">
                        <c:v>2.2799999999999998</c:v>
                      </c:pt>
                      <c:pt idx="448">
                        <c:v>2.2799999999999998</c:v>
                      </c:pt>
                      <c:pt idx="449">
                        <c:v>2.2799999999999998</c:v>
                      </c:pt>
                      <c:pt idx="450">
                        <c:v>2.2799999999999998</c:v>
                      </c:pt>
                      <c:pt idx="451">
                        <c:v>2.2799999999999998</c:v>
                      </c:pt>
                      <c:pt idx="452">
                        <c:v>2.2799999999999998</c:v>
                      </c:pt>
                      <c:pt idx="453">
                        <c:v>2.2799999999999998</c:v>
                      </c:pt>
                      <c:pt idx="454">
                        <c:v>2.2749999999999999</c:v>
                      </c:pt>
                      <c:pt idx="455">
                        <c:v>2.2749999999999999</c:v>
                      </c:pt>
                      <c:pt idx="456">
                        <c:v>2.2749999999999999</c:v>
                      </c:pt>
                      <c:pt idx="457">
                        <c:v>2.2749999999999999</c:v>
                      </c:pt>
                      <c:pt idx="458">
                        <c:v>2.27</c:v>
                      </c:pt>
                      <c:pt idx="459">
                        <c:v>2.2649999999999997</c:v>
                      </c:pt>
                      <c:pt idx="460">
                        <c:v>2.2599999999999998</c:v>
                      </c:pt>
                      <c:pt idx="461">
                        <c:v>2.2599999999999998</c:v>
                      </c:pt>
                      <c:pt idx="462">
                        <c:v>2.2599999999999998</c:v>
                      </c:pt>
                      <c:pt idx="463">
                        <c:v>2.2599999999999998</c:v>
                      </c:pt>
                      <c:pt idx="464">
                        <c:v>2.2599999999999998</c:v>
                      </c:pt>
                      <c:pt idx="465">
                        <c:v>2.2450000000000001</c:v>
                      </c:pt>
                      <c:pt idx="466">
                        <c:v>2.2450000000000001</c:v>
                      </c:pt>
                      <c:pt idx="467">
                        <c:v>2.2400000000000002</c:v>
                      </c:pt>
                      <c:pt idx="468">
                        <c:v>2.2400000000000002</c:v>
                      </c:pt>
                      <c:pt idx="469">
                        <c:v>2.2400000000000002</c:v>
                      </c:pt>
                      <c:pt idx="470">
                        <c:v>2.2400000000000002</c:v>
                      </c:pt>
                      <c:pt idx="471">
                        <c:v>2.2400000000000002</c:v>
                      </c:pt>
                      <c:pt idx="472">
                        <c:v>2.2350000000000003</c:v>
                      </c:pt>
                      <c:pt idx="473">
                        <c:v>2.2350000000000003</c:v>
                      </c:pt>
                      <c:pt idx="474">
                        <c:v>2.2350000000000003</c:v>
                      </c:pt>
                      <c:pt idx="475">
                        <c:v>2.2350000000000003</c:v>
                      </c:pt>
                      <c:pt idx="476">
                        <c:v>2.2350000000000003</c:v>
                      </c:pt>
                      <c:pt idx="477">
                        <c:v>2.2350000000000003</c:v>
                      </c:pt>
                      <c:pt idx="478">
                        <c:v>2.2350000000000003</c:v>
                      </c:pt>
                      <c:pt idx="479">
                        <c:v>2.2350000000000003</c:v>
                      </c:pt>
                      <c:pt idx="480">
                        <c:v>2.23</c:v>
                      </c:pt>
                      <c:pt idx="481">
                        <c:v>2.23</c:v>
                      </c:pt>
                      <c:pt idx="482">
                        <c:v>2.23</c:v>
                      </c:pt>
                      <c:pt idx="483">
                        <c:v>2.23</c:v>
                      </c:pt>
                      <c:pt idx="484">
                        <c:v>2.23</c:v>
                      </c:pt>
                      <c:pt idx="485">
                        <c:v>2.2200000000000002</c:v>
                      </c:pt>
                      <c:pt idx="486">
                        <c:v>2.2200000000000002</c:v>
                      </c:pt>
                      <c:pt idx="487">
                        <c:v>2.2200000000000002</c:v>
                      </c:pt>
                      <c:pt idx="488">
                        <c:v>2.2200000000000002</c:v>
                      </c:pt>
                      <c:pt idx="489">
                        <c:v>2.2200000000000002</c:v>
                      </c:pt>
                      <c:pt idx="490">
                        <c:v>2.2200000000000002</c:v>
                      </c:pt>
                      <c:pt idx="491">
                        <c:v>2.2149999999999999</c:v>
                      </c:pt>
                      <c:pt idx="492">
                        <c:v>2.2149999999999999</c:v>
                      </c:pt>
                      <c:pt idx="493">
                        <c:v>2.21</c:v>
                      </c:pt>
                      <c:pt idx="494">
                        <c:v>2.21</c:v>
                      </c:pt>
                      <c:pt idx="495">
                        <c:v>2.21</c:v>
                      </c:pt>
                      <c:pt idx="496">
                        <c:v>2.21</c:v>
                      </c:pt>
                      <c:pt idx="497">
                        <c:v>2.21</c:v>
                      </c:pt>
                      <c:pt idx="498">
                        <c:v>2.21</c:v>
                      </c:pt>
                    </c:numCache>
                  </c:numRef>
                </c:yVal>
                <c:smooth val="0"/>
                <c:extLst>
                  <c:ext xmlns:c16="http://schemas.microsoft.com/office/drawing/2014/chart" uri="{C3380CC4-5D6E-409C-BE32-E72D297353CC}">
                    <c16:uniqueId val="{00000002-ED8C-4F5A-BD3D-66424A1AF36F}"/>
                  </c:ext>
                </c:extLst>
              </c15:ser>
            </c15:filteredScatterSeries>
            <c15:filteredScatterSeries>
              <c15:ser>
                <c:idx val="2"/>
                <c:order val="2"/>
                <c:tx>
                  <c:v>0.75 70% v4</c:v>
                </c:tx>
                <c:spPr>
                  <a:ln w="25400" cap="rnd">
                    <a:no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0.75 70% v4'!$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75 70% v4'!$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5.0000000000000001E-3</c:v>
                      </c:pt>
                      <c:pt idx="52">
                        <c:v>5.0000000000000001E-3</c:v>
                      </c:pt>
                      <c:pt idx="53">
                        <c:v>0</c:v>
                      </c:pt>
                      <c:pt idx="54">
                        <c:v>0</c:v>
                      </c:pt>
                      <c:pt idx="55">
                        <c:v>0</c:v>
                      </c:pt>
                      <c:pt idx="56">
                        <c:v>5.0000000000000001E-3</c:v>
                      </c:pt>
                      <c:pt idx="57">
                        <c:v>5.0000000000000001E-3</c:v>
                      </c:pt>
                      <c:pt idx="58">
                        <c:v>5.0000000000000001E-3</c:v>
                      </c:pt>
                      <c:pt idx="59">
                        <c:v>5.0000000000000001E-3</c:v>
                      </c:pt>
                      <c:pt idx="60">
                        <c:v>5.0000000000000001E-3</c:v>
                      </c:pt>
                      <c:pt idx="61">
                        <c:v>0.01</c:v>
                      </c:pt>
                      <c:pt idx="62">
                        <c:v>0.01</c:v>
                      </c:pt>
                      <c:pt idx="63">
                        <c:v>0.01</c:v>
                      </c:pt>
                      <c:pt idx="64">
                        <c:v>2.5000000000000001E-2</c:v>
                      </c:pt>
                      <c:pt idx="65">
                        <c:v>2.5000000000000001E-2</c:v>
                      </c:pt>
                      <c:pt idx="66">
                        <c:v>1.4999999999999999E-2</c:v>
                      </c:pt>
                      <c:pt idx="67">
                        <c:v>1.4999999999999999E-2</c:v>
                      </c:pt>
                      <c:pt idx="68">
                        <c:v>0.02</c:v>
                      </c:pt>
                      <c:pt idx="69">
                        <c:v>0.02</c:v>
                      </c:pt>
                      <c:pt idx="70">
                        <c:v>0.02</c:v>
                      </c:pt>
                      <c:pt idx="71">
                        <c:v>0.02</c:v>
                      </c:pt>
                      <c:pt idx="72">
                        <c:v>0.03</c:v>
                      </c:pt>
                      <c:pt idx="73">
                        <c:v>0.03</c:v>
                      </c:pt>
                      <c:pt idx="74">
                        <c:v>3.5000000000000003E-2</c:v>
                      </c:pt>
                      <c:pt idx="75">
                        <c:v>3.5000000000000003E-2</c:v>
                      </c:pt>
                      <c:pt idx="76">
                        <c:v>3.5000000000000003E-2</c:v>
                      </c:pt>
                      <c:pt idx="77">
                        <c:v>0.04</c:v>
                      </c:pt>
                      <c:pt idx="78">
                        <c:v>0.04</c:v>
                      </c:pt>
                      <c:pt idx="79">
                        <c:v>4.4999999999999998E-2</c:v>
                      </c:pt>
                      <c:pt idx="80">
                        <c:v>0.05</c:v>
                      </c:pt>
                      <c:pt idx="81">
                        <c:v>5.5E-2</c:v>
                      </c:pt>
                      <c:pt idx="82">
                        <c:v>0.06</c:v>
                      </c:pt>
                      <c:pt idx="83">
                        <c:v>6.5000000000000002E-2</c:v>
                      </c:pt>
                      <c:pt idx="84">
                        <c:v>7.0000000000000007E-2</c:v>
                      </c:pt>
                      <c:pt idx="85">
                        <c:v>7.5000000000000011E-2</c:v>
                      </c:pt>
                      <c:pt idx="86">
                        <c:v>0.08</c:v>
                      </c:pt>
                      <c:pt idx="87">
                        <c:v>8.4999999999999992E-2</c:v>
                      </c:pt>
                      <c:pt idx="88">
                        <c:v>0.105</c:v>
                      </c:pt>
                      <c:pt idx="89">
                        <c:v>0.1</c:v>
                      </c:pt>
                      <c:pt idx="90">
                        <c:v>0.10500000000000001</c:v>
                      </c:pt>
                      <c:pt idx="91">
                        <c:v>0.11499999999999999</c:v>
                      </c:pt>
                      <c:pt idx="92">
                        <c:v>0.12</c:v>
                      </c:pt>
                      <c:pt idx="93">
                        <c:v>0.13</c:v>
                      </c:pt>
                      <c:pt idx="94">
                        <c:v>0.14000000000000001</c:v>
                      </c:pt>
                      <c:pt idx="95">
                        <c:v>0.155</c:v>
                      </c:pt>
                      <c:pt idx="96">
                        <c:v>0.16</c:v>
                      </c:pt>
                      <c:pt idx="97">
                        <c:v>0.16500000000000001</c:v>
                      </c:pt>
                      <c:pt idx="98">
                        <c:v>0.18</c:v>
                      </c:pt>
                      <c:pt idx="99">
                        <c:v>0.19</c:v>
                      </c:pt>
                      <c:pt idx="100">
                        <c:v>0.2</c:v>
                      </c:pt>
                      <c:pt idx="101">
                        <c:v>0.21</c:v>
                      </c:pt>
                      <c:pt idx="102">
                        <c:v>0.22500000000000001</c:v>
                      </c:pt>
                      <c:pt idx="103">
                        <c:v>0.24</c:v>
                      </c:pt>
                      <c:pt idx="104">
                        <c:v>0.26500000000000001</c:v>
                      </c:pt>
                      <c:pt idx="105">
                        <c:v>0.27</c:v>
                      </c:pt>
                      <c:pt idx="106">
                        <c:v>0.28000000000000003</c:v>
                      </c:pt>
                      <c:pt idx="107">
                        <c:v>0.3</c:v>
                      </c:pt>
                      <c:pt idx="108">
                        <c:v>0.315</c:v>
                      </c:pt>
                      <c:pt idx="109">
                        <c:v>0.32</c:v>
                      </c:pt>
                      <c:pt idx="110">
                        <c:v>0.35499999999999998</c:v>
                      </c:pt>
                      <c:pt idx="111">
                        <c:v>0.37</c:v>
                      </c:pt>
                      <c:pt idx="112">
                        <c:v>0.39500000000000002</c:v>
                      </c:pt>
                      <c:pt idx="113">
                        <c:v>0.41499999999999998</c:v>
                      </c:pt>
                      <c:pt idx="114">
                        <c:v>0.44</c:v>
                      </c:pt>
                      <c:pt idx="115">
                        <c:v>0.47</c:v>
                      </c:pt>
                      <c:pt idx="116">
                        <c:v>0.48499999999999999</c:v>
                      </c:pt>
                      <c:pt idx="117">
                        <c:v>0.51500000000000001</c:v>
                      </c:pt>
                      <c:pt idx="118">
                        <c:v>0.54</c:v>
                      </c:pt>
                      <c:pt idx="119">
                        <c:v>0.56499999999999995</c:v>
                      </c:pt>
                      <c:pt idx="120">
                        <c:v>0.59499999999999997</c:v>
                      </c:pt>
                      <c:pt idx="121">
                        <c:v>0.625</c:v>
                      </c:pt>
                      <c:pt idx="122">
                        <c:v>0.66</c:v>
                      </c:pt>
                      <c:pt idx="123">
                        <c:v>0.69</c:v>
                      </c:pt>
                      <c:pt idx="124">
                        <c:v>0.73</c:v>
                      </c:pt>
                      <c:pt idx="125">
                        <c:v>0.77</c:v>
                      </c:pt>
                      <c:pt idx="126">
                        <c:v>0.81</c:v>
                      </c:pt>
                      <c:pt idx="127">
                        <c:v>0.85</c:v>
                      </c:pt>
                      <c:pt idx="128">
                        <c:v>0.91</c:v>
                      </c:pt>
                      <c:pt idx="129">
                        <c:v>0.94499999999999995</c:v>
                      </c:pt>
                      <c:pt idx="130">
                        <c:v>0.995</c:v>
                      </c:pt>
                      <c:pt idx="131">
                        <c:v>1.04</c:v>
                      </c:pt>
                      <c:pt idx="132">
                        <c:v>1.1000000000000001</c:v>
                      </c:pt>
                      <c:pt idx="133">
                        <c:v>1.1549999999999998</c:v>
                      </c:pt>
                      <c:pt idx="134">
                        <c:v>1.2250000000000001</c:v>
                      </c:pt>
                      <c:pt idx="135">
                        <c:v>1.2749999999999999</c:v>
                      </c:pt>
                      <c:pt idx="136">
                        <c:v>1.3450000000000002</c:v>
                      </c:pt>
                      <c:pt idx="137">
                        <c:v>1.42</c:v>
                      </c:pt>
                      <c:pt idx="138">
                        <c:v>1.49</c:v>
                      </c:pt>
                      <c:pt idx="139">
                        <c:v>1.57</c:v>
                      </c:pt>
                      <c:pt idx="140">
                        <c:v>1.6549999999999998</c:v>
                      </c:pt>
                      <c:pt idx="141">
                        <c:v>1.7549999999999999</c:v>
                      </c:pt>
                      <c:pt idx="142">
                        <c:v>1.84</c:v>
                      </c:pt>
                      <c:pt idx="143">
                        <c:v>1.95</c:v>
                      </c:pt>
                      <c:pt idx="144">
                        <c:v>2.04</c:v>
                      </c:pt>
                      <c:pt idx="145">
                        <c:v>2.14</c:v>
                      </c:pt>
                      <c:pt idx="146">
                        <c:v>2.2549999999999999</c:v>
                      </c:pt>
                      <c:pt idx="147">
                        <c:v>2.37</c:v>
                      </c:pt>
                      <c:pt idx="148">
                        <c:v>2.4900000000000002</c:v>
                      </c:pt>
                      <c:pt idx="149">
                        <c:v>2.61</c:v>
                      </c:pt>
                      <c:pt idx="150">
                        <c:v>2.7350000000000003</c:v>
                      </c:pt>
                      <c:pt idx="151">
                        <c:v>2.87</c:v>
                      </c:pt>
                      <c:pt idx="152">
                        <c:v>2.9850000000000003</c:v>
                      </c:pt>
                      <c:pt idx="153">
                        <c:v>3.08</c:v>
                      </c:pt>
                      <c:pt idx="154">
                        <c:v>3.1349999999999998</c:v>
                      </c:pt>
                      <c:pt idx="155">
                        <c:v>3.1349999999999998</c:v>
                      </c:pt>
                      <c:pt idx="156">
                        <c:v>3.125</c:v>
                      </c:pt>
                      <c:pt idx="157">
                        <c:v>3.1150000000000002</c:v>
                      </c:pt>
                      <c:pt idx="158">
                        <c:v>3.105</c:v>
                      </c:pt>
                      <c:pt idx="159">
                        <c:v>3.0949999999999998</c:v>
                      </c:pt>
                      <c:pt idx="160">
                        <c:v>3.085</c:v>
                      </c:pt>
                      <c:pt idx="161">
                        <c:v>3.08</c:v>
                      </c:pt>
                      <c:pt idx="162">
                        <c:v>3.0750000000000002</c:v>
                      </c:pt>
                      <c:pt idx="163">
                        <c:v>3.0649999999999999</c:v>
                      </c:pt>
                      <c:pt idx="164">
                        <c:v>3.0549999999999997</c:v>
                      </c:pt>
                      <c:pt idx="165">
                        <c:v>3.0549999999999997</c:v>
                      </c:pt>
                      <c:pt idx="166">
                        <c:v>3.0449999999999999</c:v>
                      </c:pt>
                      <c:pt idx="167">
                        <c:v>3.04</c:v>
                      </c:pt>
                      <c:pt idx="168">
                        <c:v>3.0350000000000001</c:v>
                      </c:pt>
                      <c:pt idx="169">
                        <c:v>3.0350000000000001</c:v>
                      </c:pt>
                      <c:pt idx="170">
                        <c:v>3.0300000000000002</c:v>
                      </c:pt>
                      <c:pt idx="171">
                        <c:v>3.0249999999999999</c:v>
                      </c:pt>
                      <c:pt idx="172">
                        <c:v>3.01</c:v>
                      </c:pt>
                      <c:pt idx="173">
                        <c:v>3.0049999999999999</c:v>
                      </c:pt>
                      <c:pt idx="174">
                        <c:v>3</c:v>
                      </c:pt>
                      <c:pt idx="175">
                        <c:v>3</c:v>
                      </c:pt>
                      <c:pt idx="176">
                        <c:v>2.9950000000000001</c:v>
                      </c:pt>
                      <c:pt idx="177">
                        <c:v>2.9850000000000003</c:v>
                      </c:pt>
                      <c:pt idx="178">
                        <c:v>2.98</c:v>
                      </c:pt>
                      <c:pt idx="179">
                        <c:v>2.9750000000000001</c:v>
                      </c:pt>
                      <c:pt idx="180">
                        <c:v>2.97</c:v>
                      </c:pt>
                      <c:pt idx="181">
                        <c:v>2.9649999999999999</c:v>
                      </c:pt>
                      <c:pt idx="182">
                        <c:v>2.96</c:v>
                      </c:pt>
                      <c:pt idx="183">
                        <c:v>2.96</c:v>
                      </c:pt>
                      <c:pt idx="184">
                        <c:v>2.95</c:v>
                      </c:pt>
                      <c:pt idx="185">
                        <c:v>2.9450000000000003</c:v>
                      </c:pt>
                      <c:pt idx="186">
                        <c:v>2.94</c:v>
                      </c:pt>
                      <c:pt idx="187">
                        <c:v>2.9350000000000001</c:v>
                      </c:pt>
                      <c:pt idx="188">
                        <c:v>2.93</c:v>
                      </c:pt>
                      <c:pt idx="189">
                        <c:v>2.9249999999999998</c:v>
                      </c:pt>
                      <c:pt idx="190">
                        <c:v>2.9249999999999998</c:v>
                      </c:pt>
                      <c:pt idx="191">
                        <c:v>2.92</c:v>
                      </c:pt>
                      <c:pt idx="192">
                        <c:v>2.92</c:v>
                      </c:pt>
                      <c:pt idx="193">
                        <c:v>2.91</c:v>
                      </c:pt>
                      <c:pt idx="194">
                        <c:v>2.9050000000000002</c:v>
                      </c:pt>
                      <c:pt idx="195">
                        <c:v>2.9</c:v>
                      </c:pt>
                      <c:pt idx="196">
                        <c:v>2.895</c:v>
                      </c:pt>
                      <c:pt idx="197">
                        <c:v>2.8849999999999998</c:v>
                      </c:pt>
                      <c:pt idx="198">
                        <c:v>2.88</c:v>
                      </c:pt>
                      <c:pt idx="199">
                        <c:v>2.88</c:v>
                      </c:pt>
                      <c:pt idx="200">
                        <c:v>2.875</c:v>
                      </c:pt>
                      <c:pt idx="201">
                        <c:v>2.875</c:v>
                      </c:pt>
                      <c:pt idx="202">
                        <c:v>2.875</c:v>
                      </c:pt>
                      <c:pt idx="203">
                        <c:v>2.87</c:v>
                      </c:pt>
                      <c:pt idx="204">
                        <c:v>2.8650000000000002</c:v>
                      </c:pt>
                      <c:pt idx="205">
                        <c:v>2.86</c:v>
                      </c:pt>
                      <c:pt idx="206">
                        <c:v>2.855</c:v>
                      </c:pt>
                      <c:pt idx="207">
                        <c:v>2.855</c:v>
                      </c:pt>
                      <c:pt idx="208">
                        <c:v>2.85</c:v>
                      </c:pt>
                      <c:pt idx="209">
                        <c:v>2.8449999999999998</c:v>
                      </c:pt>
                      <c:pt idx="210">
                        <c:v>2.8449999999999998</c:v>
                      </c:pt>
                      <c:pt idx="211">
                        <c:v>2.84</c:v>
                      </c:pt>
                      <c:pt idx="212">
                        <c:v>2.84</c:v>
                      </c:pt>
                      <c:pt idx="213">
                        <c:v>2.835</c:v>
                      </c:pt>
                      <c:pt idx="214">
                        <c:v>2.835</c:v>
                      </c:pt>
                      <c:pt idx="215">
                        <c:v>2.8250000000000002</c:v>
                      </c:pt>
                      <c:pt idx="216">
                        <c:v>2.82</c:v>
                      </c:pt>
                      <c:pt idx="217">
                        <c:v>2.8149999999999999</c:v>
                      </c:pt>
                      <c:pt idx="218">
                        <c:v>2.81</c:v>
                      </c:pt>
                      <c:pt idx="219">
                        <c:v>2.8049999999999997</c:v>
                      </c:pt>
                      <c:pt idx="220">
                        <c:v>2.8049999999999997</c:v>
                      </c:pt>
                      <c:pt idx="221">
                        <c:v>2.8</c:v>
                      </c:pt>
                      <c:pt idx="222">
                        <c:v>2.8</c:v>
                      </c:pt>
                      <c:pt idx="223">
                        <c:v>2.79</c:v>
                      </c:pt>
                      <c:pt idx="224">
                        <c:v>2.79</c:v>
                      </c:pt>
                      <c:pt idx="225">
                        <c:v>2.7850000000000001</c:v>
                      </c:pt>
                      <c:pt idx="226">
                        <c:v>2.7850000000000001</c:v>
                      </c:pt>
                      <c:pt idx="227">
                        <c:v>2.78</c:v>
                      </c:pt>
                      <c:pt idx="228">
                        <c:v>2.7749999999999999</c:v>
                      </c:pt>
                      <c:pt idx="229">
                        <c:v>2.77</c:v>
                      </c:pt>
                      <c:pt idx="230">
                        <c:v>2.77</c:v>
                      </c:pt>
                      <c:pt idx="231">
                        <c:v>2.7649999999999997</c:v>
                      </c:pt>
                      <c:pt idx="232">
                        <c:v>2.76</c:v>
                      </c:pt>
                      <c:pt idx="233">
                        <c:v>2.76</c:v>
                      </c:pt>
                      <c:pt idx="234">
                        <c:v>2.76</c:v>
                      </c:pt>
                      <c:pt idx="235">
                        <c:v>2.7549999999999999</c:v>
                      </c:pt>
                      <c:pt idx="236">
                        <c:v>2.75</c:v>
                      </c:pt>
                      <c:pt idx="237">
                        <c:v>2.7450000000000001</c:v>
                      </c:pt>
                      <c:pt idx="238">
                        <c:v>2.74</c:v>
                      </c:pt>
                      <c:pt idx="239">
                        <c:v>2.74</c:v>
                      </c:pt>
                      <c:pt idx="240">
                        <c:v>2.75</c:v>
                      </c:pt>
                      <c:pt idx="241">
                        <c:v>2.73</c:v>
                      </c:pt>
                      <c:pt idx="242">
                        <c:v>2.73</c:v>
                      </c:pt>
                      <c:pt idx="243">
                        <c:v>2.7250000000000001</c:v>
                      </c:pt>
                      <c:pt idx="244">
                        <c:v>2.72</c:v>
                      </c:pt>
                      <c:pt idx="245">
                        <c:v>2.72</c:v>
                      </c:pt>
                      <c:pt idx="246">
                        <c:v>2.7149999999999999</c:v>
                      </c:pt>
                      <c:pt idx="247">
                        <c:v>2.7149999999999999</c:v>
                      </c:pt>
                      <c:pt idx="248">
                        <c:v>2.7149999999999999</c:v>
                      </c:pt>
                      <c:pt idx="249">
                        <c:v>2.7149999999999999</c:v>
                      </c:pt>
                      <c:pt idx="250">
                        <c:v>2.71</c:v>
                      </c:pt>
                      <c:pt idx="251">
                        <c:v>2.71</c:v>
                      </c:pt>
                      <c:pt idx="252">
                        <c:v>2.71</c:v>
                      </c:pt>
                      <c:pt idx="253">
                        <c:v>2.7050000000000001</c:v>
                      </c:pt>
                      <c:pt idx="254">
                        <c:v>2.6950000000000003</c:v>
                      </c:pt>
                      <c:pt idx="255">
                        <c:v>2.69</c:v>
                      </c:pt>
                      <c:pt idx="256">
                        <c:v>2.69</c:v>
                      </c:pt>
                      <c:pt idx="257">
                        <c:v>2.6850000000000001</c:v>
                      </c:pt>
                      <c:pt idx="258">
                        <c:v>2.68</c:v>
                      </c:pt>
                      <c:pt idx="259">
                        <c:v>2.68</c:v>
                      </c:pt>
                      <c:pt idx="260">
                        <c:v>2.68</c:v>
                      </c:pt>
                      <c:pt idx="261">
                        <c:v>2.68</c:v>
                      </c:pt>
                      <c:pt idx="262">
                        <c:v>2.67</c:v>
                      </c:pt>
                      <c:pt idx="263">
                        <c:v>2.665</c:v>
                      </c:pt>
                      <c:pt idx="264">
                        <c:v>2.6749999999999998</c:v>
                      </c:pt>
                      <c:pt idx="265">
                        <c:v>2.66</c:v>
                      </c:pt>
                      <c:pt idx="266">
                        <c:v>2.66</c:v>
                      </c:pt>
                      <c:pt idx="267">
                        <c:v>2.6550000000000002</c:v>
                      </c:pt>
                      <c:pt idx="268">
                        <c:v>2.6550000000000002</c:v>
                      </c:pt>
                      <c:pt idx="269">
                        <c:v>2.65</c:v>
                      </c:pt>
                      <c:pt idx="270">
                        <c:v>2.65</c:v>
                      </c:pt>
                      <c:pt idx="271">
                        <c:v>2.645</c:v>
                      </c:pt>
                      <c:pt idx="272">
                        <c:v>2.64</c:v>
                      </c:pt>
                      <c:pt idx="273">
                        <c:v>2.64</c:v>
                      </c:pt>
                      <c:pt idx="274">
                        <c:v>2.64</c:v>
                      </c:pt>
                      <c:pt idx="275">
                        <c:v>2.64</c:v>
                      </c:pt>
                      <c:pt idx="276">
                        <c:v>2.63</c:v>
                      </c:pt>
                      <c:pt idx="277">
                        <c:v>2.63</c:v>
                      </c:pt>
                      <c:pt idx="278">
                        <c:v>2.625</c:v>
                      </c:pt>
                      <c:pt idx="279">
                        <c:v>2.625</c:v>
                      </c:pt>
                      <c:pt idx="280">
                        <c:v>2.62</c:v>
                      </c:pt>
                      <c:pt idx="281">
                        <c:v>2.62</c:v>
                      </c:pt>
                      <c:pt idx="282">
                        <c:v>2.6150000000000002</c:v>
                      </c:pt>
                      <c:pt idx="283">
                        <c:v>2.61</c:v>
                      </c:pt>
                      <c:pt idx="284">
                        <c:v>2.61</c:v>
                      </c:pt>
                      <c:pt idx="285">
                        <c:v>2.61</c:v>
                      </c:pt>
                      <c:pt idx="286">
                        <c:v>2.605</c:v>
                      </c:pt>
                      <c:pt idx="287">
                        <c:v>2.6</c:v>
                      </c:pt>
                      <c:pt idx="288">
                        <c:v>2.6</c:v>
                      </c:pt>
                      <c:pt idx="289">
                        <c:v>2.6</c:v>
                      </c:pt>
                      <c:pt idx="290">
                        <c:v>2.6</c:v>
                      </c:pt>
                      <c:pt idx="291">
                        <c:v>2.5949999999999998</c:v>
                      </c:pt>
                      <c:pt idx="292">
                        <c:v>2.5949999999999998</c:v>
                      </c:pt>
                      <c:pt idx="293">
                        <c:v>2.5949999999999998</c:v>
                      </c:pt>
                      <c:pt idx="294">
                        <c:v>2.585</c:v>
                      </c:pt>
                      <c:pt idx="295">
                        <c:v>2.58</c:v>
                      </c:pt>
                      <c:pt idx="296">
                        <c:v>2.58</c:v>
                      </c:pt>
                      <c:pt idx="297">
                        <c:v>2.58</c:v>
                      </c:pt>
                      <c:pt idx="298">
                        <c:v>2.59</c:v>
                      </c:pt>
                      <c:pt idx="299">
                        <c:v>2.5750000000000002</c:v>
                      </c:pt>
                      <c:pt idx="300">
                        <c:v>2.57</c:v>
                      </c:pt>
                      <c:pt idx="301">
                        <c:v>2.57</c:v>
                      </c:pt>
                      <c:pt idx="302">
                        <c:v>2.5649999999999999</c:v>
                      </c:pt>
                      <c:pt idx="303">
                        <c:v>2.56</c:v>
                      </c:pt>
                      <c:pt idx="304">
                        <c:v>2.56</c:v>
                      </c:pt>
                      <c:pt idx="305">
                        <c:v>2.56</c:v>
                      </c:pt>
                      <c:pt idx="306">
                        <c:v>2.5499999999999998</c:v>
                      </c:pt>
                      <c:pt idx="307">
                        <c:v>2.5499999999999998</c:v>
                      </c:pt>
                      <c:pt idx="308">
                        <c:v>2.5499999999999998</c:v>
                      </c:pt>
                      <c:pt idx="309">
                        <c:v>2.5499999999999998</c:v>
                      </c:pt>
                      <c:pt idx="310">
                        <c:v>2.5499999999999998</c:v>
                      </c:pt>
                      <c:pt idx="311">
                        <c:v>2.5499999999999998</c:v>
                      </c:pt>
                      <c:pt idx="312">
                        <c:v>2.5449999999999999</c:v>
                      </c:pt>
                      <c:pt idx="313">
                        <c:v>2.54</c:v>
                      </c:pt>
                      <c:pt idx="314">
                        <c:v>2.54</c:v>
                      </c:pt>
                      <c:pt idx="315">
                        <c:v>2.5350000000000001</c:v>
                      </c:pt>
                      <c:pt idx="316">
                        <c:v>2.5350000000000001</c:v>
                      </c:pt>
                      <c:pt idx="317">
                        <c:v>2.5299999999999998</c:v>
                      </c:pt>
                      <c:pt idx="318">
                        <c:v>2.5299999999999998</c:v>
                      </c:pt>
                      <c:pt idx="319">
                        <c:v>2.5299999999999998</c:v>
                      </c:pt>
                      <c:pt idx="320">
                        <c:v>2.5249999999999999</c:v>
                      </c:pt>
                      <c:pt idx="321">
                        <c:v>2.52</c:v>
                      </c:pt>
                      <c:pt idx="322">
                        <c:v>2.52</c:v>
                      </c:pt>
                      <c:pt idx="323">
                        <c:v>2.52</c:v>
                      </c:pt>
                      <c:pt idx="324">
                        <c:v>2.52</c:v>
                      </c:pt>
                      <c:pt idx="325">
                        <c:v>2.5149999999999997</c:v>
                      </c:pt>
                      <c:pt idx="326">
                        <c:v>2.5149999999999997</c:v>
                      </c:pt>
                      <c:pt idx="327">
                        <c:v>2.5149999999999997</c:v>
                      </c:pt>
                      <c:pt idx="328">
                        <c:v>2.5099999999999998</c:v>
                      </c:pt>
                      <c:pt idx="329">
                        <c:v>2.5049999999999999</c:v>
                      </c:pt>
                      <c:pt idx="330">
                        <c:v>2.5</c:v>
                      </c:pt>
                      <c:pt idx="331">
                        <c:v>2.5</c:v>
                      </c:pt>
                      <c:pt idx="332">
                        <c:v>2.4950000000000001</c:v>
                      </c:pt>
                      <c:pt idx="333">
                        <c:v>2.4900000000000002</c:v>
                      </c:pt>
                      <c:pt idx="334">
                        <c:v>2.4900000000000002</c:v>
                      </c:pt>
                      <c:pt idx="335">
                        <c:v>2.4900000000000002</c:v>
                      </c:pt>
                      <c:pt idx="336">
                        <c:v>2.4900000000000002</c:v>
                      </c:pt>
                      <c:pt idx="337">
                        <c:v>2.4900000000000002</c:v>
                      </c:pt>
                      <c:pt idx="338">
                        <c:v>2.48</c:v>
                      </c:pt>
                      <c:pt idx="339">
                        <c:v>2.48</c:v>
                      </c:pt>
                      <c:pt idx="340">
                        <c:v>2.48</c:v>
                      </c:pt>
                      <c:pt idx="341">
                        <c:v>2.48</c:v>
                      </c:pt>
                      <c:pt idx="342">
                        <c:v>2.48</c:v>
                      </c:pt>
                      <c:pt idx="343">
                        <c:v>2.48</c:v>
                      </c:pt>
                      <c:pt idx="344">
                        <c:v>2.4700000000000002</c:v>
                      </c:pt>
                      <c:pt idx="345">
                        <c:v>2.4700000000000002</c:v>
                      </c:pt>
                      <c:pt idx="346">
                        <c:v>2.4700000000000002</c:v>
                      </c:pt>
                      <c:pt idx="347">
                        <c:v>2.4649999999999999</c:v>
                      </c:pt>
                      <c:pt idx="348">
                        <c:v>2.46</c:v>
                      </c:pt>
                      <c:pt idx="349">
                        <c:v>2.46</c:v>
                      </c:pt>
                      <c:pt idx="350">
                        <c:v>2.46</c:v>
                      </c:pt>
                      <c:pt idx="351">
                        <c:v>2.46</c:v>
                      </c:pt>
                      <c:pt idx="352">
                        <c:v>2.4550000000000001</c:v>
                      </c:pt>
                      <c:pt idx="353">
                        <c:v>2.4500000000000002</c:v>
                      </c:pt>
                      <c:pt idx="354">
                        <c:v>2.4500000000000002</c:v>
                      </c:pt>
                      <c:pt idx="355">
                        <c:v>2.4500000000000002</c:v>
                      </c:pt>
                      <c:pt idx="356">
                        <c:v>2.4500000000000002</c:v>
                      </c:pt>
                      <c:pt idx="357">
                        <c:v>2.4500000000000002</c:v>
                      </c:pt>
                      <c:pt idx="358">
                        <c:v>2.4450000000000003</c:v>
                      </c:pt>
                      <c:pt idx="359">
                        <c:v>2.44</c:v>
                      </c:pt>
                      <c:pt idx="360">
                        <c:v>2.44</c:v>
                      </c:pt>
                      <c:pt idx="361">
                        <c:v>2.44</c:v>
                      </c:pt>
                      <c:pt idx="362">
                        <c:v>2.44</c:v>
                      </c:pt>
                      <c:pt idx="363">
                        <c:v>2.44</c:v>
                      </c:pt>
                      <c:pt idx="364">
                        <c:v>2.4350000000000001</c:v>
                      </c:pt>
                      <c:pt idx="365">
                        <c:v>2.4350000000000001</c:v>
                      </c:pt>
                      <c:pt idx="366">
                        <c:v>2.4350000000000001</c:v>
                      </c:pt>
                      <c:pt idx="367">
                        <c:v>2.4249999999999998</c:v>
                      </c:pt>
                      <c:pt idx="368">
                        <c:v>2.42</c:v>
                      </c:pt>
                      <c:pt idx="369">
                        <c:v>2.42</c:v>
                      </c:pt>
                      <c:pt idx="370">
                        <c:v>2.42</c:v>
                      </c:pt>
                      <c:pt idx="371">
                        <c:v>2.42</c:v>
                      </c:pt>
                      <c:pt idx="372">
                        <c:v>2.4299999999999997</c:v>
                      </c:pt>
                      <c:pt idx="373">
                        <c:v>2.4249999999999998</c:v>
                      </c:pt>
                      <c:pt idx="374">
                        <c:v>2.41</c:v>
                      </c:pt>
                      <c:pt idx="375">
                        <c:v>2.41</c:v>
                      </c:pt>
                      <c:pt idx="376">
                        <c:v>2.41</c:v>
                      </c:pt>
                      <c:pt idx="377">
                        <c:v>2.4050000000000002</c:v>
                      </c:pt>
                      <c:pt idx="378">
                        <c:v>2.4</c:v>
                      </c:pt>
                      <c:pt idx="379">
                        <c:v>2.4</c:v>
                      </c:pt>
                      <c:pt idx="380">
                        <c:v>2.4</c:v>
                      </c:pt>
                      <c:pt idx="381">
                        <c:v>2.4</c:v>
                      </c:pt>
                      <c:pt idx="382">
                        <c:v>2.4</c:v>
                      </c:pt>
                      <c:pt idx="383">
                        <c:v>2.395</c:v>
                      </c:pt>
                      <c:pt idx="384">
                        <c:v>2.395</c:v>
                      </c:pt>
                      <c:pt idx="385">
                        <c:v>2.395</c:v>
                      </c:pt>
                      <c:pt idx="386">
                        <c:v>2.395</c:v>
                      </c:pt>
                      <c:pt idx="387">
                        <c:v>2.395</c:v>
                      </c:pt>
                      <c:pt idx="388">
                        <c:v>2.3899999999999997</c:v>
                      </c:pt>
                      <c:pt idx="389">
                        <c:v>2.3899999999999997</c:v>
                      </c:pt>
                      <c:pt idx="390">
                        <c:v>2.3899999999999997</c:v>
                      </c:pt>
                      <c:pt idx="391">
                        <c:v>2.3899999999999997</c:v>
                      </c:pt>
                      <c:pt idx="392">
                        <c:v>2.3899999999999997</c:v>
                      </c:pt>
                      <c:pt idx="393">
                        <c:v>2.38</c:v>
                      </c:pt>
                      <c:pt idx="394">
                        <c:v>2.375</c:v>
                      </c:pt>
                      <c:pt idx="395">
                        <c:v>2.37</c:v>
                      </c:pt>
                      <c:pt idx="396">
                        <c:v>2.37</c:v>
                      </c:pt>
                      <c:pt idx="397">
                        <c:v>2.37</c:v>
                      </c:pt>
                      <c:pt idx="398">
                        <c:v>2.37</c:v>
                      </c:pt>
                      <c:pt idx="399">
                        <c:v>2.3650000000000002</c:v>
                      </c:pt>
                      <c:pt idx="400">
                        <c:v>2.36</c:v>
                      </c:pt>
                      <c:pt idx="401">
                        <c:v>2.36</c:v>
                      </c:pt>
                      <c:pt idx="402">
                        <c:v>2.36</c:v>
                      </c:pt>
                      <c:pt idx="403">
                        <c:v>2.36</c:v>
                      </c:pt>
                      <c:pt idx="404">
                        <c:v>2.36</c:v>
                      </c:pt>
                      <c:pt idx="405">
                        <c:v>2.36</c:v>
                      </c:pt>
                      <c:pt idx="406">
                        <c:v>2.36</c:v>
                      </c:pt>
                      <c:pt idx="407">
                        <c:v>2.355</c:v>
                      </c:pt>
                      <c:pt idx="408">
                        <c:v>2.355</c:v>
                      </c:pt>
                      <c:pt idx="409">
                        <c:v>2.355</c:v>
                      </c:pt>
                      <c:pt idx="410">
                        <c:v>2.355</c:v>
                      </c:pt>
                      <c:pt idx="411">
                        <c:v>2.3449999999999998</c:v>
                      </c:pt>
                      <c:pt idx="412">
                        <c:v>2.34</c:v>
                      </c:pt>
                      <c:pt idx="413">
                        <c:v>2.34</c:v>
                      </c:pt>
                      <c:pt idx="414">
                        <c:v>2.34</c:v>
                      </c:pt>
                      <c:pt idx="415">
                        <c:v>2.34</c:v>
                      </c:pt>
                      <c:pt idx="416">
                        <c:v>2.335</c:v>
                      </c:pt>
                      <c:pt idx="417">
                        <c:v>2.335</c:v>
                      </c:pt>
                      <c:pt idx="418">
                        <c:v>2.33</c:v>
                      </c:pt>
                      <c:pt idx="419">
                        <c:v>2.33</c:v>
                      </c:pt>
                      <c:pt idx="420">
                        <c:v>2.33</c:v>
                      </c:pt>
                      <c:pt idx="421">
                        <c:v>2.33</c:v>
                      </c:pt>
                      <c:pt idx="422">
                        <c:v>2.3250000000000002</c:v>
                      </c:pt>
                      <c:pt idx="423">
                        <c:v>2.3199999999999998</c:v>
                      </c:pt>
                      <c:pt idx="424">
                        <c:v>2.3199999999999998</c:v>
                      </c:pt>
                      <c:pt idx="425">
                        <c:v>2.3199999999999998</c:v>
                      </c:pt>
                      <c:pt idx="426">
                        <c:v>2.3199999999999998</c:v>
                      </c:pt>
                      <c:pt idx="427">
                        <c:v>2.3199999999999998</c:v>
                      </c:pt>
                      <c:pt idx="428">
                        <c:v>2.3199999999999998</c:v>
                      </c:pt>
                      <c:pt idx="429">
                        <c:v>2.3149999999999999</c:v>
                      </c:pt>
                      <c:pt idx="430">
                        <c:v>2.31</c:v>
                      </c:pt>
                      <c:pt idx="431">
                        <c:v>2.31</c:v>
                      </c:pt>
                      <c:pt idx="432">
                        <c:v>2.31</c:v>
                      </c:pt>
                      <c:pt idx="433">
                        <c:v>2.31</c:v>
                      </c:pt>
                      <c:pt idx="434">
                        <c:v>2.2999999999999998</c:v>
                      </c:pt>
                      <c:pt idx="435">
                        <c:v>2.2999999999999998</c:v>
                      </c:pt>
                      <c:pt idx="436">
                        <c:v>2.2999999999999998</c:v>
                      </c:pt>
                      <c:pt idx="437">
                        <c:v>2.2999999999999998</c:v>
                      </c:pt>
                      <c:pt idx="438">
                        <c:v>2.2999999999999998</c:v>
                      </c:pt>
                      <c:pt idx="439">
                        <c:v>2.2999999999999998</c:v>
                      </c:pt>
                      <c:pt idx="440">
                        <c:v>2.2949999999999999</c:v>
                      </c:pt>
                      <c:pt idx="441">
                        <c:v>2.29</c:v>
                      </c:pt>
                      <c:pt idx="442">
                        <c:v>2.29</c:v>
                      </c:pt>
                      <c:pt idx="443">
                        <c:v>2.29</c:v>
                      </c:pt>
                      <c:pt idx="444">
                        <c:v>2.29</c:v>
                      </c:pt>
                      <c:pt idx="445">
                        <c:v>2.29</c:v>
                      </c:pt>
                      <c:pt idx="446">
                        <c:v>2.29</c:v>
                      </c:pt>
                      <c:pt idx="447">
                        <c:v>2.2799999999999998</c:v>
                      </c:pt>
                      <c:pt idx="448">
                        <c:v>2.2799999999999998</c:v>
                      </c:pt>
                      <c:pt idx="449">
                        <c:v>2.2799999999999998</c:v>
                      </c:pt>
                      <c:pt idx="450">
                        <c:v>2.2799999999999998</c:v>
                      </c:pt>
                      <c:pt idx="451">
                        <c:v>2.2799999999999998</c:v>
                      </c:pt>
                      <c:pt idx="452">
                        <c:v>2.2799999999999998</c:v>
                      </c:pt>
                      <c:pt idx="453">
                        <c:v>2.2799999999999998</c:v>
                      </c:pt>
                      <c:pt idx="454">
                        <c:v>2.2749999999999999</c:v>
                      </c:pt>
                      <c:pt idx="455">
                        <c:v>2.2749999999999999</c:v>
                      </c:pt>
                      <c:pt idx="456">
                        <c:v>2.2749999999999999</c:v>
                      </c:pt>
                      <c:pt idx="457">
                        <c:v>2.2749999999999999</c:v>
                      </c:pt>
                      <c:pt idx="458">
                        <c:v>2.27</c:v>
                      </c:pt>
                      <c:pt idx="459">
                        <c:v>2.2649999999999997</c:v>
                      </c:pt>
                      <c:pt idx="460">
                        <c:v>2.2599999999999998</c:v>
                      </c:pt>
                      <c:pt idx="461">
                        <c:v>2.2599999999999998</c:v>
                      </c:pt>
                      <c:pt idx="462">
                        <c:v>2.2599999999999998</c:v>
                      </c:pt>
                      <c:pt idx="463">
                        <c:v>2.2599999999999998</c:v>
                      </c:pt>
                      <c:pt idx="464">
                        <c:v>2.2599999999999998</c:v>
                      </c:pt>
                      <c:pt idx="465">
                        <c:v>2.2450000000000001</c:v>
                      </c:pt>
                      <c:pt idx="466">
                        <c:v>2.2450000000000001</c:v>
                      </c:pt>
                      <c:pt idx="467">
                        <c:v>2.2400000000000002</c:v>
                      </c:pt>
                      <c:pt idx="468">
                        <c:v>2.2400000000000002</c:v>
                      </c:pt>
                      <c:pt idx="469">
                        <c:v>2.2400000000000002</c:v>
                      </c:pt>
                      <c:pt idx="470">
                        <c:v>2.2400000000000002</c:v>
                      </c:pt>
                      <c:pt idx="471">
                        <c:v>2.2400000000000002</c:v>
                      </c:pt>
                      <c:pt idx="472">
                        <c:v>2.2350000000000003</c:v>
                      </c:pt>
                      <c:pt idx="473">
                        <c:v>2.2350000000000003</c:v>
                      </c:pt>
                      <c:pt idx="474">
                        <c:v>2.2350000000000003</c:v>
                      </c:pt>
                      <c:pt idx="475">
                        <c:v>2.2350000000000003</c:v>
                      </c:pt>
                      <c:pt idx="476">
                        <c:v>2.2350000000000003</c:v>
                      </c:pt>
                      <c:pt idx="477">
                        <c:v>2.2350000000000003</c:v>
                      </c:pt>
                      <c:pt idx="478">
                        <c:v>2.2350000000000003</c:v>
                      </c:pt>
                      <c:pt idx="479">
                        <c:v>2.2350000000000003</c:v>
                      </c:pt>
                      <c:pt idx="480">
                        <c:v>2.23</c:v>
                      </c:pt>
                      <c:pt idx="481">
                        <c:v>2.23</c:v>
                      </c:pt>
                      <c:pt idx="482">
                        <c:v>2.23</c:v>
                      </c:pt>
                      <c:pt idx="483">
                        <c:v>2.23</c:v>
                      </c:pt>
                      <c:pt idx="484">
                        <c:v>2.23</c:v>
                      </c:pt>
                      <c:pt idx="485">
                        <c:v>2.2200000000000002</c:v>
                      </c:pt>
                      <c:pt idx="486">
                        <c:v>2.2200000000000002</c:v>
                      </c:pt>
                      <c:pt idx="487">
                        <c:v>2.2200000000000002</c:v>
                      </c:pt>
                      <c:pt idx="488">
                        <c:v>2.2200000000000002</c:v>
                      </c:pt>
                      <c:pt idx="489">
                        <c:v>2.2200000000000002</c:v>
                      </c:pt>
                      <c:pt idx="490">
                        <c:v>2.2200000000000002</c:v>
                      </c:pt>
                      <c:pt idx="491">
                        <c:v>2.2149999999999999</c:v>
                      </c:pt>
                      <c:pt idx="492">
                        <c:v>2.2149999999999999</c:v>
                      </c:pt>
                      <c:pt idx="493">
                        <c:v>2.21</c:v>
                      </c:pt>
                      <c:pt idx="494">
                        <c:v>2.21</c:v>
                      </c:pt>
                      <c:pt idx="495">
                        <c:v>2.21</c:v>
                      </c:pt>
                      <c:pt idx="496">
                        <c:v>2.21</c:v>
                      </c:pt>
                      <c:pt idx="497">
                        <c:v>2.21</c:v>
                      </c:pt>
                      <c:pt idx="498">
                        <c:v>2.21</c:v>
                      </c:pt>
                    </c:numCache>
                  </c:numRef>
                </c:yVal>
                <c:smooth val="0"/>
                <c:extLst xmlns:c15="http://schemas.microsoft.com/office/drawing/2012/chart">
                  <c:ext xmlns:c16="http://schemas.microsoft.com/office/drawing/2014/chart" uri="{C3380CC4-5D6E-409C-BE32-E72D297353CC}">
                    <c16:uniqueId val="{00000003-ED8C-4F5A-BD3D-66424A1AF36F}"/>
                  </c:ext>
                </c:extLst>
              </c15:ser>
            </c15:filteredScatterSeries>
            <c15:filteredScatterSeries>
              <c15:ser>
                <c:idx val="3"/>
                <c:order val="3"/>
                <c:tx>
                  <c:v>0.75 70% v5</c:v>
                </c:tx>
                <c:spPr>
                  <a:ln w="25400" cap="rnd">
                    <a:no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0.75 70% v5'!$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75 70% v5'!$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5.0000000000000001E-3</c:v>
                      </c:pt>
                      <c:pt idx="62">
                        <c:v>5.0000000000000001E-3</c:v>
                      </c:pt>
                      <c:pt idx="63">
                        <c:v>5.0000000000000001E-3</c:v>
                      </c:pt>
                      <c:pt idx="64">
                        <c:v>5.0000000000000001E-3</c:v>
                      </c:pt>
                      <c:pt idx="65">
                        <c:v>0.01</c:v>
                      </c:pt>
                      <c:pt idx="66">
                        <c:v>1.4999999999999999E-2</c:v>
                      </c:pt>
                      <c:pt idx="67">
                        <c:v>1.4999999999999999E-2</c:v>
                      </c:pt>
                      <c:pt idx="68">
                        <c:v>1.4999999999999999E-2</c:v>
                      </c:pt>
                      <c:pt idx="69">
                        <c:v>1.4999999999999999E-2</c:v>
                      </c:pt>
                      <c:pt idx="70">
                        <c:v>0.02</c:v>
                      </c:pt>
                      <c:pt idx="71">
                        <c:v>2.5000000000000001E-2</c:v>
                      </c:pt>
                      <c:pt idx="72">
                        <c:v>2.5000000000000001E-2</c:v>
                      </c:pt>
                      <c:pt idx="73">
                        <c:v>0.03</c:v>
                      </c:pt>
                      <c:pt idx="74">
                        <c:v>3.5000000000000003E-2</c:v>
                      </c:pt>
                      <c:pt idx="75">
                        <c:v>3.5000000000000003E-2</c:v>
                      </c:pt>
                      <c:pt idx="76">
                        <c:v>0.04</c:v>
                      </c:pt>
                      <c:pt idx="77">
                        <c:v>4.4999999999999998E-2</c:v>
                      </c:pt>
                      <c:pt idx="78">
                        <c:v>4.4999999999999998E-2</c:v>
                      </c:pt>
                      <c:pt idx="79">
                        <c:v>5.5E-2</c:v>
                      </c:pt>
                      <c:pt idx="80">
                        <c:v>5.5E-2</c:v>
                      </c:pt>
                      <c:pt idx="81">
                        <c:v>7.5000000000000011E-2</c:v>
                      </c:pt>
                      <c:pt idx="82">
                        <c:v>7.5000000000000011E-2</c:v>
                      </c:pt>
                      <c:pt idx="83">
                        <c:v>0.08</c:v>
                      </c:pt>
                      <c:pt idx="84">
                        <c:v>0.08</c:v>
                      </c:pt>
                      <c:pt idx="85">
                        <c:v>8.4999999999999992E-2</c:v>
                      </c:pt>
                      <c:pt idx="86">
                        <c:v>9.5000000000000001E-2</c:v>
                      </c:pt>
                      <c:pt idx="87">
                        <c:v>9.5000000000000001E-2</c:v>
                      </c:pt>
                      <c:pt idx="88">
                        <c:v>0.10500000000000001</c:v>
                      </c:pt>
                      <c:pt idx="89">
                        <c:v>0.11499999999999999</c:v>
                      </c:pt>
                      <c:pt idx="90">
                        <c:v>0.125</c:v>
                      </c:pt>
                      <c:pt idx="91">
                        <c:v>0.13500000000000001</c:v>
                      </c:pt>
                      <c:pt idx="92">
                        <c:v>0.14500000000000002</c:v>
                      </c:pt>
                      <c:pt idx="93">
                        <c:v>0.16</c:v>
                      </c:pt>
                      <c:pt idx="94">
                        <c:v>0.16</c:v>
                      </c:pt>
                      <c:pt idx="95">
                        <c:v>0.17</c:v>
                      </c:pt>
                      <c:pt idx="96">
                        <c:v>0.185</c:v>
                      </c:pt>
                      <c:pt idx="97">
                        <c:v>0.19500000000000001</c:v>
                      </c:pt>
                      <c:pt idx="98">
                        <c:v>0.20500000000000002</c:v>
                      </c:pt>
                      <c:pt idx="99">
                        <c:v>0.215</c:v>
                      </c:pt>
                      <c:pt idx="100">
                        <c:v>0.24</c:v>
                      </c:pt>
                      <c:pt idx="101">
                        <c:v>0.245</c:v>
                      </c:pt>
                      <c:pt idx="102">
                        <c:v>0.255</c:v>
                      </c:pt>
                      <c:pt idx="103">
                        <c:v>0.27500000000000002</c:v>
                      </c:pt>
                      <c:pt idx="104">
                        <c:v>0.28000000000000003</c:v>
                      </c:pt>
                      <c:pt idx="105">
                        <c:v>0.315</c:v>
                      </c:pt>
                      <c:pt idx="106">
                        <c:v>0.32500000000000001</c:v>
                      </c:pt>
                      <c:pt idx="107">
                        <c:v>0.34</c:v>
                      </c:pt>
                      <c:pt idx="108">
                        <c:v>0.36</c:v>
                      </c:pt>
                      <c:pt idx="109">
                        <c:v>0.38</c:v>
                      </c:pt>
                      <c:pt idx="110">
                        <c:v>0.4</c:v>
                      </c:pt>
                      <c:pt idx="111">
                        <c:v>0.42499999999999999</c:v>
                      </c:pt>
                      <c:pt idx="112">
                        <c:v>0.44500000000000001</c:v>
                      </c:pt>
                      <c:pt idx="113">
                        <c:v>0.48</c:v>
                      </c:pt>
                      <c:pt idx="114">
                        <c:v>0.495</c:v>
                      </c:pt>
                      <c:pt idx="115">
                        <c:v>0.52</c:v>
                      </c:pt>
                      <c:pt idx="116">
                        <c:v>0.55500000000000005</c:v>
                      </c:pt>
                      <c:pt idx="117">
                        <c:v>0.57499999999999996</c:v>
                      </c:pt>
                      <c:pt idx="118">
                        <c:v>0.60499999999999998</c:v>
                      </c:pt>
                      <c:pt idx="119">
                        <c:v>0.64</c:v>
                      </c:pt>
                      <c:pt idx="120">
                        <c:v>0.67500000000000004</c:v>
                      </c:pt>
                      <c:pt idx="121">
                        <c:v>0.72</c:v>
                      </c:pt>
                      <c:pt idx="122">
                        <c:v>0.745</c:v>
                      </c:pt>
                      <c:pt idx="123">
                        <c:v>0.79500000000000004</c:v>
                      </c:pt>
                      <c:pt idx="124">
                        <c:v>0.82499999999999996</c:v>
                      </c:pt>
                      <c:pt idx="125">
                        <c:v>0.875</c:v>
                      </c:pt>
                      <c:pt idx="126">
                        <c:v>0.91</c:v>
                      </c:pt>
                      <c:pt idx="127">
                        <c:v>0.96</c:v>
                      </c:pt>
                      <c:pt idx="128">
                        <c:v>1.0049999999999999</c:v>
                      </c:pt>
                      <c:pt idx="129">
                        <c:v>1.0550000000000002</c:v>
                      </c:pt>
                      <c:pt idx="130">
                        <c:v>1.1200000000000001</c:v>
                      </c:pt>
                      <c:pt idx="131">
                        <c:v>1.1749999999999998</c:v>
                      </c:pt>
                      <c:pt idx="132">
                        <c:v>1.2349999999999999</c:v>
                      </c:pt>
                      <c:pt idx="133">
                        <c:v>1.28</c:v>
                      </c:pt>
                      <c:pt idx="134">
                        <c:v>1.3650000000000002</c:v>
                      </c:pt>
                      <c:pt idx="135">
                        <c:v>1.44</c:v>
                      </c:pt>
                      <c:pt idx="136">
                        <c:v>1.52</c:v>
                      </c:pt>
                      <c:pt idx="137">
                        <c:v>1.6</c:v>
                      </c:pt>
                      <c:pt idx="138">
                        <c:v>1.68</c:v>
                      </c:pt>
                      <c:pt idx="139">
                        <c:v>1.7650000000000001</c:v>
                      </c:pt>
                      <c:pt idx="140">
                        <c:v>1.86</c:v>
                      </c:pt>
                      <c:pt idx="141">
                        <c:v>1.9550000000000001</c:v>
                      </c:pt>
                      <c:pt idx="142">
                        <c:v>2.0549999999999997</c:v>
                      </c:pt>
                      <c:pt idx="143">
                        <c:v>2.165</c:v>
                      </c:pt>
                      <c:pt idx="144">
                        <c:v>2.2699999999999996</c:v>
                      </c:pt>
                      <c:pt idx="145">
                        <c:v>2.4</c:v>
                      </c:pt>
                      <c:pt idx="146">
                        <c:v>2.5049999999999999</c:v>
                      </c:pt>
                      <c:pt idx="147">
                        <c:v>2.64</c:v>
                      </c:pt>
                      <c:pt idx="148">
                        <c:v>2.75</c:v>
                      </c:pt>
                      <c:pt idx="149">
                        <c:v>2.88</c:v>
                      </c:pt>
                      <c:pt idx="150">
                        <c:v>2.99</c:v>
                      </c:pt>
                      <c:pt idx="151">
                        <c:v>3.0700000000000003</c:v>
                      </c:pt>
                      <c:pt idx="152">
                        <c:v>3.12</c:v>
                      </c:pt>
                      <c:pt idx="153">
                        <c:v>3.12</c:v>
                      </c:pt>
                      <c:pt idx="154">
                        <c:v>3.0999999999999996</c:v>
                      </c:pt>
                      <c:pt idx="155">
                        <c:v>3.085</c:v>
                      </c:pt>
                      <c:pt idx="156">
                        <c:v>3.0750000000000002</c:v>
                      </c:pt>
                      <c:pt idx="157">
                        <c:v>3.0700000000000003</c:v>
                      </c:pt>
                      <c:pt idx="158">
                        <c:v>3.0599999999999996</c:v>
                      </c:pt>
                      <c:pt idx="159">
                        <c:v>3.05</c:v>
                      </c:pt>
                      <c:pt idx="160">
                        <c:v>3.0449999999999999</c:v>
                      </c:pt>
                      <c:pt idx="161">
                        <c:v>3.0449999999999999</c:v>
                      </c:pt>
                      <c:pt idx="162">
                        <c:v>3.04</c:v>
                      </c:pt>
                      <c:pt idx="163">
                        <c:v>3.04</c:v>
                      </c:pt>
                      <c:pt idx="164">
                        <c:v>3.0249999999999999</c:v>
                      </c:pt>
                      <c:pt idx="165">
                        <c:v>3.02</c:v>
                      </c:pt>
                      <c:pt idx="166">
                        <c:v>3.01</c:v>
                      </c:pt>
                      <c:pt idx="167">
                        <c:v>3</c:v>
                      </c:pt>
                      <c:pt idx="168">
                        <c:v>3</c:v>
                      </c:pt>
                      <c:pt idx="169">
                        <c:v>2.99</c:v>
                      </c:pt>
                      <c:pt idx="170">
                        <c:v>2.9850000000000003</c:v>
                      </c:pt>
                      <c:pt idx="171">
                        <c:v>2.9800000000000004</c:v>
                      </c:pt>
                      <c:pt idx="172">
                        <c:v>2.9750000000000001</c:v>
                      </c:pt>
                      <c:pt idx="173">
                        <c:v>2.9699999999999998</c:v>
                      </c:pt>
                      <c:pt idx="174">
                        <c:v>2.9649999999999999</c:v>
                      </c:pt>
                      <c:pt idx="175">
                        <c:v>2.9649999999999999</c:v>
                      </c:pt>
                      <c:pt idx="176">
                        <c:v>2.96</c:v>
                      </c:pt>
                      <c:pt idx="177">
                        <c:v>2.96</c:v>
                      </c:pt>
                      <c:pt idx="178">
                        <c:v>2.9550000000000001</c:v>
                      </c:pt>
                      <c:pt idx="179">
                        <c:v>2.9400000000000004</c:v>
                      </c:pt>
                      <c:pt idx="180">
                        <c:v>2.9350000000000001</c:v>
                      </c:pt>
                      <c:pt idx="181">
                        <c:v>2.9299999999999997</c:v>
                      </c:pt>
                      <c:pt idx="182">
                        <c:v>2.9299999999999997</c:v>
                      </c:pt>
                      <c:pt idx="183">
                        <c:v>2.9249999999999998</c:v>
                      </c:pt>
                      <c:pt idx="184">
                        <c:v>2.92</c:v>
                      </c:pt>
                      <c:pt idx="185">
                        <c:v>2.91</c:v>
                      </c:pt>
                      <c:pt idx="186">
                        <c:v>2.91</c:v>
                      </c:pt>
                      <c:pt idx="187">
                        <c:v>2.9000000000000004</c:v>
                      </c:pt>
                      <c:pt idx="188">
                        <c:v>2.9000000000000004</c:v>
                      </c:pt>
                      <c:pt idx="189">
                        <c:v>2.895</c:v>
                      </c:pt>
                      <c:pt idx="190">
                        <c:v>2.8899999999999997</c:v>
                      </c:pt>
                      <c:pt idx="191">
                        <c:v>2.8849999999999998</c:v>
                      </c:pt>
                      <c:pt idx="192">
                        <c:v>2.8849999999999998</c:v>
                      </c:pt>
                      <c:pt idx="193">
                        <c:v>2.8849999999999998</c:v>
                      </c:pt>
                      <c:pt idx="194">
                        <c:v>2.88</c:v>
                      </c:pt>
                      <c:pt idx="195">
                        <c:v>2.88</c:v>
                      </c:pt>
                      <c:pt idx="196">
                        <c:v>2.88</c:v>
                      </c:pt>
                      <c:pt idx="197">
                        <c:v>2.8600000000000003</c:v>
                      </c:pt>
                      <c:pt idx="198">
                        <c:v>2.85</c:v>
                      </c:pt>
                      <c:pt idx="199">
                        <c:v>2.8449999999999998</c:v>
                      </c:pt>
                      <c:pt idx="200">
                        <c:v>2.8449999999999998</c:v>
                      </c:pt>
                      <c:pt idx="201">
                        <c:v>2.84</c:v>
                      </c:pt>
                      <c:pt idx="202">
                        <c:v>2.84</c:v>
                      </c:pt>
                      <c:pt idx="203">
                        <c:v>2.84</c:v>
                      </c:pt>
                      <c:pt idx="204">
                        <c:v>2.83</c:v>
                      </c:pt>
                      <c:pt idx="205">
                        <c:v>2.83</c:v>
                      </c:pt>
                      <c:pt idx="206">
                        <c:v>2.8250000000000002</c:v>
                      </c:pt>
                      <c:pt idx="207">
                        <c:v>2.8200000000000003</c:v>
                      </c:pt>
                      <c:pt idx="208">
                        <c:v>2.8149999999999999</c:v>
                      </c:pt>
                      <c:pt idx="209">
                        <c:v>2.8149999999999999</c:v>
                      </c:pt>
                      <c:pt idx="210">
                        <c:v>2.8099999999999996</c:v>
                      </c:pt>
                      <c:pt idx="211">
                        <c:v>2.8049999999999997</c:v>
                      </c:pt>
                      <c:pt idx="212">
                        <c:v>2.8049999999999997</c:v>
                      </c:pt>
                      <c:pt idx="213">
                        <c:v>2.8049999999999997</c:v>
                      </c:pt>
                      <c:pt idx="214">
                        <c:v>2.8</c:v>
                      </c:pt>
                      <c:pt idx="215">
                        <c:v>2.8</c:v>
                      </c:pt>
                      <c:pt idx="216">
                        <c:v>2.8</c:v>
                      </c:pt>
                      <c:pt idx="217">
                        <c:v>2.7949999999999999</c:v>
                      </c:pt>
                      <c:pt idx="218">
                        <c:v>2.7800000000000002</c:v>
                      </c:pt>
                      <c:pt idx="219">
                        <c:v>2.7800000000000002</c:v>
                      </c:pt>
                      <c:pt idx="220">
                        <c:v>2.7699999999999996</c:v>
                      </c:pt>
                      <c:pt idx="221">
                        <c:v>2.7699999999999996</c:v>
                      </c:pt>
                      <c:pt idx="222">
                        <c:v>2.7649999999999997</c:v>
                      </c:pt>
                      <c:pt idx="223">
                        <c:v>2.7649999999999997</c:v>
                      </c:pt>
                      <c:pt idx="224">
                        <c:v>2.7549999999999999</c:v>
                      </c:pt>
                      <c:pt idx="225">
                        <c:v>2.7549999999999999</c:v>
                      </c:pt>
                      <c:pt idx="226">
                        <c:v>2.75</c:v>
                      </c:pt>
                      <c:pt idx="227">
                        <c:v>2.75</c:v>
                      </c:pt>
                      <c:pt idx="228">
                        <c:v>2.7450000000000001</c:v>
                      </c:pt>
                      <c:pt idx="229">
                        <c:v>2.74</c:v>
                      </c:pt>
                      <c:pt idx="230">
                        <c:v>2.74</c:v>
                      </c:pt>
                      <c:pt idx="231">
                        <c:v>2.7350000000000003</c:v>
                      </c:pt>
                      <c:pt idx="232">
                        <c:v>2.7300000000000004</c:v>
                      </c:pt>
                      <c:pt idx="233">
                        <c:v>2.7300000000000004</c:v>
                      </c:pt>
                      <c:pt idx="234">
                        <c:v>2.7300000000000004</c:v>
                      </c:pt>
                      <c:pt idx="235">
                        <c:v>2.7250000000000001</c:v>
                      </c:pt>
                      <c:pt idx="236">
                        <c:v>2.7250000000000001</c:v>
                      </c:pt>
                      <c:pt idx="237">
                        <c:v>2.7250000000000001</c:v>
                      </c:pt>
                      <c:pt idx="238">
                        <c:v>2.72</c:v>
                      </c:pt>
                      <c:pt idx="239">
                        <c:v>2.72</c:v>
                      </c:pt>
                      <c:pt idx="240">
                        <c:v>2.72</c:v>
                      </c:pt>
                      <c:pt idx="241">
                        <c:v>2.72</c:v>
                      </c:pt>
                      <c:pt idx="242">
                        <c:v>2.7050000000000001</c:v>
                      </c:pt>
                      <c:pt idx="243">
                        <c:v>2.7050000000000001</c:v>
                      </c:pt>
                      <c:pt idx="244">
                        <c:v>2.7050000000000001</c:v>
                      </c:pt>
                      <c:pt idx="245">
                        <c:v>2.6950000000000003</c:v>
                      </c:pt>
                      <c:pt idx="246">
                        <c:v>2.6900000000000004</c:v>
                      </c:pt>
                      <c:pt idx="247">
                        <c:v>2.6850000000000001</c:v>
                      </c:pt>
                      <c:pt idx="248">
                        <c:v>2.6850000000000001</c:v>
                      </c:pt>
                      <c:pt idx="249">
                        <c:v>2.6799999999999997</c:v>
                      </c:pt>
                      <c:pt idx="250">
                        <c:v>2.6799999999999997</c:v>
                      </c:pt>
                      <c:pt idx="251">
                        <c:v>2.6749999999999998</c:v>
                      </c:pt>
                      <c:pt idx="252">
                        <c:v>2.6749999999999998</c:v>
                      </c:pt>
                      <c:pt idx="253">
                        <c:v>2.67</c:v>
                      </c:pt>
                      <c:pt idx="254">
                        <c:v>2.665</c:v>
                      </c:pt>
                      <c:pt idx="255">
                        <c:v>2.665</c:v>
                      </c:pt>
                      <c:pt idx="256">
                        <c:v>2.66</c:v>
                      </c:pt>
                      <c:pt idx="257">
                        <c:v>2.66</c:v>
                      </c:pt>
                      <c:pt idx="258">
                        <c:v>2.6550000000000002</c:v>
                      </c:pt>
                      <c:pt idx="259">
                        <c:v>2.6500000000000004</c:v>
                      </c:pt>
                      <c:pt idx="260">
                        <c:v>2.6500000000000004</c:v>
                      </c:pt>
                      <c:pt idx="261">
                        <c:v>2.645</c:v>
                      </c:pt>
                      <c:pt idx="262">
                        <c:v>2.645</c:v>
                      </c:pt>
                      <c:pt idx="263">
                        <c:v>2.645</c:v>
                      </c:pt>
                      <c:pt idx="264">
                        <c:v>2.64</c:v>
                      </c:pt>
                      <c:pt idx="265">
                        <c:v>2.64</c:v>
                      </c:pt>
                      <c:pt idx="266">
                        <c:v>2.64</c:v>
                      </c:pt>
                      <c:pt idx="267">
                        <c:v>2.64</c:v>
                      </c:pt>
                      <c:pt idx="268">
                        <c:v>2.6349999999999998</c:v>
                      </c:pt>
                      <c:pt idx="269">
                        <c:v>2.6349999999999998</c:v>
                      </c:pt>
                      <c:pt idx="270">
                        <c:v>2.62</c:v>
                      </c:pt>
                      <c:pt idx="271">
                        <c:v>2.6150000000000002</c:v>
                      </c:pt>
                      <c:pt idx="272">
                        <c:v>2.6150000000000002</c:v>
                      </c:pt>
                      <c:pt idx="273">
                        <c:v>2.6150000000000002</c:v>
                      </c:pt>
                      <c:pt idx="274">
                        <c:v>2.6100000000000003</c:v>
                      </c:pt>
                      <c:pt idx="275">
                        <c:v>2.605</c:v>
                      </c:pt>
                      <c:pt idx="276">
                        <c:v>2.605</c:v>
                      </c:pt>
                      <c:pt idx="277">
                        <c:v>2.605</c:v>
                      </c:pt>
                      <c:pt idx="278">
                        <c:v>2.5999999999999996</c:v>
                      </c:pt>
                      <c:pt idx="279">
                        <c:v>2.5949999999999998</c:v>
                      </c:pt>
                      <c:pt idx="280">
                        <c:v>2.5949999999999998</c:v>
                      </c:pt>
                      <c:pt idx="281">
                        <c:v>2.59</c:v>
                      </c:pt>
                      <c:pt idx="282">
                        <c:v>2.59</c:v>
                      </c:pt>
                      <c:pt idx="283">
                        <c:v>2.59</c:v>
                      </c:pt>
                      <c:pt idx="284">
                        <c:v>2.585</c:v>
                      </c:pt>
                      <c:pt idx="285">
                        <c:v>2.58</c:v>
                      </c:pt>
                      <c:pt idx="286">
                        <c:v>2.58</c:v>
                      </c:pt>
                      <c:pt idx="287">
                        <c:v>2.58</c:v>
                      </c:pt>
                      <c:pt idx="288">
                        <c:v>2.5750000000000002</c:v>
                      </c:pt>
                      <c:pt idx="289">
                        <c:v>2.5750000000000002</c:v>
                      </c:pt>
                      <c:pt idx="290">
                        <c:v>2.5700000000000003</c:v>
                      </c:pt>
                      <c:pt idx="291">
                        <c:v>2.5649999999999999</c:v>
                      </c:pt>
                      <c:pt idx="292">
                        <c:v>2.5649999999999999</c:v>
                      </c:pt>
                      <c:pt idx="293">
                        <c:v>2.5649999999999999</c:v>
                      </c:pt>
                      <c:pt idx="294">
                        <c:v>2.5649999999999999</c:v>
                      </c:pt>
                      <c:pt idx="295">
                        <c:v>2.56</c:v>
                      </c:pt>
                      <c:pt idx="296">
                        <c:v>2.56</c:v>
                      </c:pt>
                      <c:pt idx="297">
                        <c:v>2.56</c:v>
                      </c:pt>
                      <c:pt idx="298">
                        <c:v>2.56</c:v>
                      </c:pt>
                      <c:pt idx="299">
                        <c:v>2.5549999999999997</c:v>
                      </c:pt>
                      <c:pt idx="300">
                        <c:v>2.5549999999999997</c:v>
                      </c:pt>
                      <c:pt idx="301">
                        <c:v>2.5549999999999997</c:v>
                      </c:pt>
                      <c:pt idx="302">
                        <c:v>2.5549999999999997</c:v>
                      </c:pt>
                      <c:pt idx="303">
                        <c:v>2.54</c:v>
                      </c:pt>
                      <c:pt idx="304">
                        <c:v>2.5350000000000001</c:v>
                      </c:pt>
                      <c:pt idx="305">
                        <c:v>2.5350000000000001</c:v>
                      </c:pt>
                      <c:pt idx="306">
                        <c:v>2.5300000000000002</c:v>
                      </c:pt>
                      <c:pt idx="307">
                        <c:v>2.5300000000000002</c:v>
                      </c:pt>
                      <c:pt idx="308">
                        <c:v>2.5249999999999999</c:v>
                      </c:pt>
                      <c:pt idx="309">
                        <c:v>2.5249999999999999</c:v>
                      </c:pt>
                      <c:pt idx="310">
                        <c:v>2.5199999999999996</c:v>
                      </c:pt>
                      <c:pt idx="311">
                        <c:v>2.5199999999999996</c:v>
                      </c:pt>
                      <c:pt idx="312">
                        <c:v>2.5149999999999997</c:v>
                      </c:pt>
                      <c:pt idx="313">
                        <c:v>2.5149999999999997</c:v>
                      </c:pt>
                      <c:pt idx="314">
                        <c:v>2.5149999999999997</c:v>
                      </c:pt>
                      <c:pt idx="315">
                        <c:v>2.5099999999999998</c:v>
                      </c:pt>
                      <c:pt idx="316">
                        <c:v>2.5099999999999998</c:v>
                      </c:pt>
                      <c:pt idx="317">
                        <c:v>2.5049999999999999</c:v>
                      </c:pt>
                      <c:pt idx="318">
                        <c:v>2.5049999999999999</c:v>
                      </c:pt>
                      <c:pt idx="319">
                        <c:v>2.5049999999999999</c:v>
                      </c:pt>
                      <c:pt idx="320">
                        <c:v>2.5</c:v>
                      </c:pt>
                      <c:pt idx="321">
                        <c:v>2.4950000000000001</c:v>
                      </c:pt>
                      <c:pt idx="322">
                        <c:v>2.4950000000000001</c:v>
                      </c:pt>
                      <c:pt idx="323">
                        <c:v>2.4950000000000001</c:v>
                      </c:pt>
                      <c:pt idx="324">
                        <c:v>2.4900000000000002</c:v>
                      </c:pt>
                      <c:pt idx="325">
                        <c:v>2.4900000000000002</c:v>
                      </c:pt>
                      <c:pt idx="326">
                        <c:v>2.4850000000000003</c:v>
                      </c:pt>
                      <c:pt idx="327">
                        <c:v>2.4850000000000003</c:v>
                      </c:pt>
                      <c:pt idx="328">
                        <c:v>2.4850000000000003</c:v>
                      </c:pt>
                      <c:pt idx="329">
                        <c:v>2.4850000000000003</c:v>
                      </c:pt>
                      <c:pt idx="330">
                        <c:v>2.48</c:v>
                      </c:pt>
                      <c:pt idx="331">
                        <c:v>2.48</c:v>
                      </c:pt>
                      <c:pt idx="332">
                        <c:v>2.48</c:v>
                      </c:pt>
                      <c:pt idx="333">
                        <c:v>2.48</c:v>
                      </c:pt>
                      <c:pt idx="334">
                        <c:v>2.48</c:v>
                      </c:pt>
                      <c:pt idx="335">
                        <c:v>2.4750000000000001</c:v>
                      </c:pt>
                      <c:pt idx="336">
                        <c:v>2.4750000000000001</c:v>
                      </c:pt>
                      <c:pt idx="337">
                        <c:v>2.4750000000000001</c:v>
                      </c:pt>
                      <c:pt idx="338">
                        <c:v>2.4750000000000001</c:v>
                      </c:pt>
                      <c:pt idx="339">
                        <c:v>2.46</c:v>
                      </c:pt>
                      <c:pt idx="340">
                        <c:v>2.4550000000000001</c:v>
                      </c:pt>
                      <c:pt idx="341">
                        <c:v>2.4550000000000001</c:v>
                      </c:pt>
                      <c:pt idx="342">
                        <c:v>2.4500000000000002</c:v>
                      </c:pt>
                      <c:pt idx="343">
                        <c:v>2.4500000000000002</c:v>
                      </c:pt>
                      <c:pt idx="344">
                        <c:v>2.4500000000000002</c:v>
                      </c:pt>
                      <c:pt idx="345">
                        <c:v>2.4450000000000003</c:v>
                      </c:pt>
                      <c:pt idx="346">
                        <c:v>2.4450000000000003</c:v>
                      </c:pt>
                      <c:pt idx="347">
                        <c:v>2.4450000000000003</c:v>
                      </c:pt>
                      <c:pt idx="348">
                        <c:v>2.4450000000000003</c:v>
                      </c:pt>
                      <c:pt idx="349">
                        <c:v>2.4400000000000004</c:v>
                      </c:pt>
                      <c:pt idx="350">
                        <c:v>2.4350000000000001</c:v>
                      </c:pt>
                      <c:pt idx="351">
                        <c:v>2.4350000000000001</c:v>
                      </c:pt>
                      <c:pt idx="352">
                        <c:v>2.4350000000000001</c:v>
                      </c:pt>
                      <c:pt idx="353">
                        <c:v>2.4299999999999997</c:v>
                      </c:pt>
                      <c:pt idx="354">
                        <c:v>2.4249999999999998</c:v>
                      </c:pt>
                      <c:pt idx="355">
                        <c:v>2.4249999999999998</c:v>
                      </c:pt>
                      <c:pt idx="356">
                        <c:v>2.4249999999999998</c:v>
                      </c:pt>
                      <c:pt idx="357">
                        <c:v>2.42</c:v>
                      </c:pt>
                      <c:pt idx="358">
                        <c:v>2.415</c:v>
                      </c:pt>
                      <c:pt idx="359">
                        <c:v>2.415</c:v>
                      </c:pt>
                      <c:pt idx="360">
                        <c:v>2.415</c:v>
                      </c:pt>
                      <c:pt idx="361">
                        <c:v>2.415</c:v>
                      </c:pt>
                      <c:pt idx="362">
                        <c:v>2.41</c:v>
                      </c:pt>
                      <c:pt idx="363">
                        <c:v>2.41</c:v>
                      </c:pt>
                      <c:pt idx="364">
                        <c:v>2.4050000000000002</c:v>
                      </c:pt>
                      <c:pt idx="365">
                        <c:v>2.4050000000000002</c:v>
                      </c:pt>
                      <c:pt idx="366">
                        <c:v>2.4050000000000002</c:v>
                      </c:pt>
                      <c:pt idx="367">
                        <c:v>2.4050000000000002</c:v>
                      </c:pt>
                      <c:pt idx="368">
                        <c:v>2.4050000000000002</c:v>
                      </c:pt>
                      <c:pt idx="369">
                        <c:v>2.4</c:v>
                      </c:pt>
                      <c:pt idx="370">
                        <c:v>2.4</c:v>
                      </c:pt>
                      <c:pt idx="371">
                        <c:v>2.4</c:v>
                      </c:pt>
                      <c:pt idx="372">
                        <c:v>2.4</c:v>
                      </c:pt>
                      <c:pt idx="373">
                        <c:v>2.4</c:v>
                      </c:pt>
                      <c:pt idx="374">
                        <c:v>2.4</c:v>
                      </c:pt>
                      <c:pt idx="375">
                        <c:v>2.4</c:v>
                      </c:pt>
                      <c:pt idx="376">
                        <c:v>2.4</c:v>
                      </c:pt>
                      <c:pt idx="377">
                        <c:v>2.4</c:v>
                      </c:pt>
                      <c:pt idx="378">
                        <c:v>2.4</c:v>
                      </c:pt>
                      <c:pt idx="379">
                        <c:v>2.3849999999999998</c:v>
                      </c:pt>
                      <c:pt idx="380">
                        <c:v>2.3849999999999998</c:v>
                      </c:pt>
                      <c:pt idx="381">
                        <c:v>2.375</c:v>
                      </c:pt>
                      <c:pt idx="382">
                        <c:v>2.375</c:v>
                      </c:pt>
                      <c:pt idx="383">
                        <c:v>2.37</c:v>
                      </c:pt>
                      <c:pt idx="384">
                        <c:v>2.37</c:v>
                      </c:pt>
                      <c:pt idx="385">
                        <c:v>2.3650000000000002</c:v>
                      </c:pt>
                      <c:pt idx="386">
                        <c:v>2.3650000000000002</c:v>
                      </c:pt>
                      <c:pt idx="387">
                        <c:v>2.3650000000000002</c:v>
                      </c:pt>
                      <c:pt idx="388">
                        <c:v>2.3650000000000002</c:v>
                      </c:pt>
                      <c:pt idx="389">
                        <c:v>2.3600000000000003</c:v>
                      </c:pt>
                      <c:pt idx="390">
                        <c:v>2.355</c:v>
                      </c:pt>
                      <c:pt idx="391">
                        <c:v>2.355</c:v>
                      </c:pt>
                      <c:pt idx="392">
                        <c:v>2.355</c:v>
                      </c:pt>
                      <c:pt idx="393">
                        <c:v>2.355</c:v>
                      </c:pt>
                      <c:pt idx="394">
                        <c:v>2.3499999999999996</c:v>
                      </c:pt>
                      <c:pt idx="395">
                        <c:v>2.3499999999999996</c:v>
                      </c:pt>
                      <c:pt idx="396">
                        <c:v>2.3449999999999998</c:v>
                      </c:pt>
                      <c:pt idx="397">
                        <c:v>2.3449999999999998</c:v>
                      </c:pt>
                      <c:pt idx="398">
                        <c:v>2.3449999999999998</c:v>
                      </c:pt>
                      <c:pt idx="399">
                        <c:v>2.3449999999999998</c:v>
                      </c:pt>
                      <c:pt idx="400">
                        <c:v>2.34</c:v>
                      </c:pt>
                      <c:pt idx="401">
                        <c:v>2.34</c:v>
                      </c:pt>
                      <c:pt idx="402">
                        <c:v>2.335</c:v>
                      </c:pt>
                      <c:pt idx="403">
                        <c:v>2.335</c:v>
                      </c:pt>
                      <c:pt idx="404">
                        <c:v>2.335</c:v>
                      </c:pt>
                      <c:pt idx="405">
                        <c:v>2.335</c:v>
                      </c:pt>
                      <c:pt idx="406">
                        <c:v>2.3250000000000002</c:v>
                      </c:pt>
                      <c:pt idx="407">
                        <c:v>2.3250000000000002</c:v>
                      </c:pt>
                      <c:pt idx="408">
                        <c:v>2.3250000000000002</c:v>
                      </c:pt>
                      <c:pt idx="409">
                        <c:v>2.3250000000000002</c:v>
                      </c:pt>
                      <c:pt idx="410">
                        <c:v>2.3250000000000002</c:v>
                      </c:pt>
                      <c:pt idx="411">
                        <c:v>2.3250000000000002</c:v>
                      </c:pt>
                      <c:pt idx="412">
                        <c:v>2.3199999999999998</c:v>
                      </c:pt>
                      <c:pt idx="413">
                        <c:v>2.3199999999999998</c:v>
                      </c:pt>
                      <c:pt idx="414">
                        <c:v>2.3199999999999998</c:v>
                      </c:pt>
                      <c:pt idx="415">
                        <c:v>2.3199999999999998</c:v>
                      </c:pt>
                      <c:pt idx="416">
                        <c:v>2.3199999999999998</c:v>
                      </c:pt>
                      <c:pt idx="417">
                        <c:v>2.3199999999999998</c:v>
                      </c:pt>
                      <c:pt idx="418">
                        <c:v>2.3149999999999999</c:v>
                      </c:pt>
                      <c:pt idx="419">
                        <c:v>2.3149999999999999</c:v>
                      </c:pt>
                      <c:pt idx="420">
                        <c:v>2.3149999999999999</c:v>
                      </c:pt>
                      <c:pt idx="421">
                        <c:v>2.3149999999999999</c:v>
                      </c:pt>
                      <c:pt idx="422">
                        <c:v>2.3149999999999999</c:v>
                      </c:pt>
                      <c:pt idx="423">
                        <c:v>2.2949999999999999</c:v>
                      </c:pt>
                      <c:pt idx="424">
                        <c:v>2.2949999999999999</c:v>
                      </c:pt>
                      <c:pt idx="425">
                        <c:v>2.2949999999999999</c:v>
                      </c:pt>
                      <c:pt idx="426">
                        <c:v>2.2949999999999999</c:v>
                      </c:pt>
                      <c:pt idx="427">
                        <c:v>2.2949999999999999</c:v>
                      </c:pt>
                      <c:pt idx="428">
                        <c:v>2.29</c:v>
                      </c:pt>
                      <c:pt idx="429">
                        <c:v>2.29</c:v>
                      </c:pt>
                      <c:pt idx="430">
                        <c:v>2.2850000000000001</c:v>
                      </c:pt>
                      <c:pt idx="431">
                        <c:v>2.2850000000000001</c:v>
                      </c:pt>
                      <c:pt idx="432">
                        <c:v>2.2850000000000001</c:v>
                      </c:pt>
                      <c:pt idx="433">
                        <c:v>2.2850000000000001</c:v>
                      </c:pt>
                      <c:pt idx="434">
                        <c:v>2.2850000000000001</c:v>
                      </c:pt>
                      <c:pt idx="435">
                        <c:v>2.2850000000000001</c:v>
                      </c:pt>
                      <c:pt idx="436">
                        <c:v>2.2800000000000002</c:v>
                      </c:pt>
                      <c:pt idx="437">
                        <c:v>2.2749999999999999</c:v>
                      </c:pt>
                      <c:pt idx="438">
                        <c:v>2.2749999999999999</c:v>
                      </c:pt>
                      <c:pt idx="439">
                        <c:v>2.2749999999999999</c:v>
                      </c:pt>
                      <c:pt idx="440">
                        <c:v>2.2749999999999999</c:v>
                      </c:pt>
                      <c:pt idx="441">
                        <c:v>2.2699999999999996</c:v>
                      </c:pt>
                      <c:pt idx="442">
                        <c:v>2.2699999999999996</c:v>
                      </c:pt>
                      <c:pt idx="443">
                        <c:v>2.2649999999999997</c:v>
                      </c:pt>
                      <c:pt idx="444">
                        <c:v>2.2649999999999997</c:v>
                      </c:pt>
                      <c:pt idx="445">
                        <c:v>2.2649999999999997</c:v>
                      </c:pt>
                      <c:pt idx="446">
                        <c:v>2.2649999999999997</c:v>
                      </c:pt>
                      <c:pt idx="447">
                        <c:v>2.2599999999999998</c:v>
                      </c:pt>
                      <c:pt idx="448">
                        <c:v>2.2599999999999998</c:v>
                      </c:pt>
                      <c:pt idx="449">
                        <c:v>2.2549999999999999</c:v>
                      </c:pt>
                      <c:pt idx="450">
                        <c:v>2.2549999999999999</c:v>
                      </c:pt>
                      <c:pt idx="451">
                        <c:v>2.2549999999999999</c:v>
                      </c:pt>
                      <c:pt idx="452">
                        <c:v>2.2549999999999999</c:v>
                      </c:pt>
                      <c:pt idx="453">
                        <c:v>2.25</c:v>
                      </c:pt>
                      <c:pt idx="454">
                        <c:v>2.25</c:v>
                      </c:pt>
                      <c:pt idx="455">
                        <c:v>2.2450000000000001</c:v>
                      </c:pt>
                      <c:pt idx="456">
                        <c:v>2.2450000000000001</c:v>
                      </c:pt>
                      <c:pt idx="457">
                        <c:v>2.2450000000000001</c:v>
                      </c:pt>
                      <c:pt idx="458">
                        <c:v>2.2450000000000001</c:v>
                      </c:pt>
                      <c:pt idx="459">
                        <c:v>2.2450000000000001</c:v>
                      </c:pt>
                      <c:pt idx="460">
                        <c:v>2.2400000000000002</c:v>
                      </c:pt>
                      <c:pt idx="461">
                        <c:v>2.2400000000000002</c:v>
                      </c:pt>
                      <c:pt idx="462">
                        <c:v>2.2400000000000002</c:v>
                      </c:pt>
                      <c:pt idx="463">
                        <c:v>2.2400000000000002</c:v>
                      </c:pt>
                      <c:pt idx="464">
                        <c:v>2.2400000000000002</c:v>
                      </c:pt>
                      <c:pt idx="465">
                        <c:v>2.2400000000000002</c:v>
                      </c:pt>
                      <c:pt idx="466">
                        <c:v>2.2400000000000002</c:v>
                      </c:pt>
                      <c:pt idx="467">
                        <c:v>2.2400000000000002</c:v>
                      </c:pt>
                      <c:pt idx="468">
                        <c:v>2.2350000000000003</c:v>
                      </c:pt>
                      <c:pt idx="469">
                        <c:v>2.2350000000000003</c:v>
                      </c:pt>
                      <c:pt idx="470">
                        <c:v>2.2350000000000003</c:v>
                      </c:pt>
                      <c:pt idx="471">
                        <c:v>2.2350000000000003</c:v>
                      </c:pt>
                      <c:pt idx="472">
                        <c:v>2.2350000000000003</c:v>
                      </c:pt>
                      <c:pt idx="473">
                        <c:v>2.21</c:v>
                      </c:pt>
                      <c:pt idx="474">
                        <c:v>2.2050000000000001</c:v>
                      </c:pt>
                      <c:pt idx="475">
                        <c:v>2.2050000000000001</c:v>
                      </c:pt>
                      <c:pt idx="476">
                        <c:v>2.2050000000000001</c:v>
                      </c:pt>
                      <c:pt idx="477">
                        <c:v>2.2050000000000001</c:v>
                      </c:pt>
                      <c:pt idx="478">
                        <c:v>2.2050000000000001</c:v>
                      </c:pt>
                      <c:pt idx="479">
                        <c:v>2.2050000000000001</c:v>
                      </c:pt>
                      <c:pt idx="480">
                        <c:v>2.2050000000000001</c:v>
                      </c:pt>
                      <c:pt idx="481">
                        <c:v>2.2000000000000002</c:v>
                      </c:pt>
                      <c:pt idx="482">
                        <c:v>2.2000000000000002</c:v>
                      </c:pt>
                      <c:pt idx="483">
                        <c:v>2.2000000000000002</c:v>
                      </c:pt>
                      <c:pt idx="484">
                        <c:v>2.2000000000000002</c:v>
                      </c:pt>
                      <c:pt idx="485">
                        <c:v>2.2000000000000002</c:v>
                      </c:pt>
                      <c:pt idx="486">
                        <c:v>2.2000000000000002</c:v>
                      </c:pt>
                      <c:pt idx="487">
                        <c:v>2.2000000000000002</c:v>
                      </c:pt>
                      <c:pt idx="488">
                        <c:v>2.1950000000000003</c:v>
                      </c:pt>
                      <c:pt idx="489">
                        <c:v>2.1950000000000003</c:v>
                      </c:pt>
                      <c:pt idx="490">
                        <c:v>2.1950000000000003</c:v>
                      </c:pt>
                      <c:pt idx="491">
                        <c:v>2.1950000000000003</c:v>
                      </c:pt>
                      <c:pt idx="492">
                        <c:v>2.1950000000000003</c:v>
                      </c:pt>
                      <c:pt idx="493">
                        <c:v>2.1900000000000004</c:v>
                      </c:pt>
                      <c:pt idx="494">
                        <c:v>2.1900000000000004</c:v>
                      </c:pt>
                      <c:pt idx="495">
                        <c:v>2.1850000000000001</c:v>
                      </c:pt>
                      <c:pt idx="496">
                        <c:v>2.1850000000000001</c:v>
                      </c:pt>
                      <c:pt idx="497">
                        <c:v>2.1850000000000001</c:v>
                      </c:pt>
                      <c:pt idx="498">
                        <c:v>2.1850000000000001</c:v>
                      </c:pt>
                    </c:numCache>
                  </c:numRef>
                </c:yVal>
                <c:smooth val="0"/>
                <c:extLst xmlns:c15="http://schemas.microsoft.com/office/drawing/2012/chart">
                  <c:ext xmlns:c16="http://schemas.microsoft.com/office/drawing/2014/chart" uri="{C3380CC4-5D6E-409C-BE32-E72D297353CC}">
                    <c16:uniqueId val="{00000004-ED8C-4F5A-BD3D-66424A1AF36F}"/>
                  </c:ext>
                </c:extLst>
              </c15:ser>
            </c15:filteredScatterSeries>
            <c15:filteredScatterSeries>
              <c15:ser>
                <c:idx val="5"/>
                <c:order val="5"/>
                <c:tx>
                  <c:v>0.25 70% v1</c:v>
                </c:tx>
                <c:spPr>
                  <a:ln w="25400" cap="rnd">
                    <a:no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0.25 70% v1'!$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70% v1'!$D$2:$D$500</c15:sqref>
                        </c15:formulaRef>
                      </c:ext>
                    </c:extLst>
                    <c:numCache>
                      <c:formatCode>General</c:formatCode>
                      <c:ptCount val="499"/>
                      <c:pt idx="0">
                        <c:v>-0.01</c:v>
                      </c:pt>
                      <c:pt idx="1">
                        <c:v>0</c:v>
                      </c:pt>
                      <c:pt idx="2">
                        <c:v>-1.4999999999999999E-2</c:v>
                      </c:pt>
                      <c:pt idx="3">
                        <c:v>-1.4999999999999999E-2</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1.4999999999999999E-2</c:v>
                      </c:pt>
                      <c:pt idx="47">
                        <c:v>-1.4999999999999999E-2</c:v>
                      </c:pt>
                      <c:pt idx="48">
                        <c:v>-1.4999999999999999E-2</c:v>
                      </c:pt>
                      <c:pt idx="49">
                        <c:v>-1.4999999999999999E-2</c:v>
                      </c:pt>
                      <c:pt idx="50">
                        <c:v>-1.4999999999999999E-2</c:v>
                      </c:pt>
                      <c:pt idx="51">
                        <c:v>-1.4999999999999999E-2</c:v>
                      </c:pt>
                      <c:pt idx="52">
                        <c:v>-1.4999999999999999E-2</c:v>
                      </c:pt>
                      <c:pt idx="53">
                        <c:v>-1.4999999999999999E-2</c:v>
                      </c:pt>
                      <c:pt idx="54">
                        <c:v>-1.4999999999999999E-2</c:v>
                      </c:pt>
                      <c:pt idx="55">
                        <c:v>-0.01</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5.0000000000000001E-3</c:v>
                      </c:pt>
                      <c:pt idx="87">
                        <c:v>5.0000000000000001E-3</c:v>
                      </c:pt>
                      <c:pt idx="88">
                        <c:v>0</c:v>
                      </c:pt>
                      <c:pt idx="89">
                        <c:v>5.0000000000000001E-3</c:v>
                      </c:pt>
                      <c:pt idx="90">
                        <c:v>5.0000000000000001E-3</c:v>
                      </c:pt>
                      <c:pt idx="91">
                        <c:v>5.0000000000000001E-3</c:v>
                      </c:pt>
                      <c:pt idx="92">
                        <c:v>5.0000000000000001E-3</c:v>
                      </c:pt>
                      <c:pt idx="93">
                        <c:v>5.0000000000000001E-3</c:v>
                      </c:pt>
                      <c:pt idx="94">
                        <c:v>5.0000000000000001E-3</c:v>
                      </c:pt>
                      <c:pt idx="95">
                        <c:v>5.0000000000000001E-3</c:v>
                      </c:pt>
                      <c:pt idx="96">
                        <c:v>5.0000000000000001E-3</c:v>
                      </c:pt>
                      <c:pt idx="97">
                        <c:v>5.0000000000000001E-3</c:v>
                      </c:pt>
                      <c:pt idx="98">
                        <c:v>5.0000000000000001E-3</c:v>
                      </c:pt>
                      <c:pt idx="99">
                        <c:v>0.01</c:v>
                      </c:pt>
                      <c:pt idx="100">
                        <c:v>0.01</c:v>
                      </c:pt>
                      <c:pt idx="101">
                        <c:v>0.01</c:v>
                      </c:pt>
                      <c:pt idx="102">
                        <c:v>0.01</c:v>
                      </c:pt>
                      <c:pt idx="103">
                        <c:v>0.01</c:v>
                      </c:pt>
                      <c:pt idx="104">
                        <c:v>0.01</c:v>
                      </c:pt>
                      <c:pt idx="105">
                        <c:v>1.4999999999999999E-2</c:v>
                      </c:pt>
                      <c:pt idx="106">
                        <c:v>1.4999999999999999E-2</c:v>
                      </c:pt>
                      <c:pt idx="107">
                        <c:v>1.4999999999999999E-2</c:v>
                      </c:pt>
                      <c:pt idx="108">
                        <c:v>0.02</c:v>
                      </c:pt>
                      <c:pt idx="109">
                        <c:v>0.02</c:v>
                      </c:pt>
                      <c:pt idx="110">
                        <c:v>2.5000000000000001E-2</c:v>
                      </c:pt>
                      <c:pt idx="111">
                        <c:v>2.5000000000000001E-2</c:v>
                      </c:pt>
                      <c:pt idx="112">
                        <c:v>0.03</c:v>
                      </c:pt>
                      <c:pt idx="113">
                        <c:v>3.5000000000000003E-2</c:v>
                      </c:pt>
                      <c:pt idx="114">
                        <c:v>3.5000000000000003E-2</c:v>
                      </c:pt>
                      <c:pt idx="115">
                        <c:v>0.04</c:v>
                      </c:pt>
                      <c:pt idx="116">
                        <c:v>4.4999999999999998E-2</c:v>
                      </c:pt>
                      <c:pt idx="117">
                        <c:v>0.05</c:v>
                      </c:pt>
                      <c:pt idx="118">
                        <c:v>5.5000000000000007E-2</c:v>
                      </c:pt>
                      <c:pt idx="119">
                        <c:v>0.06</c:v>
                      </c:pt>
                      <c:pt idx="120">
                        <c:v>6.5000000000000002E-2</c:v>
                      </c:pt>
                      <c:pt idx="121">
                        <c:v>6.5000000000000002E-2</c:v>
                      </c:pt>
                      <c:pt idx="122">
                        <c:v>0.08</c:v>
                      </c:pt>
                      <c:pt idx="123">
                        <c:v>8.4999999999999992E-2</c:v>
                      </c:pt>
                      <c:pt idx="124">
                        <c:v>8.4999999999999992E-2</c:v>
                      </c:pt>
                      <c:pt idx="125">
                        <c:v>0.09</c:v>
                      </c:pt>
                      <c:pt idx="126">
                        <c:v>0.09</c:v>
                      </c:pt>
                      <c:pt idx="127">
                        <c:v>0.1</c:v>
                      </c:pt>
                      <c:pt idx="128">
                        <c:v>0.105</c:v>
                      </c:pt>
                      <c:pt idx="129">
                        <c:v>0.11</c:v>
                      </c:pt>
                      <c:pt idx="130">
                        <c:v>0.12</c:v>
                      </c:pt>
                      <c:pt idx="131">
                        <c:v>0.13</c:v>
                      </c:pt>
                      <c:pt idx="132">
                        <c:v>0.14500000000000002</c:v>
                      </c:pt>
                      <c:pt idx="133">
                        <c:v>0.14500000000000002</c:v>
                      </c:pt>
                      <c:pt idx="134">
                        <c:v>0.16500000000000001</c:v>
                      </c:pt>
                      <c:pt idx="135">
                        <c:v>0.16999999999999998</c:v>
                      </c:pt>
                      <c:pt idx="136">
                        <c:v>0.17499999999999999</c:v>
                      </c:pt>
                      <c:pt idx="137">
                        <c:v>0.19</c:v>
                      </c:pt>
                      <c:pt idx="138">
                        <c:v>0.2</c:v>
                      </c:pt>
                      <c:pt idx="139">
                        <c:v>0.21500000000000002</c:v>
                      </c:pt>
                      <c:pt idx="140">
                        <c:v>0.22999999999999998</c:v>
                      </c:pt>
                      <c:pt idx="141">
                        <c:v>0.25</c:v>
                      </c:pt>
                      <c:pt idx="142">
                        <c:v>0.26</c:v>
                      </c:pt>
                      <c:pt idx="143">
                        <c:v>0.27500000000000002</c:v>
                      </c:pt>
                      <c:pt idx="144">
                        <c:v>0.29000000000000004</c:v>
                      </c:pt>
                      <c:pt idx="145">
                        <c:v>0.32500000000000001</c:v>
                      </c:pt>
                      <c:pt idx="146">
                        <c:v>0.33499999999999996</c:v>
                      </c:pt>
                      <c:pt idx="147">
                        <c:v>0.35499999999999998</c:v>
                      </c:pt>
                      <c:pt idx="148">
                        <c:v>0.38</c:v>
                      </c:pt>
                      <c:pt idx="149">
                        <c:v>0.41000000000000003</c:v>
                      </c:pt>
                      <c:pt idx="150">
                        <c:v>0.43</c:v>
                      </c:pt>
                      <c:pt idx="151">
                        <c:v>0.46499999999999997</c:v>
                      </c:pt>
                      <c:pt idx="152">
                        <c:v>0.49</c:v>
                      </c:pt>
                      <c:pt idx="153">
                        <c:v>0.52500000000000002</c:v>
                      </c:pt>
                      <c:pt idx="154">
                        <c:v>0.56499999999999995</c:v>
                      </c:pt>
                      <c:pt idx="155">
                        <c:v>0.6</c:v>
                      </c:pt>
                      <c:pt idx="156">
                        <c:v>0.64500000000000002</c:v>
                      </c:pt>
                      <c:pt idx="157">
                        <c:v>0.68500000000000005</c:v>
                      </c:pt>
                      <c:pt idx="158">
                        <c:v>0.73</c:v>
                      </c:pt>
                      <c:pt idx="159">
                        <c:v>0.78500000000000003</c:v>
                      </c:pt>
                      <c:pt idx="160">
                        <c:v>0.83499999999999996</c:v>
                      </c:pt>
                      <c:pt idx="161">
                        <c:v>0.89</c:v>
                      </c:pt>
                      <c:pt idx="162">
                        <c:v>0.93500000000000005</c:v>
                      </c:pt>
                      <c:pt idx="163">
                        <c:v>0.995</c:v>
                      </c:pt>
                      <c:pt idx="164">
                        <c:v>1.04</c:v>
                      </c:pt>
                      <c:pt idx="165">
                        <c:v>1.0449999999999999</c:v>
                      </c:pt>
                      <c:pt idx="166">
                        <c:v>1.0449999999999999</c:v>
                      </c:pt>
                      <c:pt idx="167">
                        <c:v>1.04</c:v>
                      </c:pt>
                      <c:pt idx="168">
                        <c:v>1.0249999999999999</c:v>
                      </c:pt>
                      <c:pt idx="169">
                        <c:v>1.0249999999999999</c:v>
                      </c:pt>
                      <c:pt idx="170">
                        <c:v>1.02</c:v>
                      </c:pt>
                      <c:pt idx="171">
                        <c:v>1.01</c:v>
                      </c:pt>
                      <c:pt idx="172">
                        <c:v>1.01</c:v>
                      </c:pt>
                      <c:pt idx="173">
                        <c:v>1.0049999999999999</c:v>
                      </c:pt>
                      <c:pt idx="174">
                        <c:v>1</c:v>
                      </c:pt>
                      <c:pt idx="175">
                        <c:v>0.995</c:v>
                      </c:pt>
                      <c:pt idx="176">
                        <c:v>0.99</c:v>
                      </c:pt>
                      <c:pt idx="177">
                        <c:v>0.98499999999999999</c:v>
                      </c:pt>
                      <c:pt idx="178">
                        <c:v>0.98499999999999999</c:v>
                      </c:pt>
                      <c:pt idx="179">
                        <c:v>0.98</c:v>
                      </c:pt>
                      <c:pt idx="180">
                        <c:v>0.98</c:v>
                      </c:pt>
                      <c:pt idx="181">
                        <c:v>0.97499999999999998</c:v>
                      </c:pt>
                      <c:pt idx="182">
                        <c:v>0.97499999999999998</c:v>
                      </c:pt>
                      <c:pt idx="183">
                        <c:v>0.97</c:v>
                      </c:pt>
                      <c:pt idx="184">
                        <c:v>0.97</c:v>
                      </c:pt>
                      <c:pt idx="185">
                        <c:v>0.97</c:v>
                      </c:pt>
                      <c:pt idx="186">
                        <c:v>0.97</c:v>
                      </c:pt>
                      <c:pt idx="187">
                        <c:v>0.96499999999999997</c:v>
                      </c:pt>
                      <c:pt idx="188">
                        <c:v>0.96499999999999997</c:v>
                      </c:pt>
                      <c:pt idx="189">
                        <c:v>0.96499999999999997</c:v>
                      </c:pt>
                      <c:pt idx="190">
                        <c:v>0.96</c:v>
                      </c:pt>
                      <c:pt idx="191">
                        <c:v>0.96</c:v>
                      </c:pt>
                      <c:pt idx="192">
                        <c:v>0.96</c:v>
                      </c:pt>
                      <c:pt idx="193">
                        <c:v>0.93500000000000005</c:v>
                      </c:pt>
                      <c:pt idx="194">
                        <c:v>0.93500000000000005</c:v>
                      </c:pt>
                      <c:pt idx="195">
                        <c:v>0.92999999999999994</c:v>
                      </c:pt>
                      <c:pt idx="196">
                        <c:v>0.92999999999999994</c:v>
                      </c:pt>
                      <c:pt idx="197">
                        <c:v>0.92999999999999994</c:v>
                      </c:pt>
                      <c:pt idx="198">
                        <c:v>0.92500000000000004</c:v>
                      </c:pt>
                      <c:pt idx="199">
                        <c:v>0.92500000000000004</c:v>
                      </c:pt>
                      <c:pt idx="200">
                        <c:v>0.92500000000000004</c:v>
                      </c:pt>
                      <c:pt idx="201">
                        <c:v>0.92500000000000004</c:v>
                      </c:pt>
                      <c:pt idx="202">
                        <c:v>0.92500000000000004</c:v>
                      </c:pt>
                      <c:pt idx="203">
                        <c:v>0.92</c:v>
                      </c:pt>
                      <c:pt idx="204">
                        <c:v>0.92</c:v>
                      </c:pt>
                      <c:pt idx="205">
                        <c:v>0.91500000000000004</c:v>
                      </c:pt>
                      <c:pt idx="206">
                        <c:v>0.91500000000000004</c:v>
                      </c:pt>
                      <c:pt idx="207">
                        <c:v>0.91</c:v>
                      </c:pt>
                      <c:pt idx="208">
                        <c:v>0.91</c:v>
                      </c:pt>
                      <c:pt idx="209">
                        <c:v>0.90500000000000003</c:v>
                      </c:pt>
                      <c:pt idx="210">
                        <c:v>0.90500000000000003</c:v>
                      </c:pt>
                      <c:pt idx="211">
                        <c:v>0.90500000000000003</c:v>
                      </c:pt>
                      <c:pt idx="212">
                        <c:v>0.90500000000000003</c:v>
                      </c:pt>
                      <c:pt idx="213">
                        <c:v>0.9</c:v>
                      </c:pt>
                      <c:pt idx="214">
                        <c:v>0.9</c:v>
                      </c:pt>
                      <c:pt idx="215">
                        <c:v>0.9</c:v>
                      </c:pt>
                      <c:pt idx="216">
                        <c:v>0.89500000000000002</c:v>
                      </c:pt>
                      <c:pt idx="217">
                        <c:v>0.89500000000000002</c:v>
                      </c:pt>
                      <c:pt idx="218">
                        <c:v>0.89</c:v>
                      </c:pt>
                      <c:pt idx="219">
                        <c:v>0.89</c:v>
                      </c:pt>
                      <c:pt idx="220">
                        <c:v>0.89</c:v>
                      </c:pt>
                      <c:pt idx="221">
                        <c:v>0.89</c:v>
                      </c:pt>
                      <c:pt idx="222">
                        <c:v>0.89</c:v>
                      </c:pt>
                      <c:pt idx="223">
                        <c:v>0.88500000000000001</c:v>
                      </c:pt>
                      <c:pt idx="224">
                        <c:v>0.88500000000000001</c:v>
                      </c:pt>
                      <c:pt idx="225">
                        <c:v>0.88500000000000001</c:v>
                      </c:pt>
                      <c:pt idx="226">
                        <c:v>0.88500000000000001</c:v>
                      </c:pt>
                      <c:pt idx="227">
                        <c:v>0.88500000000000001</c:v>
                      </c:pt>
                      <c:pt idx="228">
                        <c:v>0.88</c:v>
                      </c:pt>
                      <c:pt idx="229">
                        <c:v>0.88</c:v>
                      </c:pt>
                      <c:pt idx="230">
                        <c:v>0.88</c:v>
                      </c:pt>
                      <c:pt idx="231">
                        <c:v>0.88</c:v>
                      </c:pt>
                      <c:pt idx="232">
                        <c:v>0.86499999999999999</c:v>
                      </c:pt>
                      <c:pt idx="233">
                        <c:v>0.86499999999999999</c:v>
                      </c:pt>
                      <c:pt idx="234">
                        <c:v>0.86</c:v>
                      </c:pt>
                      <c:pt idx="235">
                        <c:v>0.86</c:v>
                      </c:pt>
                      <c:pt idx="236">
                        <c:v>0.86</c:v>
                      </c:pt>
                      <c:pt idx="237">
                        <c:v>0.85499999999999998</c:v>
                      </c:pt>
                      <c:pt idx="238">
                        <c:v>0.85499999999999998</c:v>
                      </c:pt>
                      <c:pt idx="239">
                        <c:v>0.85499999999999998</c:v>
                      </c:pt>
                      <c:pt idx="240">
                        <c:v>0.85</c:v>
                      </c:pt>
                      <c:pt idx="241">
                        <c:v>0.85</c:v>
                      </c:pt>
                      <c:pt idx="242">
                        <c:v>0.85</c:v>
                      </c:pt>
                      <c:pt idx="243">
                        <c:v>0.85</c:v>
                      </c:pt>
                      <c:pt idx="244">
                        <c:v>0.84499999999999997</c:v>
                      </c:pt>
                      <c:pt idx="245">
                        <c:v>0.84499999999999997</c:v>
                      </c:pt>
                      <c:pt idx="246">
                        <c:v>0.84</c:v>
                      </c:pt>
                      <c:pt idx="247">
                        <c:v>0.84</c:v>
                      </c:pt>
                      <c:pt idx="248">
                        <c:v>0.84</c:v>
                      </c:pt>
                      <c:pt idx="249">
                        <c:v>0.84</c:v>
                      </c:pt>
                      <c:pt idx="250">
                        <c:v>0.83499999999999996</c:v>
                      </c:pt>
                      <c:pt idx="251">
                        <c:v>0.83499999999999996</c:v>
                      </c:pt>
                      <c:pt idx="252">
                        <c:v>0.83499999999999996</c:v>
                      </c:pt>
                      <c:pt idx="253">
                        <c:v>0.83499999999999996</c:v>
                      </c:pt>
                      <c:pt idx="254">
                        <c:v>0.83</c:v>
                      </c:pt>
                      <c:pt idx="255">
                        <c:v>0.83</c:v>
                      </c:pt>
                      <c:pt idx="256">
                        <c:v>0.83</c:v>
                      </c:pt>
                      <c:pt idx="257">
                        <c:v>0.82499999999999996</c:v>
                      </c:pt>
                      <c:pt idx="258">
                        <c:v>0.82499999999999996</c:v>
                      </c:pt>
                      <c:pt idx="259">
                        <c:v>0.82499999999999996</c:v>
                      </c:pt>
                      <c:pt idx="260">
                        <c:v>0.82499999999999996</c:v>
                      </c:pt>
                      <c:pt idx="261">
                        <c:v>0.82499999999999996</c:v>
                      </c:pt>
                      <c:pt idx="262">
                        <c:v>0.82000000000000006</c:v>
                      </c:pt>
                      <c:pt idx="263">
                        <c:v>0.82000000000000006</c:v>
                      </c:pt>
                      <c:pt idx="264">
                        <c:v>0.82000000000000006</c:v>
                      </c:pt>
                      <c:pt idx="265">
                        <c:v>0.81499999999999995</c:v>
                      </c:pt>
                      <c:pt idx="266">
                        <c:v>0.81499999999999995</c:v>
                      </c:pt>
                      <c:pt idx="267">
                        <c:v>0.81499999999999995</c:v>
                      </c:pt>
                      <c:pt idx="268">
                        <c:v>0.81</c:v>
                      </c:pt>
                      <c:pt idx="269">
                        <c:v>0.81</c:v>
                      </c:pt>
                      <c:pt idx="270">
                        <c:v>0.81</c:v>
                      </c:pt>
                      <c:pt idx="271">
                        <c:v>0.81</c:v>
                      </c:pt>
                      <c:pt idx="272">
                        <c:v>0.81</c:v>
                      </c:pt>
                      <c:pt idx="273">
                        <c:v>0.81</c:v>
                      </c:pt>
                      <c:pt idx="274">
                        <c:v>0.81</c:v>
                      </c:pt>
                      <c:pt idx="275">
                        <c:v>0.81</c:v>
                      </c:pt>
                      <c:pt idx="276">
                        <c:v>0.80500000000000005</c:v>
                      </c:pt>
                      <c:pt idx="277">
                        <c:v>0.80500000000000005</c:v>
                      </c:pt>
                      <c:pt idx="278">
                        <c:v>0.80500000000000005</c:v>
                      </c:pt>
                      <c:pt idx="279">
                        <c:v>0.80500000000000005</c:v>
                      </c:pt>
                      <c:pt idx="280">
                        <c:v>0.80500000000000005</c:v>
                      </c:pt>
                      <c:pt idx="281">
                        <c:v>0.80500000000000005</c:v>
                      </c:pt>
                      <c:pt idx="282">
                        <c:v>0.80500000000000005</c:v>
                      </c:pt>
                      <c:pt idx="283">
                        <c:v>0.80500000000000005</c:v>
                      </c:pt>
                      <c:pt idx="284">
                        <c:v>0.8</c:v>
                      </c:pt>
                      <c:pt idx="285">
                        <c:v>0.8</c:v>
                      </c:pt>
                      <c:pt idx="286">
                        <c:v>0.8</c:v>
                      </c:pt>
                      <c:pt idx="287">
                        <c:v>0.8</c:v>
                      </c:pt>
                      <c:pt idx="288">
                        <c:v>0.8</c:v>
                      </c:pt>
                      <c:pt idx="289">
                        <c:v>0.78500000000000003</c:v>
                      </c:pt>
                      <c:pt idx="290">
                        <c:v>0.78500000000000003</c:v>
                      </c:pt>
                      <c:pt idx="291">
                        <c:v>0.78500000000000003</c:v>
                      </c:pt>
                      <c:pt idx="292">
                        <c:v>0.78500000000000003</c:v>
                      </c:pt>
                      <c:pt idx="293">
                        <c:v>0.78500000000000003</c:v>
                      </c:pt>
                      <c:pt idx="294">
                        <c:v>0.78500000000000003</c:v>
                      </c:pt>
                      <c:pt idx="295">
                        <c:v>0.78500000000000003</c:v>
                      </c:pt>
                      <c:pt idx="296">
                        <c:v>0.78</c:v>
                      </c:pt>
                      <c:pt idx="297">
                        <c:v>0.78</c:v>
                      </c:pt>
                      <c:pt idx="298">
                        <c:v>0.78</c:v>
                      </c:pt>
                      <c:pt idx="299">
                        <c:v>0.78</c:v>
                      </c:pt>
                      <c:pt idx="300">
                        <c:v>0.78</c:v>
                      </c:pt>
                      <c:pt idx="301">
                        <c:v>0.78</c:v>
                      </c:pt>
                      <c:pt idx="302">
                        <c:v>0.78</c:v>
                      </c:pt>
                      <c:pt idx="303">
                        <c:v>0.78</c:v>
                      </c:pt>
                      <c:pt idx="304">
                        <c:v>0.77</c:v>
                      </c:pt>
                      <c:pt idx="305">
                        <c:v>0.76500000000000001</c:v>
                      </c:pt>
                      <c:pt idx="306">
                        <c:v>0.76500000000000001</c:v>
                      </c:pt>
                      <c:pt idx="307">
                        <c:v>0.76500000000000001</c:v>
                      </c:pt>
                      <c:pt idx="308">
                        <c:v>0.76500000000000001</c:v>
                      </c:pt>
                      <c:pt idx="309">
                        <c:v>0.76500000000000001</c:v>
                      </c:pt>
                      <c:pt idx="310">
                        <c:v>0.76500000000000001</c:v>
                      </c:pt>
                      <c:pt idx="311">
                        <c:v>0.76</c:v>
                      </c:pt>
                      <c:pt idx="312">
                        <c:v>0.76</c:v>
                      </c:pt>
                      <c:pt idx="313">
                        <c:v>0.76</c:v>
                      </c:pt>
                      <c:pt idx="314">
                        <c:v>0.76</c:v>
                      </c:pt>
                      <c:pt idx="315">
                        <c:v>0.76</c:v>
                      </c:pt>
                      <c:pt idx="316">
                        <c:v>0.755</c:v>
                      </c:pt>
                      <c:pt idx="317">
                        <c:v>0.755</c:v>
                      </c:pt>
                      <c:pt idx="318">
                        <c:v>0.755</c:v>
                      </c:pt>
                      <c:pt idx="319">
                        <c:v>0.755</c:v>
                      </c:pt>
                      <c:pt idx="320">
                        <c:v>0.75</c:v>
                      </c:pt>
                      <c:pt idx="321">
                        <c:v>0.75</c:v>
                      </c:pt>
                      <c:pt idx="322">
                        <c:v>0.75</c:v>
                      </c:pt>
                      <c:pt idx="323">
                        <c:v>0.75</c:v>
                      </c:pt>
                      <c:pt idx="324">
                        <c:v>0.75</c:v>
                      </c:pt>
                      <c:pt idx="325">
                        <c:v>0.745</c:v>
                      </c:pt>
                      <c:pt idx="326">
                        <c:v>0.745</c:v>
                      </c:pt>
                      <c:pt idx="327">
                        <c:v>0.745</c:v>
                      </c:pt>
                      <c:pt idx="328">
                        <c:v>0.74</c:v>
                      </c:pt>
                      <c:pt idx="329">
                        <c:v>0.74</c:v>
                      </c:pt>
                      <c:pt idx="330">
                        <c:v>0.74</c:v>
                      </c:pt>
                      <c:pt idx="331">
                        <c:v>0.74</c:v>
                      </c:pt>
                      <c:pt idx="332">
                        <c:v>0.74</c:v>
                      </c:pt>
                      <c:pt idx="333">
                        <c:v>0.74</c:v>
                      </c:pt>
                      <c:pt idx="334">
                        <c:v>0.74</c:v>
                      </c:pt>
                      <c:pt idx="335">
                        <c:v>0.73499999999999999</c:v>
                      </c:pt>
                      <c:pt idx="336">
                        <c:v>0.73499999999999999</c:v>
                      </c:pt>
                      <c:pt idx="337">
                        <c:v>0.73499999999999999</c:v>
                      </c:pt>
                      <c:pt idx="338">
                        <c:v>0.73</c:v>
                      </c:pt>
                      <c:pt idx="339">
                        <c:v>0.73</c:v>
                      </c:pt>
                      <c:pt idx="340">
                        <c:v>0.73</c:v>
                      </c:pt>
                      <c:pt idx="341">
                        <c:v>0.73</c:v>
                      </c:pt>
                      <c:pt idx="342">
                        <c:v>0.73</c:v>
                      </c:pt>
                      <c:pt idx="343">
                        <c:v>0.73</c:v>
                      </c:pt>
                      <c:pt idx="344">
                        <c:v>0.73</c:v>
                      </c:pt>
                      <c:pt idx="345">
                        <c:v>0.73</c:v>
                      </c:pt>
                      <c:pt idx="346">
                        <c:v>0.73</c:v>
                      </c:pt>
                      <c:pt idx="347">
                        <c:v>0.73</c:v>
                      </c:pt>
                      <c:pt idx="348">
                        <c:v>0.73</c:v>
                      </c:pt>
                      <c:pt idx="349">
                        <c:v>0.73</c:v>
                      </c:pt>
                      <c:pt idx="350">
                        <c:v>0.72499999999999998</c:v>
                      </c:pt>
                      <c:pt idx="351">
                        <c:v>0.72499999999999998</c:v>
                      </c:pt>
                      <c:pt idx="352">
                        <c:v>0.72499999999999998</c:v>
                      </c:pt>
                      <c:pt idx="353">
                        <c:v>0.72499999999999998</c:v>
                      </c:pt>
                      <c:pt idx="354">
                        <c:v>0.72499999999999998</c:v>
                      </c:pt>
                      <c:pt idx="355">
                        <c:v>0.72499999999999998</c:v>
                      </c:pt>
                      <c:pt idx="356">
                        <c:v>0.72499999999999998</c:v>
                      </c:pt>
                      <c:pt idx="357">
                        <c:v>0.72499999999999998</c:v>
                      </c:pt>
                      <c:pt idx="358">
                        <c:v>0.72499999999999998</c:v>
                      </c:pt>
                      <c:pt idx="359">
                        <c:v>0.72499999999999998</c:v>
                      </c:pt>
                      <c:pt idx="360">
                        <c:v>0.72499999999999998</c:v>
                      </c:pt>
                      <c:pt idx="361">
                        <c:v>0.72499999999999998</c:v>
                      </c:pt>
                      <c:pt idx="362">
                        <c:v>0.72</c:v>
                      </c:pt>
                      <c:pt idx="363">
                        <c:v>0.72</c:v>
                      </c:pt>
                      <c:pt idx="364">
                        <c:v>0.72</c:v>
                      </c:pt>
                      <c:pt idx="365">
                        <c:v>0.72</c:v>
                      </c:pt>
                      <c:pt idx="366">
                        <c:v>0.72</c:v>
                      </c:pt>
                      <c:pt idx="367">
                        <c:v>0.72</c:v>
                      </c:pt>
                      <c:pt idx="368">
                        <c:v>0.72</c:v>
                      </c:pt>
                      <c:pt idx="369">
                        <c:v>0.72</c:v>
                      </c:pt>
                      <c:pt idx="370">
                        <c:v>0.70499999999999996</c:v>
                      </c:pt>
                      <c:pt idx="371">
                        <c:v>0.70499999999999996</c:v>
                      </c:pt>
                      <c:pt idx="372">
                        <c:v>0.70499999999999996</c:v>
                      </c:pt>
                      <c:pt idx="373">
                        <c:v>0.7</c:v>
                      </c:pt>
                      <c:pt idx="374">
                        <c:v>0.7</c:v>
                      </c:pt>
                      <c:pt idx="375">
                        <c:v>0.7</c:v>
                      </c:pt>
                      <c:pt idx="376">
                        <c:v>0.7</c:v>
                      </c:pt>
                      <c:pt idx="377">
                        <c:v>0.7</c:v>
                      </c:pt>
                      <c:pt idx="378">
                        <c:v>0.7</c:v>
                      </c:pt>
                      <c:pt idx="379">
                        <c:v>0.69500000000000006</c:v>
                      </c:pt>
                      <c:pt idx="380">
                        <c:v>0.69500000000000006</c:v>
                      </c:pt>
                      <c:pt idx="381">
                        <c:v>0.69500000000000006</c:v>
                      </c:pt>
                      <c:pt idx="382">
                        <c:v>0.69500000000000006</c:v>
                      </c:pt>
                      <c:pt idx="383">
                        <c:v>0.69500000000000006</c:v>
                      </c:pt>
                      <c:pt idx="384">
                        <c:v>0.69500000000000006</c:v>
                      </c:pt>
                      <c:pt idx="385">
                        <c:v>0.69</c:v>
                      </c:pt>
                      <c:pt idx="386">
                        <c:v>0.69</c:v>
                      </c:pt>
                      <c:pt idx="387">
                        <c:v>0.69</c:v>
                      </c:pt>
                      <c:pt idx="388">
                        <c:v>0.69</c:v>
                      </c:pt>
                      <c:pt idx="389">
                        <c:v>0.69</c:v>
                      </c:pt>
                      <c:pt idx="390">
                        <c:v>0.69</c:v>
                      </c:pt>
                      <c:pt idx="391">
                        <c:v>0.69</c:v>
                      </c:pt>
                      <c:pt idx="392">
                        <c:v>0.68500000000000005</c:v>
                      </c:pt>
                      <c:pt idx="393">
                        <c:v>0.68500000000000005</c:v>
                      </c:pt>
                      <c:pt idx="394">
                        <c:v>0.68500000000000005</c:v>
                      </c:pt>
                      <c:pt idx="395">
                        <c:v>0.68500000000000005</c:v>
                      </c:pt>
                      <c:pt idx="396">
                        <c:v>0.68500000000000005</c:v>
                      </c:pt>
                      <c:pt idx="397">
                        <c:v>0.67999999999999994</c:v>
                      </c:pt>
                      <c:pt idx="398">
                        <c:v>0.67999999999999994</c:v>
                      </c:pt>
                      <c:pt idx="399">
                        <c:v>0.67999999999999994</c:v>
                      </c:pt>
                      <c:pt idx="400">
                        <c:v>0.67999999999999994</c:v>
                      </c:pt>
                      <c:pt idx="401">
                        <c:v>0.67999999999999994</c:v>
                      </c:pt>
                      <c:pt idx="402">
                        <c:v>0.67999999999999994</c:v>
                      </c:pt>
                      <c:pt idx="403">
                        <c:v>0.67500000000000004</c:v>
                      </c:pt>
                      <c:pt idx="404">
                        <c:v>0.67500000000000004</c:v>
                      </c:pt>
                      <c:pt idx="405">
                        <c:v>0.67500000000000004</c:v>
                      </c:pt>
                      <c:pt idx="406">
                        <c:v>0.67500000000000004</c:v>
                      </c:pt>
                      <c:pt idx="407">
                        <c:v>0.67500000000000004</c:v>
                      </c:pt>
                      <c:pt idx="408">
                        <c:v>0.67500000000000004</c:v>
                      </c:pt>
                      <c:pt idx="409">
                        <c:v>0.67500000000000004</c:v>
                      </c:pt>
                      <c:pt idx="410">
                        <c:v>0.67500000000000004</c:v>
                      </c:pt>
                      <c:pt idx="411">
                        <c:v>0.67</c:v>
                      </c:pt>
                      <c:pt idx="412">
                        <c:v>0.67</c:v>
                      </c:pt>
                      <c:pt idx="413">
                        <c:v>0.67</c:v>
                      </c:pt>
                      <c:pt idx="414">
                        <c:v>0.67</c:v>
                      </c:pt>
                      <c:pt idx="415">
                        <c:v>0.67</c:v>
                      </c:pt>
                      <c:pt idx="416">
                        <c:v>0.67</c:v>
                      </c:pt>
                      <c:pt idx="417">
                        <c:v>0.67</c:v>
                      </c:pt>
                      <c:pt idx="418">
                        <c:v>0.66500000000000004</c:v>
                      </c:pt>
                      <c:pt idx="419">
                        <c:v>0.66500000000000004</c:v>
                      </c:pt>
                      <c:pt idx="420">
                        <c:v>0.66500000000000004</c:v>
                      </c:pt>
                      <c:pt idx="421">
                        <c:v>0.66500000000000004</c:v>
                      </c:pt>
                      <c:pt idx="422">
                        <c:v>0.66500000000000004</c:v>
                      </c:pt>
                      <c:pt idx="423">
                        <c:v>0.66</c:v>
                      </c:pt>
                      <c:pt idx="424">
                        <c:v>0.66</c:v>
                      </c:pt>
                      <c:pt idx="425">
                        <c:v>0.66</c:v>
                      </c:pt>
                      <c:pt idx="426">
                        <c:v>0.66</c:v>
                      </c:pt>
                      <c:pt idx="427">
                        <c:v>0.66</c:v>
                      </c:pt>
                      <c:pt idx="428">
                        <c:v>0.66</c:v>
                      </c:pt>
                      <c:pt idx="429">
                        <c:v>0.66</c:v>
                      </c:pt>
                      <c:pt idx="430">
                        <c:v>0.66</c:v>
                      </c:pt>
                      <c:pt idx="431">
                        <c:v>0.66</c:v>
                      </c:pt>
                      <c:pt idx="432">
                        <c:v>0.65500000000000003</c:v>
                      </c:pt>
                      <c:pt idx="433">
                        <c:v>0.65500000000000003</c:v>
                      </c:pt>
                      <c:pt idx="434">
                        <c:v>0.65500000000000003</c:v>
                      </c:pt>
                      <c:pt idx="435">
                        <c:v>0.65</c:v>
                      </c:pt>
                      <c:pt idx="436">
                        <c:v>0.65</c:v>
                      </c:pt>
                      <c:pt idx="437">
                        <c:v>0.65</c:v>
                      </c:pt>
                      <c:pt idx="438">
                        <c:v>0.65</c:v>
                      </c:pt>
                      <c:pt idx="439">
                        <c:v>0.65</c:v>
                      </c:pt>
                      <c:pt idx="440">
                        <c:v>0.65</c:v>
                      </c:pt>
                      <c:pt idx="441">
                        <c:v>0.65</c:v>
                      </c:pt>
                      <c:pt idx="442">
                        <c:v>0.65</c:v>
                      </c:pt>
                      <c:pt idx="443">
                        <c:v>0.65</c:v>
                      </c:pt>
                      <c:pt idx="444">
                        <c:v>0.65</c:v>
                      </c:pt>
                      <c:pt idx="445">
                        <c:v>0.65</c:v>
                      </c:pt>
                      <c:pt idx="446">
                        <c:v>0.65</c:v>
                      </c:pt>
                      <c:pt idx="447">
                        <c:v>0.65</c:v>
                      </c:pt>
                      <c:pt idx="448">
                        <c:v>0.65</c:v>
                      </c:pt>
                      <c:pt idx="449">
                        <c:v>0.65</c:v>
                      </c:pt>
                      <c:pt idx="450">
                        <c:v>0.65</c:v>
                      </c:pt>
                      <c:pt idx="451">
                        <c:v>0.64500000000000002</c:v>
                      </c:pt>
                      <c:pt idx="452">
                        <c:v>0.65</c:v>
                      </c:pt>
                      <c:pt idx="453">
                        <c:v>0.64500000000000002</c:v>
                      </c:pt>
                      <c:pt idx="454">
                        <c:v>0.64500000000000002</c:v>
                      </c:pt>
                      <c:pt idx="455">
                        <c:v>0.64500000000000002</c:v>
                      </c:pt>
                      <c:pt idx="456">
                        <c:v>0.64500000000000002</c:v>
                      </c:pt>
                      <c:pt idx="457">
                        <c:v>0.64500000000000002</c:v>
                      </c:pt>
                      <c:pt idx="458">
                        <c:v>0.64500000000000002</c:v>
                      </c:pt>
                      <c:pt idx="459">
                        <c:v>0.64500000000000002</c:v>
                      </c:pt>
                      <c:pt idx="460">
                        <c:v>0.64500000000000002</c:v>
                      </c:pt>
                      <c:pt idx="461">
                        <c:v>0.64500000000000002</c:v>
                      </c:pt>
                      <c:pt idx="462">
                        <c:v>0.64500000000000002</c:v>
                      </c:pt>
                      <c:pt idx="463">
                        <c:v>0.64500000000000002</c:v>
                      </c:pt>
                      <c:pt idx="464">
                        <c:v>0.64500000000000002</c:v>
                      </c:pt>
                      <c:pt idx="465">
                        <c:v>0.64500000000000002</c:v>
                      </c:pt>
                      <c:pt idx="466">
                        <c:v>0.64500000000000002</c:v>
                      </c:pt>
                      <c:pt idx="467">
                        <c:v>0.64</c:v>
                      </c:pt>
                      <c:pt idx="468">
                        <c:v>0.64</c:v>
                      </c:pt>
                      <c:pt idx="469">
                        <c:v>0.64</c:v>
                      </c:pt>
                      <c:pt idx="470">
                        <c:v>0.64</c:v>
                      </c:pt>
                      <c:pt idx="471">
                        <c:v>0.64</c:v>
                      </c:pt>
                      <c:pt idx="472">
                        <c:v>0.64</c:v>
                      </c:pt>
                      <c:pt idx="473">
                        <c:v>0.64</c:v>
                      </c:pt>
                      <c:pt idx="474">
                        <c:v>0.64</c:v>
                      </c:pt>
                      <c:pt idx="475">
                        <c:v>0.64</c:v>
                      </c:pt>
                      <c:pt idx="476">
                        <c:v>0.64</c:v>
                      </c:pt>
                      <c:pt idx="477">
                        <c:v>0.625</c:v>
                      </c:pt>
                      <c:pt idx="478">
                        <c:v>0.625</c:v>
                      </c:pt>
                      <c:pt idx="479">
                        <c:v>0.625</c:v>
                      </c:pt>
                      <c:pt idx="480">
                        <c:v>0.625</c:v>
                      </c:pt>
                      <c:pt idx="481">
                        <c:v>0.625</c:v>
                      </c:pt>
                      <c:pt idx="482">
                        <c:v>0.625</c:v>
                      </c:pt>
                      <c:pt idx="483">
                        <c:v>0.62</c:v>
                      </c:pt>
                      <c:pt idx="484">
                        <c:v>0.62</c:v>
                      </c:pt>
                      <c:pt idx="485">
                        <c:v>0.62</c:v>
                      </c:pt>
                      <c:pt idx="486">
                        <c:v>0.62</c:v>
                      </c:pt>
                      <c:pt idx="487">
                        <c:v>0.62</c:v>
                      </c:pt>
                      <c:pt idx="488">
                        <c:v>0.62</c:v>
                      </c:pt>
                      <c:pt idx="489">
                        <c:v>0.61499999999999999</c:v>
                      </c:pt>
                      <c:pt idx="490">
                        <c:v>0.61499999999999999</c:v>
                      </c:pt>
                      <c:pt idx="491">
                        <c:v>0.61499999999999999</c:v>
                      </c:pt>
                      <c:pt idx="492">
                        <c:v>0.61499999999999999</c:v>
                      </c:pt>
                      <c:pt idx="493">
                        <c:v>0.61499999999999999</c:v>
                      </c:pt>
                      <c:pt idx="494">
                        <c:v>0.61499999999999999</c:v>
                      </c:pt>
                      <c:pt idx="495">
                        <c:v>0.61499999999999999</c:v>
                      </c:pt>
                      <c:pt idx="496">
                        <c:v>0.61499999999999999</c:v>
                      </c:pt>
                      <c:pt idx="497">
                        <c:v>0.61499999999999999</c:v>
                      </c:pt>
                      <c:pt idx="498">
                        <c:v>0.61499999999999999</c:v>
                      </c:pt>
                    </c:numCache>
                  </c:numRef>
                </c:yVal>
                <c:smooth val="0"/>
                <c:extLst xmlns:c15="http://schemas.microsoft.com/office/drawing/2012/chart">
                  <c:ext xmlns:c16="http://schemas.microsoft.com/office/drawing/2014/chart" uri="{C3380CC4-5D6E-409C-BE32-E72D297353CC}">
                    <c16:uniqueId val="{00000005-ED8C-4F5A-BD3D-66424A1AF36F}"/>
                  </c:ext>
                </c:extLst>
              </c15:ser>
            </c15:filteredScatterSeries>
            <c15:filteredScatterSeries>
              <c15:ser>
                <c:idx val="6"/>
                <c:order val="6"/>
                <c:tx>
                  <c:v>0.25 70% v2</c:v>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0.25 70% v2'!$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70% v2'!$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numCache>
                  </c:numRef>
                </c:yVal>
                <c:smooth val="0"/>
                <c:extLst xmlns:c15="http://schemas.microsoft.com/office/drawing/2012/chart">
                  <c:ext xmlns:c16="http://schemas.microsoft.com/office/drawing/2014/chart" uri="{C3380CC4-5D6E-409C-BE32-E72D297353CC}">
                    <c16:uniqueId val="{00000006-ED8C-4F5A-BD3D-66424A1AF36F}"/>
                  </c:ext>
                </c:extLst>
              </c15:ser>
            </c15:filteredScatterSeries>
            <c15:filteredScatterSeries>
              <c15:ser>
                <c:idx val="7"/>
                <c:order val="7"/>
                <c:tx>
                  <c:v>0.25 70% v3</c:v>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xVal>
                  <c:numRef>
                    <c:extLst xmlns:c15="http://schemas.microsoft.com/office/drawing/2012/chart">
                      <c:ext xmlns:c15="http://schemas.microsoft.com/office/drawing/2012/chart" uri="{02D57815-91ED-43cb-92C2-25804820EDAC}">
                        <c15:formulaRef>
                          <c15:sqref>'0.25 70% v3'!$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70% v3'!$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5.0000000000000001E-3</c:v>
                      </c:pt>
                      <c:pt idx="98">
                        <c:v>5.0000000000000001E-3</c:v>
                      </c:pt>
                      <c:pt idx="99">
                        <c:v>5.0000000000000001E-3</c:v>
                      </c:pt>
                      <c:pt idx="100">
                        <c:v>5.0000000000000001E-3</c:v>
                      </c:pt>
                      <c:pt idx="101">
                        <c:v>5.0000000000000001E-3</c:v>
                      </c:pt>
                      <c:pt idx="102">
                        <c:v>5.0000000000000001E-3</c:v>
                      </c:pt>
                      <c:pt idx="103">
                        <c:v>5.0000000000000001E-3</c:v>
                      </c:pt>
                      <c:pt idx="104">
                        <c:v>5.0000000000000001E-3</c:v>
                      </c:pt>
                      <c:pt idx="105">
                        <c:v>5.0000000000000001E-3</c:v>
                      </c:pt>
                      <c:pt idx="106">
                        <c:v>5.0000000000000001E-3</c:v>
                      </c:pt>
                      <c:pt idx="107">
                        <c:v>5.0000000000000001E-3</c:v>
                      </c:pt>
                      <c:pt idx="108">
                        <c:v>0.01</c:v>
                      </c:pt>
                      <c:pt idx="109">
                        <c:v>1.4999999999999999E-2</c:v>
                      </c:pt>
                      <c:pt idx="110">
                        <c:v>1.4999999999999999E-2</c:v>
                      </c:pt>
                      <c:pt idx="111">
                        <c:v>1.4999999999999999E-2</c:v>
                      </c:pt>
                      <c:pt idx="112">
                        <c:v>1.4999999999999999E-2</c:v>
                      </c:pt>
                      <c:pt idx="113">
                        <c:v>1.4999999999999999E-2</c:v>
                      </c:pt>
                      <c:pt idx="114">
                        <c:v>1.4999999999999999E-2</c:v>
                      </c:pt>
                      <c:pt idx="115">
                        <c:v>2.5000000000000001E-2</c:v>
                      </c:pt>
                      <c:pt idx="116">
                        <c:v>2.5000000000000001E-2</c:v>
                      </c:pt>
                      <c:pt idx="117">
                        <c:v>2.5000000000000001E-2</c:v>
                      </c:pt>
                      <c:pt idx="118">
                        <c:v>2.5000000000000001E-2</c:v>
                      </c:pt>
                      <c:pt idx="119">
                        <c:v>2.5000000000000001E-2</c:v>
                      </c:pt>
                      <c:pt idx="120">
                        <c:v>3.5000000000000003E-2</c:v>
                      </c:pt>
                      <c:pt idx="121">
                        <c:v>3.5000000000000003E-2</c:v>
                      </c:pt>
                      <c:pt idx="122">
                        <c:v>3.5000000000000003E-2</c:v>
                      </c:pt>
                      <c:pt idx="123">
                        <c:v>3.5000000000000003E-2</c:v>
                      </c:pt>
                      <c:pt idx="124">
                        <c:v>0.04</c:v>
                      </c:pt>
                      <c:pt idx="125">
                        <c:v>4.4999999999999998E-2</c:v>
                      </c:pt>
                      <c:pt idx="126">
                        <c:v>4.4999999999999998E-2</c:v>
                      </c:pt>
                      <c:pt idx="127">
                        <c:v>4.4999999999999998E-2</c:v>
                      </c:pt>
                      <c:pt idx="128">
                        <c:v>5.5E-2</c:v>
                      </c:pt>
                      <c:pt idx="129">
                        <c:v>5.5E-2</c:v>
                      </c:pt>
                      <c:pt idx="130">
                        <c:v>5.5E-2</c:v>
                      </c:pt>
                      <c:pt idx="131">
                        <c:v>0.08</c:v>
                      </c:pt>
                      <c:pt idx="132">
                        <c:v>0.08</c:v>
                      </c:pt>
                      <c:pt idx="133">
                        <c:v>0.08</c:v>
                      </c:pt>
                      <c:pt idx="134">
                        <c:v>0.08</c:v>
                      </c:pt>
                      <c:pt idx="135">
                        <c:v>0.08</c:v>
                      </c:pt>
                      <c:pt idx="136">
                        <c:v>8.4999999999999992E-2</c:v>
                      </c:pt>
                      <c:pt idx="137">
                        <c:v>8.4999999999999992E-2</c:v>
                      </c:pt>
                      <c:pt idx="138">
                        <c:v>9.5000000000000001E-2</c:v>
                      </c:pt>
                      <c:pt idx="139">
                        <c:v>9.5000000000000001E-2</c:v>
                      </c:pt>
                      <c:pt idx="140">
                        <c:v>0.10500000000000001</c:v>
                      </c:pt>
                      <c:pt idx="141">
                        <c:v>0.11499999999999999</c:v>
                      </c:pt>
                      <c:pt idx="142">
                        <c:v>0.11499999999999999</c:v>
                      </c:pt>
                      <c:pt idx="143">
                        <c:v>0.125</c:v>
                      </c:pt>
                      <c:pt idx="144">
                        <c:v>0.13500000000000001</c:v>
                      </c:pt>
                      <c:pt idx="145">
                        <c:v>0.14500000000000002</c:v>
                      </c:pt>
                      <c:pt idx="146">
                        <c:v>0.16</c:v>
                      </c:pt>
                      <c:pt idx="147">
                        <c:v>0.16</c:v>
                      </c:pt>
                      <c:pt idx="148">
                        <c:v>0.16500000000000001</c:v>
                      </c:pt>
                      <c:pt idx="149">
                        <c:v>0.17499999999999999</c:v>
                      </c:pt>
                      <c:pt idx="150">
                        <c:v>0.185</c:v>
                      </c:pt>
                      <c:pt idx="151">
                        <c:v>0.19500000000000001</c:v>
                      </c:pt>
                      <c:pt idx="152">
                        <c:v>0.20500000000000002</c:v>
                      </c:pt>
                      <c:pt idx="153">
                        <c:v>0.215</c:v>
                      </c:pt>
                      <c:pt idx="154">
                        <c:v>0.24</c:v>
                      </c:pt>
                      <c:pt idx="155">
                        <c:v>0.245</c:v>
                      </c:pt>
                      <c:pt idx="156">
                        <c:v>0.255</c:v>
                      </c:pt>
                      <c:pt idx="157">
                        <c:v>0.26500000000000001</c:v>
                      </c:pt>
                      <c:pt idx="158">
                        <c:v>0.28000000000000003</c:v>
                      </c:pt>
                      <c:pt idx="159">
                        <c:v>0.28500000000000003</c:v>
                      </c:pt>
                      <c:pt idx="160">
                        <c:v>0.32</c:v>
                      </c:pt>
                      <c:pt idx="161">
                        <c:v>0.33500000000000002</c:v>
                      </c:pt>
                      <c:pt idx="162">
                        <c:v>0.35499999999999998</c:v>
                      </c:pt>
                      <c:pt idx="163">
                        <c:v>0.375</c:v>
                      </c:pt>
                      <c:pt idx="164">
                        <c:v>0.4</c:v>
                      </c:pt>
                      <c:pt idx="165">
                        <c:v>0.41499999999999998</c:v>
                      </c:pt>
                      <c:pt idx="166">
                        <c:v>0.435</c:v>
                      </c:pt>
                      <c:pt idx="167">
                        <c:v>0.47</c:v>
                      </c:pt>
                      <c:pt idx="168">
                        <c:v>0.49</c:v>
                      </c:pt>
                      <c:pt idx="169">
                        <c:v>0.51500000000000001</c:v>
                      </c:pt>
                      <c:pt idx="170">
                        <c:v>0.55500000000000005</c:v>
                      </c:pt>
                      <c:pt idx="171">
                        <c:v>0.58499999999999996</c:v>
                      </c:pt>
                      <c:pt idx="172">
                        <c:v>0.61499999999999999</c:v>
                      </c:pt>
                      <c:pt idx="173">
                        <c:v>0.65500000000000003</c:v>
                      </c:pt>
                      <c:pt idx="174">
                        <c:v>0.69499999999999995</c:v>
                      </c:pt>
                      <c:pt idx="175">
                        <c:v>0.73499999999999999</c:v>
                      </c:pt>
                      <c:pt idx="176">
                        <c:v>0.77500000000000002</c:v>
                      </c:pt>
                      <c:pt idx="177">
                        <c:v>0.82499999999999996</c:v>
                      </c:pt>
                      <c:pt idx="178">
                        <c:v>0.88</c:v>
                      </c:pt>
                      <c:pt idx="179">
                        <c:v>0.91500000000000004</c:v>
                      </c:pt>
                      <c:pt idx="180">
                        <c:v>0.96</c:v>
                      </c:pt>
                      <c:pt idx="181">
                        <c:v>0.98499999999999999</c:v>
                      </c:pt>
                      <c:pt idx="182">
                        <c:v>1.0049999999999999</c:v>
                      </c:pt>
                      <c:pt idx="183">
                        <c:v>1</c:v>
                      </c:pt>
                      <c:pt idx="184">
                        <c:v>0.995</c:v>
                      </c:pt>
                      <c:pt idx="185">
                        <c:v>0.995</c:v>
                      </c:pt>
                      <c:pt idx="186">
                        <c:v>0.98499999999999999</c:v>
                      </c:pt>
                      <c:pt idx="187">
                        <c:v>0.98499999999999999</c:v>
                      </c:pt>
                      <c:pt idx="188">
                        <c:v>0.97499999999999998</c:v>
                      </c:pt>
                      <c:pt idx="189">
                        <c:v>0.97499999999999998</c:v>
                      </c:pt>
                      <c:pt idx="190">
                        <c:v>0.97499999999999998</c:v>
                      </c:pt>
                      <c:pt idx="191">
                        <c:v>0.96499999999999997</c:v>
                      </c:pt>
                      <c:pt idx="192">
                        <c:v>0.96499999999999997</c:v>
                      </c:pt>
                      <c:pt idx="193">
                        <c:v>0.96499999999999997</c:v>
                      </c:pt>
                      <c:pt idx="194">
                        <c:v>0.96</c:v>
                      </c:pt>
                      <c:pt idx="195">
                        <c:v>0.96</c:v>
                      </c:pt>
                      <c:pt idx="196">
                        <c:v>0.96</c:v>
                      </c:pt>
                      <c:pt idx="197">
                        <c:v>0.96</c:v>
                      </c:pt>
                      <c:pt idx="198">
                        <c:v>0.95499999999999996</c:v>
                      </c:pt>
                      <c:pt idx="199">
                        <c:v>0.95499999999999996</c:v>
                      </c:pt>
                      <c:pt idx="200">
                        <c:v>0.95499999999999996</c:v>
                      </c:pt>
                      <c:pt idx="201">
                        <c:v>0.95499999999999996</c:v>
                      </c:pt>
                      <c:pt idx="202">
                        <c:v>0.93500000000000005</c:v>
                      </c:pt>
                      <c:pt idx="203">
                        <c:v>0.92500000000000004</c:v>
                      </c:pt>
                      <c:pt idx="204">
                        <c:v>0.92500000000000004</c:v>
                      </c:pt>
                      <c:pt idx="205">
                        <c:v>0.92500000000000004</c:v>
                      </c:pt>
                      <c:pt idx="206">
                        <c:v>0.92</c:v>
                      </c:pt>
                      <c:pt idx="207">
                        <c:v>0.92</c:v>
                      </c:pt>
                      <c:pt idx="208">
                        <c:v>0.92</c:v>
                      </c:pt>
                      <c:pt idx="209">
                        <c:v>0.92</c:v>
                      </c:pt>
                      <c:pt idx="210">
                        <c:v>0.91500000000000004</c:v>
                      </c:pt>
                      <c:pt idx="211">
                        <c:v>0.91500000000000004</c:v>
                      </c:pt>
                      <c:pt idx="212">
                        <c:v>0.91500000000000004</c:v>
                      </c:pt>
                      <c:pt idx="213">
                        <c:v>0.91500000000000004</c:v>
                      </c:pt>
                      <c:pt idx="214">
                        <c:v>0.90500000000000003</c:v>
                      </c:pt>
                      <c:pt idx="215">
                        <c:v>0.90500000000000003</c:v>
                      </c:pt>
                      <c:pt idx="216">
                        <c:v>0.90500000000000003</c:v>
                      </c:pt>
                      <c:pt idx="217">
                        <c:v>0.90500000000000003</c:v>
                      </c:pt>
                      <c:pt idx="218">
                        <c:v>0.90500000000000003</c:v>
                      </c:pt>
                      <c:pt idx="219">
                        <c:v>0.89500000000000002</c:v>
                      </c:pt>
                      <c:pt idx="220">
                        <c:v>0.89500000000000002</c:v>
                      </c:pt>
                      <c:pt idx="221">
                        <c:v>0.89500000000000002</c:v>
                      </c:pt>
                      <c:pt idx="222">
                        <c:v>0.89500000000000002</c:v>
                      </c:pt>
                      <c:pt idx="223">
                        <c:v>0.88500000000000001</c:v>
                      </c:pt>
                      <c:pt idx="224">
                        <c:v>0.88500000000000001</c:v>
                      </c:pt>
                      <c:pt idx="225">
                        <c:v>0.88500000000000001</c:v>
                      </c:pt>
                      <c:pt idx="226">
                        <c:v>0.88500000000000001</c:v>
                      </c:pt>
                      <c:pt idx="227">
                        <c:v>0.88500000000000001</c:v>
                      </c:pt>
                      <c:pt idx="228">
                        <c:v>0.88500000000000001</c:v>
                      </c:pt>
                      <c:pt idx="229">
                        <c:v>0.88</c:v>
                      </c:pt>
                      <c:pt idx="230">
                        <c:v>0.88</c:v>
                      </c:pt>
                      <c:pt idx="231">
                        <c:v>0.88</c:v>
                      </c:pt>
                      <c:pt idx="232">
                        <c:v>0.88</c:v>
                      </c:pt>
                      <c:pt idx="233">
                        <c:v>0.88</c:v>
                      </c:pt>
                      <c:pt idx="234">
                        <c:v>0.88</c:v>
                      </c:pt>
                      <c:pt idx="235">
                        <c:v>0.88</c:v>
                      </c:pt>
                      <c:pt idx="236">
                        <c:v>0.88</c:v>
                      </c:pt>
                      <c:pt idx="237">
                        <c:v>0.88</c:v>
                      </c:pt>
                      <c:pt idx="238">
                        <c:v>0.875</c:v>
                      </c:pt>
                      <c:pt idx="239">
                        <c:v>0.875</c:v>
                      </c:pt>
                      <c:pt idx="240">
                        <c:v>0.87</c:v>
                      </c:pt>
                      <c:pt idx="241">
                        <c:v>0.85499999999999998</c:v>
                      </c:pt>
                      <c:pt idx="242">
                        <c:v>0.85499999999999998</c:v>
                      </c:pt>
                      <c:pt idx="243">
                        <c:v>0.85499999999999998</c:v>
                      </c:pt>
                      <c:pt idx="244">
                        <c:v>0.85499999999999998</c:v>
                      </c:pt>
                      <c:pt idx="245">
                        <c:v>0.85</c:v>
                      </c:pt>
                      <c:pt idx="246">
                        <c:v>0.84499999999999997</c:v>
                      </c:pt>
                      <c:pt idx="247">
                        <c:v>0.84499999999999997</c:v>
                      </c:pt>
                      <c:pt idx="248">
                        <c:v>0.84499999999999997</c:v>
                      </c:pt>
                      <c:pt idx="249">
                        <c:v>0.84499999999999997</c:v>
                      </c:pt>
                      <c:pt idx="250">
                        <c:v>0.84499999999999997</c:v>
                      </c:pt>
                      <c:pt idx="251">
                        <c:v>0.84499999999999997</c:v>
                      </c:pt>
                      <c:pt idx="252">
                        <c:v>0.84</c:v>
                      </c:pt>
                      <c:pt idx="253">
                        <c:v>0.83499999999999996</c:v>
                      </c:pt>
                      <c:pt idx="254">
                        <c:v>0.83499999999999996</c:v>
                      </c:pt>
                      <c:pt idx="255">
                        <c:v>0.83499999999999996</c:v>
                      </c:pt>
                      <c:pt idx="256">
                        <c:v>0.83499999999999996</c:v>
                      </c:pt>
                      <c:pt idx="257">
                        <c:v>0.83499999999999996</c:v>
                      </c:pt>
                      <c:pt idx="258">
                        <c:v>0.83499999999999996</c:v>
                      </c:pt>
                      <c:pt idx="259">
                        <c:v>0.83</c:v>
                      </c:pt>
                      <c:pt idx="260">
                        <c:v>0.82499999999999996</c:v>
                      </c:pt>
                      <c:pt idx="261">
                        <c:v>0.82499999999999996</c:v>
                      </c:pt>
                      <c:pt idx="262">
                        <c:v>0.82499999999999996</c:v>
                      </c:pt>
                      <c:pt idx="263">
                        <c:v>0.82499999999999996</c:v>
                      </c:pt>
                      <c:pt idx="264">
                        <c:v>0.82499999999999996</c:v>
                      </c:pt>
                      <c:pt idx="265">
                        <c:v>0.82499999999999996</c:v>
                      </c:pt>
                      <c:pt idx="266">
                        <c:v>0.82499999999999996</c:v>
                      </c:pt>
                      <c:pt idx="267">
                        <c:v>0.81499999999999995</c:v>
                      </c:pt>
                      <c:pt idx="268">
                        <c:v>0.81499999999999995</c:v>
                      </c:pt>
                      <c:pt idx="269">
                        <c:v>0.81499999999999995</c:v>
                      </c:pt>
                      <c:pt idx="270">
                        <c:v>0.81499999999999995</c:v>
                      </c:pt>
                      <c:pt idx="271">
                        <c:v>0.81499999999999995</c:v>
                      </c:pt>
                      <c:pt idx="272">
                        <c:v>0.81499999999999995</c:v>
                      </c:pt>
                      <c:pt idx="273">
                        <c:v>0.80500000000000005</c:v>
                      </c:pt>
                      <c:pt idx="274">
                        <c:v>0.80500000000000005</c:v>
                      </c:pt>
                      <c:pt idx="275">
                        <c:v>0.80500000000000005</c:v>
                      </c:pt>
                      <c:pt idx="276">
                        <c:v>0.80500000000000005</c:v>
                      </c:pt>
                      <c:pt idx="277">
                        <c:v>0.80500000000000005</c:v>
                      </c:pt>
                      <c:pt idx="278">
                        <c:v>0.80500000000000005</c:v>
                      </c:pt>
                      <c:pt idx="279">
                        <c:v>0.80500000000000005</c:v>
                      </c:pt>
                      <c:pt idx="280">
                        <c:v>0.8</c:v>
                      </c:pt>
                      <c:pt idx="281">
                        <c:v>0.8</c:v>
                      </c:pt>
                      <c:pt idx="282">
                        <c:v>0.8</c:v>
                      </c:pt>
                      <c:pt idx="283">
                        <c:v>0.8</c:v>
                      </c:pt>
                      <c:pt idx="284">
                        <c:v>0.8</c:v>
                      </c:pt>
                      <c:pt idx="285">
                        <c:v>0.8</c:v>
                      </c:pt>
                      <c:pt idx="286">
                        <c:v>0.8</c:v>
                      </c:pt>
                      <c:pt idx="287">
                        <c:v>0.8</c:v>
                      </c:pt>
                      <c:pt idx="288">
                        <c:v>0.8</c:v>
                      </c:pt>
                      <c:pt idx="289">
                        <c:v>0.8</c:v>
                      </c:pt>
                      <c:pt idx="290">
                        <c:v>0.8</c:v>
                      </c:pt>
                      <c:pt idx="291">
                        <c:v>0.8</c:v>
                      </c:pt>
                      <c:pt idx="292">
                        <c:v>0.8</c:v>
                      </c:pt>
                      <c:pt idx="293">
                        <c:v>0.8</c:v>
                      </c:pt>
                      <c:pt idx="294">
                        <c:v>0.8</c:v>
                      </c:pt>
                      <c:pt idx="295">
                        <c:v>0.8</c:v>
                      </c:pt>
                      <c:pt idx="296">
                        <c:v>0.8</c:v>
                      </c:pt>
                      <c:pt idx="297">
                        <c:v>0.8</c:v>
                      </c:pt>
                      <c:pt idx="298">
                        <c:v>0.79</c:v>
                      </c:pt>
                      <c:pt idx="299">
                        <c:v>0.77500000000000002</c:v>
                      </c:pt>
                      <c:pt idx="300">
                        <c:v>0.77500000000000002</c:v>
                      </c:pt>
                      <c:pt idx="301">
                        <c:v>0.77500000000000002</c:v>
                      </c:pt>
                      <c:pt idx="302">
                        <c:v>0.77500000000000002</c:v>
                      </c:pt>
                      <c:pt idx="303">
                        <c:v>0.77500000000000002</c:v>
                      </c:pt>
                      <c:pt idx="304">
                        <c:v>0.77500000000000002</c:v>
                      </c:pt>
                      <c:pt idx="305">
                        <c:v>0.77500000000000002</c:v>
                      </c:pt>
                      <c:pt idx="306">
                        <c:v>0.76500000000000001</c:v>
                      </c:pt>
                      <c:pt idx="307">
                        <c:v>0.76500000000000001</c:v>
                      </c:pt>
                      <c:pt idx="308">
                        <c:v>0.76500000000000001</c:v>
                      </c:pt>
                      <c:pt idx="309">
                        <c:v>0.76500000000000001</c:v>
                      </c:pt>
                      <c:pt idx="310">
                        <c:v>0.76500000000000001</c:v>
                      </c:pt>
                      <c:pt idx="311">
                        <c:v>0.76500000000000001</c:v>
                      </c:pt>
                      <c:pt idx="312">
                        <c:v>0.76500000000000001</c:v>
                      </c:pt>
                      <c:pt idx="313">
                        <c:v>0.76500000000000001</c:v>
                      </c:pt>
                      <c:pt idx="314">
                        <c:v>0.76</c:v>
                      </c:pt>
                      <c:pt idx="315">
                        <c:v>0.755</c:v>
                      </c:pt>
                      <c:pt idx="316">
                        <c:v>0.755</c:v>
                      </c:pt>
                      <c:pt idx="317">
                        <c:v>0.755</c:v>
                      </c:pt>
                      <c:pt idx="318">
                        <c:v>0.755</c:v>
                      </c:pt>
                      <c:pt idx="319">
                        <c:v>0.755</c:v>
                      </c:pt>
                      <c:pt idx="320">
                        <c:v>0.755</c:v>
                      </c:pt>
                      <c:pt idx="321">
                        <c:v>0.755</c:v>
                      </c:pt>
                      <c:pt idx="322">
                        <c:v>0.755</c:v>
                      </c:pt>
                      <c:pt idx="323">
                        <c:v>0.75</c:v>
                      </c:pt>
                      <c:pt idx="324">
                        <c:v>0.745</c:v>
                      </c:pt>
                      <c:pt idx="325">
                        <c:v>0.745</c:v>
                      </c:pt>
                      <c:pt idx="326">
                        <c:v>0.745</c:v>
                      </c:pt>
                      <c:pt idx="327">
                        <c:v>0.745</c:v>
                      </c:pt>
                      <c:pt idx="328">
                        <c:v>0.745</c:v>
                      </c:pt>
                      <c:pt idx="329">
                        <c:v>0.745</c:v>
                      </c:pt>
                      <c:pt idx="330">
                        <c:v>0.745</c:v>
                      </c:pt>
                      <c:pt idx="331">
                        <c:v>0.745</c:v>
                      </c:pt>
                      <c:pt idx="332">
                        <c:v>0.74</c:v>
                      </c:pt>
                      <c:pt idx="333">
                        <c:v>0.74</c:v>
                      </c:pt>
                      <c:pt idx="334">
                        <c:v>0.73499999999999999</c:v>
                      </c:pt>
                      <c:pt idx="335">
                        <c:v>0.73499999999999999</c:v>
                      </c:pt>
                      <c:pt idx="336">
                        <c:v>0.73499999999999999</c:v>
                      </c:pt>
                      <c:pt idx="337">
                        <c:v>0.73499999999999999</c:v>
                      </c:pt>
                      <c:pt idx="338">
                        <c:v>0.73499999999999999</c:v>
                      </c:pt>
                      <c:pt idx="339">
                        <c:v>0.73499999999999999</c:v>
                      </c:pt>
                      <c:pt idx="340">
                        <c:v>0.73499999999999999</c:v>
                      </c:pt>
                      <c:pt idx="341">
                        <c:v>0.73499999999999999</c:v>
                      </c:pt>
                      <c:pt idx="342">
                        <c:v>0.73499999999999999</c:v>
                      </c:pt>
                      <c:pt idx="343">
                        <c:v>0.73</c:v>
                      </c:pt>
                      <c:pt idx="344">
                        <c:v>0.72499999999999998</c:v>
                      </c:pt>
                      <c:pt idx="345">
                        <c:v>0.72499999999999998</c:v>
                      </c:pt>
                      <c:pt idx="346">
                        <c:v>0.72499999999999998</c:v>
                      </c:pt>
                      <c:pt idx="347">
                        <c:v>0.72499999999999998</c:v>
                      </c:pt>
                      <c:pt idx="348">
                        <c:v>0.72499999999999998</c:v>
                      </c:pt>
                      <c:pt idx="349">
                        <c:v>0.72499999999999998</c:v>
                      </c:pt>
                      <c:pt idx="350">
                        <c:v>0.72499999999999998</c:v>
                      </c:pt>
                      <c:pt idx="351">
                        <c:v>0.72499999999999998</c:v>
                      </c:pt>
                      <c:pt idx="352">
                        <c:v>0.72499999999999998</c:v>
                      </c:pt>
                      <c:pt idx="353">
                        <c:v>0.72499999999999998</c:v>
                      </c:pt>
                      <c:pt idx="354">
                        <c:v>0.72</c:v>
                      </c:pt>
                      <c:pt idx="355">
                        <c:v>0.72</c:v>
                      </c:pt>
                      <c:pt idx="356">
                        <c:v>0.72</c:v>
                      </c:pt>
                      <c:pt idx="357">
                        <c:v>0.72</c:v>
                      </c:pt>
                      <c:pt idx="358">
                        <c:v>0.72</c:v>
                      </c:pt>
                      <c:pt idx="359">
                        <c:v>0.72</c:v>
                      </c:pt>
                      <c:pt idx="360">
                        <c:v>0.72</c:v>
                      </c:pt>
                      <c:pt idx="361">
                        <c:v>0.72</c:v>
                      </c:pt>
                      <c:pt idx="362">
                        <c:v>0.72</c:v>
                      </c:pt>
                      <c:pt idx="363">
                        <c:v>0.72</c:v>
                      </c:pt>
                      <c:pt idx="364">
                        <c:v>0.72</c:v>
                      </c:pt>
                      <c:pt idx="365">
                        <c:v>0.72</c:v>
                      </c:pt>
                      <c:pt idx="366">
                        <c:v>0.72</c:v>
                      </c:pt>
                      <c:pt idx="367">
                        <c:v>0.72</c:v>
                      </c:pt>
                      <c:pt idx="368">
                        <c:v>0.72</c:v>
                      </c:pt>
                      <c:pt idx="369">
                        <c:v>0.72</c:v>
                      </c:pt>
                      <c:pt idx="370">
                        <c:v>0.72</c:v>
                      </c:pt>
                      <c:pt idx="371">
                        <c:v>0.72</c:v>
                      </c:pt>
                      <c:pt idx="372">
                        <c:v>0.72</c:v>
                      </c:pt>
                      <c:pt idx="373">
                        <c:v>0.72</c:v>
                      </c:pt>
                      <c:pt idx="374">
                        <c:v>0.72</c:v>
                      </c:pt>
                      <c:pt idx="375">
                        <c:v>0.72</c:v>
                      </c:pt>
                      <c:pt idx="376">
                        <c:v>0.71</c:v>
                      </c:pt>
                      <c:pt idx="377">
                        <c:v>0.71</c:v>
                      </c:pt>
                      <c:pt idx="378">
                        <c:v>0.71</c:v>
                      </c:pt>
                      <c:pt idx="379">
                        <c:v>0.71</c:v>
                      </c:pt>
                      <c:pt idx="380">
                        <c:v>0.71</c:v>
                      </c:pt>
                      <c:pt idx="381">
                        <c:v>0.69499999999999995</c:v>
                      </c:pt>
                      <c:pt idx="382">
                        <c:v>0.69499999999999995</c:v>
                      </c:pt>
                      <c:pt idx="383">
                        <c:v>0.69499999999999995</c:v>
                      </c:pt>
                      <c:pt idx="384">
                        <c:v>0.69499999999999995</c:v>
                      </c:pt>
                      <c:pt idx="385">
                        <c:v>0.69499999999999995</c:v>
                      </c:pt>
                      <c:pt idx="386">
                        <c:v>0.69</c:v>
                      </c:pt>
                      <c:pt idx="387">
                        <c:v>0.69499999999999995</c:v>
                      </c:pt>
                      <c:pt idx="388">
                        <c:v>0.69</c:v>
                      </c:pt>
                      <c:pt idx="389">
                        <c:v>0.68500000000000005</c:v>
                      </c:pt>
                      <c:pt idx="390">
                        <c:v>0.68500000000000005</c:v>
                      </c:pt>
                      <c:pt idx="391">
                        <c:v>0.68500000000000005</c:v>
                      </c:pt>
                      <c:pt idx="392">
                        <c:v>0.68500000000000005</c:v>
                      </c:pt>
                      <c:pt idx="393">
                        <c:v>0.68500000000000005</c:v>
                      </c:pt>
                      <c:pt idx="394">
                        <c:v>0.68500000000000005</c:v>
                      </c:pt>
                      <c:pt idx="395">
                        <c:v>0.68500000000000005</c:v>
                      </c:pt>
                      <c:pt idx="396">
                        <c:v>0.68500000000000005</c:v>
                      </c:pt>
                      <c:pt idx="397">
                        <c:v>0.68500000000000005</c:v>
                      </c:pt>
                      <c:pt idx="398">
                        <c:v>0.68500000000000005</c:v>
                      </c:pt>
                      <c:pt idx="399">
                        <c:v>0.68500000000000005</c:v>
                      </c:pt>
                      <c:pt idx="400">
                        <c:v>0.68500000000000005</c:v>
                      </c:pt>
                      <c:pt idx="401">
                        <c:v>0.68</c:v>
                      </c:pt>
                      <c:pt idx="402">
                        <c:v>0.68</c:v>
                      </c:pt>
                      <c:pt idx="403">
                        <c:v>0.67500000000000004</c:v>
                      </c:pt>
                      <c:pt idx="404">
                        <c:v>0.67500000000000004</c:v>
                      </c:pt>
                      <c:pt idx="405">
                        <c:v>0.67500000000000004</c:v>
                      </c:pt>
                      <c:pt idx="406">
                        <c:v>0.67500000000000004</c:v>
                      </c:pt>
                      <c:pt idx="407">
                        <c:v>0.67500000000000004</c:v>
                      </c:pt>
                      <c:pt idx="408">
                        <c:v>0.67500000000000004</c:v>
                      </c:pt>
                      <c:pt idx="409">
                        <c:v>0.67500000000000004</c:v>
                      </c:pt>
                      <c:pt idx="410">
                        <c:v>0.67500000000000004</c:v>
                      </c:pt>
                      <c:pt idx="411">
                        <c:v>0.67500000000000004</c:v>
                      </c:pt>
                      <c:pt idx="412">
                        <c:v>0.67500000000000004</c:v>
                      </c:pt>
                      <c:pt idx="413">
                        <c:v>0.67500000000000004</c:v>
                      </c:pt>
                      <c:pt idx="414">
                        <c:v>0.67500000000000004</c:v>
                      </c:pt>
                      <c:pt idx="415">
                        <c:v>0.66500000000000004</c:v>
                      </c:pt>
                      <c:pt idx="416">
                        <c:v>0.66500000000000004</c:v>
                      </c:pt>
                      <c:pt idx="417">
                        <c:v>0.66500000000000004</c:v>
                      </c:pt>
                      <c:pt idx="418">
                        <c:v>0.66500000000000004</c:v>
                      </c:pt>
                      <c:pt idx="419">
                        <c:v>0.66500000000000004</c:v>
                      </c:pt>
                      <c:pt idx="420">
                        <c:v>0.66500000000000004</c:v>
                      </c:pt>
                      <c:pt idx="421">
                        <c:v>0.66500000000000004</c:v>
                      </c:pt>
                      <c:pt idx="422">
                        <c:v>0.66500000000000004</c:v>
                      </c:pt>
                      <c:pt idx="423">
                        <c:v>0.66500000000000004</c:v>
                      </c:pt>
                      <c:pt idx="424">
                        <c:v>0.66500000000000004</c:v>
                      </c:pt>
                      <c:pt idx="425">
                        <c:v>0.66500000000000004</c:v>
                      </c:pt>
                      <c:pt idx="426">
                        <c:v>0.66500000000000004</c:v>
                      </c:pt>
                      <c:pt idx="427">
                        <c:v>0.66</c:v>
                      </c:pt>
                      <c:pt idx="428">
                        <c:v>0.65500000000000003</c:v>
                      </c:pt>
                      <c:pt idx="429">
                        <c:v>0.65500000000000003</c:v>
                      </c:pt>
                      <c:pt idx="430">
                        <c:v>0.65500000000000003</c:v>
                      </c:pt>
                      <c:pt idx="431">
                        <c:v>0.65500000000000003</c:v>
                      </c:pt>
                      <c:pt idx="432">
                        <c:v>0.65500000000000003</c:v>
                      </c:pt>
                      <c:pt idx="433">
                        <c:v>0.65500000000000003</c:v>
                      </c:pt>
                      <c:pt idx="434">
                        <c:v>0.65500000000000003</c:v>
                      </c:pt>
                      <c:pt idx="435">
                        <c:v>0.65500000000000003</c:v>
                      </c:pt>
                      <c:pt idx="436">
                        <c:v>0.65500000000000003</c:v>
                      </c:pt>
                      <c:pt idx="437">
                        <c:v>0.65500000000000003</c:v>
                      </c:pt>
                      <c:pt idx="438">
                        <c:v>0.65500000000000003</c:v>
                      </c:pt>
                      <c:pt idx="439">
                        <c:v>0.65500000000000003</c:v>
                      </c:pt>
                      <c:pt idx="440">
                        <c:v>0.65500000000000003</c:v>
                      </c:pt>
                      <c:pt idx="441">
                        <c:v>0.65</c:v>
                      </c:pt>
                      <c:pt idx="442">
                        <c:v>0.64500000000000002</c:v>
                      </c:pt>
                      <c:pt idx="443">
                        <c:v>0.65</c:v>
                      </c:pt>
                      <c:pt idx="444">
                        <c:v>0.64500000000000002</c:v>
                      </c:pt>
                      <c:pt idx="445">
                        <c:v>0.64500000000000002</c:v>
                      </c:pt>
                      <c:pt idx="446">
                        <c:v>0.64500000000000002</c:v>
                      </c:pt>
                      <c:pt idx="447">
                        <c:v>0.64500000000000002</c:v>
                      </c:pt>
                      <c:pt idx="448">
                        <c:v>0.64500000000000002</c:v>
                      </c:pt>
                      <c:pt idx="449">
                        <c:v>0.64500000000000002</c:v>
                      </c:pt>
                      <c:pt idx="450">
                        <c:v>0.64500000000000002</c:v>
                      </c:pt>
                      <c:pt idx="451">
                        <c:v>0.64500000000000002</c:v>
                      </c:pt>
                      <c:pt idx="452">
                        <c:v>0.64500000000000002</c:v>
                      </c:pt>
                      <c:pt idx="453">
                        <c:v>0.64500000000000002</c:v>
                      </c:pt>
                      <c:pt idx="454">
                        <c:v>0.64500000000000002</c:v>
                      </c:pt>
                      <c:pt idx="455">
                        <c:v>0.64</c:v>
                      </c:pt>
                      <c:pt idx="456">
                        <c:v>0.64</c:v>
                      </c:pt>
                      <c:pt idx="457">
                        <c:v>0.64</c:v>
                      </c:pt>
                      <c:pt idx="458">
                        <c:v>0.64</c:v>
                      </c:pt>
                      <c:pt idx="459">
                        <c:v>0.64</c:v>
                      </c:pt>
                      <c:pt idx="460">
                        <c:v>0.64</c:v>
                      </c:pt>
                      <c:pt idx="461">
                        <c:v>0.64</c:v>
                      </c:pt>
                      <c:pt idx="462">
                        <c:v>0.64</c:v>
                      </c:pt>
                      <c:pt idx="463">
                        <c:v>0.64</c:v>
                      </c:pt>
                      <c:pt idx="464">
                        <c:v>0.64</c:v>
                      </c:pt>
                      <c:pt idx="465">
                        <c:v>0.64</c:v>
                      </c:pt>
                      <c:pt idx="466">
                        <c:v>0.64</c:v>
                      </c:pt>
                      <c:pt idx="467">
                        <c:v>0.64</c:v>
                      </c:pt>
                      <c:pt idx="468">
                        <c:v>0.64</c:v>
                      </c:pt>
                      <c:pt idx="469">
                        <c:v>0.64</c:v>
                      </c:pt>
                      <c:pt idx="470">
                        <c:v>0.63500000000000001</c:v>
                      </c:pt>
                      <c:pt idx="471">
                        <c:v>0.63500000000000001</c:v>
                      </c:pt>
                      <c:pt idx="472">
                        <c:v>0.63500000000000001</c:v>
                      </c:pt>
                      <c:pt idx="473">
                        <c:v>0.63500000000000001</c:v>
                      </c:pt>
                      <c:pt idx="474">
                        <c:v>0.63500000000000001</c:v>
                      </c:pt>
                      <c:pt idx="475">
                        <c:v>0.63500000000000001</c:v>
                      </c:pt>
                      <c:pt idx="476">
                        <c:v>0.63500000000000001</c:v>
                      </c:pt>
                      <c:pt idx="477">
                        <c:v>0.63500000000000001</c:v>
                      </c:pt>
                      <c:pt idx="478">
                        <c:v>0.63500000000000001</c:v>
                      </c:pt>
                      <c:pt idx="479">
                        <c:v>0.63500000000000001</c:v>
                      </c:pt>
                      <c:pt idx="480">
                        <c:v>0.63500000000000001</c:v>
                      </c:pt>
                      <c:pt idx="481">
                        <c:v>0.63500000000000001</c:v>
                      </c:pt>
                      <c:pt idx="482">
                        <c:v>0.63500000000000001</c:v>
                      </c:pt>
                      <c:pt idx="483">
                        <c:v>0.63500000000000001</c:v>
                      </c:pt>
                      <c:pt idx="484">
                        <c:v>0.63500000000000001</c:v>
                      </c:pt>
                      <c:pt idx="485">
                        <c:v>0.63</c:v>
                      </c:pt>
                      <c:pt idx="486">
                        <c:v>0.63</c:v>
                      </c:pt>
                      <c:pt idx="487">
                        <c:v>0.63</c:v>
                      </c:pt>
                      <c:pt idx="488">
                        <c:v>0.63</c:v>
                      </c:pt>
                      <c:pt idx="489">
                        <c:v>0.63</c:v>
                      </c:pt>
                      <c:pt idx="490">
                        <c:v>0.63</c:v>
                      </c:pt>
                      <c:pt idx="491">
                        <c:v>0.63</c:v>
                      </c:pt>
                      <c:pt idx="492">
                        <c:v>0.63</c:v>
                      </c:pt>
                      <c:pt idx="493">
                        <c:v>0.61499999999999999</c:v>
                      </c:pt>
                      <c:pt idx="494">
                        <c:v>0.61499999999999999</c:v>
                      </c:pt>
                      <c:pt idx="495">
                        <c:v>0.61499999999999999</c:v>
                      </c:pt>
                      <c:pt idx="496">
                        <c:v>0.61499999999999999</c:v>
                      </c:pt>
                      <c:pt idx="497">
                        <c:v>0.61499999999999999</c:v>
                      </c:pt>
                      <c:pt idx="498">
                        <c:v>0.61499999999999999</c:v>
                      </c:pt>
                    </c:numCache>
                  </c:numRef>
                </c:yVal>
                <c:smooth val="0"/>
                <c:extLst xmlns:c15="http://schemas.microsoft.com/office/drawing/2012/chart">
                  <c:ext xmlns:c16="http://schemas.microsoft.com/office/drawing/2014/chart" uri="{C3380CC4-5D6E-409C-BE32-E72D297353CC}">
                    <c16:uniqueId val="{00000007-ED8C-4F5A-BD3D-66424A1AF36F}"/>
                  </c:ext>
                </c:extLst>
              </c15:ser>
            </c15:filteredScatterSeries>
            <c15:filteredScatterSeries>
              <c15:ser>
                <c:idx val="8"/>
                <c:order val="8"/>
                <c:tx>
                  <c:v>0.25 70% v4</c:v>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xVal>
                  <c:numRef>
                    <c:extLst xmlns:c15="http://schemas.microsoft.com/office/drawing/2012/chart">
                      <c:ext xmlns:c15="http://schemas.microsoft.com/office/drawing/2012/chart" uri="{02D57815-91ED-43cb-92C2-25804820EDAC}">
                        <c15:formulaRef>
                          <c15:sqref>'0.25 70% v4'!$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70% v4'!$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numCache>
                  </c:numRef>
                </c:yVal>
                <c:smooth val="0"/>
                <c:extLst xmlns:c15="http://schemas.microsoft.com/office/drawing/2012/chart">
                  <c:ext xmlns:c16="http://schemas.microsoft.com/office/drawing/2014/chart" uri="{C3380CC4-5D6E-409C-BE32-E72D297353CC}">
                    <c16:uniqueId val="{00000008-ED8C-4F5A-BD3D-66424A1AF36F}"/>
                  </c:ext>
                </c:extLst>
              </c15:ser>
            </c15:filteredScatterSeries>
            <c15:filteredScatterSeries>
              <c15:ser>
                <c:idx val="9"/>
                <c:order val="9"/>
                <c:tx>
                  <c:v>0.25 70% v5</c:v>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0.25 70% v5'!$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70% v5'!$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numCache>
                  </c:numRef>
                </c:yVal>
                <c:smooth val="0"/>
                <c:extLst xmlns:c15="http://schemas.microsoft.com/office/drawing/2012/chart">
                  <c:ext xmlns:c16="http://schemas.microsoft.com/office/drawing/2014/chart" uri="{C3380CC4-5D6E-409C-BE32-E72D297353CC}">
                    <c16:uniqueId val="{00000009-ED8C-4F5A-BD3D-66424A1AF36F}"/>
                  </c:ext>
                </c:extLst>
              </c15:ser>
            </c15:filteredScatterSeries>
            <c15:filteredScatterSeries>
              <c15:ser>
                <c:idx val="10"/>
                <c:order val="10"/>
                <c:tx>
                  <c:v>0.25 70% v6</c:v>
                </c:tx>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xVal>
                  <c:numRef>
                    <c:extLst xmlns:c15="http://schemas.microsoft.com/office/drawing/2012/chart">
                      <c:ext xmlns:c15="http://schemas.microsoft.com/office/drawing/2012/chart" uri="{02D57815-91ED-43cb-92C2-25804820EDAC}">
                        <c15:formulaRef>
                          <c15:sqref>'0.25 70% v6'!$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70% v6'!$D$2:$D$500</c15:sqref>
                        </c15:formulaRef>
                      </c:ext>
                    </c:extLst>
                    <c:numCache>
                      <c:formatCode>General</c:formatCode>
                      <c:ptCount val="499"/>
                      <c:pt idx="0">
                        <c:v>5.0000000000000001E-3</c:v>
                      </c:pt>
                      <c:pt idx="1">
                        <c:v>0</c:v>
                      </c:pt>
                      <c:pt idx="2">
                        <c:v>5.0000000000000001E-3</c:v>
                      </c:pt>
                      <c:pt idx="3">
                        <c:v>5.0000000000000001E-3</c:v>
                      </c:pt>
                      <c:pt idx="4">
                        <c:v>5.0000000000000001E-3</c:v>
                      </c:pt>
                      <c:pt idx="5">
                        <c:v>5.0000000000000001E-3</c:v>
                      </c:pt>
                      <c:pt idx="6">
                        <c:v>0</c:v>
                      </c:pt>
                      <c:pt idx="7">
                        <c:v>0</c:v>
                      </c:pt>
                      <c:pt idx="8">
                        <c:v>0</c:v>
                      </c:pt>
                      <c:pt idx="9">
                        <c:v>0</c:v>
                      </c:pt>
                      <c:pt idx="10">
                        <c:v>5.0000000000000001E-3</c:v>
                      </c:pt>
                      <c:pt idx="11">
                        <c:v>0</c:v>
                      </c:pt>
                      <c:pt idx="12">
                        <c:v>0</c:v>
                      </c:pt>
                      <c:pt idx="13">
                        <c:v>0</c:v>
                      </c:pt>
                      <c:pt idx="14">
                        <c:v>5.0000000000000001E-3</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5.0000000000000001E-3</c:v>
                      </c:pt>
                      <c:pt idx="42">
                        <c:v>0</c:v>
                      </c:pt>
                      <c:pt idx="43">
                        <c:v>0</c:v>
                      </c:pt>
                      <c:pt idx="44">
                        <c:v>5.0000000000000001E-3</c:v>
                      </c:pt>
                      <c:pt idx="45">
                        <c:v>0</c:v>
                      </c:pt>
                      <c:pt idx="46">
                        <c:v>5.0000000000000001E-3</c:v>
                      </c:pt>
                      <c:pt idx="47">
                        <c:v>0</c:v>
                      </c:pt>
                      <c:pt idx="48">
                        <c:v>0</c:v>
                      </c:pt>
                      <c:pt idx="49">
                        <c:v>0</c:v>
                      </c:pt>
                      <c:pt idx="50">
                        <c:v>5.0000000000000001E-3</c:v>
                      </c:pt>
                      <c:pt idx="51">
                        <c:v>5.0000000000000001E-3</c:v>
                      </c:pt>
                      <c:pt idx="52">
                        <c:v>5.0000000000000001E-3</c:v>
                      </c:pt>
                      <c:pt idx="53">
                        <c:v>5.0000000000000001E-3</c:v>
                      </c:pt>
                      <c:pt idx="54">
                        <c:v>5.0000000000000001E-3</c:v>
                      </c:pt>
                      <c:pt idx="55">
                        <c:v>5.0000000000000001E-3</c:v>
                      </c:pt>
                      <c:pt idx="56">
                        <c:v>5.0000000000000001E-3</c:v>
                      </c:pt>
                      <c:pt idx="57">
                        <c:v>5.0000000000000001E-3</c:v>
                      </c:pt>
                      <c:pt idx="58">
                        <c:v>0</c:v>
                      </c:pt>
                      <c:pt idx="59">
                        <c:v>0</c:v>
                      </c:pt>
                      <c:pt idx="60">
                        <c:v>0</c:v>
                      </c:pt>
                      <c:pt idx="61">
                        <c:v>0</c:v>
                      </c:pt>
                      <c:pt idx="62">
                        <c:v>5.0000000000000001E-3</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5.0000000000000001E-3</c:v>
                      </c:pt>
                      <c:pt idx="91">
                        <c:v>5.0000000000000001E-3</c:v>
                      </c:pt>
                      <c:pt idx="92">
                        <c:v>5.0000000000000001E-3</c:v>
                      </c:pt>
                      <c:pt idx="93">
                        <c:v>5.0000000000000001E-3</c:v>
                      </c:pt>
                      <c:pt idx="94">
                        <c:v>5.0000000000000001E-3</c:v>
                      </c:pt>
                      <c:pt idx="95">
                        <c:v>5.0000000000000001E-3</c:v>
                      </c:pt>
                      <c:pt idx="96">
                        <c:v>5.0000000000000001E-3</c:v>
                      </c:pt>
                      <c:pt idx="97">
                        <c:v>5.0000000000000001E-3</c:v>
                      </c:pt>
                      <c:pt idx="98">
                        <c:v>5.0000000000000001E-3</c:v>
                      </c:pt>
                      <c:pt idx="99">
                        <c:v>5.0000000000000001E-3</c:v>
                      </c:pt>
                      <c:pt idx="100">
                        <c:v>5.0000000000000001E-3</c:v>
                      </c:pt>
                      <c:pt idx="101">
                        <c:v>5.0000000000000001E-3</c:v>
                      </c:pt>
                      <c:pt idx="102">
                        <c:v>5.0000000000000001E-3</c:v>
                      </c:pt>
                      <c:pt idx="103">
                        <c:v>5.0000000000000001E-3</c:v>
                      </c:pt>
                      <c:pt idx="104">
                        <c:v>5.0000000000000001E-3</c:v>
                      </c:pt>
                      <c:pt idx="105">
                        <c:v>5.0000000000000001E-3</c:v>
                      </c:pt>
                      <c:pt idx="106">
                        <c:v>5.0000000000000001E-3</c:v>
                      </c:pt>
                      <c:pt idx="107">
                        <c:v>5.0000000000000001E-3</c:v>
                      </c:pt>
                      <c:pt idx="108">
                        <c:v>5.0000000000000001E-3</c:v>
                      </c:pt>
                      <c:pt idx="109">
                        <c:v>5.0000000000000001E-3</c:v>
                      </c:pt>
                      <c:pt idx="110">
                        <c:v>5.0000000000000001E-3</c:v>
                      </c:pt>
                      <c:pt idx="111">
                        <c:v>5.0000000000000001E-3</c:v>
                      </c:pt>
                      <c:pt idx="112">
                        <c:v>5.0000000000000001E-3</c:v>
                      </c:pt>
                      <c:pt idx="113">
                        <c:v>5.0000000000000001E-3</c:v>
                      </c:pt>
                      <c:pt idx="114">
                        <c:v>5.0000000000000001E-3</c:v>
                      </c:pt>
                      <c:pt idx="115">
                        <c:v>5.0000000000000001E-3</c:v>
                      </c:pt>
                      <c:pt idx="116">
                        <c:v>5.0000000000000001E-3</c:v>
                      </c:pt>
                      <c:pt idx="117">
                        <c:v>5.0000000000000001E-3</c:v>
                      </c:pt>
                      <c:pt idx="118">
                        <c:v>5.0000000000000001E-3</c:v>
                      </c:pt>
                      <c:pt idx="119">
                        <c:v>5.0000000000000001E-3</c:v>
                      </c:pt>
                      <c:pt idx="120">
                        <c:v>5.0000000000000001E-3</c:v>
                      </c:pt>
                      <c:pt idx="121">
                        <c:v>5.0000000000000001E-3</c:v>
                      </c:pt>
                      <c:pt idx="122">
                        <c:v>5.0000000000000001E-3</c:v>
                      </c:pt>
                      <c:pt idx="123">
                        <c:v>5.0000000000000001E-3</c:v>
                      </c:pt>
                      <c:pt idx="124">
                        <c:v>5.0000000000000001E-3</c:v>
                      </c:pt>
                      <c:pt idx="125">
                        <c:v>0.01</c:v>
                      </c:pt>
                      <c:pt idx="126">
                        <c:v>0.01</c:v>
                      </c:pt>
                      <c:pt idx="127">
                        <c:v>0.01</c:v>
                      </c:pt>
                      <c:pt idx="128">
                        <c:v>0.01</c:v>
                      </c:pt>
                      <c:pt idx="129">
                        <c:v>0.02</c:v>
                      </c:pt>
                      <c:pt idx="130">
                        <c:v>0.02</c:v>
                      </c:pt>
                      <c:pt idx="131">
                        <c:v>0.02</c:v>
                      </c:pt>
                      <c:pt idx="132">
                        <c:v>0.02</c:v>
                      </c:pt>
                      <c:pt idx="133">
                        <c:v>2.5000000000000001E-2</c:v>
                      </c:pt>
                      <c:pt idx="134">
                        <c:v>2.5000000000000001E-2</c:v>
                      </c:pt>
                      <c:pt idx="135">
                        <c:v>2.5000000000000001E-2</c:v>
                      </c:pt>
                      <c:pt idx="136">
                        <c:v>2.5000000000000001E-2</c:v>
                      </c:pt>
                      <c:pt idx="137">
                        <c:v>2.5000000000000001E-2</c:v>
                      </c:pt>
                      <c:pt idx="138">
                        <c:v>2.5000000000000001E-2</c:v>
                      </c:pt>
                      <c:pt idx="139">
                        <c:v>0.03</c:v>
                      </c:pt>
                      <c:pt idx="140">
                        <c:v>0.04</c:v>
                      </c:pt>
                      <c:pt idx="141">
                        <c:v>0.05</c:v>
                      </c:pt>
                      <c:pt idx="142">
                        <c:v>0.05</c:v>
                      </c:pt>
                      <c:pt idx="143">
                        <c:v>0.05</c:v>
                      </c:pt>
                      <c:pt idx="144">
                        <c:v>0.05</c:v>
                      </c:pt>
                      <c:pt idx="145">
                        <c:v>0.05</c:v>
                      </c:pt>
                      <c:pt idx="146">
                        <c:v>0.05</c:v>
                      </c:pt>
                      <c:pt idx="147">
                        <c:v>0.05</c:v>
                      </c:pt>
                      <c:pt idx="148">
                        <c:v>0.05</c:v>
                      </c:pt>
                      <c:pt idx="149">
                        <c:v>0.06</c:v>
                      </c:pt>
                      <c:pt idx="150">
                        <c:v>6.5000000000000002E-2</c:v>
                      </c:pt>
                      <c:pt idx="151">
                        <c:v>6.5000000000000002E-2</c:v>
                      </c:pt>
                      <c:pt idx="152">
                        <c:v>6.5000000000000002E-2</c:v>
                      </c:pt>
                      <c:pt idx="153">
                        <c:v>7.0000000000000007E-2</c:v>
                      </c:pt>
                      <c:pt idx="154">
                        <c:v>0.08</c:v>
                      </c:pt>
                      <c:pt idx="155">
                        <c:v>0.08</c:v>
                      </c:pt>
                      <c:pt idx="156">
                        <c:v>8.4999999999999992E-2</c:v>
                      </c:pt>
                      <c:pt idx="157">
                        <c:v>8.4999999999999992E-2</c:v>
                      </c:pt>
                      <c:pt idx="158">
                        <c:v>0.09</c:v>
                      </c:pt>
                      <c:pt idx="159">
                        <c:v>0.1</c:v>
                      </c:pt>
                      <c:pt idx="160">
                        <c:v>0.10500000000000001</c:v>
                      </c:pt>
                      <c:pt idx="161">
                        <c:v>0.10500000000000001</c:v>
                      </c:pt>
                      <c:pt idx="162">
                        <c:v>0.11</c:v>
                      </c:pt>
                      <c:pt idx="163">
                        <c:v>0.125</c:v>
                      </c:pt>
                      <c:pt idx="164">
                        <c:v>0.125</c:v>
                      </c:pt>
                      <c:pt idx="165">
                        <c:v>0.13</c:v>
                      </c:pt>
                      <c:pt idx="166">
                        <c:v>0.14000000000000001</c:v>
                      </c:pt>
                      <c:pt idx="167">
                        <c:v>0.14500000000000002</c:v>
                      </c:pt>
                      <c:pt idx="168">
                        <c:v>0.15000000000000002</c:v>
                      </c:pt>
                      <c:pt idx="169">
                        <c:v>0.16500000000000001</c:v>
                      </c:pt>
                      <c:pt idx="170">
                        <c:v>0.16500000000000001</c:v>
                      </c:pt>
                      <c:pt idx="171">
                        <c:v>0.18</c:v>
                      </c:pt>
                      <c:pt idx="172">
                        <c:v>0.185</c:v>
                      </c:pt>
                      <c:pt idx="173">
                        <c:v>0.21000000000000002</c:v>
                      </c:pt>
                      <c:pt idx="174">
                        <c:v>0.21000000000000002</c:v>
                      </c:pt>
                      <c:pt idx="175">
                        <c:v>0.22</c:v>
                      </c:pt>
                      <c:pt idx="176">
                        <c:v>0.22500000000000001</c:v>
                      </c:pt>
                      <c:pt idx="177">
                        <c:v>0.24</c:v>
                      </c:pt>
                      <c:pt idx="178">
                        <c:v>0.25</c:v>
                      </c:pt>
                      <c:pt idx="179">
                        <c:v>0.26500000000000001</c:v>
                      </c:pt>
                      <c:pt idx="180">
                        <c:v>0.28500000000000003</c:v>
                      </c:pt>
                      <c:pt idx="181">
                        <c:v>0.3</c:v>
                      </c:pt>
                      <c:pt idx="182">
                        <c:v>0.32</c:v>
                      </c:pt>
                      <c:pt idx="183">
                        <c:v>0.32500000000000001</c:v>
                      </c:pt>
                      <c:pt idx="184">
                        <c:v>0.34499999999999997</c:v>
                      </c:pt>
                      <c:pt idx="185">
                        <c:v>0.37</c:v>
                      </c:pt>
                      <c:pt idx="186">
                        <c:v>0.38500000000000001</c:v>
                      </c:pt>
                      <c:pt idx="187">
                        <c:v>0.40500000000000003</c:v>
                      </c:pt>
                      <c:pt idx="188">
                        <c:v>0.42499999999999999</c:v>
                      </c:pt>
                      <c:pt idx="189">
                        <c:v>0.44500000000000001</c:v>
                      </c:pt>
                      <c:pt idx="190">
                        <c:v>0.47</c:v>
                      </c:pt>
                      <c:pt idx="191">
                        <c:v>0.5</c:v>
                      </c:pt>
                      <c:pt idx="192">
                        <c:v>0.53</c:v>
                      </c:pt>
                      <c:pt idx="193">
                        <c:v>0.56000000000000005</c:v>
                      </c:pt>
                      <c:pt idx="194">
                        <c:v>0.58499999999999996</c:v>
                      </c:pt>
                      <c:pt idx="195">
                        <c:v>0.625</c:v>
                      </c:pt>
                      <c:pt idx="196">
                        <c:v>0.66</c:v>
                      </c:pt>
                      <c:pt idx="197">
                        <c:v>0.7</c:v>
                      </c:pt>
                      <c:pt idx="198">
                        <c:v>0.73</c:v>
                      </c:pt>
                      <c:pt idx="199">
                        <c:v>0.78</c:v>
                      </c:pt>
                      <c:pt idx="200">
                        <c:v>0.82</c:v>
                      </c:pt>
                      <c:pt idx="201">
                        <c:v>0.86499999999999999</c:v>
                      </c:pt>
                      <c:pt idx="202">
                        <c:v>0.90500000000000003</c:v>
                      </c:pt>
                      <c:pt idx="203">
                        <c:v>0.94</c:v>
                      </c:pt>
                      <c:pt idx="204">
                        <c:v>0.96499999999999997</c:v>
                      </c:pt>
                      <c:pt idx="205">
                        <c:v>0.96499999999999997</c:v>
                      </c:pt>
                      <c:pt idx="206">
                        <c:v>0.96499999999999997</c:v>
                      </c:pt>
                      <c:pt idx="207">
                        <c:v>0.96499999999999997</c:v>
                      </c:pt>
                      <c:pt idx="208">
                        <c:v>0.96499999999999997</c:v>
                      </c:pt>
                      <c:pt idx="209">
                        <c:v>0.96</c:v>
                      </c:pt>
                      <c:pt idx="210">
                        <c:v>0.96</c:v>
                      </c:pt>
                      <c:pt idx="211">
                        <c:v>0.95499999999999996</c:v>
                      </c:pt>
                      <c:pt idx="212">
                        <c:v>0.94499999999999995</c:v>
                      </c:pt>
                      <c:pt idx="213">
                        <c:v>0.94499999999999995</c:v>
                      </c:pt>
                      <c:pt idx="214">
                        <c:v>0.94</c:v>
                      </c:pt>
                      <c:pt idx="215">
                        <c:v>0.94</c:v>
                      </c:pt>
                      <c:pt idx="216">
                        <c:v>0.92999999999999994</c:v>
                      </c:pt>
                      <c:pt idx="217">
                        <c:v>0.92500000000000004</c:v>
                      </c:pt>
                      <c:pt idx="218">
                        <c:v>0.92500000000000004</c:v>
                      </c:pt>
                      <c:pt idx="219">
                        <c:v>0.92500000000000004</c:v>
                      </c:pt>
                      <c:pt idx="220">
                        <c:v>0.92</c:v>
                      </c:pt>
                      <c:pt idx="221">
                        <c:v>0.92</c:v>
                      </c:pt>
                      <c:pt idx="222">
                        <c:v>0.91</c:v>
                      </c:pt>
                      <c:pt idx="223">
                        <c:v>0.90500000000000003</c:v>
                      </c:pt>
                      <c:pt idx="224">
                        <c:v>0.90500000000000003</c:v>
                      </c:pt>
                      <c:pt idx="225">
                        <c:v>0.90500000000000003</c:v>
                      </c:pt>
                      <c:pt idx="226">
                        <c:v>0.90500000000000003</c:v>
                      </c:pt>
                      <c:pt idx="227">
                        <c:v>0.9</c:v>
                      </c:pt>
                      <c:pt idx="228">
                        <c:v>0.9</c:v>
                      </c:pt>
                      <c:pt idx="229">
                        <c:v>0.9</c:v>
                      </c:pt>
                      <c:pt idx="230">
                        <c:v>0.9</c:v>
                      </c:pt>
                      <c:pt idx="231">
                        <c:v>0.89</c:v>
                      </c:pt>
                      <c:pt idx="232">
                        <c:v>0.88500000000000001</c:v>
                      </c:pt>
                      <c:pt idx="233">
                        <c:v>0.88500000000000001</c:v>
                      </c:pt>
                      <c:pt idx="234">
                        <c:v>0.88500000000000001</c:v>
                      </c:pt>
                      <c:pt idx="235">
                        <c:v>0.88500000000000001</c:v>
                      </c:pt>
                      <c:pt idx="236">
                        <c:v>0.88500000000000001</c:v>
                      </c:pt>
                      <c:pt idx="237">
                        <c:v>0.88</c:v>
                      </c:pt>
                      <c:pt idx="238">
                        <c:v>0.88</c:v>
                      </c:pt>
                      <c:pt idx="239">
                        <c:v>0.88</c:v>
                      </c:pt>
                      <c:pt idx="240">
                        <c:v>0.87</c:v>
                      </c:pt>
                      <c:pt idx="241">
                        <c:v>0.87</c:v>
                      </c:pt>
                      <c:pt idx="242">
                        <c:v>0.86499999999999999</c:v>
                      </c:pt>
                      <c:pt idx="243">
                        <c:v>0.86499999999999999</c:v>
                      </c:pt>
                      <c:pt idx="244">
                        <c:v>0.86499999999999999</c:v>
                      </c:pt>
                      <c:pt idx="245">
                        <c:v>0.86499999999999999</c:v>
                      </c:pt>
                      <c:pt idx="246">
                        <c:v>0.86499999999999999</c:v>
                      </c:pt>
                      <c:pt idx="247">
                        <c:v>0.86</c:v>
                      </c:pt>
                      <c:pt idx="248">
                        <c:v>0.86</c:v>
                      </c:pt>
                      <c:pt idx="249">
                        <c:v>0.86</c:v>
                      </c:pt>
                      <c:pt idx="250">
                        <c:v>0.85</c:v>
                      </c:pt>
                      <c:pt idx="251">
                        <c:v>0.85</c:v>
                      </c:pt>
                      <c:pt idx="252">
                        <c:v>0.85</c:v>
                      </c:pt>
                      <c:pt idx="253">
                        <c:v>0.85</c:v>
                      </c:pt>
                      <c:pt idx="254">
                        <c:v>0.85</c:v>
                      </c:pt>
                      <c:pt idx="255">
                        <c:v>0.85</c:v>
                      </c:pt>
                      <c:pt idx="256">
                        <c:v>0.85</c:v>
                      </c:pt>
                      <c:pt idx="257">
                        <c:v>0.85</c:v>
                      </c:pt>
                      <c:pt idx="258">
                        <c:v>0.85</c:v>
                      </c:pt>
                      <c:pt idx="259">
                        <c:v>0.85</c:v>
                      </c:pt>
                      <c:pt idx="260">
                        <c:v>0.85</c:v>
                      </c:pt>
                      <c:pt idx="261">
                        <c:v>0.84</c:v>
                      </c:pt>
                      <c:pt idx="262">
                        <c:v>0.83</c:v>
                      </c:pt>
                      <c:pt idx="263">
                        <c:v>0.82499999999999996</c:v>
                      </c:pt>
                      <c:pt idx="264">
                        <c:v>0.82499999999999996</c:v>
                      </c:pt>
                      <c:pt idx="265">
                        <c:v>0.82499999999999996</c:v>
                      </c:pt>
                      <c:pt idx="266">
                        <c:v>0.82499999999999996</c:v>
                      </c:pt>
                      <c:pt idx="267">
                        <c:v>0.82499999999999996</c:v>
                      </c:pt>
                      <c:pt idx="268">
                        <c:v>0.82499999999999996</c:v>
                      </c:pt>
                      <c:pt idx="269">
                        <c:v>0.82</c:v>
                      </c:pt>
                      <c:pt idx="270">
                        <c:v>0.82</c:v>
                      </c:pt>
                      <c:pt idx="271">
                        <c:v>0.82</c:v>
                      </c:pt>
                      <c:pt idx="272">
                        <c:v>0.82</c:v>
                      </c:pt>
                      <c:pt idx="273">
                        <c:v>0.81</c:v>
                      </c:pt>
                      <c:pt idx="274">
                        <c:v>0.81</c:v>
                      </c:pt>
                      <c:pt idx="275">
                        <c:v>0.81</c:v>
                      </c:pt>
                      <c:pt idx="276">
                        <c:v>0.80500000000000005</c:v>
                      </c:pt>
                      <c:pt idx="277">
                        <c:v>0.80500000000000005</c:v>
                      </c:pt>
                      <c:pt idx="278">
                        <c:v>0.80500000000000005</c:v>
                      </c:pt>
                      <c:pt idx="279">
                        <c:v>0.80500000000000005</c:v>
                      </c:pt>
                      <c:pt idx="280">
                        <c:v>0.80500000000000005</c:v>
                      </c:pt>
                      <c:pt idx="281">
                        <c:v>0.80500000000000005</c:v>
                      </c:pt>
                      <c:pt idx="282">
                        <c:v>0.80500000000000005</c:v>
                      </c:pt>
                      <c:pt idx="283">
                        <c:v>0.8</c:v>
                      </c:pt>
                      <c:pt idx="284">
                        <c:v>0.8</c:v>
                      </c:pt>
                      <c:pt idx="285">
                        <c:v>0.8</c:v>
                      </c:pt>
                      <c:pt idx="286">
                        <c:v>0.8</c:v>
                      </c:pt>
                      <c:pt idx="287">
                        <c:v>0.8</c:v>
                      </c:pt>
                      <c:pt idx="288">
                        <c:v>0.79</c:v>
                      </c:pt>
                      <c:pt idx="289">
                        <c:v>0.78500000000000003</c:v>
                      </c:pt>
                      <c:pt idx="290">
                        <c:v>0.78500000000000003</c:v>
                      </c:pt>
                      <c:pt idx="291">
                        <c:v>0.78500000000000003</c:v>
                      </c:pt>
                      <c:pt idx="292">
                        <c:v>0.78500000000000003</c:v>
                      </c:pt>
                      <c:pt idx="293">
                        <c:v>0.78500000000000003</c:v>
                      </c:pt>
                      <c:pt idx="294">
                        <c:v>0.78500000000000003</c:v>
                      </c:pt>
                      <c:pt idx="295">
                        <c:v>0.78500000000000003</c:v>
                      </c:pt>
                      <c:pt idx="296">
                        <c:v>0.78500000000000003</c:v>
                      </c:pt>
                      <c:pt idx="297">
                        <c:v>0.78500000000000003</c:v>
                      </c:pt>
                      <c:pt idx="298">
                        <c:v>0.78</c:v>
                      </c:pt>
                      <c:pt idx="299">
                        <c:v>0.78</c:v>
                      </c:pt>
                      <c:pt idx="300">
                        <c:v>0.78</c:v>
                      </c:pt>
                      <c:pt idx="301">
                        <c:v>0.78</c:v>
                      </c:pt>
                      <c:pt idx="302">
                        <c:v>0.77</c:v>
                      </c:pt>
                      <c:pt idx="303">
                        <c:v>0.77</c:v>
                      </c:pt>
                      <c:pt idx="304">
                        <c:v>0.77</c:v>
                      </c:pt>
                      <c:pt idx="305">
                        <c:v>0.77</c:v>
                      </c:pt>
                      <c:pt idx="306">
                        <c:v>0.76500000000000001</c:v>
                      </c:pt>
                      <c:pt idx="307">
                        <c:v>0.76500000000000001</c:v>
                      </c:pt>
                      <c:pt idx="308">
                        <c:v>0.76500000000000001</c:v>
                      </c:pt>
                      <c:pt idx="309">
                        <c:v>0.76500000000000001</c:v>
                      </c:pt>
                      <c:pt idx="310">
                        <c:v>0.76500000000000001</c:v>
                      </c:pt>
                      <c:pt idx="311">
                        <c:v>0.76500000000000001</c:v>
                      </c:pt>
                      <c:pt idx="312">
                        <c:v>0.76500000000000001</c:v>
                      </c:pt>
                      <c:pt idx="313">
                        <c:v>0.76500000000000001</c:v>
                      </c:pt>
                      <c:pt idx="314">
                        <c:v>0.76500000000000001</c:v>
                      </c:pt>
                      <c:pt idx="315">
                        <c:v>0.76</c:v>
                      </c:pt>
                      <c:pt idx="316">
                        <c:v>0.76</c:v>
                      </c:pt>
                      <c:pt idx="317">
                        <c:v>0.76</c:v>
                      </c:pt>
                      <c:pt idx="318">
                        <c:v>0.76</c:v>
                      </c:pt>
                      <c:pt idx="319">
                        <c:v>0.75</c:v>
                      </c:pt>
                      <c:pt idx="320">
                        <c:v>0.75</c:v>
                      </c:pt>
                      <c:pt idx="321">
                        <c:v>0.75</c:v>
                      </c:pt>
                      <c:pt idx="322">
                        <c:v>0.745</c:v>
                      </c:pt>
                      <c:pt idx="323">
                        <c:v>0.745</c:v>
                      </c:pt>
                      <c:pt idx="324">
                        <c:v>0.745</c:v>
                      </c:pt>
                      <c:pt idx="325">
                        <c:v>0.745</c:v>
                      </c:pt>
                      <c:pt idx="326">
                        <c:v>0.745</c:v>
                      </c:pt>
                      <c:pt idx="327">
                        <c:v>0.745</c:v>
                      </c:pt>
                      <c:pt idx="328">
                        <c:v>0.745</c:v>
                      </c:pt>
                      <c:pt idx="329">
                        <c:v>0.745</c:v>
                      </c:pt>
                      <c:pt idx="330">
                        <c:v>0.745</c:v>
                      </c:pt>
                      <c:pt idx="331">
                        <c:v>0.74</c:v>
                      </c:pt>
                      <c:pt idx="332">
                        <c:v>0.74</c:v>
                      </c:pt>
                      <c:pt idx="333">
                        <c:v>0.74</c:v>
                      </c:pt>
                      <c:pt idx="334">
                        <c:v>0.74</c:v>
                      </c:pt>
                      <c:pt idx="335">
                        <c:v>0.74</c:v>
                      </c:pt>
                      <c:pt idx="336">
                        <c:v>0.73</c:v>
                      </c:pt>
                      <c:pt idx="337">
                        <c:v>0.73</c:v>
                      </c:pt>
                      <c:pt idx="338">
                        <c:v>0.73</c:v>
                      </c:pt>
                      <c:pt idx="339">
                        <c:v>0.73</c:v>
                      </c:pt>
                      <c:pt idx="340">
                        <c:v>0.73</c:v>
                      </c:pt>
                      <c:pt idx="341">
                        <c:v>0.73</c:v>
                      </c:pt>
                      <c:pt idx="342">
                        <c:v>0.72499999999999998</c:v>
                      </c:pt>
                      <c:pt idx="343">
                        <c:v>0.72499999999999998</c:v>
                      </c:pt>
                      <c:pt idx="344">
                        <c:v>0.72499999999999998</c:v>
                      </c:pt>
                      <c:pt idx="345">
                        <c:v>0.72499999999999998</c:v>
                      </c:pt>
                      <c:pt idx="346">
                        <c:v>0.72499999999999998</c:v>
                      </c:pt>
                      <c:pt idx="347">
                        <c:v>0.72499999999999998</c:v>
                      </c:pt>
                      <c:pt idx="348">
                        <c:v>0.72499999999999998</c:v>
                      </c:pt>
                      <c:pt idx="349">
                        <c:v>0.72499999999999998</c:v>
                      </c:pt>
                      <c:pt idx="350">
                        <c:v>0.72499999999999998</c:v>
                      </c:pt>
                      <c:pt idx="351">
                        <c:v>0.72499999999999998</c:v>
                      </c:pt>
                      <c:pt idx="352">
                        <c:v>0.72499999999999998</c:v>
                      </c:pt>
                      <c:pt idx="353">
                        <c:v>0.72</c:v>
                      </c:pt>
                      <c:pt idx="354">
                        <c:v>0.72</c:v>
                      </c:pt>
                      <c:pt idx="355">
                        <c:v>0.72</c:v>
                      </c:pt>
                      <c:pt idx="356">
                        <c:v>0.72</c:v>
                      </c:pt>
                      <c:pt idx="357">
                        <c:v>0.72</c:v>
                      </c:pt>
                      <c:pt idx="358">
                        <c:v>0.71</c:v>
                      </c:pt>
                      <c:pt idx="359">
                        <c:v>0.71</c:v>
                      </c:pt>
                      <c:pt idx="360">
                        <c:v>0.70499999999999996</c:v>
                      </c:pt>
                      <c:pt idx="361">
                        <c:v>0.70499999999999996</c:v>
                      </c:pt>
                      <c:pt idx="362">
                        <c:v>0.70499999999999996</c:v>
                      </c:pt>
                      <c:pt idx="363">
                        <c:v>0.70499999999999996</c:v>
                      </c:pt>
                      <c:pt idx="364">
                        <c:v>0.70499999999999996</c:v>
                      </c:pt>
                      <c:pt idx="365">
                        <c:v>0.70499999999999996</c:v>
                      </c:pt>
                      <c:pt idx="366">
                        <c:v>0.70499999999999996</c:v>
                      </c:pt>
                      <c:pt idx="367">
                        <c:v>0.70499999999999996</c:v>
                      </c:pt>
                      <c:pt idx="368">
                        <c:v>0.70499999999999996</c:v>
                      </c:pt>
                      <c:pt idx="369">
                        <c:v>0.70499999999999996</c:v>
                      </c:pt>
                      <c:pt idx="370">
                        <c:v>0.70499999999999996</c:v>
                      </c:pt>
                      <c:pt idx="371">
                        <c:v>0.7</c:v>
                      </c:pt>
                      <c:pt idx="372">
                        <c:v>0.7</c:v>
                      </c:pt>
                      <c:pt idx="373">
                        <c:v>0.7</c:v>
                      </c:pt>
                      <c:pt idx="374">
                        <c:v>0.7</c:v>
                      </c:pt>
                      <c:pt idx="375">
                        <c:v>0.7</c:v>
                      </c:pt>
                      <c:pt idx="376">
                        <c:v>0.7</c:v>
                      </c:pt>
                      <c:pt idx="377">
                        <c:v>0.7</c:v>
                      </c:pt>
                      <c:pt idx="378">
                        <c:v>0.69</c:v>
                      </c:pt>
                      <c:pt idx="379">
                        <c:v>0.69</c:v>
                      </c:pt>
                      <c:pt idx="380">
                        <c:v>0.69</c:v>
                      </c:pt>
                      <c:pt idx="381">
                        <c:v>0.69</c:v>
                      </c:pt>
                      <c:pt idx="382">
                        <c:v>0.69</c:v>
                      </c:pt>
                      <c:pt idx="383">
                        <c:v>0.69</c:v>
                      </c:pt>
                      <c:pt idx="384">
                        <c:v>0.69</c:v>
                      </c:pt>
                      <c:pt idx="385">
                        <c:v>0.69</c:v>
                      </c:pt>
                      <c:pt idx="386">
                        <c:v>0.69</c:v>
                      </c:pt>
                      <c:pt idx="387">
                        <c:v>0.69</c:v>
                      </c:pt>
                      <c:pt idx="388">
                        <c:v>0.69</c:v>
                      </c:pt>
                      <c:pt idx="389">
                        <c:v>0.69</c:v>
                      </c:pt>
                      <c:pt idx="390">
                        <c:v>0.69</c:v>
                      </c:pt>
                      <c:pt idx="391">
                        <c:v>0.69</c:v>
                      </c:pt>
                      <c:pt idx="392">
                        <c:v>0.69</c:v>
                      </c:pt>
                      <c:pt idx="393">
                        <c:v>0.69</c:v>
                      </c:pt>
                      <c:pt idx="394">
                        <c:v>0.69</c:v>
                      </c:pt>
                      <c:pt idx="395">
                        <c:v>0.69</c:v>
                      </c:pt>
                      <c:pt idx="396">
                        <c:v>0.69</c:v>
                      </c:pt>
                      <c:pt idx="397">
                        <c:v>0.69</c:v>
                      </c:pt>
                      <c:pt idx="398">
                        <c:v>0.69</c:v>
                      </c:pt>
                      <c:pt idx="399">
                        <c:v>0.69</c:v>
                      </c:pt>
                      <c:pt idx="400">
                        <c:v>0.69</c:v>
                      </c:pt>
                      <c:pt idx="401">
                        <c:v>0.69</c:v>
                      </c:pt>
                      <c:pt idx="402">
                        <c:v>0.69</c:v>
                      </c:pt>
                      <c:pt idx="403">
                        <c:v>0.67999999999999994</c:v>
                      </c:pt>
                      <c:pt idx="404">
                        <c:v>0.67</c:v>
                      </c:pt>
                      <c:pt idx="405">
                        <c:v>0.67</c:v>
                      </c:pt>
                      <c:pt idx="406">
                        <c:v>0.67</c:v>
                      </c:pt>
                      <c:pt idx="407">
                        <c:v>0.66500000000000004</c:v>
                      </c:pt>
                      <c:pt idx="408">
                        <c:v>0.66500000000000004</c:v>
                      </c:pt>
                      <c:pt idx="409">
                        <c:v>0.66500000000000004</c:v>
                      </c:pt>
                      <c:pt idx="410">
                        <c:v>0.66500000000000004</c:v>
                      </c:pt>
                      <c:pt idx="411">
                        <c:v>0.66500000000000004</c:v>
                      </c:pt>
                      <c:pt idx="412">
                        <c:v>0.66500000000000004</c:v>
                      </c:pt>
                      <c:pt idx="413">
                        <c:v>0.66500000000000004</c:v>
                      </c:pt>
                      <c:pt idx="414">
                        <c:v>0.66500000000000004</c:v>
                      </c:pt>
                      <c:pt idx="415">
                        <c:v>0.66500000000000004</c:v>
                      </c:pt>
                      <c:pt idx="416">
                        <c:v>0.66500000000000004</c:v>
                      </c:pt>
                      <c:pt idx="417">
                        <c:v>0.66500000000000004</c:v>
                      </c:pt>
                      <c:pt idx="418">
                        <c:v>0.66500000000000004</c:v>
                      </c:pt>
                      <c:pt idx="419">
                        <c:v>0.66</c:v>
                      </c:pt>
                      <c:pt idx="420">
                        <c:v>0.66</c:v>
                      </c:pt>
                      <c:pt idx="421">
                        <c:v>0.66</c:v>
                      </c:pt>
                      <c:pt idx="422">
                        <c:v>0.66</c:v>
                      </c:pt>
                      <c:pt idx="423">
                        <c:v>0.66</c:v>
                      </c:pt>
                      <c:pt idx="424">
                        <c:v>0.65</c:v>
                      </c:pt>
                      <c:pt idx="425">
                        <c:v>0.66</c:v>
                      </c:pt>
                      <c:pt idx="426">
                        <c:v>0.66</c:v>
                      </c:pt>
                      <c:pt idx="427">
                        <c:v>0.65</c:v>
                      </c:pt>
                      <c:pt idx="428">
                        <c:v>0.65</c:v>
                      </c:pt>
                      <c:pt idx="429">
                        <c:v>0.65</c:v>
                      </c:pt>
                      <c:pt idx="430">
                        <c:v>0.65</c:v>
                      </c:pt>
                      <c:pt idx="431">
                        <c:v>0.65</c:v>
                      </c:pt>
                      <c:pt idx="432">
                        <c:v>0.65</c:v>
                      </c:pt>
                      <c:pt idx="433">
                        <c:v>0.64500000000000002</c:v>
                      </c:pt>
                      <c:pt idx="434">
                        <c:v>0.64500000000000002</c:v>
                      </c:pt>
                      <c:pt idx="435">
                        <c:v>0.64500000000000002</c:v>
                      </c:pt>
                      <c:pt idx="436">
                        <c:v>0.64500000000000002</c:v>
                      </c:pt>
                      <c:pt idx="437">
                        <c:v>0.64500000000000002</c:v>
                      </c:pt>
                      <c:pt idx="438">
                        <c:v>0.64500000000000002</c:v>
                      </c:pt>
                      <c:pt idx="439">
                        <c:v>0.64500000000000002</c:v>
                      </c:pt>
                      <c:pt idx="440">
                        <c:v>0.64500000000000002</c:v>
                      </c:pt>
                      <c:pt idx="441">
                        <c:v>0.64500000000000002</c:v>
                      </c:pt>
                      <c:pt idx="442">
                        <c:v>0.64500000000000002</c:v>
                      </c:pt>
                      <c:pt idx="443">
                        <c:v>0.64500000000000002</c:v>
                      </c:pt>
                      <c:pt idx="444">
                        <c:v>0.64500000000000002</c:v>
                      </c:pt>
                      <c:pt idx="445">
                        <c:v>0.64500000000000002</c:v>
                      </c:pt>
                      <c:pt idx="446">
                        <c:v>0.64500000000000002</c:v>
                      </c:pt>
                      <c:pt idx="447">
                        <c:v>0.64</c:v>
                      </c:pt>
                      <c:pt idx="448">
                        <c:v>0.64</c:v>
                      </c:pt>
                      <c:pt idx="449">
                        <c:v>0.64</c:v>
                      </c:pt>
                      <c:pt idx="450">
                        <c:v>0.64</c:v>
                      </c:pt>
                      <c:pt idx="451">
                        <c:v>0.64</c:v>
                      </c:pt>
                      <c:pt idx="452">
                        <c:v>0.64</c:v>
                      </c:pt>
                      <c:pt idx="453">
                        <c:v>0.64</c:v>
                      </c:pt>
                      <c:pt idx="454">
                        <c:v>0.63</c:v>
                      </c:pt>
                      <c:pt idx="455">
                        <c:v>0.63</c:v>
                      </c:pt>
                      <c:pt idx="456">
                        <c:v>0.63</c:v>
                      </c:pt>
                      <c:pt idx="457">
                        <c:v>0.63</c:v>
                      </c:pt>
                      <c:pt idx="458">
                        <c:v>0.625</c:v>
                      </c:pt>
                      <c:pt idx="459">
                        <c:v>0.625</c:v>
                      </c:pt>
                      <c:pt idx="460">
                        <c:v>0.625</c:v>
                      </c:pt>
                      <c:pt idx="461">
                        <c:v>0.625</c:v>
                      </c:pt>
                      <c:pt idx="462">
                        <c:v>0.625</c:v>
                      </c:pt>
                      <c:pt idx="463">
                        <c:v>0.625</c:v>
                      </c:pt>
                      <c:pt idx="464">
                        <c:v>0.625</c:v>
                      </c:pt>
                      <c:pt idx="465">
                        <c:v>0.625</c:v>
                      </c:pt>
                      <c:pt idx="466">
                        <c:v>0.625</c:v>
                      </c:pt>
                      <c:pt idx="467">
                        <c:v>0.625</c:v>
                      </c:pt>
                      <c:pt idx="468">
                        <c:v>0.625</c:v>
                      </c:pt>
                      <c:pt idx="469">
                        <c:v>0.625</c:v>
                      </c:pt>
                      <c:pt idx="470">
                        <c:v>0.625</c:v>
                      </c:pt>
                      <c:pt idx="471">
                        <c:v>0.625</c:v>
                      </c:pt>
                      <c:pt idx="472">
                        <c:v>0.625</c:v>
                      </c:pt>
                      <c:pt idx="473">
                        <c:v>0.625</c:v>
                      </c:pt>
                      <c:pt idx="474">
                        <c:v>0.61499999999999999</c:v>
                      </c:pt>
                      <c:pt idx="475">
                        <c:v>0.61499999999999999</c:v>
                      </c:pt>
                      <c:pt idx="476">
                        <c:v>0.61499999999999999</c:v>
                      </c:pt>
                      <c:pt idx="477">
                        <c:v>0.61499999999999999</c:v>
                      </c:pt>
                      <c:pt idx="478">
                        <c:v>0.61499999999999999</c:v>
                      </c:pt>
                      <c:pt idx="479">
                        <c:v>0.61499999999999999</c:v>
                      </c:pt>
                      <c:pt idx="480">
                        <c:v>0.61499999999999999</c:v>
                      </c:pt>
                      <c:pt idx="481">
                        <c:v>0.61499999999999999</c:v>
                      </c:pt>
                      <c:pt idx="482">
                        <c:v>0.61499999999999999</c:v>
                      </c:pt>
                      <c:pt idx="483">
                        <c:v>0.61499999999999999</c:v>
                      </c:pt>
                      <c:pt idx="484">
                        <c:v>0.60499999999999998</c:v>
                      </c:pt>
                      <c:pt idx="485">
                        <c:v>0.60499999999999998</c:v>
                      </c:pt>
                      <c:pt idx="486">
                        <c:v>0.60499999999999998</c:v>
                      </c:pt>
                      <c:pt idx="487">
                        <c:v>0.60499999999999998</c:v>
                      </c:pt>
                      <c:pt idx="488">
                        <c:v>0.60499999999999998</c:v>
                      </c:pt>
                      <c:pt idx="489">
                        <c:v>0.60499999999999998</c:v>
                      </c:pt>
                      <c:pt idx="490">
                        <c:v>0.60499999999999998</c:v>
                      </c:pt>
                      <c:pt idx="491">
                        <c:v>0.60499999999999998</c:v>
                      </c:pt>
                      <c:pt idx="492">
                        <c:v>0.60499999999999998</c:v>
                      </c:pt>
                      <c:pt idx="493">
                        <c:v>0.60499999999999998</c:v>
                      </c:pt>
                      <c:pt idx="494">
                        <c:v>0.60499999999999998</c:v>
                      </c:pt>
                      <c:pt idx="495">
                        <c:v>0.60499999999999998</c:v>
                      </c:pt>
                      <c:pt idx="496">
                        <c:v>0.60499999999999998</c:v>
                      </c:pt>
                      <c:pt idx="497">
                        <c:v>0.60499999999999998</c:v>
                      </c:pt>
                      <c:pt idx="498">
                        <c:v>0.60499999999999998</c:v>
                      </c:pt>
                    </c:numCache>
                  </c:numRef>
                </c:yVal>
                <c:smooth val="0"/>
                <c:extLst xmlns:c15="http://schemas.microsoft.com/office/drawing/2012/chart">
                  <c:ext xmlns:c16="http://schemas.microsoft.com/office/drawing/2014/chart" uri="{C3380CC4-5D6E-409C-BE32-E72D297353CC}">
                    <c16:uniqueId val="{0000000A-ED8C-4F5A-BD3D-66424A1AF36F}"/>
                  </c:ext>
                </c:extLst>
              </c15:ser>
            </c15:filteredScatterSeries>
            <c15:filteredScatterSeries>
              <c15:ser>
                <c:idx val="11"/>
                <c:order val="11"/>
                <c:tx>
                  <c:v>0.25 70% v7</c:v>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xVal>
                  <c:numRef>
                    <c:extLst xmlns:c15="http://schemas.microsoft.com/office/drawing/2012/chart">
                      <c:ext xmlns:c15="http://schemas.microsoft.com/office/drawing/2012/chart" uri="{02D57815-91ED-43cb-92C2-25804820EDAC}">
                        <c15:formulaRef>
                          <c15:sqref>'0.25 70% v7'!$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70% v7'!$D$2:$D$500</c15:sqref>
                        </c15:formulaRef>
                      </c:ext>
                    </c:extLst>
                    <c:numCache>
                      <c:formatCode>General</c:formatCode>
                      <c:ptCount val="499"/>
                      <c:pt idx="0">
                        <c:v>5.0000000000000001E-3</c:v>
                      </c:pt>
                      <c:pt idx="1">
                        <c:v>0</c:v>
                      </c:pt>
                      <c:pt idx="2">
                        <c:v>0</c:v>
                      </c:pt>
                      <c:pt idx="3">
                        <c:v>5.0000000000000001E-3</c:v>
                      </c:pt>
                      <c:pt idx="4">
                        <c:v>0</c:v>
                      </c:pt>
                      <c:pt idx="5">
                        <c:v>5.0000000000000001E-3</c:v>
                      </c:pt>
                      <c:pt idx="6">
                        <c:v>5.0000000000000001E-3</c:v>
                      </c:pt>
                      <c:pt idx="7">
                        <c:v>5.0000000000000001E-3</c:v>
                      </c:pt>
                      <c:pt idx="8">
                        <c:v>0</c:v>
                      </c:pt>
                      <c:pt idx="9">
                        <c:v>5.0000000000000001E-3</c:v>
                      </c:pt>
                      <c:pt idx="10">
                        <c:v>0</c:v>
                      </c:pt>
                      <c:pt idx="11">
                        <c:v>5.0000000000000001E-3</c:v>
                      </c:pt>
                      <c:pt idx="12">
                        <c:v>5.0000000000000001E-3</c:v>
                      </c:pt>
                      <c:pt idx="13">
                        <c:v>5.0000000000000001E-3</c:v>
                      </c:pt>
                      <c:pt idx="14">
                        <c:v>5.0000000000000001E-3</c:v>
                      </c:pt>
                      <c:pt idx="15">
                        <c:v>5.0000000000000001E-3</c:v>
                      </c:pt>
                      <c:pt idx="16">
                        <c:v>5.0000000000000001E-3</c:v>
                      </c:pt>
                      <c:pt idx="17">
                        <c:v>5.0000000000000001E-3</c:v>
                      </c:pt>
                      <c:pt idx="18">
                        <c:v>5.0000000000000001E-3</c:v>
                      </c:pt>
                      <c:pt idx="19">
                        <c:v>5.0000000000000001E-3</c:v>
                      </c:pt>
                      <c:pt idx="20">
                        <c:v>5.0000000000000001E-3</c:v>
                      </c:pt>
                      <c:pt idx="21">
                        <c:v>5.0000000000000001E-3</c:v>
                      </c:pt>
                      <c:pt idx="22">
                        <c:v>5.0000000000000001E-3</c:v>
                      </c:pt>
                      <c:pt idx="23">
                        <c:v>5.0000000000000001E-3</c:v>
                      </c:pt>
                      <c:pt idx="24">
                        <c:v>5.0000000000000001E-3</c:v>
                      </c:pt>
                      <c:pt idx="25">
                        <c:v>5.0000000000000001E-3</c:v>
                      </c:pt>
                      <c:pt idx="26">
                        <c:v>5.0000000000000001E-3</c:v>
                      </c:pt>
                      <c:pt idx="27">
                        <c:v>5.0000000000000001E-3</c:v>
                      </c:pt>
                      <c:pt idx="28">
                        <c:v>5.0000000000000001E-3</c:v>
                      </c:pt>
                      <c:pt idx="29">
                        <c:v>5.0000000000000001E-3</c:v>
                      </c:pt>
                      <c:pt idx="30">
                        <c:v>5.0000000000000001E-3</c:v>
                      </c:pt>
                      <c:pt idx="31">
                        <c:v>5.0000000000000001E-3</c:v>
                      </c:pt>
                      <c:pt idx="32">
                        <c:v>5.0000000000000001E-3</c:v>
                      </c:pt>
                      <c:pt idx="33">
                        <c:v>5.0000000000000001E-3</c:v>
                      </c:pt>
                      <c:pt idx="34">
                        <c:v>5.0000000000000001E-3</c:v>
                      </c:pt>
                      <c:pt idx="35">
                        <c:v>5.0000000000000001E-3</c:v>
                      </c:pt>
                      <c:pt idx="36">
                        <c:v>5.0000000000000001E-3</c:v>
                      </c:pt>
                      <c:pt idx="37">
                        <c:v>0</c:v>
                      </c:pt>
                      <c:pt idx="38">
                        <c:v>5.0000000000000001E-3</c:v>
                      </c:pt>
                      <c:pt idx="39">
                        <c:v>5.0000000000000001E-3</c:v>
                      </c:pt>
                      <c:pt idx="40">
                        <c:v>5.0000000000000001E-3</c:v>
                      </c:pt>
                      <c:pt idx="41">
                        <c:v>0</c:v>
                      </c:pt>
                      <c:pt idx="42">
                        <c:v>5.0000000000000001E-3</c:v>
                      </c:pt>
                      <c:pt idx="43">
                        <c:v>5.0000000000000001E-3</c:v>
                      </c:pt>
                      <c:pt idx="44">
                        <c:v>5.0000000000000001E-3</c:v>
                      </c:pt>
                      <c:pt idx="45">
                        <c:v>0</c:v>
                      </c:pt>
                      <c:pt idx="46">
                        <c:v>0</c:v>
                      </c:pt>
                      <c:pt idx="47">
                        <c:v>5.0000000000000001E-3</c:v>
                      </c:pt>
                      <c:pt idx="48">
                        <c:v>5.0000000000000001E-3</c:v>
                      </c:pt>
                      <c:pt idx="49">
                        <c:v>0</c:v>
                      </c:pt>
                      <c:pt idx="50">
                        <c:v>5.0000000000000001E-3</c:v>
                      </c:pt>
                      <c:pt idx="51">
                        <c:v>0</c:v>
                      </c:pt>
                      <c:pt idx="52">
                        <c:v>0</c:v>
                      </c:pt>
                      <c:pt idx="53">
                        <c:v>5.0000000000000001E-3</c:v>
                      </c:pt>
                      <c:pt idx="54">
                        <c:v>0</c:v>
                      </c:pt>
                      <c:pt idx="55">
                        <c:v>5.0000000000000001E-3</c:v>
                      </c:pt>
                      <c:pt idx="56">
                        <c:v>5.0000000000000001E-3</c:v>
                      </c:pt>
                      <c:pt idx="57">
                        <c:v>5.0000000000000001E-3</c:v>
                      </c:pt>
                      <c:pt idx="58">
                        <c:v>5.0000000000000001E-3</c:v>
                      </c:pt>
                      <c:pt idx="59">
                        <c:v>5.0000000000000001E-3</c:v>
                      </c:pt>
                      <c:pt idx="60">
                        <c:v>5.0000000000000001E-3</c:v>
                      </c:pt>
                      <c:pt idx="61">
                        <c:v>5.0000000000000001E-3</c:v>
                      </c:pt>
                      <c:pt idx="62">
                        <c:v>5.0000000000000001E-3</c:v>
                      </c:pt>
                      <c:pt idx="63">
                        <c:v>5.0000000000000001E-3</c:v>
                      </c:pt>
                      <c:pt idx="64">
                        <c:v>5.0000000000000001E-3</c:v>
                      </c:pt>
                      <c:pt idx="65">
                        <c:v>5.0000000000000001E-3</c:v>
                      </c:pt>
                      <c:pt idx="66">
                        <c:v>5.0000000000000001E-3</c:v>
                      </c:pt>
                      <c:pt idx="67">
                        <c:v>5.0000000000000001E-3</c:v>
                      </c:pt>
                      <c:pt idx="68">
                        <c:v>5.0000000000000001E-3</c:v>
                      </c:pt>
                      <c:pt idx="69">
                        <c:v>5.0000000000000001E-3</c:v>
                      </c:pt>
                      <c:pt idx="70">
                        <c:v>5.0000000000000001E-3</c:v>
                      </c:pt>
                      <c:pt idx="71">
                        <c:v>5.0000000000000001E-3</c:v>
                      </c:pt>
                      <c:pt idx="72">
                        <c:v>5.0000000000000001E-3</c:v>
                      </c:pt>
                      <c:pt idx="73">
                        <c:v>5.0000000000000001E-3</c:v>
                      </c:pt>
                      <c:pt idx="74">
                        <c:v>5.0000000000000001E-3</c:v>
                      </c:pt>
                      <c:pt idx="75">
                        <c:v>5.0000000000000001E-3</c:v>
                      </c:pt>
                      <c:pt idx="76">
                        <c:v>5.0000000000000001E-3</c:v>
                      </c:pt>
                      <c:pt idx="77">
                        <c:v>5.0000000000000001E-3</c:v>
                      </c:pt>
                      <c:pt idx="78">
                        <c:v>5.0000000000000001E-3</c:v>
                      </c:pt>
                      <c:pt idx="79">
                        <c:v>5.0000000000000001E-3</c:v>
                      </c:pt>
                      <c:pt idx="80">
                        <c:v>5.0000000000000001E-3</c:v>
                      </c:pt>
                      <c:pt idx="81">
                        <c:v>5.0000000000000001E-3</c:v>
                      </c:pt>
                      <c:pt idx="82">
                        <c:v>5.0000000000000001E-3</c:v>
                      </c:pt>
                      <c:pt idx="83">
                        <c:v>5.0000000000000001E-3</c:v>
                      </c:pt>
                      <c:pt idx="84">
                        <c:v>5.0000000000000001E-3</c:v>
                      </c:pt>
                      <c:pt idx="85">
                        <c:v>5.0000000000000001E-3</c:v>
                      </c:pt>
                      <c:pt idx="86">
                        <c:v>5.0000000000000001E-3</c:v>
                      </c:pt>
                      <c:pt idx="87">
                        <c:v>5.0000000000000001E-3</c:v>
                      </c:pt>
                      <c:pt idx="88">
                        <c:v>5.0000000000000001E-3</c:v>
                      </c:pt>
                      <c:pt idx="89">
                        <c:v>5.0000000000000001E-3</c:v>
                      </c:pt>
                      <c:pt idx="90">
                        <c:v>0</c:v>
                      </c:pt>
                      <c:pt idx="91">
                        <c:v>5.0000000000000001E-3</c:v>
                      </c:pt>
                      <c:pt idx="92">
                        <c:v>5.0000000000000001E-3</c:v>
                      </c:pt>
                      <c:pt idx="93">
                        <c:v>5.0000000000000001E-3</c:v>
                      </c:pt>
                      <c:pt idx="94">
                        <c:v>5.0000000000000001E-3</c:v>
                      </c:pt>
                      <c:pt idx="95">
                        <c:v>5.0000000000000001E-3</c:v>
                      </c:pt>
                      <c:pt idx="96">
                        <c:v>5.0000000000000001E-3</c:v>
                      </c:pt>
                      <c:pt idx="97">
                        <c:v>5.0000000000000001E-3</c:v>
                      </c:pt>
                      <c:pt idx="98">
                        <c:v>0</c:v>
                      </c:pt>
                      <c:pt idx="99">
                        <c:v>5.0000000000000001E-3</c:v>
                      </c:pt>
                      <c:pt idx="100">
                        <c:v>5.0000000000000001E-3</c:v>
                      </c:pt>
                      <c:pt idx="101">
                        <c:v>5.0000000000000001E-3</c:v>
                      </c:pt>
                      <c:pt idx="102">
                        <c:v>5.0000000000000001E-3</c:v>
                      </c:pt>
                      <c:pt idx="103">
                        <c:v>5.0000000000000001E-3</c:v>
                      </c:pt>
                      <c:pt idx="104">
                        <c:v>5.0000000000000001E-3</c:v>
                      </c:pt>
                      <c:pt idx="105">
                        <c:v>5.0000000000000001E-3</c:v>
                      </c:pt>
                      <c:pt idx="106">
                        <c:v>5.0000000000000001E-3</c:v>
                      </c:pt>
                      <c:pt idx="107">
                        <c:v>5.0000000000000001E-3</c:v>
                      </c:pt>
                      <c:pt idx="108">
                        <c:v>5.0000000000000001E-3</c:v>
                      </c:pt>
                      <c:pt idx="109">
                        <c:v>5.0000000000000001E-3</c:v>
                      </c:pt>
                      <c:pt idx="110">
                        <c:v>5.0000000000000001E-3</c:v>
                      </c:pt>
                      <c:pt idx="111">
                        <c:v>5.0000000000000001E-3</c:v>
                      </c:pt>
                      <c:pt idx="112">
                        <c:v>5.0000000000000001E-3</c:v>
                      </c:pt>
                      <c:pt idx="113">
                        <c:v>5.0000000000000001E-3</c:v>
                      </c:pt>
                      <c:pt idx="114">
                        <c:v>5.0000000000000001E-3</c:v>
                      </c:pt>
                      <c:pt idx="115">
                        <c:v>5.0000000000000001E-3</c:v>
                      </c:pt>
                      <c:pt idx="116">
                        <c:v>5.0000000000000001E-3</c:v>
                      </c:pt>
                      <c:pt idx="117">
                        <c:v>5.0000000000000001E-3</c:v>
                      </c:pt>
                      <c:pt idx="118">
                        <c:v>5.0000000000000001E-3</c:v>
                      </c:pt>
                      <c:pt idx="119">
                        <c:v>5.0000000000000001E-3</c:v>
                      </c:pt>
                      <c:pt idx="120">
                        <c:v>5.0000000000000001E-3</c:v>
                      </c:pt>
                      <c:pt idx="121">
                        <c:v>5.0000000000000001E-3</c:v>
                      </c:pt>
                      <c:pt idx="122">
                        <c:v>5.0000000000000001E-3</c:v>
                      </c:pt>
                      <c:pt idx="123">
                        <c:v>5.0000000000000001E-3</c:v>
                      </c:pt>
                      <c:pt idx="124">
                        <c:v>5.0000000000000001E-3</c:v>
                      </c:pt>
                      <c:pt idx="125">
                        <c:v>5.0000000000000001E-3</c:v>
                      </c:pt>
                      <c:pt idx="126">
                        <c:v>5.0000000000000001E-3</c:v>
                      </c:pt>
                      <c:pt idx="127">
                        <c:v>5.0000000000000001E-3</c:v>
                      </c:pt>
                      <c:pt idx="128">
                        <c:v>5.0000000000000001E-3</c:v>
                      </c:pt>
                      <c:pt idx="129">
                        <c:v>5.0000000000000001E-3</c:v>
                      </c:pt>
                      <c:pt idx="130">
                        <c:v>5.0000000000000001E-3</c:v>
                      </c:pt>
                      <c:pt idx="131">
                        <c:v>5.0000000000000001E-3</c:v>
                      </c:pt>
                      <c:pt idx="132">
                        <c:v>5.0000000000000001E-3</c:v>
                      </c:pt>
                      <c:pt idx="133">
                        <c:v>5.0000000000000001E-3</c:v>
                      </c:pt>
                      <c:pt idx="134">
                        <c:v>5.0000000000000001E-3</c:v>
                      </c:pt>
                      <c:pt idx="135">
                        <c:v>5.0000000000000001E-3</c:v>
                      </c:pt>
                      <c:pt idx="136">
                        <c:v>5.0000000000000001E-3</c:v>
                      </c:pt>
                      <c:pt idx="137">
                        <c:v>5.0000000000000001E-3</c:v>
                      </c:pt>
                      <c:pt idx="138">
                        <c:v>5.0000000000000001E-3</c:v>
                      </c:pt>
                      <c:pt idx="139">
                        <c:v>5.0000000000000001E-3</c:v>
                      </c:pt>
                      <c:pt idx="140">
                        <c:v>5.0000000000000001E-3</c:v>
                      </c:pt>
                      <c:pt idx="141">
                        <c:v>5.0000000000000001E-3</c:v>
                      </c:pt>
                      <c:pt idx="142">
                        <c:v>5.0000000000000001E-3</c:v>
                      </c:pt>
                      <c:pt idx="143">
                        <c:v>5.0000000000000001E-3</c:v>
                      </c:pt>
                      <c:pt idx="144">
                        <c:v>5.0000000000000001E-3</c:v>
                      </c:pt>
                      <c:pt idx="145">
                        <c:v>5.0000000000000001E-3</c:v>
                      </c:pt>
                      <c:pt idx="146">
                        <c:v>5.0000000000000001E-3</c:v>
                      </c:pt>
                      <c:pt idx="147">
                        <c:v>5.0000000000000001E-3</c:v>
                      </c:pt>
                      <c:pt idx="148">
                        <c:v>5.0000000000000001E-3</c:v>
                      </c:pt>
                      <c:pt idx="149">
                        <c:v>5.0000000000000001E-3</c:v>
                      </c:pt>
                      <c:pt idx="150">
                        <c:v>5.0000000000000001E-3</c:v>
                      </c:pt>
                      <c:pt idx="151">
                        <c:v>5.0000000000000001E-3</c:v>
                      </c:pt>
                      <c:pt idx="152">
                        <c:v>0</c:v>
                      </c:pt>
                      <c:pt idx="153">
                        <c:v>5.0000000000000001E-3</c:v>
                      </c:pt>
                      <c:pt idx="154">
                        <c:v>5.0000000000000001E-3</c:v>
                      </c:pt>
                      <c:pt idx="155">
                        <c:v>5.0000000000000001E-3</c:v>
                      </c:pt>
                      <c:pt idx="156">
                        <c:v>5.0000000000000001E-3</c:v>
                      </c:pt>
                      <c:pt idx="157">
                        <c:v>5.0000000000000001E-3</c:v>
                      </c:pt>
                      <c:pt idx="158">
                        <c:v>5.0000000000000001E-3</c:v>
                      </c:pt>
                      <c:pt idx="159">
                        <c:v>5.0000000000000001E-3</c:v>
                      </c:pt>
                      <c:pt idx="160">
                        <c:v>5.0000000000000001E-3</c:v>
                      </c:pt>
                      <c:pt idx="161">
                        <c:v>5.0000000000000001E-3</c:v>
                      </c:pt>
                      <c:pt idx="162">
                        <c:v>5.0000000000000001E-3</c:v>
                      </c:pt>
                      <c:pt idx="163">
                        <c:v>5.0000000000000001E-3</c:v>
                      </c:pt>
                      <c:pt idx="164">
                        <c:v>5.0000000000000001E-3</c:v>
                      </c:pt>
                      <c:pt idx="165">
                        <c:v>5.0000000000000001E-3</c:v>
                      </c:pt>
                      <c:pt idx="166">
                        <c:v>5.0000000000000001E-3</c:v>
                      </c:pt>
                      <c:pt idx="167">
                        <c:v>5.0000000000000001E-3</c:v>
                      </c:pt>
                      <c:pt idx="168">
                        <c:v>5.0000000000000001E-3</c:v>
                      </c:pt>
                      <c:pt idx="169">
                        <c:v>5.0000000000000001E-3</c:v>
                      </c:pt>
                      <c:pt idx="170">
                        <c:v>5.0000000000000001E-3</c:v>
                      </c:pt>
                      <c:pt idx="171">
                        <c:v>5.0000000000000001E-3</c:v>
                      </c:pt>
                      <c:pt idx="172">
                        <c:v>5.0000000000000001E-3</c:v>
                      </c:pt>
                      <c:pt idx="173">
                        <c:v>5.0000000000000001E-3</c:v>
                      </c:pt>
                      <c:pt idx="174">
                        <c:v>5.0000000000000001E-3</c:v>
                      </c:pt>
                      <c:pt idx="175">
                        <c:v>5.0000000000000001E-3</c:v>
                      </c:pt>
                      <c:pt idx="176">
                        <c:v>5.0000000000000001E-3</c:v>
                      </c:pt>
                      <c:pt idx="177">
                        <c:v>5.0000000000000001E-3</c:v>
                      </c:pt>
                      <c:pt idx="178">
                        <c:v>5.0000000000000001E-3</c:v>
                      </c:pt>
                      <c:pt idx="179">
                        <c:v>5.0000000000000001E-3</c:v>
                      </c:pt>
                      <c:pt idx="180">
                        <c:v>5.0000000000000001E-3</c:v>
                      </c:pt>
                      <c:pt idx="181">
                        <c:v>5.0000000000000001E-3</c:v>
                      </c:pt>
                      <c:pt idx="182">
                        <c:v>5.0000000000000001E-3</c:v>
                      </c:pt>
                      <c:pt idx="183">
                        <c:v>5.0000000000000001E-3</c:v>
                      </c:pt>
                      <c:pt idx="184">
                        <c:v>5.0000000000000001E-3</c:v>
                      </c:pt>
                      <c:pt idx="185">
                        <c:v>5.0000000000000001E-3</c:v>
                      </c:pt>
                      <c:pt idx="186">
                        <c:v>5.0000000000000001E-3</c:v>
                      </c:pt>
                      <c:pt idx="187">
                        <c:v>5.0000000000000001E-3</c:v>
                      </c:pt>
                      <c:pt idx="188">
                        <c:v>5.0000000000000001E-3</c:v>
                      </c:pt>
                      <c:pt idx="189">
                        <c:v>5.0000000000000001E-3</c:v>
                      </c:pt>
                      <c:pt idx="190">
                        <c:v>5.0000000000000001E-3</c:v>
                      </c:pt>
                      <c:pt idx="191">
                        <c:v>0</c:v>
                      </c:pt>
                      <c:pt idx="192">
                        <c:v>0</c:v>
                      </c:pt>
                      <c:pt idx="193">
                        <c:v>5.0000000000000001E-3</c:v>
                      </c:pt>
                      <c:pt idx="194">
                        <c:v>0</c:v>
                      </c:pt>
                      <c:pt idx="195">
                        <c:v>0</c:v>
                      </c:pt>
                      <c:pt idx="196">
                        <c:v>5.0000000000000001E-3</c:v>
                      </c:pt>
                      <c:pt idx="197">
                        <c:v>5.0000000000000001E-3</c:v>
                      </c:pt>
                      <c:pt idx="198">
                        <c:v>5.0000000000000001E-3</c:v>
                      </c:pt>
                      <c:pt idx="199">
                        <c:v>5.0000000000000001E-3</c:v>
                      </c:pt>
                      <c:pt idx="200">
                        <c:v>5.0000000000000001E-3</c:v>
                      </c:pt>
                      <c:pt idx="201">
                        <c:v>5.0000000000000001E-3</c:v>
                      </c:pt>
                      <c:pt idx="202">
                        <c:v>5.0000000000000001E-3</c:v>
                      </c:pt>
                      <c:pt idx="203">
                        <c:v>5.0000000000000001E-3</c:v>
                      </c:pt>
                      <c:pt idx="204">
                        <c:v>5.0000000000000001E-3</c:v>
                      </c:pt>
                      <c:pt idx="205">
                        <c:v>5.0000000000000001E-3</c:v>
                      </c:pt>
                      <c:pt idx="206">
                        <c:v>5.0000000000000001E-3</c:v>
                      </c:pt>
                      <c:pt idx="207">
                        <c:v>5.0000000000000001E-3</c:v>
                      </c:pt>
                      <c:pt idx="208">
                        <c:v>5.0000000000000001E-3</c:v>
                      </c:pt>
                      <c:pt idx="209">
                        <c:v>5.0000000000000001E-3</c:v>
                      </c:pt>
                      <c:pt idx="210">
                        <c:v>5.0000000000000001E-3</c:v>
                      </c:pt>
                      <c:pt idx="211">
                        <c:v>5.0000000000000001E-3</c:v>
                      </c:pt>
                      <c:pt idx="212">
                        <c:v>5.0000000000000001E-3</c:v>
                      </c:pt>
                      <c:pt idx="213">
                        <c:v>5.0000000000000001E-3</c:v>
                      </c:pt>
                      <c:pt idx="214">
                        <c:v>5.0000000000000001E-3</c:v>
                      </c:pt>
                      <c:pt idx="215">
                        <c:v>5.0000000000000001E-3</c:v>
                      </c:pt>
                      <c:pt idx="216">
                        <c:v>5.0000000000000001E-3</c:v>
                      </c:pt>
                      <c:pt idx="217">
                        <c:v>5.0000000000000001E-3</c:v>
                      </c:pt>
                      <c:pt idx="218">
                        <c:v>5.0000000000000001E-3</c:v>
                      </c:pt>
                      <c:pt idx="219">
                        <c:v>5.0000000000000001E-3</c:v>
                      </c:pt>
                      <c:pt idx="220">
                        <c:v>5.0000000000000001E-3</c:v>
                      </c:pt>
                      <c:pt idx="221">
                        <c:v>5.0000000000000001E-3</c:v>
                      </c:pt>
                      <c:pt idx="222">
                        <c:v>5.0000000000000001E-3</c:v>
                      </c:pt>
                      <c:pt idx="223">
                        <c:v>5.0000000000000001E-3</c:v>
                      </c:pt>
                      <c:pt idx="224">
                        <c:v>5.0000000000000001E-3</c:v>
                      </c:pt>
                      <c:pt idx="225">
                        <c:v>5.0000000000000001E-3</c:v>
                      </c:pt>
                      <c:pt idx="226">
                        <c:v>5.0000000000000001E-3</c:v>
                      </c:pt>
                      <c:pt idx="227">
                        <c:v>5.0000000000000001E-3</c:v>
                      </c:pt>
                      <c:pt idx="228">
                        <c:v>5.0000000000000001E-3</c:v>
                      </c:pt>
                      <c:pt idx="229">
                        <c:v>5.0000000000000001E-3</c:v>
                      </c:pt>
                      <c:pt idx="230">
                        <c:v>5.0000000000000001E-3</c:v>
                      </c:pt>
                      <c:pt idx="231">
                        <c:v>5.0000000000000001E-3</c:v>
                      </c:pt>
                      <c:pt idx="232">
                        <c:v>5.0000000000000001E-3</c:v>
                      </c:pt>
                      <c:pt idx="233">
                        <c:v>5.0000000000000001E-3</c:v>
                      </c:pt>
                      <c:pt idx="234">
                        <c:v>5.0000000000000001E-3</c:v>
                      </c:pt>
                      <c:pt idx="235">
                        <c:v>5.0000000000000001E-3</c:v>
                      </c:pt>
                      <c:pt idx="236">
                        <c:v>5.0000000000000001E-3</c:v>
                      </c:pt>
                      <c:pt idx="237">
                        <c:v>5.0000000000000001E-3</c:v>
                      </c:pt>
                      <c:pt idx="238">
                        <c:v>5.0000000000000001E-3</c:v>
                      </c:pt>
                      <c:pt idx="239">
                        <c:v>5.0000000000000001E-3</c:v>
                      </c:pt>
                      <c:pt idx="240">
                        <c:v>5.0000000000000001E-3</c:v>
                      </c:pt>
                      <c:pt idx="241">
                        <c:v>5.0000000000000001E-3</c:v>
                      </c:pt>
                      <c:pt idx="242">
                        <c:v>5.0000000000000001E-3</c:v>
                      </c:pt>
                      <c:pt idx="243">
                        <c:v>5.0000000000000001E-3</c:v>
                      </c:pt>
                      <c:pt idx="244">
                        <c:v>5.0000000000000001E-3</c:v>
                      </c:pt>
                      <c:pt idx="245">
                        <c:v>5.0000000000000001E-3</c:v>
                      </c:pt>
                      <c:pt idx="246">
                        <c:v>5.0000000000000001E-3</c:v>
                      </c:pt>
                      <c:pt idx="247">
                        <c:v>5.0000000000000001E-3</c:v>
                      </c:pt>
                      <c:pt idx="248">
                        <c:v>5.0000000000000001E-3</c:v>
                      </c:pt>
                      <c:pt idx="249">
                        <c:v>5.0000000000000001E-3</c:v>
                      </c:pt>
                      <c:pt idx="250">
                        <c:v>5.0000000000000001E-3</c:v>
                      </c:pt>
                      <c:pt idx="251">
                        <c:v>5.0000000000000001E-3</c:v>
                      </c:pt>
                      <c:pt idx="252">
                        <c:v>5.0000000000000001E-3</c:v>
                      </c:pt>
                      <c:pt idx="253">
                        <c:v>5.0000000000000001E-3</c:v>
                      </c:pt>
                      <c:pt idx="254">
                        <c:v>5.0000000000000001E-3</c:v>
                      </c:pt>
                      <c:pt idx="255">
                        <c:v>5.0000000000000001E-3</c:v>
                      </c:pt>
                      <c:pt idx="256">
                        <c:v>5.0000000000000001E-3</c:v>
                      </c:pt>
                      <c:pt idx="257">
                        <c:v>5.0000000000000001E-3</c:v>
                      </c:pt>
                      <c:pt idx="258">
                        <c:v>5.0000000000000001E-3</c:v>
                      </c:pt>
                      <c:pt idx="259">
                        <c:v>5.0000000000000001E-3</c:v>
                      </c:pt>
                      <c:pt idx="260">
                        <c:v>5.0000000000000001E-3</c:v>
                      </c:pt>
                      <c:pt idx="261">
                        <c:v>5.0000000000000001E-3</c:v>
                      </c:pt>
                      <c:pt idx="262">
                        <c:v>5.0000000000000001E-3</c:v>
                      </c:pt>
                      <c:pt idx="263">
                        <c:v>5.0000000000000001E-3</c:v>
                      </c:pt>
                      <c:pt idx="264">
                        <c:v>5.0000000000000001E-3</c:v>
                      </c:pt>
                      <c:pt idx="265">
                        <c:v>5.0000000000000001E-3</c:v>
                      </c:pt>
                      <c:pt idx="266">
                        <c:v>5.0000000000000001E-3</c:v>
                      </c:pt>
                      <c:pt idx="267">
                        <c:v>5.0000000000000001E-3</c:v>
                      </c:pt>
                      <c:pt idx="268">
                        <c:v>5.0000000000000001E-3</c:v>
                      </c:pt>
                      <c:pt idx="269">
                        <c:v>5.0000000000000001E-3</c:v>
                      </c:pt>
                      <c:pt idx="270">
                        <c:v>5.0000000000000001E-3</c:v>
                      </c:pt>
                      <c:pt idx="271">
                        <c:v>5.0000000000000001E-3</c:v>
                      </c:pt>
                      <c:pt idx="272">
                        <c:v>5.0000000000000001E-3</c:v>
                      </c:pt>
                      <c:pt idx="273">
                        <c:v>5.0000000000000001E-3</c:v>
                      </c:pt>
                      <c:pt idx="274">
                        <c:v>5.0000000000000001E-3</c:v>
                      </c:pt>
                      <c:pt idx="275">
                        <c:v>5.0000000000000001E-3</c:v>
                      </c:pt>
                      <c:pt idx="276">
                        <c:v>5.0000000000000001E-3</c:v>
                      </c:pt>
                      <c:pt idx="277">
                        <c:v>5.0000000000000001E-3</c:v>
                      </c:pt>
                      <c:pt idx="278">
                        <c:v>5.0000000000000001E-3</c:v>
                      </c:pt>
                      <c:pt idx="279">
                        <c:v>5.0000000000000001E-3</c:v>
                      </c:pt>
                      <c:pt idx="280">
                        <c:v>5.0000000000000001E-3</c:v>
                      </c:pt>
                      <c:pt idx="281">
                        <c:v>5.0000000000000001E-3</c:v>
                      </c:pt>
                      <c:pt idx="282">
                        <c:v>5.0000000000000001E-3</c:v>
                      </c:pt>
                      <c:pt idx="283">
                        <c:v>5.0000000000000001E-3</c:v>
                      </c:pt>
                      <c:pt idx="284">
                        <c:v>5.0000000000000001E-3</c:v>
                      </c:pt>
                      <c:pt idx="285">
                        <c:v>5.0000000000000001E-3</c:v>
                      </c:pt>
                      <c:pt idx="286">
                        <c:v>5.0000000000000001E-3</c:v>
                      </c:pt>
                      <c:pt idx="287">
                        <c:v>5.0000000000000001E-3</c:v>
                      </c:pt>
                      <c:pt idx="288">
                        <c:v>5.0000000000000001E-3</c:v>
                      </c:pt>
                      <c:pt idx="289">
                        <c:v>0</c:v>
                      </c:pt>
                      <c:pt idx="290">
                        <c:v>5.0000000000000001E-3</c:v>
                      </c:pt>
                      <c:pt idx="291">
                        <c:v>5.0000000000000001E-3</c:v>
                      </c:pt>
                      <c:pt idx="292">
                        <c:v>5.0000000000000001E-3</c:v>
                      </c:pt>
                      <c:pt idx="293">
                        <c:v>5.0000000000000001E-3</c:v>
                      </c:pt>
                      <c:pt idx="294">
                        <c:v>5.0000000000000001E-3</c:v>
                      </c:pt>
                      <c:pt idx="295">
                        <c:v>5.0000000000000001E-3</c:v>
                      </c:pt>
                      <c:pt idx="296">
                        <c:v>5.0000000000000001E-3</c:v>
                      </c:pt>
                      <c:pt idx="297">
                        <c:v>5.0000000000000001E-3</c:v>
                      </c:pt>
                      <c:pt idx="298">
                        <c:v>5.0000000000000001E-3</c:v>
                      </c:pt>
                      <c:pt idx="299">
                        <c:v>5.0000000000000001E-3</c:v>
                      </c:pt>
                      <c:pt idx="300">
                        <c:v>5.0000000000000001E-3</c:v>
                      </c:pt>
                      <c:pt idx="301">
                        <c:v>5.0000000000000001E-3</c:v>
                      </c:pt>
                      <c:pt idx="302">
                        <c:v>5.0000000000000001E-3</c:v>
                      </c:pt>
                      <c:pt idx="303">
                        <c:v>5.0000000000000001E-3</c:v>
                      </c:pt>
                      <c:pt idx="304">
                        <c:v>5.0000000000000001E-3</c:v>
                      </c:pt>
                      <c:pt idx="305">
                        <c:v>5.0000000000000001E-3</c:v>
                      </c:pt>
                      <c:pt idx="306">
                        <c:v>5.0000000000000001E-3</c:v>
                      </c:pt>
                      <c:pt idx="307">
                        <c:v>5.0000000000000001E-3</c:v>
                      </c:pt>
                      <c:pt idx="308">
                        <c:v>5.0000000000000001E-3</c:v>
                      </c:pt>
                      <c:pt idx="309">
                        <c:v>5.0000000000000001E-3</c:v>
                      </c:pt>
                      <c:pt idx="310">
                        <c:v>5.0000000000000001E-3</c:v>
                      </c:pt>
                      <c:pt idx="311">
                        <c:v>5.0000000000000001E-3</c:v>
                      </c:pt>
                      <c:pt idx="312">
                        <c:v>5.0000000000000001E-3</c:v>
                      </c:pt>
                      <c:pt idx="313">
                        <c:v>5.0000000000000001E-3</c:v>
                      </c:pt>
                      <c:pt idx="314">
                        <c:v>5.0000000000000001E-3</c:v>
                      </c:pt>
                      <c:pt idx="315">
                        <c:v>5.0000000000000001E-3</c:v>
                      </c:pt>
                      <c:pt idx="316">
                        <c:v>5.0000000000000001E-3</c:v>
                      </c:pt>
                      <c:pt idx="317">
                        <c:v>5.0000000000000001E-3</c:v>
                      </c:pt>
                      <c:pt idx="318">
                        <c:v>5.0000000000000001E-3</c:v>
                      </c:pt>
                      <c:pt idx="319">
                        <c:v>5.0000000000000001E-3</c:v>
                      </c:pt>
                      <c:pt idx="320">
                        <c:v>5.0000000000000001E-3</c:v>
                      </c:pt>
                      <c:pt idx="321">
                        <c:v>5.0000000000000001E-3</c:v>
                      </c:pt>
                      <c:pt idx="322">
                        <c:v>5.0000000000000001E-3</c:v>
                      </c:pt>
                      <c:pt idx="323">
                        <c:v>5.0000000000000001E-3</c:v>
                      </c:pt>
                      <c:pt idx="324">
                        <c:v>5.0000000000000001E-3</c:v>
                      </c:pt>
                      <c:pt idx="325">
                        <c:v>5.0000000000000001E-3</c:v>
                      </c:pt>
                      <c:pt idx="326">
                        <c:v>5.0000000000000001E-3</c:v>
                      </c:pt>
                      <c:pt idx="327">
                        <c:v>5.0000000000000001E-3</c:v>
                      </c:pt>
                      <c:pt idx="328">
                        <c:v>5.0000000000000001E-3</c:v>
                      </c:pt>
                      <c:pt idx="329">
                        <c:v>5.0000000000000001E-3</c:v>
                      </c:pt>
                      <c:pt idx="330">
                        <c:v>5.0000000000000001E-3</c:v>
                      </c:pt>
                      <c:pt idx="331">
                        <c:v>5.0000000000000001E-3</c:v>
                      </c:pt>
                      <c:pt idx="332">
                        <c:v>5.0000000000000001E-3</c:v>
                      </c:pt>
                      <c:pt idx="333">
                        <c:v>5.0000000000000001E-3</c:v>
                      </c:pt>
                      <c:pt idx="334">
                        <c:v>5.0000000000000001E-3</c:v>
                      </c:pt>
                      <c:pt idx="335">
                        <c:v>5.0000000000000001E-3</c:v>
                      </c:pt>
                      <c:pt idx="336">
                        <c:v>5.0000000000000001E-3</c:v>
                      </c:pt>
                      <c:pt idx="337">
                        <c:v>5.0000000000000001E-3</c:v>
                      </c:pt>
                      <c:pt idx="338">
                        <c:v>5.0000000000000001E-3</c:v>
                      </c:pt>
                      <c:pt idx="339">
                        <c:v>5.0000000000000001E-3</c:v>
                      </c:pt>
                      <c:pt idx="340">
                        <c:v>5.0000000000000001E-3</c:v>
                      </c:pt>
                      <c:pt idx="341">
                        <c:v>5.0000000000000001E-3</c:v>
                      </c:pt>
                      <c:pt idx="342">
                        <c:v>5.0000000000000001E-3</c:v>
                      </c:pt>
                      <c:pt idx="343">
                        <c:v>5.0000000000000001E-3</c:v>
                      </c:pt>
                      <c:pt idx="344">
                        <c:v>5.0000000000000001E-3</c:v>
                      </c:pt>
                      <c:pt idx="345">
                        <c:v>5.0000000000000001E-3</c:v>
                      </c:pt>
                      <c:pt idx="346">
                        <c:v>5.0000000000000001E-3</c:v>
                      </c:pt>
                      <c:pt idx="347">
                        <c:v>5.0000000000000001E-3</c:v>
                      </c:pt>
                      <c:pt idx="348">
                        <c:v>5.0000000000000001E-3</c:v>
                      </c:pt>
                      <c:pt idx="349">
                        <c:v>5.0000000000000001E-3</c:v>
                      </c:pt>
                      <c:pt idx="350">
                        <c:v>5.0000000000000001E-3</c:v>
                      </c:pt>
                      <c:pt idx="351">
                        <c:v>5.0000000000000001E-3</c:v>
                      </c:pt>
                      <c:pt idx="352">
                        <c:v>5.0000000000000001E-3</c:v>
                      </c:pt>
                      <c:pt idx="353">
                        <c:v>5.0000000000000001E-3</c:v>
                      </c:pt>
                      <c:pt idx="354">
                        <c:v>5.0000000000000001E-3</c:v>
                      </c:pt>
                      <c:pt idx="355">
                        <c:v>5.0000000000000001E-3</c:v>
                      </c:pt>
                      <c:pt idx="356">
                        <c:v>5.0000000000000001E-3</c:v>
                      </c:pt>
                      <c:pt idx="357">
                        <c:v>5.0000000000000001E-3</c:v>
                      </c:pt>
                      <c:pt idx="358">
                        <c:v>5.0000000000000001E-3</c:v>
                      </c:pt>
                      <c:pt idx="359">
                        <c:v>5.0000000000000001E-3</c:v>
                      </c:pt>
                      <c:pt idx="360">
                        <c:v>5.0000000000000001E-3</c:v>
                      </c:pt>
                      <c:pt idx="361">
                        <c:v>5.0000000000000001E-3</c:v>
                      </c:pt>
                      <c:pt idx="362">
                        <c:v>5.0000000000000001E-3</c:v>
                      </c:pt>
                      <c:pt idx="363">
                        <c:v>5.0000000000000001E-3</c:v>
                      </c:pt>
                      <c:pt idx="364">
                        <c:v>5.0000000000000001E-3</c:v>
                      </c:pt>
                      <c:pt idx="365">
                        <c:v>5.0000000000000001E-3</c:v>
                      </c:pt>
                      <c:pt idx="366">
                        <c:v>5.0000000000000001E-3</c:v>
                      </c:pt>
                      <c:pt idx="367">
                        <c:v>5.0000000000000001E-3</c:v>
                      </c:pt>
                      <c:pt idx="368">
                        <c:v>5.0000000000000001E-3</c:v>
                      </c:pt>
                      <c:pt idx="369">
                        <c:v>5.0000000000000001E-3</c:v>
                      </c:pt>
                      <c:pt idx="370">
                        <c:v>5.0000000000000001E-3</c:v>
                      </c:pt>
                      <c:pt idx="371">
                        <c:v>5.0000000000000001E-3</c:v>
                      </c:pt>
                      <c:pt idx="372">
                        <c:v>5.0000000000000001E-3</c:v>
                      </c:pt>
                      <c:pt idx="373">
                        <c:v>5.0000000000000001E-3</c:v>
                      </c:pt>
                      <c:pt idx="374">
                        <c:v>5.0000000000000001E-3</c:v>
                      </c:pt>
                      <c:pt idx="375">
                        <c:v>5.0000000000000001E-3</c:v>
                      </c:pt>
                      <c:pt idx="376">
                        <c:v>5.0000000000000001E-3</c:v>
                      </c:pt>
                      <c:pt idx="377">
                        <c:v>5.0000000000000001E-3</c:v>
                      </c:pt>
                      <c:pt idx="378">
                        <c:v>5.0000000000000001E-3</c:v>
                      </c:pt>
                      <c:pt idx="379">
                        <c:v>5.0000000000000001E-3</c:v>
                      </c:pt>
                      <c:pt idx="380">
                        <c:v>5.0000000000000001E-3</c:v>
                      </c:pt>
                      <c:pt idx="381">
                        <c:v>5.0000000000000001E-3</c:v>
                      </c:pt>
                      <c:pt idx="382">
                        <c:v>5.0000000000000001E-3</c:v>
                      </c:pt>
                      <c:pt idx="383">
                        <c:v>5.0000000000000001E-3</c:v>
                      </c:pt>
                      <c:pt idx="384">
                        <c:v>5.0000000000000001E-3</c:v>
                      </c:pt>
                      <c:pt idx="385">
                        <c:v>5.0000000000000001E-3</c:v>
                      </c:pt>
                      <c:pt idx="386">
                        <c:v>5.0000000000000001E-3</c:v>
                      </c:pt>
                      <c:pt idx="387">
                        <c:v>5.0000000000000001E-3</c:v>
                      </c:pt>
                      <c:pt idx="388">
                        <c:v>5.0000000000000001E-3</c:v>
                      </c:pt>
                      <c:pt idx="389">
                        <c:v>5.0000000000000001E-3</c:v>
                      </c:pt>
                      <c:pt idx="390">
                        <c:v>5.0000000000000001E-3</c:v>
                      </c:pt>
                      <c:pt idx="391">
                        <c:v>5.0000000000000001E-3</c:v>
                      </c:pt>
                      <c:pt idx="392">
                        <c:v>5.0000000000000001E-3</c:v>
                      </c:pt>
                      <c:pt idx="393">
                        <c:v>5.0000000000000001E-3</c:v>
                      </c:pt>
                      <c:pt idx="394">
                        <c:v>5.0000000000000001E-3</c:v>
                      </c:pt>
                      <c:pt idx="395">
                        <c:v>5.0000000000000001E-3</c:v>
                      </c:pt>
                      <c:pt idx="396">
                        <c:v>5.0000000000000001E-3</c:v>
                      </c:pt>
                      <c:pt idx="397">
                        <c:v>5.0000000000000001E-3</c:v>
                      </c:pt>
                      <c:pt idx="398">
                        <c:v>5.0000000000000001E-3</c:v>
                      </c:pt>
                      <c:pt idx="399">
                        <c:v>5.0000000000000001E-3</c:v>
                      </c:pt>
                      <c:pt idx="400">
                        <c:v>5.0000000000000001E-3</c:v>
                      </c:pt>
                      <c:pt idx="401">
                        <c:v>5.0000000000000001E-3</c:v>
                      </c:pt>
                      <c:pt idx="402">
                        <c:v>5.0000000000000001E-3</c:v>
                      </c:pt>
                      <c:pt idx="403">
                        <c:v>5.0000000000000001E-3</c:v>
                      </c:pt>
                      <c:pt idx="404">
                        <c:v>5.0000000000000001E-3</c:v>
                      </c:pt>
                      <c:pt idx="405">
                        <c:v>5.0000000000000001E-3</c:v>
                      </c:pt>
                      <c:pt idx="406">
                        <c:v>5.0000000000000001E-3</c:v>
                      </c:pt>
                      <c:pt idx="407">
                        <c:v>5.0000000000000001E-3</c:v>
                      </c:pt>
                      <c:pt idx="408">
                        <c:v>5.0000000000000001E-3</c:v>
                      </c:pt>
                      <c:pt idx="409">
                        <c:v>5.0000000000000001E-3</c:v>
                      </c:pt>
                      <c:pt idx="410">
                        <c:v>5.0000000000000001E-3</c:v>
                      </c:pt>
                      <c:pt idx="411">
                        <c:v>5.0000000000000001E-3</c:v>
                      </c:pt>
                      <c:pt idx="412">
                        <c:v>5.0000000000000001E-3</c:v>
                      </c:pt>
                      <c:pt idx="413">
                        <c:v>5.0000000000000001E-3</c:v>
                      </c:pt>
                      <c:pt idx="414">
                        <c:v>5.0000000000000001E-3</c:v>
                      </c:pt>
                      <c:pt idx="415">
                        <c:v>5.0000000000000001E-3</c:v>
                      </c:pt>
                      <c:pt idx="416">
                        <c:v>5.0000000000000001E-3</c:v>
                      </c:pt>
                      <c:pt idx="417">
                        <c:v>5.0000000000000001E-3</c:v>
                      </c:pt>
                      <c:pt idx="418">
                        <c:v>5.0000000000000001E-3</c:v>
                      </c:pt>
                      <c:pt idx="419">
                        <c:v>5.0000000000000001E-3</c:v>
                      </c:pt>
                      <c:pt idx="420">
                        <c:v>5.0000000000000001E-3</c:v>
                      </c:pt>
                      <c:pt idx="421">
                        <c:v>5.0000000000000001E-3</c:v>
                      </c:pt>
                      <c:pt idx="422">
                        <c:v>5.0000000000000001E-3</c:v>
                      </c:pt>
                      <c:pt idx="423">
                        <c:v>5.0000000000000001E-3</c:v>
                      </c:pt>
                      <c:pt idx="424">
                        <c:v>5.0000000000000001E-3</c:v>
                      </c:pt>
                      <c:pt idx="425">
                        <c:v>5.0000000000000001E-3</c:v>
                      </c:pt>
                      <c:pt idx="426">
                        <c:v>5.0000000000000001E-3</c:v>
                      </c:pt>
                      <c:pt idx="427">
                        <c:v>5.0000000000000001E-3</c:v>
                      </c:pt>
                      <c:pt idx="428">
                        <c:v>5.0000000000000001E-3</c:v>
                      </c:pt>
                      <c:pt idx="429">
                        <c:v>5.0000000000000001E-3</c:v>
                      </c:pt>
                      <c:pt idx="430">
                        <c:v>5.0000000000000001E-3</c:v>
                      </c:pt>
                      <c:pt idx="431">
                        <c:v>5.0000000000000001E-3</c:v>
                      </c:pt>
                      <c:pt idx="432">
                        <c:v>5.0000000000000001E-3</c:v>
                      </c:pt>
                      <c:pt idx="433">
                        <c:v>5.0000000000000001E-3</c:v>
                      </c:pt>
                      <c:pt idx="434">
                        <c:v>5.0000000000000001E-3</c:v>
                      </c:pt>
                      <c:pt idx="435">
                        <c:v>5.0000000000000001E-3</c:v>
                      </c:pt>
                      <c:pt idx="436">
                        <c:v>5.0000000000000001E-3</c:v>
                      </c:pt>
                      <c:pt idx="437">
                        <c:v>5.0000000000000001E-3</c:v>
                      </c:pt>
                      <c:pt idx="438">
                        <c:v>5.0000000000000001E-3</c:v>
                      </c:pt>
                      <c:pt idx="439">
                        <c:v>5.0000000000000001E-3</c:v>
                      </c:pt>
                      <c:pt idx="440">
                        <c:v>5.0000000000000001E-3</c:v>
                      </c:pt>
                      <c:pt idx="441">
                        <c:v>5.0000000000000001E-3</c:v>
                      </c:pt>
                      <c:pt idx="442">
                        <c:v>5.0000000000000001E-3</c:v>
                      </c:pt>
                      <c:pt idx="443">
                        <c:v>5.0000000000000001E-3</c:v>
                      </c:pt>
                      <c:pt idx="444">
                        <c:v>5.0000000000000001E-3</c:v>
                      </c:pt>
                      <c:pt idx="445">
                        <c:v>5.0000000000000001E-3</c:v>
                      </c:pt>
                      <c:pt idx="446">
                        <c:v>5.0000000000000001E-3</c:v>
                      </c:pt>
                      <c:pt idx="447">
                        <c:v>5.0000000000000001E-3</c:v>
                      </c:pt>
                      <c:pt idx="448">
                        <c:v>5.0000000000000001E-3</c:v>
                      </c:pt>
                      <c:pt idx="449">
                        <c:v>5.0000000000000001E-3</c:v>
                      </c:pt>
                      <c:pt idx="450">
                        <c:v>5.0000000000000001E-3</c:v>
                      </c:pt>
                      <c:pt idx="451">
                        <c:v>5.0000000000000001E-3</c:v>
                      </c:pt>
                      <c:pt idx="452">
                        <c:v>5.0000000000000001E-3</c:v>
                      </c:pt>
                      <c:pt idx="453">
                        <c:v>5.0000000000000001E-3</c:v>
                      </c:pt>
                      <c:pt idx="454">
                        <c:v>5.0000000000000001E-3</c:v>
                      </c:pt>
                      <c:pt idx="455">
                        <c:v>5.0000000000000001E-3</c:v>
                      </c:pt>
                      <c:pt idx="456">
                        <c:v>5.0000000000000001E-3</c:v>
                      </c:pt>
                      <c:pt idx="457">
                        <c:v>5.0000000000000001E-3</c:v>
                      </c:pt>
                      <c:pt idx="458">
                        <c:v>5.0000000000000001E-3</c:v>
                      </c:pt>
                      <c:pt idx="459">
                        <c:v>5.0000000000000001E-3</c:v>
                      </c:pt>
                      <c:pt idx="460">
                        <c:v>5.0000000000000001E-3</c:v>
                      </c:pt>
                      <c:pt idx="461">
                        <c:v>5.0000000000000001E-3</c:v>
                      </c:pt>
                      <c:pt idx="462">
                        <c:v>5.0000000000000001E-3</c:v>
                      </c:pt>
                      <c:pt idx="463">
                        <c:v>5.0000000000000001E-3</c:v>
                      </c:pt>
                      <c:pt idx="464">
                        <c:v>5.0000000000000001E-3</c:v>
                      </c:pt>
                      <c:pt idx="465">
                        <c:v>5.0000000000000001E-3</c:v>
                      </c:pt>
                      <c:pt idx="466">
                        <c:v>5.0000000000000001E-3</c:v>
                      </c:pt>
                      <c:pt idx="467">
                        <c:v>5.0000000000000001E-3</c:v>
                      </c:pt>
                      <c:pt idx="468">
                        <c:v>5.0000000000000001E-3</c:v>
                      </c:pt>
                      <c:pt idx="469">
                        <c:v>5.0000000000000001E-3</c:v>
                      </c:pt>
                      <c:pt idx="470">
                        <c:v>5.0000000000000001E-3</c:v>
                      </c:pt>
                      <c:pt idx="471">
                        <c:v>5.0000000000000001E-3</c:v>
                      </c:pt>
                      <c:pt idx="472">
                        <c:v>5.0000000000000001E-3</c:v>
                      </c:pt>
                      <c:pt idx="473">
                        <c:v>5.0000000000000001E-3</c:v>
                      </c:pt>
                      <c:pt idx="474">
                        <c:v>5.0000000000000001E-3</c:v>
                      </c:pt>
                      <c:pt idx="475">
                        <c:v>5.0000000000000001E-3</c:v>
                      </c:pt>
                      <c:pt idx="476">
                        <c:v>5.0000000000000001E-3</c:v>
                      </c:pt>
                      <c:pt idx="477">
                        <c:v>5.0000000000000001E-3</c:v>
                      </c:pt>
                      <c:pt idx="478">
                        <c:v>5.0000000000000001E-3</c:v>
                      </c:pt>
                      <c:pt idx="479">
                        <c:v>5.0000000000000001E-3</c:v>
                      </c:pt>
                      <c:pt idx="480">
                        <c:v>5.0000000000000001E-3</c:v>
                      </c:pt>
                      <c:pt idx="481">
                        <c:v>5.0000000000000001E-3</c:v>
                      </c:pt>
                      <c:pt idx="482">
                        <c:v>5.0000000000000001E-3</c:v>
                      </c:pt>
                      <c:pt idx="483">
                        <c:v>5.0000000000000001E-3</c:v>
                      </c:pt>
                      <c:pt idx="484">
                        <c:v>5.0000000000000001E-3</c:v>
                      </c:pt>
                      <c:pt idx="485">
                        <c:v>5.0000000000000001E-3</c:v>
                      </c:pt>
                      <c:pt idx="486">
                        <c:v>5.0000000000000001E-3</c:v>
                      </c:pt>
                      <c:pt idx="487">
                        <c:v>5.0000000000000001E-3</c:v>
                      </c:pt>
                      <c:pt idx="488">
                        <c:v>5.0000000000000001E-3</c:v>
                      </c:pt>
                      <c:pt idx="489">
                        <c:v>5.0000000000000001E-3</c:v>
                      </c:pt>
                      <c:pt idx="490">
                        <c:v>5.0000000000000001E-3</c:v>
                      </c:pt>
                      <c:pt idx="491">
                        <c:v>5.0000000000000001E-3</c:v>
                      </c:pt>
                      <c:pt idx="492">
                        <c:v>5.0000000000000001E-3</c:v>
                      </c:pt>
                      <c:pt idx="493">
                        <c:v>5.0000000000000001E-3</c:v>
                      </c:pt>
                      <c:pt idx="494">
                        <c:v>5.0000000000000001E-3</c:v>
                      </c:pt>
                      <c:pt idx="495">
                        <c:v>5.0000000000000001E-3</c:v>
                      </c:pt>
                      <c:pt idx="496">
                        <c:v>0</c:v>
                      </c:pt>
                      <c:pt idx="497">
                        <c:v>0</c:v>
                      </c:pt>
                      <c:pt idx="498">
                        <c:v>5.0000000000000001E-3</c:v>
                      </c:pt>
                    </c:numCache>
                  </c:numRef>
                </c:yVal>
                <c:smooth val="0"/>
                <c:extLst xmlns:c15="http://schemas.microsoft.com/office/drawing/2012/chart">
                  <c:ext xmlns:c16="http://schemas.microsoft.com/office/drawing/2014/chart" uri="{C3380CC4-5D6E-409C-BE32-E72D297353CC}">
                    <c16:uniqueId val="{0000000B-ED8C-4F5A-BD3D-66424A1AF36F}"/>
                  </c:ext>
                </c:extLst>
              </c15:ser>
            </c15:filteredScatterSeries>
            <c15:filteredScatterSeries>
              <c15:ser>
                <c:idx val="12"/>
                <c:order val="12"/>
                <c:tx>
                  <c:v>0.25 10% v0</c:v>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extLst xmlns:c15="http://schemas.microsoft.com/office/drawing/2012/chart">
                      <c:ext xmlns:c15="http://schemas.microsoft.com/office/drawing/2012/chart" uri="{02D57815-91ED-43cb-92C2-25804820EDAC}">
                        <c15:formulaRef>
                          <c15:sqref>'0.25 10%'!$A$2:$A$500</c15:sqref>
                        </c15:formulaRef>
                      </c:ext>
                    </c:extLst>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numRef>
                </c:xVal>
                <c:yVal>
                  <c:numRef>
                    <c:extLst xmlns:c15="http://schemas.microsoft.com/office/drawing/2012/chart">
                      <c:ext xmlns:c15="http://schemas.microsoft.com/office/drawing/2012/chart" uri="{02D57815-91ED-43cb-92C2-25804820EDAC}">
                        <c15:formulaRef>
                          <c15:sqref>'0.25 10%'!$D$2:$D$500</c15:sqref>
                        </c15:formulaRef>
                      </c:ext>
                    </c:extLst>
                    <c:numCache>
                      <c:formatCode>General</c:formatCode>
                      <c:ptCount val="499"/>
                      <c:pt idx="0">
                        <c:v>-5.0000000000000001E-3</c:v>
                      </c:pt>
                      <c:pt idx="1">
                        <c:v>0</c:v>
                      </c:pt>
                      <c:pt idx="2">
                        <c:v>-5.0000000000000001E-3</c:v>
                      </c:pt>
                      <c:pt idx="3">
                        <c:v>-5.0000000000000001E-3</c:v>
                      </c:pt>
                      <c:pt idx="4">
                        <c:v>-5.0000000000000001E-3</c:v>
                      </c:pt>
                      <c:pt idx="5">
                        <c:v>0</c:v>
                      </c:pt>
                      <c:pt idx="6">
                        <c:v>0</c:v>
                      </c:pt>
                      <c:pt idx="7">
                        <c:v>-5.0000000000000001E-3</c:v>
                      </c:pt>
                      <c:pt idx="8">
                        <c:v>-5.0000000000000001E-3</c:v>
                      </c:pt>
                      <c:pt idx="9">
                        <c:v>-5.0000000000000001E-3</c:v>
                      </c:pt>
                      <c:pt idx="10">
                        <c:v>-5.0000000000000001E-3</c:v>
                      </c:pt>
                      <c:pt idx="11">
                        <c:v>0</c:v>
                      </c:pt>
                      <c:pt idx="12">
                        <c:v>0</c:v>
                      </c:pt>
                      <c:pt idx="13">
                        <c:v>0</c:v>
                      </c:pt>
                      <c:pt idx="14">
                        <c:v>-5.0000000000000001E-3</c:v>
                      </c:pt>
                      <c:pt idx="15">
                        <c:v>-5.0000000000000001E-3</c:v>
                      </c:pt>
                      <c:pt idx="16">
                        <c:v>-5.0000000000000001E-3</c:v>
                      </c:pt>
                      <c:pt idx="17">
                        <c:v>-5.0000000000000001E-3</c:v>
                      </c:pt>
                      <c:pt idx="18">
                        <c:v>-5.0000000000000001E-3</c:v>
                      </c:pt>
                      <c:pt idx="19">
                        <c:v>0</c:v>
                      </c:pt>
                      <c:pt idx="20">
                        <c:v>-5.0000000000000001E-3</c:v>
                      </c:pt>
                      <c:pt idx="21">
                        <c:v>-5.0000000000000001E-3</c:v>
                      </c:pt>
                      <c:pt idx="22">
                        <c:v>0</c:v>
                      </c:pt>
                      <c:pt idx="23">
                        <c:v>0</c:v>
                      </c:pt>
                      <c:pt idx="24">
                        <c:v>-5.0000000000000001E-3</c:v>
                      </c:pt>
                      <c:pt idx="25">
                        <c:v>0</c:v>
                      </c:pt>
                      <c:pt idx="26">
                        <c:v>0</c:v>
                      </c:pt>
                      <c:pt idx="27">
                        <c:v>0</c:v>
                      </c:pt>
                      <c:pt idx="28">
                        <c:v>0</c:v>
                      </c:pt>
                      <c:pt idx="29">
                        <c:v>-5.0000000000000001E-3</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5.0000000000000001E-3</c:v>
                      </c:pt>
                      <c:pt idx="83">
                        <c:v>0.01</c:v>
                      </c:pt>
                      <c:pt idx="84">
                        <c:v>0.01</c:v>
                      </c:pt>
                      <c:pt idx="85">
                        <c:v>0.01</c:v>
                      </c:pt>
                      <c:pt idx="86">
                        <c:v>0.01</c:v>
                      </c:pt>
                      <c:pt idx="87">
                        <c:v>0.01</c:v>
                      </c:pt>
                      <c:pt idx="88">
                        <c:v>0.01</c:v>
                      </c:pt>
                      <c:pt idx="89">
                        <c:v>0.01</c:v>
                      </c:pt>
                      <c:pt idx="90">
                        <c:v>0.01</c:v>
                      </c:pt>
                      <c:pt idx="91">
                        <c:v>0.01</c:v>
                      </c:pt>
                      <c:pt idx="92">
                        <c:v>0.01</c:v>
                      </c:pt>
                      <c:pt idx="93">
                        <c:v>0.01</c:v>
                      </c:pt>
                      <c:pt idx="94">
                        <c:v>0.01</c:v>
                      </c:pt>
                      <c:pt idx="95">
                        <c:v>0.01</c:v>
                      </c:pt>
                      <c:pt idx="96">
                        <c:v>0.01</c:v>
                      </c:pt>
                      <c:pt idx="97">
                        <c:v>0.01</c:v>
                      </c:pt>
                      <c:pt idx="98">
                        <c:v>1.4999999999999999E-2</c:v>
                      </c:pt>
                      <c:pt idx="99">
                        <c:v>1.4999999999999999E-2</c:v>
                      </c:pt>
                      <c:pt idx="100">
                        <c:v>1.4999999999999999E-2</c:v>
                      </c:pt>
                      <c:pt idx="101">
                        <c:v>1.4999999999999999E-2</c:v>
                      </c:pt>
                      <c:pt idx="102">
                        <c:v>1.4999999999999999E-2</c:v>
                      </c:pt>
                      <c:pt idx="103">
                        <c:v>1.4999999999999999E-2</c:v>
                      </c:pt>
                      <c:pt idx="104">
                        <c:v>1.4999999999999999E-2</c:v>
                      </c:pt>
                      <c:pt idx="105">
                        <c:v>1.4999999999999999E-2</c:v>
                      </c:pt>
                      <c:pt idx="106">
                        <c:v>0.02</c:v>
                      </c:pt>
                      <c:pt idx="107">
                        <c:v>0.02</c:v>
                      </c:pt>
                      <c:pt idx="108">
                        <c:v>0.02</c:v>
                      </c:pt>
                      <c:pt idx="109">
                        <c:v>0.02</c:v>
                      </c:pt>
                      <c:pt idx="110">
                        <c:v>0.02</c:v>
                      </c:pt>
                      <c:pt idx="111">
                        <c:v>0.02</c:v>
                      </c:pt>
                      <c:pt idx="112">
                        <c:v>0.02</c:v>
                      </c:pt>
                      <c:pt idx="113">
                        <c:v>0.02</c:v>
                      </c:pt>
                      <c:pt idx="114">
                        <c:v>0.02</c:v>
                      </c:pt>
                      <c:pt idx="115">
                        <c:v>0.02</c:v>
                      </c:pt>
                      <c:pt idx="116">
                        <c:v>0.02</c:v>
                      </c:pt>
                      <c:pt idx="117">
                        <c:v>0.02</c:v>
                      </c:pt>
                      <c:pt idx="118">
                        <c:v>0.02</c:v>
                      </c:pt>
                      <c:pt idx="119">
                        <c:v>0.02</c:v>
                      </c:pt>
                      <c:pt idx="120">
                        <c:v>0.02</c:v>
                      </c:pt>
                      <c:pt idx="121">
                        <c:v>0.02</c:v>
                      </c:pt>
                      <c:pt idx="122">
                        <c:v>0.02</c:v>
                      </c:pt>
                      <c:pt idx="123">
                        <c:v>0.02</c:v>
                      </c:pt>
                      <c:pt idx="124">
                        <c:v>2.5000000000000001E-2</c:v>
                      </c:pt>
                      <c:pt idx="125">
                        <c:v>0.03</c:v>
                      </c:pt>
                      <c:pt idx="126">
                        <c:v>0.03</c:v>
                      </c:pt>
                      <c:pt idx="127">
                        <c:v>0.03</c:v>
                      </c:pt>
                      <c:pt idx="128">
                        <c:v>0.03</c:v>
                      </c:pt>
                      <c:pt idx="129">
                        <c:v>0.03</c:v>
                      </c:pt>
                      <c:pt idx="130">
                        <c:v>3.5000000000000003E-2</c:v>
                      </c:pt>
                      <c:pt idx="131">
                        <c:v>3.5000000000000003E-2</c:v>
                      </c:pt>
                      <c:pt idx="132">
                        <c:v>3.5000000000000003E-2</c:v>
                      </c:pt>
                      <c:pt idx="133">
                        <c:v>0.04</c:v>
                      </c:pt>
                      <c:pt idx="134">
                        <c:v>0.04</c:v>
                      </c:pt>
                      <c:pt idx="135">
                        <c:v>0.04</c:v>
                      </c:pt>
                      <c:pt idx="136">
                        <c:v>0.04</c:v>
                      </c:pt>
                      <c:pt idx="137">
                        <c:v>0.04</c:v>
                      </c:pt>
                      <c:pt idx="138">
                        <c:v>0.04</c:v>
                      </c:pt>
                      <c:pt idx="139">
                        <c:v>0.04</c:v>
                      </c:pt>
                      <c:pt idx="140">
                        <c:v>0.04</c:v>
                      </c:pt>
                      <c:pt idx="141">
                        <c:v>0.04</c:v>
                      </c:pt>
                      <c:pt idx="142">
                        <c:v>0.04</c:v>
                      </c:pt>
                      <c:pt idx="143">
                        <c:v>0.04</c:v>
                      </c:pt>
                      <c:pt idx="144">
                        <c:v>0.04</c:v>
                      </c:pt>
                      <c:pt idx="145">
                        <c:v>0.04</c:v>
                      </c:pt>
                      <c:pt idx="146">
                        <c:v>0.04</c:v>
                      </c:pt>
                      <c:pt idx="147">
                        <c:v>0.04</c:v>
                      </c:pt>
                      <c:pt idx="148">
                        <c:v>0.04</c:v>
                      </c:pt>
                      <c:pt idx="149">
                        <c:v>4.4999999999999998E-2</c:v>
                      </c:pt>
                      <c:pt idx="150">
                        <c:v>4.4999999999999998E-2</c:v>
                      </c:pt>
                      <c:pt idx="151">
                        <c:v>0.05</c:v>
                      </c:pt>
                      <c:pt idx="152">
                        <c:v>0.05</c:v>
                      </c:pt>
                      <c:pt idx="153">
                        <c:v>0.05</c:v>
                      </c:pt>
                      <c:pt idx="154">
                        <c:v>0.05</c:v>
                      </c:pt>
                      <c:pt idx="155">
                        <c:v>5.5E-2</c:v>
                      </c:pt>
                      <c:pt idx="156">
                        <c:v>5.5E-2</c:v>
                      </c:pt>
                      <c:pt idx="157">
                        <c:v>5.5E-2</c:v>
                      </c:pt>
                      <c:pt idx="158">
                        <c:v>5.5E-2</c:v>
                      </c:pt>
                      <c:pt idx="159">
                        <c:v>0.06</c:v>
                      </c:pt>
                      <c:pt idx="160">
                        <c:v>0.06</c:v>
                      </c:pt>
                      <c:pt idx="161">
                        <c:v>0.06</c:v>
                      </c:pt>
                      <c:pt idx="162">
                        <c:v>0.06</c:v>
                      </c:pt>
                      <c:pt idx="163">
                        <c:v>0.06</c:v>
                      </c:pt>
                      <c:pt idx="164">
                        <c:v>0.06</c:v>
                      </c:pt>
                      <c:pt idx="165">
                        <c:v>0.06</c:v>
                      </c:pt>
                      <c:pt idx="166">
                        <c:v>0.06</c:v>
                      </c:pt>
                      <c:pt idx="167">
                        <c:v>6.5000000000000002E-2</c:v>
                      </c:pt>
                      <c:pt idx="168">
                        <c:v>6.5000000000000002E-2</c:v>
                      </c:pt>
                      <c:pt idx="169">
                        <c:v>7.0000000000000007E-2</c:v>
                      </c:pt>
                      <c:pt idx="170">
                        <c:v>7.0000000000000007E-2</c:v>
                      </c:pt>
                      <c:pt idx="171">
                        <c:v>7.0000000000000007E-2</c:v>
                      </c:pt>
                      <c:pt idx="172">
                        <c:v>7.5000000000000011E-2</c:v>
                      </c:pt>
                      <c:pt idx="173">
                        <c:v>7.5000000000000011E-2</c:v>
                      </c:pt>
                      <c:pt idx="174">
                        <c:v>7.5000000000000011E-2</c:v>
                      </c:pt>
                      <c:pt idx="175">
                        <c:v>0.08</c:v>
                      </c:pt>
                      <c:pt idx="176">
                        <c:v>0.08</c:v>
                      </c:pt>
                      <c:pt idx="177">
                        <c:v>0.08</c:v>
                      </c:pt>
                      <c:pt idx="178">
                        <c:v>0.08</c:v>
                      </c:pt>
                      <c:pt idx="179">
                        <c:v>0.08</c:v>
                      </c:pt>
                      <c:pt idx="180">
                        <c:v>0.08</c:v>
                      </c:pt>
                      <c:pt idx="181">
                        <c:v>0.08</c:v>
                      </c:pt>
                      <c:pt idx="182">
                        <c:v>8.4999999999999992E-2</c:v>
                      </c:pt>
                      <c:pt idx="183">
                        <c:v>0.09</c:v>
                      </c:pt>
                      <c:pt idx="184">
                        <c:v>0.09</c:v>
                      </c:pt>
                      <c:pt idx="185">
                        <c:v>9.5000000000000001E-2</c:v>
                      </c:pt>
                      <c:pt idx="186">
                        <c:v>9.5000000000000001E-2</c:v>
                      </c:pt>
                      <c:pt idx="187">
                        <c:v>9.5000000000000001E-2</c:v>
                      </c:pt>
                      <c:pt idx="188">
                        <c:v>9.5000000000000001E-2</c:v>
                      </c:pt>
                      <c:pt idx="189">
                        <c:v>0.1</c:v>
                      </c:pt>
                      <c:pt idx="190">
                        <c:v>0.1</c:v>
                      </c:pt>
                      <c:pt idx="191">
                        <c:v>0.1</c:v>
                      </c:pt>
                      <c:pt idx="192">
                        <c:v>0.1</c:v>
                      </c:pt>
                      <c:pt idx="193">
                        <c:v>0.1</c:v>
                      </c:pt>
                      <c:pt idx="194">
                        <c:v>0.10500000000000001</c:v>
                      </c:pt>
                      <c:pt idx="195">
                        <c:v>0.11</c:v>
                      </c:pt>
                      <c:pt idx="196">
                        <c:v>0.11</c:v>
                      </c:pt>
                      <c:pt idx="197">
                        <c:v>0.11499999999999999</c:v>
                      </c:pt>
                      <c:pt idx="198">
                        <c:v>0.11499999999999999</c:v>
                      </c:pt>
                      <c:pt idx="199">
                        <c:v>0.11499999999999999</c:v>
                      </c:pt>
                      <c:pt idx="200">
                        <c:v>0.12</c:v>
                      </c:pt>
                      <c:pt idx="201">
                        <c:v>0.12</c:v>
                      </c:pt>
                      <c:pt idx="202">
                        <c:v>0.12</c:v>
                      </c:pt>
                      <c:pt idx="203">
                        <c:v>0.12</c:v>
                      </c:pt>
                      <c:pt idx="204">
                        <c:v>0.125</c:v>
                      </c:pt>
                      <c:pt idx="205">
                        <c:v>0.13</c:v>
                      </c:pt>
                      <c:pt idx="206">
                        <c:v>0.14500000000000002</c:v>
                      </c:pt>
                      <c:pt idx="207">
                        <c:v>0.13</c:v>
                      </c:pt>
                      <c:pt idx="208">
                        <c:v>0.14500000000000002</c:v>
                      </c:pt>
                      <c:pt idx="209">
                        <c:v>0.15000000000000002</c:v>
                      </c:pt>
                      <c:pt idx="210">
                        <c:v>0.15000000000000002</c:v>
                      </c:pt>
                      <c:pt idx="211">
                        <c:v>0.15000000000000002</c:v>
                      </c:pt>
                      <c:pt idx="212">
                        <c:v>0.15000000000000002</c:v>
                      </c:pt>
                      <c:pt idx="213">
                        <c:v>0.155</c:v>
                      </c:pt>
                      <c:pt idx="214">
                        <c:v>0.155</c:v>
                      </c:pt>
                      <c:pt idx="215">
                        <c:v>0.155</c:v>
                      </c:pt>
                      <c:pt idx="216">
                        <c:v>0.155</c:v>
                      </c:pt>
                      <c:pt idx="217">
                        <c:v>0.16</c:v>
                      </c:pt>
                      <c:pt idx="218">
                        <c:v>0.16</c:v>
                      </c:pt>
                      <c:pt idx="219">
                        <c:v>0.16</c:v>
                      </c:pt>
                      <c:pt idx="220">
                        <c:v>0.16</c:v>
                      </c:pt>
                      <c:pt idx="221">
                        <c:v>0.16500000000000001</c:v>
                      </c:pt>
                      <c:pt idx="222">
                        <c:v>0.17499999999999999</c:v>
                      </c:pt>
                      <c:pt idx="223">
                        <c:v>0.17499999999999999</c:v>
                      </c:pt>
                      <c:pt idx="224">
                        <c:v>0.17499999999999999</c:v>
                      </c:pt>
                      <c:pt idx="225">
                        <c:v>0.18</c:v>
                      </c:pt>
                      <c:pt idx="226">
                        <c:v>0.18</c:v>
                      </c:pt>
                      <c:pt idx="227">
                        <c:v>0.18</c:v>
                      </c:pt>
                      <c:pt idx="228">
                        <c:v>0.185</c:v>
                      </c:pt>
                      <c:pt idx="229">
                        <c:v>0.19500000000000001</c:v>
                      </c:pt>
                      <c:pt idx="230">
                        <c:v>0.2</c:v>
                      </c:pt>
                      <c:pt idx="231">
                        <c:v>0.2</c:v>
                      </c:pt>
                      <c:pt idx="232">
                        <c:v>0.2</c:v>
                      </c:pt>
                      <c:pt idx="233">
                        <c:v>0.2</c:v>
                      </c:pt>
                      <c:pt idx="234">
                        <c:v>0.20500000000000002</c:v>
                      </c:pt>
                      <c:pt idx="235">
                        <c:v>0.21</c:v>
                      </c:pt>
                      <c:pt idx="236">
                        <c:v>0.215</c:v>
                      </c:pt>
                      <c:pt idx="237">
                        <c:v>0.22</c:v>
                      </c:pt>
                      <c:pt idx="238">
                        <c:v>0.22</c:v>
                      </c:pt>
                      <c:pt idx="239">
                        <c:v>0.22</c:v>
                      </c:pt>
                      <c:pt idx="240">
                        <c:v>0.22500000000000001</c:v>
                      </c:pt>
                      <c:pt idx="241">
                        <c:v>0.23499999999999999</c:v>
                      </c:pt>
                      <c:pt idx="242">
                        <c:v>0.23499999999999999</c:v>
                      </c:pt>
                      <c:pt idx="243">
                        <c:v>0.24</c:v>
                      </c:pt>
                      <c:pt idx="244">
                        <c:v>0.24</c:v>
                      </c:pt>
                      <c:pt idx="245">
                        <c:v>0.245</c:v>
                      </c:pt>
                      <c:pt idx="246">
                        <c:v>0.25</c:v>
                      </c:pt>
                      <c:pt idx="247">
                        <c:v>0.255</c:v>
                      </c:pt>
                      <c:pt idx="248">
                        <c:v>0.26</c:v>
                      </c:pt>
                      <c:pt idx="249">
                        <c:v>0.26</c:v>
                      </c:pt>
                      <c:pt idx="250">
                        <c:v>0.27</c:v>
                      </c:pt>
                      <c:pt idx="251">
                        <c:v>0.27500000000000002</c:v>
                      </c:pt>
                      <c:pt idx="252">
                        <c:v>0.28000000000000003</c:v>
                      </c:pt>
                      <c:pt idx="253">
                        <c:v>0.28000000000000003</c:v>
                      </c:pt>
                      <c:pt idx="254">
                        <c:v>0.28000000000000003</c:v>
                      </c:pt>
                      <c:pt idx="255">
                        <c:v>0.28999999999999998</c:v>
                      </c:pt>
                      <c:pt idx="256">
                        <c:v>0.29499999999999998</c:v>
                      </c:pt>
                      <c:pt idx="257">
                        <c:v>0.3</c:v>
                      </c:pt>
                      <c:pt idx="258">
                        <c:v>0.3</c:v>
                      </c:pt>
                      <c:pt idx="259">
                        <c:v>0.31</c:v>
                      </c:pt>
                      <c:pt idx="260">
                        <c:v>0.315</c:v>
                      </c:pt>
                      <c:pt idx="261">
                        <c:v>0.32</c:v>
                      </c:pt>
                      <c:pt idx="262">
                        <c:v>0.32</c:v>
                      </c:pt>
                      <c:pt idx="263">
                        <c:v>0.33</c:v>
                      </c:pt>
                      <c:pt idx="264">
                        <c:v>0.33500000000000002</c:v>
                      </c:pt>
                      <c:pt idx="265">
                        <c:v>0.34</c:v>
                      </c:pt>
                      <c:pt idx="266">
                        <c:v>0.34</c:v>
                      </c:pt>
                      <c:pt idx="267">
                        <c:v>0.35</c:v>
                      </c:pt>
                      <c:pt idx="268">
                        <c:v>0.36</c:v>
                      </c:pt>
                      <c:pt idx="269">
                        <c:v>0.36</c:v>
                      </c:pt>
                      <c:pt idx="270">
                        <c:v>0.36499999999999999</c:v>
                      </c:pt>
                      <c:pt idx="271">
                        <c:v>0.37</c:v>
                      </c:pt>
                      <c:pt idx="272">
                        <c:v>0.375</c:v>
                      </c:pt>
                      <c:pt idx="273">
                        <c:v>0.38</c:v>
                      </c:pt>
                      <c:pt idx="274">
                        <c:v>0.38500000000000001</c:v>
                      </c:pt>
                      <c:pt idx="275">
                        <c:v>0.39500000000000002</c:v>
                      </c:pt>
                      <c:pt idx="276">
                        <c:v>0.4</c:v>
                      </c:pt>
                      <c:pt idx="277">
                        <c:v>0.4</c:v>
                      </c:pt>
                      <c:pt idx="278">
                        <c:v>0.41</c:v>
                      </c:pt>
                      <c:pt idx="279">
                        <c:v>0.41499999999999998</c:v>
                      </c:pt>
                      <c:pt idx="280">
                        <c:v>0.42</c:v>
                      </c:pt>
                      <c:pt idx="281">
                        <c:v>0.42</c:v>
                      </c:pt>
                      <c:pt idx="282">
                        <c:v>0.43</c:v>
                      </c:pt>
                      <c:pt idx="283">
                        <c:v>0.435</c:v>
                      </c:pt>
                      <c:pt idx="284">
                        <c:v>0.44</c:v>
                      </c:pt>
                      <c:pt idx="285">
                        <c:v>0.44</c:v>
                      </c:pt>
                      <c:pt idx="286">
                        <c:v>0.45</c:v>
                      </c:pt>
                      <c:pt idx="287">
                        <c:v>0.46499999999999997</c:v>
                      </c:pt>
                      <c:pt idx="288">
                        <c:v>0.47</c:v>
                      </c:pt>
                      <c:pt idx="289">
                        <c:v>0.47499999999999998</c:v>
                      </c:pt>
                      <c:pt idx="290">
                        <c:v>0.47499999999999998</c:v>
                      </c:pt>
                      <c:pt idx="291">
                        <c:v>0.48</c:v>
                      </c:pt>
                      <c:pt idx="292">
                        <c:v>0.48</c:v>
                      </c:pt>
                      <c:pt idx="293">
                        <c:v>0.48499999999999999</c:v>
                      </c:pt>
                      <c:pt idx="294">
                        <c:v>0.495</c:v>
                      </c:pt>
                      <c:pt idx="295">
                        <c:v>0.5</c:v>
                      </c:pt>
                      <c:pt idx="296">
                        <c:v>0.5</c:v>
                      </c:pt>
                      <c:pt idx="297">
                        <c:v>0.51500000000000001</c:v>
                      </c:pt>
                      <c:pt idx="298">
                        <c:v>0.52</c:v>
                      </c:pt>
                      <c:pt idx="299">
                        <c:v>0.52</c:v>
                      </c:pt>
                      <c:pt idx="300">
                        <c:v>0.53</c:v>
                      </c:pt>
                      <c:pt idx="301">
                        <c:v>0.53500000000000003</c:v>
                      </c:pt>
                      <c:pt idx="302">
                        <c:v>0.54</c:v>
                      </c:pt>
                      <c:pt idx="303">
                        <c:v>0.54</c:v>
                      </c:pt>
                      <c:pt idx="304">
                        <c:v>0.55000000000000004</c:v>
                      </c:pt>
                      <c:pt idx="305">
                        <c:v>0.56000000000000005</c:v>
                      </c:pt>
                      <c:pt idx="306">
                        <c:v>0.56000000000000005</c:v>
                      </c:pt>
                      <c:pt idx="307">
                        <c:v>0.56000000000000005</c:v>
                      </c:pt>
                      <c:pt idx="308">
                        <c:v>0.57499999999999996</c:v>
                      </c:pt>
                      <c:pt idx="309">
                        <c:v>0.57999999999999996</c:v>
                      </c:pt>
                      <c:pt idx="310">
                        <c:v>0.57999999999999996</c:v>
                      </c:pt>
                      <c:pt idx="311">
                        <c:v>0.58499999999999996</c:v>
                      </c:pt>
                      <c:pt idx="312">
                        <c:v>0.59499999999999997</c:v>
                      </c:pt>
                      <c:pt idx="313">
                        <c:v>0.59499999999999997</c:v>
                      </c:pt>
                      <c:pt idx="314">
                        <c:v>0.6</c:v>
                      </c:pt>
                      <c:pt idx="315">
                        <c:v>0.61</c:v>
                      </c:pt>
                      <c:pt idx="316">
                        <c:v>0.61499999999999999</c:v>
                      </c:pt>
                      <c:pt idx="317">
                        <c:v>0.62</c:v>
                      </c:pt>
                      <c:pt idx="318">
                        <c:v>0.62</c:v>
                      </c:pt>
                      <c:pt idx="319">
                        <c:v>0.625</c:v>
                      </c:pt>
                      <c:pt idx="320">
                        <c:v>0.63500000000000001</c:v>
                      </c:pt>
                      <c:pt idx="321">
                        <c:v>0.64</c:v>
                      </c:pt>
                      <c:pt idx="322">
                        <c:v>0.64</c:v>
                      </c:pt>
                      <c:pt idx="323">
                        <c:v>0.64</c:v>
                      </c:pt>
                      <c:pt idx="324">
                        <c:v>0.65</c:v>
                      </c:pt>
                      <c:pt idx="325">
                        <c:v>0.65500000000000003</c:v>
                      </c:pt>
                      <c:pt idx="326">
                        <c:v>0.65500000000000003</c:v>
                      </c:pt>
                      <c:pt idx="327">
                        <c:v>0.66</c:v>
                      </c:pt>
                      <c:pt idx="328">
                        <c:v>0.66</c:v>
                      </c:pt>
                      <c:pt idx="329">
                        <c:v>0.66</c:v>
                      </c:pt>
                      <c:pt idx="330">
                        <c:v>0.67</c:v>
                      </c:pt>
                      <c:pt idx="331">
                        <c:v>0.67</c:v>
                      </c:pt>
                      <c:pt idx="332">
                        <c:v>0.68</c:v>
                      </c:pt>
                      <c:pt idx="333">
                        <c:v>0.68</c:v>
                      </c:pt>
                      <c:pt idx="334">
                        <c:v>0.68</c:v>
                      </c:pt>
                      <c:pt idx="335">
                        <c:v>0.68</c:v>
                      </c:pt>
                      <c:pt idx="336">
                        <c:v>0.68</c:v>
                      </c:pt>
                      <c:pt idx="337">
                        <c:v>0.68</c:v>
                      </c:pt>
                      <c:pt idx="338">
                        <c:v>0.68</c:v>
                      </c:pt>
                      <c:pt idx="339">
                        <c:v>0.68500000000000005</c:v>
                      </c:pt>
                      <c:pt idx="340">
                        <c:v>0.69</c:v>
                      </c:pt>
                      <c:pt idx="341">
                        <c:v>0.69</c:v>
                      </c:pt>
                      <c:pt idx="342">
                        <c:v>0.69499999999999995</c:v>
                      </c:pt>
                      <c:pt idx="343">
                        <c:v>0.69499999999999995</c:v>
                      </c:pt>
                      <c:pt idx="344">
                        <c:v>0.69499999999999995</c:v>
                      </c:pt>
                      <c:pt idx="345">
                        <c:v>0.69499999999999995</c:v>
                      </c:pt>
                      <c:pt idx="346">
                        <c:v>0.69499999999999995</c:v>
                      </c:pt>
                      <c:pt idx="347">
                        <c:v>0.69499999999999995</c:v>
                      </c:pt>
                      <c:pt idx="348">
                        <c:v>0.69499999999999995</c:v>
                      </c:pt>
                      <c:pt idx="349">
                        <c:v>0.69499999999999995</c:v>
                      </c:pt>
                      <c:pt idx="350">
                        <c:v>0.69499999999999995</c:v>
                      </c:pt>
                      <c:pt idx="351">
                        <c:v>0.69499999999999995</c:v>
                      </c:pt>
                      <c:pt idx="352">
                        <c:v>0.69499999999999995</c:v>
                      </c:pt>
                      <c:pt idx="353">
                        <c:v>0.69499999999999995</c:v>
                      </c:pt>
                      <c:pt idx="354">
                        <c:v>0.69499999999999995</c:v>
                      </c:pt>
                      <c:pt idx="355">
                        <c:v>0.69499999999999995</c:v>
                      </c:pt>
                      <c:pt idx="356">
                        <c:v>0.69499999999999995</c:v>
                      </c:pt>
                      <c:pt idx="357">
                        <c:v>0.69499999999999995</c:v>
                      </c:pt>
                      <c:pt idx="358">
                        <c:v>0.69499999999999995</c:v>
                      </c:pt>
                      <c:pt idx="359">
                        <c:v>0.69</c:v>
                      </c:pt>
                      <c:pt idx="360">
                        <c:v>0.69499999999999995</c:v>
                      </c:pt>
                      <c:pt idx="361">
                        <c:v>0.69</c:v>
                      </c:pt>
                      <c:pt idx="362">
                        <c:v>0.69</c:v>
                      </c:pt>
                      <c:pt idx="363">
                        <c:v>0.69</c:v>
                      </c:pt>
                      <c:pt idx="364">
                        <c:v>0.68500000000000005</c:v>
                      </c:pt>
                      <c:pt idx="365">
                        <c:v>0.68500000000000005</c:v>
                      </c:pt>
                      <c:pt idx="366">
                        <c:v>0.68500000000000005</c:v>
                      </c:pt>
                      <c:pt idx="367">
                        <c:v>0.68</c:v>
                      </c:pt>
                      <c:pt idx="368">
                        <c:v>0.68</c:v>
                      </c:pt>
                      <c:pt idx="369">
                        <c:v>0.68</c:v>
                      </c:pt>
                      <c:pt idx="370">
                        <c:v>0.68</c:v>
                      </c:pt>
                      <c:pt idx="371">
                        <c:v>0.68</c:v>
                      </c:pt>
                      <c:pt idx="372">
                        <c:v>0.68</c:v>
                      </c:pt>
                      <c:pt idx="373">
                        <c:v>0.68</c:v>
                      </c:pt>
                      <c:pt idx="374">
                        <c:v>0.68</c:v>
                      </c:pt>
                      <c:pt idx="375">
                        <c:v>0.68</c:v>
                      </c:pt>
                      <c:pt idx="376">
                        <c:v>0.68</c:v>
                      </c:pt>
                      <c:pt idx="377">
                        <c:v>0.68</c:v>
                      </c:pt>
                      <c:pt idx="378">
                        <c:v>0.68</c:v>
                      </c:pt>
                      <c:pt idx="379">
                        <c:v>0.68</c:v>
                      </c:pt>
                      <c:pt idx="380">
                        <c:v>0.68</c:v>
                      </c:pt>
                      <c:pt idx="381">
                        <c:v>0.67500000000000004</c:v>
                      </c:pt>
                      <c:pt idx="382">
                        <c:v>0.67</c:v>
                      </c:pt>
                      <c:pt idx="383">
                        <c:v>0.66500000000000004</c:v>
                      </c:pt>
                      <c:pt idx="384">
                        <c:v>0.66500000000000004</c:v>
                      </c:pt>
                      <c:pt idx="385">
                        <c:v>0.66500000000000004</c:v>
                      </c:pt>
                      <c:pt idx="386">
                        <c:v>0.66</c:v>
                      </c:pt>
                      <c:pt idx="387">
                        <c:v>0.66</c:v>
                      </c:pt>
                      <c:pt idx="388">
                        <c:v>0.66</c:v>
                      </c:pt>
                      <c:pt idx="389">
                        <c:v>0.66</c:v>
                      </c:pt>
                      <c:pt idx="390">
                        <c:v>0.66</c:v>
                      </c:pt>
                      <c:pt idx="391">
                        <c:v>0.66</c:v>
                      </c:pt>
                      <c:pt idx="392">
                        <c:v>0.66</c:v>
                      </c:pt>
                      <c:pt idx="393">
                        <c:v>0.65500000000000003</c:v>
                      </c:pt>
                      <c:pt idx="394">
                        <c:v>0.65500000000000003</c:v>
                      </c:pt>
                      <c:pt idx="395">
                        <c:v>0.65500000000000003</c:v>
                      </c:pt>
                      <c:pt idx="396">
                        <c:v>0.65500000000000003</c:v>
                      </c:pt>
                      <c:pt idx="397">
                        <c:v>0.65500000000000003</c:v>
                      </c:pt>
                      <c:pt idx="398">
                        <c:v>0.65500000000000003</c:v>
                      </c:pt>
                      <c:pt idx="399">
                        <c:v>0.65</c:v>
                      </c:pt>
                      <c:pt idx="400">
                        <c:v>0.65</c:v>
                      </c:pt>
                      <c:pt idx="401">
                        <c:v>0.65</c:v>
                      </c:pt>
                      <c:pt idx="402">
                        <c:v>0.65</c:v>
                      </c:pt>
                      <c:pt idx="403">
                        <c:v>0.64500000000000002</c:v>
                      </c:pt>
                      <c:pt idx="404">
                        <c:v>0.64500000000000002</c:v>
                      </c:pt>
                      <c:pt idx="405">
                        <c:v>0.64500000000000002</c:v>
                      </c:pt>
                      <c:pt idx="406">
                        <c:v>0.64</c:v>
                      </c:pt>
                      <c:pt idx="407">
                        <c:v>0.64</c:v>
                      </c:pt>
                      <c:pt idx="408">
                        <c:v>0.64</c:v>
                      </c:pt>
                      <c:pt idx="409">
                        <c:v>0.64</c:v>
                      </c:pt>
                      <c:pt idx="410">
                        <c:v>0.64</c:v>
                      </c:pt>
                      <c:pt idx="411">
                        <c:v>0.64</c:v>
                      </c:pt>
                      <c:pt idx="412">
                        <c:v>0.63500000000000001</c:v>
                      </c:pt>
                      <c:pt idx="413">
                        <c:v>0.64</c:v>
                      </c:pt>
                      <c:pt idx="414">
                        <c:v>0.63500000000000001</c:v>
                      </c:pt>
                      <c:pt idx="415">
                        <c:v>0.63500000000000001</c:v>
                      </c:pt>
                      <c:pt idx="416">
                        <c:v>0.63500000000000001</c:v>
                      </c:pt>
                      <c:pt idx="417">
                        <c:v>0.63500000000000001</c:v>
                      </c:pt>
                      <c:pt idx="418">
                        <c:v>0.63500000000000001</c:v>
                      </c:pt>
                      <c:pt idx="419">
                        <c:v>0.63500000000000001</c:v>
                      </c:pt>
                      <c:pt idx="420">
                        <c:v>0.63500000000000001</c:v>
                      </c:pt>
                      <c:pt idx="421">
                        <c:v>0.63500000000000001</c:v>
                      </c:pt>
                      <c:pt idx="422">
                        <c:v>0.63</c:v>
                      </c:pt>
                      <c:pt idx="423">
                        <c:v>0.63</c:v>
                      </c:pt>
                      <c:pt idx="424">
                        <c:v>0.63</c:v>
                      </c:pt>
                      <c:pt idx="425">
                        <c:v>0.625</c:v>
                      </c:pt>
                      <c:pt idx="426">
                        <c:v>0.625</c:v>
                      </c:pt>
                      <c:pt idx="427">
                        <c:v>0.625</c:v>
                      </c:pt>
                      <c:pt idx="428">
                        <c:v>0.625</c:v>
                      </c:pt>
                      <c:pt idx="429">
                        <c:v>0.62</c:v>
                      </c:pt>
                      <c:pt idx="430">
                        <c:v>0.62</c:v>
                      </c:pt>
                      <c:pt idx="431">
                        <c:v>0.62</c:v>
                      </c:pt>
                      <c:pt idx="432">
                        <c:v>0.62</c:v>
                      </c:pt>
                      <c:pt idx="433">
                        <c:v>0.62</c:v>
                      </c:pt>
                      <c:pt idx="434">
                        <c:v>0.62</c:v>
                      </c:pt>
                      <c:pt idx="435">
                        <c:v>0.62</c:v>
                      </c:pt>
                      <c:pt idx="436">
                        <c:v>0.61499999999999999</c:v>
                      </c:pt>
                      <c:pt idx="437">
                        <c:v>0.61499999999999999</c:v>
                      </c:pt>
                      <c:pt idx="438">
                        <c:v>0.61499999999999999</c:v>
                      </c:pt>
                      <c:pt idx="439">
                        <c:v>0.61499999999999999</c:v>
                      </c:pt>
                      <c:pt idx="440">
                        <c:v>0.61499999999999999</c:v>
                      </c:pt>
                      <c:pt idx="441">
                        <c:v>0.61499999999999999</c:v>
                      </c:pt>
                      <c:pt idx="442">
                        <c:v>0.61499999999999999</c:v>
                      </c:pt>
                      <c:pt idx="443">
                        <c:v>0.61499999999999999</c:v>
                      </c:pt>
                      <c:pt idx="444">
                        <c:v>0.61</c:v>
                      </c:pt>
                      <c:pt idx="445">
                        <c:v>0.61</c:v>
                      </c:pt>
                      <c:pt idx="446">
                        <c:v>0.61</c:v>
                      </c:pt>
                      <c:pt idx="447">
                        <c:v>0.61</c:v>
                      </c:pt>
                      <c:pt idx="448">
                        <c:v>0.61</c:v>
                      </c:pt>
                      <c:pt idx="449">
                        <c:v>0.60499999999999998</c:v>
                      </c:pt>
                      <c:pt idx="450">
                        <c:v>0.60499999999999998</c:v>
                      </c:pt>
                      <c:pt idx="451">
                        <c:v>0.6</c:v>
                      </c:pt>
                      <c:pt idx="452">
                        <c:v>0.6</c:v>
                      </c:pt>
                      <c:pt idx="453">
                        <c:v>0.59499999999999997</c:v>
                      </c:pt>
                      <c:pt idx="454">
                        <c:v>0.6</c:v>
                      </c:pt>
                      <c:pt idx="455">
                        <c:v>0.59499999999999997</c:v>
                      </c:pt>
                      <c:pt idx="456">
                        <c:v>0.59499999999999997</c:v>
                      </c:pt>
                      <c:pt idx="457">
                        <c:v>0.59499999999999997</c:v>
                      </c:pt>
                      <c:pt idx="458">
                        <c:v>0.59499999999999997</c:v>
                      </c:pt>
                      <c:pt idx="459">
                        <c:v>0.59499999999999997</c:v>
                      </c:pt>
                      <c:pt idx="460">
                        <c:v>0.59499999999999997</c:v>
                      </c:pt>
                      <c:pt idx="461">
                        <c:v>0.59499999999999997</c:v>
                      </c:pt>
                      <c:pt idx="462">
                        <c:v>0.59499999999999997</c:v>
                      </c:pt>
                      <c:pt idx="463">
                        <c:v>0.59499999999999997</c:v>
                      </c:pt>
                      <c:pt idx="464">
                        <c:v>0.59499999999999997</c:v>
                      </c:pt>
                      <c:pt idx="465">
                        <c:v>0.59499999999999997</c:v>
                      </c:pt>
                      <c:pt idx="466">
                        <c:v>0.59499999999999997</c:v>
                      </c:pt>
                      <c:pt idx="467">
                        <c:v>0.59499999999999997</c:v>
                      </c:pt>
                      <c:pt idx="468">
                        <c:v>0.59499999999999997</c:v>
                      </c:pt>
                      <c:pt idx="469">
                        <c:v>0.59</c:v>
                      </c:pt>
                      <c:pt idx="470">
                        <c:v>0.59</c:v>
                      </c:pt>
                      <c:pt idx="471">
                        <c:v>0.59</c:v>
                      </c:pt>
                      <c:pt idx="472">
                        <c:v>0.59</c:v>
                      </c:pt>
                      <c:pt idx="473">
                        <c:v>0.59</c:v>
                      </c:pt>
                      <c:pt idx="474">
                        <c:v>0.59</c:v>
                      </c:pt>
                      <c:pt idx="475">
                        <c:v>0.58499999999999996</c:v>
                      </c:pt>
                      <c:pt idx="476">
                        <c:v>0.58499999999999996</c:v>
                      </c:pt>
                      <c:pt idx="477">
                        <c:v>0.58499999999999996</c:v>
                      </c:pt>
                      <c:pt idx="478">
                        <c:v>0.58499999999999996</c:v>
                      </c:pt>
                      <c:pt idx="479">
                        <c:v>0.58499999999999996</c:v>
                      </c:pt>
                      <c:pt idx="480">
                        <c:v>0.58499999999999996</c:v>
                      </c:pt>
                      <c:pt idx="481">
                        <c:v>0.57999999999999996</c:v>
                      </c:pt>
                      <c:pt idx="482">
                        <c:v>0.57999999999999996</c:v>
                      </c:pt>
                      <c:pt idx="483">
                        <c:v>0.57999999999999996</c:v>
                      </c:pt>
                      <c:pt idx="484">
                        <c:v>0.57999999999999996</c:v>
                      </c:pt>
                      <c:pt idx="485">
                        <c:v>0.57999999999999996</c:v>
                      </c:pt>
                      <c:pt idx="486">
                        <c:v>0.57999999999999996</c:v>
                      </c:pt>
                      <c:pt idx="487">
                        <c:v>0.57999999999999996</c:v>
                      </c:pt>
                      <c:pt idx="488">
                        <c:v>0.57999999999999996</c:v>
                      </c:pt>
                      <c:pt idx="489">
                        <c:v>0.57499999999999996</c:v>
                      </c:pt>
                      <c:pt idx="490">
                        <c:v>0.57499999999999996</c:v>
                      </c:pt>
                      <c:pt idx="491">
                        <c:v>0.57499999999999996</c:v>
                      </c:pt>
                      <c:pt idx="492">
                        <c:v>0.57499999999999996</c:v>
                      </c:pt>
                      <c:pt idx="493">
                        <c:v>0.57499999999999996</c:v>
                      </c:pt>
                      <c:pt idx="494">
                        <c:v>0.57499999999999996</c:v>
                      </c:pt>
                      <c:pt idx="495">
                        <c:v>0.57499999999999996</c:v>
                      </c:pt>
                      <c:pt idx="496">
                        <c:v>0.57499999999999996</c:v>
                      </c:pt>
                      <c:pt idx="497">
                        <c:v>0.56999999999999995</c:v>
                      </c:pt>
                      <c:pt idx="498">
                        <c:v>0.56999999999999995</c:v>
                      </c:pt>
                    </c:numCache>
                  </c:numRef>
                </c:yVal>
                <c:smooth val="0"/>
                <c:extLst xmlns:c15="http://schemas.microsoft.com/office/drawing/2012/chart">
                  <c:ext xmlns:c16="http://schemas.microsoft.com/office/drawing/2014/chart" uri="{C3380CC4-5D6E-409C-BE32-E72D297353CC}">
                    <c16:uniqueId val="{0000000C-ED8C-4F5A-BD3D-66424A1AF36F}"/>
                  </c:ext>
                </c:extLst>
              </c15:ser>
            </c15:filteredScatterSeries>
            <c15:filteredScatterSeries>
              <c15:ser>
                <c:idx val="13"/>
                <c:order val="13"/>
                <c:tx>
                  <c:v>0.25 10% v1</c:v>
                </c:tx>
                <c:spPr>
                  <a:ln w="25400" cap="rnd">
                    <a:no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xVal>
                  <c:numRef>
                    <c:extLst xmlns:c15="http://schemas.microsoft.com/office/drawing/2012/chart">
                      <c:ext xmlns:c15="http://schemas.microsoft.com/office/drawing/2012/chart" uri="{02D57815-91ED-43cb-92C2-25804820EDAC}">
                        <c15:formulaRef>
                          <c15:sqref>'0.25 10% v1'!$A$2:$A$500</c15:sqref>
                        </c15:formulaRef>
                      </c:ext>
                    </c:extLst>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numRef>
                </c:xVal>
                <c:yVal>
                  <c:numRef>
                    <c:extLst xmlns:c15="http://schemas.microsoft.com/office/drawing/2012/chart">
                      <c:ext xmlns:c15="http://schemas.microsoft.com/office/drawing/2012/chart" uri="{02D57815-91ED-43cb-92C2-25804820EDAC}">
                        <c15:formulaRef>
                          <c15:sqref>'0.25 10% v1'!$D$2:$D$500</c15:sqref>
                        </c15:formulaRef>
                      </c:ext>
                    </c:extLst>
                    <c:numCache>
                      <c:formatCode>General</c:formatCode>
                      <c:ptCount val="49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5.0000000000000001E-3</c:v>
                      </c:pt>
                      <c:pt idx="57">
                        <c:v>0</c:v>
                      </c:pt>
                      <c:pt idx="58">
                        <c:v>0</c:v>
                      </c:pt>
                      <c:pt idx="59">
                        <c:v>0</c:v>
                      </c:pt>
                      <c:pt idx="60">
                        <c:v>5.0000000000000001E-3</c:v>
                      </c:pt>
                      <c:pt idx="61">
                        <c:v>5.0000000000000001E-3</c:v>
                      </c:pt>
                      <c:pt idx="62">
                        <c:v>5.0000000000000001E-3</c:v>
                      </c:pt>
                      <c:pt idx="63">
                        <c:v>0.01</c:v>
                      </c:pt>
                      <c:pt idx="64">
                        <c:v>5.0000000000000001E-3</c:v>
                      </c:pt>
                      <c:pt idx="65">
                        <c:v>0.01</c:v>
                      </c:pt>
                      <c:pt idx="66">
                        <c:v>5.0000000000000001E-3</c:v>
                      </c:pt>
                      <c:pt idx="67">
                        <c:v>0.01</c:v>
                      </c:pt>
                      <c:pt idx="68">
                        <c:v>5.0000000000000001E-3</c:v>
                      </c:pt>
                      <c:pt idx="69">
                        <c:v>0.01</c:v>
                      </c:pt>
                      <c:pt idx="70">
                        <c:v>5.0000000000000001E-3</c:v>
                      </c:pt>
                      <c:pt idx="71">
                        <c:v>0.01</c:v>
                      </c:pt>
                      <c:pt idx="72">
                        <c:v>5.0000000000000001E-3</c:v>
                      </c:pt>
                      <c:pt idx="73">
                        <c:v>0.01</c:v>
                      </c:pt>
                      <c:pt idx="74">
                        <c:v>5.0000000000000001E-3</c:v>
                      </c:pt>
                      <c:pt idx="75">
                        <c:v>0.01</c:v>
                      </c:pt>
                      <c:pt idx="76">
                        <c:v>0.01</c:v>
                      </c:pt>
                      <c:pt idx="77">
                        <c:v>1.4999999999999999E-2</c:v>
                      </c:pt>
                      <c:pt idx="78">
                        <c:v>0.01</c:v>
                      </c:pt>
                      <c:pt idx="79">
                        <c:v>1.4999999999999999E-2</c:v>
                      </c:pt>
                      <c:pt idx="80">
                        <c:v>0.01</c:v>
                      </c:pt>
                      <c:pt idx="81">
                        <c:v>1.4999999999999999E-2</c:v>
                      </c:pt>
                      <c:pt idx="82">
                        <c:v>0.01</c:v>
                      </c:pt>
                      <c:pt idx="83">
                        <c:v>1.4999999999999999E-2</c:v>
                      </c:pt>
                      <c:pt idx="84">
                        <c:v>0.01</c:v>
                      </c:pt>
                      <c:pt idx="85">
                        <c:v>1.4999999999999999E-2</c:v>
                      </c:pt>
                      <c:pt idx="86">
                        <c:v>0.01</c:v>
                      </c:pt>
                      <c:pt idx="87">
                        <c:v>1.4999999999999999E-2</c:v>
                      </c:pt>
                      <c:pt idx="88">
                        <c:v>0.01</c:v>
                      </c:pt>
                      <c:pt idx="89">
                        <c:v>1.4999999999999999E-2</c:v>
                      </c:pt>
                      <c:pt idx="90">
                        <c:v>0.01</c:v>
                      </c:pt>
                      <c:pt idx="91">
                        <c:v>1.4999999999999999E-2</c:v>
                      </c:pt>
                      <c:pt idx="92">
                        <c:v>0.01</c:v>
                      </c:pt>
                      <c:pt idx="93">
                        <c:v>0.01</c:v>
                      </c:pt>
                      <c:pt idx="94">
                        <c:v>0.02</c:v>
                      </c:pt>
                      <c:pt idx="95">
                        <c:v>0.02</c:v>
                      </c:pt>
                      <c:pt idx="96">
                        <c:v>0.02</c:v>
                      </c:pt>
                      <c:pt idx="97">
                        <c:v>0.02</c:v>
                      </c:pt>
                      <c:pt idx="98">
                        <c:v>0.02</c:v>
                      </c:pt>
                      <c:pt idx="99">
                        <c:v>0.02</c:v>
                      </c:pt>
                      <c:pt idx="100">
                        <c:v>0.02</c:v>
                      </c:pt>
                      <c:pt idx="101">
                        <c:v>0.02</c:v>
                      </c:pt>
                      <c:pt idx="102">
                        <c:v>0.02</c:v>
                      </c:pt>
                      <c:pt idx="103">
                        <c:v>0.02</c:v>
                      </c:pt>
                      <c:pt idx="104">
                        <c:v>0.02</c:v>
                      </c:pt>
                      <c:pt idx="105">
                        <c:v>0.02</c:v>
                      </c:pt>
                      <c:pt idx="106">
                        <c:v>0.02</c:v>
                      </c:pt>
                      <c:pt idx="107">
                        <c:v>0.02</c:v>
                      </c:pt>
                      <c:pt idx="108">
                        <c:v>0.02</c:v>
                      </c:pt>
                      <c:pt idx="109">
                        <c:v>0.02</c:v>
                      </c:pt>
                      <c:pt idx="110">
                        <c:v>0.02</c:v>
                      </c:pt>
                      <c:pt idx="111">
                        <c:v>0.02</c:v>
                      </c:pt>
                      <c:pt idx="112">
                        <c:v>0.02</c:v>
                      </c:pt>
                      <c:pt idx="113">
                        <c:v>0.02</c:v>
                      </c:pt>
                      <c:pt idx="114">
                        <c:v>0.02</c:v>
                      </c:pt>
                      <c:pt idx="115">
                        <c:v>2.5000000000000001E-2</c:v>
                      </c:pt>
                      <c:pt idx="116">
                        <c:v>2.5000000000000001E-2</c:v>
                      </c:pt>
                      <c:pt idx="117">
                        <c:v>2.5000000000000001E-2</c:v>
                      </c:pt>
                      <c:pt idx="118">
                        <c:v>2.5000000000000001E-2</c:v>
                      </c:pt>
                      <c:pt idx="119">
                        <c:v>0.03</c:v>
                      </c:pt>
                      <c:pt idx="120">
                        <c:v>0.03</c:v>
                      </c:pt>
                      <c:pt idx="121">
                        <c:v>0.03</c:v>
                      </c:pt>
                      <c:pt idx="122">
                        <c:v>0.03</c:v>
                      </c:pt>
                      <c:pt idx="123">
                        <c:v>0.03</c:v>
                      </c:pt>
                      <c:pt idx="124">
                        <c:v>0.03</c:v>
                      </c:pt>
                      <c:pt idx="125">
                        <c:v>0.03</c:v>
                      </c:pt>
                      <c:pt idx="126">
                        <c:v>0.03</c:v>
                      </c:pt>
                      <c:pt idx="127">
                        <c:v>0.03</c:v>
                      </c:pt>
                      <c:pt idx="128">
                        <c:v>0.03</c:v>
                      </c:pt>
                      <c:pt idx="129">
                        <c:v>0.03</c:v>
                      </c:pt>
                      <c:pt idx="130">
                        <c:v>3.5000000000000003E-2</c:v>
                      </c:pt>
                      <c:pt idx="131">
                        <c:v>0.04</c:v>
                      </c:pt>
                      <c:pt idx="132">
                        <c:v>0.04</c:v>
                      </c:pt>
                      <c:pt idx="133">
                        <c:v>0.04</c:v>
                      </c:pt>
                      <c:pt idx="134">
                        <c:v>0.04</c:v>
                      </c:pt>
                      <c:pt idx="135">
                        <c:v>0.04</c:v>
                      </c:pt>
                      <c:pt idx="136">
                        <c:v>0.04</c:v>
                      </c:pt>
                      <c:pt idx="137">
                        <c:v>0.04</c:v>
                      </c:pt>
                      <c:pt idx="138">
                        <c:v>0.04</c:v>
                      </c:pt>
                      <c:pt idx="139">
                        <c:v>0.04</c:v>
                      </c:pt>
                      <c:pt idx="140">
                        <c:v>0.04</c:v>
                      </c:pt>
                      <c:pt idx="141">
                        <c:v>4.4999999999999998E-2</c:v>
                      </c:pt>
                      <c:pt idx="142">
                        <c:v>4.4999999999999998E-2</c:v>
                      </c:pt>
                      <c:pt idx="143">
                        <c:v>4.4999999999999998E-2</c:v>
                      </c:pt>
                      <c:pt idx="144">
                        <c:v>4.4999999999999998E-2</c:v>
                      </c:pt>
                      <c:pt idx="145">
                        <c:v>4.4999999999999998E-2</c:v>
                      </c:pt>
                      <c:pt idx="146">
                        <c:v>0.05</c:v>
                      </c:pt>
                      <c:pt idx="147">
                        <c:v>0.05</c:v>
                      </c:pt>
                      <c:pt idx="148">
                        <c:v>0.05</c:v>
                      </c:pt>
                      <c:pt idx="149">
                        <c:v>0.05</c:v>
                      </c:pt>
                      <c:pt idx="150">
                        <c:v>5.5E-2</c:v>
                      </c:pt>
                      <c:pt idx="151">
                        <c:v>5.5E-2</c:v>
                      </c:pt>
                      <c:pt idx="152">
                        <c:v>5.5E-2</c:v>
                      </c:pt>
                      <c:pt idx="153">
                        <c:v>5.5E-2</c:v>
                      </c:pt>
                      <c:pt idx="154">
                        <c:v>0.06</c:v>
                      </c:pt>
                      <c:pt idx="155">
                        <c:v>0.06</c:v>
                      </c:pt>
                      <c:pt idx="156">
                        <c:v>0.06</c:v>
                      </c:pt>
                      <c:pt idx="157">
                        <c:v>0.06</c:v>
                      </c:pt>
                      <c:pt idx="158">
                        <c:v>0.06</c:v>
                      </c:pt>
                      <c:pt idx="159">
                        <c:v>0.06</c:v>
                      </c:pt>
                      <c:pt idx="160">
                        <c:v>0.06</c:v>
                      </c:pt>
                      <c:pt idx="161">
                        <c:v>6.5000000000000002E-2</c:v>
                      </c:pt>
                      <c:pt idx="162">
                        <c:v>6.5000000000000002E-2</c:v>
                      </c:pt>
                      <c:pt idx="163">
                        <c:v>6.5000000000000002E-2</c:v>
                      </c:pt>
                      <c:pt idx="164">
                        <c:v>7.0000000000000007E-2</c:v>
                      </c:pt>
                      <c:pt idx="165">
                        <c:v>7.0000000000000007E-2</c:v>
                      </c:pt>
                      <c:pt idx="166">
                        <c:v>7.0000000000000007E-2</c:v>
                      </c:pt>
                      <c:pt idx="167">
                        <c:v>7.0000000000000007E-2</c:v>
                      </c:pt>
                      <c:pt idx="168">
                        <c:v>7.0000000000000007E-2</c:v>
                      </c:pt>
                      <c:pt idx="169">
                        <c:v>7.0000000000000007E-2</c:v>
                      </c:pt>
                      <c:pt idx="170">
                        <c:v>7.5000000000000011E-2</c:v>
                      </c:pt>
                      <c:pt idx="171">
                        <c:v>0.08</c:v>
                      </c:pt>
                      <c:pt idx="172">
                        <c:v>0.08</c:v>
                      </c:pt>
                      <c:pt idx="173">
                        <c:v>0.08</c:v>
                      </c:pt>
                      <c:pt idx="174">
                        <c:v>0.08</c:v>
                      </c:pt>
                      <c:pt idx="175">
                        <c:v>0.08</c:v>
                      </c:pt>
                      <c:pt idx="176">
                        <c:v>0.09</c:v>
                      </c:pt>
                      <c:pt idx="177">
                        <c:v>8.4999999999999992E-2</c:v>
                      </c:pt>
                      <c:pt idx="178">
                        <c:v>9.5000000000000001E-2</c:v>
                      </c:pt>
                      <c:pt idx="179">
                        <c:v>0.09</c:v>
                      </c:pt>
                      <c:pt idx="180">
                        <c:v>9.5000000000000001E-2</c:v>
                      </c:pt>
                      <c:pt idx="181">
                        <c:v>0.09</c:v>
                      </c:pt>
                      <c:pt idx="182">
                        <c:v>9.5000000000000001E-2</c:v>
                      </c:pt>
                      <c:pt idx="183">
                        <c:v>0.1</c:v>
                      </c:pt>
                      <c:pt idx="184">
                        <c:v>0.1</c:v>
                      </c:pt>
                      <c:pt idx="185">
                        <c:v>0.1</c:v>
                      </c:pt>
                      <c:pt idx="186">
                        <c:v>0.1</c:v>
                      </c:pt>
                      <c:pt idx="187">
                        <c:v>0.1</c:v>
                      </c:pt>
                      <c:pt idx="188">
                        <c:v>0.1</c:v>
                      </c:pt>
                      <c:pt idx="189">
                        <c:v>0.1</c:v>
                      </c:pt>
                      <c:pt idx="190">
                        <c:v>0.10500000000000001</c:v>
                      </c:pt>
                      <c:pt idx="191">
                        <c:v>0.10500000000000001</c:v>
                      </c:pt>
                      <c:pt idx="192">
                        <c:v>0.11</c:v>
                      </c:pt>
                      <c:pt idx="193">
                        <c:v>0.11</c:v>
                      </c:pt>
                      <c:pt idx="194">
                        <c:v>0.12</c:v>
                      </c:pt>
                      <c:pt idx="195">
                        <c:v>0.12</c:v>
                      </c:pt>
                      <c:pt idx="196">
                        <c:v>0.12</c:v>
                      </c:pt>
                      <c:pt idx="197">
                        <c:v>0.12</c:v>
                      </c:pt>
                      <c:pt idx="198">
                        <c:v>0.12</c:v>
                      </c:pt>
                      <c:pt idx="199">
                        <c:v>0.125</c:v>
                      </c:pt>
                      <c:pt idx="200">
                        <c:v>0.13</c:v>
                      </c:pt>
                      <c:pt idx="201">
                        <c:v>0.13</c:v>
                      </c:pt>
                      <c:pt idx="202">
                        <c:v>0.13</c:v>
                      </c:pt>
                      <c:pt idx="203">
                        <c:v>0.13</c:v>
                      </c:pt>
                      <c:pt idx="204">
                        <c:v>0.14000000000000001</c:v>
                      </c:pt>
                      <c:pt idx="205">
                        <c:v>0.15000000000000002</c:v>
                      </c:pt>
                      <c:pt idx="206">
                        <c:v>0.15000000000000002</c:v>
                      </c:pt>
                      <c:pt idx="207">
                        <c:v>0.15000000000000002</c:v>
                      </c:pt>
                      <c:pt idx="208">
                        <c:v>0.15000000000000002</c:v>
                      </c:pt>
                      <c:pt idx="209">
                        <c:v>0.155</c:v>
                      </c:pt>
                      <c:pt idx="210">
                        <c:v>0.155</c:v>
                      </c:pt>
                      <c:pt idx="211">
                        <c:v>0.155</c:v>
                      </c:pt>
                      <c:pt idx="212">
                        <c:v>0.155</c:v>
                      </c:pt>
                      <c:pt idx="213">
                        <c:v>0.16</c:v>
                      </c:pt>
                      <c:pt idx="214">
                        <c:v>0.16</c:v>
                      </c:pt>
                      <c:pt idx="215">
                        <c:v>0.16</c:v>
                      </c:pt>
                      <c:pt idx="216">
                        <c:v>0.16500000000000001</c:v>
                      </c:pt>
                      <c:pt idx="217">
                        <c:v>0.17499999999999999</c:v>
                      </c:pt>
                      <c:pt idx="218">
                        <c:v>0.17</c:v>
                      </c:pt>
                      <c:pt idx="219">
                        <c:v>0.17499999999999999</c:v>
                      </c:pt>
                      <c:pt idx="220">
                        <c:v>0.18</c:v>
                      </c:pt>
                      <c:pt idx="221">
                        <c:v>0.18</c:v>
                      </c:pt>
                      <c:pt idx="222">
                        <c:v>0.18</c:v>
                      </c:pt>
                      <c:pt idx="223">
                        <c:v>0.185</c:v>
                      </c:pt>
                      <c:pt idx="224">
                        <c:v>0.19</c:v>
                      </c:pt>
                      <c:pt idx="225">
                        <c:v>0.19</c:v>
                      </c:pt>
                      <c:pt idx="226">
                        <c:v>0.2</c:v>
                      </c:pt>
                      <c:pt idx="227">
                        <c:v>0.2</c:v>
                      </c:pt>
                      <c:pt idx="228">
                        <c:v>0.2</c:v>
                      </c:pt>
                      <c:pt idx="229">
                        <c:v>0.2</c:v>
                      </c:pt>
                      <c:pt idx="230">
                        <c:v>0.20500000000000002</c:v>
                      </c:pt>
                      <c:pt idx="231">
                        <c:v>0.21</c:v>
                      </c:pt>
                      <c:pt idx="232">
                        <c:v>0.215</c:v>
                      </c:pt>
                      <c:pt idx="233">
                        <c:v>0.22</c:v>
                      </c:pt>
                      <c:pt idx="234">
                        <c:v>0.22</c:v>
                      </c:pt>
                      <c:pt idx="235">
                        <c:v>0.22500000000000001</c:v>
                      </c:pt>
                      <c:pt idx="236">
                        <c:v>0.23</c:v>
                      </c:pt>
                      <c:pt idx="237">
                        <c:v>0.23</c:v>
                      </c:pt>
                      <c:pt idx="238">
                        <c:v>0.24</c:v>
                      </c:pt>
                      <c:pt idx="239">
                        <c:v>0.24</c:v>
                      </c:pt>
                      <c:pt idx="240">
                        <c:v>0.25</c:v>
                      </c:pt>
                      <c:pt idx="241">
                        <c:v>0.25</c:v>
                      </c:pt>
                      <c:pt idx="242">
                        <c:v>0.26</c:v>
                      </c:pt>
                      <c:pt idx="243">
                        <c:v>0.26</c:v>
                      </c:pt>
                      <c:pt idx="244">
                        <c:v>0.26</c:v>
                      </c:pt>
                      <c:pt idx="245">
                        <c:v>0.26500000000000001</c:v>
                      </c:pt>
                      <c:pt idx="246">
                        <c:v>0.27</c:v>
                      </c:pt>
                      <c:pt idx="247">
                        <c:v>0.28000000000000003</c:v>
                      </c:pt>
                      <c:pt idx="248">
                        <c:v>0.28000000000000003</c:v>
                      </c:pt>
                      <c:pt idx="249">
                        <c:v>0.28500000000000003</c:v>
                      </c:pt>
                      <c:pt idx="250">
                        <c:v>0.28999999999999998</c:v>
                      </c:pt>
                      <c:pt idx="251">
                        <c:v>0.29499999999999998</c:v>
                      </c:pt>
                      <c:pt idx="252">
                        <c:v>0.29499999999999998</c:v>
                      </c:pt>
                      <c:pt idx="253">
                        <c:v>0.30499999999999999</c:v>
                      </c:pt>
                      <c:pt idx="254">
                        <c:v>0.31</c:v>
                      </c:pt>
                      <c:pt idx="255">
                        <c:v>0.32</c:v>
                      </c:pt>
                      <c:pt idx="256">
                        <c:v>0.32</c:v>
                      </c:pt>
                      <c:pt idx="257">
                        <c:v>0.32500000000000001</c:v>
                      </c:pt>
                      <c:pt idx="258">
                        <c:v>0.33500000000000002</c:v>
                      </c:pt>
                      <c:pt idx="259">
                        <c:v>0.34</c:v>
                      </c:pt>
                      <c:pt idx="260">
                        <c:v>0.34</c:v>
                      </c:pt>
                      <c:pt idx="261">
                        <c:v>0.35</c:v>
                      </c:pt>
                      <c:pt idx="262">
                        <c:v>0.35499999999999998</c:v>
                      </c:pt>
                      <c:pt idx="263">
                        <c:v>0.36</c:v>
                      </c:pt>
                      <c:pt idx="264">
                        <c:v>0.36499999999999999</c:v>
                      </c:pt>
                      <c:pt idx="265">
                        <c:v>0.37</c:v>
                      </c:pt>
                      <c:pt idx="266">
                        <c:v>0.38</c:v>
                      </c:pt>
                      <c:pt idx="267">
                        <c:v>0.38</c:v>
                      </c:pt>
                      <c:pt idx="268">
                        <c:v>0.38500000000000001</c:v>
                      </c:pt>
                      <c:pt idx="269">
                        <c:v>0.39</c:v>
                      </c:pt>
                      <c:pt idx="270">
                        <c:v>0.4</c:v>
                      </c:pt>
                      <c:pt idx="271">
                        <c:v>0.4</c:v>
                      </c:pt>
                      <c:pt idx="272">
                        <c:v>0.41</c:v>
                      </c:pt>
                      <c:pt idx="273">
                        <c:v>0.42</c:v>
                      </c:pt>
                      <c:pt idx="274">
                        <c:v>0.42</c:v>
                      </c:pt>
                      <c:pt idx="275">
                        <c:v>0.42499999999999999</c:v>
                      </c:pt>
                      <c:pt idx="276">
                        <c:v>0.43</c:v>
                      </c:pt>
                      <c:pt idx="277">
                        <c:v>0.44</c:v>
                      </c:pt>
                      <c:pt idx="278">
                        <c:v>0.44500000000000001</c:v>
                      </c:pt>
                      <c:pt idx="279">
                        <c:v>0.45</c:v>
                      </c:pt>
                      <c:pt idx="280">
                        <c:v>0.47</c:v>
                      </c:pt>
                      <c:pt idx="281">
                        <c:v>0.47</c:v>
                      </c:pt>
                      <c:pt idx="282">
                        <c:v>0.47499999999999998</c:v>
                      </c:pt>
                      <c:pt idx="283">
                        <c:v>0.47499999999999998</c:v>
                      </c:pt>
                      <c:pt idx="284">
                        <c:v>0.48</c:v>
                      </c:pt>
                      <c:pt idx="285">
                        <c:v>0.48499999999999999</c:v>
                      </c:pt>
                      <c:pt idx="286">
                        <c:v>0.495</c:v>
                      </c:pt>
                      <c:pt idx="287">
                        <c:v>0.5</c:v>
                      </c:pt>
                      <c:pt idx="288">
                        <c:v>0.5</c:v>
                      </c:pt>
                      <c:pt idx="289">
                        <c:v>0.505</c:v>
                      </c:pt>
                      <c:pt idx="290">
                        <c:v>0.51</c:v>
                      </c:pt>
                      <c:pt idx="291">
                        <c:v>0.52</c:v>
                      </c:pt>
                      <c:pt idx="292">
                        <c:v>0.52</c:v>
                      </c:pt>
                      <c:pt idx="293">
                        <c:v>0.53</c:v>
                      </c:pt>
                      <c:pt idx="294">
                        <c:v>0.54</c:v>
                      </c:pt>
                      <c:pt idx="295">
                        <c:v>0.54</c:v>
                      </c:pt>
                      <c:pt idx="296">
                        <c:v>0.55000000000000004</c:v>
                      </c:pt>
                      <c:pt idx="297">
                        <c:v>0.56000000000000005</c:v>
                      </c:pt>
                      <c:pt idx="298">
                        <c:v>0.56000000000000005</c:v>
                      </c:pt>
                      <c:pt idx="299">
                        <c:v>0.57499999999999996</c:v>
                      </c:pt>
                      <c:pt idx="300">
                        <c:v>0.56999999999999995</c:v>
                      </c:pt>
                      <c:pt idx="301">
                        <c:v>0.57999999999999996</c:v>
                      </c:pt>
                      <c:pt idx="302">
                        <c:v>0.57999999999999996</c:v>
                      </c:pt>
                      <c:pt idx="303">
                        <c:v>0.59</c:v>
                      </c:pt>
                      <c:pt idx="304">
                        <c:v>0.6</c:v>
                      </c:pt>
                      <c:pt idx="305">
                        <c:v>0.6</c:v>
                      </c:pt>
                      <c:pt idx="306">
                        <c:v>0.60499999999999998</c:v>
                      </c:pt>
                      <c:pt idx="307">
                        <c:v>0.61</c:v>
                      </c:pt>
                      <c:pt idx="308">
                        <c:v>0.61499999999999999</c:v>
                      </c:pt>
                      <c:pt idx="309">
                        <c:v>0.62</c:v>
                      </c:pt>
                      <c:pt idx="310">
                        <c:v>0.625</c:v>
                      </c:pt>
                      <c:pt idx="311">
                        <c:v>0.63</c:v>
                      </c:pt>
                      <c:pt idx="312">
                        <c:v>0.64</c:v>
                      </c:pt>
                      <c:pt idx="313">
                        <c:v>0.64</c:v>
                      </c:pt>
                      <c:pt idx="314">
                        <c:v>0.64500000000000002</c:v>
                      </c:pt>
                      <c:pt idx="315">
                        <c:v>0.65500000000000003</c:v>
                      </c:pt>
                      <c:pt idx="316">
                        <c:v>0.65500000000000003</c:v>
                      </c:pt>
                      <c:pt idx="317">
                        <c:v>0.66</c:v>
                      </c:pt>
                      <c:pt idx="318">
                        <c:v>0.66</c:v>
                      </c:pt>
                      <c:pt idx="319">
                        <c:v>0.67</c:v>
                      </c:pt>
                      <c:pt idx="320">
                        <c:v>0.67</c:v>
                      </c:pt>
                      <c:pt idx="321">
                        <c:v>0.67500000000000004</c:v>
                      </c:pt>
                      <c:pt idx="322">
                        <c:v>0.68</c:v>
                      </c:pt>
                      <c:pt idx="323">
                        <c:v>0.68</c:v>
                      </c:pt>
                      <c:pt idx="324">
                        <c:v>0.68</c:v>
                      </c:pt>
                      <c:pt idx="325">
                        <c:v>0.68500000000000005</c:v>
                      </c:pt>
                      <c:pt idx="326">
                        <c:v>0.69</c:v>
                      </c:pt>
                      <c:pt idx="327">
                        <c:v>0.69</c:v>
                      </c:pt>
                      <c:pt idx="328">
                        <c:v>0.69499999999999995</c:v>
                      </c:pt>
                      <c:pt idx="329">
                        <c:v>0.69499999999999995</c:v>
                      </c:pt>
                      <c:pt idx="330">
                        <c:v>0.7</c:v>
                      </c:pt>
                      <c:pt idx="331">
                        <c:v>0.7</c:v>
                      </c:pt>
                      <c:pt idx="332">
                        <c:v>0.7</c:v>
                      </c:pt>
                      <c:pt idx="333">
                        <c:v>0.7</c:v>
                      </c:pt>
                      <c:pt idx="334">
                        <c:v>0.7</c:v>
                      </c:pt>
                      <c:pt idx="335">
                        <c:v>0.7</c:v>
                      </c:pt>
                      <c:pt idx="336">
                        <c:v>0.7</c:v>
                      </c:pt>
                      <c:pt idx="337">
                        <c:v>0.7</c:v>
                      </c:pt>
                      <c:pt idx="338">
                        <c:v>0.70499999999999996</c:v>
                      </c:pt>
                      <c:pt idx="339">
                        <c:v>0.71</c:v>
                      </c:pt>
                      <c:pt idx="340">
                        <c:v>0.71</c:v>
                      </c:pt>
                      <c:pt idx="341">
                        <c:v>0.71</c:v>
                      </c:pt>
                      <c:pt idx="342">
                        <c:v>0.71</c:v>
                      </c:pt>
                      <c:pt idx="343">
                        <c:v>0.70499999999999996</c:v>
                      </c:pt>
                      <c:pt idx="344">
                        <c:v>0.70499999999999996</c:v>
                      </c:pt>
                      <c:pt idx="345">
                        <c:v>0.70499999999999996</c:v>
                      </c:pt>
                      <c:pt idx="346">
                        <c:v>0.7</c:v>
                      </c:pt>
                      <c:pt idx="347">
                        <c:v>0.7</c:v>
                      </c:pt>
                      <c:pt idx="348">
                        <c:v>0.7</c:v>
                      </c:pt>
                      <c:pt idx="349">
                        <c:v>0.7</c:v>
                      </c:pt>
                      <c:pt idx="350">
                        <c:v>0.7</c:v>
                      </c:pt>
                      <c:pt idx="351">
                        <c:v>0.7</c:v>
                      </c:pt>
                      <c:pt idx="352">
                        <c:v>0.7</c:v>
                      </c:pt>
                      <c:pt idx="353">
                        <c:v>0.7</c:v>
                      </c:pt>
                      <c:pt idx="354">
                        <c:v>0.7</c:v>
                      </c:pt>
                      <c:pt idx="355">
                        <c:v>0.7</c:v>
                      </c:pt>
                      <c:pt idx="356">
                        <c:v>0.7</c:v>
                      </c:pt>
                      <c:pt idx="357">
                        <c:v>0.7</c:v>
                      </c:pt>
                      <c:pt idx="358">
                        <c:v>0.7</c:v>
                      </c:pt>
                      <c:pt idx="359">
                        <c:v>0.7</c:v>
                      </c:pt>
                      <c:pt idx="360">
                        <c:v>0.69499999999999995</c:v>
                      </c:pt>
                      <c:pt idx="361">
                        <c:v>0.69499999999999995</c:v>
                      </c:pt>
                      <c:pt idx="362">
                        <c:v>0.69499999999999995</c:v>
                      </c:pt>
                      <c:pt idx="363">
                        <c:v>0.69</c:v>
                      </c:pt>
                      <c:pt idx="364">
                        <c:v>0.69</c:v>
                      </c:pt>
                      <c:pt idx="365">
                        <c:v>0.69</c:v>
                      </c:pt>
                      <c:pt idx="366">
                        <c:v>0.68500000000000005</c:v>
                      </c:pt>
                      <c:pt idx="367">
                        <c:v>0.68</c:v>
                      </c:pt>
                      <c:pt idx="368">
                        <c:v>0.68</c:v>
                      </c:pt>
                      <c:pt idx="369">
                        <c:v>0.68</c:v>
                      </c:pt>
                      <c:pt idx="370">
                        <c:v>0.68</c:v>
                      </c:pt>
                      <c:pt idx="371">
                        <c:v>0.68</c:v>
                      </c:pt>
                      <c:pt idx="372">
                        <c:v>0.68</c:v>
                      </c:pt>
                      <c:pt idx="373">
                        <c:v>0.68</c:v>
                      </c:pt>
                      <c:pt idx="374">
                        <c:v>0.68</c:v>
                      </c:pt>
                      <c:pt idx="375">
                        <c:v>0.68</c:v>
                      </c:pt>
                      <c:pt idx="376">
                        <c:v>0.68</c:v>
                      </c:pt>
                      <c:pt idx="377">
                        <c:v>0.67500000000000004</c:v>
                      </c:pt>
                      <c:pt idx="378">
                        <c:v>0.67500000000000004</c:v>
                      </c:pt>
                      <c:pt idx="379">
                        <c:v>0.67</c:v>
                      </c:pt>
                      <c:pt idx="380">
                        <c:v>0.67</c:v>
                      </c:pt>
                      <c:pt idx="381">
                        <c:v>0.67</c:v>
                      </c:pt>
                      <c:pt idx="382">
                        <c:v>0.67</c:v>
                      </c:pt>
                      <c:pt idx="383">
                        <c:v>0.67</c:v>
                      </c:pt>
                      <c:pt idx="384">
                        <c:v>0.67</c:v>
                      </c:pt>
                      <c:pt idx="385">
                        <c:v>0.67</c:v>
                      </c:pt>
                      <c:pt idx="386">
                        <c:v>0.66</c:v>
                      </c:pt>
                      <c:pt idx="387">
                        <c:v>0.66</c:v>
                      </c:pt>
                      <c:pt idx="388">
                        <c:v>0.66</c:v>
                      </c:pt>
                      <c:pt idx="389">
                        <c:v>0.66</c:v>
                      </c:pt>
                      <c:pt idx="390">
                        <c:v>0.66</c:v>
                      </c:pt>
                      <c:pt idx="391">
                        <c:v>0.66</c:v>
                      </c:pt>
                      <c:pt idx="392">
                        <c:v>0.66</c:v>
                      </c:pt>
                      <c:pt idx="393">
                        <c:v>0.66</c:v>
                      </c:pt>
                      <c:pt idx="394">
                        <c:v>0.66</c:v>
                      </c:pt>
                      <c:pt idx="395">
                        <c:v>0.66</c:v>
                      </c:pt>
                      <c:pt idx="396">
                        <c:v>0.66</c:v>
                      </c:pt>
                      <c:pt idx="397">
                        <c:v>0.66</c:v>
                      </c:pt>
                      <c:pt idx="398">
                        <c:v>0.65500000000000003</c:v>
                      </c:pt>
                      <c:pt idx="399">
                        <c:v>0.65</c:v>
                      </c:pt>
                      <c:pt idx="400">
                        <c:v>0.65500000000000003</c:v>
                      </c:pt>
                      <c:pt idx="401">
                        <c:v>0.65</c:v>
                      </c:pt>
                      <c:pt idx="402">
                        <c:v>0.65500000000000003</c:v>
                      </c:pt>
                      <c:pt idx="403">
                        <c:v>0.65</c:v>
                      </c:pt>
                      <c:pt idx="404">
                        <c:v>0.65500000000000003</c:v>
                      </c:pt>
                      <c:pt idx="405">
                        <c:v>0.65</c:v>
                      </c:pt>
                      <c:pt idx="406">
                        <c:v>0.65500000000000003</c:v>
                      </c:pt>
                      <c:pt idx="407">
                        <c:v>0.64500000000000002</c:v>
                      </c:pt>
                      <c:pt idx="408">
                        <c:v>0.64</c:v>
                      </c:pt>
                      <c:pt idx="409">
                        <c:v>0.64</c:v>
                      </c:pt>
                      <c:pt idx="410">
                        <c:v>0.64</c:v>
                      </c:pt>
                      <c:pt idx="411">
                        <c:v>0.64</c:v>
                      </c:pt>
                      <c:pt idx="412">
                        <c:v>0.64</c:v>
                      </c:pt>
                      <c:pt idx="413">
                        <c:v>0.64</c:v>
                      </c:pt>
                      <c:pt idx="414">
                        <c:v>0.64</c:v>
                      </c:pt>
                      <c:pt idx="415">
                        <c:v>0.64</c:v>
                      </c:pt>
                      <c:pt idx="416">
                        <c:v>0.64</c:v>
                      </c:pt>
                      <c:pt idx="417">
                        <c:v>0.64</c:v>
                      </c:pt>
                      <c:pt idx="418">
                        <c:v>0.64</c:v>
                      </c:pt>
                      <c:pt idx="419">
                        <c:v>0.63500000000000001</c:v>
                      </c:pt>
                      <c:pt idx="420">
                        <c:v>0.63500000000000001</c:v>
                      </c:pt>
                      <c:pt idx="421">
                        <c:v>0.63</c:v>
                      </c:pt>
                      <c:pt idx="422">
                        <c:v>0.63</c:v>
                      </c:pt>
                      <c:pt idx="423">
                        <c:v>0.63</c:v>
                      </c:pt>
                      <c:pt idx="424">
                        <c:v>0.63</c:v>
                      </c:pt>
                      <c:pt idx="425">
                        <c:v>0.63</c:v>
                      </c:pt>
                      <c:pt idx="426">
                        <c:v>0.63</c:v>
                      </c:pt>
                      <c:pt idx="427">
                        <c:v>0.63</c:v>
                      </c:pt>
                      <c:pt idx="428">
                        <c:v>0.63</c:v>
                      </c:pt>
                      <c:pt idx="429">
                        <c:v>0.63</c:v>
                      </c:pt>
                      <c:pt idx="430">
                        <c:v>0.625</c:v>
                      </c:pt>
                      <c:pt idx="431">
                        <c:v>0.62</c:v>
                      </c:pt>
                      <c:pt idx="432">
                        <c:v>0.62</c:v>
                      </c:pt>
                      <c:pt idx="433">
                        <c:v>0.62</c:v>
                      </c:pt>
                      <c:pt idx="434">
                        <c:v>0.62</c:v>
                      </c:pt>
                      <c:pt idx="435">
                        <c:v>0.62</c:v>
                      </c:pt>
                      <c:pt idx="436">
                        <c:v>0.61499999999999999</c:v>
                      </c:pt>
                      <c:pt idx="437">
                        <c:v>0.62</c:v>
                      </c:pt>
                      <c:pt idx="438">
                        <c:v>0.61499999999999999</c:v>
                      </c:pt>
                      <c:pt idx="439">
                        <c:v>0.62</c:v>
                      </c:pt>
                      <c:pt idx="440">
                        <c:v>0.61499999999999999</c:v>
                      </c:pt>
                      <c:pt idx="441">
                        <c:v>0.62</c:v>
                      </c:pt>
                      <c:pt idx="442">
                        <c:v>0.61499999999999999</c:v>
                      </c:pt>
                      <c:pt idx="443">
                        <c:v>0.61499999999999999</c:v>
                      </c:pt>
                      <c:pt idx="444">
                        <c:v>0.61499999999999999</c:v>
                      </c:pt>
                      <c:pt idx="445">
                        <c:v>0.61</c:v>
                      </c:pt>
                      <c:pt idx="446">
                        <c:v>0.61</c:v>
                      </c:pt>
                      <c:pt idx="447">
                        <c:v>0.61</c:v>
                      </c:pt>
                      <c:pt idx="448">
                        <c:v>0.61</c:v>
                      </c:pt>
                      <c:pt idx="449">
                        <c:v>0.61</c:v>
                      </c:pt>
                      <c:pt idx="450">
                        <c:v>0.61</c:v>
                      </c:pt>
                      <c:pt idx="451">
                        <c:v>0.61</c:v>
                      </c:pt>
                      <c:pt idx="452">
                        <c:v>0.61</c:v>
                      </c:pt>
                      <c:pt idx="453">
                        <c:v>0.61</c:v>
                      </c:pt>
                      <c:pt idx="454">
                        <c:v>0.61</c:v>
                      </c:pt>
                      <c:pt idx="455">
                        <c:v>0.61</c:v>
                      </c:pt>
                      <c:pt idx="456">
                        <c:v>0.61</c:v>
                      </c:pt>
                      <c:pt idx="457">
                        <c:v>0.61</c:v>
                      </c:pt>
                      <c:pt idx="458">
                        <c:v>0.60499999999999998</c:v>
                      </c:pt>
                      <c:pt idx="459">
                        <c:v>0.6</c:v>
                      </c:pt>
                      <c:pt idx="460">
                        <c:v>0.6</c:v>
                      </c:pt>
                      <c:pt idx="461">
                        <c:v>0.6</c:v>
                      </c:pt>
                      <c:pt idx="462">
                        <c:v>0.6</c:v>
                      </c:pt>
                      <c:pt idx="463">
                        <c:v>0.6</c:v>
                      </c:pt>
                      <c:pt idx="464">
                        <c:v>0.6</c:v>
                      </c:pt>
                      <c:pt idx="465">
                        <c:v>0.6</c:v>
                      </c:pt>
                      <c:pt idx="466">
                        <c:v>0.6</c:v>
                      </c:pt>
                      <c:pt idx="467">
                        <c:v>0.59499999999999997</c:v>
                      </c:pt>
                      <c:pt idx="468">
                        <c:v>0.6</c:v>
                      </c:pt>
                      <c:pt idx="469">
                        <c:v>0.6</c:v>
                      </c:pt>
                      <c:pt idx="470">
                        <c:v>0.59499999999999997</c:v>
                      </c:pt>
                      <c:pt idx="471">
                        <c:v>0.59499999999999997</c:v>
                      </c:pt>
                      <c:pt idx="472">
                        <c:v>0.59499999999999997</c:v>
                      </c:pt>
                      <c:pt idx="473">
                        <c:v>0.59</c:v>
                      </c:pt>
                      <c:pt idx="474">
                        <c:v>0.59</c:v>
                      </c:pt>
                      <c:pt idx="475">
                        <c:v>0.59</c:v>
                      </c:pt>
                      <c:pt idx="476">
                        <c:v>0.59</c:v>
                      </c:pt>
                      <c:pt idx="477">
                        <c:v>0.59</c:v>
                      </c:pt>
                      <c:pt idx="478">
                        <c:v>0.59</c:v>
                      </c:pt>
                      <c:pt idx="479">
                        <c:v>0.59</c:v>
                      </c:pt>
                      <c:pt idx="480">
                        <c:v>0.59</c:v>
                      </c:pt>
                      <c:pt idx="481">
                        <c:v>0.59</c:v>
                      </c:pt>
                      <c:pt idx="482">
                        <c:v>0.59</c:v>
                      </c:pt>
                      <c:pt idx="483">
                        <c:v>0.59</c:v>
                      </c:pt>
                      <c:pt idx="484">
                        <c:v>0.58499999999999996</c:v>
                      </c:pt>
                      <c:pt idx="485">
                        <c:v>0.57999999999999996</c:v>
                      </c:pt>
                      <c:pt idx="486">
                        <c:v>0.57999999999999996</c:v>
                      </c:pt>
                      <c:pt idx="487">
                        <c:v>0.57999999999999996</c:v>
                      </c:pt>
                      <c:pt idx="488">
                        <c:v>0.57999999999999996</c:v>
                      </c:pt>
                      <c:pt idx="489">
                        <c:v>0.57999999999999996</c:v>
                      </c:pt>
                      <c:pt idx="490">
                        <c:v>0.57999999999999996</c:v>
                      </c:pt>
                      <c:pt idx="491">
                        <c:v>0.57999999999999996</c:v>
                      </c:pt>
                      <c:pt idx="492">
                        <c:v>0.57999999999999996</c:v>
                      </c:pt>
                      <c:pt idx="493">
                        <c:v>0.57999999999999996</c:v>
                      </c:pt>
                      <c:pt idx="494">
                        <c:v>0.57999999999999996</c:v>
                      </c:pt>
                      <c:pt idx="495">
                        <c:v>0.57999999999999996</c:v>
                      </c:pt>
                      <c:pt idx="496">
                        <c:v>0.57999999999999996</c:v>
                      </c:pt>
                      <c:pt idx="497">
                        <c:v>0.57999999999999996</c:v>
                      </c:pt>
                      <c:pt idx="498">
                        <c:v>0.57999999999999996</c:v>
                      </c:pt>
                    </c:numCache>
                  </c:numRef>
                </c:yVal>
                <c:smooth val="0"/>
                <c:extLst xmlns:c15="http://schemas.microsoft.com/office/drawing/2012/chart">
                  <c:ext xmlns:c16="http://schemas.microsoft.com/office/drawing/2014/chart" uri="{C3380CC4-5D6E-409C-BE32-E72D297353CC}">
                    <c16:uniqueId val="{0000000D-ED8C-4F5A-BD3D-66424A1AF36F}"/>
                  </c:ext>
                </c:extLst>
              </c15:ser>
            </c15:filteredScatterSeries>
            <c15:filteredScatterSeries>
              <c15:ser>
                <c:idx val="14"/>
                <c:order val="14"/>
                <c:tx>
                  <c:v>0.75 10% v0</c:v>
                </c:tx>
                <c:spPr>
                  <a:ln w="25400" cap="rnd">
                    <a:no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numRef>
                    <c:extLst xmlns:c15="http://schemas.microsoft.com/office/drawing/2012/chart">
                      <c:ext xmlns:c15="http://schemas.microsoft.com/office/drawing/2012/chart" uri="{02D57815-91ED-43cb-92C2-25804820EDAC}">
                        <c15:formulaRef>
                          <c15:sqref>'0.75 10% '!$A$2:$A$500</c15:sqref>
                        </c15:formulaRef>
                      </c:ext>
                    </c:extLst>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numRef>
                </c:xVal>
                <c:yVal>
                  <c:numRef>
                    <c:extLst xmlns:c15="http://schemas.microsoft.com/office/drawing/2012/chart">
                      <c:ext xmlns:c15="http://schemas.microsoft.com/office/drawing/2012/chart" uri="{02D57815-91ED-43cb-92C2-25804820EDAC}">
                        <c15:formulaRef>
                          <c15:sqref>'0.75 10% '!$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5.0000000000000001E-3</c:v>
                      </c:pt>
                      <c:pt idx="59">
                        <c:v>0</c:v>
                      </c:pt>
                      <c:pt idx="60">
                        <c:v>5.0000000000000001E-3</c:v>
                      </c:pt>
                      <c:pt idx="61">
                        <c:v>5.0000000000000001E-3</c:v>
                      </c:pt>
                      <c:pt idx="62">
                        <c:v>5.0000000000000001E-3</c:v>
                      </c:pt>
                      <c:pt idx="63">
                        <c:v>0.01</c:v>
                      </c:pt>
                      <c:pt idx="64">
                        <c:v>0.01</c:v>
                      </c:pt>
                      <c:pt idx="65">
                        <c:v>5.0000000000000001E-3</c:v>
                      </c:pt>
                      <c:pt idx="66">
                        <c:v>0.01</c:v>
                      </c:pt>
                      <c:pt idx="67">
                        <c:v>0.01</c:v>
                      </c:pt>
                      <c:pt idx="68">
                        <c:v>0.01</c:v>
                      </c:pt>
                      <c:pt idx="69">
                        <c:v>0.01</c:v>
                      </c:pt>
                      <c:pt idx="70">
                        <c:v>0.01</c:v>
                      </c:pt>
                      <c:pt idx="71">
                        <c:v>0.01</c:v>
                      </c:pt>
                      <c:pt idx="72">
                        <c:v>0.01</c:v>
                      </c:pt>
                      <c:pt idx="73">
                        <c:v>0.01</c:v>
                      </c:pt>
                      <c:pt idx="74">
                        <c:v>0.01</c:v>
                      </c:pt>
                      <c:pt idx="75">
                        <c:v>0.01</c:v>
                      </c:pt>
                      <c:pt idx="76">
                        <c:v>0.01</c:v>
                      </c:pt>
                      <c:pt idx="77">
                        <c:v>1.4999999999999999E-2</c:v>
                      </c:pt>
                      <c:pt idx="78">
                        <c:v>1.4999999999999999E-2</c:v>
                      </c:pt>
                      <c:pt idx="79">
                        <c:v>0.01</c:v>
                      </c:pt>
                      <c:pt idx="80">
                        <c:v>1.4999999999999999E-2</c:v>
                      </c:pt>
                      <c:pt idx="81">
                        <c:v>1.4999999999999999E-2</c:v>
                      </c:pt>
                      <c:pt idx="82">
                        <c:v>1.4999999999999999E-2</c:v>
                      </c:pt>
                      <c:pt idx="83">
                        <c:v>1.4999999999999999E-2</c:v>
                      </c:pt>
                      <c:pt idx="84">
                        <c:v>0.02</c:v>
                      </c:pt>
                      <c:pt idx="85">
                        <c:v>0.02</c:v>
                      </c:pt>
                      <c:pt idx="86">
                        <c:v>0.02</c:v>
                      </c:pt>
                      <c:pt idx="87">
                        <c:v>0.02</c:v>
                      </c:pt>
                      <c:pt idx="88">
                        <c:v>0.02</c:v>
                      </c:pt>
                      <c:pt idx="89">
                        <c:v>0.02</c:v>
                      </c:pt>
                      <c:pt idx="90">
                        <c:v>0.02</c:v>
                      </c:pt>
                      <c:pt idx="91">
                        <c:v>0.02</c:v>
                      </c:pt>
                      <c:pt idx="92">
                        <c:v>0.02</c:v>
                      </c:pt>
                      <c:pt idx="93">
                        <c:v>0.02</c:v>
                      </c:pt>
                      <c:pt idx="94">
                        <c:v>0.02</c:v>
                      </c:pt>
                      <c:pt idx="95">
                        <c:v>2.5000000000000001E-2</c:v>
                      </c:pt>
                      <c:pt idx="96">
                        <c:v>0.03</c:v>
                      </c:pt>
                      <c:pt idx="97">
                        <c:v>0.03</c:v>
                      </c:pt>
                      <c:pt idx="98">
                        <c:v>0.03</c:v>
                      </c:pt>
                      <c:pt idx="99">
                        <c:v>0.03</c:v>
                      </c:pt>
                      <c:pt idx="100">
                        <c:v>3.5000000000000003E-2</c:v>
                      </c:pt>
                      <c:pt idx="101">
                        <c:v>3.5000000000000003E-2</c:v>
                      </c:pt>
                      <c:pt idx="102">
                        <c:v>0.04</c:v>
                      </c:pt>
                      <c:pt idx="103">
                        <c:v>0.04</c:v>
                      </c:pt>
                      <c:pt idx="104">
                        <c:v>0.04</c:v>
                      </c:pt>
                      <c:pt idx="105">
                        <c:v>0.04</c:v>
                      </c:pt>
                      <c:pt idx="106">
                        <c:v>0.04</c:v>
                      </c:pt>
                      <c:pt idx="107">
                        <c:v>0.04</c:v>
                      </c:pt>
                      <c:pt idx="108">
                        <c:v>0.04</c:v>
                      </c:pt>
                      <c:pt idx="109">
                        <c:v>0.04</c:v>
                      </c:pt>
                      <c:pt idx="110">
                        <c:v>4.4999999999999998E-2</c:v>
                      </c:pt>
                      <c:pt idx="111">
                        <c:v>0.05</c:v>
                      </c:pt>
                      <c:pt idx="112">
                        <c:v>0.05</c:v>
                      </c:pt>
                      <c:pt idx="113">
                        <c:v>0.05</c:v>
                      </c:pt>
                      <c:pt idx="114">
                        <c:v>0.05</c:v>
                      </c:pt>
                      <c:pt idx="115">
                        <c:v>5.5E-2</c:v>
                      </c:pt>
                      <c:pt idx="116">
                        <c:v>5.5E-2</c:v>
                      </c:pt>
                      <c:pt idx="117">
                        <c:v>0.06</c:v>
                      </c:pt>
                      <c:pt idx="118">
                        <c:v>0.06</c:v>
                      </c:pt>
                      <c:pt idx="119">
                        <c:v>0.06</c:v>
                      </c:pt>
                      <c:pt idx="120">
                        <c:v>6.5000000000000002E-2</c:v>
                      </c:pt>
                      <c:pt idx="121">
                        <c:v>6.5000000000000002E-2</c:v>
                      </c:pt>
                      <c:pt idx="122">
                        <c:v>7.0000000000000007E-2</c:v>
                      </c:pt>
                      <c:pt idx="123">
                        <c:v>7.5000000000000011E-2</c:v>
                      </c:pt>
                      <c:pt idx="124">
                        <c:v>7.0000000000000007E-2</c:v>
                      </c:pt>
                      <c:pt idx="125">
                        <c:v>0.08</c:v>
                      </c:pt>
                      <c:pt idx="126">
                        <c:v>0.08</c:v>
                      </c:pt>
                      <c:pt idx="127">
                        <c:v>0.08</c:v>
                      </c:pt>
                      <c:pt idx="128">
                        <c:v>0.08</c:v>
                      </c:pt>
                      <c:pt idx="129">
                        <c:v>0.08</c:v>
                      </c:pt>
                      <c:pt idx="130">
                        <c:v>0.09</c:v>
                      </c:pt>
                      <c:pt idx="131">
                        <c:v>0.09</c:v>
                      </c:pt>
                      <c:pt idx="132">
                        <c:v>0.09</c:v>
                      </c:pt>
                      <c:pt idx="133">
                        <c:v>9.5000000000000001E-2</c:v>
                      </c:pt>
                      <c:pt idx="134">
                        <c:v>0.1</c:v>
                      </c:pt>
                      <c:pt idx="135">
                        <c:v>0.1</c:v>
                      </c:pt>
                      <c:pt idx="136">
                        <c:v>0.10500000000000001</c:v>
                      </c:pt>
                      <c:pt idx="137">
                        <c:v>0.11</c:v>
                      </c:pt>
                      <c:pt idx="138">
                        <c:v>0.11</c:v>
                      </c:pt>
                      <c:pt idx="139">
                        <c:v>0.11499999999999999</c:v>
                      </c:pt>
                      <c:pt idx="140">
                        <c:v>0.11499999999999999</c:v>
                      </c:pt>
                      <c:pt idx="141">
                        <c:v>0.12</c:v>
                      </c:pt>
                      <c:pt idx="142">
                        <c:v>0.12</c:v>
                      </c:pt>
                      <c:pt idx="143">
                        <c:v>0.125</c:v>
                      </c:pt>
                      <c:pt idx="144">
                        <c:v>0.13</c:v>
                      </c:pt>
                      <c:pt idx="145">
                        <c:v>0.13</c:v>
                      </c:pt>
                      <c:pt idx="146">
                        <c:v>0.16</c:v>
                      </c:pt>
                      <c:pt idx="147">
                        <c:v>0.15000000000000002</c:v>
                      </c:pt>
                      <c:pt idx="148">
                        <c:v>0.15000000000000002</c:v>
                      </c:pt>
                      <c:pt idx="149">
                        <c:v>0.16</c:v>
                      </c:pt>
                      <c:pt idx="150">
                        <c:v>0.155</c:v>
                      </c:pt>
                      <c:pt idx="151">
                        <c:v>0.16</c:v>
                      </c:pt>
                      <c:pt idx="152">
                        <c:v>0.16</c:v>
                      </c:pt>
                      <c:pt idx="153">
                        <c:v>0.16</c:v>
                      </c:pt>
                      <c:pt idx="154">
                        <c:v>0.17</c:v>
                      </c:pt>
                      <c:pt idx="155">
                        <c:v>0.17</c:v>
                      </c:pt>
                      <c:pt idx="156">
                        <c:v>0.17499999999999999</c:v>
                      </c:pt>
                      <c:pt idx="157">
                        <c:v>0.18</c:v>
                      </c:pt>
                      <c:pt idx="158">
                        <c:v>0.185</c:v>
                      </c:pt>
                      <c:pt idx="159">
                        <c:v>0.19</c:v>
                      </c:pt>
                      <c:pt idx="160">
                        <c:v>0.2</c:v>
                      </c:pt>
                      <c:pt idx="161">
                        <c:v>0.2</c:v>
                      </c:pt>
                      <c:pt idx="162">
                        <c:v>0.20500000000000002</c:v>
                      </c:pt>
                      <c:pt idx="163">
                        <c:v>0.21</c:v>
                      </c:pt>
                      <c:pt idx="164">
                        <c:v>0.22999999999999998</c:v>
                      </c:pt>
                      <c:pt idx="165">
                        <c:v>0.22</c:v>
                      </c:pt>
                      <c:pt idx="166">
                        <c:v>0.22500000000000001</c:v>
                      </c:pt>
                      <c:pt idx="167">
                        <c:v>0.23499999999999999</c:v>
                      </c:pt>
                      <c:pt idx="168">
                        <c:v>0.24</c:v>
                      </c:pt>
                      <c:pt idx="169">
                        <c:v>0.24</c:v>
                      </c:pt>
                      <c:pt idx="170">
                        <c:v>0.25</c:v>
                      </c:pt>
                      <c:pt idx="171">
                        <c:v>0.255</c:v>
                      </c:pt>
                      <c:pt idx="172">
                        <c:v>0.26</c:v>
                      </c:pt>
                      <c:pt idx="173">
                        <c:v>0.27</c:v>
                      </c:pt>
                      <c:pt idx="174">
                        <c:v>0.27500000000000002</c:v>
                      </c:pt>
                      <c:pt idx="175">
                        <c:v>0.27500000000000002</c:v>
                      </c:pt>
                      <c:pt idx="176">
                        <c:v>0.28000000000000003</c:v>
                      </c:pt>
                      <c:pt idx="177">
                        <c:v>0.28500000000000003</c:v>
                      </c:pt>
                      <c:pt idx="178">
                        <c:v>0.3</c:v>
                      </c:pt>
                      <c:pt idx="179">
                        <c:v>0.315</c:v>
                      </c:pt>
                      <c:pt idx="180">
                        <c:v>0.315</c:v>
                      </c:pt>
                      <c:pt idx="181">
                        <c:v>0.32</c:v>
                      </c:pt>
                      <c:pt idx="182">
                        <c:v>0.33</c:v>
                      </c:pt>
                      <c:pt idx="183">
                        <c:v>0.33500000000000002</c:v>
                      </c:pt>
                      <c:pt idx="184">
                        <c:v>0.34499999999999997</c:v>
                      </c:pt>
                      <c:pt idx="185">
                        <c:v>0.35</c:v>
                      </c:pt>
                      <c:pt idx="186">
                        <c:v>0.36</c:v>
                      </c:pt>
                      <c:pt idx="187">
                        <c:v>0.37</c:v>
                      </c:pt>
                      <c:pt idx="188">
                        <c:v>0.39</c:v>
                      </c:pt>
                      <c:pt idx="189">
                        <c:v>0.38500000000000001</c:v>
                      </c:pt>
                      <c:pt idx="190">
                        <c:v>0.39</c:v>
                      </c:pt>
                      <c:pt idx="191">
                        <c:v>0.4</c:v>
                      </c:pt>
                      <c:pt idx="192">
                        <c:v>0.41</c:v>
                      </c:pt>
                      <c:pt idx="193">
                        <c:v>0.42</c:v>
                      </c:pt>
                      <c:pt idx="194">
                        <c:v>0.43</c:v>
                      </c:pt>
                      <c:pt idx="195">
                        <c:v>0.44</c:v>
                      </c:pt>
                      <c:pt idx="196">
                        <c:v>0.45</c:v>
                      </c:pt>
                      <c:pt idx="197">
                        <c:v>0.47</c:v>
                      </c:pt>
                      <c:pt idx="198">
                        <c:v>0.48</c:v>
                      </c:pt>
                      <c:pt idx="199">
                        <c:v>0.48</c:v>
                      </c:pt>
                      <c:pt idx="200">
                        <c:v>0.49</c:v>
                      </c:pt>
                      <c:pt idx="201">
                        <c:v>0.5</c:v>
                      </c:pt>
                      <c:pt idx="202">
                        <c:v>0.51</c:v>
                      </c:pt>
                      <c:pt idx="203">
                        <c:v>0.52</c:v>
                      </c:pt>
                      <c:pt idx="204">
                        <c:v>0.53500000000000003</c:v>
                      </c:pt>
                      <c:pt idx="205">
                        <c:v>0.54500000000000004</c:v>
                      </c:pt>
                      <c:pt idx="206">
                        <c:v>0.56000000000000005</c:v>
                      </c:pt>
                      <c:pt idx="207">
                        <c:v>0.56999999999999995</c:v>
                      </c:pt>
                      <c:pt idx="208">
                        <c:v>0.57999999999999996</c:v>
                      </c:pt>
                      <c:pt idx="209">
                        <c:v>0.59499999999999997</c:v>
                      </c:pt>
                      <c:pt idx="210">
                        <c:v>0.60499999999999998</c:v>
                      </c:pt>
                      <c:pt idx="211">
                        <c:v>0.62</c:v>
                      </c:pt>
                      <c:pt idx="212">
                        <c:v>0.63</c:v>
                      </c:pt>
                      <c:pt idx="213">
                        <c:v>0.64500000000000002</c:v>
                      </c:pt>
                      <c:pt idx="214">
                        <c:v>0.66</c:v>
                      </c:pt>
                      <c:pt idx="215">
                        <c:v>0.67500000000000004</c:v>
                      </c:pt>
                      <c:pt idx="216">
                        <c:v>0.69</c:v>
                      </c:pt>
                      <c:pt idx="217">
                        <c:v>0.70499999999999996</c:v>
                      </c:pt>
                      <c:pt idx="218">
                        <c:v>0.72</c:v>
                      </c:pt>
                      <c:pt idx="219">
                        <c:v>0.73499999999999999</c:v>
                      </c:pt>
                      <c:pt idx="220">
                        <c:v>0.755</c:v>
                      </c:pt>
                      <c:pt idx="221">
                        <c:v>0.77</c:v>
                      </c:pt>
                      <c:pt idx="222">
                        <c:v>0.79</c:v>
                      </c:pt>
                      <c:pt idx="223">
                        <c:v>0.8</c:v>
                      </c:pt>
                      <c:pt idx="224">
                        <c:v>0.81499999999999995</c:v>
                      </c:pt>
                      <c:pt idx="225">
                        <c:v>0.83499999999999996</c:v>
                      </c:pt>
                      <c:pt idx="226">
                        <c:v>0.85</c:v>
                      </c:pt>
                      <c:pt idx="227">
                        <c:v>0.87</c:v>
                      </c:pt>
                      <c:pt idx="228">
                        <c:v>0.89</c:v>
                      </c:pt>
                      <c:pt idx="229">
                        <c:v>0.91</c:v>
                      </c:pt>
                      <c:pt idx="230">
                        <c:v>0.92</c:v>
                      </c:pt>
                      <c:pt idx="231">
                        <c:v>0.94499999999999995</c:v>
                      </c:pt>
                      <c:pt idx="232">
                        <c:v>0.96499999999999997</c:v>
                      </c:pt>
                      <c:pt idx="233">
                        <c:v>0.99</c:v>
                      </c:pt>
                      <c:pt idx="234">
                        <c:v>1.01</c:v>
                      </c:pt>
                      <c:pt idx="235">
                        <c:v>1.0350000000000001</c:v>
                      </c:pt>
                      <c:pt idx="236">
                        <c:v>1.0550000000000002</c:v>
                      </c:pt>
                      <c:pt idx="237">
                        <c:v>1.0750000000000002</c:v>
                      </c:pt>
                      <c:pt idx="238">
                        <c:v>1.1200000000000001</c:v>
                      </c:pt>
                      <c:pt idx="239">
                        <c:v>1.1200000000000001</c:v>
                      </c:pt>
                      <c:pt idx="240">
                        <c:v>1.145</c:v>
                      </c:pt>
                      <c:pt idx="241">
                        <c:v>1.17</c:v>
                      </c:pt>
                      <c:pt idx="242">
                        <c:v>1.2</c:v>
                      </c:pt>
                      <c:pt idx="243">
                        <c:v>1.22</c:v>
                      </c:pt>
                      <c:pt idx="244">
                        <c:v>1.2450000000000001</c:v>
                      </c:pt>
                      <c:pt idx="245">
                        <c:v>1.27</c:v>
                      </c:pt>
                      <c:pt idx="246">
                        <c:v>1.2949999999999999</c:v>
                      </c:pt>
                      <c:pt idx="247">
                        <c:v>1.32</c:v>
                      </c:pt>
                      <c:pt idx="248">
                        <c:v>1.3450000000000002</c:v>
                      </c:pt>
                      <c:pt idx="249">
                        <c:v>1.375</c:v>
                      </c:pt>
                      <c:pt idx="250">
                        <c:v>1.4</c:v>
                      </c:pt>
                      <c:pt idx="251">
                        <c:v>1.43</c:v>
                      </c:pt>
                      <c:pt idx="252">
                        <c:v>1.4550000000000001</c:v>
                      </c:pt>
                      <c:pt idx="253">
                        <c:v>1.48</c:v>
                      </c:pt>
                      <c:pt idx="254">
                        <c:v>1.51</c:v>
                      </c:pt>
                      <c:pt idx="255">
                        <c:v>1.5350000000000001</c:v>
                      </c:pt>
                      <c:pt idx="256">
                        <c:v>1.56</c:v>
                      </c:pt>
                      <c:pt idx="257">
                        <c:v>1.5950000000000002</c:v>
                      </c:pt>
                      <c:pt idx="258">
                        <c:v>1.62</c:v>
                      </c:pt>
                      <c:pt idx="259">
                        <c:v>1.645</c:v>
                      </c:pt>
                      <c:pt idx="260">
                        <c:v>1.6749999999999998</c:v>
                      </c:pt>
                      <c:pt idx="261">
                        <c:v>1.7</c:v>
                      </c:pt>
                      <c:pt idx="262">
                        <c:v>1.7250000000000001</c:v>
                      </c:pt>
                      <c:pt idx="263">
                        <c:v>1.7549999999999999</c:v>
                      </c:pt>
                      <c:pt idx="264">
                        <c:v>1.7749999999999999</c:v>
                      </c:pt>
                      <c:pt idx="265">
                        <c:v>1.8050000000000002</c:v>
                      </c:pt>
                      <c:pt idx="266">
                        <c:v>1.8250000000000002</c:v>
                      </c:pt>
                      <c:pt idx="267">
                        <c:v>1.855</c:v>
                      </c:pt>
                      <c:pt idx="268">
                        <c:v>1.875</c:v>
                      </c:pt>
                      <c:pt idx="269">
                        <c:v>1.91</c:v>
                      </c:pt>
                      <c:pt idx="270">
                        <c:v>1.92</c:v>
                      </c:pt>
                      <c:pt idx="271">
                        <c:v>1.9449999999999998</c:v>
                      </c:pt>
                      <c:pt idx="272">
                        <c:v>1.9649999999999999</c:v>
                      </c:pt>
                      <c:pt idx="273">
                        <c:v>1.9849999999999999</c:v>
                      </c:pt>
                      <c:pt idx="274">
                        <c:v>2.0049999999999999</c:v>
                      </c:pt>
                      <c:pt idx="275">
                        <c:v>2.0249999999999999</c:v>
                      </c:pt>
                      <c:pt idx="276">
                        <c:v>2.0449999999999999</c:v>
                      </c:pt>
                      <c:pt idx="277">
                        <c:v>2.08</c:v>
                      </c:pt>
                      <c:pt idx="278">
                        <c:v>2.08</c:v>
                      </c:pt>
                      <c:pt idx="279">
                        <c:v>2.0949999999999998</c:v>
                      </c:pt>
                      <c:pt idx="280">
                        <c:v>2.105</c:v>
                      </c:pt>
                      <c:pt idx="281">
                        <c:v>2.125</c:v>
                      </c:pt>
                      <c:pt idx="282">
                        <c:v>2.1349999999999998</c:v>
                      </c:pt>
                      <c:pt idx="283">
                        <c:v>2.145</c:v>
                      </c:pt>
                      <c:pt idx="284">
                        <c:v>2.16</c:v>
                      </c:pt>
                      <c:pt idx="285">
                        <c:v>2.165</c:v>
                      </c:pt>
                      <c:pt idx="286">
                        <c:v>2.1749999999999998</c:v>
                      </c:pt>
                      <c:pt idx="287">
                        <c:v>2.1850000000000001</c:v>
                      </c:pt>
                      <c:pt idx="288">
                        <c:v>2.1950000000000003</c:v>
                      </c:pt>
                      <c:pt idx="289">
                        <c:v>2.2000000000000002</c:v>
                      </c:pt>
                      <c:pt idx="290">
                        <c:v>2.2050000000000001</c:v>
                      </c:pt>
                      <c:pt idx="291">
                        <c:v>2.2050000000000001</c:v>
                      </c:pt>
                      <c:pt idx="292">
                        <c:v>2.2250000000000001</c:v>
                      </c:pt>
                      <c:pt idx="293">
                        <c:v>2.2300000000000004</c:v>
                      </c:pt>
                      <c:pt idx="294">
                        <c:v>2.2400000000000002</c:v>
                      </c:pt>
                      <c:pt idx="295">
                        <c:v>2.2350000000000003</c:v>
                      </c:pt>
                      <c:pt idx="296">
                        <c:v>2.2450000000000001</c:v>
                      </c:pt>
                      <c:pt idx="297">
                        <c:v>2.2450000000000001</c:v>
                      </c:pt>
                      <c:pt idx="298">
                        <c:v>2.2450000000000001</c:v>
                      </c:pt>
                      <c:pt idx="299">
                        <c:v>2.25</c:v>
                      </c:pt>
                      <c:pt idx="300">
                        <c:v>2.2549999999999999</c:v>
                      </c:pt>
                      <c:pt idx="301">
                        <c:v>2.2549999999999999</c:v>
                      </c:pt>
                      <c:pt idx="302">
                        <c:v>2.2549999999999999</c:v>
                      </c:pt>
                      <c:pt idx="303">
                        <c:v>2.2549999999999999</c:v>
                      </c:pt>
                      <c:pt idx="304">
                        <c:v>2.2549999999999999</c:v>
                      </c:pt>
                      <c:pt idx="305">
                        <c:v>2.2549999999999999</c:v>
                      </c:pt>
                      <c:pt idx="306">
                        <c:v>2.25</c:v>
                      </c:pt>
                      <c:pt idx="307">
                        <c:v>2.25</c:v>
                      </c:pt>
                      <c:pt idx="308">
                        <c:v>2.2450000000000001</c:v>
                      </c:pt>
                      <c:pt idx="309">
                        <c:v>2.2450000000000001</c:v>
                      </c:pt>
                      <c:pt idx="310">
                        <c:v>2.2450000000000001</c:v>
                      </c:pt>
                      <c:pt idx="311">
                        <c:v>2.2450000000000001</c:v>
                      </c:pt>
                      <c:pt idx="312">
                        <c:v>2.2350000000000003</c:v>
                      </c:pt>
                      <c:pt idx="313">
                        <c:v>2.2350000000000003</c:v>
                      </c:pt>
                      <c:pt idx="314">
                        <c:v>2.2400000000000002</c:v>
                      </c:pt>
                      <c:pt idx="315">
                        <c:v>2.2350000000000003</c:v>
                      </c:pt>
                      <c:pt idx="316">
                        <c:v>2.2350000000000003</c:v>
                      </c:pt>
                      <c:pt idx="317">
                        <c:v>2.2300000000000004</c:v>
                      </c:pt>
                      <c:pt idx="318">
                        <c:v>2.2250000000000001</c:v>
                      </c:pt>
                      <c:pt idx="319">
                        <c:v>2.2250000000000001</c:v>
                      </c:pt>
                      <c:pt idx="320">
                        <c:v>2.2250000000000001</c:v>
                      </c:pt>
                      <c:pt idx="321">
                        <c:v>2.2199999999999998</c:v>
                      </c:pt>
                      <c:pt idx="322">
                        <c:v>2.2050000000000001</c:v>
                      </c:pt>
                      <c:pt idx="323">
                        <c:v>2.2050000000000001</c:v>
                      </c:pt>
                      <c:pt idx="324">
                        <c:v>2.2050000000000001</c:v>
                      </c:pt>
                      <c:pt idx="325">
                        <c:v>2.2000000000000002</c:v>
                      </c:pt>
                      <c:pt idx="326">
                        <c:v>2.2000000000000002</c:v>
                      </c:pt>
                      <c:pt idx="327">
                        <c:v>2.2000000000000002</c:v>
                      </c:pt>
                      <c:pt idx="328">
                        <c:v>2.2000000000000002</c:v>
                      </c:pt>
                      <c:pt idx="329">
                        <c:v>2.1950000000000003</c:v>
                      </c:pt>
                      <c:pt idx="330">
                        <c:v>2.1950000000000003</c:v>
                      </c:pt>
                      <c:pt idx="331">
                        <c:v>2.1950000000000003</c:v>
                      </c:pt>
                      <c:pt idx="332">
                        <c:v>2.1950000000000003</c:v>
                      </c:pt>
                      <c:pt idx="333">
                        <c:v>2.1900000000000004</c:v>
                      </c:pt>
                      <c:pt idx="334">
                        <c:v>2.1850000000000001</c:v>
                      </c:pt>
                      <c:pt idx="335">
                        <c:v>2.1850000000000001</c:v>
                      </c:pt>
                      <c:pt idx="336">
                        <c:v>2.1850000000000001</c:v>
                      </c:pt>
                      <c:pt idx="337">
                        <c:v>2.1850000000000001</c:v>
                      </c:pt>
                      <c:pt idx="338">
                        <c:v>2.1799999999999997</c:v>
                      </c:pt>
                      <c:pt idx="339">
                        <c:v>2.1749999999999998</c:v>
                      </c:pt>
                      <c:pt idx="340">
                        <c:v>2.1749999999999998</c:v>
                      </c:pt>
                      <c:pt idx="341">
                        <c:v>2.1749999999999998</c:v>
                      </c:pt>
                      <c:pt idx="342">
                        <c:v>2.17</c:v>
                      </c:pt>
                      <c:pt idx="343">
                        <c:v>2.165</c:v>
                      </c:pt>
                      <c:pt idx="344">
                        <c:v>2.165</c:v>
                      </c:pt>
                      <c:pt idx="345">
                        <c:v>2.165</c:v>
                      </c:pt>
                      <c:pt idx="346">
                        <c:v>2.165</c:v>
                      </c:pt>
                      <c:pt idx="347">
                        <c:v>2.16</c:v>
                      </c:pt>
                      <c:pt idx="348">
                        <c:v>2.1550000000000002</c:v>
                      </c:pt>
                      <c:pt idx="349">
                        <c:v>2.16</c:v>
                      </c:pt>
                      <c:pt idx="350">
                        <c:v>2.1550000000000002</c:v>
                      </c:pt>
                      <c:pt idx="351">
                        <c:v>2.145</c:v>
                      </c:pt>
                      <c:pt idx="352">
                        <c:v>2.145</c:v>
                      </c:pt>
                      <c:pt idx="353">
                        <c:v>2.145</c:v>
                      </c:pt>
                      <c:pt idx="354">
                        <c:v>2.145</c:v>
                      </c:pt>
                      <c:pt idx="355">
                        <c:v>2.145</c:v>
                      </c:pt>
                      <c:pt idx="356">
                        <c:v>2.1399999999999997</c:v>
                      </c:pt>
                      <c:pt idx="357">
                        <c:v>2.1349999999999998</c:v>
                      </c:pt>
                      <c:pt idx="358">
                        <c:v>2.1349999999999998</c:v>
                      </c:pt>
                      <c:pt idx="359">
                        <c:v>2.1349999999999998</c:v>
                      </c:pt>
                      <c:pt idx="360">
                        <c:v>2.1349999999999998</c:v>
                      </c:pt>
                      <c:pt idx="361">
                        <c:v>2.13</c:v>
                      </c:pt>
                      <c:pt idx="362">
                        <c:v>2.125</c:v>
                      </c:pt>
                      <c:pt idx="363">
                        <c:v>2.125</c:v>
                      </c:pt>
                      <c:pt idx="364">
                        <c:v>2.125</c:v>
                      </c:pt>
                      <c:pt idx="365">
                        <c:v>2.125</c:v>
                      </c:pt>
                      <c:pt idx="366">
                        <c:v>2.12</c:v>
                      </c:pt>
                      <c:pt idx="367">
                        <c:v>2.12</c:v>
                      </c:pt>
                      <c:pt idx="368">
                        <c:v>2.1150000000000002</c:v>
                      </c:pt>
                      <c:pt idx="369">
                        <c:v>2.1150000000000002</c:v>
                      </c:pt>
                      <c:pt idx="370">
                        <c:v>2.1150000000000002</c:v>
                      </c:pt>
                      <c:pt idx="371">
                        <c:v>2.1100000000000003</c:v>
                      </c:pt>
                      <c:pt idx="372">
                        <c:v>2.105</c:v>
                      </c:pt>
                      <c:pt idx="373">
                        <c:v>2.105</c:v>
                      </c:pt>
                      <c:pt idx="374">
                        <c:v>2.105</c:v>
                      </c:pt>
                      <c:pt idx="375">
                        <c:v>2.105</c:v>
                      </c:pt>
                      <c:pt idx="376">
                        <c:v>2.0949999999999998</c:v>
                      </c:pt>
                      <c:pt idx="377">
                        <c:v>2.0949999999999998</c:v>
                      </c:pt>
                      <c:pt idx="378">
                        <c:v>2.0949999999999998</c:v>
                      </c:pt>
                      <c:pt idx="379">
                        <c:v>2.0949999999999998</c:v>
                      </c:pt>
                      <c:pt idx="380">
                        <c:v>2.0949999999999998</c:v>
                      </c:pt>
                      <c:pt idx="381">
                        <c:v>2.0949999999999998</c:v>
                      </c:pt>
                      <c:pt idx="382">
                        <c:v>2.085</c:v>
                      </c:pt>
                      <c:pt idx="383">
                        <c:v>2.085</c:v>
                      </c:pt>
                      <c:pt idx="384">
                        <c:v>2.085</c:v>
                      </c:pt>
                      <c:pt idx="385">
                        <c:v>2.085</c:v>
                      </c:pt>
                      <c:pt idx="386">
                        <c:v>2.085</c:v>
                      </c:pt>
                      <c:pt idx="387">
                        <c:v>2.08</c:v>
                      </c:pt>
                      <c:pt idx="388">
                        <c:v>2.0750000000000002</c:v>
                      </c:pt>
                      <c:pt idx="389">
                        <c:v>2.08</c:v>
                      </c:pt>
                      <c:pt idx="390">
                        <c:v>2.0750000000000002</c:v>
                      </c:pt>
                      <c:pt idx="391">
                        <c:v>2.08</c:v>
                      </c:pt>
                      <c:pt idx="392">
                        <c:v>2.0700000000000003</c:v>
                      </c:pt>
                      <c:pt idx="393">
                        <c:v>2.0700000000000003</c:v>
                      </c:pt>
                      <c:pt idx="394">
                        <c:v>2.0700000000000003</c:v>
                      </c:pt>
                      <c:pt idx="395">
                        <c:v>2.0700000000000003</c:v>
                      </c:pt>
                      <c:pt idx="396">
                        <c:v>2.0700000000000003</c:v>
                      </c:pt>
                      <c:pt idx="397">
                        <c:v>2.0649999999999999</c:v>
                      </c:pt>
                      <c:pt idx="398">
                        <c:v>2.0649999999999999</c:v>
                      </c:pt>
                      <c:pt idx="399">
                        <c:v>2.0649999999999999</c:v>
                      </c:pt>
                      <c:pt idx="400">
                        <c:v>2.0649999999999999</c:v>
                      </c:pt>
                      <c:pt idx="401">
                        <c:v>2.0649999999999999</c:v>
                      </c:pt>
                      <c:pt idx="402">
                        <c:v>2.0649999999999999</c:v>
                      </c:pt>
                      <c:pt idx="403">
                        <c:v>2.0449999999999999</c:v>
                      </c:pt>
                      <c:pt idx="404">
                        <c:v>2.0449999999999999</c:v>
                      </c:pt>
                      <c:pt idx="405">
                        <c:v>2.0449999999999999</c:v>
                      </c:pt>
                      <c:pt idx="406">
                        <c:v>2.0449999999999999</c:v>
                      </c:pt>
                      <c:pt idx="407">
                        <c:v>2.0449999999999999</c:v>
                      </c:pt>
                      <c:pt idx="408">
                        <c:v>2.04</c:v>
                      </c:pt>
                      <c:pt idx="409">
                        <c:v>2.0350000000000001</c:v>
                      </c:pt>
                      <c:pt idx="410">
                        <c:v>2.0350000000000001</c:v>
                      </c:pt>
                      <c:pt idx="411">
                        <c:v>2.0350000000000001</c:v>
                      </c:pt>
                      <c:pt idx="412">
                        <c:v>2.0350000000000001</c:v>
                      </c:pt>
                      <c:pt idx="413">
                        <c:v>2.0350000000000001</c:v>
                      </c:pt>
                      <c:pt idx="414">
                        <c:v>2.0300000000000002</c:v>
                      </c:pt>
                      <c:pt idx="415">
                        <c:v>2.0249999999999999</c:v>
                      </c:pt>
                      <c:pt idx="416">
                        <c:v>2.0249999999999999</c:v>
                      </c:pt>
                      <c:pt idx="417">
                        <c:v>2.0249999999999999</c:v>
                      </c:pt>
                      <c:pt idx="418">
                        <c:v>2.0249999999999999</c:v>
                      </c:pt>
                      <c:pt idx="419">
                        <c:v>2.0249999999999999</c:v>
                      </c:pt>
                      <c:pt idx="420">
                        <c:v>2.0249999999999999</c:v>
                      </c:pt>
                      <c:pt idx="421">
                        <c:v>2.0149999999999997</c:v>
                      </c:pt>
                      <c:pt idx="422">
                        <c:v>2.0149999999999997</c:v>
                      </c:pt>
                      <c:pt idx="423">
                        <c:v>2.0149999999999997</c:v>
                      </c:pt>
                      <c:pt idx="424">
                        <c:v>2.0149999999999997</c:v>
                      </c:pt>
                      <c:pt idx="425">
                        <c:v>2.0149999999999997</c:v>
                      </c:pt>
                      <c:pt idx="426">
                        <c:v>2.0099999999999998</c:v>
                      </c:pt>
                      <c:pt idx="427">
                        <c:v>2.0049999999999999</c:v>
                      </c:pt>
                      <c:pt idx="428">
                        <c:v>2.0049999999999999</c:v>
                      </c:pt>
                      <c:pt idx="429">
                        <c:v>2.0049999999999999</c:v>
                      </c:pt>
                      <c:pt idx="430">
                        <c:v>2.0049999999999999</c:v>
                      </c:pt>
                      <c:pt idx="431">
                        <c:v>2</c:v>
                      </c:pt>
                      <c:pt idx="432">
                        <c:v>2</c:v>
                      </c:pt>
                      <c:pt idx="433">
                        <c:v>2</c:v>
                      </c:pt>
                      <c:pt idx="434">
                        <c:v>2</c:v>
                      </c:pt>
                      <c:pt idx="435">
                        <c:v>1.9950000000000001</c:v>
                      </c:pt>
                      <c:pt idx="436">
                        <c:v>2</c:v>
                      </c:pt>
                      <c:pt idx="437">
                        <c:v>1.9950000000000001</c:v>
                      </c:pt>
                      <c:pt idx="438">
                        <c:v>2</c:v>
                      </c:pt>
                      <c:pt idx="439">
                        <c:v>1.9849999999999999</c:v>
                      </c:pt>
                      <c:pt idx="440">
                        <c:v>1.9849999999999999</c:v>
                      </c:pt>
                      <c:pt idx="441">
                        <c:v>1.9849999999999999</c:v>
                      </c:pt>
                      <c:pt idx="442">
                        <c:v>1.9849999999999999</c:v>
                      </c:pt>
                      <c:pt idx="443">
                        <c:v>1.9849999999999999</c:v>
                      </c:pt>
                      <c:pt idx="444">
                        <c:v>1.99</c:v>
                      </c:pt>
                      <c:pt idx="445">
                        <c:v>1.9750000000000001</c:v>
                      </c:pt>
                      <c:pt idx="446">
                        <c:v>1.9750000000000001</c:v>
                      </c:pt>
                      <c:pt idx="447">
                        <c:v>1.9750000000000001</c:v>
                      </c:pt>
                      <c:pt idx="448">
                        <c:v>1.9750000000000001</c:v>
                      </c:pt>
                      <c:pt idx="449">
                        <c:v>1.97</c:v>
                      </c:pt>
                      <c:pt idx="450">
                        <c:v>1.9649999999999999</c:v>
                      </c:pt>
                      <c:pt idx="451">
                        <c:v>1.9649999999999999</c:v>
                      </c:pt>
                      <c:pt idx="452">
                        <c:v>1.9649999999999999</c:v>
                      </c:pt>
                      <c:pt idx="453">
                        <c:v>1.9649999999999999</c:v>
                      </c:pt>
                      <c:pt idx="454">
                        <c:v>1.9649999999999999</c:v>
                      </c:pt>
                      <c:pt idx="455">
                        <c:v>1.9649999999999999</c:v>
                      </c:pt>
                      <c:pt idx="456">
                        <c:v>1.96</c:v>
                      </c:pt>
                      <c:pt idx="457">
                        <c:v>1.96</c:v>
                      </c:pt>
                      <c:pt idx="458">
                        <c:v>1.96</c:v>
                      </c:pt>
                      <c:pt idx="459">
                        <c:v>1.9550000000000001</c:v>
                      </c:pt>
                      <c:pt idx="460">
                        <c:v>1.9550000000000001</c:v>
                      </c:pt>
                      <c:pt idx="461">
                        <c:v>1.9550000000000001</c:v>
                      </c:pt>
                      <c:pt idx="462">
                        <c:v>1.9550000000000001</c:v>
                      </c:pt>
                      <c:pt idx="463">
                        <c:v>1.9449999999999998</c:v>
                      </c:pt>
                      <c:pt idx="464">
                        <c:v>1.9449999999999998</c:v>
                      </c:pt>
                      <c:pt idx="465">
                        <c:v>1.9449999999999998</c:v>
                      </c:pt>
                      <c:pt idx="466">
                        <c:v>1.9449999999999998</c:v>
                      </c:pt>
                      <c:pt idx="467">
                        <c:v>1.9449999999999998</c:v>
                      </c:pt>
                      <c:pt idx="468">
                        <c:v>1.94</c:v>
                      </c:pt>
                      <c:pt idx="469">
                        <c:v>1.9350000000000001</c:v>
                      </c:pt>
                      <c:pt idx="470">
                        <c:v>1.9350000000000001</c:v>
                      </c:pt>
                      <c:pt idx="471">
                        <c:v>1.9350000000000001</c:v>
                      </c:pt>
                      <c:pt idx="472">
                        <c:v>1.9350000000000001</c:v>
                      </c:pt>
                      <c:pt idx="473">
                        <c:v>1.9350000000000001</c:v>
                      </c:pt>
                      <c:pt idx="474">
                        <c:v>1.9350000000000001</c:v>
                      </c:pt>
                      <c:pt idx="475">
                        <c:v>1.9249999999999998</c:v>
                      </c:pt>
                      <c:pt idx="476">
                        <c:v>1.9249999999999998</c:v>
                      </c:pt>
                      <c:pt idx="477">
                        <c:v>1.9249999999999998</c:v>
                      </c:pt>
                      <c:pt idx="478">
                        <c:v>1.9249999999999998</c:v>
                      </c:pt>
                      <c:pt idx="479">
                        <c:v>1.9249999999999998</c:v>
                      </c:pt>
                      <c:pt idx="480">
                        <c:v>1.9249999999999998</c:v>
                      </c:pt>
                      <c:pt idx="481">
                        <c:v>1.9249999999999998</c:v>
                      </c:pt>
                      <c:pt idx="482">
                        <c:v>1.92</c:v>
                      </c:pt>
                      <c:pt idx="483">
                        <c:v>1.915</c:v>
                      </c:pt>
                      <c:pt idx="484">
                        <c:v>1.92</c:v>
                      </c:pt>
                      <c:pt idx="485">
                        <c:v>1.915</c:v>
                      </c:pt>
                      <c:pt idx="486">
                        <c:v>1.92</c:v>
                      </c:pt>
                      <c:pt idx="487">
                        <c:v>1.915</c:v>
                      </c:pt>
                      <c:pt idx="488">
                        <c:v>1.9049999999999998</c:v>
                      </c:pt>
                      <c:pt idx="489">
                        <c:v>1.9049999999999998</c:v>
                      </c:pt>
                      <c:pt idx="490">
                        <c:v>1.9049999999999998</c:v>
                      </c:pt>
                      <c:pt idx="491">
                        <c:v>1.9049999999999998</c:v>
                      </c:pt>
                      <c:pt idx="492">
                        <c:v>1.9049999999999998</c:v>
                      </c:pt>
                      <c:pt idx="493">
                        <c:v>1.9049999999999998</c:v>
                      </c:pt>
                      <c:pt idx="494">
                        <c:v>1.9049999999999998</c:v>
                      </c:pt>
                      <c:pt idx="495">
                        <c:v>1.895</c:v>
                      </c:pt>
                      <c:pt idx="496">
                        <c:v>1.895</c:v>
                      </c:pt>
                      <c:pt idx="497">
                        <c:v>1.895</c:v>
                      </c:pt>
                      <c:pt idx="498">
                        <c:v>1.895</c:v>
                      </c:pt>
                    </c:numCache>
                  </c:numRef>
                </c:yVal>
                <c:smooth val="0"/>
                <c:extLst xmlns:c15="http://schemas.microsoft.com/office/drawing/2012/chart">
                  <c:ext xmlns:c16="http://schemas.microsoft.com/office/drawing/2014/chart" uri="{C3380CC4-5D6E-409C-BE32-E72D297353CC}">
                    <c16:uniqueId val="{0000000E-ED8C-4F5A-BD3D-66424A1AF36F}"/>
                  </c:ext>
                </c:extLst>
              </c15:ser>
            </c15:filteredScatterSeries>
            <c15:filteredScatterSeries>
              <c15:ser>
                <c:idx val="15"/>
                <c:order val="15"/>
                <c:tx>
                  <c:v>0.75 10% v1</c:v>
                </c:tx>
                <c:spPr>
                  <a:ln w="25400" cap="rnd">
                    <a:no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xVal>
                  <c:numRef>
                    <c:extLst xmlns:c15="http://schemas.microsoft.com/office/drawing/2012/chart">
                      <c:ext xmlns:c15="http://schemas.microsoft.com/office/drawing/2012/chart" uri="{02D57815-91ED-43cb-92C2-25804820EDAC}">
                        <c15:formulaRef>
                          <c15:sqref>'0.75 10% v1'!$A$2:$A$500</c15:sqref>
                        </c15:formulaRef>
                      </c:ext>
                    </c:extLst>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numRef>
                </c:xVal>
                <c:yVal>
                  <c:numRef>
                    <c:extLst xmlns:c15="http://schemas.microsoft.com/office/drawing/2012/chart">
                      <c:ext xmlns:c15="http://schemas.microsoft.com/office/drawing/2012/chart" uri="{02D57815-91ED-43cb-92C2-25804820EDAC}">
                        <c15:formulaRef>
                          <c15:sqref>'0.75 10% v1'!$D$2:$D$500</c15:sqref>
                        </c15:formulaRef>
                      </c:ext>
                    </c:extLst>
                    <c:numCache>
                      <c:formatCode>General</c:formatCode>
                      <c:ptCount val="49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1.4999999999999999E-2</c:v>
                      </c:pt>
                      <c:pt idx="53">
                        <c:v>0</c:v>
                      </c:pt>
                      <c:pt idx="54">
                        <c:v>1.4999999999999999E-2</c:v>
                      </c:pt>
                      <c:pt idx="55">
                        <c:v>0</c:v>
                      </c:pt>
                      <c:pt idx="56">
                        <c:v>1.4999999999999999E-2</c:v>
                      </c:pt>
                      <c:pt idx="57">
                        <c:v>0</c:v>
                      </c:pt>
                      <c:pt idx="58">
                        <c:v>1.4999999999999999E-2</c:v>
                      </c:pt>
                      <c:pt idx="59">
                        <c:v>0</c:v>
                      </c:pt>
                      <c:pt idx="60">
                        <c:v>5.0000000000000001E-3</c:v>
                      </c:pt>
                      <c:pt idx="61">
                        <c:v>1.4999999999999999E-2</c:v>
                      </c:pt>
                      <c:pt idx="62">
                        <c:v>0</c:v>
                      </c:pt>
                      <c:pt idx="63">
                        <c:v>1.4999999999999999E-2</c:v>
                      </c:pt>
                      <c:pt idx="64">
                        <c:v>0.01</c:v>
                      </c:pt>
                      <c:pt idx="65">
                        <c:v>0.01</c:v>
                      </c:pt>
                      <c:pt idx="66">
                        <c:v>0.01</c:v>
                      </c:pt>
                      <c:pt idx="67">
                        <c:v>0.01</c:v>
                      </c:pt>
                      <c:pt idx="68">
                        <c:v>5.0000000000000001E-3</c:v>
                      </c:pt>
                      <c:pt idx="69">
                        <c:v>0.01</c:v>
                      </c:pt>
                      <c:pt idx="70">
                        <c:v>0.01</c:v>
                      </c:pt>
                      <c:pt idx="71">
                        <c:v>0.01</c:v>
                      </c:pt>
                      <c:pt idx="72">
                        <c:v>0.01</c:v>
                      </c:pt>
                      <c:pt idx="73">
                        <c:v>0.01</c:v>
                      </c:pt>
                      <c:pt idx="74">
                        <c:v>0.01</c:v>
                      </c:pt>
                      <c:pt idx="75">
                        <c:v>0.01</c:v>
                      </c:pt>
                      <c:pt idx="76">
                        <c:v>0.01</c:v>
                      </c:pt>
                      <c:pt idx="77">
                        <c:v>0.01</c:v>
                      </c:pt>
                      <c:pt idx="78">
                        <c:v>0.01</c:v>
                      </c:pt>
                      <c:pt idx="79">
                        <c:v>0.01</c:v>
                      </c:pt>
                      <c:pt idx="80">
                        <c:v>0.01</c:v>
                      </c:pt>
                      <c:pt idx="81">
                        <c:v>0.01</c:v>
                      </c:pt>
                      <c:pt idx="82">
                        <c:v>0.01</c:v>
                      </c:pt>
                      <c:pt idx="83">
                        <c:v>0.01</c:v>
                      </c:pt>
                      <c:pt idx="84">
                        <c:v>0.02</c:v>
                      </c:pt>
                      <c:pt idx="85">
                        <c:v>2.5000000000000001E-2</c:v>
                      </c:pt>
                      <c:pt idx="86">
                        <c:v>0.02</c:v>
                      </c:pt>
                      <c:pt idx="87">
                        <c:v>0.02</c:v>
                      </c:pt>
                      <c:pt idx="88">
                        <c:v>0.02</c:v>
                      </c:pt>
                      <c:pt idx="89">
                        <c:v>2.5000000000000001E-2</c:v>
                      </c:pt>
                      <c:pt idx="90">
                        <c:v>0.02</c:v>
                      </c:pt>
                      <c:pt idx="91">
                        <c:v>2.5000000000000001E-2</c:v>
                      </c:pt>
                      <c:pt idx="92">
                        <c:v>2.5000000000000001E-2</c:v>
                      </c:pt>
                      <c:pt idx="93">
                        <c:v>2.5000000000000001E-2</c:v>
                      </c:pt>
                      <c:pt idx="94">
                        <c:v>2.5000000000000001E-2</c:v>
                      </c:pt>
                      <c:pt idx="95">
                        <c:v>2.5000000000000001E-2</c:v>
                      </c:pt>
                      <c:pt idx="96">
                        <c:v>2.5000000000000001E-2</c:v>
                      </c:pt>
                      <c:pt idx="97">
                        <c:v>2.5000000000000001E-2</c:v>
                      </c:pt>
                      <c:pt idx="98">
                        <c:v>0.03</c:v>
                      </c:pt>
                      <c:pt idx="99">
                        <c:v>0.03</c:v>
                      </c:pt>
                      <c:pt idx="100">
                        <c:v>0.03</c:v>
                      </c:pt>
                      <c:pt idx="101">
                        <c:v>0.03</c:v>
                      </c:pt>
                      <c:pt idx="102">
                        <c:v>0.03</c:v>
                      </c:pt>
                      <c:pt idx="103">
                        <c:v>0.03</c:v>
                      </c:pt>
                      <c:pt idx="104">
                        <c:v>0.03</c:v>
                      </c:pt>
                      <c:pt idx="105">
                        <c:v>0.03</c:v>
                      </c:pt>
                      <c:pt idx="106">
                        <c:v>0.03</c:v>
                      </c:pt>
                      <c:pt idx="107">
                        <c:v>0.03</c:v>
                      </c:pt>
                      <c:pt idx="108">
                        <c:v>3.5000000000000003E-2</c:v>
                      </c:pt>
                      <c:pt idx="109">
                        <c:v>0.04</c:v>
                      </c:pt>
                      <c:pt idx="110">
                        <c:v>0.04</c:v>
                      </c:pt>
                      <c:pt idx="111">
                        <c:v>0.04</c:v>
                      </c:pt>
                      <c:pt idx="112">
                        <c:v>0.04</c:v>
                      </c:pt>
                      <c:pt idx="113">
                        <c:v>0.04</c:v>
                      </c:pt>
                      <c:pt idx="114">
                        <c:v>0.04</c:v>
                      </c:pt>
                      <c:pt idx="115">
                        <c:v>0.04</c:v>
                      </c:pt>
                      <c:pt idx="116">
                        <c:v>0.05</c:v>
                      </c:pt>
                      <c:pt idx="117">
                        <c:v>0.05</c:v>
                      </c:pt>
                      <c:pt idx="118">
                        <c:v>0.05</c:v>
                      </c:pt>
                      <c:pt idx="119">
                        <c:v>0.05</c:v>
                      </c:pt>
                      <c:pt idx="120">
                        <c:v>0.05</c:v>
                      </c:pt>
                      <c:pt idx="121">
                        <c:v>0.05</c:v>
                      </c:pt>
                      <c:pt idx="122">
                        <c:v>5.5E-2</c:v>
                      </c:pt>
                      <c:pt idx="123">
                        <c:v>0.06</c:v>
                      </c:pt>
                      <c:pt idx="124">
                        <c:v>0.06</c:v>
                      </c:pt>
                      <c:pt idx="125">
                        <c:v>0.06</c:v>
                      </c:pt>
                      <c:pt idx="126">
                        <c:v>0.06</c:v>
                      </c:pt>
                      <c:pt idx="127">
                        <c:v>6.5000000000000002E-2</c:v>
                      </c:pt>
                      <c:pt idx="128">
                        <c:v>6.5000000000000002E-2</c:v>
                      </c:pt>
                      <c:pt idx="129">
                        <c:v>7.0000000000000007E-2</c:v>
                      </c:pt>
                      <c:pt idx="130">
                        <c:v>7.0000000000000007E-2</c:v>
                      </c:pt>
                      <c:pt idx="131">
                        <c:v>7.0000000000000007E-2</c:v>
                      </c:pt>
                      <c:pt idx="132">
                        <c:v>0.08</c:v>
                      </c:pt>
                      <c:pt idx="133">
                        <c:v>0.08</c:v>
                      </c:pt>
                      <c:pt idx="134">
                        <c:v>0.08</c:v>
                      </c:pt>
                      <c:pt idx="135">
                        <c:v>0.08</c:v>
                      </c:pt>
                      <c:pt idx="136">
                        <c:v>8.4999999999999992E-2</c:v>
                      </c:pt>
                      <c:pt idx="137">
                        <c:v>0.09</c:v>
                      </c:pt>
                      <c:pt idx="138">
                        <c:v>0.09</c:v>
                      </c:pt>
                      <c:pt idx="139">
                        <c:v>0.09</c:v>
                      </c:pt>
                      <c:pt idx="140">
                        <c:v>0.1</c:v>
                      </c:pt>
                      <c:pt idx="141">
                        <c:v>0.1</c:v>
                      </c:pt>
                      <c:pt idx="142">
                        <c:v>0.10500000000000001</c:v>
                      </c:pt>
                      <c:pt idx="143">
                        <c:v>0.10500000000000001</c:v>
                      </c:pt>
                      <c:pt idx="144">
                        <c:v>0.10500000000000001</c:v>
                      </c:pt>
                      <c:pt idx="145">
                        <c:v>0.11</c:v>
                      </c:pt>
                      <c:pt idx="146">
                        <c:v>0.11</c:v>
                      </c:pt>
                      <c:pt idx="147">
                        <c:v>0.11</c:v>
                      </c:pt>
                      <c:pt idx="148">
                        <c:v>0.12</c:v>
                      </c:pt>
                      <c:pt idx="149">
                        <c:v>0.12</c:v>
                      </c:pt>
                      <c:pt idx="150">
                        <c:v>0.12</c:v>
                      </c:pt>
                      <c:pt idx="151">
                        <c:v>0.13</c:v>
                      </c:pt>
                      <c:pt idx="152">
                        <c:v>0.13</c:v>
                      </c:pt>
                      <c:pt idx="153">
                        <c:v>0.13</c:v>
                      </c:pt>
                      <c:pt idx="154">
                        <c:v>0.15000000000000002</c:v>
                      </c:pt>
                      <c:pt idx="155">
                        <c:v>0.15000000000000002</c:v>
                      </c:pt>
                      <c:pt idx="156">
                        <c:v>0.155</c:v>
                      </c:pt>
                      <c:pt idx="157">
                        <c:v>0.155</c:v>
                      </c:pt>
                      <c:pt idx="158">
                        <c:v>0.155</c:v>
                      </c:pt>
                      <c:pt idx="159">
                        <c:v>0.16</c:v>
                      </c:pt>
                      <c:pt idx="160">
                        <c:v>0.16</c:v>
                      </c:pt>
                      <c:pt idx="161">
                        <c:v>0.17499999999999999</c:v>
                      </c:pt>
                      <c:pt idx="162">
                        <c:v>0.17</c:v>
                      </c:pt>
                      <c:pt idx="163">
                        <c:v>0.17</c:v>
                      </c:pt>
                      <c:pt idx="164">
                        <c:v>0.18</c:v>
                      </c:pt>
                      <c:pt idx="165">
                        <c:v>0.185</c:v>
                      </c:pt>
                      <c:pt idx="166">
                        <c:v>0.185</c:v>
                      </c:pt>
                      <c:pt idx="167">
                        <c:v>0.19</c:v>
                      </c:pt>
                      <c:pt idx="168">
                        <c:v>0.2</c:v>
                      </c:pt>
                      <c:pt idx="169">
                        <c:v>0.2</c:v>
                      </c:pt>
                      <c:pt idx="170">
                        <c:v>0.20500000000000002</c:v>
                      </c:pt>
                      <c:pt idx="171">
                        <c:v>0.21</c:v>
                      </c:pt>
                      <c:pt idx="172">
                        <c:v>0.22</c:v>
                      </c:pt>
                      <c:pt idx="173">
                        <c:v>0.22</c:v>
                      </c:pt>
                      <c:pt idx="174">
                        <c:v>0.23</c:v>
                      </c:pt>
                      <c:pt idx="175">
                        <c:v>0.23</c:v>
                      </c:pt>
                      <c:pt idx="176">
                        <c:v>0.24</c:v>
                      </c:pt>
                      <c:pt idx="177">
                        <c:v>0.255</c:v>
                      </c:pt>
                      <c:pt idx="178">
                        <c:v>0.25</c:v>
                      </c:pt>
                      <c:pt idx="179">
                        <c:v>0.255</c:v>
                      </c:pt>
                      <c:pt idx="180">
                        <c:v>0.26500000000000001</c:v>
                      </c:pt>
                      <c:pt idx="181">
                        <c:v>0.26500000000000001</c:v>
                      </c:pt>
                      <c:pt idx="182">
                        <c:v>0.27</c:v>
                      </c:pt>
                      <c:pt idx="183">
                        <c:v>0.28000000000000003</c:v>
                      </c:pt>
                      <c:pt idx="184">
                        <c:v>0.28500000000000003</c:v>
                      </c:pt>
                      <c:pt idx="185">
                        <c:v>0.28999999999999998</c:v>
                      </c:pt>
                      <c:pt idx="186">
                        <c:v>0.3</c:v>
                      </c:pt>
                      <c:pt idx="187">
                        <c:v>0.3</c:v>
                      </c:pt>
                      <c:pt idx="188">
                        <c:v>0.30499999999999999</c:v>
                      </c:pt>
                      <c:pt idx="189">
                        <c:v>0.31</c:v>
                      </c:pt>
                      <c:pt idx="190">
                        <c:v>0.33999999999999997</c:v>
                      </c:pt>
                      <c:pt idx="191">
                        <c:v>0.33500000000000002</c:v>
                      </c:pt>
                      <c:pt idx="192">
                        <c:v>0.34499999999999997</c:v>
                      </c:pt>
                      <c:pt idx="193">
                        <c:v>0.35</c:v>
                      </c:pt>
                      <c:pt idx="194">
                        <c:v>0.36</c:v>
                      </c:pt>
                      <c:pt idx="195">
                        <c:v>0.36</c:v>
                      </c:pt>
                      <c:pt idx="196">
                        <c:v>0.37</c:v>
                      </c:pt>
                      <c:pt idx="197">
                        <c:v>0.38</c:v>
                      </c:pt>
                      <c:pt idx="198">
                        <c:v>0.39</c:v>
                      </c:pt>
                      <c:pt idx="199">
                        <c:v>0.4</c:v>
                      </c:pt>
                      <c:pt idx="200">
                        <c:v>0.41</c:v>
                      </c:pt>
                      <c:pt idx="201">
                        <c:v>0.42</c:v>
                      </c:pt>
                      <c:pt idx="202">
                        <c:v>0.42499999999999999</c:v>
                      </c:pt>
                      <c:pt idx="203">
                        <c:v>0.44</c:v>
                      </c:pt>
                      <c:pt idx="204">
                        <c:v>0.44</c:v>
                      </c:pt>
                      <c:pt idx="205">
                        <c:v>0.45</c:v>
                      </c:pt>
                      <c:pt idx="206">
                        <c:v>0.47</c:v>
                      </c:pt>
                      <c:pt idx="207">
                        <c:v>0.47499999999999998</c:v>
                      </c:pt>
                      <c:pt idx="208">
                        <c:v>0.495</c:v>
                      </c:pt>
                      <c:pt idx="209">
                        <c:v>0.49</c:v>
                      </c:pt>
                      <c:pt idx="210">
                        <c:v>0.505</c:v>
                      </c:pt>
                      <c:pt idx="211">
                        <c:v>0.52</c:v>
                      </c:pt>
                      <c:pt idx="212">
                        <c:v>0.53</c:v>
                      </c:pt>
                      <c:pt idx="213">
                        <c:v>0.54</c:v>
                      </c:pt>
                      <c:pt idx="214">
                        <c:v>0.55000000000000004</c:v>
                      </c:pt>
                      <c:pt idx="215">
                        <c:v>0.56000000000000005</c:v>
                      </c:pt>
                      <c:pt idx="216">
                        <c:v>0.57499999999999996</c:v>
                      </c:pt>
                      <c:pt idx="217">
                        <c:v>0.59</c:v>
                      </c:pt>
                      <c:pt idx="218">
                        <c:v>0.6</c:v>
                      </c:pt>
                      <c:pt idx="219">
                        <c:v>0.61</c:v>
                      </c:pt>
                      <c:pt idx="220">
                        <c:v>0.62</c:v>
                      </c:pt>
                      <c:pt idx="221">
                        <c:v>0.64</c:v>
                      </c:pt>
                      <c:pt idx="222">
                        <c:v>0.65</c:v>
                      </c:pt>
                      <c:pt idx="223">
                        <c:v>0.66500000000000004</c:v>
                      </c:pt>
                      <c:pt idx="224">
                        <c:v>0.68</c:v>
                      </c:pt>
                      <c:pt idx="225">
                        <c:v>0.69</c:v>
                      </c:pt>
                      <c:pt idx="226">
                        <c:v>0.70499999999999996</c:v>
                      </c:pt>
                      <c:pt idx="227">
                        <c:v>0.72</c:v>
                      </c:pt>
                      <c:pt idx="228">
                        <c:v>0.74</c:v>
                      </c:pt>
                      <c:pt idx="229">
                        <c:v>0.75</c:v>
                      </c:pt>
                      <c:pt idx="230">
                        <c:v>0.77</c:v>
                      </c:pt>
                      <c:pt idx="231">
                        <c:v>0.79</c:v>
                      </c:pt>
                      <c:pt idx="232">
                        <c:v>0.8</c:v>
                      </c:pt>
                      <c:pt idx="233">
                        <c:v>0.82</c:v>
                      </c:pt>
                      <c:pt idx="234">
                        <c:v>0.84</c:v>
                      </c:pt>
                      <c:pt idx="235">
                        <c:v>0.85</c:v>
                      </c:pt>
                      <c:pt idx="236">
                        <c:v>0.87</c:v>
                      </c:pt>
                      <c:pt idx="237">
                        <c:v>0.89</c:v>
                      </c:pt>
                      <c:pt idx="238">
                        <c:v>0.91</c:v>
                      </c:pt>
                      <c:pt idx="239">
                        <c:v>0.93</c:v>
                      </c:pt>
                      <c:pt idx="240">
                        <c:v>0.94499999999999995</c:v>
                      </c:pt>
                      <c:pt idx="241">
                        <c:v>0.95499999999999996</c:v>
                      </c:pt>
                      <c:pt idx="242">
                        <c:v>0.99</c:v>
                      </c:pt>
                      <c:pt idx="243">
                        <c:v>1.01</c:v>
                      </c:pt>
                      <c:pt idx="244">
                        <c:v>1.03</c:v>
                      </c:pt>
                      <c:pt idx="245">
                        <c:v>1.05</c:v>
                      </c:pt>
                      <c:pt idx="246">
                        <c:v>1.07</c:v>
                      </c:pt>
                      <c:pt idx="247">
                        <c:v>1.0950000000000002</c:v>
                      </c:pt>
                      <c:pt idx="248">
                        <c:v>1.1200000000000001</c:v>
                      </c:pt>
                      <c:pt idx="249">
                        <c:v>1.145</c:v>
                      </c:pt>
                      <c:pt idx="250">
                        <c:v>1.165</c:v>
                      </c:pt>
                      <c:pt idx="251">
                        <c:v>1.19</c:v>
                      </c:pt>
                      <c:pt idx="252">
                        <c:v>1.2149999999999999</c:v>
                      </c:pt>
                      <c:pt idx="253">
                        <c:v>1.24</c:v>
                      </c:pt>
                      <c:pt idx="254">
                        <c:v>1.26</c:v>
                      </c:pt>
                      <c:pt idx="255">
                        <c:v>1.28</c:v>
                      </c:pt>
                      <c:pt idx="256">
                        <c:v>1.3149999999999999</c:v>
                      </c:pt>
                      <c:pt idx="257">
                        <c:v>1.34</c:v>
                      </c:pt>
                      <c:pt idx="258">
                        <c:v>1.38</c:v>
                      </c:pt>
                      <c:pt idx="259">
                        <c:v>1.395</c:v>
                      </c:pt>
                      <c:pt idx="260">
                        <c:v>1.43</c:v>
                      </c:pt>
                      <c:pt idx="261">
                        <c:v>1.46</c:v>
                      </c:pt>
                      <c:pt idx="262">
                        <c:v>1.4750000000000001</c:v>
                      </c:pt>
                      <c:pt idx="263">
                        <c:v>1.5</c:v>
                      </c:pt>
                      <c:pt idx="264">
                        <c:v>1.54</c:v>
                      </c:pt>
                      <c:pt idx="265">
                        <c:v>1.56</c:v>
                      </c:pt>
                      <c:pt idx="266">
                        <c:v>1.585</c:v>
                      </c:pt>
                      <c:pt idx="267">
                        <c:v>1.625</c:v>
                      </c:pt>
                      <c:pt idx="268">
                        <c:v>1.64</c:v>
                      </c:pt>
                      <c:pt idx="269">
                        <c:v>1.67</c:v>
                      </c:pt>
                      <c:pt idx="270">
                        <c:v>1.6949999999999998</c:v>
                      </c:pt>
                      <c:pt idx="271">
                        <c:v>1.72</c:v>
                      </c:pt>
                      <c:pt idx="272">
                        <c:v>1.75</c:v>
                      </c:pt>
                      <c:pt idx="273">
                        <c:v>1.7749999999999999</c:v>
                      </c:pt>
                      <c:pt idx="274">
                        <c:v>1.8</c:v>
                      </c:pt>
                      <c:pt idx="275">
                        <c:v>1.8250000000000002</c:v>
                      </c:pt>
                      <c:pt idx="276">
                        <c:v>1.86</c:v>
                      </c:pt>
                      <c:pt idx="277">
                        <c:v>1.87</c:v>
                      </c:pt>
                      <c:pt idx="278">
                        <c:v>1.895</c:v>
                      </c:pt>
                      <c:pt idx="279">
                        <c:v>1.915</c:v>
                      </c:pt>
                      <c:pt idx="280">
                        <c:v>1.9350000000000001</c:v>
                      </c:pt>
                      <c:pt idx="281">
                        <c:v>1.9550000000000001</c:v>
                      </c:pt>
                      <c:pt idx="282">
                        <c:v>1.9750000000000001</c:v>
                      </c:pt>
                      <c:pt idx="283">
                        <c:v>1.9950000000000001</c:v>
                      </c:pt>
                      <c:pt idx="284">
                        <c:v>2.0149999999999997</c:v>
                      </c:pt>
                      <c:pt idx="285">
                        <c:v>2.0299999999999998</c:v>
                      </c:pt>
                      <c:pt idx="286">
                        <c:v>2.0449999999999999</c:v>
                      </c:pt>
                      <c:pt idx="287">
                        <c:v>2.0700000000000003</c:v>
                      </c:pt>
                      <c:pt idx="288">
                        <c:v>2.0750000000000002</c:v>
                      </c:pt>
                      <c:pt idx="289">
                        <c:v>2.09</c:v>
                      </c:pt>
                      <c:pt idx="290">
                        <c:v>2.11</c:v>
                      </c:pt>
                      <c:pt idx="291">
                        <c:v>2.1150000000000002</c:v>
                      </c:pt>
                      <c:pt idx="292">
                        <c:v>2.125</c:v>
                      </c:pt>
                      <c:pt idx="293">
                        <c:v>2.14</c:v>
                      </c:pt>
                      <c:pt idx="294">
                        <c:v>2.15</c:v>
                      </c:pt>
                      <c:pt idx="295">
                        <c:v>2.16</c:v>
                      </c:pt>
                      <c:pt idx="296">
                        <c:v>2.165</c:v>
                      </c:pt>
                      <c:pt idx="297">
                        <c:v>2.1749999999999998</c:v>
                      </c:pt>
                      <c:pt idx="298">
                        <c:v>2.19</c:v>
                      </c:pt>
                      <c:pt idx="299">
                        <c:v>2.1950000000000003</c:v>
                      </c:pt>
                      <c:pt idx="300">
                        <c:v>2.1950000000000003</c:v>
                      </c:pt>
                      <c:pt idx="301">
                        <c:v>2.2050000000000001</c:v>
                      </c:pt>
                      <c:pt idx="302">
                        <c:v>2.2050000000000001</c:v>
                      </c:pt>
                      <c:pt idx="303">
                        <c:v>2.2149999999999999</c:v>
                      </c:pt>
                      <c:pt idx="304">
                        <c:v>2.2149999999999999</c:v>
                      </c:pt>
                      <c:pt idx="305">
                        <c:v>2.2200000000000002</c:v>
                      </c:pt>
                      <c:pt idx="306">
                        <c:v>2.2250000000000001</c:v>
                      </c:pt>
                      <c:pt idx="307">
                        <c:v>2.2250000000000001</c:v>
                      </c:pt>
                      <c:pt idx="308">
                        <c:v>2.2250000000000001</c:v>
                      </c:pt>
                      <c:pt idx="309">
                        <c:v>2.2300000000000004</c:v>
                      </c:pt>
                      <c:pt idx="310">
                        <c:v>2.2300000000000004</c:v>
                      </c:pt>
                      <c:pt idx="311">
                        <c:v>2.2300000000000004</c:v>
                      </c:pt>
                      <c:pt idx="312">
                        <c:v>2.2300000000000004</c:v>
                      </c:pt>
                      <c:pt idx="313">
                        <c:v>2.2300000000000004</c:v>
                      </c:pt>
                      <c:pt idx="314">
                        <c:v>2.2300000000000004</c:v>
                      </c:pt>
                      <c:pt idx="315">
                        <c:v>2.2300000000000004</c:v>
                      </c:pt>
                      <c:pt idx="316">
                        <c:v>2.2300000000000004</c:v>
                      </c:pt>
                      <c:pt idx="317">
                        <c:v>2.2300000000000004</c:v>
                      </c:pt>
                      <c:pt idx="318">
                        <c:v>2.2300000000000004</c:v>
                      </c:pt>
                      <c:pt idx="319">
                        <c:v>2.2300000000000004</c:v>
                      </c:pt>
                      <c:pt idx="320">
                        <c:v>2.2300000000000004</c:v>
                      </c:pt>
                      <c:pt idx="321">
                        <c:v>2.2300000000000004</c:v>
                      </c:pt>
                      <c:pt idx="322">
                        <c:v>2.2300000000000004</c:v>
                      </c:pt>
                      <c:pt idx="323">
                        <c:v>2.2300000000000004</c:v>
                      </c:pt>
                      <c:pt idx="324">
                        <c:v>2.2250000000000001</c:v>
                      </c:pt>
                      <c:pt idx="325">
                        <c:v>2.2250000000000001</c:v>
                      </c:pt>
                      <c:pt idx="326">
                        <c:v>2.2250000000000001</c:v>
                      </c:pt>
                      <c:pt idx="327">
                        <c:v>2.2250000000000001</c:v>
                      </c:pt>
                      <c:pt idx="328">
                        <c:v>2.2200000000000002</c:v>
                      </c:pt>
                      <c:pt idx="329">
                        <c:v>2.2149999999999999</c:v>
                      </c:pt>
                      <c:pt idx="330">
                        <c:v>2.2149999999999999</c:v>
                      </c:pt>
                      <c:pt idx="331">
                        <c:v>2.2149999999999999</c:v>
                      </c:pt>
                      <c:pt idx="332">
                        <c:v>2.2149999999999999</c:v>
                      </c:pt>
                      <c:pt idx="333">
                        <c:v>2.21</c:v>
                      </c:pt>
                      <c:pt idx="334">
                        <c:v>2.2050000000000001</c:v>
                      </c:pt>
                      <c:pt idx="335">
                        <c:v>2.2050000000000001</c:v>
                      </c:pt>
                      <c:pt idx="336">
                        <c:v>2.2050000000000001</c:v>
                      </c:pt>
                      <c:pt idx="337">
                        <c:v>2.2050000000000001</c:v>
                      </c:pt>
                      <c:pt idx="338">
                        <c:v>2.1950000000000003</c:v>
                      </c:pt>
                      <c:pt idx="339">
                        <c:v>2.1950000000000003</c:v>
                      </c:pt>
                      <c:pt idx="340">
                        <c:v>2.1950000000000003</c:v>
                      </c:pt>
                      <c:pt idx="341">
                        <c:v>2.19</c:v>
                      </c:pt>
                      <c:pt idx="342">
                        <c:v>2.19</c:v>
                      </c:pt>
                      <c:pt idx="343">
                        <c:v>2.19</c:v>
                      </c:pt>
                      <c:pt idx="344">
                        <c:v>2.19</c:v>
                      </c:pt>
                      <c:pt idx="345">
                        <c:v>2.1850000000000001</c:v>
                      </c:pt>
                      <c:pt idx="346">
                        <c:v>2.1800000000000002</c:v>
                      </c:pt>
                      <c:pt idx="347">
                        <c:v>2.1749999999999998</c:v>
                      </c:pt>
                      <c:pt idx="348">
                        <c:v>2.1749999999999998</c:v>
                      </c:pt>
                      <c:pt idx="349">
                        <c:v>2.1749999999999998</c:v>
                      </c:pt>
                      <c:pt idx="350">
                        <c:v>2.1749999999999998</c:v>
                      </c:pt>
                      <c:pt idx="351">
                        <c:v>2.1799999999999997</c:v>
                      </c:pt>
                      <c:pt idx="352">
                        <c:v>2.165</c:v>
                      </c:pt>
                      <c:pt idx="353">
                        <c:v>2.165</c:v>
                      </c:pt>
                      <c:pt idx="354">
                        <c:v>2.165</c:v>
                      </c:pt>
                      <c:pt idx="355">
                        <c:v>2.165</c:v>
                      </c:pt>
                      <c:pt idx="356">
                        <c:v>2.1550000000000002</c:v>
                      </c:pt>
                      <c:pt idx="357">
                        <c:v>2.1550000000000002</c:v>
                      </c:pt>
                      <c:pt idx="358">
                        <c:v>2.1500000000000004</c:v>
                      </c:pt>
                      <c:pt idx="359">
                        <c:v>2.15</c:v>
                      </c:pt>
                      <c:pt idx="360">
                        <c:v>2.15</c:v>
                      </c:pt>
                      <c:pt idx="361">
                        <c:v>2.15</c:v>
                      </c:pt>
                      <c:pt idx="362">
                        <c:v>2.145</c:v>
                      </c:pt>
                      <c:pt idx="363">
                        <c:v>2.145</c:v>
                      </c:pt>
                      <c:pt idx="364">
                        <c:v>2.14</c:v>
                      </c:pt>
                      <c:pt idx="365">
                        <c:v>2.14</c:v>
                      </c:pt>
                      <c:pt idx="366">
                        <c:v>2.1349999999999998</c:v>
                      </c:pt>
                      <c:pt idx="367">
                        <c:v>2.1349999999999998</c:v>
                      </c:pt>
                      <c:pt idx="368">
                        <c:v>2.1349999999999998</c:v>
                      </c:pt>
                      <c:pt idx="369">
                        <c:v>2.13</c:v>
                      </c:pt>
                      <c:pt idx="370">
                        <c:v>2.13</c:v>
                      </c:pt>
                      <c:pt idx="371">
                        <c:v>2.125</c:v>
                      </c:pt>
                      <c:pt idx="372">
                        <c:v>2.125</c:v>
                      </c:pt>
                      <c:pt idx="373">
                        <c:v>2.125</c:v>
                      </c:pt>
                      <c:pt idx="374">
                        <c:v>2.12</c:v>
                      </c:pt>
                      <c:pt idx="375">
                        <c:v>2.12</c:v>
                      </c:pt>
                      <c:pt idx="376">
                        <c:v>2.1150000000000002</c:v>
                      </c:pt>
                      <c:pt idx="377">
                        <c:v>2.1150000000000002</c:v>
                      </c:pt>
                      <c:pt idx="378">
                        <c:v>2.1150000000000002</c:v>
                      </c:pt>
                      <c:pt idx="379">
                        <c:v>2.11</c:v>
                      </c:pt>
                      <c:pt idx="380">
                        <c:v>2.11</c:v>
                      </c:pt>
                      <c:pt idx="381">
                        <c:v>2.11</c:v>
                      </c:pt>
                      <c:pt idx="382">
                        <c:v>2.11</c:v>
                      </c:pt>
                      <c:pt idx="383">
                        <c:v>2.11</c:v>
                      </c:pt>
                      <c:pt idx="384">
                        <c:v>2.105</c:v>
                      </c:pt>
                      <c:pt idx="385">
                        <c:v>2.1</c:v>
                      </c:pt>
                      <c:pt idx="386">
                        <c:v>2.0949999999999998</c:v>
                      </c:pt>
                      <c:pt idx="387">
                        <c:v>2.0949999999999998</c:v>
                      </c:pt>
                      <c:pt idx="388">
                        <c:v>2.0949999999999998</c:v>
                      </c:pt>
                      <c:pt idx="389">
                        <c:v>2.0949999999999998</c:v>
                      </c:pt>
                      <c:pt idx="390">
                        <c:v>2.09</c:v>
                      </c:pt>
                      <c:pt idx="391">
                        <c:v>2.0999999999999996</c:v>
                      </c:pt>
                      <c:pt idx="392">
                        <c:v>2.085</c:v>
                      </c:pt>
                      <c:pt idx="393">
                        <c:v>2.085</c:v>
                      </c:pt>
                      <c:pt idx="394">
                        <c:v>2.085</c:v>
                      </c:pt>
                      <c:pt idx="395">
                        <c:v>2.085</c:v>
                      </c:pt>
                      <c:pt idx="396">
                        <c:v>2.0750000000000002</c:v>
                      </c:pt>
                      <c:pt idx="397">
                        <c:v>2.0750000000000002</c:v>
                      </c:pt>
                      <c:pt idx="398">
                        <c:v>2.0750000000000002</c:v>
                      </c:pt>
                      <c:pt idx="399">
                        <c:v>2.0750000000000002</c:v>
                      </c:pt>
                      <c:pt idx="400">
                        <c:v>2.0750000000000002</c:v>
                      </c:pt>
                      <c:pt idx="401">
                        <c:v>2.0700000000000003</c:v>
                      </c:pt>
                      <c:pt idx="402">
                        <c:v>2.0700000000000003</c:v>
                      </c:pt>
                      <c:pt idx="403">
                        <c:v>2.0700000000000003</c:v>
                      </c:pt>
                      <c:pt idx="404">
                        <c:v>2.0700000000000003</c:v>
                      </c:pt>
                      <c:pt idx="405">
                        <c:v>2.0700000000000003</c:v>
                      </c:pt>
                      <c:pt idx="406">
                        <c:v>2.0700000000000003</c:v>
                      </c:pt>
                      <c:pt idx="407">
                        <c:v>2.0649999999999999</c:v>
                      </c:pt>
                      <c:pt idx="408">
                        <c:v>2.0649999999999999</c:v>
                      </c:pt>
                      <c:pt idx="409">
                        <c:v>2.0649999999999999</c:v>
                      </c:pt>
                      <c:pt idx="410">
                        <c:v>2.0649999999999999</c:v>
                      </c:pt>
                      <c:pt idx="411">
                        <c:v>2.0499999999999998</c:v>
                      </c:pt>
                      <c:pt idx="412">
                        <c:v>2.0499999999999998</c:v>
                      </c:pt>
                      <c:pt idx="413">
                        <c:v>2.0449999999999999</c:v>
                      </c:pt>
                      <c:pt idx="414">
                        <c:v>2.0449999999999999</c:v>
                      </c:pt>
                      <c:pt idx="415">
                        <c:v>2.0449999999999999</c:v>
                      </c:pt>
                      <c:pt idx="416">
                        <c:v>2.0449999999999999</c:v>
                      </c:pt>
                      <c:pt idx="417">
                        <c:v>2.04</c:v>
                      </c:pt>
                      <c:pt idx="418">
                        <c:v>2.04</c:v>
                      </c:pt>
                      <c:pt idx="419">
                        <c:v>2.0350000000000001</c:v>
                      </c:pt>
                      <c:pt idx="420">
                        <c:v>2.0350000000000001</c:v>
                      </c:pt>
                      <c:pt idx="421">
                        <c:v>2.0350000000000001</c:v>
                      </c:pt>
                      <c:pt idx="422">
                        <c:v>2.0350000000000001</c:v>
                      </c:pt>
                      <c:pt idx="423">
                        <c:v>2.0299999999999998</c:v>
                      </c:pt>
                      <c:pt idx="424">
                        <c:v>2.0299999999999998</c:v>
                      </c:pt>
                      <c:pt idx="425">
                        <c:v>2.0299999999999998</c:v>
                      </c:pt>
                      <c:pt idx="426">
                        <c:v>2.0299999999999998</c:v>
                      </c:pt>
                      <c:pt idx="427">
                        <c:v>2.02</c:v>
                      </c:pt>
                      <c:pt idx="428">
                        <c:v>2.0249999999999999</c:v>
                      </c:pt>
                      <c:pt idx="429">
                        <c:v>2.02</c:v>
                      </c:pt>
                      <c:pt idx="430">
                        <c:v>2.0149999999999997</c:v>
                      </c:pt>
                      <c:pt idx="431">
                        <c:v>2.0149999999999997</c:v>
                      </c:pt>
                      <c:pt idx="432">
                        <c:v>2.0149999999999997</c:v>
                      </c:pt>
                      <c:pt idx="433">
                        <c:v>2.0149999999999997</c:v>
                      </c:pt>
                      <c:pt idx="434">
                        <c:v>2.0149999999999997</c:v>
                      </c:pt>
                      <c:pt idx="435">
                        <c:v>2.0099999999999998</c:v>
                      </c:pt>
                      <c:pt idx="436">
                        <c:v>2.0199999999999996</c:v>
                      </c:pt>
                      <c:pt idx="437">
                        <c:v>2.0199999999999996</c:v>
                      </c:pt>
                      <c:pt idx="438">
                        <c:v>2.0049999999999999</c:v>
                      </c:pt>
                      <c:pt idx="439">
                        <c:v>2</c:v>
                      </c:pt>
                      <c:pt idx="440">
                        <c:v>2</c:v>
                      </c:pt>
                      <c:pt idx="441">
                        <c:v>2</c:v>
                      </c:pt>
                      <c:pt idx="442">
                        <c:v>1.9950000000000001</c:v>
                      </c:pt>
                      <c:pt idx="443">
                        <c:v>1.9950000000000001</c:v>
                      </c:pt>
                      <c:pt idx="444">
                        <c:v>1.9950000000000001</c:v>
                      </c:pt>
                      <c:pt idx="445">
                        <c:v>1.9950000000000001</c:v>
                      </c:pt>
                      <c:pt idx="446">
                        <c:v>1.99</c:v>
                      </c:pt>
                      <c:pt idx="447">
                        <c:v>1.99</c:v>
                      </c:pt>
                      <c:pt idx="448">
                        <c:v>1.99</c:v>
                      </c:pt>
                      <c:pt idx="449">
                        <c:v>1.99</c:v>
                      </c:pt>
                      <c:pt idx="450">
                        <c:v>1.9849999999999999</c:v>
                      </c:pt>
                      <c:pt idx="451">
                        <c:v>1.9849999999999999</c:v>
                      </c:pt>
                      <c:pt idx="452">
                        <c:v>1.98</c:v>
                      </c:pt>
                      <c:pt idx="453">
                        <c:v>1.98</c:v>
                      </c:pt>
                      <c:pt idx="454">
                        <c:v>1.9750000000000001</c:v>
                      </c:pt>
                      <c:pt idx="455">
                        <c:v>1.9750000000000001</c:v>
                      </c:pt>
                      <c:pt idx="456">
                        <c:v>1.9750000000000001</c:v>
                      </c:pt>
                      <c:pt idx="457">
                        <c:v>1.9750000000000001</c:v>
                      </c:pt>
                      <c:pt idx="458">
                        <c:v>1.97</c:v>
                      </c:pt>
                      <c:pt idx="459">
                        <c:v>1.97</c:v>
                      </c:pt>
                      <c:pt idx="460">
                        <c:v>1.9649999999999999</c:v>
                      </c:pt>
                      <c:pt idx="461">
                        <c:v>1.9649999999999999</c:v>
                      </c:pt>
                      <c:pt idx="462">
                        <c:v>1.9649999999999999</c:v>
                      </c:pt>
                      <c:pt idx="463">
                        <c:v>1.9649999999999999</c:v>
                      </c:pt>
                      <c:pt idx="464">
                        <c:v>1.96</c:v>
                      </c:pt>
                      <c:pt idx="465">
                        <c:v>1.96</c:v>
                      </c:pt>
                      <c:pt idx="466">
                        <c:v>1.9550000000000001</c:v>
                      </c:pt>
                      <c:pt idx="467">
                        <c:v>1.9550000000000001</c:v>
                      </c:pt>
                      <c:pt idx="468">
                        <c:v>1.9550000000000001</c:v>
                      </c:pt>
                      <c:pt idx="469">
                        <c:v>1.9550000000000001</c:v>
                      </c:pt>
                      <c:pt idx="470">
                        <c:v>1.9550000000000001</c:v>
                      </c:pt>
                      <c:pt idx="471">
                        <c:v>1.95</c:v>
                      </c:pt>
                      <c:pt idx="472">
                        <c:v>1.95</c:v>
                      </c:pt>
                      <c:pt idx="473">
                        <c:v>1.95</c:v>
                      </c:pt>
                      <c:pt idx="474">
                        <c:v>1.95</c:v>
                      </c:pt>
                      <c:pt idx="475">
                        <c:v>1.95</c:v>
                      </c:pt>
                      <c:pt idx="476">
                        <c:v>1.95</c:v>
                      </c:pt>
                      <c:pt idx="477">
                        <c:v>1.94</c:v>
                      </c:pt>
                      <c:pt idx="478">
                        <c:v>1.9449999999999998</c:v>
                      </c:pt>
                      <c:pt idx="479">
                        <c:v>1.9350000000000001</c:v>
                      </c:pt>
                      <c:pt idx="480">
                        <c:v>1.9350000000000001</c:v>
                      </c:pt>
                      <c:pt idx="481">
                        <c:v>1.9350000000000001</c:v>
                      </c:pt>
                      <c:pt idx="482">
                        <c:v>1.93</c:v>
                      </c:pt>
                      <c:pt idx="483">
                        <c:v>1.93</c:v>
                      </c:pt>
                      <c:pt idx="484">
                        <c:v>1.93</c:v>
                      </c:pt>
                      <c:pt idx="485">
                        <c:v>1.94</c:v>
                      </c:pt>
                      <c:pt idx="486">
                        <c:v>1.9249999999999998</c:v>
                      </c:pt>
                      <c:pt idx="487">
                        <c:v>1.9249999999999998</c:v>
                      </c:pt>
                      <c:pt idx="488">
                        <c:v>1.9249999999999998</c:v>
                      </c:pt>
                      <c:pt idx="489">
                        <c:v>1.9249999999999998</c:v>
                      </c:pt>
                      <c:pt idx="490">
                        <c:v>1.92</c:v>
                      </c:pt>
                      <c:pt idx="491">
                        <c:v>1.92</c:v>
                      </c:pt>
                      <c:pt idx="492">
                        <c:v>1.915</c:v>
                      </c:pt>
                      <c:pt idx="493">
                        <c:v>1.915</c:v>
                      </c:pt>
                      <c:pt idx="494">
                        <c:v>1.915</c:v>
                      </c:pt>
                      <c:pt idx="495">
                        <c:v>1.915</c:v>
                      </c:pt>
                      <c:pt idx="496">
                        <c:v>1.91</c:v>
                      </c:pt>
                      <c:pt idx="497">
                        <c:v>1.9049999999999998</c:v>
                      </c:pt>
                      <c:pt idx="498">
                        <c:v>1.9049999999999998</c:v>
                      </c:pt>
                    </c:numCache>
                  </c:numRef>
                </c:yVal>
                <c:smooth val="0"/>
                <c:extLst xmlns:c15="http://schemas.microsoft.com/office/drawing/2012/chart">
                  <c:ext xmlns:c16="http://schemas.microsoft.com/office/drawing/2014/chart" uri="{C3380CC4-5D6E-409C-BE32-E72D297353CC}">
                    <c16:uniqueId val="{0000000F-ED8C-4F5A-BD3D-66424A1AF36F}"/>
                  </c:ext>
                </c:extLst>
              </c15:ser>
            </c15:filteredScatterSeries>
            <c15:filteredScatterSeries>
              <c15:ser>
                <c:idx val="16"/>
                <c:order val="16"/>
                <c:tx>
                  <c:v>0.75 10% v2</c:v>
                </c:tx>
                <c:spPr>
                  <a:ln w="25400" cap="rnd">
                    <a:no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xVal>
                  <c:numRef>
                    <c:extLst xmlns:c15="http://schemas.microsoft.com/office/drawing/2012/chart">
                      <c:ext xmlns:c15="http://schemas.microsoft.com/office/drawing/2012/chart" uri="{02D57815-91ED-43cb-92C2-25804820EDAC}">
                        <c15:formulaRef>
                          <c15:sqref>'0.75 10% v2'!$A$2:$A$500</c15:sqref>
                        </c15:formulaRef>
                      </c:ext>
                    </c:extLst>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numRef>
                </c:xVal>
                <c:yVal>
                  <c:numRef>
                    <c:extLst xmlns:c15="http://schemas.microsoft.com/office/drawing/2012/chart">
                      <c:ext xmlns:c15="http://schemas.microsoft.com/office/drawing/2012/chart" uri="{02D57815-91ED-43cb-92C2-25804820EDAC}">
                        <c15:formulaRef>
                          <c15:sqref>'0.75 10% v2'!$D$2:$D$500</c15:sqref>
                        </c15:formulaRef>
                      </c:ext>
                    </c:extLst>
                    <c:numCache>
                      <c:formatCode>General</c:formatCode>
                      <c:ptCount val="49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5.0000000000000001E-3</c:v>
                      </c:pt>
                      <c:pt idx="48">
                        <c:v>0.01</c:v>
                      </c:pt>
                      <c:pt idx="49">
                        <c:v>5.0000000000000001E-3</c:v>
                      </c:pt>
                      <c:pt idx="50">
                        <c:v>0.01</c:v>
                      </c:pt>
                      <c:pt idx="51">
                        <c:v>0.01</c:v>
                      </c:pt>
                      <c:pt idx="52">
                        <c:v>0.01</c:v>
                      </c:pt>
                      <c:pt idx="53">
                        <c:v>5.0000000000000001E-3</c:v>
                      </c:pt>
                      <c:pt idx="54">
                        <c:v>0.01</c:v>
                      </c:pt>
                      <c:pt idx="55">
                        <c:v>0.01</c:v>
                      </c:pt>
                      <c:pt idx="56">
                        <c:v>0.01</c:v>
                      </c:pt>
                      <c:pt idx="57">
                        <c:v>0.01</c:v>
                      </c:pt>
                      <c:pt idx="58">
                        <c:v>5.0000000000000001E-3</c:v>
                      </c:pt>
                      <c:pt idx="59">
                        <c:v>0.01</c:v>
                      </c:pt>
                      <c:pt idx="60">
                        <c:v>0.01</c:v>
                      </c:pt>
                      <c:pt idx="61">
                        <c:v>0.01</c:v>
                      </c:pt>
                      <c:pt idx="62">
                        <c:v>0.01</c:v>
                      </c:pt>
                      <c:pt idx="63">
                        <c:v>0.01</c:v>
                      </c:pt>
                      <c:pt idx="64">
                        <c:v>0.01</c:v>
                      </c:pt>
                      <c:pt idx="65">
                        <c:v>0.01</c:v>
                      </c:pt>
                      <c:pt idx="66">
                        <c:v>0.01</c:v>
                      </c:pt>
                      <c:pt idx="67">
                        <c:v>0.01</c:v>
                      </c:pt>
                      <c:pt idx="68">
                        <c:v>2.5000000000000001E-2</c:v>
                      </c:pt>
                      <c:pt idx="69">
                        <c:v>0.01</c:v>
                      </c:pt>
                      <c:pt idx="70">
                        <c:v>2.5000000000000001E-2</c:v>
                      </c:pt>
                      <c:pt idx="71">
                        <c:v>0.01</c:v>
                      </c:pt>
                      <c:pt idx="72">
                        <c:v>2.5000000000000001E-2</c:v>
                      </c:pt>
                      <c:pt idx="73">
                        <c:v>0.01</c:v>
                      </c:pt>
                      <c:pt idx="74">
                        <c:v>0.01</c:v>
                      </c:pt>
                      <c:pt idx="75">
                        <c:v>0.03</c:v>
                      </c:pt>
                      <c:pt idx="76">
                        <c:v>0.01</c:v>
                      </c:pt>
                      <c:pt idx="77">
                        <c:v>2.5000000000000001E-2</c:v>
                      </c:pt>
                      <c:pt idx="78">
                        <c:v>1.4999999999999999E-2</c:v>
                      </c:pt>
                      <c:pt idx="79">
                        <c:v>0.02</c:v>
                      </c:pt>
                      <c:pt idx="80">
                        <c:v>0.02</c:v>
                      </c:pt>
                      <c:pt idx="81">
                        <c:v>0.02</c:v>
                      </c:pt>
                      <c:pt idx="82">
                        <c:v>0.02</c:v>
                      </c:pt>
                      <c:pt idx="83">
                        <c:v>0.02</c:v>
                      </c:pt>
                      <c:pt idx="84">
                        <c:v>0.02</c:v>
                      </c:pt>
                      <c:pt idx="85">
                        <c:v>0.02</c:v>
                      </c:pt>
                      <c:pt idx="86">
                        <c:v>0.02</c:v>
                      </c:pt>
                      <c:pt idx="87">
                        <c:v>0.02</c:v>
                      </c:pt>
                      <c:pt idx="88">
                        <c:v>3.5000000000000003E-2</c:v>
                      </c:pt>
                      <c:pt idx="89">
                        <c:v>3.5000000000000003E-2</c:v>
                      </c:pt>
                      <c:pt idx="90">
                        <c:v>3.5000000000000003E-2</c:v>
                      </c:pt>
                      <c:pt idx="91">
                        <c:v>3.5000000000000003E-2</c:v>
                      </c:pt>
                      <c:pt idx="92">
                        <c:v>3.5000000000000003E-2</c:v>
                      </c:pt>
                      <c:pt idx="93">
                        <c:v>3.5000000000000003E-2</c:v>
                      </c:pt>
                      <c:pt idx="94">
                        <c:v>3.5000000000000003E-2</c:v>
                      </c:pt>
                      <c:pt idx="95">
                        <c:v>3.5000000000000003E-2</c:v>
                      </c:pt>
                      <c:pt idx="96">
                        <c:v>3.5000000000000003E-2</c:v>
                      </c:pt>
                      <c:pt idx="97">
                        <c:v>3.5000000000000003E-2</c:v>
                      </c:pt>
                      <c:pt idx="98">
                        <c:v>3.5000000000000003E-2</c:v>
                      </c:pt>
                      <c:pt idx="99">
                        <c:v>3.5000000000000003E-2</c:v>
                      </c:pt>
                      <c:pt idx="100">
                        <c:v>0.04</c:v>
                      </c:pt>
                      <c:pt idx="101">
                        <c:v>0.04</c:v>
                      </c:pt>
                      <c:pt idx="102">
                        <c:v>0.04</c:v>
                      </c:pt>
                      <c:pt idx="103">
                        <c:v>0.04</c:v>
                      </c:pt>
                      <c:pt idx="104">
                        <c:v>0.04</c:v>
                      </c:pt>
                      <c:pt idx="105">
                        <c:v>0.04</c:v>
                      </c:pt>
                      <c:pt idx="106">
                        <c:v>0.04</c:v>
                      </c:pt>
                      <c:pt idx="107">
                        <c:v>0.05</c:v>
                      </c:pt>
                      <c:pt idx="108">
                        <c:v>0.05</c:v>
                      </c:pt>
                      <c:pt idx="109">
                        <c:v>0.05</c:v>
                      </c:pt>
                      <c:pt idx="110">
                        <c:v>0.05</c:v>
                      </c:pt>
                      <c:pt idx="111">
                        <c:v>0.05</c:v>
                      </c:pt>
                      <c:pt idx="112">
                        <c:v>0.05</c:v>
                      </c:pt>
                      <c:pt idx="113">
                        <c:v>0.05</c:v>
                      </c:pt>
                      <c:pt idx="114">
                        <c:v>0.06</c:v>
                      </c:pt>
                      <c:pt idx="115">
                        <c:v>0.06</c:v>
                      </c:pt>
                      <c:pt idx="116">
                        <c:v>0.06</c:v>
                      </c:pt>
                      <c:pt idx="117">
                        <c:v>0.06</c:v>
                      </c:pt>
                      <c:pt idx="118">
                        <c:v>0.06</c:v>
                      </c:pt>
                      <c:pt idx="119">
                        <c:v>7.0000000000000007E-2</c:v>
                      </c:pt>
                      <c:pt idx="120">
                        <c:v>7.0000000000000007E-2</c:v>
                      </c:pt>
                      <c:pt idx="121">
                        <c:v>7.0000000000000007E-2</c:v>
                      </c:pt>
                      <c:pt idx="122">
                        <c:v>7.0000000000000007E-2</c:v>
                      </c:pt>
                      <c:pt idx="123">
                        <c:v>0.08</c:v>
                      </c:pt>
                      <c:pt idx="124">
                        <c:v>0.08</c:v>
                      </c:pt>
                      <c:pt idx="125">
                        <c:v>0.08</c:v>
                      </c:pt>
                      <c:pt idx="126">
                        <c:v>0.08</c:v>
                      </c:pt>
                      <c:pt idx="127">
                        <c:v>8.4999999999999992E-2</c:v>
                      </c:pt>
                      <c:pt idx="128">
                        <c:v>0.09</c:v>
                      </c:pt>
                      <c:pt idx="129">
                        <c:v>0.09</c:v>
                      </c:pt>
                      <c:pt idx="130">
                        <c:v>0.09</c:v>
                      </c:pt>
                      <c:pt idx="131">
                        <c:v>0.105</c:v>
                      </c:pt>
                      <c:pt idx="132">
                        <c:v>0.1</c:v>
                      </c:pt>
                      <c:pt idx="133">
                        <c:v>0.1</c:v>
                      </c:pt>
                      <c:pt idx="134">
                        <c:v>0.1</c:v>
                      </c:pt>
                      <c:pt idx="135">
                        <c:v>0.1</c:v>
                      </c:pt>
                      <c:pt idx="136">
                        <c:v>0.11499999999999999</c:v>
                      </c:pt>
                      <c:pt idx="137">
                        <c:v>0.11499999999999999</c:v>
                      </c:pt>
                      <c:pt idx="138">
                        <c:v>0.11499999999999999</c:v>
                      </c:pt>
                      <c:pt idx="139">
                        <c:v>0.11499999999999999</c:v>
                      </c:pt>
                      <c:pt idx="140">
                        <c:v>0.12</c:v>
                      </c:pt>
                      <c:pt idx="141">
                        <c:v>0.12</c:v>
                      </c:pt>
                      <c:pt idx="142">
                        <c:v>0.13</c:v>
                      </c:pt>
                      <c:pt idx="143">
                        <c:v>0.13</c:v>
                      </c:pt>
                      <c:pt idx="144">
                        <c:v>0.13</c:v>
                      </c:pt>
                      <c:pt idx="145">
                        <c:v>0.14000000000000001</c:v>
                      </c:pt>
                      <c:pt idx="146">
                        <c:v>0.15000000000000002</c:v>
                      </c:pt>
                      <c:pt idx="147">
                        <c:v>0.15000000000000002</c:v>
                      </c:pt>
                      <c:pt idx="148">
                        <c:v>0.155</c:v>
                      </c:pt>
                      <c:pt idx="149">
                        <c:v>0.155</c:v>
                      </c:pt>
                      <c:pt idx="150">
                        <c:v>0.155</c:v>
                      </c:pt>
                      <c:pt idx="151">
                        <c:v>0.16</c:v>
                      </c:pt>
                      <c:pt idx="152">
                        <c:v>0.16</c:v>
                      </c:pt>
                      <c:pt idx="153">
                        <c:v>0.16</c:v>
                      </c:pt>
                      <c:pt idx="154">
                        <c:v>0.17</c:v>
                      </c:pt>
                      <c:pt idx="155">
                        <c:v>0.17</c:v>
                      </c:pt>
                      <c:pt idx="156">
                        <c:v>0.18</c:v>
                      </c:pt>
                      <c:pt idx="157">
                        <c:v>0.18</c:v>
                      </c:pt>
                      <c:pt idx="158">
                        <c:v>0.185</c:v>
                      </c:pt>
                      <c:pt idx="159">
                        <c:v>0.19500000000000001</c:v>
                      </c:pt>
                      <c:pt idx="160">
                        <c:v>0.2</c:v>
                      </c:pt>
                      <c:pt idx="161">
                        <c:v>0.2</c:v>
                      </c:pt>
                      <c:pt idx="162">
                        <c:v>0.21</c:v>
                      </c:pt>
                      <c:pt idx="163">
                        <c:v>0.21</c:v>
                      </c:pt>
                      <c:pt idx="164">
                        <c:v>0.215</c:v>
                      </c:pt>
                      <c:pt idx="165">
                        <c:v>0.22</c:v>
                      </c:pt>
                      <c:pt idx="166">
                        <c:v>0.23</c:v>
                      </c:pt>
                      <c:pt idx="167">
                        <c:v>0.23</c:v>
                      </c:pt>
                      <c:pt idx="168">
                        <c:v>0.24</c:v>
                      </c:pt>
                      <c:pt idx="169">
                        <c:v>0.24</c:v>
                      </c:pt>
                      <c:pt idx="170">
                        <c:v>0.25</c:v>
                      </c:pt>
                      <c:pt idx="171">
                        <c:v>0.25</c:v>
                      </c:pt>
                      <c:pt idx="172">
                        <c:v>0.26</c:v>
                      </c:pt>
                      <c:pt idx="173">
                        <c:v>0.27</c:v>
                      </c:pt>
                      <c:pt idx="174">
                        <c:v>0.27500000000000002</c:v>
                      </c:pt>
                      <c:pt idx="175">
                        <c:v>0.28000000000000003</c:v>
                      </c:pt>
                      <c:pt idx="176">
                        <c:v>0.28000000000000003</c:v>
                      </c:pt>
                      <c:pt idx="177">
                        <c:v>0.28999999999999998</c:v>
                      </c:pt>
                      <c:pt idx="178">
                        <c:v>0.3</c:v>
                      </c:pt>
                      <c:pt idx="179">
                        <c:v>0.3</c:v>
                      </c:pt>
                      <c:pt idx="180">
                        <c:v>0.31</c:v>
                      </c:pt>
                      <c:pt idx="181">
                        <c:v>0.315</c:v>
                      </c:pt>
                      <c:pt idx="182">
                        <c:v>0.315</c:v>
                      </c:pt>
                      <c:pt idx="183">
                        <c:v>0.32</c:v>
                      </c:pt>
                      <c:pt idx="184">
                        <c:v>0.34</c:v>
                      </c:pt>
                      <c:pt idx="185">
                        <c:v>0.35499999999999998</c:v>
                      </c:pt>
                      <c:pt idx="186">
                        <c:v>0.36</c:v>
                      </c:pt>
                      <c:pt idx="187">
                        <c:v>0.36</c:v>
                      </c:pt>
                      <c:pt idx="188">
                        <c:v>0.37</c:v>
                      </c:pt>
                      <c:pt idx="189">
                        <c:v>0.38</c:v>
                      </c:pt>
                      <c:pt idx="190">
                        <c:v>0.39</c:v>
                      </c:pt>
                      <c:pt idx="191">
                        <c:v>0.39500000000000002</c:v>
                      </c:pt>
                      <c:pt idx="192">
                        <c:v>0.4</c:v>
                      </c:pt>
                      <c:pt idx="193">
                        <c:v>0.41</c:v>
                      </c:pt>
                      <c:pt idx="194">
                        <c:v>0.42</c:v>
                      </c:pt>
                      <c:pt idx="195">
                        <c:v>0.435</c:v>
                      </c:pt>
                      <c:pt idx="196">
                        <c:v>0.44</c:v>
                      </c:pt>
                      <c:pt idx="197">
                        <c:v>0.45</c:v>
                      </c:pt>
                      <c:pt idx="198">
                        <c:v>0.46</c:v>
                      </c:pt>
                      <c:pt idx="199">
                        <c:v>0.47499999999999998</c:v>
                      </c:pt>
                      <c:pt idx="200">
                        <c:v>0.48</c:v>
                      </c:pt>
                      <c:pt idx="201">
                        <c:v>0.49</c:v>
                      </c:pt>
                      <c:pt idx="202">
                        <c:v>0.5</c:v>
                      </c:pt>
                      <c:pt idx="203">
                        <c:v>0.51500000000000001</c:v>
                      </c:pt>
                      <c:pt idx="204">
                        <c:v>0.52</c:v>
                      </c:pt>
                      <c:pt idx="205">
                        <c:v>0.53</c:v>
                      </c:pt>
                      <c:pt idx="206">
                        <c:v>0.54</c:v>
                      </c:pt>
                      <c:pt idx="207">
                        <c:v>0.56000000000000005</c:v>
                      </c:pt>
                      <c:pt idx="208">
                        <c:v>0.56999999999999995</c:v>
                      </c:pt>
                      <c:pt idx="209">
                        <c:v>0.57999999999999996</c:v>
                      </c:pt>
                      <c:pt idx="210">
                        <c:v>0.59499999999999997</c:v>
                      </c:pt>
                      <c:pt idx="211">
                        <c:v>0.6</c:v>
                      </c:pt>
                      <c:pt idx="212">
                        <c:v>0.61</c:v>
                      </c:pt>
                      <c:pt idx="213">
                        <c:v>0.63</c:v>
                      </c:pt>
                      <c:pt idx="214">
                        <c:v>0.64</c:v>
                      </c:pt>
                      <c:pt idx="215">
                        <c:v>0.66500000000000004</c:v>
                      </c:pt>
                      <c:pt idx="216">
                        <c:v>0.67500000000000004</c:v>
                      </c:pt>
                      <c:pt idx="217">
                        <c:v>0.68</c:v>
                      </c:pt>
                      <c:pt idx="218">
                        <c:v>0.69</c:v>
                      </c:pt>
                      <c:pt idx="219">
                        <c:v>0.71</c:v>
                      </c:pt>
                      <c:pt idx="220">
                        <c:v>0.72</c:v>
                      </c:pt>
                      <c:pt idx="221">
                        <c:v>0.74</c:v>
                      </c:pt>
                      <c:pt idx="222">
                        <c:v>0.76</c:v>
                      </c:pt>
                      <c:pt idx="223">
                        <c:v>0.77</c:v>
                      </c:pt>
                      <c:pt idx="224">
                        <c:v>0.79500000000000004</c:v>
                      </c:pt>
                      <c:pt idx="225">
                        <c:v>0.8</c:v>
                      </c:pt>
                      <c:pt idx="226">
                        <c:v>0.82</c:v>
                      </c:pt>
                      <c:pt idx="227">
                        <c:v>0.84</c:v>
                      </c:pt>
                      <c:pt idx="228">
                        <c:v>0.85499999999999998</c:v>
                      </c:pt>
                      <c:pt idx="229">
                        <c:v>0.87</c:v>
                      </c:pt>
                      <c:pt idx="230">
                        <c:v>0.89</c:v>
                      </c:pt>
                      <c:pt idx="231">
                        <c:v>0.91500000000000004</c:v>
                      </c:pt>
                      <c:pt idx="232">
                        <c:v>0.93</c:v>
                      </c:pt>
                      <c:pt idx="233">
                        <c:v>0.95</c:v>
                      </c:pt>
                      <c:pt idx="234">
                        <c:v>0.96</c:v>
                      </c:pt>
                      <c:pt idx="235">
                        <c:v>0.995</c:v>
                      </c:pt>
                      <c:pt idx="236">
                        <c:v>1.01</c:v>
                      </c:pt>
                      <c:pt idx="237">
                        <c:v>1.03</c:v>
                      </c:pt>
                      <c:pt idx="238">
                        <c:v>1.05</c:v>
                      </c:pt>
                      <c:pt idx="239">
                        <c:v>1.0750000000000002</c:v>
                      </c:pt>
                      <c:pt idx="240">
                        <c:v>1.0900000000000001</c:v>
                      </c:pt>
                      <c:pt idx="241">
                        <c:v>1.1150000000000002</c:v>
                      </c:pt>
                      <c:pt idx="242">
                        <c:v>1.1499999999999999</c:v>
                      </c:pt>
                      <c:pt idx="243">
                        <c:v>1.1599999999999999</c:v>
                      </c:pt>
                      <c:pt idx="244">
                        <c:v>1.18</c:v>
                      </c:pt>
                      <c:pt idx="245">
                        <c:v>1.2050000000000001</c:v>
                      </c:pt>
                      <c:pt idx="246">
                        <c:v>1.2349999999999999</c:v>
                      </c:pt>
                      <c:pt idx="247">
                        <c:v>1.2549999999999999</c:v>
                      </c:pt>
                      <c:pt idx="248">
                        <c:v>1.2749999999999999</c:v>
                      </c:pt>
                      <c:pt idx="249">
                        <c:v>1.3</c:v>
                      </c:pt>
                      <c:pt idx="250">
                        <c:v>1.33</c:v>
                      </c:pt>
                      <c:pt idx="251">
                        <c:v>1.35</c:v>
                      </c:pt>
                      <c:pt idx="252">
                        <c:v>1.39</c:v>
                      </c:pt>
                      <c:pt idx="253">
                        <c:v>1.4</c:v>
                      </c:pt>
                      <c:pt idx="254">
                        <c:v>1.43</c:v>
                      </c:pt>
                      <c:pt idx="255">
                        <c:v>1.45</c:v>
                      </c:pt>
                      <c:pt idx="256">
                        <c:v>1.48</c:v>
                      </c:pt>
                      <c:pt idx="257">
                        <c:v>1.5</c:v>
                      </c:pt>
                      <c:pt idx="258">
                        <c:v>1.53</c:v>
                      </c:pt>
                      <c:pt idx="259">
                        <c:v>1.56</c:v>
                      </c:pt>
                      <c:pt idx="260">
                        <c:v>1.58</c:v>
                      </c:pt>
                      <c:pt idx="261">
                        <c:v>1.6</c:v>
                      </c:pt>
                      <c:pt idx="262">
                        <c:v>1.6349999999999998</c:v>
                      </c:pt>
                      <c:pt idx="263">
                        <c:v>1.6549999999999998</c:v>
                      </c:pt>
                      <c:pt idx="264">
                        <c:v>1.68</c:v>
                      </c:pt>
                      <c:pt idx="265">
                        <c:v>1.7050000000000001</c:v>
                      </c:pt>
                      <c:pt idx="266">
                        <c:v>1.73</c:v>
                      </c:pt>
                      <c:pt idx="267">
                        <c:v>1.7549999999999999</c:v>
                      </c:pt>
                      <c:pt idx="268">
                        <c:v>1.79</c:v>
                      </c:pt>
                      <c:pt idx="269">
                        <c:v>1.8</c:v>
                      </c:pt>
                      <c:pt idx="270">
                        <c:v>1.82</c:v>
                      </c:pt>
                      <c:pt idx="271">
                        <c:v>1.8450000000000002</c:v>
                      </c:pt>
                      <c:pt idx="272">
                        <c:v>1.875</c:v>
                      </c:pt>
                      <c:pt idx="273">
                        <c:v>1.89</c:v>
                      </c:pt>
                      <c:pt idx="274">
                        <c:v>1.91</c:v>
                      </c:pt>
                      <c:pt idx="275">
                        <c:v>1.9249999999999998</c:v>
                      </c:pt>
                      <c:pt idx="276">
                        <c:v>1.9550000000000001</c:v>
                      </c:pt>
                      <c:pt idx="277">
                        <c:v>1.9649999999999999</c:v>
                      </c:pt>
                      <c:pt idx="278">
                        <c:v>1.9849999999999999</c:v>
                      </c:pt>
                      <c:pt idx="279">
                        <c:v>2</c:v>
                      </c:pt>
                      <c:pt idx="280">
                        <c:v>2.0300000000000002</c:v>
                      </c:pt>
                      <c:pt idx="281">
                        <c:v>2.04</c:v>
                      </c:pt>
                      <c:pt idx="282">
                        <c:v>2.0549999999999997</c:v>
                      </c:pt>
                      <c:pt idx="283">
                        <c:v>2.0700000000000003</c:v>
                      </c:pt>
                      <c:pt idx="284">
                        <c:v>2.08</c:v>
                      </c:pt>
                      <c:pt idx="285">
                        <c:v>2.0949999999999998</c:v>
                      </c:pt>
                      <c:pt idx="286">
                        <c:v>2.1150000000000002</c:v>
                      </c:pt>
                      <c:pt idx="287">
                        <c:v>2.12</c:v>
                      </c:pt>
                      <c:pt idx="288">
                        <c:v>2.1349999999999998</c:v>
                      </c:pt>
                      <c:pt idx="289">
                        <c:v>2.145</c:v>
                      </c:pt>
                      <c:pt idx="290">
                        <c:v>2.1550000000000002</c:v>
                      </c:pt>
                      <c:pt idx="291">
                        <c:v>2.16</c:v>
                      </c:pt>
                      <c:pt idx="292">
                        <c:v>2.1749999999999998</c:v>
                      </c:pt>
                      <c:pt idx="293">
                        <c:v>2.1800000000000002</c:v>
                      </c:pt>
                      <c:pt idx="294">
                        <c:v>2.1950000000000003</c:v>
                      </c:pt>
                      <c:pt idx="295">
                        <c:v>2.2000000000000002</c:v>
                      </c:pt>
                      <c:pt idx="296">
                        <c:v>2.2000000000000002</c:v>
                      </c:pt>
                      <c:pt idx="297">
                        <c:v>2.2050000000000001</c:v>
                      </c:pt>
                      <c:pt idx="298">
                        <c:v>2.2149999999999999</c:v>
                      </c:pt>
                      <c:pt idx="299">
                        <c:v>2.2149999999999999</c:v>
                      </c:pt>
                      <c:pt idx="300">
                        <c:v>2.2250000000000001</c:v>
                      </c:pt>
                      <c:pt idx="301">
                        <c:v>2.2250000000000001</c:v>
                      </c:pt>
                      <c:pt idx="302">
                        <c:v>2.2250000000000001</c:v>
                      </c:pt>
                      <c:pt idx="303">
                        <c:v>2.23</c:v>
                      </c:pt>
                      <c:pt idx="304">
                        <c:v>2.2350000000000003</c:v>
                      </c:pt>
                      <c:pt idx="305">
                        <c:v>2.2350000000000003</c:v>
                      </c:pt>
                      <c:pt idx="306">
                        <c:v>2.2350000000000003</c:v>
                      </c:pt>
                      <c:pt idx="307">
                        <c:v>2.2350000000000003</c:v>
                      </c:pt>
                      <c:pt idx="308">
                        <c:v>2.2350000000000003</c:v>
                      </c:pt>
                      <c:pt idx="309">
                        <c:v>2.2350000000000003</c:v>
                      </c:pt>
                      <c:pt idx="310">
                        <c:v>2.2350000000000003</c:v>
                      </c:pt>
                      <c:pt idx="311">
                        <c:v>2.23</c:v>
                      </c:pt>
                      <c:pt idx="312">
                        <c:v>2.23</c:v>
                      </c:pt>
                      <c:pt idx="313">
                        <c:v>2.2250000000000001</c:v>
                      </c:pt>
                      <c:pt idx="314">
                        <c:v>2.2250000000000001</c:v>
                      </c:pt>
                      <c:pt idx="315">
                        <c:v>2.2250000000000001</c:v>
                      </c:pt>
                      <c:pt idx="316">
                        <c:v>2.2200000000000002</c:v>
                      </c:pt>
                      <c:pt idx="317">
                        <c:v>2.2200000000000002</c:v>
                      </c:pt>
                      <c:pt idx="318">
                        <c:v>2.2149999999999999</c:v>
                      </c:pt>
                      <c:pt idx="319">
                        <c:v>2.2149999999999999</c:v>
                      </c:pt>
                      <c:pt idx="320">
                        <c:v>2.2149999999999999</c:v>
                      </c:pt>
                      <c:pt idx="321">
                        <c:v>2.2149999999999999</c:v>
                      </c:pt>
                      <c:pt idx="322">
                        <c:v>2.21</c:v>
                      </c:pt>
                      <c:pt idx="323">
                        <c:v>2.2050000000000001</c:v>
                      </c:pt>
                      <c:pt idx="324">
                        <c:v>2.2050000000000001</c:v>
                      </c:pt>
                      <c:pt idx="325">
                        <c:v>2.2050000000000001</c:v>
                      </c:pt>
                      <c:pt idx="326">
                        <c:v>2.2050000000000001</c:v>
                      </c:pt>
                      <c:pt idx="327">
                        <c:v>2.2000000000000002</c:v>
                      </c:pt>
                      <c:pt idx="328">
                        <c:v>2.2000000000000002</c:v>
                      </c:pt>
                      <c:pt idx="329">
                        <c:v>2.2000000000000002</c:v>
                      </c:pt>
                      <c:pt idx="330">
                        <c:v>2.1950000000000003</c:v>
                      </c:pt>
                      <c:pt idx="331">
                        <c:v>2.1950000000000003</c:v>
                      </c:pt>
                      <c:pt idx="332">
                        <c:v>2.1850000000000001</c:v>
                      </c:pt>
                      <c:pt idx="333">
                        <c:v>2.1850000000000001</c:v>
                      </c:pt>
                      <c:pt idx="334">
                        <c:v>2.1800000000000002</c:v>
                      </c:pt>
                      <c:pt idx="335">
                        <c:v>2.1800000000000002</c:v>
                      </c:pt>
                      <c:pt idx="336">
                        <c:v>2.1749999999999998</c:v>
                      </c:pt>
                      <c:pt idx="337">
                        <c:v>2.1749999999999998</c:v>
                      </c:pt>
                      <c:pt idx="338">
                        <c:v>2.1749999999999998</c:v>
                      </c:pt>
                      <c:pt idx="339">
                        <c:v>2.1749999999999998</c:v>
                      </c:pt>
                      <c:pt idx="340">
                        <c:v>2.165</c:v>
                      </c:pt>
                      <c:pt idx="341">
                        <c:v>2.165</c:v>
                      </c:pt>
                      <c:pt idx="342">
                        <c:v>2.165</c:v>
                      </c:pt>
                      <c:pt idx="343">
                        <c:v>2.165</c:v>
                      </c:pt>
                      <c:pt idx="344">
                        <c:v>2.16</c:v>
                      </c:pt>
                      <c:pt idx="345">
                        <c:v>2.16</c:v>
                      </c:pt>
                      <c:pt idx="346">
                        <c:v>2.16</c:v>
                      </c:pt>
                      <c:pt idx="347">
                        <c:v>2.1550000000000002</c:v>
                      </c:pt>
                      <c:pt idx="348">
                        <c:v>2.1550000000000002</c:v>
                      </c:pt>
                      <c:pt idx="349">
                        <c:v>2.15</c:v>
                      </c:pt>
                      <c:pt idx="350">
                        <c:v>2.145</c:v>
                      </c:pt>
                      <c:pt idx="351">
                        <c:v>2.145</c:v>
                      </c:pt>
                      <c:pt idx="352">
                        <c:v>2.145</c:v>
                      </c:pt>
                      <c:pt idx="353">
                        <c:v>2.14</c:v>
                      </c:pt>
                      <c:pt idx="354">
                        <c:v>2.1349999999999998</c:v>
                      </c:pt>
                      <c:pt idx="355">
                        <c:v>2.1349999999999998</c:v>
                      </c:pt>
                      <c:pt idx="356">
                        <c:v>2.1349999999999998</c:v>
                      </c:pt>
                      <c:pt idx="357">
                        <c:v>2.13</c:v>
                      </c:pt>
                      <c:pt idx="358">
                        <c:v>2.13</c:v>
                      </c:pt>
                      <c:pt idx="359">
                        <c:v>2.125</c:v>
                      </c:pt>
                      <c:pt idx="360">
                        <c:v>2.125</c:v>
                      </c:pt>
                      <c:pt idx="361">
                        <c:v>2.125</c:v>
                      </c:pt>
                      <c:pt idx="362">
                        <c:v>2.125</c:v>
                      </c:pt>
                      <c:pt idx="363">
                        <c:v>2.12</c:v>
                      </c:pt>
                      <c:pt idx="364">
                        <c:v>2.12</c:v>
                      </c:pt>
                      <c:pt idx="365">
                        <c:v>2.12</c:v>
                      </c:pt>
                      <c:pt idx="366">
                        <c:v>2.12</c:v>
                      </c:pt>
                      <c:pt idx="367">
                        <c:v>2.12</c:v>
                      </c:pt>
                      <c:pt idx="368">
                        <c:v>2.12</c:v>
                      </c:pt>
                      <c:pt idx="369">
                        <c:v>2.1150000000000002</c:v>
                      </c:pt>
                      <c:pt idx="370">
                        <c:v>2.105</c:v>
                      </c:pt>
                      <c:pt idx="371">
                        <c:v>2.105</c:v>
                      </c:pt>
                      <c:pt idx="372">
                        <c:v>2.1</c:v>
                      </c:pt>
                      <c:pt idx="373">
                        <c:v>2.1</c:v>
                      </c:pt>
                      <c:pt idx="374">
                        <c:v>2.0949999999999998</c:v>
                      </c:pt>
                      <c:pt idx="375">
                        <c:v>2.0949999999999998</c:v>
                      </c:pt>
                      <c:pt idx="376">
                        <c:v>2.0949999999999998</c:v>
                      </c:pt>
                      <c:pt idx="377">
                        <c:v>2.09</c:v>
                      </c:pt>
                      <c:pt idx="378">
                        <c:v>2.09</c:v>
                      </c:pt>
                      <c:pt idx="379">
                        <c:v>2.085</c:v>
                      </c:pt>
                      <c:pt idx="380">
                        <c:v>2.085</c:v>
                      </c:pt>
                      <c:pt idx="381">
                        <c:v>2.085</c:v>
                      </c:pt>
                      <c:pt idx="382">
                        <c:v>2.085</c:v>
                      </c:pt>
                      <c:pt idx="383">
                        <c:v>2.08</c:v>
                      </c:pt>
                      <c:pt idx="384">
                        <c:v>2.08</c:v>
                      </c:pt>
                      <c:pt idx="385">
                        <c:v>2.0750000000000002</c:v>
                      </c:pt>
                      <c:pt idx="386">
                        <c:v>2.0750000000000002</c:v>
                      </c:pt>
                      <c:pt idx="387">
                        <c:v>2.0750000000000002</c:v>
                      </c:pt>
                      <c:pt idx="388">
                        <c:v>2.0750000000000002</c:v>
                      </c:pt>
                      <c:pt idx="389">
                        <c:v>2.0700000000000003</c:v>
                      </c:pt>
                      <c:pt idx="390">
                        <c:v>2.0700000000000003</c:v>
                      </c:pt>
                      <c:pt idx="391">
                        <c:v>2.0700000000000003</c:v>
                      </c:pt>
                      <c:pt idx="392">
                        <c:v>2.0700000000000003</c:v>
                      </c:pt>
                      <c:pt idx="393">
                        <c:v>2.0700000000000003</c:v>
                      </c:pt>
                      <c:pt idx="394">
                        <c:v>2.0700000000000003</c:v>
                      </c:pt>
                      <c:pt idx="395">
                        <c:v>2.0649999999999999</c:v>
                      </c:pt>
                      <c:pt idx="396">
                        <c:v>2.0549999999999997</c:v>
                      </c:pt>
                      <c:pt idx="397">
                        <c:v>2.0549999999999997</c:v>
                      </c:pt>
                      <c:pt idx="398">
                        <c:v>2.0499999999999998</c:v>
                      </c:pt>
                      <c:pt idx="399">
                        <c:v>2.0499999999999998</c:v>
                      </c:pt>
                      <c:pt idx="400">
                        <c:v>2.0499999999999998</c:v>
                      </c:pt>
                      <c:pt idx="401">
                        <c:v>2.0449999999999999</c:v>
                      </c:pt>
                      <c:pt idx="402">
                        <c:v>2.0449999999999999</c:v>
                      </c:pt>
                      <c:pt idx="403">
                        <c:v>2.0449999999999999</c:v>
                      </c:pt>
                      <c:pt idx="404">
                        <c:v>2.0449999999999999</c:v>
                      </c:pt>
                      <c:pt idx="405">
                        <c:v>2.0449999999999999</c:v>
                      </c:pt>
                      <c:pt idx="406">
                        <c:v>2.04</c:v>
                      </c:pt>
                      <c:pt idx="407">
                        <c:v>2.04</c:v>
                      </c:pt>
                      <c:pt idx="408">
                        <c:v>2.04</c:v>
                      </c:pt>
                      <c:pt idx="409">
                        <c:v>2.04</c:v>
                      </c:pt>
                      <c:pt idx="410">
                        <c:v>2.0350000000000001</c:v>
                      </c:pt>
                      <c:pt idx="411">
                        <c:v>2.0350000000000001</c:v>
                      </c:pt>
                      <c:pt idx="412">
                        <c:v>2.0249999999999999</c:v>
                      </c:pt>
                      <c:pt idx="413">
                        <c:v>2.0350000000000001</c:v>
                      </c:pt>
                      <c:pt idx="414">
                        <c:v>2.0249999999999999</c:v>
                      </c:pt>
                      <c:pt idx="415">
                        <c:v>2.02</c:v>
                      </c:pt>
                      <c:pt idx="416">
                        <c:v>2.02</c:v>
                      </c:pt>
                      <c:pt idx="417">
                        <c:v>2.0300000000000002</c:v>
                      </c:pt>
                      <c:pt idx="418">
                        <c:v>2.0149999999999997</c:v>
                      </c:pt>
                      <c:pt idx="419">
                        <c:v>2.0149999999999997</c:v>
                      </c:pt>
                      <c:pt idx="420">
                        <c:v>2.0149999999999997</c:v>
                      </c:pt>
                      <c:pt idx="421">
                        <c:v>2.0099999999999998</c:v>
                      </c:pt>
                      <c:pt idx="422">
                        <c:v>2.0099999999999998</c:v>
                      </c:pt>
                      <c:pt idx="423">
                        <c:v>2.0049999999999999</c:v>
                      </c:pt>
                      <c:pt idx="424">
                        <c:v>2.0049999999999999</c:v>
                      </c:pt>
                      <c:pt idx="425">
                        <c:v>2.0049999999999999</c:v>
                      </c:pt>
                      <c:pt idx="426">
                        <c:v>2.0049999999999999</c:v>
                      </c:pt>
                      <c:pt idx="427">
                        <c:v>2</c:v>
                      </c:pt>
                      <c:pt idx="428">
                        <c:v>2</c:v>
                      </c:pt>
                      <c:pt idx="429">
                        <c:v>2</c:v>
                      </c:pt>
                      <c:pt idx="430">
                        <c:v>1.9950000000000001</c:v>
                      </c:pt>
                      <c:pt idx="431">
                        <c:v>1.9950000000000001</c:v>
                      </c:pt>
                      <c:pt idx="432">
                        <c:v>1.9950000000000001</c:v>
                      </c:pt>
                      <c:pt idx="433">
                        <c:v>1.99</c:v>
                      </c:pt>
                      <c:pt idx="434">
                        <c:v>1.9849999999999999</c:v>
                      </c:pt>
                      <c:pt idx="435">
                        <c:v>1.9849999999999999</c:v>
                      </c:pt>
                      <c:pt idx="436">
                        <c:v>1.9849999999999999</c:v>
                      </c:pt>
                      <c:pt idx="437">
                        <c:v>1.9849999999999999</c:v>
                      </c:pt>
                      <c:pt idx="438">
                        <c:v>1.9849999999999999</c:v>
                      </c:pt>
                      <c:pt idx="439">
                        <c:v>1.98</c:v>
                      </c:pt>
                      <c:pt idx="440">
                        <c:v>1.9750000000000001</c:v>
                      </c:pt>
                      <c:pt idx="441">
                        <c:v>1.9750000000000001</c:v>
                      </c:pt>
                      <c:pt idx="442">
                        <c:v>1.9750000000000001</c:v>
                      </c:pt>
                      <c:pt idx="443">
                        <c:v>1.9750000000000001</c:v>
                      </c:pt>
                      <c:pt idx="444">
                        <c:v>1.9750000000000001</c:v>
                      </c:pt>
                      <c:pt idx="445">
                        <c:v>1.9750000000000001</c:v>
                      </c:pt>
                      <c:pt idx="446">
                        <c:v>1.97</c:v>
                      </c:pt>
                      <c:pt idx="447">
                        <c:v>1.9649999999999999</c:v>
                      </c:pt>
                      <c:pt idx="448">
                        <c:v>1.9649999999999999</c:v>
                      </c:pt>
                      <c:pt idx="449">
                        <c:v>1.9649999999999999</c:v>
                      </c:pt>
                      <c:pt idx="450">
                        <c:v>1.96</c:v>
                      </c:pt>
                      <c:pt idx="451">
                        <c:v>1.96</c:v>
                      </c:pt>
                      <c:pt idx="452">
                        <c:v>1.96</c:v>
                      </c:pt>
                      <c:pt idx="453">
                        <c:v>1.96</c:v>
                      </c:pt>
                      <c:pt idx="454">
                        <c:v>1.96</c:v>
                      </c:pt>
                      <c:pt idx="455">
                        <c:v>1.96</c:v>
                      </c:pt>
                      <c:pt idx="456">
                        <c:v>1.96</c:v>
                      </c:pt>
                      <c:pt idx="457">
                        <c:v>1.9550000000000001</c:v>
                      </c:pt>
                      <c:pt idx="458">
                        <c:v>1.9550000000000001</c:v>
                      </c:pt>
                      <c:pt idx="459">
                        <c:v>1.9550000000000001</c:v>
                      </c:pt>
                      <c:pt idx="460">
                        <c:v>1.9449999999999998</c:v>
                      </c:pt>
                      <c:pt idx="461">
                        <c:v>1.9449999999999998</c:v>
                      </c:pt>
                      <c:pt idx="462">
                        <c:v>1.9449999999999998</c:v>
                      </c:pt>
                      <c:pt idx="463">
                        <c:v>1.9449999999999998</c:v>
                      </c:pt>
                      <c:pt idx="464">
                        <c:v>1.9449999999999998</c:v>
                      </c:pt>
                      <c:pt idx="465">
                        <c:v>1.95</c:v>
                      </c:pt>
                      <c:pt idx="466">
                        <c:v>1.9350000000000001</c:v>
                      </c:pt>
                      <c:pt idx="467">
                        <c:v>1.9350000000000001</c:v>
                      </c:pt>
                      <c:pt idx="468">
                        <c:v>1.9350000000000001</c:v>
                      </c:pt>
                      <c:pt idx="469">
                        <c:v>1.9350000000000001</c:v>
                      </c:pt>
                      <c:pt idx="470">
                        <c:v>1.93</c:v>
                      </c:pt>
                      <c:pt idx="471">
                        <c:v>1.93</c:v>
                      </c:pt>
                      <c:pt idx="472">
                        <c:v>1.9249999999999998</c:v>
                      </c:pt>
                      <c:pt idx="473">
                        <c:v>1.9249999999999998</c:v>
                      </c:pt>
                      <c:pt idx="474">
                        <c:v>1.9249999999999998</c:v>
                      </c:pt>
                      <c:pt idx="475">
                        <c:v>1.92</c:v>
                      </c:pt>
                      <c:pt idx="476">
                        <c:v>1.92</c:v>
                      </c:pt>
                      <c:pt idx="477">
                        <c:v>1.915</c:v>
                      </c:pt>
                      <c:pt idx="478">
                        <c:v>1.915</c:v>
                      </c:pt>
                      <c:pt idx="479">
                        <c:v>1.915</c:v>
                      </c:pt>
                      <c:pt idx="480">
                        <c:v>1.915</c:v>
                      </c:pt>
                      <c:pt idx="481">
                        <c:v>1.915</c:v>
                      </c:pt>
                      <c:pt idx="482">
                        <c:v>1.915</c:v>
                      </c:pt>
                      <c:pt idx="483">
                        <c:v>1.915</c:v>
                      </c:pt>
                      <c:pt idx="484">
                        <c:v>1.915</c:v>
                      </c:pt>
                      <c:pt idx="485">
                        <c:v>1.9049999999999998</c:v>
                      </c:pt>
                      <c:pt idx="486">
                        <c:v>1.9049999999999998</c:v>
                      </c:pt>
                      <c:pt idx="487">
                        <c:v>1.9049999999999998</c:v>
                      </c:pt>
                      <c:pt idx="488">
                        <c:v>1.9049999999999998</c:v>
                      </c:pt>
                      <c:pt idx="489">
                        <c:v>1.9</c:v>
                      </c:pt>
                      <c:pt idx="490">
                        <c:v>1.9</c:v>
                      </c:pt>
                      <c:pt idx="491">
                        <c:v>1.895</c:v>
                      </c:pt>
                      <c:pt idx="492">
                        <c:v>1.895</c:v>
                      </c:pt>
                      <c:pt idx="493">
                        <c:v>1.895</c:v>
                      </c:pt>
                      <c:pt idx="494">
                        <c:v>1.895</c:v>
                      </c:pt>
                      <c:pt idx="495">
                        <c:v>1.89</c:v>
                      </c:pt>
                      <c:pt idx="496">
                        <c:v>1.89</c:v>
                      </c:pt>
                      <c:pt idx="497">
                        <c:v>1.89</c:v>
                      </c:pt>
                      <c:pt idx="498">
                        <c:v>1.8849999999999998</c:v>
                      </c:pt>
                    </c:numCache>
                  </c:numRef>
                </c:yVal>
                <c:smooth val="0"/>
                <c:extLst xmlns:c15="http://schemas.microsoft.com/office/drawing/2012/chart">
                  <c:ext xmlns:c16="http://schemas.microsoft.com/office/drawing/2014/chart" uri="{C3380CC4-5D6E-409C-BE32-E72D297353CC}">
                    <c16:uniqueId val="{00000010-ED8C-4F5A-BD3D-66424A1AF36F}"/>
                  </c:ext>
                </c:extLst>
              </c15:ser>
            </c15:filteredScatterSeries>
            <c15:filteredScatterSeries>
              <c15:ser>
                <c:idx val="17"/>
                <c:order val="17"/>
                <c:tx>
                  <c:v>0.75 10% v3</c:v>
                </c:tx>
                <c:spPr>
                  <a:ln w="25400" cap="rnd">
                    <a:no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xVal>
                  <c:numRef>
                    <c:extLst xmlns:c15="http://schemas.microsoft.com/office/drawing/2012/chart">
                      <c:ext xmlns:c15="http://schemas.microsoft.com/office/drawing/2012/chart" uri="{02D57815-91ED-43cb-92C2-25804820EDAC}">
                        <c15:formulaRef>
                          <c15:sqref>'0.75 10% v3'!$A$2:$A$500</c15:sqref>
                        </c15:formulaRef>
                      </c:ext>
                    </c:extLst>
                    <c:numCache>
                      <c:formatCode>General</c:formatCode>
                      <c:ptCount val="4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numCache>
                  </c:numRef>
                </c:xVal>
                <c:yVal>
                  <c:numRef>
                    <c:extLst xmlns:c15="http://schemas.microsoft.com/office/drawing/2012/chart">
                      <c:ext xmlns:c15="http://schemas.microsoft.com/office/drawing/2012/chart" uri="{02D57815-91ED-43cb-92C2-25804820EDAC}">
                        <c15:formulaRef>
                          <c15:sqref>'0.75 10% v3'!$D$2:$D$500</c15:sqref>
                        </c15:formulaRef>
                      </c:ext>
                    </c:extLst>
                    <c:numCache>
                      <c:formatCode>General</c:formatCode>
                      <c:ptCount val="49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02</c:v>
                      </c:pt>
                      <c:pt idx="110">
                        <c:v>0</c:v>
                      </c:pt>
                      <c:pt idx="111">
                        <c:v>0</c:v>
                      </c:pt>
                      <c:pt idx="112">
                        <c:v>1.4999999999999999E-2</c:v>
                      </c:pt>
                      <c:pt idx="113">
                        <c:v>0</c:v>
                      </c:pt>
                      <c:pt idx="114">
                        <c:v>0.02</c:v>
                      </c:pt>
                      <c:pt idx="115">
                        <c:v>0.02</c:v>
                      </c:pt>
                      <c:pt idx="116">
                        <c:v>0.02</c:v>
                      </c:pt>
                      <c:pt idx="117">
                        <c:v>5.0000000000000001E-3</c:v>
                      </c:pt>
                      <c:pt idx="118">
                        <c:v>0</c:v>
                      </c:pt>
                      <c:pt idx="119">
                        <c:v>5.0000000000000001E-3</c:v>
                      </c:pt>
                      <c:pt idx="120">
                        <c:v>0.01</c:v>
                      </c:pt>
                      <c:pt idx="121">
                        <c:v>0.01</c:v>
                      </c:pt>
                      <c:pt idx="122">
                        <c:v>0.01</c:v>
                      </c:pt>
                      <c:pt idx="123">
                        <c:v>0.01</c:v>
                      </c:pt>
                      <c:pt idx="124">
                        <c:v>0.01</c:v>
                      </c:pt>
                      <c:pt idx="125">
                        <c:v>0.01</c:v>
                      </c:pt>
                      <c:pt idx="126">
                        <c:v>0.01</c:v>
                      </c:pt>
                      <c:pt idx="127">
                        <c:v>0.01</c:v>
                      </c:pt>
                      <c:pt idx="128">
                        <c:v>0.01</c:v>
                      </c:pt>
                      <c:pt idx="129">
                        <c:v>0.01</c:v>
                      </c:pt>
                      <c:pt idx="130">
                        <c:v>0.01</c:v>
                      </c:pt>
                      <c:pt idx="131">
                        <c:v>0.01</c:v>
                      </c:pt>
                      <c:pt idx="132">
                        <c:v>0.01</c:v>
                      </c:pt>
                      <c:pt idx="133">
                        <c:v>0.01</c:v>
                      </c:pt>
                      <c:pt idx="134">
                        <c:v>1.4999999999999999E-2</c:v>
                      </c:pt>
                      <c:pt idx="135">
                        <c:v>0.02</c:v>
                      </c:pt>
                      <c:pt idx="136">
                        <c:v>0.01</c:v>
                      </c:pt>
                      <c:pt idx="137">
                        <c:v>0.01</c:v>
                      </c:pt>
                      <c:pt idx="138">
                        <c:v>0.01</c:v>
                      </c:pt>
                      <c:pt idx="139">
                        <c:v>0.01</c:v>
                      </c:pt>
                      <c:pt idx="140">
                        <c:v>2.5000000000000001E-2</c:v>
                      </c:pt>
                      <c:pt idx="141">
                        <c:v>2.5000000000000001E-2</c:v>
                      </c:pt>
                      <c:pt idx="142">
                        <c:v>2.5000000000000001E-2</c:v>
                      </c:pt>
                      <c:pt idx="143">
                        <c:v>2.5000000000000001E-2</c:v>
                      </c:pt>
                      <c:pt idx="144">
                        <c:v>2.5000000000000001E-2</c:v>
                      </c:pt>
                      <c:pt idx="145">
                        <c:v>2.5000000000000001E-2</c:v>
                      </c:pt>
                      <c:pt idx="146">
                        <c:v>2.5000000000000001E-2</c:v>
                      </c:pt>
                      <c:pt idx="147">
                        <c:v>2.5000000000000001E-2</c:v>
                      </c:pt>
                      <c:pt idx="148">
                        <c:v>2.5000000000000001E-2</c:v>
                      </c:pt>
                      <c:pt idx="149">
                        <c:v>2.5000000000000001E-2</c:v>
                      </c:pt>
                      <c:pt idx="150">
                        <c:v>2.5000000000000001E-2</c:v>
                      </c:pt>
                      <c:pt idx="151">
                        <c:v>2.5000000000000001E-2</c:v>
                      </c:pt>
                      <c:pt idx="152">
                        <c:v>2.5000000000000001E-2</c:v>
                      </c:pt>
                      <c:pt idx="153">
                        <c:v>0.03</c:v>
                      </c:pt>
                      <c:pt idx="154">
                        <c:v>0.03</c:v>
                      </c:pt>
                      <c:pt idx="155">
                        <c:v>0.03</c:v>
                      </c:pt>
                      <c:pt idx="156">
                        <c:v>0.03</c:v>
                      </c:pt>
                      <c:pt idx="157">
                        <c:v>0.03</c:v>
                      </c:pt>
                      <c:pt idx="158">
                        <c:v>0.03</c:v>
                      </c:pt>
                      <c:pt idx="159">
                        <c:v>0.03</c:v>
                      </c:pt>
                      <c:pt idx="160">
                        <c:v>0.03</c:v>
                      </c:pt>
                      <c:pt idx="161">
                        <c:v>0.03</c:v>
                      </c:pt>
                      <c:pt idx="162">
                        <c:v>0.03</c:v>
                      </c:pt>
                      <c:pt idx="163">
                        <c:v>0.03</c:v>
                      </c:pt>
                      <c:pt idx="164">
                        <c:v>0.04</c:v>
                      </c:pt>
                      <c:pt idx="165">
                        <c:v>0.04</c:v>
                      </c:pt>
                      <c:pt idx="166">
                        <c:v>0.04</c:v>
                      </c:pt>
                      <c:pt idx="167">
                        <c:v>0.04</c:v>
                      </c:pt>
                      <c:pt idx="168">
                        <c:v>0.04</c:v>
                      </c:pt>
                      <c:pt idx="169">
                        <c:v>0.04</c:v>
                      </c:pt>
                      <c:pt idx="170">
                        <c:v>0.04</c:v>
                      </c:pt>
                      <c:pt idx="171">
                        <c:v>0.05</c:v>
                      </c:pt>
                      <c:pt idx="172">
                        <c:v>0.05</c:v>
                      </c:pt>
                      <c:pt idx="173">
                        <c:v>0.05</c:v>
                      </c:pt>
                      <c:pt idx="174">
                        <c:v>0.05</c:v>
                      </c:pt>
                      <c:pt idx="175">
                        <c:v>0.05</c:v>
                      </c:pt>
                      <c:pt idx="176">
                        <c:v>5.5E-2</c:v>
                      </c:pt>
                      <c:pt idx="177">
                        <c:v>5.5E-2</c:v>
                      </c:pt>
                      <c:pt idx="178">
                        <c:v>0.06</c:v>
                      </c:pt>
                      <c:pt idx="179">
                        <c:v>0.06</c:v>
                      </c:pt>
                      <c:pt idx="180">
                        <c:v>0.06</c:v>
                      </c:pt>
                      <c:pt idx="181">
                        <c:v>0.06</c:v>
                      </c:pt>
                      <c:pt idx="182">
                        <c:v>0.06</c:v>
                      </c:pt>
                      <c:pt idx="183">
                        <c:v>6.5000000000000002E-2</c:v>
                      </c:pt>
                      <c:pt idx="184">
                        <c:v>7.0000000000000007E-2</c:v>
                      </c:pt>
                      <c:pt idx="185">
                        <c:v>7.0000000000000007E-2</c:v>
                      </c:pt>
                      <c:pt idx="186">
                        <c:v>7.0000000000000007E-2</c:v>
                      </c:pt>
                      <c:pt idx="187">
                        <c:v>7.5000000000000011E-2</c:v>
                      </c:pt>
                      <c:pt idx="188">
                        <c:v>0.08</c:v>
                      </c:pt>
                      <c:pt idx="189">
                        <c:v>0.08</c:v>
                      </c:pt>
                      <c:pt idx="190">
                        <c:v>0.08</c:v>
                      </c:pt>
                      <c:pt idx="191">
                        <c:v>9.5000000000000001E-2</c:v>
                      </c:pt>
                      <c:pt idx="192">
                        <c:v>0.1</c:v>
                      </c:pt>
                      <c:pt idx="193">
                        <c:v>0.09</c:v>
                      </c:pt>
                      <c:pt idx="194">
                        <c:v>0.09</c:v>
                      </c:pt>
                      <c:pt idx="195">
                        <c:v>0.10500000000000001</c:v>
                      </c:pt>
                      <c:pt idx="196">
                        <c:v>0.10500000000000001</c:v>
                      </c:pt>
                      <c:pt idx="197">
                        <c:v>0.10500000000000001</c:v>
                      </c:pt>
                      <c:pt idx="198">
                        <c:v>0.10500000000000001</c:v>
                      </c:pt>
                      <c:pt idx="199">
                        <c:v>0.10500000000000001</c:v>
                      </c:pt>
                      <c:pt idx="200">
                        <c:v>0.11</c:v>
                      </c:pt>
                      <c:pt idx="201">
                        <c:v>0.11</c:v>
                      </c:pt>
                      <c:pt idx="202">
                        <c:v>0.11</c:v>
                      </c:pt>
                      <c:pt idx="203">
                        <c:v>0.12</c:v>
                      </c:pt>
                      <c:pt idx="204">
                        <c:v>0.12</c:v>
                      </c:pt>
                      <c:pt idx="205">
                        <c:v>0.12</c:v>
                      </c:pt>
                      <c:pt idx="206">
                        <c:v>0.13</c:v>
                      </c:pt>
                      <c:pt idx="207">
                        <c:v>0.13</c:v>
                      </c:pt>
                      <c:pt idx="208">
                        <c:v>0.13500000000000001</c:v>
                      </c:pt>
                      <c:pt idx="209">
                        <c:v>0.14000000000000001</c:v>
                      </c:pt>
                      <c:pt idx="210">
                        <c:v>0.15000000000000002</c:v>
                      </c:pt>
                      <c:pt idx="211">
                        <c:v>0.15000000000000002</c:v>
                      </c:pt>
                      <c:pt idx="212">
                        <c:v>0.155</c:v>
                      </c:pt>
                      <c:pt idx="213">
                        <c:v>0.155</c:v>
                      </c:pt>
                      <c:pt idx="214">
                        <c:v>0.16</c:v>
                      </c:pt>
                      <c:pt idx="215">
                        <c:v>0.16</c:v>
                      </c:pt>
                      <c:pt idx="216">
                        <c:v>0.16</c:v>
                      </c:pt>
                      <c:pt idx="217">
                        <c:v>0.17</c:v>
                      </c:pt>
                      <c:pt idx="218">
                        <c:v>0.18</c:v>
                      </c:pt>
                      <c:pt idx="219">
                        <c:v>0.185</c:v>
                      </c:pt>
                      <c:pt idx="220">
                        <c:v>0.185</c:v>
                      </c:pt>
                      <c:pt idx="221">
                        <c:v>0.185</c:v>
                      </c:pt>
                      <c:pt idx="222">
                        <c:v>0.19</c:v>
                      </c:pt>
                      <c:pt idx="223">
                        <c:v>0.19</c:v>
                      </c:pt>
                      <c:pt idx="224">
                        <c:v>0.2</c:v>
                      </c:pt>
                      <c:pt idx="225">
                        <c:v>0.2</c:v>
                      </c:pt>
                      <c:pt idx="226">
                        <c:v>0.21</c:v>
                      </c:pt>
                      <c:pt idx="227">
                        <c:v>0.215</c:v>
                      </c:pt>
                      <c:pt idx="228">
                        <c:v>0.22</c:v>
                      </c:pt>
                      <c:pt idx="229">
                        <c:v>0.22</c:v>
                      </c:pt>
                      <c:pt idx="230">
                        <c:v>0.23</c:v>
                      </c:pt>
                      <c:pt idx="231">
                        <c:v>0.23499999999999999</c:v>
                      </c:pt>
                      <c:pt idx="232">
                        <c:v>0.24</c:v>
                      </c:pt>
                      <c:pt idx="233">
                        <c:v>0.25</c:v>
                      </c:pt>
                      <c:pt idx="234">
                        <c:v>0.26</c:v>
                      </c:pt>
                      <c:pt idx="235">
                        <c:v>0.26500000000000001</c:v>
                      </c:pt>
                      <c:pt idx="236">
                        <c:v>0.26500000000000001</c:v>
                      </c:pt>
                      <c:pt idx="237">
                        <c:v>0.27</c:v>
                      </c:pt>
                      <c:pt idx="238">
                        <c:v>0.27500000000000002</c:v>
                      </c:pt>
                      <c:pt idx="239">
                        <c:v>0.28000000000000003</c:v>
                      </c:pt>
                      <c:pt idx="240">
                        <c:v>0.28999999999999998</c:v>
                      </c:pt>
                      <c:pt idx="241">
                        <c:v>0.28999999999999998</c:v>
                      </c:pt>
                      <c:pt idx="242">
                        <c:v>0.3</c:v>
                      </c:pt>
                      <c:pt idx="243">
                        <c:v>0.30499999999999999</c:v>
                      </c:pt>
                      <c:pt idx="244">
                        <c:v>0.30499999999999999</c:v>
                      </c:pt>
                      <c:pt idx="245">
                        <c:v>0.31</c:v>
                      </c:pt>
                      <c:pt idx="246">
                        <c:v>0.33999999999999997</c:v>
                      </c:pt>
                      <c:pt idx="247">
                        <c:v>0.34499999999999997</c:v>
                      </c:pt>
                      <c:pt idx="248">
                        <c:v>0.35</c:v>
                      </c:pt>
                      <c:pt idx="249">
                        <c:v>0.35</c:v>
                      </c:pt>
                      <c:pt idx="250">
                        <c:v>0.36</c:v>
                      </c:pt>
                      <c:pt idx="251">
                        <c:v>0.37</c:v>
                      </c:pt>
                      <c:pt idx="252">
                        <c:v>0.38</c:v>
                      </c:pt>
                      <c:pt idx="253">
                        <c:v>0.38500000000000001</c:v>
                      </c:pt>
                      <c:pt idx="254">
                        <c:v>0.39</c:v>
                      </c:pt>
                      <c:pt idx="255">
                        <c:v>0.4</c:v>
                      </c:pt>
                      <c:pt idx="256">
                        <c:v>0.41</c:v>
                      </c:pt>
                      <c:pt idx="257">
                        <c:v>0.42499999999999999</c:v>
                      </c:pt>
                      <c:pt idx="258">
                        <c:v>0.43</c:v>
                      </c:pt>
                      <c:pt idx="259">
                        <c:v>0.44</c:v>
                      </c:pt>
                      <c:pt idx="260">
                        <c:v>0.44</c:v>
                      </c:pt>
                      <c:pt idx="261">
                        <c:v>0.45500000000000002</c:v>
                      </c:pt>
                      <c:pt idx="262">
                        <c:v>0.47</c:v>
                      </c:pt>
                      <c:pt idx="263">
                        <c:v>0.47499999999999998</c:v>
                      </c:pt>
                      <c:pt idx="264">
                        <c:v>0.495</c:v>
                      </c:pt>
                      <c:pt idx="265">
                        <c:v>0.505</c:v>
                      </c:pt>
                      <c:pt idx="266">
                        <c:v>0.51</c:v>
                      </c:pt>
                      <c:pt idx="267">
                        <c:v>0.52</c:v>
                      </c:pt>
                      <c:pt idx="268">
                        <c:v>0.53</c:v>
                      </c:pt>
                      <c:pt idx="269">
                        <c:v>0.54</c:v>
                      </c:pt>
                      <c:pt idx="270">
                        <c:v>0.55000000000000004</c:v>
                      </c:pt>
                      <c:pt idx="271">
                        <c:v>0.56000000000000005</c:v>
                      </c:pt>
                      <c:pt idx="272">
                        <c:v>0.58499999999999996</c:v>
                      </c:pt>
                      <c:pt idx="273">
                        <c:v>0.59</c:v>
                      </c:pt>
                      <c:pt idx="274">
                        <c:v>0.6</c:v>
                      </c:pt>
                      <c:pt idx="275">
                        <c:v>0.61</c:v>
                      </c:pt>
                      <c:pt idx="276">
                        <c:v>0.62</c:v>
                      </c:pt>
                      <c:pt idx="277">
                        <c:v>0.64</c:v>
                      </c:pt>
                      <c:pt idx="278">
                        <c:v>0.65</c:v>
                      </c:pt>
                      <c:pt idx="279">
                        <c:v>0.67</c:v>
                      </c:pt>
                      <c:pt idx="280">
                        <c:v>0.68</c:v>
                      </c:pt>
                      <c:pt idx="281">
                        <c:v>0.69</c:v>
                      </c:pt>
                      <c:pt idx="282">
                        <c:v>0.71</c:v>
                      </c:pt>
                      <c:pt idx="283">
                        <c:v>0.72</c:v>
                      </c:pt>
                      <c:pt idx="284">
                        <c:v>0.745</c:v>
                      </c:pt>
                      <c:pt idx="285">
                        <c:v>0.75</c:v>
                      </c:pt>
                      <c:pt idx="286">
                        <c:v>0.77</c:v>
                      </c:pt>
                      <c:pt idx="287">
                        <c:v>0.79</c:v>
                      </c:pt>
                      <c:pt idx="288">
                        <c:v>0.8</c:v>
                      </c:pt>
                      <c:pt idx="289">
                        <c:v>0.82499999999999996</c:v>
                      </c:pt>
                      <c:pt idx="290">
                        <c:v>0.83499999999999996</c:v>
                      </c:pt>
                      <c:pt idx="291">
                        <c:v>0.85</c:v>
                      </c:pt>
                      <c:pt idx="292">
                        <c:v>0.87</c:v>
                      </c:pt>
                      <c:pt idx="293">
                        <c:v>0.89</c:v>
                      </c:pt>
                      <c:pt idx="294">
                        <c:v>0.91</c:v>
                      </c:pt>
                      <c:pt idx="295">
                        <c:v>0.92500000000000004</c:v>
                      </c:pt>
                      <c:pt idx="296">
                        <c:v>0.94</c:v>
                      </c:pt>
                      <c:pt idx="297">
                        <c:v>0.95</c:v>
                      </c:pt>
                      <c:pt idx="298">
                        <c:v>0.98499999999999999</c:v>
                      </c:pt>
                      <c:pt idx="299">
                        <c:v>1.0049999999999999</c:v>
                      </c:pt>
                      <c:pt idx="300">
                        <c:v>1.03</c:v>
                      </c:pt>
                      <c:pt idx="301">
                        <c:v>1.06</c:v>
                      </c:pt>
                      <c:pt idx="302">
                        <c:v>1.07</c:v>
                      </c:pt>
                      <c:pt idx="303">
                        <c:v>1.0900000000000001</c:v>
                      </c:pt>
                      <c:pt idx="304">
                        <c:v>1.1150000000000002</c:v>
                      </c:pt>
                      <c:pt idx="305">
                        <c:v>1.145</c:v>
                      </c:pt>
                      <c:pt idx="306">
                        <c:v>1.1599999999999999</c:v>
                      </c:pt>
                      <c:pt idx="307">
                        <c:v>1.18</c:v>
                      </c:pt>
                      <c:pt idx="308">
                        <c:v>1.22</c:v>
                      </c:pt>
                      <c:pt idx="309">
                        <c:v>1.23</c:v>
                      </c:pt>
                      <c:pt idx="310">
                        <c:v>1.2549999999999999</c:v>
                      </c:pt>
                      <c:pt idx="311">
                        <c:v>1.2749999999999999</c:v>
                      </c:pt>
                      <c:pt idx="312">
                        <c:v>1.31</c:v>
                      </c:pt>
                      <c:pt idx="313">
                        <c:v>1.3250000000000002</c:v>
                      </c:pt>
                      <c:pt idx="314">
                        <c:v>1.355</c:v>
                      </c:pt>
                      <c:pt idx="315">
                        <c:v>1.3849999999999998</c:v>
                      </c:pt>
                      <c:pt idx="316">
                        <c:v>1.4</c:v>
                      </c:pt>
                      <c:pt idx="317">
                        <c:v>1.43</c:v>
                      </c:pt>
                      <c:pt idx="318">
                        <c:v>1.4550000000000001</c:v>
                      </c:pt>
                      <c:pt idx="319">
                        <c:v>1.48</c:v>
                      </c:pt>
                      <c:pt idx="320">
                        <c:v>1.5</c:v>
                      </c:pt>
                      <c:pt idx="321">
                        <c:v>1.54</c:v>
                      </c:pt>
                      <c:pt idx="322">
                        <c:v>1.55</c:v>
                      </c:pt>
                      <c:pt idx="323">
                        <c:v>1.58</c:v>
                      </c:pt>
                      <c:pt idx="324">
                        <c:v>1.5950000000000002</c:v>
                      </c:pt>
                      <c:pt idx="325">
                        <c:v>1.63</c:v>
                      </c:pt>
                      <c:pt idx="326">
                        <c:v>1.6549999999999998</c:v>
                      </c:pt>
                      <c:pt idx="327">
                        <c:v>1.6749999999999998</c:v>
                      </c:pt>
                      <c:pt idx="328">
                        <c:v>1.7050000000000001</c:v>
                      </c:pt>
                      <c:pt idx="329">
                        <c:v>1.7250000000000001</c:v>
                      </c:pt>
                      <c:pt idx="330">
                        <c:v>1.75</c:v>
                      </c:pt>
                      <c:pt idx="331">
                        <c:v>1.7850000000000001</c:v>
                      </c:pt>
                      <c:pt idx="332">
                        <c:v>1.7949999999999999</c:v>
                      </c:pt>
                      <c:pt idx="333">
                        <c:v>1.8149999999999999</c:v>
                      </c:pt>
                      <c:pt idx="334">
                        <c:v>1.835</c:v>
                      </c:pt>
                      <c:pt idx="335">
                        <c:v>1.8650000000000002</c:v>
                      </c:pt>
                      <c:pt idx="336">
                        <c:v>1.875</c:v>
                      </c:pt>
                      <c:pt idx="337">
                        <c:v>1.895</c:v>
                      </c:pt>
                      <c:pt idx="338">
                        <c:v>1.92</c:v>
                      </c:pt>
                      <c:pt idx="339">
                        <c:v>1.9449999999999998</c:v>
                      </c:pt>
                      <c:pt idx="340">
                        <c:v>1.9550000000000001</c:v>
                      </c:pt>
                      <c:pt idx="341">
                        <c:v>1.9750000000000001</c:v>
                      </c:pt>
                      <c:pt idx="342">
                        <c:v>1.99</c:v>
                      </c:pt>
                      <c:pt idx="343">
                        <c:v>2.0199999999999996</c:v>
                      </c:pt>
                      <c:pt idx="344">
                        <c:v>2.0299999999999998</c:v>
                      </c:pt>
                      <c:pt idx="345">
                        <c:v>2.04</c:v>
                      </c:pt>
                      <c:pt idx="346">
                        <c:v>2.0649999999999999</c:v>
                      </c:pt>
                      <c:pt idx="347">
                        <c:v>2.0750000000000002</c:v>
                      </c:pt>
                      <c:pt idx="348">
                        <c:v>2.08</c:v>
                      </c:pt>
                      <c:pt idx="349">
                        <c:v>2.105</c:v>
                      </c:pt>
                      <c:pt idx="350">
                        <c:v>2.1150000000000002</c:v>
                      </c:pt>
                      <c:pt idx="351">
                        <c:v>2.125</c:v>
                      </c:pt>
                      <c:pt idx="352">
                        <c:v>2.1349999999999998</c:v>
                      </c:pt>
                      <c:pt idx="353">
                        <c:v>2.145</c:v>
                      </c:pt>
                      <c:pt idx="354">
                        <c:v>2.1550000000000002</c:v>
                      </c:pt>
                      <c:pt idx="355">
                        <c:v>2.165</c:v>
                      </c:pt>
                      <c:pt idx="356">
                        <c:v>2.1850000000000001</c:v>
                      </c:pt>
                      <c:pt idx="357">
                        <c:v>2.19</c:v>
                      </c:pt>
                      <c:pt idx="358">
                        <c:v>2.19</c:v>
                      </c:pt>
                      <c:pt idx="359">
                        <c:v>2.1950000000000003</c:v>
                      </c:pt>
                      <c:pt idx="360">
                        <c:v>2.2050000000000001</c:v>
                      </c:pt>
                      <c:pt idx="361">
                        <c:v>2.2050000000000001</c:v>
                      </c:pt>
                      <c:pt idx="362">
                        <c:v>2.2149999999999999</c:v>
                      </c:pt>
                      <c:pt idx="363">
                        <c:v>2.2149999999999999</c:v>
                      </c:pt>
                      <c:pt idx="364">
                        <c:v>2.2149999999999999</c:v>
                      </c:pt>
                      <c:pt idx="365">
                        <c:v>2.2250000000000001</c:v>
                      </c:pt>
                      <c:pt idx="366">
                        <c:v>2.2250000000000001</c:v>
                      </c:pt>
                      <c:pt idx="367">
                        <c:v>2.2250000000000001</c:v>
                      </c:pt>
                      <c:pt idx="368">
                        <c:v>2.2250000000000001</c:v>
                      </c:pt>
                      <c:pt idx="369">
                        <c:v>2.2250000000000001</c:v>
                      </c:pt>
                      <c:pt idx="370">
                        <c:v>2.2250000000000001</c:v>
                      </c:pt>
                      <c:pt idx="371">
                        <c:v>2.2300000000000004</c:v>
                      </c:pt>
                      <c:pt idx="372">
                        <c:v>2.2250000000000001</c:v>
                      </c:pt>
                      <c:pt idx="373">
                        <c:v>2.2250000000000001</c:v>
                      </c:pt>
                      <c:pt idx="374">
                        <c:v>2.2250000000000001</c:v>
                      </c:pt>
                      <c:pt idx="375">
                        <c:v>2.2250000000000001</c:v>
                      </c:pt>
                      <c:pt idx="376">
                        <c:v>2.2250000000000001</c:v>
                      </c:pt>
                      <c:pt idx="377">
                        <c:v>2.2250000000000001</c:v>
                      </c:pt>
                      <c:pt idx="378">
                        <c:v>2.2250000000000001</c:v>
                      </c:pt>
                      <c:pt idx="379">
                        <c:v>2.2200000000000002</c:v>
                      </c:pt>
                      <c:pt idx="380">
                        <c:v>2.2200000000000002</c:v>
                      </c:pt>
                      <c:pt idx="381">
                        <c:v>2.2149999999999999</c:v>
                      </c:pt>
                      <c:pt idx="382">
                        <c:v>2.2149999999999999</c:v>
                      </c:pt>
                      <c:pt idx="383">
                        <c:v>2.2149999999999999</c:v>
                      </c:pt>
                      <c:pt idx="384">
                        <c:v>2.2149999999999999</c:v>
                      </c:pt>
                      <c:pt idx="385">
                        <c:v>2.2149999999999999</c:v>
                      </c:pt>
                      <c:pt idx="386">
                        <c:v>2.2050000000000001</c:v>
                      </c:pt>
                      <c:pt idx="387">
                        <c:v>2.2050000000000001</c:v>
                      </c:pt>
                      <c:pt idx="388">
                        <c:v>2.2050000000000001</c:v>
                      </c:pt>
                      <c:pt idx="389">
                        <c:v>2.2050000000000001</c:v>
                      </c:pt>
                      <c:pt idx="390">
                        <c:v>2.2000000000000002</c:v>
                      </c:pt>
                      <c:pt idx="391">
                        <c:v>2.1950000000000003</c:v>
                      </c:pt>
                      <c:pt idx="392">
                        <c:v>2.1950000000000003</c:v>
                      </c:pt>
                      <c:pt idx="393">
                        <c:v>2.1950000000000003</c:v>
                      </c:pt>
                      <c:pt idx="394">
                        <c:v>2.1950000000000003</c:v>
                      </c:pt>
                      <c:pt idx="395">
                        <c:v>2.19</c:v>
                      </c:pt>
                      <c:pt idx="396">
                        <c:v>2.19</c:v>
                      </c:pt>
                      <c:pt idx="397">
                        <c:v>2.19</c:v>
                      </c:pt>
                      <c:pt idx="398">
                        <c:v>2.19</c:v>
                      </c:pt>
                      <c:pt idx="399">
                        <c:v>2.1850000000000001</c:v>
                      </c:pt>
                      <c:pt idx="400">
                        <c:v>2.1850000000000001</c:v>
                      </c:pt>
                      <c:pt idx="401">
                        <c:v>2.1850000000000001</c:v>
                      </c:pt>
                      <c:pt idx="402">
                        <c:v>2.1749999999999998</c:v>
                      </c:pt>
                      <c:pt idx="403">
                        <c:v>2.17</c:v>
                      </c:pt>
                      <c:pt idx="404">
                        <c:v>2.165</c:v>
                      </c:pt>
                      <c:pt idx="405">
                        <c:v>2.165</c:v>
                      </c:pt>
                      <c:pt idx="406">
                        <c:v>2.165</c:v>
                      </c:pt>
                      <c:pt idx="407">
                        <c:v>2.165</c:v>
                      </c:pt>
                      <c:pt idx="408">
                        <c:v>2.16</c:v>
                      </c:pt>
                      <c:pt idx="409">
                        <c:v>2.1550000000000002</c:v>
                      </c:pt>
                      <c:pt idx="410">
                        <c:v>2.1550000000000002</c:v>
                      </c:pt>
                      <c:pt idx="411">
                        <c:v>2.1550000000000002</c:v>
                      </c:pt>
                      <c:pt idx="412">
                        <c:v>2.15</c:v>
                      </c:pt>
                      <c:pt idx="413">
                        <c:v>2.15</c:v>
                      </c:pt>
                      <c:pt idx="414">
                        <c:v>2.15</c:v>
                      </c:pt>
                      <c:pt idx="415">
                        <c:v>2.145</c:v>
                      </c:pt>
                      <c:pt idx="416">
                        <c:v>2.14</c:v>
                      </c:pt>
                      <c:pt idx="417">
                        <c:v>2.14</c:v>
                      </c:pt>
                      <c:pt idx="418">
                        <c:v>2.1349999999999998</c:v>
                      </c:pt>
                      <c:pt idx="419">
                        <c:v>2.1349999999999998</c:v>
                      </c:pt>
                      <c:pt idx="420">
                        <c:v>2.1349999999999998</c:v>
                      </c:pt>
                      <c:pt idx="421">
                        <c:v>2.13</c:v>
                      </c:pt>
                      <c:pt idx="422">
                        <c:v>2.13</c:v>
                      </c:pt>
                      <c:pt idx="423">
                        <c:v>2.125</c:v>
                      </c:pt>
                      <c:pt idx="424">
                        <c:v>2.125</c:v>
                      </c:pt>
                      <c:pt idx="425">
                        <c:v>2.125</c:v>
                      </c:pt>
                      <c:pt idx="426">
                        <c:v>2.12</c:v>
                      </c:pt>
                      <c:pt idx="427">
                        <c:v>2.1150000000000002</c:v>
                      </c:pt>
                      <c:pt idx="428">
                        <c:v>2.1150000000000002</c:v>
                      </c:pt>
                      <c:pt idx="429">
                        <c:v>2.1150000000000002</c:v>
                      </c:pt>
                      <c:pt idx="430">
                        <c:v>2.1150000000000002</c:v>
                      </c:pt>
                      <c:pt idx="431">
                        <c:v>2.1150000000000002</c:v>
                      </c:pt>
                      <c:pt idx="432">
                        <c:v>2.11</c:v>
                      </c:pt>
                      <c:pt idx="433">
                        <c:v>2.11</c:v>
                      </c:pt>
                      <c:pt idx="434">
                        <c:v>2.11</c:v>
                      </c:pt>
                      <c:pt idx="435">
                        <c:v>2.11</c:v>
                      </c:pt>
                      <c:pt idx="436">
                        <c:v>2.105</c:v>
                      </c:pt>
                      <c:pt idx="437">
                        <c:v>2.105</c:v>
                      </c:pt>
                      <c:pt idx="438">
                        <c:v>2.105</c:v>
                      </c:pt>
                      <c:pt idx="439">
                        <c:v>2.105</c:v>
                      </c:pt>
                      <c:pt idx="440">
                        <c:v>2.0949999999999998</c:v>
                      </c:pt>
                      <c:pt idx="441">
                        <c:v>2.09</c:v>
                      </c:pt>
                      <c:pt idx="442">
                        <c:v>2.0999999999999996</c:v>
                      </c:pt>
                      <c:pt idx="443">
                        <c:v>2.085</c:v>
                      </c:pt>
                      <c:pt idx="444">
                        <c:v>2.085</c:v>
                      </c:pt>
                      <c:pt idx="445">
                        <c:v>2.085</c:v>
                      </c:pt>
                      <c:pt idx="446">
                        <c:v>2.08</c:v>
                      </c:pt>
                      <c:pt idx="447">
                        <c:v>2.08</c:v>
                      </c:pt>
                      <c:pt idx="448">
                        <c:v>2.0750000000000002</c:v>
                      </c:pt>
                      <c:pt idx="449">
                        <c:v>2.0750000000000002</c:v>
                      </c:pt>
                      <c:pt idx="450">
                        <c:v>2.0750000000000002</c:v>
                      </c:pt>
                      <c:pt idx="451">
                        <c:v>2.0750000000000002</c:v>
                      </c:pt>
                      <c:pt idx="452">
                        <c:v>2.0750000000000002</c:v>
                      </c:pt>
                      <c:pt idx="453">
                        <c:v>2.0700000000000003</c:v>
                      </c:pt>
                      <c:pt idx="454">
                        <c:v>2.0700000000000003</c:v>
                      </c:pt>
                      <c:pt idx="455">
                        <c:v>2.0700000000000003</c:v>
                      </c:pt>
                      <c:pt idx="456">
                        <c:v>2.0700000000000003</c:v>
                      </c:pt>
                      <c:pt idx="457">
                        <c:v>2.0700000000000003</c:v>
                      </c:pt>
                      <c:pt idx="458">
                        <c:v>2.0649999999999999</c:v>
                      </c:pt>
                      <c:pt idx="459">
                        <c:v>2.0549999999999997</c:v>
                      </c:pt>
                      <c:pt idx="460">
                        <c:v>2.0549999999999997</c:v>
                      </c:pt>
                      <c:pt idx="461">
                        <c:v>2.0499999999999998</c:v>
                      </c:pt>
                      <c:pt idx="462">
                        <c:v>2.0499999999999998</c:v>
                      </c:pt>
                      <c:pt idx="463">
                        <c:v>2.0499999999999998</c:v>
                      </c:pt>
                      <c:pt idx="464">
                        <c:v>2.0449999999999999</c:v>
                      </c:pt>
                      <c:pt idx="465">
                        <c:v>2.0449999999999999</c:v>
                      </c:pt>
                      <c:pt idx="466">
                        <c:v>2.0449999999999999</c:v>
                      </c:pt>
                      <c:pt idx="467">
                        <c:v>2.04</c:v>
                      </c:pt>
                      <c:pt idx="468">
                        <c:v>2.04</c:v>
                      </c:pt>
                      <c:pt idx="469">
                        <c:v>2.0350000000000001</c:v>
                      </c:pt>
                      <c:pt idx="470">
                        <c:v>2.0350000000000001</c:v>
                      </c:pt>
                      <c:pt idx="471">
                        <c:v>2.0350000000000001</c:v>
                      </c:pt>
                      <c:pt idx="472">
                        <c:v>2.0350000000000001</c:v>
                      </c:pt>
                      <c:pt idx="473">
                        <c:v>2.0299999999999998</c:v>
                      </c:pt>
                      <c:pt idx="474">
                        <c:v>2.0299999999999998</c:v>
                      </c:pt>
                      <c:pt idx="475">
                        <c:v>2.0299999999999998</c:v>
                      </c:pt>
                      <c:pt idx="476">
                        <c:v>2.0299999999999998</c:v>
                      </c:pt>
                      <c:pt idx="477">
                        <c:v>2.0299999999999998</c:v>
                      </c:pt>
                      <c:pt idx="478">
                        <c:v>2.0249999999999999</c:v>
                      </c:pt>
                      <c:pt idx="479">
                        <c:v>2.0249999999999999</c:v>
                      </c:pt>
                      <c:pt idx="480">
                        <c:v>2.0249999999999999</c:v>
                      </c:pt>
                      <c:pt idx="481">
                        <c:v>2.0249999999999999</c:v>
                      </c:pt>
                      <c:pt idx="482">
                        <c:v>2.0149999999999997</c:v>
                      </c:pt>
                      <c:pt idx="483">
                        <c:v>2.0149999999999997</c:v>
                      </c:pt>
                      <c:pt idx="484">
                        <c:v>2.0149999999999997</c:v>
                      </c:pt>
                      <c:pt idx="485">
                        <c:v>2.0099999999999998</c:v>
                      </c:pt>
                      <c:pt idx="486">
                        <c:v>2.0049999999999999</c:v>
                      </c:pt>
                      <c:pt idx="487">
                        <c:v>2.0049999999999999</c:v>
                      </c:pt>
                      <c:pt idx="488">
                        <c:v>2.0049999999999999</c:v>
                      </c:pt>
                      <c:pt idx="489">
                        <c:v>2.0049999999999999</c:v>
                      </c:pt>
                      <c:pt idx="490">
                        <c:v>2.0049999999999999</c:v>
                      </c:pt>
                      <c:pt idx="491">
                        <c:v>1.9950000000000001</c:v>
                      </c:pt>
                      <c:pt idx="492">
                        <c:v>1.9950000000000001</c:v>
                      </c:pt>
                      <c:pt idx="493">
                        <c:v>1.9950000000000001</c:v>
                      </c:pt>
                      <c:pt idx="494">
                        <c:v>1.9950000000000001</c:v>
                      </c:pt>
                      <c:pt idx="495">
                        <c:v>1.99</c:v>
                      </c:pt>
                      <c:pt idx="496">
                        <c:v>1.99</c:v>
                      </c:pt>
                      <c:pt idx="497">
                        <c:v>1.99</c:v>
                      </c:pt>
                      <c:pt idx="498">
                        <c:v>1.99</c:v>
                      </c:pt>
                    </c:numCache>
                  </c:numRef>
                </c:yVal>
                <c:smooth val="0"/>
                <c:extLst xmlns:c15="http://schemas.microsoft.com/office/drawing/2012/chart">
                  <c:ext xmlns:c16="http://schemas.microsoft.com/office/drawing/2014/chart" uri="{C3380CC4-5D6E-409C-BE32-E72D297353CC}">
                    <c16:uniqueId val="{00000011-ED8C-4F5A-BD3D-66424A1AF36F}"/>
                  </c:ext>
                </c:extLst>
              </c15:ser>
            </c15:filteredScatterSeries>
            <c15:filteredScatterSeries>
              <c15:ser>
                <c:idx val="18"/>
                <c:order val="18"/>
                <c:tx>
                  <c:v>0.25 12% v0</c:v>
                </c:tx>
                <c:spPr>
                  <a:ln w="25400" cap="rnd">
                    <a:noFill/>
                    <a:round/>
                  </a:ln>
                  <a:effectLst/>
                </c:spPr>
                <c:marker>
                  <c:symbol val="circle"/>
                  <c:size val="5"/>
                  <c:spPr>
                    <a:solidFill>
                      <a:schemeClr val="accent1">
                        <a:lumMod val="80000"/>
                      </a:schemeClr>
                    </a:solidFill>
                    <a:ln w="9525">
                      <a:solidFill>
                        <a:schemeClr val="accent1">
                          <a:lumMod val="80000"/>
                        </a:schemeClr>
                      </a:solidFill>
                    </a:ln>
                    <a:effectLst/>
                  </c:spPr>
                </c:marker>
                <c:xVal>
                  <c:numRef>
                    <c:extLst xmlns:c15="http://schemas.microsoft.com/office/drawing/2012/chart">
                      <c:ext xmlns:c15="http://schemas.microsoft.com/office/drawing/2012/chart" uri="{02D57815-91ED-43cb-92C2-25804820EDAC}">
                        <c15:formulaRef>
                          <c15:sqref>'0.25 12% '!$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12% '!$D$2:$D$500</c15:sqref>
                        </c15:formulaRef>
                      </c:ext>
                    </c:extLst>
                    <c:numCache>
                      <c:formatCode>General</c:formatCode>
                      <c:ptCount val="499"/>
                      <c:pt idx="0">
                        <c:v>-0.0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5.0000000000000001E-3</c:v>
                      </c:pt>
                      <c:pt idx="98">
                        <c:v>5.0000000000000001E-3</c:v>
                      </c:pt>
                      <c:pt idx="99">
                        <c:v>5.0000000000000001E-3</c:v>
                      </c:pt>
                      <c:pt idx="100">
                        <c:v>0</c:v>
                      </c:pt>
                      <c:pt idx="101">
                        <c:v>0</c:v>
                      </c:pt>
                      <c:pt idx="102">
                        <c:v>0</c:v>
                      </c:pt>
                      <c:pt idx="103">
                        <c:v>0</c:v>
                      </c:pt>
                      <c:pt idx="104">
                        <c:v>0</c:v>
                      </c:pt>
                      <c:pt idx="105">
                        <c:v>0</c:v>
                      </c:pt>
                      <c:pt idx="106">
                        <c:v>0</c:v>
                      </c:pt>
                      <c:pt idx="107">
                        <c:v>0</c:v>
                      </c:pt>
                      <c:pt idx="108">
                        <c:v>0</c:v>
                      </c:pt>
                      <c:pt idx="109">
                        <c:v>5.0000000000000001E-3</c:v>
                      </c:pt>
                      <c:pt idx="110">
                        <c:v>5.0000000000000001E-3</c:v>
                      </c:pt>
                      <c:pt idx="111">
                        <c:v>5.0000000000000001E-3</c:v>
                      </c:pt>
                      <c:pt idx="112">
                        <c:v>5.0000000000000001E-3</c:v>
                      </c:pt>
                      <c:pt idx="113">
                        <c:v>5.0000000000000001E-3</c:v>
                      </c:pt>
                      <c:pt idx="114">
                        <c:v>5.0000000000000001E-3</c:v>
                      </c:pt>
                      <c:pt idx="115">
                        <c:v>5.0000000000000001E-3</c:v>
                      </c:pt>
                      <c:pt idx="116">
                        <c:v>5.0000000000000001E-3</c:v>
                      </c:pt>
                      <c:pt idx="117">
                        <c:v>5.0000000000000001E-3</c:v>
                      </c:pt>
                      <c:pt idx="118">
                        <c:v>5.0000000000000001E-3</c:v>
                      </c:pt>
                      <c:pt idx="119">
                        <c:v>5.0000000000000001E-3</c:v>
                      </c:pt>
                      <c:pt idx="120">
                        <c:v>5.0000000000000001E-3</c:v>
                      </c:pt>
                      <c:pt idx="121">
                        <c:v>5.0000000000000001E-3</c:v>
                      </c:pt>
                      <c:pt idx="122">
                        <c:v>5.0000000000000001E-3</c:v>
                      </c:pt>
                      <c:pt idx="123">
                        <c:v>5.0000000000000001E-3</c:v>
                      </c:pt>
                      <c:pt idx="124">
                        <c:v>5.0000000000000001E-3</c:v>
                      </c:pt>
                      <c:pt idx="125">
                        <c:v>5.0000000000000001E-3</c:v>
                      </c:pt>
                      <c:pt idx="126">
                        <c:v>5.0000000000000001E-3</c:v>
                      </c:pt>
                      <c:pt idx="127">
                        <c:v>5.0000000000000001E-3</c:v>
                      </c:pt>
                      <c:pt idx="128">
                        <c:v>5.0000000000000001E-3</c:v>
                      </c:pt>
                      <c:pt idx="129">
                        <c:v>5.0000000000000001E-3</c:v>
                      </c:pt>
                      <c:pt idx="130">
                        <c:v>5.0000000000000001E-3</c:v>
                      </c:pt>
                      <c:pt idx="131">
                        <c:v>5.0000000000000001E-3</c:v>
                      </c:pt>
                      <c:pt idx="132">
                        <c:v>5.0000000000000001E-3</c:v>
                      </c:pt>
                      <c:pt idx="133">
                        <c:v>5.0000000000000001E-3</c:v>
                      </c:pt>
                      <c:pt idx="134">
                        <c:v>5.0000000000000001E-3</c:v>
                      </c:pt>
                      <c:pt idx="135">
                        <c:v>5.0000000000000001E-3</c:v>
                      </c:pt>
                      <c:pt idx="136">
                        <c:v>5.0000000000000001E-3</c:v>
                      </c:pt>
                      <c:pt idx="137">
                        <c:v>5.0000000000000001E-3</c:v>
                      </c:pt>
                      <c:pt idx="138">
                        <c:v>5.0000000000000001E-3</c:v>
                      </c:pt>
                      <c:pt idx="139">
                        <c:v>5.0000000000000001E-3</c:v>
                      </c:pt>
                      <c:pt idx="140">
                        <c:v>5.0000000000000001E-3</c:v>
                      </c:pt>
                      <c:pt idx="141">
                        <c:v>5.0000000000000001E-3</c:v>
                      </c:pt>
                      <c:pt idx="142">
                        <c:v>5.0000000000000001E-3</c:v>
                      </c:pt>
                      <c:pt idx="143">
                        <c:v>5.0000000000000001E-3</c:v>
                      </c:pt>
                      <c:pt idx="144">
                        <c:v>5.0000000000000001E-3</c:v>
                      </c:pt>
                      <c:pt idx="145">
                        <c:v>5.0000000000000001E-3</c:v>
                      </c:pt>
                      <c:pt idx="146">
                        <c:v>5.0000000000000001E-3</c:v>
                      </c:pt>
                      <c:pt idx="147">
                        <c:v>0.01</c:v>
                      </c:pt>
                      <c:pt idx="148">
                        <c:v>5.0000000000000001E-3</c:v>
                      </c:pt>
                      <c:pt idx="149">
                        <c:v>0.01</c:v>
                      </c:pt>
                      <c:pt idx="150">
                        <c:v>5.0000000000000001E-3</c:v>
                      </c:pt>
                      <c:pt idx="151">
                        <c:v>0.01</c:v>
                      </c:pt>
                      <c:pt idx="152">
                        <c:v>0.01</c:v>
                      </c:pt>
                      <c:pt idx="153">
                        <c:v>0.01</c:v>
                      </c:pt>
                      <c:pt idx="154">
                        <c:v>5.0000000000000001E-3</c:v>
                      </c:pt>
                      <c:pt idx="155">
                        <c:v>0.01</c:v>
                      </c:pt>
                      <c:pt idx="156">
                        <c:v>0.01</c:v>
                      </c:pt>
                      <c:pt idx="157">
                        <c:v>0.01</c:v>
                      </c:pt>
                      <c:pt idx="158">
                        <c:v>0.01</c:v>
                      </c:pt>
                      <c:pt idx="159">
                        <c:v>0.01</c:v>
                      </c:pt>
                      <c:pt idx="160">
                        <c:v>0.01</c:v>
                      </c:pt>
                      <c:pt idx="161">
                        <c:v>0.01</c:v>
                      </c:pt>
                      <c:pt idx="162">
                        <c:v>0.01</c:v>
                      </c:pt>
                      <c:pt idx="163">
                        <c:v>0.01</c:v>
                      </c:pt>
                      <c:pt idx="164">
                        <c:v>0.01</c:v>
                      </c:pt>
                      <c:pt idx="165">
                        <c:v>0.01</c:v>
                      </c:pt>
                      <c:pt idx="166">
                        <c:v>0.01</c:v>
                      </c:pt>
                      <c:pt idx="167">
                        <c:v>0.01</c:v>
                      </c:pt>
                      <c:pt idx="168">
                        <c:v>1.4999999999999999E-2</c:v>
                      </c:pt>
                      <c:pt idx="169">
                        <c:v>1.4999999999999999E-2</c:v>
                      </c:pt>
                      <c:pt idx="170">
                        <c:v>1.4999999999999999E-2</c:v>
                      </c:pt>
                      <c:pt idx="171">
                        <c:v>1.4999999999999999E-2</c:v>
                      </c:pt>
                      <c:pt idx="172">
                        <c:v>1.4999999999999999E-2</c:v>
                      </c:pt>
                      <c:pt idx="173">
                        <c:v>1.4999999999999999E-2</c:v>
                      </c:pt>
                      <c:pt idx="174">
                        <c:v>1.4999999999999999E-2</c:v>
                      </c:pt>
                      <c:pt idx="175">
                        <c:v>0.02</c:v>
                      </c:pt>
                      <c:pt idx="176">
                        <c:v>0.02</c:v>
                      </c:pt>
                      <c:pt idx="177">
                        <c:v>0.02</c:v>
                      </c:pt>
                      <c:pt idx="178">
                        <c:v>0.02</c:v>
                      </c:pt>
                      <c:pt idx="179">
                        <c:v>0.02</c:v>
                      </c:pt>
                      <c:pt idx="180">
                        <c:v>0.02</c:v>
                      </c:pt>
                      <c:pt idx="181">
                        <c:v>0.02</c:v>
                      </c:pt>
                      <c:pt idx="182">
                        <c:v>0.02</c:v>
                      </c:pt>
                      <c:pt idx="183">
                        <c:v>0.02</c:v>
                      </c:pt>
                      <c:pt idx="184">
                        <c:v>0.02</c:v>
                      </c:pt>
                      <c:pt idx="185">
                        <c:v>0.02</c:v>
                      </c:pt>
                      <c:pt idx="186">
                        <c:v>0.02</c:v>
                      </c:pt>
                      <c:pt idx="187">
                        <c:v>0.02</c:v>
                      </c:pt>
                      <c:pt idx="188">
                        <c:v>0.02</c:v>
                      </c:pt>
                      <c:pt idx="189">
                        <c:v>2.5000000000000001E-2</c:v>
                      </c:pt>
                      <c:pt idx="190">
                        <c:v>2.5000000000000001E-2</c:v>
                      </c:pt>
                      <c:pt idx="191">
                        <c:v>2.5000000000000001E-2</c:v>
                      </c:pt>
                      <c:pt idx="192">
                        <c:v>2.5000000000000001E-2</c:v>
                      </c:pt>
                      <c:pt idx="193">
                        <c:v>2.5000000000000001E-2</c:v>
                      </c:pt>
                      <c:pt idx="194">
                        <c:v>2.5000000000000001E-2</c:v>
                      </c:pt>
                      <c:pt idx="195">
                        <c:v>2.5000000000000001E-2</c:v>
                      </c:pt>
                      <c:pt idx="196">
                        <c:v>0.03</c:v>
                      </c:pt>
                      <c:pt idx="197">
                        <c:v>0.03</c:v>
                      </c:pt>
                      <c:pt idx="198">
                        <c:v>0.03</c:v>
                      </c:pt>
                      <c:pt idx="199">
                        <c:v>0.03</c:v>
                      </c:pt>
                      <c:pt idx="200">
                        <c:v>0.03</c:v>
                      </c:pt>
                      <c:pt idx="201">
                        <c:v>0.03</c:v>
                      </c:pt>
                      <c:pt idx="202">
                        <c:v>0.03</c:v>
                      </c:pt>
                      <c:pt idx="203">
                        <c:v>0.03</c:v>
                      </c:pt>
                      <c:pt idx="204">
                        <c:v>0.03</c:v>
                      </c:pt>
                      <c:pt idx="205">
                        <c:v>0.03</c:v>
                      </c:pt>
                      <c:pt idx="206">
                        <c:v>0.03</c:v>
                      </c:pt>
                      <c:pt idx="207">
                        <c:v>3.5000000000000003E-2</c:v>
                      </c:pt>
                      <c:pt idx="208">
                        <c:v>3.5000000000000003E-2</c:v>
                      </c:pt>
                      <c:pt idx="209">
                        <c:v>3.5000000000000003E-2</c:v>
                      </c:pt>
                      <c:pt idx="210">
                        <c:v>3.5000000000000003E-2</c:v>
                      </c:pt>
                      <c:pt idx="211">
                        <c:v>3.5000000000000003E-2</c:v>
                      </c:pt>
                      <c:pt idx="212">
                        <c:v>3.5000000000000003E-2</c:v>
                      </c:pt>
                      <c:pt idx="213">
                        <c:v>0.04</c:v>
                      </c:pt>
                      <c:pt idx="214">
                        <c:v>0.04</c:v>
                      </c:pt>
                      <c:pt idx="215">
                        <c:v>0.04</c:v>
                      </c:pt>
                      <c:pt idx="216">
                        <c:v>0.04</c:v>
                      </c:pt>
                      <c:pt idx="217">
                        <c:v>0.04</c:v>
                      </c:pt>
                      <c:pt idx="218">
                        <c:v>0.04</c:v>
                      </c:pt>
                      <c:pt idx="219">
                        <c:v>4.4999999999999998E-2</c:v>
                      </c:pt>
                      <c:pt idx="220">
                        <c:v>4.4999999999999998E-2</c:v>
                      </c:pt>
                      <c:pt idx="221">
                        <c:v>4.4999999999999998E-2</c:v>
                      </c:pt>
                      <c:pt idx="222">
                        <c:v>4.4999999999999998E-2</c:v>
                      </c:pt>
                      <c:pt idx="223">
                        <c:v>4.4999999999999998E-2</c:v>
                      </c:pt>
                      <c:pt idx="224">
                        <c:v>0.05</c:v>
                      </c:pt>
                      <c:pt idx="225">
                        <c:v>0.05</c:v>
                      </c:pt>
                      <c:pt idx="226">
                        <c:v>0.05</c:v>
                      </c:pt>
                      <c:pt idx="227">
                        <c:v>0.05</c:v>
                      </c:pt>
                      <c:pt idx="228">
                        <c:v>0.05</c:v>
                      </c:pt>
                      <c:pt idx="229">
                        <c:v>0.05</c:v>
                      </c:pt>
                      <c:pt idx="230">
                        <c:v>0.05</c:v>
                      </c:pt>
                      <c:pt idx="231">
                        <c:v>0.05</c:v>
                      </c:pt>
                      <c:pt idx="232">
                        <c:v>5.5E-2</c:v>
                      </c:pt>
                      <c:pt idx="233">
                        <c:v>5.5E-2</c:v>
                      </c:pt>
                      <c:pt idx="234">
                        <c:v>5.5E-2</c:v>
                      </c:pt>
                      <c:pt idx="235">
                        <c:v>5.5E-2</c:v>
                      </c:pt>
                      <c:pt idx="236">
                        <c:v>6.0000000000000005E-2</c:v>
                      </c:pt>
                      <c:pt idx="237">
                        <c:v>6.0000000000000005E-2</c:v>
                      </c:pt>
                      <c:pt idx="238">
                        <c:v>6.0000000000000005E-2</c:v>
                      </c:pt>
                      <c:pt idx="239">
                        <c:v>6.0000000000000005E-2</c:v>
                      </c:pt>
                      <c:pt idx="240">
                        <c:v>6.0000000000000005E-2</c:v>
                      </c:pt>
                      <c:pt idx="241">
                        <c:v>6.0000000000000005E-2</c:v>
                      </c:pt>
                      <c:pt idx="242">
                        <c:v>6.0000000000000005E-2</c:v>
                      </c:pt>
                      <c:pt idx="243">
                        <c:v>6.0000000000000005E-2</c:v>
                      </c:pt>
                      <c:pt idx="244">
                        <c:v>6.5000000000000002E-2</c:v>
                      </c:pt>
                      <c:pt idx="245">
                        <c:v>6.5000000000000002E-2</c:v>
                      </c:pt>
                      <c:pt idx="246">
                        <c:v>7.0000000000000007E-2</c:v>
                      </c:pt>
                      <c:pt idx="247">
                        <c:v>0.08</c:v>
                      </c:pt>
                      <c:pt idx="248">
                        <c:v>0.08</c:v>
                      </c:pt>
                      <c:pt idx="249">
                        <c:v>0.08</c:v>
                      </c:pt>
                      <c:pt idx="250">
                        <c:v>0.08</c:v>
                      </c:pt>
                      <c:pt idx="251">
                        <c:v>0.08</c:v>
                      </c:pt>
                      <c:pt idx="252">
                        <c:v>0.08</c:v>
                      </c:pt>
                      <c:pt idx="253">
                        <c:v>0.08</c:v>
                      </c:pt>
                      <c:pt idx="254">
                        <c:v>0.08</c:v>
                      </c:pt>
                      <c:pt idx="255">
                        <c:v>0.08</c:v>
                      </c:pt>
                      <c:pt idx="256">
                        <c:v>0.08</c:v>
                      </c:pt>
                      <c:pt idx="257">
                        <c:v>8.4999999999999992E-2</c:v>
                      </c:pt>
                      <c:pt idx="258">
                        <c:v>8.4999999999999992E-2</c:v>
                      </c:pt>
                      <c:pt idx="259">
                        <c:v>8.4999999999999992E-2</c:v>
                      </c:pt>
                      <c:pt idx="260">
                        <c:v>8.4999999999999992E-2</c:v>
                      </c:pt>
                      <c:pt idx="261">
                        <c:v>8.4999999999999992E-2</c:v>
                      </c:pt>
                      <c:pt idx="262">
                        <c:v>8.4999999999999992E-2</c:v>
                      </c:pt>
                      <c:pt idx="263">
                        <c:v>8.4999999999999992E-2</c:v>
                      </c:pt>
                      <c:pt idx="264">
                        <c:v>0.09</c:v>
                      </c:pt>
                      <c:pt idx="265">
                        <c:v>0.09</c:v>
                      </c:pt>
                      <c:pt idx="266">
                        <c:v>0.09</c:v>
                      </c:pt>
                      <c:pt idx="267">
                        <c:v>0.09</c:v>
                      </c:pt>
                      <c:pt idx="268">
                        <c:v>0.09</c:v>
                      </c:pt>
                      <c:pt idx="269">
                        <c:v>9.5000000000000001E-2</c:v>
                      </c:pt>
                      <c:pt idx="270">
                        <c:v>9.5000000000000001E-2</c:v>
                      </c:pt>
                      <c:pt idx="271">
                        <c:v>9.5000000000000001E-2</c:v>
                      </c:pt>
                      <c:pt idx="272">
                        <c:v>0.1</c:v>
                      </c:pt>
                      <c:pt idx="273">
                        <c:v>0.1</c:v>
                      </c:pt>
                      <c:pt idx="274">
                        <c:v>0.1</c:v>
                      </c:pt>
                      <c:pt idx="275">
                        <c:v>0.1</c:v>
                      </c:pt>
                      <c:pt idx="276">
                        <c:v>0.10500000000000001</c:v>
                      </c:pt>
                      <c:pt idx="277">
                        <c:v>0.11</c:v>
                      </c:pt>
                      <c:pt idx="278">
                        <c:v>0.11</c:v>
                      </c:pt>
                      <c:pt idx="279">
                        <c:v>0.11</c:v>
                      </c:pt>
                      <c:pt idx="280">
                        <c:v>0.11</c:v>
                      </c:pt>
                      <c:pt idx="281">
                        <c:v>0.11</c:v>
                      </c:pt>
                      <c:pt idx="282">
                        <c:v>0.11499999999999999</c:v>
                      </c:pt>
                      <c:pt idx="283">
                        <c:v>0.12</c:v>
                      </c:pt>
                      <c:pt idx="284">
                        <c:v>0.12</c:v>
                      </c:pt>
                      <c:pt idx="285">
                        <c:v>0.12</c:v>
                      </c:pt>
                      <c:pt idx="286">
                        <c:v>0.12</c:v>
                      </c:pt>
                      <c:pt idx="287">
                        <c:v>0.12</c:v>
                      </c:pt>
                      <c:pt idx="288">
                        <c:v>0.125</c:v>
                      </c:pt>
                      <c:pt idx="289">
                        <c:v>0.13</c:v>
                      </c:pt>
                      <c:pt idx="290">
                        <c:v>0.13</c:v>
                      </c:pt>
                      <c:pt idx="291">
                        <c:v>0.13</c:v>
                      </c:pt>
                      <c:pt idx="292">
                        <c:v>0.14000000000000001</c:v>
                      </c:pt>
                      <c:pt idx="293">
                        <c:v>0.14500000000000002</c:v>
                      </c:pt>
                      <c:pt idx="294">
                        <c:v>0.14500000000000002</c:v>
                      </c:pt>
                      <c:pt idx="295">
                        <c:v>0.14500000000000002</c:v>
                      </c:pt>
                      <c:pt idx="296">
                        <c:v>0.14500000000000002</c:v>
                      </c:pt>
                      <c:pt idx="297">
                        <c:v>0.14500000000000002</c:v>
                      </c:pt>
                      <c:pt idx="298">
                        <c:v>0.15000000000000002</c:v>
                      </c:pt>
                      <c:pt idx="299">
                        <c:v>0.15000000000000002</c:v>
                      </c:pt>
                      <c:pt idx="300">
                        <c:v>0.16</c:v>
                      </c:pt>
                      <c:pt idx="301">
                        <c:v>0.16</c:v>
                      </c:pt>
                      <c:pt idx="302">
                        <c:v>0.16</c:v>
                      </c:pt>
                      <c:pt idx="303">
                        <c:v>0.16</c:v>
                      </c:pt>
                      <c:pt idx="304">
                        <c:v>0.16</c:v>
                      </c:pt>
                      <c:pt idx="305">
                        <c:v>0.16500000000000001</c:v>
                      </c:pt>
                      <c:pt idx="306">
                        <c:v>0.16500000000000001</c:v>
                      </c:pt>
                      <c:pt idx="307">
                        <c:v>0.16500000000000001</c:v>
                      </c:pt>
                      <c:pt idx="308">
                        <c:v>0.16500000000000001</c:v>
                      </c:pt>
                      <c:pt idx="309">
                        <c:v>0.16999999999999998</c:v>
                      </c:pt>
                      <c:pt idx="310">
                        <c:v>0.16999999999999998</c:v>
                      </c:pt>
                      <c:pt idx="311">
                        <c:v>0.17499999999999999</c:v>
                      </c:pt>
                      <c:pt idx="312">
                        <c:v>0.17499999999999999</c:v>
                      </c:pt>
                      <c:pt idx="313">
                        <c:v>0.18</c:v>
                      </c:pt>
                      <c:pt idx="314">
                        <c:v>0.18</c:v>
                      </c:pt>
                      <c:pt idx="315">
                        <c:v>0.185</c:v>
                      </c:pt>
                      <c:pt idx="316">
                        <c:v>0.19</c:v>
                      </c:pt>
                      <c:pt idx="317">
                        <c:v>0.19</c:v>
                      </c:pt>
                      <c:pt idx="318">
                        <c:v>0.19500000000000001</c:v>
                      </c:pt>
                      <c:pt idx="319">
                        <c:v>0.19500000000000001</c:v>
                      </c:pt>
                      <c:pt idx="320">
                        <c:v>0.2</c:v>
                      </c:pt>
                      <c:pt idx="321">
                        <c:v>0.2</c:v>
                      </c:pt>
                      <c:pt idx="322">
                        <c:v>0.20500000000000002</c:v>
                      </c:pt>
                      <c:pt idx="323">
                        <c:v>0.21000000000000002</c:v>
                      </c:pt>
                      <c:pt idx="324">
                        <c:v>0.21000000000000002</c:v>
                      </c:pt>
                      <c:pt idx="325">
                        <c:v>0.215</c:v>
                      </c:pt>
                      <c:pt idx="326">
                        <c:v>0.22</c:v>
                      </c:pt>
                      <c:pt idx="327">
                        <c:v>0.22</c:v>
                      </c:pt>
                      <c:pt idx="328">
                        <c:v>0.22999999999999998</c:v>
                      </c:pt>
                      <c:pt idx="329">
                        <c:v>0.24</c:v>
                      </c:pt>
                      <c:pt idx="330">
                        <c:v>0.24</c:v>
                      </c:pt>
                      <c:pt idx="331">
                        <c:v>0.24</c:v>
                      </c:pt>
                      <c:pt idx="332">
                        <c:v>0.245</c:v>
                      </c:pt>
                      <c:pt idx="333">
                        <c:v>0.245</c:v>
                      </c:pt>
                      <c:pt idx="334">
                        <c:v>0.245</c:v>
                      </c:pt>
                      <c:pt idx="335">
                        <c:v>0.25</c:v>
                      </c:pt>
                      <c:pt idx="336">
                        <c:v>0.25</c:v>
                      </c:pt>
                      <c:pt idx="337">
                        <c:v>0.255</c:v>
                      </c:pt>
                      <c:pt idx="338">
                        <c:v>0.26</c:v>
                      </c:pt>
                      <c:pt idx="339">
                        <c:v>0.26</c:v>
                      </c:pt>
                      <c:pt idx="340">
                        <c:v>0.26500000000000001</c:v>
                      </c:pt>
                      <c:pt idx="341">
                        <c:v>0.27</c:v>
                      </c:pt>
                      <c:pt idx="342">
                        <c:v>0.27500000000000002</c:v>
                      </c:pt>
                      <c:pt idx="343">
                        <c:v>0.28000000000000003</c:v>
                      </c:pt>
                      <c:pt idx="344">
                        <c:v>0.28000000000000003</c:v>
                      </c:pt>
                      <c:pt idx="345">
                        <c:v>0.28500000000000003</c:v>
                      </c:pt>
                      <c:pt idx="346">
                        <c:v>0.28500000000000003</c:v>
                      </c:pt>
                      <c:pt idx="347">
                        <c:v>0.28500000000000003</c:v>
                      </c:pt>
                      <c:pt idx="348">
                        <c:v>0.29000000000000004</c:v>
                      </c:pt>
                      <c:pt idx="349">
                        <c:v>0.29000000000000004</c:v>
                      </c:pt>
                      <c:pt idx="350">
                        <c:v>0.32</c:v>
                      </c:pt>
                      <c:pt idx="351">
                        <c:v>0.32</c:v>
                      </c:pt>
                      <c:pt idx="352">
                        <c:v>0.32500000000000001</c:v>
                      </c:pt>
                      <c:pt idx="353">
                        <c:v>0.32500000000000001</c:v>
                      </c:pt>
                      <c:pt idx="354">
                        <c:v>0.33</c:v>
                      </c:pt>
                      <c:pt idx="355">
                        <c:v>0.33500000000000002</c:v>
                      </c:pt>
                      <c:pt idx="356">
                        <c:v>0.33999999999999997</c:v>
                      </c:pt>
                      <c:pt idx="357">
                        <c:v>0.34499999999999997</c:v>
                      </c:pt>
                      <c:pt idx="358">
                        <c:v>0.35</c:v>
                      </c:pt>
                      <c:pt idx="359">
                        <c:v>0.35499999999999998</c:v>
                      </c:pt>
                      <c:pt idx="360">
                        <c:v>0.36</c:v>
                      </c:pt>
                      <c:pt idx="361">
                        <c:v>0.37</c:v>
                      </c:pt>
                      <c:pt idx="362">
                        <c:v>0.375</c:v>
                      </c:pt>
                      <c:pt idx="363">
                        <c:v>0.38</c:v>
                      </c:pt>
                      <c:pt idx="364">
                        <c:v>0.39</c:v>
                      </c:pt>
                      <c:pt idx="365">
                        <c:v>0.4</c:v>
                      </c:pt>
                      <c:pt idx="366">
                        <c:v>0.40500000000000003</c:v>
                      </c:pt>
                      <c:pt idx="367">
                        <c:v>0.41000000000000003</c:v>
                      </c:pt>
                      <c:pt idx="368">
                        <c:v>0.41000000000000003</c:v>
                      </c:pt>
                      <c:pt idx="369">
                        <c:v>0.42</c:v>
                      </c:pt>
                      <c:pt idx="370">
                        <c:v>0.42499999999999999</c:v>
                      </c:pt>
                      <c:pt idx="371">
                        <c:v>0.43</c:v>
                      </c:pt>
                      <c:pt idx="372">
                        <c:v>0.44</c:v>
                      </c:pt>
                      <c:pt idx="373">
                        <c:v>0.45</c:v>
                      </c:pt>
                      <c:pt idx="374">
                        <c:v>0.46499999999999997</c:v>
                      </c:pt>
                      <c:pt idx="375">
                        <c:v>0.48</c:v>
                      </c:pt>
                      <c:pt idx="376">
                        <c:v>0.48</c:v>
                      </c:pt>
                      <c:pt idx="377">
                        <c:v>0.48499999999999999</c:v>
                      </c:pt>
                      <c:pt idx="378">
                        <c:v>0.49</c:v>
                      </c:pt>
                      <c:pt idx="379">
                        <c:v>0.495</c:v>
                      </c:pt>
                      <c:pt idx="380">
                        <c:v>0.5</c:v>
                      </c:pt>
                      <c:pt idx="381">
                        <c:v>0.51</c:v>
                      </c:pt>
                      <c:pt idx="382">
                        <c:v>0.52</c:v>
                      </c:pt>
                      <c:pt idx="383">
                        <c:v>0.53</c:v>
                      </c:pt>
                      <c:pt idx="384">
                        <c:v>0.54</c:v>
                      </c:pt>
                      <c:pt idx="385">
                        <c:v>0.55000000000000004</c:v>
                      </c:pt>
                      <c:pt idx="386">
                        <c:v>0.56000000000000005</c:v>
                      </c:pt>
                      <c:pt idx="387">
                        <c:v>0.56499999999999995</c:v>
                      </c:pt>
                      <c:pt idx="388">
                        <c:v>0.57499999999999996</c:v>
                      </c:pt>
                      <c:pt idx="389">
                        <c:v>0.58499999999999996</c:v>
                      </c:pt>
                      <c:pt idx="390">
                        <c:v>0.59499999999999997</c:v>
                      </c:pt>
                      <c:pt idx="391">
                        <c:v>0.6</c:v>
                      </c:pt>
                      <c:pt idx="392">
                        <c:v>0.61</c:v>
                      </c:pt>
                      <c:pt idx="393">
                        <c:v>0.62</c:v>
                      </c:pt>
                      <c:pt idx="394">
                        <c:v>0.64</c:v>
                      </c:pt>
                      <c:pt idx="395">
                        <c:v>0.64500000000000002</c:v>
                      </c:pt>
                      <c:pt idx="396">
                        <c:v>0.65</c:v>
                      </c:pt>
                      <c:pt idx="397">
                        <c:v>0.66</c:v>
                      </c:pt>
                      <c:pt idx="398">
                        <c:v>0.67</c:v>
                      </c:pt>
                      <c:pt idx="399">
                        <c:v>0.67999999999999994</c:v>
                      </c:pt>
                      <c:pt idx="400">
                        <c:v>0.69</c:v>
                      </c:pt>
                      <c:pt idx="401">
                        <c:v>0.69499999999999995</c:v>
                      </c:pt>
                      <c:pt idx="402">
                        <c:v>0.71499999999999997</c:v>
                      </c:pt>
                      <c:pt idx="403">
                        <c:v>0.72</c:v>
                      </c:pt>
                      <c:pt idx="404">
                        <c:v>0.72499999999999998</c:v>
                      </c:pt>
                      <c:pt idx="405">
                        <c:v>0.73</c:v>
                      </c:pt>
                      <c:pt idx="406">
                        <c:v>0.74</c:v>
                      </c:pt>
                      <c:pt idx="407">
                        <c:v>0.745</c:v>
                      </c:pt>
                      <c:pt idx="408">
                        <c:v>0.755</c:v>
                      </c:pt>
                      <c:pt idx="409">
                        <c:v>0.76</c:v>
                      </c:pt>
                      <c:pt idx="410">
                        <c:v>0.77</c:v>
                      </c:pt>
                      <c:pt idx="411">
                        <c:v>0.78500000000000003</c:v>
                      </c:pt>
                      <c:pt idx="412">
                        <c:v>0.78500000000000003</c:v>
                      </c:pt>
                      <c:pt idx="413">
                        <c:v>0.79</c:v>
                      </c:pt>
                      <c:pt idx="414">
                        <c:v>0.8</c:v>
                      </c:pt>
                      <c:pt idx="415">
                        <c:v>0.80500000000000005</c:v>
                      </c:pt>
                      <c:pt idx="416">
                        <c:v>0.80500000000000005</c:v>
                      </c:pt>
                      <c:pt idx="417">
                        <c:v>0.81</c:v>
                      </c:pt>
                      <c:pt idx="418">
                        <c:v>0.81499999999999995</c:v>
                      </c:pt>
                      <c:pt idx="419">
                        <c:v>0.81499999999999995</c:v>
                      </c:pt>
                      <c:pt idx="420">
                        <c:v>0.82000000000000006</c:v>
                      </c:pt>
                      <c:pt idx="421">
                        <c:v>0.82499999999999996</c:v>
                      </c:pt>
                      <c:pt idx="422">
                        <c:v>0.83</c:v>
                      </c:pt>
                      <c:pt idx="423">
                        <c:v>0.83</c:v>
                      </c:pt>
                      <c:pt idx="424">
                        <c:v>0.83</c:v>
                      </c:pt>
                      <c:pt idx="425">
                        <c:v>0.83499999999999996</c:v>
                      </c:pt>
                      <c:pt idx="426">
                        <c:v>0.84</c:v>
                      </c:pt>
                      <c:pt idx="427">
                        <c:v>0.84</c:v>
                      </c:pt>
                      <c:pt idx="428">
                        <c:v>0.84</c:v>
                      </c:pt>
                      <c:pt idx="429">
                        <c:v>0.84499999999999997</c:v>
                      </c:pt>
                      <c:pt idx="430">
                        <c:v>0.84499999999999997</c:v>
                      </c:pt>
                      <c:pt idx="431">
                        <c:v>0.85</c:v>
                      </c:pt>
                      <c:pt idx="432">
                        <c:v>0.85</c:v>
                      </c:pt>
                      <c:pt idx="433">
                        <c:v>0.85</c:v>
                      </c:pt>
                      <c:pt idx="434">
                        <c:v>0.85</c:v>
                      </c:pt>
                      <c:pt idx="435">
                        <c:v>0.85</c:v>
                      </c:pt>
                      <c:pt idx="436">
                        <c:v>0.85</c:v>
                      </c:pt>
                      <c:pt idx="437">
                        <c:v>0.85</c:v>
                      </c:pt>
                      <c:pt idx="438">
                        <c:v>0.85</c:v>
                      </c:pt>
                      <c:pt idx="439">
                        <c:v>0.84499999999999997</c:v>
                      </c:pt>
                      <c:pt idx="440">
                        <c:v>0.84499999999999997</c:v>
                      </c:pt>
                      <c:pt idx="441">
                        <c:v>0.84499999999999997</c:v>
                      </c:pt>
                      <c:pt idx="442">
                        <c:v>0.84499999999999997</c:v>
                      </c:pt>
                      <c:pt idx="443">
                        <c:v>0.84499999999999997</c:v>
                      </c:pt>
                      <c:pt idx="444">
                        <c:v>0.84499999999999997</c:v>
                      </c:pt>
                      <c:pt idx="445">
                        <c:v>0.84499999999999997</c:v>
                      </c:pt>
                      <c:pt idx="446">
                        <c:v>0.84499999999999997</c:v>
                      </c:pt>
                      <c:pt idx="447">
                        <c:v>0.84499999999999997</c:v>
                      </c:pt>
                      <c:pt idx="448">
                        <c:v>0.84499999999999997</c:v>
                      </c:pt>
                      <c:pt idx="449">
                        <c:v>0.84</c:v>
                      </c:pt>
                      <c:pt idx="450">
                        <c:v>0.84</c:v>
                      </c:pt>
                      <c:pt idx="451">
                        <c:v>0.84</c:v>
                      </c:pt>
                      <c:pt idx="452">
                        <c:v>0.83499999999999996</c:v>
                      </c:pt>
                      <c:pt idx="453">
                        <c:v>0.83499999999999996</c:v>
                      </c:pt>
                      <c:pt idx="454">
                        <c:v>0.83499999999999996</c:v>
                      </c:pt>
                      <c:pt idx="455">
                        <c:v>0.83499999999999996</c:v>
                      </c:pt>
                      <c:pt idx="456">
                        <c:v>0.83499999999999996</c:v>
                      </c:pt>
                      <c:pt idx="457">
                        <c:v>0.83</c:v>
                      </c:pt>
                      <c:pt idx="458">
                        <c:v>0.83</c:v>
                      </c:pt>
                      <c:pt idx="459">
                        <c:v>0.83</c:v>
                      </c:pt>
                      <c:pt idx="460">
                        <c:v>0.83</c:v>
                      </c:pt>
                      <c:pt idx="461">
                        <c:v>0.83</c:v>
                      </c:pt>
                      <c:pt idx="462">
                        <c:v>0.83</c:v>
                      </c:pt>
                      <c:pt idx="463">
                        <c:v>0.83</c:v>
                      </c:pt>
                      <c:pt idx="464">
                        <c:v>0.83</c:v>
                      </c:pt>
                      <c:pt idx="465">
                        <c:v>0.83</c:v>
                      </c:pt>
                      <c:pt idx="466">
                        <c:v>0.83</c:v>
                      </c:pt>
                      <c:pt idx="467">
                        <c:v>0.82499999999999996</c:v>
                      </c:pt>
                      <c:pt idx="468">
                        <c:v>0.82499999999999996</c:v>
                      </c:pt>
                      <c:pt idx="469">
                        <c:v>0.82000000000000006</c:v>
                      </c:pt>
                      <c:pt idx="470">
                        <c:v>0.82000000000000006</c:v>
                      </c:pt>
                      <c:pt idx="471">
                        <c:v>0.82000000000000006</c:v>
                      </c:pt>
                      <c:pt idx="472">
                        <c:v>0.82000000000000006</c:v>
                      </c:pt>
                      <c:pt idx="473">
                        <c:v>0.82000000000000006</c:v>
                      </c:pt>
                      <c:pt idx="474">
                        <c:v>0.82000000000000006</c:v>
                      </c:pt>
                      <c:pt idx="475">
                        <c:v>0.82000000000000006</c:v>
                      </c:pt>
                      <c:pt idx="476">
                        <c:v>0.82000000000000006</c:v>
                      </c:pt>
                      <c:pt idx="477">
                        <c:v>0.82000000000000006</c:v>
                      </c:pt>
                      <c:pt idx="478">
                        <c:v>0.82000000000000006</c:v>
                      </c:pt>
                      <c:pt idx="479">
                        <c:v>0.81499999999999995</c:v>
                      </c:pt>
                      <c:pt idx="480">
                        <c:v>0.81499999999999995</c:v>
                      </c:pt>
                      <c:pt idx="481">
                        <c:v>0.81499999999999995</c:v>
                      </c:pt>
                      <c:pt idx="482">
                        <c:v>0.81</c:v>
                      </c:pt>
                      <c:pt idx="483">
                        <c:v>0.81</c:v>
                      </c:pt>
                      <c:pt idx="484">
                        <c:v>0.81</c:v>
                      </c:pt>
                      <c:pt idx="485">
                        <c:v>0.81</c:v>
                      </c:pt>
                      <c:pt idx="486">
                        <c:v>0.81</c:v>
                      </c:pt>
                      <c:pt idx="487">
                        <c:v>0.81</c:v>
                      </c:pt>
                      <c:pt idx="488">
                        <c:v>0.81</c:v>
                      </c:pt>
                      <c:pt idx="489">
                        <c:v>0.80500000000000005</c:v>
                      </c:pt>
                      <c:pt idx="490">
                        <c:v>0.80500000000000005</c:v>
                      </c:pt>
                      <c:pt idx="491">
                        <c:v>0.80500000000000005</c:v>
                      </c:pt>
                      <c:pt idx="492">
                        <c:v>0.80500000000000005</c:v>
                      </c:pt>
                      <c:pt idx="493">
                        <c:v>0.80500000000000005</c:v>
                      </c:pt>
                      <c:pt idx="494">
                        <c:v>0.80500000000000005</c:v>
                      </c:pt>
                      <c:pt idx="495">
                        <c:v>0.80500000000000005</c:v>
                      </c:pt>
                      <c:pt idx="496">
                        <c:v>0.80500000000000005</c:v>
                      </c:pt>
                      <c:pt idx="497">
                        <c:v>0.80500000000000005</c:v>
                      </c:pt>
                      <c:pt idx="498">
                        <c:v>0.80500000000000005</c:v>
                      </c:pt>
                    </c:numCache>
                  </c:numRef>
                </c:yVal>
                <c:smooth val="0"/>
                <c:extLst xmlns:c15="http://schemas.microsoft.com/office/drawing/2012/chart">
                  <c:ext xmlns:c16="http://schemas.microsoft.com/office/drawing/2014/chart" uri="{C3380CC4-5D6E-409C-BE32-E72D297353CC}">
                    <c16:uniqueId val="{00000012-ED8C-4F5A-BD3D-66424A1AF36F}"/>
                  </c:ext>
                </c:extLst>
              </c15:ser>
            </c15:filteredScatterSeries>
            <c15:filteredScatterSeries>
              <c15:ser>
                <c:idx val="19"/>
                <c:order val="19"/>
                <c:tx>
                  <c:v>0.25 12% v1 </c:v>
                </c:tx>
                <c:spPr>
                  <a:ln w="25400" cap="rnd">
                    <a:noFill/>
                    <a:round/>
                  </a:ln>
                  <a:effectLst/>
                </c:spPr>
                <c:marker>
                  <c:symbol val="circle"/>
                  <c:size val="5"/>
                  <c:spPr>
                    <a:solidFill>
                      <a:schemeClr val="accent2">
                        <a:lumMod val="80000"/>
                      </a:schemeClr>
                    </a:solidFill>
                    <a:ln w="9525">
                      <a:solidFill>
                        <a:schemeClr val="accent2">
                          <a:lumMod val="80000"/>
                        </a:schemeClr>
                      </a:solidFill>
                    </a:ln>
                    <a:effectLst/>
                  </c:spPr>
                </c:marker>
                <c:xVal>
                  <c:numRef>
                    <c:extLst xmlns:c15="http://schemas.microsoft.com/office/drawing/2012/chart">
                      <c:ext xmlns:c15="http://schemas.microsoft.com/office/drawing/2012/chart" uri="{02D57815-91ED-43cb-92C2-25804820EDAC}">
                        <c15:formulaRef>
                          <c15:sqref>'0.25 12% v1 '!$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12% v1 '!$D$2:$D$500</c15:sqref>
                        </c15:formulaRef>
                      </c:ext>
                    </c:extLst>
                    <c:numCache>
                      <c:formatCode>General</c:formatCode>
                      <c:ptCount val="499"/>
                      <c:pt idx="0">
                        <c:v>-0.0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5.0000000000000001E-3</c:v>
                      </c:pt>
                      <c:pt idx="80">
                        <c:v>5.0000000000000001E-3</c:v>
                      </c:pt>
                      <c:pt idx="81">
                        <c:v>5.0000000000000001E-3</c:v>
                      </c:pt>
                      <c:pt idx="82">
                        <c:v>5.0000000000000001E-3</c:v>
                      </c:pt>
                      <c:pt idx="83">
                        <c:v>5.0000000000000001E-3</c:v>
                      </c:pt>
                      <c:pt idx="84">
                        <c:v>5.0000000000000001E-3</c:v>
                      </c:pt>
                      <c:pt idx="85">
                        <c:v>5.0000000000000001E-3</c:v>
                      </c:pt>
                      <c:pt idx="86">
                        <c:v>5.0000000000000001E-3</c:v>
                      </c:pt>
                      <c:pt idx="87">
                        <c:v>5.0000000000000001E-3</c:v>
                      </c:pt>
                      <c:pt idx="88">
                        <c:v>5.0000000000000001E-3</c:v>
                      </c:pt>
                      <c:pt idx="89">
                        <c:v>0.01</c:v>
                      </c:pt>
                      <c:pt idx="90">
                        <c:v>0.01</c:v>
                      </c:pt>
                      <c:pt idx="91">
                        <c:v>0.01</c:v>
                      </c:pt>
                      <c:pt idx="92">
                        <c:v>0.01</c:v>
                      </c:pt>
                      <c:pt idx="93">
                        <c:v>0.01</c:v>
                      </c:pt>
                      <c:pt idx="94">
                        <c:v>0.01</c:v>
                      </c:pt>
                      <c:pt idx="95">
                        <c:v>0.01</c:v>
                      </c:pt>
                      <c:pt idx="96">
                        <c:v>0.01</c:v>
                      </c:pt>
                      <c:pt idx="97">
                        <c:v>0.01</c:v>
                      </c:pt>
                      <c:pt idx="98">
                        <c:v>0.01</c:v>
                      </c:pt>
                      <c:pt idx="99">
                        <c:v>1.4999999999999999E-2</c:v>
                      </c:pt>
                      <c:pt idx="100">
                        <c:v>1.4999999999999999E-2</c:v>
                      </c:pt>
                      <c:pt idx="101">
                        <c:v>0.02</c:v>
                      </c:pt>
                      <c:pt idx="102">
                        <c:v>0.02</c:v>
                      </c:pt>
                      <c:pt idx="103">
                        <c:v>0.02</c:v>
                      </c:pt>
                      <c:pt idx="104">
                        <c:v>0.02</c:v>
                      </c:pt>
                      <c:pt idx="105">
                        <c:v>0.02</c:v>
                      </c:pt>
                      <c:pt idx="106">
                        <c:v>0.02</c:v>
                      </c:pt>
                      <c:pt idx="107">
                        <c:v>0.02</c:v>
                      </c:pt>
                      <c:pt idx="108">
                        <c:v>0.02</c:v>
                      </c:pt>
                      <c:pt idx="109">
                        <c:v>2.5000000000000001E-2</c:v>
                      </c:pt>
                      <c:pt idx="110">
                        <c:v>2.5000000000000001E-2</c:v>
                      </c:pt>
                      <c:pt idx="111">
                        <c:v>2.5000000000000001E-2</c:v>
                      </c:pt>
                      <c:pt idx="112">
                        <c:v>2.5000000000000001E-2</c:v>
                      </c:pt>
                      <c:pt idx="113">
                        <c:v>0.03</c:v>
                      </c:pt>
                      <c:pt idx="114">
                        <c:v>0.03</c:v>
                      </c:pt>
                      <c:pt idx="115">
                        <c:v>0.03</c:v>
                      </c:pt>
                      <c:pt idx="116">
                        <c:v>0.03</c:v>
                      </c:pt>
                      <c:pt idx="117">
                        <c:v>3.5000000000000003E-2</c:v>
                      </c:pt>
                      <c:pt idx="118">
                        <c:v>3.5000000000000003E-2</c:v>
                      </c:pt>
                      <c:pt idx="119">
                        <c:v>0.04</c:v>
                      </c:pt>
                      <c:pt idx="120">
                        <c:v>0.04</c:v>
                      </c:pt>
                      <c:pt idx="121">
                        <c:v>0.04</c:v>
                      </c:pt>
                      <c:pt idx="122">
                        <c:v>4.4999999999999998E-2</c:v>
                      </c:pt>
                      <c:pt idx="123">
                        <c:v>4.4999999999999998E-2</c:v>
                      </c:pt>
                      <c:pt idx="124">
                        <c:v>4.4999999999999998E-2</c:v>
                      </c:pt>
                      <c:pt idx="125">
                        <c:v>4.4999999999999998E-2</c:v>
                      </c:pt>
                      <c:pt idx="126">
                        <c:v>0.05</c:v>
                      </c:pt>
                      <c:pt idx="127">
                        <c:v>0.05</c:v>
                      </c:pt>
                      <c:pt idx="128">
                        <c:v>5.5E-2</c:v>
                      </c:pt>
                      <c:pt idx="129">
                        <c:v>5.5E-2</c:v>
                      </c:pt>
                      <c:pt idx="130">
                        <c:v>5.5E-2</c:v>
                      </c:pt>
                      <c:pt idx="131">
                        <c:v>6.0000000000000005E-2</c:v>
                      </c:pt>
                      <c:pt idx="132">
                        <c:v>6.0000000000000005E-2</c:v>
                      </c:pt>
                      <c:pt idx="133">
                        <c:v>6.5000000000000002E-2</c:v>
                      </c:pt>
                      <c:pt idx="134">
                        <c:v>7.5000000000000011E-2</c:v>
                      </c:pt>
                      <c:pt idx="135">
                        <c:v>0.08</c:v>
                      </c:pt>
                      <c:pt idx="136">
                        <c:v>0.08</c:v>
                      </c:pt>
                      <c:pt idx="137">
                        <c:v>0.08</c:v>
                      </c:pt>
                      <c:pt idx="138">
                        <c:v>8.4999999999999992E-2</c:v>
                      </c:pt>
                      <c:pt idx="139">
                        <c:v>8.4999999999999992E-2</c:v>
                      </c:pt>
                      <c:pt idx="140">
                        <c:v>8.4999999999999992E-2</c:v>
                      </c:pt>
                      <c:pt idx="141">
                        <c:v>8.4999999999999992E-2</c:v>
                      </c:pt>
                      <c:pt idx="142">
                        <c:v>0.09</c:v>
                      </c:pt>
                      <c:pt idx="143">
                        <c:v>0.09</c:v>
                      </c:pt>
                      <c:pt idx="144">
                        <c:v>9.5000000000000001E-2</c:v>
                      </c:pt>
                      <c:pt idx="145">
                        <c:v>9.5000000000000001E-2</c:v>
                      </c:pt>
                      <c:pt idx="146">
                        <c:v>0.1</c:v>
                      </c:pt>
                      <c:pt idx="147">
                        <c:v>0.10500000000000001</c:v>
                      </c:pt>
                      <c:pt idx="148">
                        <c:v>0.11</c:v>
                      </c:pt>
                      <c:pt idx="149">
                        <c:v>0.11</c:v>
                      </c:pt>
                      <c:pt idx="150">
                        <c:v>0.11499999999999999</c:v>
                      </c:pt>
                      <c:pt idx="151">
                        <c:v>0.12</c:v>
                      </c:pt>
                      <c:pt idx="152">
                        <c:v>0.12</c:v>
                      </c:pt>
                      <c:pt idx="153">
                        <c:v>0.125</c:v>
                      </c:pt>
                      <c:pt idx="154">
                        <c:v>0.13</c:v>
                      </c:pt>
                      <c:pt idx="155">
                        <c:v>0.14000000000000001</c:v>
                      </c:pt>
                      <c:pt idx="156">
                        <c:v>0.14500000000000002</c:v>
                      </c:pt>
                      <c:pt idx="157">
                        <c:v>0.14500000000000002</c:v>
                      </c:pt>
                      <c:pt idx="158">
                        <c:v>0.15000000000000002</c:v>
                      </c:pt>
                      <c:pt idx="159">
                        <c:v>0.16</c:v>
                      </c:pt>
                      <c:pt idx="160">
                        <c:v>0.16</c:v>
                      </c:pt>
                      <c:pt idx="161">
                        <c:v>0.16500000000000001</c:v>
                      </c:pt>
                      <c:pt idx="162">
                        <c:v>0.16500000000000001</c:v>
                      </c:pt>
                      <c:pt idx="163">
                        <c:v>0.16999999999999998</c:v>
                      </c:pt>
                      <c:pt idx="164">
                        <c:v>0.17499999999999999</c:v>
                      </c:pt>
                      <c:pt idx="165">
                        <c:v>0.18</c:v>
                      </c:pt>
                      <c:pt idx="166">
                        <c:v>0.19</c:v>
                      </c:pt>
                      <c:pt idx="167">
                        <c:v>0.19</c:v>
                      </c:pt>
                      <c:pt idx="168">
                        <c:v>0.2</c:v>
                      </c:pt>
                      <c:pt idx="169">
                        <c:v>0.20500000000000002</c:v>
                      </c:pt>
                      <c:pt idx="170">
                        <c:v>0.21000000000000002</c:v>
                      </c:pt>
                      <c:pt idx="171">
                        <c:v>0.215</c:v>
                      </c:pt>
                      <c:pt idx="172">
                        <c:v>0.23499999999999999</c:v>
                      </c:pt>
                      <c:pt idx="173">
                        <c:v>0.24</c:v>
                      </c:pt>
                      <c:pt idx="174">
                        <c:v>0.245</c:v>
                      </c:pt>
                      <c:pt idx="175">
                        <c:v>0.245</c:v>
                      </c:pt>
                      <c:pt idx="176">
                        <c:v>0.255</c:v>
                      </c:pt>
                      <c:pt idx="177">
                        <c:v>0.26</c:v>
                      </c:pt>
                      <c:pt idx="178">
                        <c:v>0.27</c:v>
                      </c:pt>
                      <c:pt idx="179">
                        <c:v>0.28000000000000003</c:v>
                      </c:pt>
                      <c:pt idx="180">
                        <c:v>0.28500000000000003</c:v>
                      </c:pt>
                      <c:pt idx="181">
                        <c:v>0.29000000000000004</c:v>
                      </c:pt>
                      <c:pt idx="182">
                        <c:v>0.32</c:v>
                      </c:pt>
                      <c:pt idx="183">
                        <c:v>0.32</c:v>
                      </c:pt>
                      <c:pt idx="184">
                        <c:v>0.33</c:v>
                      </c:pt>
                      <c:pt idx="185">
                        <c:v>0.33999999999999997</c:v>
                      </c:pt>
                      <c:pt idx="186">
                        <c:v>0.35499999999999998</c:v>
                      </c:pt>
                      <c:pt idx="187">
                        <c:v>0.37</c:v>
                      </c:pt>
                      <c:pt idx="188">
                        <c:v>0.38</c:v>
                      </c:pt>
                      <c:pt idx="189">
                        <c:v>0.4</c:v>
                      </c:pt>
                      <c:pt idx="190">
                        <c:v>0.41000000000000003</c:v>
                      </c:pt>
                      <c:pt idx="191">
                        <c:v>0.42</c:v>
                      </c:pt>
                      <c:pt idx="192">
                        <c:v>0.44</c:v>
                      </c:pt>
                      <c:pt idx="193">
                        <c:v>0.45</c:v>
                      </c:pt>
                      <c:pt idx="194">
                        <c:v>0.48</c:v>
                      </c:pt>
                      <c:pt idx="195">
                        <c:v>0.49</c:v>
                      </c:pt>
                      <c:pt idx="196">
                        <c:v>0.51</c:v>
                      </c:pt>
                      <c:pt idx="197">
                        <c:v>0.53</c:v>
                      </c:pt>
                      <c:pt idx="198">
                        <c:v>0.56000000000000005</c:v>
                      </c:pt>
                      <c:pt idx="199">
                        <c:v>0.57000000000000006</c:v>
                      </c:pt>
                      <c:pt idx="200">
                        <c:v>0.59</c:v>
                      </c:pt>
                      <c:pt idx="201">
                        <c:v>0.62</c:v>
                      </c:pt>
                      <c:pt idx="202">
                        <c:v>0.64500000000000002</c:v>
                      </c:pt>
                      <c:pt idx="203">
                        <c:v>0.67</c:v>
                      </c:pt>
                      <c:pt idx="204">
                        <c:v>0.69499999999999995</c:v>
                      </c:pt>
                      <c:pt idx="205">
                        <c:v>0.72499999999999998</c:v>
                      </c:pt>
                      <c:pt idx="206">
                        <c:v>0.75</c:v>
                      </c:pt>
                      <c:pt idx="207">
                        <c:v>0.78</c:v>
                      </c:pt>
                      <c:pt idx="208">
                        <c:v>0.81</c:v>
                      </c:pt>
                      <c:pt idx="209">
                        <c:v>0.84</c:v>
                      </c:pt>
                      <c:pt idx="210">
                        <c:v>0.87</c:v>
                      </c:pt>
                      <c:pt idx="211">
                        <c:v>0.89500000000000002</c:v>
                      </c:pt>
                      <c:pt idx="212">
                        <c:v>0.92</c:v>
                      </c:pt>
                      <c:pt idx="213">
                        <c:v>0.92999999999999994</c:v>
                      </c:pt>
                      <c:pt idx="214">
                        <c:v>0.97</c:v>
                      </c:pt>
                      <c:pt idx="215">
                        <c:v>0.99</c:v>
                      </c:pt>
                      <c:pt idx="216">
                        <c:v>1.0049999999999999</c:v>
                      </c:pt>
                      <c:pt idx="217">
                        <c:v>1.02</c:v>
                      </c:pt>
                      <c:pt idx="218">
                        <c:v>1.04</c:v>
                      </c:pt>
                      <c:pt idx="219">
                        <c:v>1.05</c:v>
                      </c:pt>
                      <c:pt idx="220">
                        <c:v>1.06</c:v>
                      </c:pt>
                      <c:pt idx="221">
                        <c:v>1.0649999999999999</c:v>
                      </c:pt>
                      <c:pt idx="222">
                        <c:v>1.07</c:v>
                      </c:pt>
                      <c:pt idx="223">
                        <c:v>1.07</c:v>
                      </c:pt>
                      <c:pt idx="224">
                        <c:v>1.07</c:v>
                      </c:pt>
                      <c:pt idx="225">
                        <c:v>1.07</c:v>
                      </c:pt>
                      <c:pt idx="226">
                        <c:v>1.07</c:v>
                      </c:pt>
                      <c:pt idx="227">
                        <c:v>1.07</c:v>
                      </c:pt>
                      <c:pt idx="228">
                        <c:v>1.07</c:v>
                      </c:pt>
                      <c:pt idx="229">
                        <c:v>1.0649999999999999</c:v>
                      </c:pt>
                      <c:pt idx="230">
                        <c:v>1.0649999999999999</c:v>
                      </c:pt>
                      <c:pt idx="231">
                        <c:v>1.0649999999999999</c:v>
                      </c:pt>
                      <c:pt idx="232">
                        <c:v>1.06</c:v>
                      </c:pt>
                      <c:pt idx="233">
                        <c:v>1.06</c:v>
                      </c:pt>
                      <c:pt idx="234">
                        <c:v>1.06</c:v>
                      </c:pt>
                      <c:pt idx="235">
                        <c:v>1.06</c:v>
                      </c:pt>
                      <c:pt idx="236">
                        <c:v>1.0550000000000002</c:v>
                      </c:pt>
                      <c:pt idx="237">
                        <c:v>1.05</c:v>
                      </c:pt>
                      <c:pt idx="238">
                        <c:v>1.05</c:v>
                      </c:pt>
                      <c:pt idx="239">
                        <c:v>1.05</c:v>
                      </c:pt>
                      <c:pt idx="240">
                        <c:v>1.05</c:v>
                      </c:pt>
                      <c:pt idx="241">
                        <c:v>1.0449999999999999</c:v>
                      </c:pt>
                      <c:pt idx="242">
                        <c:v>1.0449999999999999</c:v>
                      </c:pt>
                      <c:pt idx="243">
                        <c:v>1.0449999999999999</c:v>
                      </c:pt>
                      <c:pt idx="244">
                        <c:v>1.0449999999999999</c:v>
                      </c:pt>
                      <c:pt idx="245">
                        <c:v>1.0449999999999999</c:v>
                      </c:pt>
                      <c:pt idx="246">
                        <c:v>1.0449999999999999</c:v>
                      </c:pt>
                      <c:pt idx="247">
                        <c:v>1.04</c:v>
                      </c:pt>
                      <c:pt idx="248">
                        <c:v>1.04</c:v>
                      </c:pt>
                      <c:pt idx="249">
                        <c:v>1.04</c:v>
                      </c:pt>
                      <c:pt idx="250">
                        <c:v>1.04</c:v>
                      </c:pt>
                      <c:pt idx="251">
                        <c:v>1.04</c:v>
                      </c:pt>
                      <c:pt idx="252">
                        <c:v>1.04</c:v>
                      </c:pt>
                      <c:pt idx="253">
                        <c:v>1.04</c:v>
                      </c:pt>
                      <c:pt idx="254">
                        <c:v>1.03</c:v>
                      </c:pt>
                      <c:pt idx="255">
                        <c:v>1.0249999999999999</c:v>
                      </c:pt>
                      <c:pt idx="256">
                        <c:v>1.02</c:v>
                      </c:pt>
                      <c:pt idx="257">
                        <c:v>1.02</c:v>
                      </c:pt>
                      <c:pt idx="258">
                        <c:v>1.02</c:v>
                      </c:pt>
                      <c:pt idx="259">
                        <c:v>1.02</c:v>
                      </c:pt>
                      <c:pt idx="260">
                        <c:v>1.0150000000000001</c:v>
                      </c:pt>
                      <c:pt idx="261">
                        <c:v>1.0150000000000001</c:v>
                      </c:pt>
                      <c:pt idx="262">
                        <c:v>1.01</c:v>
                      </c:pt>
                      <c:pt idx="263">
                        <c:v>1.01</c:v>
                      </c:pt>
                      <c:pt idx="264">
                        <c:v>1.01</c:v>
                      </c:pt>
                      <c:pt idx="265">
                        <c:v>1.01</c:v>
                      </c:pt>
                      <c:pt idx="266">
                        <c:v>1.0049999999999999</c:v>
                      </c:pt>
                      <c:pt idx="267">
                        <c:v>1.0049999999999999</c:v>
                      </c:pt>
                      <c:pt idx="268">
                        <c:v>1.0049999999999999</c:v>
                      </c:pt>
                      <c:pt idx="269">
                        <c:v>1.0049999999999999</c:v>
                      </c:pt>
                      <c:pt idx="270">
                        <c:v>1</c:v>
                      </c:pt>
                      <c:pt idx="271">
                        <c:v>1</c:v>
                      </c:pt>
                      <c:pt idx="272">
                        <c:v>0.995</c:v>
                      </c:pt>
                      <c:pt idx="273">
                        <c:v>0.995</c:v>
                      </c:pt>
                      <c:pt idx="274">
                        <c:v>0.995</c:v>
                      </c:pt>
                      <c:pt idx="275">
                        <c:v>0.99</c:v>
                      </c:pt>
                      <c:pt idx="276">
                        <c:v>0.99</c:v>
                      </c:pt>
                      <c:pt idx="277">
                        <c:v>0.99</c:v>
                      </c:pt>
                      <c:pt idx="278">
                        <c:v>0.99</c:v>
                      </c:pt>
                      <c:pt idx="279">
                        <c:v>0.99</c:v>
                      </c:pt>
                      <c:pt idx="280">
                        <c:v>0.99</c:v>
                      </c:pt>
                      <c:pt idx="281">
                        <c:v>0.98499999999999999</c:v>
                      </c:pt>
                      <c:pt idx="282">
                        <c:v>0.98499999999999999</c:v>
                      </c:pt>
                      <c:pt idx="283">
                        <c:v>0.98</c:v>
                      </c:pt>
                      <c:pt idx="284">
                        <c:v>0.98</c:v>
                      </c:pt>
                      <c:pt idx="285">
                        <c:v>0.98</c:v>
                      </c:pt>
                      <c:pt idx="286">
                        <c:v>0.98</c:v>
                      </c:pt>
                      <c:pt idx="287">
                        <c:v>0.98</c:v>
                      </c:pt>
                      <c:pt idx="288">
                        <c:v>0.98</c:v>
                      </c:pt>
                      <c:pt idx="289">
                        <c:v>0.98</c:v>
                      </c:pt>
                      <c:pt idx="290">
                        <c:v>0.97499999999999998</c:v>
                      </c:pt>
                      <c:pt idx="291">
                        <c:v>0.97499999999999998</c:v>
                      </c:pt>
                      <c:pt idx="292">
                        <c:v>0.97</c:v>
                      </c:pt>
                      <c:pt idx="293">
                        <c:v>0.97</c:v>
                      </c:pt>
                      <c:pt idx="294">
                        <c:v>0.97</c:v>
                      </c:pt>
                      <c:pt idx="295">
                        <c:v>0.97</c:v>
                      </c:pt>
                      <c:pt idx="296">
                        <c:v>0.97</c:v>
                      </c:pt>
                      <c:pt idx="297">
                        <c:v>0.97</c:v>
                      </c:pt>
                      <c:pt idx="298">
                        <c:v>0.97</c:v>
                      </c:pt>
                      <c:pt idx="299">
                        <c:v>0.97</c:v>
                      </c:pt>
                      <c:pt idx="300">
                        <c:v>0.96499999999999997</c:v>
                      </c:pt>
                      <c:pt idx="301">
                        <c:v>0.96499999999999997</c:v>
                      </c:pt>
                      <c:pt idx="302">
                        <c:v>0.96499999999999997</c:v>
                      </c:pt>
                      <c:pt idx="303">
                        <c:v>0.96499999999999997</c:v>
                      </c:pt>
                      <c:pt idx="304">
                        <c:v>0.96499999999999997</c:v>
                      </c:pt>
                      <c:pt idx="305">
                        <c:v>0.96499999999999997</c:v>
                      </c:pt>
                      <c:pt idx="306">
                        <c:v>0.96499999999999997</c:v>
                      </c:pt>
                      <c:pt idx="307">
                        <c:v>0.96</c:v>
                      </c:pt>
                      <c:pt idx="308">
                        <c:v>0.96</c:v>
                      </c:pt>
                      <c:pt idx="309">
                        <c:v>0.96</c:v>
                      </c:pt>
                      <c:pt idx="310">
                        <c:v>0.96</c:v>
                      </c:pt>
                      <c:pt idx="311">
                        <c:v>0.96</c:v>
                      </c:pt>
                      <c:pt idx="312">
                        <c:v>0.96</c:v>
                      </c:pt>
                      <c:pt idx="313">
                        <c:v>0.96</c:v>
                      </c:pt>
                      <c:pt idx="314">
                        <c:v>0.96</c:v>
                      </c:pt>
                      <c:pt idx="315">
                        <c:v>0.96</c:v>
                      </c:pt>
                      <c:pt idx="316">
                        <c:v>0.95499999999999996</c:v>
                      </c:pt>
                      <c:pt idx="317">
                        <c:v>0.95499999999999996</c:v>
                      </c:pt>
                      <c:pt idx="318">
                        <c:v>0.94499999999999995</c:v>
                      </c:pt>
                      <c:pt idx="319">
                        <c:v>0.94</c:v>
                      </c:pt>
                      <c:pt idx="320">
                        <c:v>0.92999999999999994</c:v>
                      </c:pt>
                      <c:pt idx="321">
                        <c:v>0.92999999999999994</c:v>
                      </c:pt>
                      <c:pt idx="322">
                        <c:v>0.92999999999999994</c:v>
                      </c:pt>
                      <c:pt idx="323">
                        <c:v>0.92500000000000004</c:v>
                      </c:pt>
                      <c:pt idx="324">
                        <c:v>0.92500000000000004</c:v>
                      </c:pt>
                      <c:pt idx="325">
                        <c:v>0.92500000000000004</c:v>
                      </c:pt>
                      <c:pt idx="326">
                        <c:v>0.92500000000000004</c:v>
                      </c:pt>
                      <c:pt idx="327">
                        <c:v>0.92500000000000004</c:v>
                      </c:pt>
                      <c:pt idx="328">
                        <c:v>0.92500000000000004</c:v>
                      </c:pt>
                      <c:pt idx="329">
                        <c:v>0.92500000000000004</c:v>
                      </c:pt>
                      <c:pt idx="330">
                        <c:v>0.92500000000000004</c:v>
                      </c:pt>
                      <c:pt idx="331">
                        <c:v>0.92500000000000004</c:v>
                      </c:pt>
                      <c:pt idx="332">
                        <c:v>0.92500000000000004</c:v>
                      </c:pt>
                      <c:pt idx="333">
                        <c:v>0.92500000000000004</c:v>
                      </c:pt>
                      <c:pt idx="334">
                        <c:v>0.92500000000000004</c:v>
                      </c:pt>
                      <c:pt idx="335">
                        <c:v>0.92</c:v>
                      </c:pt>
                      <c:pt idx="336">
                        <c:v>0.92500000000000004</c:v>
                      </c:pt>
                      <c:pt idx="337">
                        <c:v>0.92</c:v>
                      </c:pt>
                      <c:pt idx="338">
                        <c:v>0.92</c:v>
                      </c:pt>
                      <c:pt idx="339">
                        <c:v>0.92</c:v>
                      </c:pt>
                      <c:pt idx="340">
                        <c:v>0.92</c:v>
                      </c:pt>
                      <c:pt idx="341">
                        <c:v>0.92</c:v>
                      </c:pt>
                      <c:pt idx="342">
                        <c:v>0.92</c:v>
                      </c:pt>
                      <c:pt idx="343">
                        <c:v>0.92</c:v>
                      </c:pt>
                      <c:pt idx="344">
                        <c:v>0.92</c:v>
                      </c:pt>
                      <c:pt idx="345">
                        <c:v>0.92</c:v>
                      </c:pt>
                      <c:pt idx="346">
                        <c:v>0.91500000000000004</c:v>
                      </c:pt>
                      <c:pt idx="347">
                        <c:v>0.92</c:v>
                      </c:pt>
                      <c:pt idx="348">
                        <c:v>0.91500000000000004</c:v>
                      </c:pt>
                      <c:pt idx="349">
                        <c:v>0.91500000000000004</c:v>
                      </c:pt>
                      <c:pt idx="350">
                        <c:v>0.91500000000000004</c:v>
                      </c:pt>
                      <c:pt idx="351">
                        <c:v>0.91</c:v>
                      </c:pt>
                      <c:pt idx="352">
                        <c:v>0.91</c:v>
                      </c:pt>
                      <c:pt idx="353">
                        <c:v>0.91</c:v>
                      </c:pt>
                      <c:pt idx="354">
                        <c:v>0.91</c:v>
                      </c:pt>
                      <c:pt idx="355">
                        <c:v>0.91</c:v>
                      </c:pt>
                      <c:pt idx="356">
                        <c:v>0.91</c:v>
                      </c:pt>
                      <c:pt idx="357">
                        <c:v>0.90500000000000003</c:v>
                      </c:pt>
                      <c:pt idx="358">
                        <c:v>0.90500000000000003</c:v>
                      </c:pt>
                      <c:pt idx="359">
                        <c:v>0.9</c:v>
                      </c:pt>
                      <c:pt idx="360">
                        <c:v>0.90500000000000003</c:v>
                      </c:pt>
                      <c:pt idx="361">
                        <c:v>0.9</c:v>
                      </c:pt>
                      <c:pt idx="362">
                        <c:v>0.9</c:v>
                      </c:pt>
                      <c:pt idx="363">
                        <c:v>0.9</c:v>
                      </c:pt>
                      <c:pt idx="364">
                        <c:v>0.9</c:v>
                      </c:pt>
                      <c:pt idx="365">
                        <c:v>0.9</c:v>
                      </c:pt>
                      <c:pt idx="366">
                        <c:v>0.9</c:v>
                      </c:pt>
                      <c:pt idx="367">
                        <c:v>0.89500000000000002</c:v>
                      </c:pt>
                      <c:pt idx="368">
                        <c:v>0.89500000000000002</c:v>
                      </c:pt>
                      <c:pt idx="369">
                        <c:v>0.89500000000000002</c:v>
                      </c:pt>
                      <c:pt idx="370">
                        <c:v>0.89500000000000002</c:v>
                      </c:pt>
                      <c:pt idx="371">
                        <c:v>0.89</c:v>
                      </c:pt>
                      <c:pt idx="372">
                        <c:v>0.89</c:v>
                      </c:pt>
                      <c:pt idx="373">
                        <c:v>0.89</c:v>
                      </c:pt>
                      <c:pt idx="374">
                        <c:v>0.89</c:v>
                      </c:pt>
                      <c:pt idx="375">
                        <c:v>0.89</c:v>
                      </c:pt>
                      <c:pt idx="376">
                        <c:v>0.89</c:v>
                      </c:pt>
                      <c:pt idx="377">
                        <c:v>0.88500000000000001</c:v>
                      </c:pt>
                      <c:pt idx="378">
                        <c:v>0.88500000000000001</c:v>
                      </c:pt>
                      <c:pt idx="379">
                        <c:v>0.88500000000000001</c:v>
                      </c:pt>
                      <c:pt idx="380">
                        <c:v>0.88500000000000001</c:v>
                      </c:pt>
                      <c:pt idx="381">
                        <c:v>0.88500000000000001</c:v>
                      </c:pt>
                      <c:pt idx="382">
                        <c:v>0.88500000000000001</c:v>
                      </c:pt>
                      <c:pt idx="383">
                        <c:v>0.88500000000000001</c:v>
                      </c:pt>
                      <c:pt idx="384">
                        <c:v>0.88500000000000001</c:v>
                      </c:pt>
                      <c:pt idx="385">
                        <c:v>0.88500000000000001</c:v>
                      </c:pt>
                      <c:pt idx="386">
                        <c:v>0.88500000000000001</c:v>
                      </c:pt>
                      <c:pt idx="387">
                        <c:v>0.88500000000000001</c:v>
                      </c:pt>
                      <c:pt idx="388">
                        <c:v>0.88500000000000001</c:v>
                      </c:pt>
                      <c:pt idx="389">
                        <c:v>0.88500000000000001</c:v>
                      </c:pt>
                      <c:pt idx="390">
                        <c:v>0.88500000000000001</c:v>
                      </c:pt>
                      <c:pt idx="391">
                        <c:v>0.88</c:v>
                      </c:pt>
                      <c:pt idx="392">
                        <c:v>0.88</c:v>
                      </c:pt>
                      <c:pt idx="393">
                        <c:v>0.88</c:v>
                      </c:pt>
                      <c:pt idx="394">
                        <c:v>0.88</c:v>
                      </c:pt>
                      <c:pt idx="395">
                        <c:v>0.88</c:v>
                      </c:pt>
                      <c:pt idx="396">
                        <c:v>0.88</c:v>
                      </c:pt>
                      <c:pt idx="397">
                        <c:v>0.88</c:v>
                      </c:pt>
                      <c:pt idx="398">
                        <c:v>0.88</c:v>
                      </c:pt>
                      <c:pt idx="399">
                        <c:v>0.88</c:v>
                      </c:pt>
                      <c:pt idx="400">
                        <c:v>0.88</c:v>
                      </c:pt>
                      <c:pt idx="401">
                        <c:v>0.88</c:v>
                      </c:pt>
                      <c:pt idx="402">
                        <c:v>0.88</c:v>
                      </c:pt>
                      <c:pt idx="403">
                        <c:v>0.88</c:v>
                      </c:pt>
                      <c:pt idx="404">
                        <c:v>0.88</c:v>
                      </c:pt>
                      <c:pt idx="405">
                        <c:v>0.88</c:v>
                      </c:pt>
                      <c:pt idx="406">
                        <c:v>0.87</c:v>
                      </c:pt>
                      <c:pt idx="407">
                        <c:v>0.88</c:v>
                      </c:pt>
                      <c:pt idx="408">
                        <c:v>0.86</c:v>
                      </c:pt>
                      <c:pt idx="409">
                        <c:v>0.86</c:v>
                      </c:pt>
                      <c:pt idx="410">
                        <c:v>0.86</c:v>
                      </c:pt>
                      <c:pt idx="411">
                        <c:v>0.86</c:v>
                      </c:pt>
                      <c:pt idx="412">
                        <c:v>0.86</c:v>
                      </c:pt>
                      <c:pt idx="413">
                        <c:v>0.86</c:v>
                      </c:pt>
                      <c:pt idx="414">
                        <c:v>0.85499999999999998</c:v>
                      </c:pt>
                      <c:pt idx="415">
                        <c:v>0.85499999999999998</c:v>
                      </c:pt>
                      <c:pt idx="416">
                        <c:v>0.85499999999999998</c:v>
                      </c:pt>
                      <c:pt idx="417">
                        <c:v>0.85499999999999998</c:v>
                      </c:pt>
                      <c:pt idx="418">
                        <c:v>0.85499999999999998</c:v>
                      </c:pt>
                      <c:pt idx="419">
                        <c:v>0.85499999999999998</c:v>
                      </c:pt>
                      <c:pt idx="420">
                        <c:v>0.85</c:v>
                      </c:pt>
                      <c:pt idx="421">
                        <c:v>0.85</c:v>
                      </c:pt>
                      <c:pt idx="422">
                        <c:v>0.85</c:v>
                      </c:pt>
                      <c:pt idx="423">
                        <c:v>0.85</c:v>
                      </c:pt>
                      <c:pt idx="424">
                        <c:v>0.85</c:v>
                      </c:pt>
                      <c:pt idx="425">
                        <c:v>0.84499999999999997</c:v>
                      </c:pt>
                      <c:pt idx="426">
                        <c:v>0.84499999999999997</c:v>
                      </c:pt>
                      <c:pt idx="427">
                        <c:v>0.84499999999999997</c:v>
                      </c:pt>
                      <c:pt idx="428">
                        <c:v>0.84499999999999997</c:v>
                      </c:pt>
                      <c:pt idx="429">
                        <c:v>0.84499999999999997</c:v>
                      </c:pt>
                      <c:pt idx="430">
                        <c:v>0.84499999999999997</c:v>
                      </c:pt>
                      <c:pt idx="431">
                        <c:v>0.84499999999999997</c:v>
                      </c:pt>
                      <c:pt idx="432">
                        <c:v>0.84499999999999997</c:v>
                      </c:pt>
                      <c:pt idx="433">
                        <c:v>0.84499999999999997</c:v>
                      </c:pt>
                      <c:pt idx="434">
                        <c:v>0.84499999999999997</c:v>
                      </c:pt>
                      <c:pt idx="435">
                        <c:v>0.84499999999999997</c:v>
                      </c:pt>
                      <c:pt idx="436">
                        <c:v>0.84499999999999997</c:v>
                      </c:pt>
                      <c:pt idx="437">
                        <c:v>0.84</c:v>
                      </c:pt>
                      <c:pt idx="438">
                        <c:v>0.84</c:v>
                      </c:pt>
                      <c:pt idx="439">
                        <c:v>0.84</c:v>
                      </c:pt>
                      <c:pt idx="440">
                        <c:v>0.83499999999999996</c:v>
                      </c:pt>
                      <c:pt idx="441">
                        <c:v>0.83499999999999996</c:v>
                      </c:pt>
                      <c:pt idx="442">
                        <c:v>0.83499999999999996</c:v>
                      </c:pt>
                      <c:pt idx="443">
                        <c:v>0.83499999999999996</c:v>
                      </c:pt>
                      <c:pt idx="444">
                        <c:v>0.83499999999999996</c:v>
                      </c:pt>
                      <c:pt idx="445">
                        <c:v>0.83499999999999996</c:v>
                      </c:pt>
                      <c:pt idx="446">
                        <c:v>0.83</c:v>
                      </c:pt>
                      <c:pt idx="447">
                        <c:v>0.83499999999999996</c:v>
                      </c:pt>
                      <c:pt idx="448">
                        <c:v>0.83</c:v>
                      </c:pt>
                      <c:pt idx="449">
                        <c:v>0.83</c:v>
                      </c:pt>
                      <c:pt idx="450">
                        <c:v>0.83</c:v>
                      </c:pt>
                      <c:pt idx="451">
                        <c:v>0.83</c:v>
                      </c:pt>
                      <c:pt idx="452">
                        <c:v>0.83</c:v>
                      </c:pt>
                      <c:pt idx="453">
                        <c:v>0.83</c:v>
                      </c:pt>
                      <c:pt idx="454">
                        <c:v>0.83</c:v>
                      </c:pt>
                      <c:pt idx="455">
                        <c:v>0.83</c:v>
                      </c:pt>
                      <c:pt idx="456">
                        <c:v>0.83</c:v>
                      </c:pt>
                      <c:pt idx="457">
                        <c:v>0.82499999999999996</c:v>
                      </c:pt>
                      <c:pt idx="458">
                        <c:v>0.82499999999999996</c:v>
                      </c:pt>
                      <c:pt idx="459">
                        <c:v>0.82499999999999996</c:v>
                      </c:pt>
                      <c:pt idx="460">
                        <c:v>0.82499999999999996</c:v>
                      </c:pt>
                      <c:pt idx="461">
                        <c:v>0.82000000000000006</c:v>
                      </c:pt>
                      <c:pt idx="462">
                        <c:v>0.82000000000000006</c:v>
                      </c:pt>
                      <c:pt idx="463">
                        <c:v>0.82000000000000006</c:v>
                      </c:pt>
                      <c:pt idx="464">
                        <c:v>0.82000000000000006</c:v>
                      </c:pt>
                      <c:pt idx="465">
                        <c:v>0.82000000000000006</c:v>
                      </c:pt>
                      <c:pt idx="466">
                        <c:v>0.82000000000000006</c:v>
                      </c:pt>
                      <c:pt idx="467">
                        <c:v>0.82000000000000006</c:v>
                      </c:pt>
                      <c:pt idx="468">
                        <c:v>0.82000000000000006</c:v>
                      </c:pt>
                      <c:pt idx="469">
                        <c:v>0.81499999999999995</c:v>
                      </c:pt>
                      <c:pt idx="470">
                        <c:v>0.81499999999999995</c:v>
                      </c:pt>
                      <c:pt idx="471">
                        <c:v>0.81499999999999995</c:v>
                      </c:pt>
                      <c:pt idx="472">
                        <c:v>0.81499999999999995</c:v>
                      </c:pt>
                      <c:pt idx="473">
                        <c:v>0.81499999999999995</c:v>
                      </c:pt>
                      <c:pt idx="474">
                        <c:v>0.81</c:v>
                      </c:pt>
                      <c:pt idx="475">
                        <c:v>0.81499999999999995</c:v>
                      </c:pt>
                      <c:pt idx="476">
                        <c:v>0.81</c:v>
                      </c:pt>
                      <c:pt idx="477">
                        <c:v>0.81</c:v>
                      </c:pt>
                      <c:pt idx="478">
                        <c:v>0.81</c:v>
                      </c:pt>
                      <c:pt idx="479">
                        <c:v>0.81</c:v>
                      </c:pt>
                      <c:pt idx="480">
                        <c:v>0.81</c:v>
                      </c:pt>
                      <c:pt idx="481">
                        <c:v>0.81</c:v>
                      </c:pt>
                      <c:pt idx="482">
                        <c:v>0.81</c:v>
                      </c:pt>
                      <c:pt idx="483">
                        <c:v>0.81</c:v>
                      </c:pt>
                      <c:pt idx="484">
                        <c:v>0.81</c:v>
                      </c:pt>
                      <c:pt idx="485">
                        <c:v>0.81</c:v>
                      </c:pt>
                      <c:pt idx="486">
                        <c:v>0.81</c:v>
                      </c:pt>
                      <c:pt idx="487">
                        <c:v>0.80500000000000005</c:v>
                      </c:pt>
                      <c:pt idx="488">
                        <c:v>0.80500000000000005</c:v>
                      </c:pt>
                      <c:pt idx="489">
                        <c:v>0.80500000000000005</c:v>
                      </c:pt>
                      <c:pt idx="490">
                        <c:v>0.80500000000000005</c:v>
                      </c:pt>
                      <c:pt idx="491">
                        <c:v>0.80500000000000005</c:v>
                      </c:pt>
                      <c:pt idx="492">
                        <c:v>0.80500000000000005</c:v>
                      </c:pt>
                      <c:pt idx="493">
                        <c:v>0.80500000000000005</c:v>
                      </c:pt>
                      <c:pt idx="494">
                        <c:v>0.80500000000000005</c:v>
                      </c:pt>
                      <c:pt idx="495">
                        <c:v>0.80500000000000005</c:v>
                      </c:pt>
                      <c:pt idx="496">
                        <c:v>0.80500000000000005</c:v>
                      </c:pt>
                      <c:pt idx="497">
                        <c:v>0.80500000000000005</c:v>
                      </c:pt>
                      <c:pt idx="498">
                        <c:v>0.80500000000000005</c:v>
                      </c:pt>
                    </c:numCache>
                  </c:numRef>
                </c:yVal>
                <c:smooth val="0"/>
                <c:extLst xmlns:c15="http://schemas.microsoft.com/office/drawing/2012/chart">
                  <c:ext xmlns:c16="http://schemas.microsoft.com/office/drawing/2014/chart" uri="{C3380CC4-5D6E-409C-BE32-E72D297353CC}">
                    <c16:uniqueId val="{00000013-ED8C-4F5A-BD3D-66424A1AF36F}"/>
                  </c:ext>
                </c:extLst>
              </c15:ser>
            </c15:filteredScatterSeries>
            <c15:filteredScatterSeries>
              <c15:ser>
                <c:idx val="20"/>
                <c:order val="20"/>
                <c:tx>
                  <c:v>0.25 12% v2</c:v>
                </c:tx>
                <c:spPr>
                  <a:ln w="25400" cap="rnd">
                    <a:noFill/>
                    <a:round/>
                  </a:ln>
                  <a:effectLst/>
                </c:spPr>
                <c:marker>
                  <c:symbol val="circle"/>
                  <c:size val="5"/>
                  <c:spPr>
                    <a:solidFill>
                      <a:schemeClr val="accent3">
                        <a:lumMod val="80000"/>
                      </a:schemeClr>
                    </a:solidFill>
                    <a:ln w="9525">
                      <a:solidFill>
                        <a:schemeClr val="accent3">
                          <a:lumMod val="80000"/>
                        </a:schemeClr>
                      </a:solidFill>
                    </a:ln>
                    <a:effectLst/>
                  </c:spPr>
                </c:marker>
                <c:xVal>
                  <c:numRef>
                    <c:extLst xmlns:c15="http://schemas.microsoft.com/office/drawing/2012/chart">
                      <c:ext xmlns:c15="http://schemas.microsoft.com/office/drawing/2012/chart" uri="{02D57815-91ED-43cb-92C2-25804820EDAC}">
                        <c15:formulaRef>
                          <c15:sqref>'0.25 12% v2'!$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12% v2'!$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5.0000000000000001E-3</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5.0000000000000001E-3</c:v>
                      </c:pt>
                      <c:pt idx="121">
                        <c:v>5.0000000000000001E-3</c:v>
                      </c:pt>
                      <c:pt idx="122">
                        <c:v>5.0000000000000001E-3</c:v>
                      </c:pt>
                      <c:pt idx="123">
                        <c:v>5.0000000000000001E-3</c:v>
                      </c:pt>
                      <c:pt idx="124">
                        <c:v>5.0000000000000001E-3</c:v>
                      </c:pt>
                      <c:pt idx="125">
                        <c:v>5.0000000000000001E-3</c:v>
                      </c:pt>
                      <c:pt idx="126">
                        <c:v>5.0000000000000001E-3</c:v>
                      </c:pt>
                      <c:pt idx="127">
                        <c:v>5.0000000000000001E-3</c:v>
                      </c:pt>
                      <c:pt idx="128">
                        <c:v>5.0000000000000001E-3</c:v>
                      </c:pt>
                      <c:pt idx="129">
                        <c:v>5.0000000000000001E-3</c:v>
                      </c:pt>
                      <c:pt idx="130">
                        <c:v>5.0000000000000001E-3</c:v>
                      </c:pt>
                      <c:pt idx="131">
                        <c:v>5.0000000000000001E-3</c:v>
                      </c:pt>
                      <c:pt idx="132">
                        <c:v>5.0000000000000001E-3</c:v>
                      </c:pt>
                      <c:pt idx="133">
                        <c:v>5.0000000000000001E-3</c:v>
                      </c:pt>
                      <c:pt idx="134">
                        <c:v>5.0000000000000001E-3</c:v>
                      </c:pt>
                      <c:pt idx="135">
                        <c:v>5.0000000000000001E-3</c:v>
                      </c:pt>
                      <c:pt idx="136">
                        <c:v>5.0000000000000001E-3</c:v>
                      </c:pt>
                      <c:pt idx="137">
                        <c:v>5.0000000000000001E-3</c:v>
                      </c:pt>
                      <c:pt idx="138">
                        <c:v>5.0000000000000001E-3</c:v>
                      </c:pt>
                      <c:pt idx="139">
                        <c:v>5.0000000000000001E-3</c:v>
                      </c:pt>
                      <c:pt idx="140">
                        <c:v>5.0000000000000001E-3</c:v>
                      </c:pt>
                      <c:pt idx="141">
                        <c:v>5.0000000000000001E-3</c:v>
                      </c:pt>
                      <c:pt idx="142">
                        <c:v>5.0000000000000001E-3</c:v>
                      </c:pt>
                      <c:pt idx="143">
                        <c:v>0.01</c:v>
                      </c:pt>
                      <c:pt idx="144">
                        <c:v>0.01</c:v>
                      </c:pt>
                      <c:pt idx="145">
                        <c:v>0.01</c:v>
                      </c:pt>
                      <c:pt idx="146">
                        <c:v>0.01</c:v>
                      </c:pt>
                      <c:pt idx="147">
                        <c:v>0.01</c:v>
                      </c:pt>
                      <c:pt idx="148">
                        <c:v>0.01</c:v>
                      </c:pt>
                      <c:pt idx="149">
                        <c:v>0.01</c:v>
                      </c:pt>
                      <c:pt idx="150">
                        <c:v>0.01</c:v>
                      </c:pt>
                      <c:pt idx="151">
                        <c:v>0.01</c:v>
                      </c:pt>
                      <c:pt idx="152">
                        <c:v>0.01</c:v>
                      </c:pt>
                      <c:pt idx="153">
                        <c:v>1.4999999999999999E-2</c:v>
                      </c:pt>
                      <c:pt idx="154">
                        <c:v>1.4999999999999999E-2</c:v>
                      </c:pt>
                      <c:pt idx="155">
                        <c:v>1.4999999999999999E-2</c:v>
                      </c:pt>
                      <c:pt idx="156">
                        <c:v>1.4999999999999999E-2</c:v>
                      </c:pt>
                      <c:pt idx="157">
                        <c:v>1.4999999999999999E-2</c:v>
                      </c:pt>
                      <c:pt idx="158">
                        <c:v>1.4999999999999999E-2</c:v>
                      </c:pt>
                      <c:pt idx="159">
                        <c:v>1.4999999999999999E-2</c:v>
                      </c:pt>
                      <c:pt idx="160">
                        <c:v>1.4999999999999999E-2</c:v>
                      </c:pt>
                      <c:pt idx="161">
                        <c:v>1.4999999999999999E-2</c:v>
                      </c:pt>
                      <c:pt idx="162">
                        <c:v>1.4999999999999999E-2</c:v>
                      </c:pt>
                      <c:pt idx="163">
                        <c:v>1.4999999999999999E-2</c:v>
                      </c:pt>
                      <c:pt idx="164">
                        <c:v>1.4999999999999999E-2</c:v>
                      </c:pt>
                      <c:pt idx="165">
                        <c:v>1.4999999999999999E-2</c:v>
                      </c:pt>
                      <c:pt idx="166">
                        <c:v>1.4999999999999999E-2</c:v>
                      </c:pt>
                      <c:pt idx="167">
                        <c:v>1.4999999999999999E-2</c:v>
                      </c:pt>
                      <c:pt idx="168">
                        <c:v>1.4999999999999999E-2</c:v>
                      </c:pt>
                      <c:pt idx="169">
                        <c:v>1.4999999999999999E-2</c:v>
                      </c:pt>
                      <c:pt idx="170">
                        <c:v>1.4999999999999999E-2</c:v>
                      </c:pt>
                      <c:pt idx="171">
                        <c:v>1.4999999999999999E-2</c:v>
                      </c:pt>
                      <c:pt idx="172">
                        <c:v>1.4999999999999999E-2</c:v>
                      </c:pt>
                      <c:pt idx="173">
                        <c:v>1.4999999999999999E-2</c:v>
                      </c:pt>
                      <c:pt idx="174">
                        <c:v>1.4999999999999999E-2</c:v>
                      </c:pt>
                      <c:pt idx="175">
                        <c:v>0.02</c:v>
                      </c:pt>
                      <c:pt idx="176">
                        <c:v>0.02</c:v>
                      </c:pt>
                      <c:pt idx="177">
                        <c:v>2.5000000000000001E-2</c:v>
                      </c:pt>
                      <c:pt idx="178">
                        <c:v>2.5000000000000001E-2</c:v>
                      </c:pt>
                      <c:pt idx="179">
                        <c:v>2.5000000000000001E-2</c:v>
                      </c:pt>
                      <c:pt idx="180">
                        <c:v>0.02</c:v>
                      </c:pt>
                      <c:pt idx="181">
                        <c:v>2.5000000000000001E-2</c:v>
                      </c:pt>
                      <c:pt idx="182">
                        <c:v>2.5000000000000001E-2</c:v>
                      </c:pt>
                      <c:pt idx="183">
                        <c:v>2.5000000000000001E-2</c:v>
                      </c:pt>
                      <c:pt idx="184">
                        <c:v>2.5000000000000001E-2</c:v>
                      </c:pt>
                      <c:pt idx="185">
                        <c:v>2.5000000000000001E-2</c:v>
                      </c:pt>
                      <c:pt idx="186">
                        <c:v>2.5000000000000001E-2</c:v>
                      </c:pt>
                      <c:pt idx="187">
                        <c:v>2.5000000000000001E-2</c:v>
                      </c:pt>
                      <c:pt idx="188">
                        <c:v>2.5000000000000001E-2</c:v>
                      </c:pt>
                      <c:pt idx="189">
                        <c:v>2.5000000000000001E-2</c:v>
                      </c:pt>
                      <c:pt idx="190">
                        <c:v>2.5000000000000001E-2</c:v>
                      </c:pt>
                      <c:pt idx="191">
                        <c:v>0.03</c:v>
                      </c:pt>
                      <c:pt idx="192">
                        <c:v>2.5000000000000001E-2</c:v>
                      </c:pt>
                      <c:pt idx="193">
                        <c:v>0.03</c:v>
                      </c:pt>
                      <c:pt idx="194">
                        <c:v>0.03</c:v>
                      </c:pt>
                      <c:pt idx="195">
                        <c:v>0.03</c:v>
                      </c:pt>
                      <c:pt idx="196">
                        <c:v>3.5000000000000003E-2</c:v>
                      </c:pt>
                      <c:pt idx="197">
                        <c:v>0.03</c:v>
                      </c:pt>
                      <c:pt idx="198">
                        <c:v>3.5000000000000003E-2</c:v>
                      </c:pt>
                      <c:pt idx="199">
                        <c:v>3.5000000000000003E-2</c:v>
                      </c:pt>
                      <c:pt idx="200">
                        <c:v>3.5000000000000003E-2</c:v>
                      </c:pt>
                      <c:pt idx="201">
                        <c:v>3.5000000000000003E-2</c:v>
                      </c:pt>
                      <c:pt idx="202">
                        <c:v>3.5000000000000003E-2</c:v>
                      </c:pt>
                      <c:pt idx="203">
                        <c:v>3.5000000000000003E-2</c:v>
                      </c:pt>
                      <c:pt idx="204">
                        <c:v>3.5000000000000003E-2</c:v>
                      </c:pt>
                      <c:pt idx="205">
                        <c:v>3.5000000000000003E-2</c:v>
                      </c:pt>
                      <c:pt idx="206">
                        <c:v>3.5000000000000003E-2</c:v>
                      </c:pt>
                      <c:pt idx="207">
                        <c:v>3.5000000000000003E-2</c:v>
                      </c:pt>
                      <c:pt idx="208">
                        <c:v>0.04</c:v>
                      </c:pt>
                      <c:pt idx="209">
                        <c:v>0.04</c:v>
                      </c:pt>
                      <c:pt idx="210">
                        <c:v>0.04</c:v>
                      </c:pt>
                      <c:pt idx="211">
                        <c:v>0.04</c:v>
                      </c:pt>
                      <c:pt idx="212">
                        <c:v>0.04</c:v>
                      </c:pt>
                      <c:pt idx="213">
                        <c:v>0.04</c:v>
                      </c:pt>
                      <c:pt idx="214">
                        <c:v>0.04</c:v>
                      </c:pt>
                      <c:pt idx="215">
                        <c:v>4.4999999999999998E-2</c:v>
                      </c:pt>
                      <c:pt idx="216">
                        <c:v>4.4999999999999998E-2</c:v>
                      </c:pt>
                      <c:pt idx="217">
                        <c:v>4.4999999999999998E-2</c:v>
                      </c:pt>
                      <c:pt idx="218">
                        <c:v>4.4999999999999998E-2</c:v>
                      </c:pt>
                      <c:pt idx="219">
                        <c:v>4.4999999999999998E-2</c:v>
                      </c:pt>
                      <c:pt idx="220">
                        <c:v>4.4999999999999998E-2</c:v>
                      </c:pt>
                      <c:pt idx="221">
                        <c:v>4.4999999999999998E-2</c:v>
                      </c:pt>
                      <c:pt idx="222">
                        <c:v>4.4999999999999998E-2</c:v>
                      </c:pt>
                      <c:pt idx="223">
                        <c:v>4.4999999999999998E-2</c:v>
                      </c:pt>
                      <c:pt idx="224">
                        <c:v>0.05</c:v>
                      </c:pt>
                      <c:pt idx="225">
                        <c:v>5.5E-2</c:v>
                      </c:pt>
                      <c:pt idx="226">
                        <c:v>5.5E-2</c:v>
                      </c:pt>
                      <c:pt idx="227">
                        <c:v>5.5E-2</c:v>
                      </c:pt>
                      <c:pt idx="228">
                        <c:v>5.5E-2</c:v>
                      </c:pt>
                      <c:pt idx="229">
                        <c:v>5.5E-2</c:v>
                      </c:pt>
                      <c:pt idx="230">
                        <c:v>5.5E-2</c:v>
                      </c:pt>
                      <c:pt idx="231">
                        <c:v>5.5E-2</c:v>
                      </c:pt>
                      <c:pt idx="232">
                        <c:v>5.5E-2</c:v>
                      </c:pt>
                      <c:pt idx="233">
                        <c:v>5.5E-2</c:v>
                      </c:pt>
                      <c:pt idx="234">
                        <c:v>5.5E-2</c:v>
                      </c:pt>
                      <c:pt idx="235">
                        <c:v>7.0000000000000007E-2</c:v>
                      </c:pt>
                      <c:pt idx="236">
                        <c:v>7.5000000000000011E-2</c:v>
                      </c:pt>
                      <c:pt idx="237">
                        <c:v>0.08</c:v>
                      </c:pt>
                      <c:pt idx="238">
                        <c:v>0.08</c:v>
                      </c:pt>
                      <c:pt idx="239">
                        <c:v>0.08</c:v>
                      </c:pt>
                      <c:pt idx="240">
                        <c:v>0.08</c:v>
                      </c:pt>
                      <c:pt idx="241">
                        <c:v>0.08</c:v>
                      </c:pt>
                      <c:pt idx="242">
                        <c:v>0.08</c:v>
                      </c:pt>
                      <c:pt idx="243">
                        <c:v>0.08</c:v>
                      </c:pt>
                      <c:pt idx="244">
                        <c:v>0.08</c:v>
                      </c:pt>
                      <c:pt idx="245">
                        <c:v>0.08</c:v>
                      </c:pt>
                      <c:pt idx="246">
                        <c:v>7.5000000000000011E-2</c:v>
                      </c:pt>
                      <c:pt idx="247">
                        <c:v>0.08</c:v>
                      </c:pt>
                      <c:pt idx="248">
                        <c:v>0.08</c:v>
                      </c:pt>
                      <c:pt idx="249">
                        <c:v>0.08</c:v>
                      </c:pt>
                      <c:pt idx="250">
                        <c:v>0.08</c:v>
                      </c:pt>
                      <c:pt idx="251">
                        <c:v>0.08</c:v>
                      </c:pt>
                      <c:pt idx="252">
                        <c:v>0.08</c:v>
                      </c:pt>
                      <c:pt idx="253">
                        <c:v>0.08</c:v>
                      </c:pt>
                      <c:pt idx="254">
                        <c:v>0.08</c:v>
                      </c:pt>
                      <c:pt idx="255">
                        <c:v>8.4999999999999992E-2</c:v>
                      </c:pt>
                      <c:pt idx="256">
                        <c:v>8.4999999999999992E-2</c:v>
                      </c:pt>
                      <c:pt idx="257">
                        <c:v>8.4999999999999992E-2</c:v>
                      </c:pt>
                      <c:pt idx="258">
                        <c:v>8.4999999999999992E-2</c:v>
                      </c:pt>
                      <c:pt idx="259">
                        <c:v>8.4999999999999992E-2</c:v>
                      </c:pt>
                      <c:pt idx="260">
                        <c:v>8.4999999999999992E-2</c:v>
                      </c:pt>
                      <c:pt idx="261">
                        <c:v>0.09</c:v>
                      </c:pt>
                      <c:pt idx="262">
                        <c:v>0.09</c:v>
                      </c:pt>
                      <c:pt idx="263">
                        <c:v>0.09</c:v>
                      </c:pt>
                      <c:pt idx="264">
                        <c:v>9.5000000000000001E-2</c:v>
                      </c:pt>
                      <c:pt idx="265">
                        <c:v>9.5000000000000001E-2</c:v>
                      </c:pt>
                      <c:pt idx="266">
                        <c:v>9.5000000000000001E-2</c:v>
                      </c:pt>
                      <c:pt idx="267">
                        <c:v>9.5000000000000001E-2</c:v>
                      </c:pt>
                      <c:pt idx="268">
                        <c:v>9.5000000000000001E-2</c:v>
                      </c:pt>
                      <c:pt idx="269">
                        <c:v>0.1</c:v>
                      </c:pt>
                      <c:pt idx="270">
                        <c:v>0.10500000000000001</c:v>
                      </c:pt>
                      <c:pt idx="271">
                        <c:v>0.10500000000000001</c:v>
                      </c:pt>
                      <c:pt idx="272">
                        <c:v>0.10500000000000001</c:v>
                      </c:pt>
                      <c:pt idx="273">
                        <c:v>0.10500000000000001</c:v>
                      </c:pt>
                      <c:pt idx="274">
                        <c:v>0.11</c:v>
                      </c:pt>
                      <c:pt idx="275">
                        <c:v>0.11499999999999999</c:v>
                      </c:pt>
                      <c:pt idx="276">
                        <c:v>0.11499999999999999</c:v>
                      </c:pt>
                      <c:pt idx="277">
                        <c:v>0.11499999999999999</c:v>
                      </c:pt>
                      <c:pt idx="278">
                        <c:v>0.11499999999999999</c:v>
                      </c:pt>
                      <c:pt idx="279">
                        <c:v>0.11499999999999999</c:v>
                      </c:pt>
                      <c:pt idx="280">
                        <c:v>0.11499999999999999</c:v>
                      </c:pt>
                      <c:pt idx="281">
                        <c:v>0.12</c:v>
                      </c:pt>
                      <c:pt idx="282">
                        <c:v>0.125</c:v>
                      </c:pt>
                      <c:pt idx="283">
                        <c:v>0.125</c:v>
                      </c:pt>
                      <c:pt idx="284">
                        <c:v>0.125</c:v>
                      </c:pt>
                      <c:pt idx="285">
                        <c:v>0.125</c:v>
                      </c:pt>
                      <c:pt idx="286">
                        <c:v>0.13</c:v>
                      </c:pt>
                      <c:pt idx="287">
                        <c:v>0.13500000000000001</c:v>
                      </c:pt>
                      <c:pt idx="288">
                        <c:v>0.13500000000000001</c:v>
                      </c:pt>
                      <c:pt idx="289">
                        <c:v>0.13500000000000001</c:v>
                      </c:pt>
                      <c:pt idx="290">
                        <c:v>0.13500000000000001</c:v>
                      </c:pt>
                      <c:pt idx="291">
                        <c:v>0.16</c:v>
                      </c:pt>
                      <c:pt idx="292">
                        <c:v>0.16</c:v>
                      </c:pt>
                      <c:pt idx="293">
                        <c:v>0.16</c:v>
                      </c:pt>
                      <c:pt idx="294">
                        <c:v>0.16</c:v>
                      </c:pt>
                      <c:pt idx="295">
                        <c:v>0.16</c:v>
                      </c:pt>
                      <c:pt idx="296">
                        <c:v>0.16</c:v>
                      </c:pt>
                      <c:pt idx="297">
                        <c:v>0.16</c:v>
                      </c:pt>
                      <c:pt idx="298">
                        <c:v>0.16</c:v>
                      </c:pt>
                      <c:pt idx="299">
                        <c:v>0.16</c:v>
                      </c:pt>
                      <c:pt idx="300">
                        <c:v>0.16</c:v>
                      </c:pt>
                      <c:pt idx="301">
                        <c:v>0.16</c:v>
                      </c:pt>
                      <c:pt idx="302">
                        <c:v>0.16500000000000001</c:v>
                      </c:pt>
                      <c:pt idx="303">
                        <c:v>0.16500000000000001</c:v>
                      </c:pt>
                      <c:pt idx="304">
                        <c:v>0.16500000000000001</c:v>
                      </c:pt>
                      <c:pt idx="305">
                        <c:v>0.17</c:v>
                      </c:pt>
                      <c:pt idx="306">
                        <c:v>0.17499999999999999</c:v>
                      </c:pt>
                      <c:pt idx="307">
                        <c:v>0.17499999999999999</c:v>
                      </c:pt>
                      <c:pt idx="308">
                        <c:v>0.17499999999999999</c:v>
                      </c:pt>
                      <c:pt idx="309">
                        <c:v>0.18</c:v>
                      </c:pt>
                      <c:pt idx="310">
                        <c:v>0.185</c:v>
                      </c:pt>
                      <c:pt idx="311">
                        <c:v>0.185</c:v>
                      </c:pt>
                      <c:pt idx="312">
                        <c:v>0.185</c:v>
                      </c:pt>
                      <c:pt idx="313">
                        <c:v>0.19</c:v>
                      </c:pt>
                      <c:pt idx="314">
                        <c:v>0.19500000000000001</c:v>
                      </c:pt>
                      <c:pt idx="315">
                        <c:v>0.19500000000000001</c:v>
                      </c:pt>
                      <c:pt idx="316">
                        <c:v>0.2</c:v>
                      </c:pt>
                      <c:pt idx="317">
                        <c:v>0.2</c:v>
                      </c:pt>
                      <c:pt idx="318">
                        <c:v>0.20500000000000002</c:v>
                      </c:pt>
                      <c:pt idx="319">
                        <c:v>0.20500000000000002</c:v>
                      </c:pt>
                      <c:pt idx="320">
                        <c:v>0.215</c:v>
                      </c:pt>
                      <c:pt idx="321">
                        <c:v>0.215</c:v>
                      </c:pt>
                      <c:pt idx="322">
                        <c:v>0.22</c:v>
                      </c:pt>
                      <c:pt idx="323">
                        <c:v>0.22999999999999998</c:v>
                      </c:pt>
                      <c:pt idx="324">
                        <c:v>0.24</c:v>
                      </c:pt>
                      <c:pt idx="325">
                        <c:v>0.24</c:v>
                      </c:pt>
                      <c:pt idx="326">
                        <c:v>0.24</c:v>
                      </c:pt>
                      <c:pt idx="327">
                        <c:v>0.24</c:v>
                      </c:pt>
                      <c:pt idx="328">
                        <c:v>0.24</c:v>
                      </c:pt>
                      <c:pt idx="329">
                        <c:v>0.24</c:v>
                      </c:pt>
                      <c:pt idx="330">
                        <c:v>0.245</c:v>
                      </c:pt>
                      <c:pt idx="331">
                        <c:v>0.25</c:v>
                      </c:pt>
                      <c:pt idx="332">
                        <c:v>0.255</c:v>
                      </c:pt>
                      <c:pt idx="333">
                        <c:v>0.255</c:v>
                      </c:pt>
                      <c:pt idx="334">
                        <c:v>0.26500000000000001</c:v>
                      </c:pt>
                      <c:pt idx="335">
                        <c:v>0.26500000000000001</c:v>
                      </c:pt>
                      <c:pt idx="336">
                        <c:v>0.27500000000000002</c:v>
                      </c:pt>
                      <c:pt idx="337">
                        <c:v>0.27500000000000002</c:v>
                      </c:pt>
                      <c:pt idx="338">
                        <c:v>0.27500000000000002</c:v>
                      </c:pt>
                      <c:pt idx="339">
                        <c:v>0.28000000000000003</c:v>
                      </c:pt>
                      <c:pt idx="340">
                        <c:v>0.28000000000000003</c:v>
                      </c:pt>
                      <c:pt idx="341">
                        <c:v>0.28500000000000003</c:v>
                      </c:pt>
                      <c:pt idx="342">
                        <c:v>0.28500000000000003</c:v>
                      </c:pt>
                      <c:pt idx="343">
                        <c:v>0.28500000000000003</c:v>
                      </c:pt>
                      <c:pt idx="344">
                        <c:v>0.315</c:v>
                      </c:pt>
                      <c:pt idx="345">
                        <c:v>0.315</c:v>
                      </c:pt>
                      <c:pt idx="346">
                        <c:v>0.32</c:v>
                      </c:pt>
                      <c:pt idx="347">
                        <c:v>0.32</c:v>
                      </c:pt>
                      <c:pt idx="348">
                        <c:v>0.32500000000000001</c:v>
                      </c:pt>
                      <c:pt idx="349">
                        <c:v>0.33</c:v>
                      </c:pt>
                      <c:pt idx="350">
                        <c:v>0.33500000000000002</c:v>
                      </c:pt>
                      <c:pt idx="351">
                        <c:v>0.34</c:v>
                      </c:pt>
                      <c:pt idx="352">
                        <c:v>0.34499999999999997</c:v>
                      </c:pt>
                      <c:pt idx="353">
                        <c:v>0.35499999999999998</c:v>
                      </c:pt>
                      <c:pt idx="354">
                        <c:v>0.35499999999999998</c:v>
                      </c:pt>
                      <c:pt idx="355">
                        <c:v>0.36499999999999999</c:v>
                      </c:pt>
                      <c:pt idx="356">
                        <c:v>0.36499999999999999</c:v>
                      </c:pt>
                      <c:pt idx="357">
                        <c:v>0.375</c:v>
                      </c:pt>
                      <c:pt idx="358">
                        <c:v>0.38</c:v>
                      </c:pt>
                      <c:pt idx="359">
                        <c:v>0.39500000000000002</c:v>
                      </c:pt>
                      <c:pt idx="360">
                        <c:v>0.39500000000000002</c:v>
                      </c:pt>
                      <c:pt idx="361">
                        <c:v>0.4</c:v>
                      </c:pt>
                      <c:pt idx="362">
                        <c:v>0.40500000000000003</c:v>
                      </c:pt>
                      <c:pt idx="363">
                        <c:v>0.41</c:v>
                      </c:pt>
                      <c:pt idx="364">
                        <c:v>0.42</c:v>
                      </c:pt>
                      <c:pt idx="365">
                        <c:v>0.42499999999999999</c:v>
                      </c:pt>
                      <c:pt idx="366">
                        <c:v>0.435</c:v>
                      </c:pt>
                      <c:pt idx="367">
                        <c:v>0.44</c:v>
                      </c:pt>
                      <c:pt idx="368">
                        <c:v>0.44500000000000001</c:v>
                      </c:pt>
                      <c:pt idx="369">
                        <c:v>0.45500000000000002</c:v>
                      </c:pt>
                      <c:pt idx="370">
                        <c:v>0.48</c:v>
                      </c:pt>
                      <c:pt idx="371">
                        <c:v>0.48</c:v>
                      </c:pt>
                      <c:pt idx="372">
                        <c:v>0.48</c:v>
                      </c:pt>
                      <c:pt idx="373">
                        <c:v>0.48499999999999999</c:v>
                      </c:pt>
                      <c:pt idx="374">
                        <c:v>0.495</c:v>
                      </c:pt>
                      <c:pt idx="375">
                        <c:v>0.505</c:v>
                      </c:pt>
                      <c:pt idx="376">
                        <c:v>0.51500000000000001</c:v>
                      </c:pt>
                      <c:pt idx="377">
                        <c:v>0.52</c:v>
                      </c:pt>
                      <c:pt idx="378">
                        <c:v>0.53</c:v>
                      </c:pt>
                      <c:pt idx="379">
                        <c:v>0.53500000000000003</c:v>
                      </c:pt>
                      <c:pt idx="380">
                        <c:v>0.56000000000000005</c:v>
                      </c:pt>
                      <c:pt idx="381">
                        <c:v>0.56000000000000005</c:v>
                      </c:pt>
                      <c:pt idx="382">
                        <c:v>0.56499999999999995</c:v>
                      </c:pt>
                      <c:pt idx="383">
                        <c:v>0.57499999999999996</c:v>
                      </c:pt>
                      <c:pt idx="384">
                        <c:v>0.58499999999999996</c:v>
                      </c:pt>
                      <c:pt idx="385">
                        <c:v>0.59499999999999997</c:v>
                      </c:pt>
                      <c:pt idx="386">
                        <c:v>0.60499999999999998</c:v>
                      </c:pt>
                      <c:pt idx="387">
                        <c:v>0.61499999999999999</c:v>
                      </c:pt>
                      <c:pt idx="388">
                        <c:v>0.63500000000000001</c:v>
                      </c:pt>
                      <c:pt idx="389">
                        <c:v>0.64</c:v>
                      </c:pt>
                      <c:pt idx="390">
                        <c:v>0.64500000000000002</c:v>
                      </c:pt>
                      <c:pt idx="391">
                        <c:v>0.65500000000000003</c:v>
                      </c:pt>
                      <c:pt idx="392">
                        <c:v>0.66500000000000004</c:v>
                      </c:pt>
                      <c:pt idx="393">
                        <c:v>0.67500000000000004</c:v>
                      </c:pt>
                      <c:pt idx="394">
                        <c:v>0.68500000000000005</c:v>
                      </c:pt>
                      <c:pt idx="395">
                        <c:v>0.69499999999999995</c:v>
                      </c:pt>
                      <c:pt idx="396">
                        <c:v>0.71499999999999997</c:v>
                      </c:pt>
                      <c:pt idx="397">
                        <c:v>0.72</c:v>
                      </c:pt>
                      <c:pt idx="398">
                        <c:v>0.72</c:v>
                      </c:pt>
                      <c:pt idx="399">
                        <c:v>0.73</c:v>
                      </c:pt>
                      <c:pt idx="400">
                        <c:v>0.74</c:v>
                      </c:pt>
                      <c:pt idx="401">
                        <c:v>0.745</c:v>
                      </c:pt>
                      <c:pt idx="402">
                        <c:v>0.755</c:v>
                      </c:pt>
                      <c:pt idx="403">
                        <c:v>0.76500000000000001</c:v>
                      </c:pt>
                      <c:pt idx="404">
                        <c:v>0.77</c:v>
                      </c:pt>
                      <c:pt idx="405">
                        <c:v>0.78500000000000003</c:v>
                      </c:pt>
                      <c:pt idx="406">
                        <c:v>0.8</c:v>
                      </c:pt>
                      <c:pt idx="407">
                        <c:v>0.8</c:v>
                      </c:pt>
                      <c:pt idx="408">
                        <c:v>0.8</c:v>
                      </c:pt>
                      <c:pt idx="409">
                        <c:v>0.80500000000000005</c:v>
                      </c:pt>
                      <c:pt idx="410">
                        <c:v>0.81</c:v>
                      </c:pt>
                      <c:pt idx="411">
                        <c:v>0.81499999999999995</c:v>
                      </c:pt>
                      <c:pt idx="412">
                        <c:v>0.82</c:v>
                      </c:pt>
                      <c:pt idx="413">
                        <c:v>0.82499999999999996</c:v>
                      </c:pt>
                      <c:pt idx="414">
                        <c:v>0.82499999999999996</c:v>
                      </c:pt>
                      <c:pt idx="415">
                        <c:v>0.83</c:v>
                      </c:pt>
                      <c:pt idx="416">
                        <c:v>0.83499999999999996</c:v>
                      </c:pt>
                      <c:pt idx="417">
                        <c:v>0.84</c:v>
                      </c:pt>
                      <c:pt idx="418">
                        <c:v>0.84</c:v>
                      </c:pt>
                      <c:pt idx="419">
                        <c:v>0.84499999999999997</c:v>
                      </c:pt>
                      <c:pt idx="420">
                        <c:v>0.84499999999999997</c:v>
                      </c:pt>
                      <c:pt idx="421">
                        <c:v>0.84499999999999997</c:v>
                      </c:pt>
                      <c:pt idx="422">
                        <c:v>0.85</c:v>
                      </c:pt>
                      <c:pt idx="423">
                        <c:v>0.85499999999999998</c:v>
                      </c:pt>
                      <c:pt idx="424">
                        <c:v>0.85499999999999998</c:v>
                      </c:pt>
                      <c:pt idx="425">
                        <c:v>0.85499999999999998</c:v>
                      </c:pt>
                      <c:pt idx="426">
                        <c:v>0.85499999999999998</c:v>
                      </c:pt>
                      <c:pt idx="427">
                        <c:v>0.85499999999999998</c:v>
                      </c:pt>
                      <c:pt idx="428">
                        <c:v>0.85499999999999998</c:v>
                      </c:pt>
                      <c:pt idx="429">
                        <c:v>0.85499999999999998</c:v>
                      </c:pt>
                      <c:pt idx="430">
                        <c:v>0.85499999999999998</c:v>
                      </c:pt>
                      <c:pt idx="431">
                        <c:v>0.85499999999999998</c:v>
                      </c:pt>
                      <c:pt idx="432">
                        <c:v>0.85499999999999998</c:v>
                      </c:pt>
                      <c:pt idx="433">
                        <c:v>0.85499999999999998</c:v>
                      </c:pt>
                      <c:pt idx="434">
                        <c:v>0.85499999999999998</c:v>
                      </c:pt>
                      <c:pt idx="435">
                        <c:v>0.85499999999999998</c:v>
                      </c:pt>
                      <c:pt idx="436">
                        <c:v>0.85499999999999998</c:v>
                      </c:pt>
                      <c:pt idx="437">
                        <c:v>0.85499999999999998</c:v>
                      </c:pt>
                      <c:pt idx="438">
                        <c:v>0.85499999999999998</c:v>
                      </c:pt>
                      <c:pt idx="439">
                        <c:v>0.85499999999999998</c:v>
                      </c:pt>
                      <c:pt idx="440">
                        <c:v>0.85</c:v>
                      </c:pt>
                      <c:pt idx="441">
                        <c:v>0.85</c:v>
                      </c:pt>
                      <c:pt idx="442">
                        <c:v>0.84499999999999997</c:v>
                      </c:pt>
                      <c:pt idx="443">
                        <c:v>0.84499999999999997</c:v>
                      </c:pt>
                      <c:pt idx="444">
                        <c:v>0.84499999999999997</c:v>
                      </c:pt>
                      <c:pt idx="445">
                        <c:v>0.84499999999999997</c:v>
                      </c:pt>
                      <c:pt idx="446">
                        <c:v>0.84499999999999997</c:v>
                      </c:pt>
                      <c:pt idx="447">
                        <c:v>0.84499999999999997</c:v>
                      </c:pt>
                      <c:pt idx="448">
                        <c:v>0.84499999999999997</c:v>
                      </c:pt>
                      <c:pt idx="449">
                        <c:v>0.84</c:v>
                      </c:pt>
                      <c:pt idx="450">
                        <c:v>0.84</c:v>
                      </c:pt>
                      <c:pt idx="451">
                        <c:v>0.84</c:v>
                      </c:pt>
                      <c:pt idx="452">
                        <c:v>0.84</c:v>
                      </c:pt>
                      <c:pt idx="453">
                        <c:v>0.84</c:v>
                      </c:pt>
                      <c:pt idx="454">
                        <c:v>0.84</c:v>
                      </c:pt>
                      <c:pt idx="455">
                        <c:v>0.84</c:v>
                      </c:pt>
                      <c:pt idx="456">
                        <c:v>0.83499999999999996</c:v>
                      </c:pt>
                      <c:pt idx="457">
                        <c:v>0.83499999999999996</c:v>
                      </c:pt>
                      <c:pt idx="458">
                        <c:v>0.83499999999999996</c:v>
                      </c:pt>
                      <c:pt idx="459">
                        <c:v>0.83499999999999996</c:v>
                      </c:pt>
                      <c:pt idx="460">
                        <c:v>0.83</c:v>
                      </c:pt>
                      <c:pt idx="461">
                        <c:v>0.83</c:v>
                      </c:pt>
                      <c:pt idx="462">
                        <c:v>0.83</c:v>
                      </c:pt>
                      <c:pt idx="463">
                        <c:v>0.83</c:v>
                      </c:pt>
                      <c:pt idx="464">
                        <c:v>0.82499999999999996</c:v>
                      </c:pt>
                      <c:pt idx="465">
                        <c:v>0.82499999999999996</c:v>
                      </c:pt>
                      <c:pt idx="466">
                        <c:v>0.82499999999999996</c:v>
                      </c:pt>
                      <c:pt idx="467">
                        <c:v>0.82499999999999996</c:v>
                      </c:pt>
                      <c:pt idx="468">
                        <c:v>0.82499999999999996</c:v>
                      </c:pt>
                      <c:pt idx="469">
                        <c:v>0.82499999999999996</c:v>
                      </c:pt>
                      <c:pt idx="470">
                        <c:v>0.82499999999999996</c:v>
                      </c:pt>
                      <c:pt idx="471">
                        <c:v>0.82499999999999996</c:v>
                      </c:pt>
                      <c:pt idx="472">
                        <c:v>0.82499999999999996</c:v>
                      </c:pt>
                      <c:pt idx="473">
                        <c:v>0.82499999999999996</c:v>
                      </c:pt>
                      <c:pt idx="474">
                        <c:v>0.82499999999999996</c:v>
                      </c:pt>
                      <c:pt idx="475">
                        <c:v>0.82</c:v>
                      </c:pt>
                      <c:pt idx="476">
                        <c:v>0.82</c:v>
                      </c:pt>
                      <c:pt idx="477">
                        <c:v>0.81499999999999995</c:v>
                      </c:pt>
                      <c:pt idx="478">
                        <c:v>0.81499999999999995</c:v>
                      </c:pt>
                      <c:pt idx="479">
                        <c:v>0.81499999999999995</c:v>
                      </c:pt>
                      <c:pt idx="480">
                        <c:v>0.81499999999999995</c:v>
                      </c:pt>
                      <c:pt idx="481">
                        <c:v>0.81499999999999995</c:v>
                      </c:pt>
                      <c:pt idx="482">
                        <c:v>0.81499999999999995</c:v>
                      </c:pt>
                      <c:pt idx="483">
                        <c:v>0.81499999999999995</c:v>
                      </c:pt>
                      <c:pt idx="484">
                        <c:v>0.81499999999999995</c:v>
                      </c:pt>
                      <c:pt idx="485">
                        <c:v>0.81499999999999995</c:v>
                      </c:pt>
                      <c:pt idx="486">
                        <c:v>0.81499999999999995</c:v>
                      </c:pt>
                      <c:pt idx="487">
                        <c:v>0.81499999999999995</c:v>
                      </c:pt>
                      <c:pt idx="488">
                        <c:v>0.81499999999999995</c:v>
                      </c:pt>
                      <c:pt idx="489">
                        <c:v>0.81</c:v>
                      </c:pt>
                      <c:pt idx="490">
                        <c:v>0.81</c:v>
                      </c:pt>
                      <c:pt idx="491">
                        <c:v>0.81</c:v>
                      </c:pt>
                      <c:pt idx="492">
                        <c:v>0.80500000000000005</c:v>
                      </c:pt>
                      <c:pt idx="493">
                        <c:v>0.80500000000000005</c:v>
                      </c:pt>
                      <c:pt idx="494">
                        <c:v>0.80500000000000005</c:v>
                      </c:pt>
                      <c:pt idx="495">
                        <c:v>0.80500000000000005</c:v>
                      </c:pt>
                      <c:pt idx="496">
                        <c:v>0.80500000000000005</c:v>
                      </c:pt>
                      <c:pt idx="497">
                        <c:v>0.80500000000000005</c:v>
                      </c:pt>
                      <c:pt idx="498">
                        <c:v>0.80500000000000005</c:v>
                      </c:pt>
                    </c:numCache>
                  </c:numRef>
                </c:yVal>
                <c:smooth val="0"/>
                <c:extLst xmlns:c15="http://schemas.microsoft.com/office/drawing/2012/chart">
                  <c:ext xmlns:c16="http://schemas.microsoft.com/office/drawing/2014/chart" uri="{C3380CC4-5D6E-409C-BE32-E72D297353CC}">
                    <c16:uniqueId val="{00000014-ED8C-4F5A-BD3D-66424A1AF36F}"/>
                  </c:ext>
                </c:extLst>
              </c15:ser>
            </c15:filteredScatterSeries>
            <c15:filteredScatterSeries>
              <c15:ser>
                <c:idx val="21"/>
                <c:order val="21"/>
                <c:tx>
                  <c:v>0.25 12% v3</c:v>
                </c:tx>
                <c:spPr>
                  <a:ln w="25400" cap="rnd">
                    <a:noFill/>
                    <a:round/>
                  </a:ln>
                  <a:effectLst/>
                </c:spPr>
                <c:marker>
                  <c:symbol val="circle"/>
                  <c:size val="5"/>
                  <c:spPr>
                    <a:solidFill>
                      <a:schemeClr val="accent4">
                        <a:lumMod val="80000"/>
                      </a:schemeClr>
                    </a:solidFill>
                    <a:ln w="9525">
                      <a:solidFill>
                        <a:schemeClr val="accent4">
                          <a:lumMod val="80000"/>
                        </a:schemeClr>
                      </a:solidFill>
                    </a:ln>
                    <a:effectLst/>
                  </c:spPr>
                </c:marker>
                <c:xVal>
                  <c:numRef>
                    <c:extLst xmlns:c15="http://schemas.microsoft.com/office/drawing/2012/chart">
                      <c:ext xmlns:c15="http://schemas.microsoft.com/office/drawing/2012/chart" uri="{02D57815-91ED-43cb-92C2-25804820EDAC}">
                        <c15:formulaRef>
                          <c15:sqref>'0.25 12% v3'!$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12% v3'!$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5.0000000000000001E-3</c:v>
                      </c:pt>
                      <c:pt idx="117">
                        <c:v>5.0000000000000001E-3</c:v>
                      </c:pt>
                      <c:pt idx="118">
                        <c:v>0</c:v>
                      </c:pt>
                      <c:pt idx="119">
                        <c:v>0</c:v>
                      </c:pt>
                      <c:pt idx="120">
                        <c:v>0</c:v>
                      </c:pt>
                      <c:pt idx="121">
                        <c:v>5.0000000000000001E-3</c:v>
                      </c:pt>
                      <c:pt idx="122">
                        <c:v>0</c:v>
                      </c:pt>
                      <c:pt idx="123">
                        <c:v>5.0000000000000001E-3</c:v>
                      </c:pt>
                      <c:pt idx="124">
                        <c:v>0</c:v>
                      </c:pt>
                      <c:pt idx="125">
                        <c:v>0</c:v>
                      </c:pt>
                      <c:pt idx="126">
                        <c:v>0</c:v>
                      </c:pt>
                      <c:pt idx="127">
                        <c:v>0</c:v>
                      </c:pt>
                      <c:pt idx="128">
                        <c:v>5.0000000000000001E-3</c:v>
                      </c:pt>
                      <c:pt idx="129">
                        <c:v>5.0000000000000001E-3</c:v>
                      </c:pt>
                      <c:pt idx="130">
                        <c:v>5.0000000000000001E-3</c:v>
                      </c:pt>
                      <c:pt idx="131">
                        <c:v>5.0000000000000001E-3</c:v>
                      </c:pt>
                      <c:pt idx="132">
                        <c:v>5.0000000000000001E-3</c:v>
                      </c:pt>
                      <c:pt idx="133">
                        <c:v>5.0000000000000001E-3</c:v>
                      </c:pt>
                      <c:pt idx="134">
                        <c:v>5.0000000000000001E-3</c:v>
                      </c:pt>
                      <c:pt idx="135">
                        <c:v>5.0000000000000001E-3</c:v>
                      </c:pt>
                      <c:pt idx="136">
                        <c:v>5.0000000000000001E-3</c:v>
                      </c:pt>
                      <c:pt idx="137">
                        <c:v>5.0000000000000001E-3</c:v>
                      </c:pt>
                      <c:pt idx="138">
                        <c:v>5.0000000000000001E-3</c:v>
                      </c:pt>
                      <c:pt idx="139">
                        <c:v>5.0000000000000001E-3</c:v>
                      </c:pt>
                      <c:pt idx="140">
                        <c:v>5.0000000000000001E-3</c:v>
                      </c:pt>
                      <c:pt idx="141">
                        <c:v>5.0000000000000001E-3</c:v>
                      </c:pt>
                      <c:pt idx="142">
                        <c:v>5.0000000000000001E-3</c:v>
                      </c:pt>
                      <c:pt idx="143">
                        <c:v>5.0000000000000001E-3</c:v>
                      </c:pt>
                      <c:pt idx="144">
                        <c:v>5.0000000000000001E-3</c:v>
                      </c:pt>
                      <c:pt idx="145">
                        <c:v>5.0000000000000001E-3</c:v>
                      </c:pt>
                      <c:pt idx="146">
                        <c:v>5.0000000000000001E-3</c:v>
                      </c:pt>
                      <c:pt idx="147">
                        <c:v>5.0000000000000001E-3</c:v>
                      </c:pt>
                      <c:pt idx="148">
                        <c:v>5.0000000000000001E-3</c:v>
                      </c:pt>
                      <c:pt idx="149">
                        <c:v>1.4999999999999999E-2</c:v>
                      </c:pt>
                      <c:pt idx="150">
                        <c:v>1.4999999999999999E-2</c:v>
                      </c:pt>
                      <c:pt idx="151">
                        <c:v>1.4999999999999999E-2</c:v>
                      </c:pt>
                      <c:pt idx="152">
                        <c:v>1.4999999999999999E-2</c:v>
                      </c:pt>
                      <c:pt idx="153">
                        <c:v>0.01</c:v>
                      </c:pt>
                      <c:pt idx="154">
                        <c:v>1.4999999999999999E-2</c:v>
                      </c:pt>
                      <c:pt idx="155">
                        <c:v>1.4999999999999999E-2</c:v>
                      </c:pt>
                      <c:pt idx="156">
                        <c:v>1.4999999999999999E-2</c:v>
                      </c:pt>
                      <c:pt idx="157">
                        <c:v>1.4999999999999999E-2</c:v>
                      </c:pt>
                      <c:pt idx="158">
                        <c:v>1.4999999999999999E-2</c:v>
                      </c:pt>
                      <c:pt idx="159">
                        <c:v>1.4999999999999999E-2</c:v>
                      </c:pt>
                      <c:pt idx="160">
                        <c:v>1.4999999999999999E-2</c:v>
                      </c:pt>
                      <c:pt idx="161">
                        <c:v>1.4999999999999999E-2</c:v>
                      </c:pt>
                      <c:pt idx="162">
                        <c:v>1.4999999999999999E-2</c:v>
                      </c:pt>
                      <c:pt idx="163">
                        <c:v>1.4999999999999999E-2</c:v>
                      </c:pt>
                      <c:pt idx="164">
                        <c:v>1.4999999999999999E-2</c:v>
                      </c:pt>
                      <c:pt idx="165">
                        <c:v>1.4999999999999999E-2</c:v>
                      </c:pt>
                      <c:pt idx="166">
                        <c:v>1.4999999999999999E-2</c:v>
                      </c:pt>
                      <c:pt idx="167">
                        <c:v>1.4999999999999999E-2</c:v>
                      </c:pt>
                      <c:pt idx="168">
                        <c:v>1.4999999999999999E-2</c:v>
                      </c:pt>
                      <c:pt idx="169">
                        <c:v>1.4999999999999999E-2</c:v>
                      </c:pt>
                      <c:pt idx="170">
                        <c:v>1.4999999999999999E-2</c:v>
                      </c:pt>
                      <c:pt idx="171">
                        <c:v>1.4999999999999999E-2</c:v>
                      </c:pt>
                      <c:pt idx="172">
                        <c:v>1.4999999999999999E-2</c:v>
                      </c:pt>
                      <c:pt idx="173">
                        <c:v>1.4999999999999999E-2</c:v>
                      </c:pt>
                      <c:pt idx="174">
                        <c:v>1.4999999999999999E-2</c:v>
                      </c:pt>
                      <c:pt idx="175">
                        <c:v>1.4999999999999999E-2</c:v>
                      </c:pt>
                      <c:pt idx="176">
                        <c:v>1.4999999999999999E-2</c:v>
                      </c:pt>
                      <c:pt idx="177">
                        <c:v>1.4999999999999999E-2</c:v>
                      </c:pt>
                      <c:pt idx="178">
                        <c:v>0.02</c:v>
                      </c:pt>
                      <c:pt idx="179">
                        <c:v>0.02</c:v>
                      </c:pt>
                      <c:pt idx="180">
                        <c:v>0.02</c:v>
                      </c:pt>
                      <c:pt idx="181">
                        <c:v>0.02</c:v>
                      </c:pt>
                      <c:pt idx="182">
                        <c:v>2.5000000000000001E-2</c:v>
                      </c:pt>
                      <c:pt idx="183">
                        <c:v>2.5000000000000001E-2</c:v>
                      </c:pt>
                      <c:pt idx="184">
                        <c:v>2.5000000000000001E-2</c:v>
                      </c:pt>
                      <c:pt idx="185">
                        <c:v>2.5000000000000001E-2</c:v>
                      </c:pt>
                      <c:pt idx="186">
                        <c:v>2.5000000000000001E-2</c:v>
                      </c:pt>
                      <c:pt idx="187">
                        <c:v>2.5000000000000001E-2</c:v>
                      </c:pt>
                      <c:pt idx="188">
                        <c:v>2.5000000000000001E-2</c:v>
                      </c:pt>
                      <c:pt idx="189">
                        <c:v>2.5000000000000001E-2</c:v>
                      </c:pt>
                      <c:pt idx="190">
                        <c:v>2.5000000000000001E-2</c:v>
                      </c:pt>
                      <c:pt idx="191">
                        <c:v>2.5000000000000001E-2</c:v>
                      </c:pt>
                      <c:pt idx="192">
                        <c:v>2.5000000000000001E-2</c:v>
                      </c:pt>
                      <c:pt idx="193">
                        <c:v>2.5000000000000001E-2</c:v>
                      </c:pt>
                      <c:pt idx="194">
                        <c:v>2.5000000000000001E-2</c:v>
                      </c:pt>
                      <c:pt idx="195">
                        <c:v>0.03</c:v>
                      </c:pt>
                      <c:pt idx="196">
                        <c:v>0.03</c:v>
                      </c:pt>
                      <c:pt idx="197">
                        <c:v>3.5000000000000003E-2</c:v>
                      </c:pt>
                      <c:pt idx="198">
                        <c:v>3.5000000000000003E-2</c:v>
                      </c:pt>
                      <c:pt idx="199">
                        <c:v>3.5000000000000003E-2</c:v>
                      </c:pt>
                      <c:pt idx="200">
                        <c:v>3.5000000000000003E-2</c:v>
                      </c:pt>
                      <c:pt idx="201">
                        <c:v>3.5000000000000003E-2</c:v>
                      </c:pt>
                      <c:pt idx="202">
                        <c:v>3.5000000000000003E-2</c:v>
                      </c:pt>
                      <c:pt idx="203">
                        <c:v>3.5000000000000003E-2</c:v>
                      </c:pt>
                      <c:pt idx="204">
                        <c:v>3.5000000000000003E-2</c:v>
                      </c:pt>
                      <c:pt idx="205">
                        <c:v>3.5000000000000003E-2</c:v>
                      </c:pt>
                      <c:pt idx="206">
                        <c:v>3.5000000000000003E-2</c:v>
                      </c:pt>
                      <c:pt idx="207">
                        <c:v>3.5000000000000003E-2</c:v>
                      </c:pt>
                      <c:pt idx="208">
                        <c:v>3.5000000000000003E-2</c:v>
                      </c:pt>
                      <c:pt idx="209">
                        <c:v>3.5000000000000003E-2</c:v>
                      </c:pt>
                      <c:pt idx="210">
                        <c:v>0.04</c:v>
                      </c:pt>
                      <c:pt idx="211">
                        <c:v>0.04</c:v>
                      </c:pt>
                      <c:pt idx="212">
                        <c:v>0.04</c:v>
                      </c:pt>
                      <c:pt idx="213">
                        <c:v>0.04</c:v>
                      </c:pt>
                      <c:pt idx="214">
                        <c:v>0.04</c:v>
                      </c:pt>
                      <c:pt idx="215">
                        <c:v>4.4999999999999998E-2</c:v>
                      </c:pt>
                      <c:pt idx="216">
                        <c:v>4.4999999999999998E-2</c:v>
                      </c:pt>
                      <c:pt idx="217">
                        <c:v>4.4999999999999998E-2</c:v>
                      </c:pt>
                      <c:pt idx="218">
                        <c:v>4.4999999999999998E-2</c:v>
                      </c:pt>
                      <c:pt idx="219">
                        <c:v>4.4999999999999998E-2</c:v>
                      </c:pt>
                      <c:pt idx="220">
                        <c:v>4.4999999999999998E-2</c:v>
                      </c:pt>
                      <c:pt idx="221">
                        <c:v>4.4999999999999998E-2</c:v>
                      </c:pt>
                      <c:pt idx="222">
                        <c:v>4.4999999999999998E-2</c:v>
                      </c:pt>
                      <c:pt idx="223">
                        <c:v>4.4999999999999998E-2</c:v>
                      </c:pt>
                      <c:pt idx="224">
                        <c:v>4.4999999999999998E-2</c:v>
                      </c:pt>
                      <c:pt idx="225">
                        <c:v>4.4999999999999998E-2</c:v>
                      </c:pt>
                      <c:pt idx="226">
                        <c:v>0.05</c:v>
                      </c:pt>
                      <c:pt idx="227">
                        <c:v>0.05</c:v>
                      </c:pt>
                      <c:pt idx="228">
                        <c:v>0.05</c:v>
                      </c:pt>
                      <c:pt idx="229">
                        <c:v>0.05</c:v>
                      </c:pt>
                      <c:pt idx="230">
                        <c:v>5.5E-2</c:v>
                      </c:pt>
                      <c:pt idx="231">
                        <c:v>5.5E-2</c:v>
                      </c:pt>
                      <c:pt idx="232">
                        <c:v>5.5E-2</c:v>
                      </c:pt>
                      <c:pt idx="233">
                        <c:v>5.5E-2</c:v>
                      </c:pt>
                      <c:pt idx="234">
                        <c:v>5.5E-2</c:v>
                      </c:pt>
                      <c:pt idx="235">
                        <c:v>5.5E-2</c:v>
                      </c:pt>
                      <c:pt idx="236">
                        <c:v>0.06</c:v>
                      </c:pt>
                      <c:pt idx="237">
                        <c:v>7.0000000000000007E-2</c:v>
                      </c:pt>
                      <c:pt idx="238">
                        <c:v>7.0000000000000007E-2</c:v>
                      </c:pt>
                      <c:pt idx="239">
                        <c:v>7.5000000000000011E-2</c:v>
                      </c:pt>
                      <c:pt idx="240">
                        <c:v>7.5000000000000011E-2</c:v>
                      </c:pt>
                      <c:pt idx="241">
                        <c:v>7.5000000000000011E-2</c:v>
                      </c:pt>
                      <c:pt idx="242">
                        <c:v>7.5000000000000011E-2</c:v>
                      </c:pt>
                      <c:pt idx="243">
                        <c:v>7.5000000000000011E-2</c:v>
                      </c:pt>
                      <c:pt idx="244">
                        <c:v>7.5000000000000011E-2</c:v>
                      </c:pt>
                      <c:pt idx="245">
                        <c:v>7.5000000000000011E-2</c:v>
                      </c:pt>
                      <c:pt idx="246">
                        <c:v>7.5000000000000011E-2</c:v>
                      </c:pt>
                      <c:pt idx="247">
                        <c:v>7.5000000000000011E-2</c:v>
                      </c:pt>
                      <c:pt idx="248">
                        <c:v>0.08</c:v>
                      </c:pt>
                      <c:pt idx="249">
                        <c:v>0.08</c:v>
                      </c:pt>
                      <c:pt idx="250">
                        <c:v>0.08</c:v>
                      </c:pt>
                      <c:pt idx="251">
                        <c:v>0.08</c:v>
                      </c:pt>
                      <c:pt idx="252">
                        <c:v>0.08</c:v>
                      </c:pt>
                      <c:pt idx="253">
                        <c:v>0.08</c:v>
                      </c:pt>
                      <c:pt idx="254">
                        <c:v>0.08</c:v>
                      </c:pt>
                      <c:pt idx="255">
                        <c:v>0.08</c:v>
                      </c:pt>
                      <c:pt idx="256">
                        <c:v>0.08</c:v>
                      </c:pt>
                      <c:pt idx="257">
                        <c:v>0.08</c:v>
                      </c:pt>
                      <c:pt idx="258">
                        <c:v>8.4999999999999992E-2</c:v>
                      </c:pt>
                      <c:pt idx="259">
                        <c:v>8.4999999999999992E-2</c:v>
                      </c:pt>
                      <c:pt idx="260">
                        <c:v>8.4999999999999992E-2</c:v>
                      </c:pt>
                      <c:pt idx="261">
                        <c:v>8.4999999999999992E-2</c:v>
                      </c:pt>
                      <c:pt idx="262">
                        <c:v>8.4999999999999992E-2</c:v>
                      </c:pt>
                      <c:pt idx="263">
                        <c:v>0.09</c:v>
                      </c:pt>
                      <c:pt idx="264">
                        <c:v>0.09</c:v>
                      </c:pt>
                      <c:pt idx="265">
                        <c:v>9.5000000000000001E-2</c:v>
                      </c:pt>
                      <c:pt idx="266">
                        <c:v>9.5000000000000001E-2</c:v>
                      </c:pt>
                      <c:pt idx="267">
                        <c:v>9.5000000000000001E-2</c:v>
                      </c:pt>
                      <c:pt idx="268">
                        <c:v>9.5000000000000001E-2</c:v>
                      </c:pt>
                      <c:pt idx="269">
                        <c:v>9.5000000000000001E-2</c:v>
                      </c:pt>
                      <c:pt idx="270">
                        <c:v>9.5000000000000001E-2</c:v>
                      </c:pt>
                      <c:pt idx="271">
                        <c:v>0.1</c:v>
                      </c:pt>
                      <c:pt idx="272">
                        <c:v>0.1</c:v>
                      </c:pt>
                      <c:pt idx="273">
                        <c:v>0.1</c:v>
                      </c:pt>
                      <c:pt idx="274">
                        <c:v>0.10500000000000001</c:v>
                      </c:pt>
                      <c:pt idx="275">
                        <c:v>0.10500000000000001</c:v>
                      </c:pt>
                      <c:pt idx="276">
                        <c:v>0.10500000000000001</c:v>
                      </c:pt>
                      <c:pt idx="277">
                        <c:v>0.10500000000000001</c:v>
                      </c:pt>
                      <c:pt idx="278">
                        <c:v>0.11</c:v>
                      </c:pt>
                      <c:pt idx="279">
                        <c:v>0.11499999999999999</c:v>
                      </c:pt>
                      <c:pt idx="280">
                        <c:v>0.11499999999999999</c:v>
                      </c:pt>
                      <c:pt idx="281">
                        <c:v>0.11499999999999999</c:v>
                      </c:pt>
                      <c:pt idx="282">
                        <c:v>0.11499999999999999</c:v>
                      </c:pt>
                      <c:pt idx="283">
                        <c:v>0.11499999999999999</c:v>
                      </c:pt>
                      <c:pt idx="284">
                        <c:v>0.12</c:v>
                      </c:pt>
                      <c:pt idx="285">
                        <c:v>0.125</c:v>
                      </c:pt>
                      <c:pt idx="286">
                        <c:v>0.125</c:v>
                      </c:pt>
                      <c:pt idx="287">
                        <c:v>0.125</c:v>
                      </c:pt>
                      <c:pt idx="288">
                        <c:v>0.125</c:v>
                      </c:pt>
                      <c:pt idx="289">
                        <c:v>0.125</c:v>
                      </c:pt>
                      <c:pt idx="290">
                        <c:v>0.13</c:v>
                      </c:pt>
                      <c:pt idx="291">
                        <c:v>0.13500000000000001</c:v>
                      </c:pt>
                      <c:pt idx="292">
                        <c:v>0.13500000000000001</c:v>
                      </c:pt>
                      <c:pt idx="293">
                        <c:v>0.13500000000000001</c:v>
                      </c:pt>
                      <c:pt idx="294">
                        <c:v>0.13500000000000001</c:v>
                      </c:pt>
                      <c:pt idx="295">
                        <c:v>0.16</c:v>
                      </c:pt>
                      <c:pt idx="296">
                        <c:v>0.16</c:v>
                      </c:pt>
                      <c:pt idx="297">
                        <c:v>0.16</c:v>
                      </c:pt>
                      <c:pt idx="298">
                        <c:v>0.16</c:v>
                      </c:pt>
                      <c:pt idx="299">
                        <c:v>0.16</c:v>
                      </c:pt>
                      <c:pt idx="300">
                        <c:v>0.16</c:v>
                      </c:pt>
                      <c:pt idx="301">
                        <c:v>0.16</c:v>
                      </c:pt>
                      <c:pt idx="302">
                        <c:v>0.16</c:v>
                      </c:pt>
                      <c:pt idx="303">
                        <c:v>0.16</c:v>
                      </c:pt>
                      <c:pt idx="304">
                        <c:v>0.16</c:v>
                      </c:pt>
                      <c:pt idx="305">
                        <c:v>0.16500000000000001</c:v>
                      </c:pt>
                      <c:pt idx="306">
                        <c:v>0.16500000000000001</c:v>
                      </c:pt>
                      <c:pt idx="307">
                        <c:v>0.16500000000000001</c:v>
                      </c:pt>
                      <c:pt idx="308">
                        <c:v>0.17</c:v>
                      </c:pt>
                      <c:pt idx="309">
                        <c:v>0.17</c:v>
                      </c:pt>
                      <c:pt idx="310">
                        <c:v>0.17499999999999999</c:v>
                      </c:pt>
                      <c:pt idx="311">
                        <c:v>0.17499999999999999</c:v>
                      </c:pt>
                      <c:pt idx="312">
                        <c:v>0.17499999999999999</c:v>
                      </c:pt>
                      <c:pt idx="313">
                        <c:v>0.18</c:v>
                      </c:pt>
                      <c:pt idx="314">
                        <c:v>0.185</c:v>
                      </c:pt>
                      <c:pt idx="315">
                        <c:v>0.185</c:v>
                      </c:pt>
                      <c:pt idx="316">
                        <c:v>0.19</c:v>
                      </c:pt>
                      <c:pt idx="317">
                        <c:v>0.19500000000000001</c:v>
                      </c:pt>
                      <c:pt idx="318">
                        <c:v>0.19500000000000001</c:v>
                      </c:pt>
                      <c:pt idx="319">
                        <c:v>0.19500000000000001</c:v>
                      </c:pt>
                      <c:pt idx="320">
                        <c:v>0.2</c:v>
                      </c:pt>
                      <c:pt idx="321">
                        <c:v>0.2</c:v>
                      </c:pt>
                      <c:pt idx="322">
                        <c:v>0.20500000000000002</c:v>
                      </c:pt>
                      <c:pt idx="323">
                        <c:v>0.20500000000000002</c:v>
                      </c:pt>
                      <c:pt idx="324">
                        <c:v>0.21</c:v>
                      </c:pt>
                      <c:pt idx="325">
                        <c:v>0.215</c:v>
                      </c:pt>
                      <c:pt idx="326">
                        <c:v>0.215</c:v>
                      </c:pt>
                      <c:pt idx="327">
                        <c:v>0.22999999999999998</c:v>
                      </c:pt>
                      <c:pt idx="328">
                        <c:v>0.24</c:v>
                      </c:pt>
                      <c:pt idx="329">
                        <c:v>0.24</c:v>
                      </c:pt>
                      <c:pt idx="330">
                        <c:v>0.24</c:v>
                      </c:pt>
                      <c:pt idx="331">
                        <c:v>0.24</c:v>
                      </c:pt>
                      <c:pt idx="332">
                        <c:v>0.24</c:v>
                      </c:pt>
                      <c:pt idx="333">
                        <c:v>0.245</c:v>
                      </c:pt>
                      <c:pt idx="334">
                        <c:v>0.245</c:v>
                      </c:pt>
                      <c:pt idx="335">
                        <c:v>0.25</c:v>
                      </c:pt>
                      <c:pt idx="336">
                        <c:v>0.255</c:v>
                      </c:pt>
                      <c:pt idx="337">
                        <c:v>0.255</c:v>
                      </c:pt>
                      <c:pt idx="338">
                        <c:v>0.26</c:v>
                      </c:pt>
                      <c:pt idx="339">
                        <c:v>0.26500000000000001</c:v>
                      </c:pt>
                      <c:pt idx="340">
                        <c:v>0.26500000000000001</c:v>
                      </c:pt>
                      <c:pt idx="341">
                        <c:v>0.27</c:v>
                      </c:pt>
                      <c:pt idx="342">
                        <c:v>0.27500000000000002</c:v>
                      </c:pt>
                      <c:pt idx="343">
                        <c:v>0.27500000000000002</c:v>
                      </c:pt>
                      <c:pt idx="344">
                        <c:v>0.28000000000000003</c:v>
                      </c:pt>
                      <c:pt idx="345">
                        <c:v>0.28000000000000003</c:v>
                      </c:pt>
                      <c:pt idx="346">
                        <c:v>0.28500000000000003</c:v>
                      </c:pt>
                      <c:pt idx="347">
                        <c:v>0.28500000000000003</c:v>
                      </c:pt>
                      <c:pt idx="348">
                        <c:v>0.29000000000000004</c:v>
                      </c:pt>
                      <c:pt idx="349">
                        <c:v>0.315</c:v>
                      </c:pt>
                      <c:pt idx="350">
                        <c:v>0.315</c:v>
                      </c:pt>
                      <c:pt idx="351">
                        <c:v>0.32</c:v>
                      </c:pt>
                      <c:pt idx="352">
                        <c:v>0.32</c:v>
                      </c:pt>
                      <c:pt idx="353">
                        <c:v>0.32500000000000001</c:v>
                      </c:pt>
                      <c:pt idx="354">
                        <c:v>0.33</c:v>
                      </c:pt>
                      <c:pt idx="355">
                        <c:v>0.33500000000000002</c:v>
                      </c:pt>
                      <c:pt idx="356">
                        <c:v>0.33500000000000002</c:v>
                      </c:pt>
                      <c:pt idx="357">
                        <c:v>0.34499999999999997</c:v>
                      </c:pt>
                      <c:pt idx="358">
                        <c:v>0.34499999999999997</c:v>
                      </c:pt>
                      <c:pt idx="359">
                        <c:v>0.35499999999999998</c:v>
                      </c:pt>
                      <c:pt idx="360">
                        <c:v>0.36</c:v>
                      </c:pt>
                      <c:pt idx="361">
                        <c:v>0.36499999999999999</c:v>
                      </c:pt>
                      <c:pt idx="362">
                        <c:v>0.37</c:v>
                      </c:pt>
                      <c:pt idx="363">
                        <c:v>0.375</c:v>
                      </c:pt>
                      <c:pt idx="364">
                        <c:v>0.4</c:v>
                      </c:pt>
                      <c:pt idx="365">
                        <c:v>0.4</c:v>
                      </c:pt>
                      <c:pt idx="366">
                        <c:v>0.4</c:v>
                      </c:pt>
                      <c:pt idx="367">
                        <c:v>0.40500000000000003</c:v>
                      </c:pt>
                      <c:pt idx="368">
                        <c:v>0.40500000000000003</c:v>
                      </c:pt>
                      <c:pt idx="369">
                        <c:v>0.41499999999999998</c:v>
                      </c:pt>
                      <c:pt idx="370">
                        <c:v>0.42</c:v>
                      </c:pt>
                      <c:pt idx="371">
                        <c:v>0.42499999999999999</c:v>
                      </c:pt>
                      <c:pt idx="372">
                        <c:v>0.435</c:v>
                      </c:pt>
                      <c:pt idx="373">
                        <c:v>0.44</c:v>
                      </c:pt>
                      <c:pt idx="374">
                        <c:v>0.45</c:v>
                      </c:pt>
                      <c:pt idx="375">
                        <c:v>0.45500000000000002</c:v>
                      </c:pt>
                      <c:pt idx="376">
                        <c:v>0.48</c:v>
                      </c:pt>
                      <c:pt idx="377">
                        <c:v>0.48</c:v>
                      </c:pt>
                      <c:pt idx="378">
                        <c:v>0.48</c:v>
                      </c:pt>
                      <c:pt idx="379">
                        <c:v>0.48499999999999999</c:v>
                      </c:pt>
                      <c:pt idx="380">
                        <c:v>0.495</c:v>
                      </c:pt>
                      <c:pt idx="381">
                        <c:v>0.505</c:v>
                      </c:pt>
                      <c:pt idx="382">
                        <c:v>0.51500000000000001</c:v>
                      </c:pt>
                      <c:pt idx="383">
                        <c:v>0.52500000000000002</c:v>
                      </c:pt>
                      <c:pt idx="384">
                        <c:v>0.53</c:v>
                      </c:pt>
                      <c:pt idx="385">
                        <c:v>0.53500000000000003</c:v>
                      </c:pt>
                      <c:pt idx="386">
                        <c:v>0.56000000000000005</c:v>
                      </c:pt>
                      <c:pt idx="387">
                        <c:v>0.56000000000000005</c:v>
                      </c:pt>
                      <c:pt idx="388">
                        <c:v>0.56499999999999995</c:v>
                      </c:pt>
                      <c:pt idx="389">
                        <c:v>0.57499999999999996</c:v>
                      </c:pt>
                      <c:pt idx="390">
                        <c:v>0.58499999999999996</c:v>
                      </c:pt>
                      <c:pt idx="391">
                        <c:v>0.59499999999999997</c:v>
                      </c:pt>
                      <c:pt idx="392">
                        <c:v>0.60499999999999998</c:v>
                      </c:pt>
                      <c:pt idx="393">
                        <c:v>0.61499999999999999</c:v>
                      </c:pt>
                      <c:pt idx="394">
                        <c:v>0.625</c:v>
                      </c:pt>
                      <c:pt idx="395">
                        <c:v>0.63500000000000001</c:v>
                      </c:pt>
                      <c:pt idx="396">
                        <c:v>0.64</c:v>
                      </c:pt>
                      <c:pt idx="397">
                        <c:v>0.65</c:v>
                      </c:pt>
                      <c:pt idx="398">
                        <c:v>0.66</c:v>
                      </c:pt>
                      <c:pt idx="399">
                        <c:v>0.67</c:v>
                      </c:pt>
                      <c:pt idx="400">
                        <c:v>0.67500000000000004</c:v>
                      </c:pt>
                      <c:pt idx="401">
                        <c:v>0.68500000000000005</c:v>
                      </c:pt>
                      <c:pt idx="402">
                        <c:v>0.69499999999999995</c:v>
                      </c:pt>
                      <c:pt idx="403">
                        <c:v>0.71499999999999997</c:v>
                      </c:pt>
                      <c:pt idx="404">
                        <c:v>0.71499999999999997</c:v>
                      </c:pt>
                      <c:pt idx="405">
                        <c:v>0.72</c:v>
                      </c:pt>
                      <c:pt idx="406">
                        <c:v>0.73</c:v>
                      </c:pt>
                      <c:pt idx="407">
                        <c:v>0.73499999999999999</c:v>
                      </c:pt>
                      <c:pt idx="408">
                        <c:v>0.745</c:v>
                      </c:pt>
                      <c:pt idx="409">
                        <c:v>0.75</c:v>
                      </c:pt>
                      <c:pt idx="410">
                        <c:v>0.755</c:v>
                      </c:pt>
                      <c:pt idx="411">
                        <c:v>0.76500000000000001</c:v>
                      </c:pt>
                      <c:pt idx="412">
                        <c:v>0.77500000000000002</c:v>
                      </c:pt>
                      <c:pt idx="413">
                        <c:v>0.77500000000000002</c:v>
                      </c:pt>
                      <c:pt idx="414">
                        <c:v>0.8</c:v>
                      </c:pt>
                      <c:pt idx="415">
                        <c:v>0.8</c:v>
                      </c:pt>
                      <c:pt idx="416">
                        <c:v>0.8</c:v>
                      </c:pt>
                      <c:pt idx="417">
                        <c:v>0.8</c:v>
                      </c:pt>
                      <c:pt idx="418">
                        <c:v>0.80500000000000005</c:v>
                      </c:pt>
                      <c:pt idx="419">
                        <c:v>0.81</c:v>
                      </c:pt>
                      <c:pt idx="420">
                        <c:v>0.81499999999999995</c:v>
                      </c:pt>
                      <c:pt idx="421">
                        <c:v>0.81499999999999995</c:v>
                      </c:pt>
                      <c:pt idx="422">
                        <c:v>0.82</c:v>
                      </c:pt>
                      <c:pt idx="423">
                        <c:v>0.82499999999999996</c:v>
                      </c:pt>
                      <c:pt idx="424">
                        <c:v>0.82499999999999996</c:v>
                      </c:pt>
                      <c:pt idx="425">
                        <c:v>0.83</c:v>
                      </c:pt>
                      <c:pt idx="426">
                        <c:v>0.83499999999999996</c:v>
                      </c:pt>
                      <c:pt idx="427">
                        <c:v>0.83499999999999996</c:v>
                      </c:pt>
                      <c:pt idx="428">
                        <c:v>0.84</c:v>
                      </c:pt>
                      <c:pt idx="429">
                        <c:v>0.84</c:v>
                      </c:pt>
                      <c:pt idx="430">
                        <c:v>0.84</c:v>
                      </c:pt>
                      <c:pt idx="431">
                        <c:v>0.84499999999999997</c:v>
                      </c:pt>
                      <c:pt idx="432">
                        <c:v>0.84499999999999997</c:v>
                      </c:pt>
                      <c:pt idx="433">
                        <c:v>0.84499999999999997</c:v>
                      </c:pt>
                      <c:pt idx="434">
                        <c:v>0.84499999999999997</c:v>
                      </c:pt>
                      <c:pt idx="435">
                        <c:v>0.84499999999999997</c:v>
                      </c:pt>
                      <c:pt idx="436">
                        <c:v>0.84499999999999997</c:v>
                      </c:pt>
                      <c:pt idx="437">
                        <c:v>0.84499999999999997</c:v>
                      </c:pt>
                      <c:pt idx="438">
                        <c:v>0.84499999999999997</c:v>
                      </c:pt>
                      <c:pt idx="439">
                        <c:v>0.84499999999999997</c:v>
                      </c:pt>
                      <c:pt idx="440">
                        <c:v>0.84499999999999997</c:v>
                      </c:pt>
                      <c:pt idx="441">
                        <c:v>0.84499999999999997</c:v>
                      </c:pt>
                      <c:pt idx="442">
                        <c:v>0.84499999999999997</c:v>
                      </c:pt>
                      <c:pt idx="443">
                        <c:v>0.84499999999999997</c:v>
                      </c:pt>
                      <c:pt idx="444">
                        <c:v>0.84499999999999997</c:v>
                      </c:pt>
                      <c:pt idx="445">
                        <c:v>0.84499999999999997</c:v>
                      </c:pt>
                      <c:pt idx="446">
                        <c:v>0.84499999999999997</c:v>
                      </c:pt>
                      <c:pt idx="447">
                        <c:v>0.84499999999999997</c:v>
                      </c:pt>
                      <c:pt idx="448">
                        <c:v>0.84</c:v>
                      </c:pt>
                      <c:pt idx="449">
                        <c:v>0.84</c:v>
                      </c:pt>
                      <c:pt idx="450">
                        <c:v>0.84</c:v>
                      </c:pt>
                      <c:pt idx="451">
                        <c:v>0.84</c:v>
                      </c:pt>
                      <c:pt idx="452">
                        <c:v>0.84</c:v>
                      </c:pt>
                      <c:pt idx="453">
                        <c:v>0.83499999999999996</c:v>
                      </c:pt>
                      <c:pt idx="454">
                        <c:v>0.83499999999999996</c:v>
                      </c:pt>
                      <c:pt idx="455">
                        <c:v>0.83499999999999996</c:v>
                      </c:pt>
                      <c:pt idx="456">
                        <c:v>0.83499999999999996</c:v>
                      </c:pt>
                      <c:pt idx="457">
                        <c:v>0.83499999999999996</c:v>
                      </c:pt>
                      <c:pt idx="458">
                        <c:v>0.83499999999999996</c:v>
                      </c:pt>
                      <c:pt idx="459">
                        <c:v>0.83</c:v>
                      </c:pt>
                      <c:pt idx="460">
                        <c:v>0.83</c:v>
                      </c:pt>
                      <c:pt idx="461">
                        <c:v>0.83</c:v>
                      </c:pt>
                      <c:pt idx="462">
                        <c:v>0.82499999999999996</c:v>
                      </c:pt>
                      <c:pt idx="463">
                        <c:v>0.82499999999999996</c:v>
                      </c:pt>
                      <c:pt idx="464">
                        <c:v>0.82499999999999996</c:v>
                      </c:pt>
                      <c:pt idx="465">
                        <c:v>0.82499999999999996</c:v>
                      </c:pt>
                      <c:pt idx="466">
                        <c:v>0.82499999999999996</c:v>
                      </c:pt>
                      <c:pt idx="467">
                        <c:v>0.82499999999999996</c:v>
                      </c:pt>
                      <c:pt idx="468">
                        <c:v>0.82</c:v>
                      </c:pt>
                      <c:pt idx="469">
                        <c:v>0.82</c:v>
                      </c:pt>
                      <c:pt idx="470">
                        <c:v>0.82</c:v>
                      </c:pt>
                      <c:pt idx="471">
                        <c:v>0.82</c:v>
                      </c:pt>
                      <c:pt idx="472">
                        <c:v>0.82</c:v>
                      </c:pt>
                      <c:pt idx="473">
                        <c:v>0.81499999999999995</c:v>
                      </c:pt>
                      <c:pt idx="474">
                        <c:v>0.81499999999999995</c:v>
                      </c:pt>
                      <c:pt idx="475">
                        <c:v>0.81499999999999995</c:v>
                      </c:pt>
                      <c:pt idx="476">
                        <c:v>0.81499999999999995</c:v>
                      </c:pt>
                      <c:pt idx="477">
                        <c:v>0.81499999999999995</c:v>
                      </c:pt>
                      <c:pt idx="478">
                        <c:v>0.81499999999999995</c:v>
                      </c:pt>
                      <c:pt idx="479">
                        <c:v>0.81499999999999995</c:v>
                      </c:pt>
                      <c:pt idx="480">
                        <c:v>0.81499999999999995</c:v>
                      </c:pt>
                      <c:pt idx="481">
                        <c:v>0.81499999999999995</c:v>
                      </c:pt>
                      <c:pt idx="482">
                        <c:v>0.81499999999999995</c:v>
                      </c:pt>
                      <c:pt idx="483">
                        <c:v>0.81</c:v>
                      </c:pt>
                      <c:pt idx="484">
                        <c:v>0.81499999999999995</c:v>
                      </c:pt>
                      <c:pt idx="485">
                        <c:v>0.80500000000000005</c:v>
                      </c:pt>
                      <c:pt idx="486">
                        <c:v>0.80500000000000005</c:v>
                      </c:pt>
                      <c:pt idx="487">
                        <c:v>0.80500000000000005</c:v>
                      </c:pt>
                      <c:pt idx="488">
                        <c:v>0.80500000000000005</c:v>
                      </c:pt>
                      <c:pt idx="489">
                        <c:v>0.80500000000000005</c:v>
                      </c:pt>
                      <c:pt idx="490">
                        <c:v>0.80500000000000005</c:v>
                      </c:pt>
                      <c:pt idx="491">
                        <c:v>0.80500000000000005</c:v>
                      </c:pt>
                      <c:pt idx="492">
                        <c:v>0.80500000000000005</c:v>
                      </c:pt>
                      <c:pt idx="493">
                        <c:v>0.80500000000000005</c:v>
                      </c:pt>
                      <c:pt idx="494">
                        <c:v>0.80500000000000005</c:v>
                      </c:pt>
                      <c:pt idx="495">
                        <c:v>0.80500000000000005</c:v>
                      </c:pt>
                      <c:pt idx="496">
                        <c:v>0.80500000000000005</c:v>
                      </c:pt>
                      <c:pt idx="497">
                        <c:v>0.80500000000000005</c:v>
                      </c:pt>
                      <c:pt idx="498">
                        <c:v>0.8</c:v>
                      </c:pt>
                    </c:numCache>
                  </c:numRef>
                </c:yVal>
                <c:smooth val="0"/>
                <c:extLst xmlns:c15="http://schemas.microsoft.com/office/drawing/2012/chart">
                  <c:ext xmlns:c16="http://schemas.microsoft.com/office/drawing/2014/chart" uri="{C3380CC4-5D6E-409C-BE32-E72D297353CC}">
                    <c16:uniqueId val="{00000015-ED8C-4F5A-BD3D-66424A1AF36F}"/>
                  </c:ext>
                </c:extLst>
              </c15:ser>
            </c15:filteredScatterSeries>
            <c15:filteredScatterSeries>
              <c15:ser>
                <c:idx val="22"/>
                <c:order val="22"/>
                <c:tx>
                  <c:v>0.25 12% v5</c:v>
                </c:tx>
                <c:spPr>
                  <a:ln w="25400" cap="rnd">
                    <a:noFill/>
                    <a:round/>
                  </a:ln>
                  <a:effectLst/>
                </c:spPr>
                <c:marker>
                  <c:symbol val="circle"/>
                  <c:size val="5"/>
                  <c:spPr>
                    <a:solidFill>
                      <a:schemeClr val="accent5">
                        <a:lumMod val="80000"/>
                      </a:schemeClr>
                    </a:solidFill>
                    <a:ln w="9525">
                      <a:solidFill>
                        <a:schemeClr val="accent5">
                          <a:lumMod val="80000"/>
                        </a:schemeClr>
                      </a:solidFill>
                    </a:ln>
                    <a:effectLst/>
                  </c:spPr>
                </c:marker>
                <c:xVal>
                  <c:numRef>
                    <c:extLst xmlns:c15="http://schemas.microsoft.com/office/drawing/2012/chart">
                      <c:ext xmlns:c15="http://schemas.microsoft.com/office/drawing/2012/chart" uri="{02D57815-91ED-43cb-92C2-25804820EDAC}">
                        <c15:formulaRef>
                          <c15:sqref>'0.25 12% v5'!$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12% v5'!$D$2:$D$500</c15:sqref>
                        </c15:formulaRef>
                      </c:ext>
                    </c:extLst>
                    <c:numCache>
                      <c:formatCode>General</c:formatCode>
                      <c:ptCount val="499"/>
                      <c:pt idx="0">
                        <c:v>-5.0000000000000001E-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5.0000000000000001E-3</c:v>
                      </c:pt>
                      <c:pt idx="103">
                        <c:v>5.0000000000000001E-3</c:v>
                      </c:pt>
                      <c:pt idx="104">
                        <c:v>5.0000000000000001E-3</c:v>
                      </c:pt>
                      <c:pt idx="105">
                        <c:v>5.0000000000000001E-3</c:v>
                      </c:pt>
                      <c:pt idx="106">
                        <c:v>5.0000000000000001E-3</c:v>
                      </c:pt>
                      <c:pt idx="107">
                        <c:v>5.0000000000000001E-3</c:v>
                      </c:pt>
                      <c:pt idx="108">
                        <c:v>5.0000000000000001E-3</c:v>
                      </c:pt>
                      <c:pt idx="109">
                        <c:v>5.0000000000000001E-3</c:v>
                      </c:pt>
                      <c:pt idx="110">
                        <c:v>5.0000000000000001E-3</c:v>
                      </c:pt>
                      <c:pt idx="111">
                        <c:v>5.0000000000000001E-3</c:v>
                      </c:pt>
                      <c:pt idx="112">
                        <c:v>5.0000000000000001E-3</c:v>
                      </c:pt>
                      <c:pt idx="113">
                        <c:v>5.0000000000000001E-3</c:v>
                      </c:pt>
                      <c:pt idx="114">
                        <c:v>5.0000000000000001E-3</c:v>
                      </c:pt>
                      <c:pt idx="115">
                        <c:v>5.0000000000000001E-3</c:v>
                      </c:pt>
                      <c:pt idx="116">
                        <c:v>5.0000000000000001E-3</c:v>
                      </c:pt>
                      <c:pt idx="117">
                        <c:v>5.0000000000000001E-3</c:v>
                      </c:pt>
                      <c:pt idx="118">
                        <c:v>5.0000000000000001E-3</c:v>
                      </c:pt>
                      <c:pt idx="119">
                        <c:v>5.0000000000000001E-3</c:v>
                      </c:pt>
                      <c:pt idx="120">
                        <c:v>5.0000000000000001E-3</c:v>
                      </c:pt>
                      <c:pt idx="121">
                        <c:v>5.0000000000000001E-3</c:v>
                      </c:pt>
                      <c:pt idx="122">
                        <c:v>5.0000000000000001E-3</c:v>
                      </c:pt>
                      <c:pt idx="123">
                        <c:v>5.0000000000000001E-3</c:v>
                      </c:pt>
                      <c:pt idx="124">
                        <c:v>5.0000000000000001E-3</c:v>
                      </c:pt>
                      <c:pt idx="125">
                        <c:v>5.0000000000000001E-3</c:v>
                      </c:pt>
                      <c:pt idx="126">
                        <c:v>5.0000000000000001E-3</c:v>
                      </c:pt>
                      <c:pt idx="127">
                        <c:v>5.0000000000000001E-3</c:v>
                      </c:pt>
                      <c:pt idx="128">
                        <c:v>5.0000000000000001E-3</c:v>
                      </c:pt>
                      <c:pt idx="129">
                        <c:v>5.0000000000000001E-3</c:v>
                      </c:pt>
                      <c:pt idx="130">
                        <c:v>5.0000000000000001E-3</c:v>
                      </c:pt>
                      <c:pt idx="131">
                        <c:v>5.0000000000000001E-3</c:v>
                      </c:pt>
                      <c:pt idx="132">
                        <c:v>5.0000000000000001E-3</c:v>
                      </c:pt>
                      <c:pt idx="133">
                        <c:v>5.0000000000000001E-3</c:v>
                      </c:pt>
                      <c:pt idx="134">
                        <c:v>5.0000000000000001E-3</c:v>
                      </c:pt>
                      <c:pt idx="135">
                        <c:v>5.0000000000000001E-3</c:v>
                      </c:pt>
                      <c:pt idx="136">
                        <c:v>5.0000000000000001E-3</c:v>
                      </c:pt>
                      <c:pt idx="137">
                        <c:v>5.0000000000000001E-3</c:v>
                      </c:pt>
                      <c:pt idx="138">
                        <c:v>5.0000000000000001E-3</c:v>
                      </c:pt>
                      <c:pt idx="139">
                        <c:v>5.0000000000000001E-3</c:v>
                      </c:pt>
                      <c:pt idx="140">
                        <c:v>5.0000000000000001E-3</c:v>
                      </c:pt>
                      <c:pt idx="141">
                        <c:v>5.0000000000000001E-3</c:v>
                      </c:pt>
                      <c:pt idx="142">
                        <c:v>0.01</c:v>
                      </c:pt>
                      <c:pt idx="143">
                        <c:v>1.4999999999999999E-2</c:v>
                      </c:pt>
                      <c:pt idx="144">
                        <c:v>1.4999999999999999E-2</c:v>
                      </c:pt>
                      <c:pt idx="145">
                        <c:v>1.4999999999999999E-2</c:v>
                      </c:pt>
                      <c:pt idx="146">
                        <c:v>1.4999999999999999E-2</c:v>
                      </c:pt>
                      <c:pt idx="147">
                        <c:v>1.4999999999999999E-2</c:v>
                      </c:pt>
                      <c:pt idx="148">
                        <c:v>1.4999999999999999E-2</c:v>
                      </c:pt>
                      <c:pt idx="149">
                        <c:v>1.4999999999999999E-2</c:v>
                      </c:pt>
                      <c:pt idx="150">
                        <c:v>1.4999999999999999E-2</c:v>
                      </c:pt>
                      <c:pt idx="151">
                        <c:v>1.4999999999999999E-2</c:v>
                      </c:pt>
                      <c:pt idx="152">
                        <c:v>1.4999999999999999E-2</c:v>
                      </c:pt>
                      <c:pt idx="153">
                        <c:v>1.4999999999999999E-2</c:v>
                      </c:pt>
                      <c:pt idx="154">
                        <c:v>1.4999999999999999E-2</c:v>
                      </c:pt>
                      <c:pt idx="155">
                        <c:v>1.4999999999999999E-2</c:v>
                      </c:pt>
                      <c:pt idx="156">
                        <c:v>1.4999999999999999E-2</c:v>
                      </c:pt>
                      <c:pt idx="157">
                        <c:v>1.4999999999999999E-2</c:v>
                      </c:pt>
                      <c:pt idx="158">
                        <c:v>1.4999999999999999E-2</c:v>
                      </c:pt>
                      <c:pt idx="159">
                        <c:v>1.4999999999999999E-2</c:v>
                      </c:pt>
                      <c:pt idx="160">
                        <c:v>1.4999999999999999E-2</c:v>
                      </c:pt>
                      <c:pt idx="161">
                        <c:v>1.4999999999999999E-2</c:v>
                      </c:pt>
                      <c:pt idx="162">
                        <c:v>1.4999999999999999E-2</c:v>
                      </c:pt>
                      <c:pt idx="163">
                        <c:v>1.4999999999999999E-2</c:v>
                      </c:pt>
                      <c:pt idx="164">
                        <c:v>0.02</c:v>
                      </c:pt>
                      <c:pt idx="165">
                        <c:v>1.4999999999999999E-2</c:v>
                      </c:pt>
                      <c:pt idx="166">
                        <c:v>1.4999999999999999E-2</c:v>
                      </c:pt>
                      <c:pt idx="167">
                        <c:v>0.02</c:v>
                      </c:pt>
                      <c:pt idx="168">
                        <c:v>2.5000000000000001E-2</c:v>
                      </c:pt>
                      <c:pt idx="169">
                        <c:v>2.5000000000000001E-2</c:v>
                      </c:pt>
                      <c:pt idx="170">
                        <c:v>2.5000000000000001E-2</c:v>
                      </c:pt>
                      <c:pt idx="171">
                        <c:v>2.5000000000000001E-2</c:v>
                      </c:pt>
                      <c:pt idx="172">
                        <c:v>2.5000000000000001E-2</c:v>
                      </c:pt>
                      <c:pt idx="173">
                        <c:v>2.5000000000000001E-2</c:v>
                      </c:pt>
                      <c:pt idx="174">
                        <c:v>2.5000000000000001E-2</c:v>
                      </c:pt>
                      <c:pt idx="175">
                        <c:v>2.5000000000000001E-2</c:v>
                      </c:pt>
                      <c:pt idx="176">
                        <c:v>2.5000000000000001E-2</c:v>
                      </c:pt>
                      <c:pt idx="177">
                        <c:v>2.5000000000000001E-2</c:v>
                      </c:pt>
                      <c:pt idx="178">
                        <c:v>2.5000000000000001E-2</c:v>
                      </c:pt>
                      <c:pt idx="179">
                        <c:v>2.5000000000000001E-2</c:v>
                      </c:pt>
                      <c:pt idx="180">
                        <c:v>2.5000000000000001E-2</c:v>
                      </c:pt>
                      <c:pt idx="181">
                        <c:v>2.5000000000000001E-2</c:v>
                      </c:pt>
                      <c:pt idx="182">
                        <c:v>2.5000000000000001E-2</c:v>
                      </c:pt>
                      <c:pt idx="183">
                        <c:v>2.5000000000000001E-2</c:v>
                      </c:pt>
                      <c:pt idx="184">
                        <c:v>2.5000000000000001E-2</c:v>
                      </c:pt>
                      <c:pt idx="185">
                        <c:v>2.5000000000000001E-2</c:v>
                      </c:pt>
                      <c:pt idx="186">
                        <c:v>0.03</c:v>
                      </c:pt>
                      <c:pt idx="187">
                        <c:v>2.5000000000000001E-2</c:v>
                      </c:pt>
                      <c:pt idx="188">
                        <c:v>3.5000000000000003E-2</c:v>
                      </c:pt>
                      <c:pt idx="189">
                        <c:v>3.5000000000000003E-2</c:v>
                      </c:pt>
                      <c:pt idx="190">
                        <c:v>3.5000000000000003E-2</c:v>
                      </c:pt>
                      <c:pt idx="191">
                        <c:v>3.5000000000000003E-2</c:v>
                      </c:pt>
                      <c:pt idx="192">
                        <c:v>3.5000000000000003E-2</c:v>
                      </c:pt>
                      <c:pt idx="193">
                        <c:v>3.5000000000000003E-2</c:v>
                      </c:pt>
                      <c:pt idx="194">
                        <c:v>3.5000000000000003E-2</c:v>
                      </c:pt>
                      <c:pt idx="195">
                        <c:v>3.5000000000000003E-2</c:v>
                      </c:pt>
                      <c:pt idx="196">
                        <c:v>3.5000000000000003E-2</c:v>
                      </c:pt>
                      <c:pt idx="197">
                        <c:v>3.5000000000000003E-2</c:v>
                      </c:pt>
                      <c:pt idx="198">
                        <c:v>3.5000000000000003E-2</c:v>
                      </c:pt>
                      <c:pt idx="199">
                        <c:v>3.5000000000000003E-2</c:v>
                      </c:pt>
                      <c:pt idx="200">
                        <c:v>0.04</c:v>
                      </c:pt>
                      <c:pt idx="201">
                        <c:v>0.04</c:v>
                      </c:pt>
                      <c:pt idx="202">
                        <c:v>4.4999999999999998E-2</c:v>
                      </c:pt>
                      <c:pt idx="203">
                        <c:v>4.4999999999999998E-2</c:v>
                      </c:pt>
                      <c:pt idx="204">
                        <c:v>4.4999999999999998E-2</c:v>
                      </c:pt>
                      <c:pt idx="205">
                        <c:v>4.4999999999999998E-2</c:v>
                      </c:pt>
                      <c:pt idx="206">
                        <c:v>4.4999999999999998E-2</c:v>
                      </c:pt>
                      <c:pt idx="207">
                        <c:v>4.4999999999999998E-2</c:v>
                      </c:pt>
                      <c:pt idx="208">
                        <c:v>4.4999999999999998E-2</c:v>
                      </c:pt>
                      <c:pt idx="209">
                        <c:v>4.4999999999999998E-2</c:v>
                      </c:pt>
                      <c:pt idx="210">
                        <c:v>4.4999999999999998E-2</c:v>
                      </c:pt>
                      <c:pt idx="211">
                        <c:v>4.4999999999999998E-2</c:v>
                      </c:pt>
                      <c:pt idx="212">
                        <c:v>4.4999999999999998E-2</c:v>
                      </c:pt>
                      <c:pt idx="213">
                        <c:v>4.4999999999999998E-2</c:v>
                      </c:pt>
                      <c:pt idx="214">
                        <c:v>5.5E-2</c:v>
                      </c:pt>
                      <c:pt idx="215">
                        <c:v>5.5E-2</c:v>
                      </c:pt>
                      <c:pt idx="216">
                        <c:v>5.5E-2</c:v>
                      </c:pt>
                      <c:pt idx="217">
                        <c:v>5.5E-2</c:v>
                      </c:pt>
                      <c:pt idx="218">
                        <c:v>5.5E-2</c:v>
                      </c:pt>
                      <c:pt idx="219">
                        <c:v>5.5E-2</c:v>
                      </c:pt>
                      <c:pt idx="220">
                        <c:v>5.5E-2</c:v>
                      </c:pt>
                      <c:pt idx="221">
                        <c:v>5.5E-2</c:v>
                      </c:pt>
                      <c:pt idx="222">
                        <c:v>5.5E-2</c:v>
                      </c:pt>
                      <c:pt idx="223">
                        <c:v>5.5E-2</c:v>
                      </c:pt>
                      <c:pt idx="224">
                        <c:v>5.5E-2</c:v>
                      </c:pt>
                      <c:pt idx="225">
                        <c:v>6.0000000000000005E-2</c:v>
                      </c:pt>
                      <c:pt idx="226">
                        <c:v>7.5000000000000011E-2</c:v>
                      </c:pt>
                      <c:pt idx="227">
                        <c:v>7.5000000000000011E-2</c:v>
                      </c:pt>
                      <c:pt idx="228">
                        <c:v>7.5000000000000011E-2</c:v>
                      </c:pt>
                      <c:pt idx="229">
                        <c:v>7.5000000000000011E-2</c:v>
                      </c:pt>
                      <c:pt idx="230">
                        <c:v>7.5000000000000011E-2</c:v>
                      </c:pt>
                      <c:pt idx="231">
                        <c:v>7.5000000000000011E-2</c:v>
                      </c:pt>
                      <c:pt idx="232">
                        <c:v>7.5000000000000011E-2</c:v>
                      </c:pt>
                      <c:pt idx="233">
                        <c:v>7.5000000000000011E-2</c:v>
                      </c:pt>
                      <c:pt idx="234">
                        <c:v>7.5000000000000011E-2</c:v>
                      </c:pt>
                      <c:pt idx="235">
                        <c:v>7.5000000000000011E-2</c:v>
                      </c:pt>
                      <c:pt idx="236">
                        <c:v>0.08</c:v>
                      </c:pt>
                      <c:pt idx="237">
                        <c:v>0.08</c:v>
                      </c:pt>
                      <c:pt idx="238">
                        <c:v>0.08</c:v>
                      </c:pt>
                      <c:pt idx="239">
                        <c:v>0.08</c:v>
                      </c:pt>
                      <c:pt idx="240">
                        <c:v>0.08</c:v>
                      </c:pt>
                      <c:pt idx="241">
                        <c:v>0.08</c:v>
                      </c:pt>
                      <c:pt idx="242">
                        <c:v>0.08</c:v>
                      </c:pt>
                      <c:pt idx="243">
                        <c:v>0.08</c:v>
                      </c:pt>
                      <c:pt idx="244">
                        <c:v>8.4999999999999992E-2</c:v>
                      </c:pt>
                      <c:pt idx="245">
                        <c:v>8.4999999999999992E-2</c:v>
                      </c:pt>
                      <c:pt idx="246">
                        <c:v>8.4999999999999992E-2</c:v>
                      </c:pt>
                      <c:pt idx="247">
                        <c:v>8.4999999999999992E-2</c:v>
                      </c:pt>
                      <c:pt idx="248">
                        <c:v>8.4999999999999992E-2</c:v>
                      </c:pt>
                      <c:pt idx="249">
                        <c:v>8.4999999999999992E-2</c:v>
                      </c:pt>
                      <c:pt idx="250">
                        <c:v>0.09</c:v>
                      </c:pt>
                      <c:pt idx="251">
                        <c:v>9.5000000000000001E-2</c:v>
                      </c:pt>
                      <c:pt idx="252">
                        <c:v>9.5000000000000001E-2</c:v>
                      </c:pt>
                      <c:pt idx="253">
                        <c:v>9.5000000000000001E-2</c:v>
                      </c:pt>
                      <c:pt idx="254">
                        <c:v>9.5000000000000001E-2</c:v>
                      </c:pt>
                      <c:pt idx="255">
                        <c:v>9.5000000000000001E-2</c:v>
                      </c:pt>
                      <c:pt idx="256">
                        <c:v>9.5000000000000001E-2</c:v>
                      </c:pt>
                      <c:pt idx="257">
                        <c:v>9.5000000000000001E-2</c:v>
                      </c:pt>
                      <c:pt idx="258">
                        <c:v>0.10500000000000001</c:v>
                      </c:pt>
                      <c:pt idx="259">
                        <c:v>0.10500000000000001</c:v>
                      </c:pt>
                      <c:pt idx="260">
                        <c:v>0.10500000000000001</c:v>
                      </c:pt>
                      <c:pt idx="261">
                        <c:v>0.10500000000000001</c:v>
                      </c:pt>
                      <c:pt idx="262">
                        <c:v>0.10500000000000001</c:v>
                      </c:pt>
                      <c:pt idx="263">
                        <c:v>0.10500000000000001</c:v>
                      </c:pt>
                      <c:pt idx="264">
                        <c:v>0.11</c:v>
                      </c:pt>
                      <c:pt idx="265">
                        <c:v>0.11499999999999999</c:v>
                      </c:pt>
                      <c:pt idx="266">
                        <c:v>0.11499999999999999</c:v>
                      </c:pt>
                      <c:pt idx="267">
                        <c:v>0.11499999999999999</c:v>
                      </c:pt>
                      <c:pt idx="268">
                        <c:v>0.11499999999999999</c:v>
                      </c:pt>
                      <c:pt idx="269">
                        <c:v>0.11499999999999999</c:v>
                      </c:pt>
                      <c:pt idx="270">
                        <c:v>0.12</c:v>
                      </c:pt>
                      <c:pt idx="271">
                        <c:v>0.125</c:v>
                      </c:pt>
                      <c:pt idx="272">
                        <c:v>0.125</c:v>
                      </c:pt>
                      <c:pt idx="273">
                        <c:v>0.125</c:v>
                      </c:pt>
                      <c:pt idx="274">
                        <c:v>0.125</c:v>
                      </c:pt>
                      <c:pt idx="275">
                        <c:v>0.125</c:v>
                      </c:pt>
                      <c:pt idx="276">
                        <c:v>0.13</c:v>
                      </c:pt>
                      <c:pt idx="277">
                        <c:v>0.13500000000000001</c:v>
                      </c:pt>
                      <c:pt idx="278">
                        <c:v>0.13500000000000001</c:v>
                      </c:pt>
                      <c:pt idx="279">
                        <c:v>0.13500000000000001</c:v>
                      </c:pt>
                      <c:pt idx="280">
                        <c:v>0.13500000000000001</c:v>
                      </c:pt>
                      <c:pt idx="281">
                        <c:v>0.13500000000000001</c:v>
                      </c:pt>
                      <c:pt idx="282">
                        <c:v>0.16</c:v>
                      </c:pt>
                      <c:pt idx="283">
                        <c:v>0.16</c:v>
                      </c:pt>
                      <c:pt idx="284">
                        <c:v>0.16</c:v>
                      </c:pt>
                      <c:pt idx="285">
                        <c:v>0.16</c:v>
                      </c:pt>
                      <c:pt idx="286">
                        <c:v>0.16</c:v>
                      </c:pt>
                      <c:pt idx="287">
                        <c:v>0.16</c:v>
                      </c:pt>
                      <c:pt idx="288">
                        <c:v>0.16</c:v>
                      </c:pt>
                      <c:pt idx="289">
                        <c:v>0.16</c:v>
                      </c:pt>
                      <c:pt idx="290">
                        <c:v>0.16</c:v>
                      </c:pt>
                      <c:pt idx="291">
                        <c:v>0.16500000000000001</c:v>
                      </c:pt>
                      <c:pt idx="292">
                        <c:v>0.16500000000000001</c:v>
                      </c:pt>
                      <c:pt idx="293">
                        <c:v>0.16500000000000001</c:v>
                      </c:pt>
                      <c:pt idx="294">
                        <c:v>0.16500000000000001</c:v>
                      </c:pt>
                      <c:pt idx="295">
                        <c:v>0.17499999999999999</c:v>
                      </c:pt>
                      <c:pt idx="296">
                        <c:v>0.17499999999999999</c:v>
                      </c:pt>
                      <c:pt idx="297">
                        <c:v>0.17499999999999999</c:v>
                      </c:pt>
                      <c:pt idx="298">
                        <c:v>0.18</c:v>
                      </c:pt>
                      <c:pt idx="299">
                        <c:v>0.185</c:v>
                      </c:pt>
                      <c:pt idx="300">
                        <c:v>0.185</c:v>
                      </c:pt>
                      <c:pt idx="301">
                        <c:v>0.185</c:v>
                      </c:pt>
                      <c:pt idx="302">
                        <c:v>0.19500000000000001</c:v>
                      </c:pt>
                      <c:pt idx="303">
                        <c:v>0.19500000000000001</c:v>
                      </c:pt>
                      <c:pt idx="304">
                        <c:v>0.19500000000000001</c:v>
                      </c:pt>
                      <c:pt idx="305">
                        <c:v>0.20500000000000002</c:v>
                      </c:pt>
                      <c:pt idx="306">
                        <c:v>0.20500000000000002</c:v>
                      </c:pt>
                      <c:pt idx="307">
                        <c:v>0.20500000000000002</c:v>
                      </c:pt>
                      <c:pt idx="308">
                        <c:v>0.215</c:v>
                      </c:pt>
                      <c:pt idx="309">
                        <c:v>0.215</c:v>
                      </c:pt>
                      <c:pt idx="310">
                        <c:v>0.215</c:v>
                      </c:pt>
                      <c:pt idx="311">
                        <c:v>0.215</c:v>
                      </c:pt>
                      <c:pt idx="312">
                        <c:v>0.23499999999999999</c:v>
                      </c:pt>
                      <c:pt idx="313">
                        <c:v>0.23499999999999999</c:v>
                      </c:pt>
                      <c:pt idx="314">
                        <c:v>0.23499999999999999</c:v>
                      </c:pt>
                      <c:pt idx="315">
                        <c:v>0.23499999999999999</c:v>
                      </c:pt>
                      <c:pt idx="316">
                        <c:v>0.24</c:v>
                      </c:pt>
                      <c:pt idx="317">
                        <c:v>0.24</c:v>
                      </c:pt>
                      <c:pt idx="318">
                        <c:v>0.245</c:v>
                      </c:pt>
                      <c:pt idx="319">
                        <c:v>0.245</c:v>
                      </c:pt>
                      <c:pt idx="320">
                        <c:v>0.25</c:v>
                      </c:pt>
                      <c:pt idx="321">
                        <c:v>0.255</c:v>
                      </c:pt>
                      <c:pt idx="322">
                        <c:v>0.255</c:v>
                      </c:pt>
                      <c:pt idx="323">
                        <c:v>0.26</c:v>
                      </c:pt>
                      <c:pt idx="324">
                        <c:v>0.26500000000000001</c:v>
                      </c:pt>
                      <c:pt idx="325">
                        <c:v>0.26500000000000001</c:v>
                      </c:pt>
                      <c:pt idx="326">
                        <c:v>0.27500000000000002</c:v>
                      </c:pt>
                      <c:pt idx="327">
                        <c:v>0.27500000000000002</c:v>
                      </c:pt>
                      <c:pt idx="328">
                        <c:v>0.27500000000000002</c:v>
                      </c:pt>
                      <c:pt idx="329">
                        <c:v>0.28000000000000003</c:v>
                      </c:pt>
                      <c:pt idx="330">
                        <c:v>0.28000000000000003</c:v>
                      </c:pt>
                      <c:pt idx="331">
                        <c:v>0.28500000000000003</c:v>
                      </c:pt>
                      <c:pt idx="332">
                        <c:v>0.28500000000000003</c:v>
                      </c:pt>
                      <c:pt idx="333">
                        <c:v>0.30499999999999999</c:v>
                      </c:pt>
                      <c:pt idx="334">
                        <c:v>0.315</c:v>
                      </c:pt>
                      <c:pt idx="335">
                        <c:v>0.32</c:v>
                      </c:pt>
                      <c:pt idx="336">
                        <c:v>0.32</c:v>
                      </c:pt>
                      <c:pt idx="337">
                        <c:v>0.32500000000000001</c:v>
                      </c:pt>
                      <c:pt idx="338">
                        <c:v>0.32500000000000001</c:v>
                      </c:pt>
                      <c:pt idx="339">
                        <c:v>0.33500000000000002</c:v>
                      </c:pt>
                      <c:pt idx="340">
                        <c:v>0.33500000000000002</c:v>
                      </c:pt>
                      <c:pt idx="341">
                        <c:v>0.34499999999999997</c:v>
                      </c:pt>
                      <c:pt idx="342">
                        <c:v>0.35</c:v>
                      </c:pt>
                      <c:pt idx="343">
                        <c:v>0.35499999999999998</c:v>
                      </c:pt>
                      <c:pt idx="344">
                        <c:v>0.36</c:v>
                      </c:pt>
                      <c:pt idx="345">
                        <c:v>0.36499999999999999</c:v>
                      </c:pt>
                      <c:pt idx="346">
                        <c:v>0.375</c:v>
                      </c:pt>
                      <c:pt idx="347">
                        <c:v>0.375</c:v>
                      </c:pt>
                      <c:pt idx="348">
                        <c:v>0.4</c:v>
                      </c:pt>
                      <c:pt idx="349">
                        <c:v>0.4</c:v>
                      </c:pt>
                      <c:pt idx="350">
                        <c:v>0.4</c:v>
                      </c:pt>
                      <c:pt idx="351">
                        <c:v>0.40500000000000003</c:v>
                      </c:pt>
                      <c:pt idx="352">
                        <c:v>0.41499999999999998</c:v>
                      </c:pt>
                      <c:pt idx="353">
                        <c:v>0.42499999999999999</c:v>
                      </c:pt>
                      <c:pt idx="354">
                        <c:v>0.42499999999999999</c:v>
                      </c:pt>
                      <c:pt idx="355">
                        <c:v>0.435</c:v>
                      </c:pt>
                      <c:pt idx="356">
                        <c:v>0.44500000000000001</c:v>
                      </c:pt>
                      <c:pt idx="357">
                        <c:v>0.45500000000000002</c:v>
                      </c:pt>
                      <c:pt idx="358">
                        <c:v>0.45500000000000002</c:v>
                      </c:pt>
                      <c:pt idx="359">
                        <c:v>0.48</c:v>
                      </c:pt>
                      <c:pt idx="360">
                        <c:v>0.48</c:v>
                      </c:pt>
                      <c:pt idx="361">
                        <c:v>0.48499999999999999</c:v>
                      </c:pt>
                      <c:pt idx="362">
                        <c:v>0.49</c:v>
                      </c:pt>
                      <c:pt idx="363">
                        <c:v>0.495</c:v>
                      </c:pt>
                      <c:pt idx="364">
                        <c:v>0.505</c:v>
                      </c:pt>
                      <c:pt idx="365">
                        <c:v>0.51500000000000001</c:v>
                      </c:pt>
                      <c:pt idx="366">
                        <c:v>0.52500000000000002</c:v>
                      </c:pt>
                      <c:pt idx="367">
                        <c:v>0.53500000000000003</c:v>
                      </c:pt>
                      <c:pt idx="368">
                        <c:v>0.55500000000000005</c:v>
                      </c:pt>
                      <c:pt idx="369">
                        <c:v>0.56000000000000005</c:v>
                      </c:pt>
                      <c:pt idx="370">
                        <c:v>0.56499999999999995</c:v>
                      </c:pt>
                      <c:pt idx="371">
                        <c:v>0.57499999999999996</c:v>
                      </c:pt>
                      <c:pt idx="372">
                        <c:v>0.58499999999999996</c:v>
                      </c:pt>
                      <c:pt idx="373">
                        <c:v>0.59499999999999997</c:v>
                      </c:pt>
                      <c:pt idx="374">
                        <c:v>0.60499999999999998</c:v>
                      </c:pt>
                      <c:pt idx="375">
                        <c:v>0.61499999999999999</c:v>
                      </c:pt>
                      <c:pt idx="376">
                        <c:v>0.63500000000000001</c:v>
                      </c:pt>
                      <c:pt idx="377">
                        <c:v>0.64</c:v>
                      </c:pt>
                      <c:pt idx="378">
                        <c:v>0.64500000000000002</c:v>
                      </c:pt>
                      <c:pt idx="379">
                        <c:v>0.65500000000000003</c:v>
                      </c:pt>
                      <c:pt idx="380">
                        <c:v>0.66500000000000004</c:v>
                      </c:pt>
                      <c:pt idx="381">
                        <c:v>0.67500000000000004</c:v>
                      </c:pt>
                      <c:pt idx="382">
                        <c:v>0.68500000000000005</c:v>
                      </c:pt>
                      <c:pt idx="383">
                        <c:v>0.69499999999999995</c:v>
                      </c:pt>
                      <c:pt idx="384">
                        <c:v>0.71499999999999997</c:v>
                      </c:pt>
                      <c:pt idx="385">
                        <c:v>0.72</c:v>
                      </c:pt>
                      <c:pt idx="386">
                        <c:v>0.72499999999999998</c:v>
                      </c:pt>
                      <c:pt idx="387">
                        <c:v>0.73499999999999999</c:v>
                      </c:pt>
                      <c:pt idx="388">
                        <c:v>0.745</c:v>
                      </c:pt>
                      <c:pt idx="389">
                        <c:v>0.755</c:v>
                      </c:pt>
                      <c:pt idx="390">
                        <c:v>0.755</c:v>
                      </c:pt>
                      <c:pt idx="391">
                        <c:v>0.76500000000000001</c:v>
                      </c:pt>
                      <c:pt idx="392">
                        <c:v>0.77500000000000002</c:v>
                      </c:pt>
                      <c:pt idx="393">
                        <c:v>0.79</c:v>
                      </c:pt>
                      <c:pt idx="394">
                        <c:v>0.8</c:v>
                      </c:pt>
                      <c:pt idx="395">
                        <c:v>0.8</c:v>
                      </c:pt>
                      <c:pt idx="396">
                        <c:v>0.80500000000000005</c:v>
                      </c:pt>
                      <c:pt idx="397">
                        <c:v>0.80500000000000005</c:v>
                      </c:pt>
                      <c:pt idx="398">
                        <c:v>0.81499999999999995</c:v>
                      </c:pt>
                      <c:pt idx="399">
                        <c:v>0.82</c:v>
                      </c:pt>
                      <c:pt idx="400">
                        <c:v>0.82499999999999996</c:v>
                      </c:pt>
                      <c:pt idx="401">
                        <c:v>0.83499999999999996</c:v>
                      </c:pt>
                      <c:pt idx="402">
                        <c:v>0.83499999999999996</c:v>
                      </c:pt>
                      <c:pt idx="403">
                        <c:v>0.84499999999999997</c:v>
                      </c:pt>
                      <c:pt idx="404">
                        <c:v>0.84499999999999997</c:v>
                      </c:pt>
                      <c:pt idx="405">
                        <c:v>0.84499999999999997</c:v>
                      </c:pt>
                      <c:pt idx="406">
                        <c:v>0.84499999999999997</c:v>
                      </c:pt>
                      <c:pt idx="407">
                        <c:v>0.85499999999999998</c:v>
                      </c:pt>
                      <c:pt idx="408">
                        <c:v>0.85499999999999998</c:v>
                      </c:pt>
                      <c:pt idx="409">
                        <c:v>0.85499999999999998</c:v>
                      </c:pt>
                      <c:pt idx="410">
                        <c:v>0.85499999999999998</c:v>
                      </c:pt>
                      <c:pt idx="411">
                        <c:v>0.85499999999999998</c:v>
                      </c:pt>
                      <c:pt idx="412">
                        <c:v>0.87</c:v>
                      </c:pt>
                      <c:pt idx="413">
                        <c:v>0.87</c:v>
                      </c:pt>
                      <c:pt idx="414">
                        <c:v>0.87</c:v>
                      </c:pt>
                      <c:pt idx="415">
                        <c:v>0.875</c:v>
                      </c:pt>
                      <c:pt idx="416">
                        <c:v>0.87</c:v>
                      </c:pt>
                      <c:pt idx="417">
                        <c:v>0.88</c:v>
                      </c:pt>
                      <c:pt idx="418">
                        <c:v>0.88</c:v>
                      </c:pt>
                      <c:pt idx="419">
                        <c:v>0.88</c:v>
                      </c:pt>
                      <c:pt idx="420">
                        <c:v>0.88</c:v>
                      </c:pt>
                      <c:pt idx="421">
                        <c:v>0.88</c:v>
                      </c:pt>
                      <c:pt idx="422">
                        <c:v>0.87</c:v>
                      </c:pt>
                      <c:pt idx="423">
                        <c:v>0.87</c:v>
                      </c:pt>
                      <c:pt idx="424">
                        <c:v>0.87</c:v>
                      </c:pt>
                      <c:pt idx="425">
                        <c:v>0.87</c:v>
                      </c:pt>
                      <c:pt idx="426">
                        <c:v>0.85499999999999998</c:v>
                      </c:pt>
                      <c:pt idx="427">
                        <c:v>0.85499999999999998</c:v>
                      </c:pt>
                      <c:pt idx="428">
                        <c:v>0.85499999999999998</c:v>
                      </c:pt>
                      <c:pt idx="429">
                        <c:v>0.85499999999999998</c:v>
                      </c:pt>
                      <c:pt idx="430">
                        <c:v>0.85499999999999998</c:v>
                      </c:pt>
                      <c:pt idx="431">
                        <c:v>0.85</c:v>
                      </c:pt>
                      <c:pt idx="432">
                        <c:v>0.85</c:v>
                      </c:pt>
                      <c:pt idx="433">
                        <c:v>0.85</c:v>
                      </c:pt>
                      <c:pt idx="434">
                        <c:v>0.84499999999999997</c:v>
                      </c:pt>
                      <c:pt idx="435">
                        <c:v>0.84499999999999997</c:v>
                      </c:pt>
                      <c:pt idx="436">
                        <c:v>0.84499999999999997</c:v>
                      </c:pt>
                      <c:pt idx="437">
                        <c:v>0.84499999999999997</c:v>
                      </c:pt>
                      <c:pt idx="438">
                        <c:v>0.84499999999999997</c:v>
                      </c:pt>
                      <c:pt idx="439">
                        <c:v>0.84499999999999997</c:v>
                      </c:pt>
                      <c:pt idx="440">
                        <c:v>0.84499999999999997</c:v>
                      </c:pt>
                      <c:pt idx="441">
                        <c:v>0.84499999999999997</c:v>
                      </c:pt>
                      <c:pt idx="442">
                        <c:v>0.84</c:v>
                      </c:pt>
                      <c:pt idx="443">
                        <c:v>0.84</c:v>
                      </c:pt>
                      <c:pt idx="444">
                        <c:v>0.84</c:v>
                      </c:pt>
                      <c:pt idx="445">
                        <c:v>0.84</c:v>
                      </c:pt>
                      <c:pt idx="446">
                        <c:v>0.83499999999999996</c:v>
                      </c:pt>
                      <c:pt idx="447">
                        <c:v>0.83499999999999996</c:v>
                      </c:pt>
                      <c:pt idx="448">
                        <c:v>0.83499999999999996</c:v>
                      </c:pt>
                      <c:pt idx="449">
                        <c:v>0.83499999999999996</c:v>
                      </c:pt>
                      <c:pt idx="450">
                        <c:v>0.83499999999999996</c:v>
                      </c:pt>
                      <c:pt idx="451">
                        <c:v>0.83499999999999996</c:v>
                      </c:pt>
                      <c:pt idx="452">
                        <c:v>0.83499999999999996</c:v>
                      </c:pt>
                      <c:pt idx="453">
                        <c:v>0.83499999999999996</c:v>
                      </c:pt>
                      <c:pt idx="454">
                        <c:v>0.83499999999999996</c:v>
                      </c:pt>
                      <c:pt idx="455">
                        <c:v>0.83499999999999996</c:v>
                      </c:pt>
                      <c:pt idx="456">
                        <c:v>0.82499999999999996</c:v>
                      </c:pt>
                      <c:pt idx="457">
                        <c:v>0.82499999999999996</c:v>
                      </c:pt>
                      <c:pt idx="458">
                        <c:v>0.82499999999999996</c:v>
                      </c:pt>
                      <c:pt idx="459">
                        <c:v>0.82499999999999996</c:v>
                      </c:pt>
                      <c:pt idx="460">
                        <c:v>0.82499999999999996</c:v>
                      </c:pt>
                      <c:pt idx="461">
                        <c:v>0.82499999999999996</c:v>
                      </c:pt>
                      <c:pt idx="462">
                        <c:v>0.82499999999999996</c:v>
                      </c:pt>
                      <c:pt idx="463">
                        <c:v>0.82499999999999996</c:v>
                      </c:pt>
                      <c:pt idx="464">
                        <c:v>0.82499999999999996</c:v>
                      </c:pt>
                      <c:pt idx="465">
                        <c:v>0.82</c:v>
                      </c:pt>
                      <c:pt idx="466">
                        <c:v>0.82</c:v>
                      </c:pt>
                      <c:pt idx="467">
                        <c:v>0.82</c:v>
                      </c:pt>
                      <c:pt idx="468">
                        <c:v>0.81499999999999995</c:v>
                      </c:pt>
                      <c:pt idx="469">
                        <c:v>0.82</c:v>
                      </c:pt>
                      <c:pt idx="470">
                        <c:v>0.81499999999999995</c:v>
                      </c:pt>
                      <c:pt idx="471">
                        <c:v>0.81499999999999995</c:v>
                      </c:pt>
                      <c:pt idx="472">
                        <c:v>0.81499999999999995</c:v>
                      </c:pt>
                      <c:pt idx="473">
                        <c:v>0.81499999999999995</c:v>
                      </c:pt>
                      <c:pt idx="474">
                        <c:v>0.81499999999999995</c:v>
                      </c:pt>
                      <c:pt idx="475">
                        <c:v>0.81499999999999995</c:v>
                      </c:pt>
                      <c:pt idx="476">
                        <c:v>0.81499999999999995</c:v>
                      </c:pt>
                      <c:pt idx="477">
                        <c:v>0.81</c:v>
                      </c:pt>
                      <c:pt idx="478">
                        <c:v>0.81</c:v>
                      </c:pt>
                      <c:pt idx="479">
                        <c:v>0.81</c:v>
                      </c:pt>
                      <c:pt idx="480">
                        <c:v>0.80500000000000005</c:v>
                      </c:pt>
                      <c:pt idx="481">
                        <c:v>0.80500000000000005</c:v>
                      </c:pt>
                      <c:pt idx="482">
                        <c:v>0.80500000000000005</c:v>
                      </c:pt>
                      <c:pt idx="483">
                        <c:v>0.80500000000000005</c:v>
                      </c:pt>
                      <c:pt idx="484">
                        <c:v>0.80500000000000005</c:v>
                      </c:pt>
                      <c:pt idx="485">
                        <c:v>0.80500000000000005</c:v>
                      </c:pt>
                      <c:pt idx="486">
                        <c:v>0.80500000000000005</c:v>
                      </c:pt>
                      <c:pt idx="487">
                        <c:v>0.80500000000000005</c:v>
                      </c:pt>
                      <c:pt idx="488">
                        <c:v>0.80500000000000005</c:v>
                      </c:pt>
                      <c:pt idx="489">
                        <c:v>0.80500000000000005</c:v>
                      </c:pt>
                      <c:pt idx="490">
                        <c:v>0.80500000000000005</c:v>
                      </c:pt>
                      <c:pt idx="491">
                        <c:v>0.80500000000000005</c:v>
                      </c:pt>
                      <c:pt idx="492">
                        <c:v>0.8</c:v>
                      </c:pt>
                      <c:pt idx="493">
                        <c:v>0.8</c:v>
                      </c:pt>
                      <c:pt idx="494">
                        <c:v>0.8</c:v>
                      </c:pt>
                      <c:pt idx="495">
                        <c:v>0.8</c:v>
                      </c:pt>
                      <c:pt idx="496">
                        <c:v>0.8</c:v>
                      </c:pt>
                      <c:pt idx="497">
                        <c:v>0.8</c:v>
                      </c:pt>
                      <c:pt idx="498">
                        <c:v>0.8</c:v>
                      </c:pt>
                    </c:numCache>
                  </c:numRef>
                </c:yVal>
                <c:smooth val="0"/>
                <c:extLst xmlns:c15="http://schemas.microsoft.com/office/drawing/2012/chart">
                  <c:ext xmlns:c16="http://schemas.microsoft.com/office/drawing/2014/chart" uri="{C3380CC4-5D6E-409C-BE32-E72D297353CC}">
                    <c16:uniqueId val="{00000016-ED8C-4F5A-BD3D-66424A1AF36F}"/>
                  </c:ext>
                </c:extLst>
              </c15:ser>
            </c15:filteredScatterSeries>
            <c15:filteredScatterSeries>
              <c15:ser>
                <c:idx val="23"/>
                <c:order val="23"/>
                <c:tx>
                  <c:v>0.25 60% v0</c:v>
                </c:tx>
                <c:spPr>
                  <a:ln w="25400" cap="rnd">
                    <a:noFill/>
                    <a:round/>
                  </a:ln>
                  <a:effectLst/>
                </c:spPr>
                <c:marker>
                  <c:symbol val="circle"/>
                  <c:size val="5"/>
                  <c:spPr>
                    <a:solidFill>
                      <a:schemeClr val="accent6">
                        <a:lumMod val="80000"/>
                      </a:schemeClr>
                    </a:solidFill>
                    <a:ln w="9525">
                      <a:solidFill>
                        <a:schemeClr val="accent6">
                          <a:lumMod val="80000"/>
                        </a:schemeClr>
                      </a:solidFill>
                    </a:ln>
                    <a:effectLst/>
                  </c:spPr>
                </c:marker>
                <c:xVal>
                  <c:numRef>
                    <c:extLst xmlns:c15="http://schemas.microsoft.com/office/drawing/2012/chart">
                      <c:ext xmlns:c15="http://schemas.microsoft.com/office/drawing/2012/chart" uri="{02D57815-91ED-43cb-92C2-25804820EDAC}">
                        <c15:formulaRef>
                          <c15:sqref>'0.25 60% '!$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60% '!$D$2:$D$500</c15:sqref>
                        </c15:formulaRef>
                      </c:ext>
                    </c:extLst>
                    <c:numCache>
                      <c:formatCode>General</c:formatCode>
                      <c:ptCount val="499"/>
                      <c:pt idx="0">
                        <c:v>-0.0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5.0000000000000001E-3</c:v>
                      </c:pt>
                      <c:pt idx="76">
                        <c:v>5.0000000000000001E-3</c:v>
                      </c:pt>
                      <c:pt idx="77">
                        <c:v>5.0000000000000001E-3</c:v>
                      </c:pt>
                      <c:pt idx="78">
                        <c:v>5.0000000000000001E-3</c:v>
                      </c:pt>
                      <c:pt idx="79">
                        <c:v>5.0000000000000001E-3</c:v>
                      </c:pt>
                      <c:pt idx="80">
                        <c:v>5.0000000000000001E-3</c:v>
                      </c:pt>
                      <c:pt idx="81">
                        <c:v>5.0000000000000001E-3</c:v>
                      </c:pt>
                      <c:pt idx="82">
                        <c:v>5.0000000000000001E-3</c:v>
                      </c:pt>
                      <c:pt idx="83">
                        <c:v>5.0000000000000001E-3</c:v>
                      </c:pt>
                      <c:pt idx="84">
                        <c:v>5.0000000000000001E-3</c:v>
                      </c:pt>
                      <c:pt idx="85">
                        <c:v>5.0000000000000001E-3</c:v>
                      </c:pt>
                      <c:pt idx="86">
                        <c:v>0.01</c:v>
                      </c:pt>
                      <c:pt idx="87">
                        <c:v>0.01</c:v>
                      </c:pt>
                      <c:pt idx="88">
                        <c:v>0.01</c:v>
                      </c:pt>
                      <c:pt idx="89">
                        <c:v>0.01</c:v>
                      </c:pt>
                      <c:pt idx="90">
                        <c:v>0.01</c:v>
                      </c:pt>
                      <c:pt idx="91">
                        <c:v>0.01</c:v>
                      </c:pt>
                      <c:pt idx="92">
                        <c:v>0.02</c:v>
                      </c:pt>
                      <c:pt idx="93">
                        <c:v>0.02</c:v>
                      </c:pt>
                      <c:pt idx="94">
                        <c:v>0.02</c:v>
                      </c:pt>
                      <c:pt idx="95">
                        <c:v>0.02</c:v>
                      </c:pt>
                      <c:pt idx="96">
                        <c:v>0.03</c:v>
                      </c:pt>
                      <c:pt idx="97">
                        <c:v>0.03</c:v>
                      </c:pt>
                      <c:pt idx="98">
                        <c:v>3.5000000000000003E-2</c:v>
                      </c:pt>
                      <c:pt idx="99">
                        <c:v>0.04</c:v>
                      </c:pt>
                      <c:pt idx="100">
                        <c:v>0.04</c:v>
                      </c:pt>
                      <c:pt idx="101">
                        <c:v>0.05</c:v>
                      </c:pt>
                      <c:pt idx="102">
                        <c:v>0.05</c:v>
                      </c:pt>
                      <c:pt idx="103">
                        <c:v>6.5000000000000002E-2</c:v>
                      </c:pt>
                      <c:pt idx="104">
                        <c:v>6.5000000000000002E-2</c:v>
                      </c:pt>
                      <c:pt idx="105">
                        <c:v>0.08</c:v>
                      </c:pt>
                      <c:pt idx="106">
                        <c:v>8.4999999999999992E-2</c:v>
                      </c:pt>
                      <c:pt idx="107">
                        <c:v>0.09</c:v>
                      </c:pt>
                      <c:pt idx="108">
                        <c:v>0.09</c:v>
                      </c:pt>
                      <c:pt idx="109">
                        <c:v>0.1</c:v>
                      </c:pt>
                      <c:pt idx="110">
                        <c:v>0.11</c:v>
                      </c:pt>
                      <c:pt idx="111">
                        <c:v>0.12</c:v>
                      </c:pt>
                      <c:pt idx="112">
                        <c:v>0.13</c:v>
                      </c:pt>
                      <c:pt idx="113">
                        <c:v>0.14500000000000002</c:v>
                      </c:pt>
                      <c:pt idx="114">
                        <c:v>0.16</c:v>
                      </c:pt>
                      <c:pt idx="115">
                        <c:v>0.16999999999999998</c:v>
                      </c:pt>
                      <c:pt idx="116">
                        <c:v>0.18</c:v>
                      </c:pt>
                      <c:pt idx="117">
                        <c:v>0.19500000000000001</c:v>
                      </c:pt>
                      <c:pt idx="118">
                        <c:v>0.21000000000000002</c:v>
                      </c:pt>
                      <c:pt idx="119">
                        <c:v>0.22999999999999998</c:v>
                      </c:pt>
                      <c:pt idx="120">
                        <c:v>0.25</c:v>
                      </c:pt>
                      <c:pt idx="121">
                        <c:v>0.27</c:v>
                      </c:pt>
                      <c:pt idx="122">
                        <c:v>0.28500000000000003</c:v>
                      </c:pt>
                      <c:pt idx="123">
                        <c:v>0.32500000000000001</c:v>
                      </c:pt>
                      <c:pt idx="124">
                        <c:v>0.33999999999999997</c:v>
                      </c:pt>
                      <c:pt idx="125">
                        <c:v>0.37</c:v>
                      </c:pt>
                      <c:pt idx="126">
                        <c:v>0.40500000000000003</c:v>
                      </c:pt>
                      <c:pt idx="127">
                        <c:v>0.44</c:v>
                      </c:pt>
                      <c:pt idx="128">
                        <c:v>0.48</c:v>
                      </c:pt>
                      <c:pt idx="129">
                        <c:v>0.51</c:v>
                      </c:pt>
                      <c:pt idx="130">
                        <c:v>0.56499999999999995</c:v>
                      </c:pt>
                      <c:pt idx="131">
                        <c:v>0.61</c:v>
                      </c:pt>
                      <c:pt idx="132">
                        <c:v>0.66</c:v>
                      </c:pt>
                      <c:pt idx="133">
                        <c:v>0.72499999999999998</c:v>
                      </c:pt>
                      <c:pt idx="134">
                        <c:v>0.8</c:v>
                      </c:pt>
                      <c:pt idx="135">
                        <c:v>0.86499999999999999</c:v>
                      </c:pt>
                      <c:pt idx="136">
                        <c:v>0.92500000000000004</c:v>
                      </c:pt>
                      <c:pt idx="137">
                        <c:v>1</c:v>
                      </c:pt>
                      <c:pt idx="138">
                        <c:v>1.06</c:v>
                      </c:pt>
                      <c:pt idx="139">
                        <c:v>1.08</c:v>
                      </c:pt>
                      <c:pt idx="140">
                        <c:v>1.07</c:v>
                      </c:pt>
                      <c:pt idx="141">
                        <c:v>1.07</c:v>
                      </c:pt>
                      <c:pt idx="142">
                        <c:v>1.06</c:v>
                      </c:pt>
                      <c:pt idx="143">
                        <c:v>1.05</c:v>
                      </c:pt>
                      <c:pt idx="144">
                        <c:v>1.05</c:v>
                      </c:pt>
                      <c:pt idx="145">
                        <c:v>1.05</c:v>
                      </c:pt>
                      <c:pt idx="146">
                        <c:v>1.0449999999999999</c:v>
                      </c:pt>
                      <c:pt idx="147">
                        <c:v>1.0449999999999999</c:v>
                      </c:pt>
                      <c:pt idx="148">
                        <c:v>1.04</c:v>
                      </c:pt>
                      <c:pt idx="149">
                        <c:v>1.04</c:v>
                      </c:pt>
                      <c:pt idx="150">
                        <c:v>1.04</c:v>
                      </c:pt>
                      <c:pt idx="151">
                        <c:v>1.0249999999999999</c:v>
                      </c:pt>
                      <c:pt idx="152">
                        <c:v>1.0249999999999999</c:v>
                      </c:pt>
                      <c:pt idx="153">
                        <c:v>1.02</c:v>
                      </c:pt>
                      <c:pt idx="154">
                        <c:v>1.01</c:v>
                      </c:pt>
                      <c:pt idx="155">
                        <c:v>1.01</c:v>
                      </c:pt>
                      <c:pt idx="156">
                        <c:v>1.01</c:v>
                      </c:pt>
                      <c:pt idx="157">
                        <c:v>1</c:v>
                      </c:pt>
                      <c:pt idx="158">
                        <c:v>1</c:v>
                      </c:pt>
                      <c:pt idx="159">
                        <c:v>0.995</c:v>
                      </c:pt>
                      <c:pt idx="160">
                        <c:v>0.99</c:v>
                      </c:pt>
                      <c:pt idx="161">
                        <c:v>0.99</c:v>
                      </c:pt>
                      <c:pt idx="162">
                        <c:v>0.99</c:v>
                      </c:pt>
                      <c:pt idx="163">
                        <c:v>0.98</c:v>
                      </c:pt>
                      <c:pt idx="164">
                        <c:v>0.98</c:v>
                      </c:pt>
                      <c:pt idx="165">
                        <c:v>0.98</c:v>
                      </c:pt>
                      <c:pt idx="166">
                        <c:v>0.98</c:v>
                      </c:pt>
                      <c:pt idx="167">
                        <c:v>0.97</c:v>
                      </c:pt>
                      <c:pt idx="168">
                        <c:v>0.97</c:v>
                      </c:pt>
                      <c:pt idx="169">
                        <c:v>0.97</c:v>
                      </c:pt>
                      <c:pt idx="170">
                        <c:v>0.97</c:v>
                      </c:pt>
                      <c:pt idx="171">
                        <c:v>0.96499999999999997</c:v>
                      </c:pt>
                      <c:pt idx="172">
                        <c:v>0.96499999999999997</c:v>
                      </c:pt>
                      <c:pt idx="173">
                        <c:v>0.96499999999999997</c:v>
                      </c:pt>
                      <c:pt idx="174">
                        <c:v>0.96499999999999997</c:v>
                      </c:pt>
                      <c:pt idx="175">
                        <c:v>0.96</c:v>
                      </c:pt>
                      <c:pt idx="176">
                        <c:v>0.96</c:v>
                      </c:pt>
                      <c:pt idx="177">
                        <c:v>0.96</c:v>
                      </c:pt>
                      <c:pt idx="178">
                        <c:v>0.96</c:v>
                      </c:pt>
                      <c:pt idx="179">
                        <c:v>0.95499999999999996</c:v>
                      </c:pt>
                      <c:pt idx="180">
                        <c:v>0.92999999999999994</c:v>
                      </c:pt>
                      <c:pt idx="181">
                        <c:v>0.92999999999999994</c:v>
                      </c:pt>
                      <c:pt idx="182">
                        <c:v>0.92999999999999994</c:v>
                      </c:pt>
                      <c:pt idx="183">
                        <c:v>0.92500000000000004</c:v>
                      </c:pt>
                      <c:pt idx="184">
                        <c:v>0.92500000000000004</c:v>
                      </c:pt>
                      <c:pt idx="185">
                        <c:v>0.92500000000000004</c:v>
                      </c:pt>
                      <c:pt idx="186">
                        <c:v>0.92500000000000004</c:v>
                      </c:pt>
                      <c:pt idx="187">
                        <c:v>0.92500000000000004</c:v>
                      </c:pt>
                      <c:pt idx="188">
                        <c:v>0.92</c:v>
                      </c:pt>
                      <c:pt idx="189">
                        <c:v>0.92</c:v>
                      </c:pt>
                      <c:pt idx="190">
                        <c:v>0.92</c:v>
                      </c:pt>
                      <c:pt idx="191">
                        <c:v>0.92</c:v>
                      </c:pt>
                      <c:pt idx="192">
                        <c:v>0.91</c:v>
                      </c:pt>
                      <c:pt idx="193">
                        <c:v>0.91</c:v>
                      </c:pt>
                      <c:pt idx="194">
                        <c:v>0.91</c:v>
                      </c:pt>
                      <c:pt idx="195">
                        <c:v>0.91</c:v>
                      </c:pt>
                      <c:pt idx="196">
                        <c:v>0.91</c:v>
                      </c:pt>
                      <c:pt idx="197">
                        <c:v>0.9</c:v>
                      </c:pt>
                      <c:pt idx="198">
                        <c:v>0.9</c:v>
                      </c:pt>
                      <c:pt idx="199">
                        <c:v>0.9</c:v>
                      </c:pt>
                      <c:pt idx="200">
                        <c:v>0.9</c:v>
                      </c:pt>
                      <c:pt idx="201">
                        <c:v>0.89500000000000002</c:v>
                      </c:pt>
                      <c:pt idx="202">
                        <c:v>0.89</c:v>
                      </c:pt>
                      <c:pt idx="203">
                        <c:v>0.89</c:v>
                      </c:pt>
                      <c:pt idx="204">
                        <c:v>0.89</c:v>
                      </c:pt>
                      <c:pt idx="205">
                        <c:v>0.89</c:v>
                      </c:pt>
                      <c:pt idx="206">
                        <c:v>0.89</c:v>
                      </c:pt>
                      <c:pt idx="207">
                        <c:v>0.88500000000000001</c:v>
                      </c:pt>
                      <c:pt idx="208">
                        <c:v>0.88500000000000001</c:v>
                      </c:pt>
                      <c:pt idx="209">
                        <c:v>0.88500000000000001</c:v>
                      </c:pt>
                      <c:pt idx="210">
                        <c:v>0.88500000000000001</c:v>
                      </c:pt>
                      <c:pt idx="211">
                        <c:v>0.88500000000000001</c:v>
                      </c:pt>
                      <c:pt idx="212">
                        <c:v>0.88500000000000001</c:v>
                      </c:pt>
                      <c:pt idx="213">
                        <c:v>0.88</c:v>
                      </c:pt>
                      <c:pt idx="214">
                        <c:v>0.88</c:v>
                      </c:pt>
                      <c:pt idx="215">
                        <c:v>0.88</c:v>
                      </c:pt>
                      <c:pt idx="216">
                        <c:v>0.88</c:v>
                      </c:pt>
                      <c:pt idx="217">
                        <c:v>0.88</c:v>
                      </c:pt>
                      <c:pt idx="218">
                        <c:v>0.88</c:v>
                      </c:pt>
                      <c:pt idx="219">
                        <c:v>0.88</c:v>
                      </c:pt>
                      <c:pt idx="220">
                        <c:v>0.88</c:v>
                      </c:pt>
                      <c:pt idx="221">
                        <c:v>0.86499999999999999</c:v>
                      </c:pt>
                      <c:pt idx="222">
                        <c:v>0.86499999999999999</c:v>
                      </c:pt>
                      <c:pt idx="223">
                        <c:v>0.86499999999999999</c:v>
                      </c:pt>
                      <c:pt idx="224">
                        <c:v>0.86499999999999999</c:v>
                      </c:pt>
                      <c:pt idx="225">
                        <c:v>0.86499999999999999</c:v>
                      </c:pt>
                      <c:pt idx="226">
                        <c:v>0.86499999999999999</c:v>
                      </c:pt>
                      <c:pt idx="227">
                        <c:v>0.85</c:v>
                      </c:pt>
                      <c:pt idx="228">
                        <c:v>0.85</c:v>
                      </c:pt>
                      <c:pt idx="229">
                        <c:v>0.85</c:v>
                      </c:pt>
                      <c:pt idx="230">
                        <c:v>0.85</c:v>
                      </c:pt>
                      <c:pt idx="231">
                        <c:v>0.85</c:v>
                      </c:pt>
                      <c:pt idx="232">
                        <c:v>0.84499999999999997</c:v>
                      </c:pt>
                      <c:pt idx="233">
                        <c:v>0.84</c:v>
                      </c:pt>
                      <c:pt idx="234">
                        <c:v>0.84</c:v>
                      </c:pt>
                      <c:pt idx="235">
                        <c:v>0.84</c:v>
                      </c:pt>
                      <c:pt idx="236">
                        <c:v>0.84</c:v>
                      </c:pt>
                      <c:pt idx="237">
                        <c:v>0.84</c:v>
                      </c:pt>
                      <c:pt idx="238">
                        <c:v>0.83499999999999996</c:v>
                      </c:pt>
                      <c:pt idx="239">
                        <c:v>0.83</c:v>
                      </c:pt>
                      <c:pt idx="240">
                        <c:v>0.83</c:v>
                      </c:pt>
                      <c:pt idx="241">
                        <c:v>0.83</c:v>
                      </c:pt>
                      <c:pt idx="242">
                        <c:v>0.83</c:v>
                      </c:pt>
                      <c:pt idx="243">
                        <c:v>0.83</c:v>
                      </c:pt>
                      <c:pt idx="244">
                        <c:v>0.83</c:v>
                      </c:pt>
                      <c:pt idx="245">
                        <c:v>0.82499999999999996</c:v>
                      </c:pt>
                      <c:pt idx="246">
                        <c:v>0.82000000000000006</c:v>
                      </c:pt>
                      <c:pt idx="247">
                        <c:v>0.82000000000000006</c:v>
                      </c:pt>
                      <c:pt idx="248">
                        <c:v>0.82000000000000006</c:v>
                      </c:pt>
                      <c:pt idx="249">
                        <c:v>0.82000000000000006</c:v>
                      </c:pt>
                      <c:pt idx="250">
                        <c:v>0.82000000000000006</c:v>
                      </c:pt>
                      <c:pt idx="251">
                        <c:v>0.81499999999999995</c:v>
                      </c:pt>
                      <c:pt idx="252">
                        <c:v>0.81</c:v>
                      </c:pt>
                      <c:pt idx="253">
                        <c:v>0.81</c:v>
                      </c:pt>
                      <c:pt idx="254">
                        <c:v>0.81</c:v>
                      </c:pt>
                      <c:pt idx="255">
                        <c:v>0.81</c:v>
                      </c:pt>
                      <c:pt idx="256">
                        <c:v>0.81</c:v>
                      </c:pt>
                      <c:pt idx="257">
                        <c:v>0.81</c:v>
                      </c:pt>
                      <c:pt idx="258">
                        <c:v>0.81</c:v>
                      </c:pt>
                      <c:pt idx="259">
                        <c:v>0.80500000000000005</c:v>
                      </c:pt>
                      <c:pt idx="260">
                        <c:v>0.80500000000000005</c:v>
                      </c:pt>
                      <c:pt idx="261">
                        <c:v>0.80500000000000005</c:v>
                      </c:pt>
                      <c:pt idx="262">
                        <c:v>0.80500000000000005</c:v>
                      </c:pt>
                      <c:pt idx="263">
                        <c:v>0.80500000000000005</c:v>
                      </c:pt>
                      <c:pt idx="264">
                        <c:v>0.80500000000000005</c:v>
                      </c:pt>
                      <c:pt idx="265">
                        <c:v>0.80500000000000005</c:v>
                      </c:pt>
                      <c:pt idx="266">
                        <c:v>0.80500000000000005</c:v>
                      </c:pt>
                      <c:pt idx="267">
                        <c:v>0.80500000000000005</c:v>
                      </c:pt>
                      <c:pt idx="268">
                        <c:v>0.80500000000000005</c:v>
                      </c:pt>
                      <c:pt idx="269">
                        <c:v>0.8</c:v>
                      </c:pt>
                      <c:pt idx="270">
                        <c:v>0.8</c:v>
                      </c:pt>
                      <c:pt idx="271">
                        <c:v>0.8</c:v>
                      </c:pt>
                      <c:pt idx="272">
                        <c:v>0.8</c:v>
                      </c:pt>
                      <c:pt idx="273">
                        <c:v>0.8</c:v>
                      </c:pt>
                      <c:pt idx="274">
                        <c:v>0.8</c:v>
                      </c:pt>
                      <c:pt idx="275">
                        <c:v>0.8</c:v>
                      </c:pt>
                      <c:pt idx="276">
                        <c:v>0.8</c:v>
                      </c:pt>
                      <c:pt idx="277">
                        <c:v>0.8</c:v>
                      </c:pt>
                      <c:pt idx="278">
                        <c:v>0.8</c:v>
                      </c:pt>
                      <c:pt idx="279">
                        <c:v>0.8</c:v>
                      </c:pt>
                      <c:pt idx="280">
                        <c:v>0.78500000000000003</c:v>
                      </c:pt>
                      <c:pt idx="281">
                        <c:v>0.78500000000000003</c:v>
                      </c:pt>
                      <c:pt idx="282">
                        <c:v>0.78500000000000003</c:v>
                      </c:pt>
                      <c:pt idx="283">
                        <c:v>0.78500000000000003</c:v>
                      </c:pt>
                      <c:pt idx="284">
                        <c:v>0.78500000000000003</c:v>
                      </c:pt>
                      <c:pt idx="285">
                        <c:v>0.78500000000000003</c:v>
                      </c:pt>
                      <c:pt idx="286">
                        <c:v>0.77</c:v>
                      </c:pt>
                      <c:pt idx="287">
                        <c:v>0.77</c:v>
                      </c:pt>
                      <c:pt idx="288">
                        <c:v>0.77</c:v>
                      </c:pt>
                      <c:pt idx="289">
                        <c:v>0.77</c:v>
                      </c:pt>
                      <c:pt idx="290">
                        <c:v>0.77</c:v>
                      </c:pt>
                      <c:pt idx="291">
                        <c:v>0.77</c:v>
                      </c:pt>
                      <c:pt idx="292">
                        <c:v>0.76500000000000001</c:v>
                      </c:pt>
                      <c:pt idx="293">
                        <c:v>0.76500000000000001</c:v>
                      </c:pt>
                      <c:pt idx="294">
                        <c:v>0.76</c:v>
                      </c:pt>
                      <c:pt idx="295">
                        <c:v>0.76</c:v>
                      </c:pt>
                      <c:pt idx="296">
                        <c:v>0.76</c:v>
                      </c:pt>
                      <c:pt idx="297">
                        <c:v>0.76</c:v>
                      </c:pt>
                      <c:pt idx="298">
                        <c:v>0.76</c:v>
                      </c:pt>
                      <c:pt idx="299">
                        <c:v>0.76</c:v>
                      </c:pt>
                      <c:pt idx="300">
                        <c:v>0.76</c:v>
                      </c:pt>
                      <c:pt idx="301">
                        <c:v>0.755</c:v>
                      </c:pt>
                      <c:pt idx="302">
                        <c:v>0.755</c:v>
                      </c:pt>
                      <c:pt idx="303">
                        <c:v>0.75</c:v>
                      </c:pt>
                      <c:pt idx="304">
                        <c:v>0.75</c:v>
                      </c:pt>
                      <c:pt idx="305">
                        <c:v>0.75</c:v>
                      </c:pt>
                      <c:pt idx="306">
                        <c:v>0.75</c:v>
                      </c:pt>
                      <c:pt idx="307">
                        <c:v>0.75</c:v>
                      </c:pt>
                      <c:pt idx="308">
                        <c:v>0.75</c:v>
                      </c:pt>
                      <c:pt idx="309">
                        <c:v>0.75</c:v>
                      </c:pt>
                      <c:pt idx="310">
                        <c:v>0.75</c:v>
                      </c:pt>
                      <c:pt idx="311">
                        <c:v>0.75</c:v>
                      </c:pt>
                      <c:pt idx="312">
                        <c:v>0.745</c:v>
                      </c:pt>
                      <c:pt idx="313">
                        <c:v>0.745</c:v>
                      </c:pt>
                      <c:pt idx="314">
                        <c:v>0.74</c:v>
                      </c:pt>
                      <c:pt idx="315">
                        <c:v>0.74</c:v>
                      </c:pt>
                      <c:pt idx="316">
                        <c:v>0.74</c:v>
                      </c:pt>
                      <c:pt idx="317">
                        <c:v>0.74</c:v>
                      </c:pt>
                      <c:pt idx="318">
                        <c:v>0.74</c:v>
                      </c:pt>
                      <c:pt idx="319">
                        <c:v>0.74</c:v>
                      </c:pt>
                      <c:pt idx="320">
                        <c:v>0.74</c:v>
                      </c:pt>
                      <c:pt idx="321">
                        <c:v>0.74</c:v>
                      </c:pt>
                      <c:pt idx="322">
                        <c:v>0.74</c:v>
                      </c:pt>
                      <c:pt idx="323">
                        <c:v>0.73499999999999999</c:v>
                      </c:pt>
                      <c:pt idx="324">
                        <c:v>0.73499999999999999</c:v>
                      </c:pt>
                      <c:pt idx="325">
                        <c:v>0.73</c:v>
                      </c:pt>
                      <c:pt idx="326">
                        <c:v>0.73</c:v>
                      </c:pt>
                      <c:pt idx="327">
                        <c:v>0.73</c:v>
                      </c:pt>
                      <c:pt idx="328">
                        <c:v>0.73</c:v>
                      </c:pt>
                      <c:pt idx="329">
                        <c:v>0.73</c:v>
                      </c:pt>
                      <c:pt idx="330">
                        <c:v>0.73</c:v>
                      </c:pt>
                      <c:pt idx="331">
                        <c:v>0.73</c:v>
                      </c:pt>
                      <c:pt idx="332">
                        <c:v>0.73</c:v>
                      </c:pt>
                      <c:pt idx="333">
                        <c:v>0.72499999999999998</c:v>
                      </c:pt>
                      <c:pt idx="334">
                        <c:v>0.72499999999999998</c:v>
                      </c:pt>
                      <c:pt idx="335">
                        <c:v>0.72499999999999998</c:v>
                      </c:pt>
                      <c:pt idx="336">
                        <c:v>0.72499999999999998</c:v>
                      </c:pt>
                      <c:pt idx="337">
                        <c:v>0.72499999999999998</c:v>
                      </c:pt>
                      <c:pt idx="338">
                        <c:v>0.72499999999999998</c:v>
                      </c:pt>
                      <c:pt idx="339">
                        <c:v>0.72499999999999998</c:v>
                      </c:pt>
                      <c:pt idx="340">
                        <c:v>0.72499999999999998</c:v>
                      </c:pt>
                      <c:pt idx="341">
                        <c:v>0.72</c:v>
                      </c:pt>
                      <c:pt idx="342">
                        <c:v>0.72</c:v>
                      </c:pt>
                      <c:pt idx="343">
                        <c:v>0.72</c:v>
                      </c:pt>
                      <c:pt idx="344">
                        <c:v>0.72</c:v>
                      </c:pt>
                      <c:pt idx="345">
                        <c:v>0.72</c:v>
                      </c:pt>
                      <c:pt idx="346">
                        <c:v>0.72</c:v>
                      </c:pt>
                      <c:pt idx="347">
                        <c:v>0.72</c:v>
                      </c:pt>
                      <c:pt idx="348">
                        <c:v>0.72</c:v>
                      </c:pt>
                      <c:pt idx="349">
                        <c:v>0.72</c:v>
                      </c:pt>
                      <c:pt idx="350">
                        <c:v>0.72</c:v>
                      </c:pt>
                      <c:pt idx="351">
                        <c:v>0.72</c:v>
                      </c:pt>
                      <c:pt idx="352">
                        <c:v>0.71499999999999997</c:v>
                      </c:pt>
                      <c:pt idx="353">
                        <c:v>0.72</c:v>
                      </c:pt>
                      <c:pt idx="354">
                        <c:v>0.72</c:v>
                      </c:pt>
                      <c:pt idx="355">
                        <c:v>0.72</c:v>
                      </c:pt>
                      <c:pt idx="356">
                        <c:v>0.70499999999999996</c:v>
                      </c:pt>
                      <c:pt idx="357">
                        <c:v>0.70499999999999996</c:v>
                      </c:pt>
                      <c:pt idx="358">
                        <c:v>0.70499999999999996</c:v>
                      </c:pt>
                      <c:pt idx="359">
                        <c:v>0.70499999999999996</c:v>
                      </c:pt>
                      <c:pt idx="360">
                        <c:v>0.70499999999999996</c:v>
                      </c:pt>
                      <c:pt idx="361">
                        <c:v>0.70499999999999996</c:v>
                      </c:pt>
                      <c:pt idx="362">
                        <c:v>0.70499999999999996</c:v>
                      </c:pt>
                      <c:pt idx="363">
                        <c:v>0.70499999999999996</c:v>
                      </c:pt>
                      <c:pt idx="364">
                        <c:v>0.70499999999999996</c:v>
                      </c:pt>
                      <c:pt idx="365">
                        <c:v>0.7</c:v>
                      </c:pt>
                      <c:pt idx="366">
                        <c:v>0.69499999999999995</c:v>
                      </c:pt>
                      <c:pt idx="367">
                        <c:v>0.70499999999999996</c:v>
                      </c:pt>
                      <c:pt idx="368">
                        <c:v>0.69</c:v>
                      </c:pt>
                      <c:pt idx="369">
                        <c:v>0.69</c:v>
                      </c:pt>
                      <c:pt idx="370">
                        <c:v>0.69</c:v>
                      </c:pt>
                      <c:pt idx="371">
                        <c:v>0.69</c:v>
                      </c:pt>
                      <c:pt idx="372">
                        <c:v>0.69</c:v>
                      </c:pt>
                      <c:pt idx="373">
                        <c:v>0.69</c:v>
                      </c:pt>
                      <c:pt idx="374">
                        <c:v>0.69</c:v>
                      </c:pt>
                      <c:pt idx="375">
                        <c:v>0.69</c:v>
                      </c:pt>
                      <c:pt idx="376">
                        <c:v>0.69</c:v>
                      </c:pt>
                      <c:pt idx="377">
                        <c:v>0.69</c:v>
                      </c:pt>
                      <c:pt idx="378">
                        <c:v>0.68500000000000005</c:v>
                      </c:pt>
                      <c:pt idx="379">
                        <c:v>0.68500000000000005</c:v>
                      </c:pt>
                      <c:pt idx="380">
                        <c:v>0.68500000000000005</c:v>
                      </c:pt>
                      <c:pt idx="381">
                        <c:v>0.67999999999999994</c:v>
                      </c:pt>
                      <c:pt idx="382">
                        <c:v>0.67999999999999994</c:v>
                      </c:pt>
                      <c:pt idx="383">
                        <c:v>0.67999999999999994</c:v>
                      </c:pt>
                      <c:pt idx="384">
                        <c:v>0.67999999999999994</c:v>
                      </c:pt>
                      <c:pt idx="385">
                        <c:v>0.67999999999999994</c:v>
                      </c:pt>
                      <c:pt idx="386">
                        <c:v>0.67999999999999994</c:v>
                      </c:pt>
                      <c:pt idx="387">
                        <c:v>0.67999999999999994</c:v>
                      </c:pt>
                      <c:pt idx="388">
                        <c:v>0.67999999999999994</c:v>
                      </c:pt>
                      <c:pt idx="389">
                        <c:v>0.67500000000000004</c:v>
                      </c:pt>
                      <c:pt idx="390">
                        <c:v>0.67500000000000004</c:v>
                      </c:pt>
                      <c:pt idx="391">
                        <c:v>0.67</c:v>
                      </c:pt>
                      <c:pt idx="392">
                        <c:v>0.67</c:v>
                      </c:pt>
                      <c:pt idx="393">
                        <c:v>0.67</c:v>
                      </c:pt>
                      <c:pt idx="394">
                        <c:v>0.67</c:v>
                      </c:pt>
                      <c:pt idx="395">
                        <c:v>0.67</c:v>
                      </c:pt>
                      <c:pt idx="396">
                        <c:v>0.67</c:v>
                      </c:pt>
                      <c:pt idx="397">
                        <c:v>0.67</c:v>
                      </c:pt>
                      <c:pt idx="398">
                        <c:v>0.67</c:v>
                      </c:pt>
                      <c:pt idx="399">
                        <c:v>0.67</c:v>
                      </c:pt>
                      <c:pt idx="400">
                        <c:v>0.66500000000000004</c:v>
                      </c:pt>
                      <c:pt idx="401">
                        <c:v>0.67</c:v>
                      </c:pt>
                      <c:pt idx="402">
                        <c:v>0.67</c:v>
                      </c:pt>
                      <c:pt idx="403">
                        <c:v>0.66500000000000004</c:v>
                      </c:pt>
                      <c:pt idx="404">
                        <c:v>0.66</c:v>
                      </c:pt>
                      <c:pt idx="405">
                        <c:v>0.66</c:v>
                      </c:pt>
                      <c:pt idx="406">
                        <c:v>0.66</c:v>
                      </c:pt>
                      <c:pt idx="407">
                        <c:v>0.66</c:v>
                      </c:pt>
                      <c:pt idx="408">
                        <c:v>0.66</c:v>
                      </c:pt>
                      <c:pt idx="409">
                        <c:v>0.66</c:v>
                      </c:pt>
                      <c:pt idx="410">
                        <c:v>0.66</c:v>
                      </c:pt>
                      <c:pt idx="411">
                        <c:v>0.66</c:v>
                      </c:pt>
                      <c:pt idx="412">
                        <c:v>0.66</c:v>
                      </c:pt>
                      <c:pt idx="413">
                        <c:v>0.66</c:v>
                      </c:pt>
                      <c:pt idx="414">
                        <c:v>0.66</c:v>
                      </c:pt>
                      <c:pt idx="415">
                        <c:v>0.66</c:v>
                      </c:pt>
                      <c:pt idx="416">
                        <c:v>0.65500000000000003</c:v>
                      </c:pt>
                      <c:pt idx="417">
                        <c:v>0.65500000000000003</c:v>
                      </c:pt>
                      <c:pt idx="418">
                        <c:v>0.65</c:v>
                      </c:pt>
                      <c:pt idx="419">
                        <c:v>0.65</c:v>
                      </c:pt>
                      <c:pt idx="420">
                        <c:v>0.65</c:v>
                      </c:pt>
                      <c:pt idx="421">
                        <c:v>0.65</c:v>
                      </c:pt>
                      <c:pt idx="422">
                        <c:v>0.65</c:v>
                      </c:pt>
                      <c:pt idx="423">
                        <c:v>0.65</c:v>
                      </c:pt>
                      <c:pt idx="424">
                        <c:v>0.65</c:v>
                      </c:pt>
                      <c:pt idx="425">
                        <c:v>0.65</c:v>
                      </c:pt>
                      <c:pt idx="426">
                        <c:v>0.65</c:v>
                      </c:pt>
                      <c:pt idx="427">
                        <c:v>0.65</c:v>
                      </c:pt>
                      <c:pt idx="428">
                        <c:v>0.65</c:v>
                      </c:pt>
                      <c:pt idx="429">
                        <c:v>0.65</c:v>
                      </c:pt>
                      <c:pt idx="430">
                        <c:v>0.65</c:v>
                      </c:pt>
                      <c:pt idx="431">
                        <c:v>0.64500000000000002</c:v>
                      </c:pt>
                      <c:pt idx="432">
                        <c:v>0.64500000000000002</c:v>
                      </c:pt>
                      <c:pt idx="433">
                        <c:v>0.64500000000000002</c:v>
                      </c:pt>
                      <c:pt idx="434">
                        <c:v>0.64500000000000002</c:v>
                      </c:pt>
                      <c:pt idx="435">
                        <c:v>0.64500000000000002</c:v>
                      </c:pt>
                      <c:pt idx="436">
                        <c:v>0.64500000000000002</c:v>
                      </c:pt>
                      <c:pt idx="437">
                        <c:v>0.64500000000000002</c:v>
                      </c:pt>
                      <c:pt idx="438">
                        <c:v>0.64500000000000002</c:v>
                      </c:pt>
                      <c:pt idx="439">
                        <c:v>0.64500000000000002</c:v>
                      </c:pt>
                      <c:pt idx="440">
                        <c:v>0.64500000000000002</c:v>
                      </c:pt>
                      <c:pt idx="441">
                        <c:v>0.64</c:v>
                      </c:pt>
                      <c:pt idx="442">
                        <c:v>0.64</c:v>
                      </c:pt>
                      <c:pt idx="443">
                        <c:v>0.64</c:v>
                      </c:pt>
                      <c:pt idx="444">
                        <c:v>0.64</c:v>
                      </c:pt>
                      <c:pt idx="445">
                        <c:v>0.64</c:v>
                      </c:pt>
                      <c:pt idx="446">
                        <c:v>0.64</c:v>
                      </c:pt>
                      <c:pt idx="447">
                        <c:v>0.64</c:v>
                      </c:pt>
                      <c:pt idx="448">
                        <c:v>0.64</c:v>
                      </c:pt>
                      <c:pt idx="449">
                        <c:v>0.64</c:v>
                      </c:pt>
                      <c:pt idx="450">
                        <c:v>0.64</c:v>
                      </c:pt>
                      <c:pt idx="451">
                        <c:v>0.64</c:v>
                      </c:pt>
                      <c:pt idx="452">
                        <c:v>0.64</c:v>
                      </c:pt>
                      <c:pt idx="453">
                        <c:v>0.64</c:v>
                      </c:pt>
                      <c:pt idx="454">
                        <c:v>0.64</c:v>
                      </c:pt>
                      <c:pt idx="455">
                        <c:v>0.64</c:v>
                      </c:pt>
                      <c:pt idx="456">
                        <c:v>0.63500000000000001</c:v>
                      </c:pt>
                      <c:pt idx="457">
                        <c:v>0.63500000000000001</c:v>
                      </c:pt>
                      <c:pt idx="458">
                        <c:v>0.63500000000000001</c:v>
                      </c:pt>
                      <c:pt idx="459">
                        <c:v>0.63500000000000001</c:v>
                      </c:pt>
                      <c:pt idx="460">
                        <c:v>0.63500000000000001</c:v>
                      </c:pt>
                      <c:pt idx="461">
                        <c:v>0.63500000000000001</c:v>
                      </c:pt>
                      <c:pt idx="462">
                        <c:v>0.63500000000000001</c:v>
                      </c:pt>
                      <c:pt idx="463">
                        <c:v>0.63500000000000001</c:v>
                      </c:pt>
                      <c:pt idx="464">
                        <c:v>0.62</c:v>
                      </c:pt>
                      <c:pt idx="465">
                        <c:v>0.62</c:v>
                      </c:pt>
                      <c:pt idx="466">
                        <c:v>0.62</c:v>
                      </c:pt>
                      <c:pt idx="467">
                        <c:v>0.62</c:v>
                      </c:pt>
                      <c:pt idx="468">
                        <c:v>0.62</c:v>
                      </c:pt>
                      <c:pt idx="469">
                        <c:v>0.62</c:v>
                      </c:pt>
                      <c:pt idx="470">
                        <c:v>0.62</c:v>
                      </c:pt>
                      <c:pt idx="471">
                        <c:v>0.62</c:v>
                      </c:pt>
                      <c:pt idx="472">
                        <c:v>0.62</c:v>
                      </c:pt>
                      <c:pt idx="473">
                        <c:v>0.62</c:v>
                      </c:pt>
                      <c:pt idx="474">
                        <c:v>0.62</c:v>
                      </c:pt>
                      <c:pt idx="475">
                        <c:v>0.61499999999999999</c:v>
                      </c:pt>
                      <c:pt idx="476">
                        <c:v>0.61499999999999999</c:v>
                      </c:pt>
                      <c:pt idx="477">
                        <c:v>0.61</c:v>
                      </c:pt>
                      <c:pt idx="478">
                        <c:v>0.61</c:v>
                      </c:pt>
                      <c:pt idx="479">
                        <c:v>0.61</c:v>
                      </c:pt>
                      <c:pt idx="480">
                        <c:v>0.61</c:v>
                      </c:pt>
                      <c:pt idx="481">
                        <c:v>0.61</c:v>
                      </c:pt>
                      <c:pt idx="482">
                        <c:v>0.61</c:v>
                      </c:pt>
                      <c:pt idx="483">
                        <c:v>0.61</c:v>
                      </c:pt>
                      <c:pt idx="484">
                        <c:v>0.61</c:v>
                      </c:pt>
                      <c:pt idx="485">
                        <c:v>0.61</c:v>
                      </c:pt>
                      <c:pt idx="486">
                        <c:v>0.61</c:v>
                      </c:pt>
                      <c:pt idx="487">
                        <c:v>0.60499999999999998</c:v>
                      </c:pt>
                      <c:pt idx="488">
                        <c:v>0.60499999999999998</c:v>
                      </c:pt>
                      <c:pt idx="489">
                        <c:v>0.60499999999999998</c:v>
                      </c:pt>
                      <c:pt idx="490">
                        <c:v>0.6</c:v>
                      </c:pt>
                      <c:pt idx="491">
                        <c:v>0.6</c:v>
                      </c:pt>
                      <c:pt idx="492">
                        <c:v>0.6</c:v>
                      </c:pt>
                      <c:pt idx="493">
                        <c:v>0.6</c:v>
                      </c:pt>
                      <c:pt idx="494">
                        <c:v>0.6</c:v>
                      </c:pt>
                      <c:pt idx="495">
                        <c:v>0.6</c:v>
                      </c:pt>
                      <c:pt idx="496">
                        <c:v>0.6</c:v>
                      </c:pt>
                      <c:pt idx="497">
                        <c:v>0.6</c:v>
                      </c:pt>
                      <c:pt idx="498">
                        <c:v>0.6</c:v>
                      </c:pt>
                    </c:numCache>
                  </c:numRef>
                </c:yVal>
                <c:smooth val="0"/>
                <c:extLst xmlns:c15="http://schemas.microsoft.com/office/drawing/2012/chart">
                  <c:ext xmlns:c16="http://schemas.microsoft.com/office/drawing/2014/chart" uri="{C3380CC4-5D6E-409C-BE32-E72D297353CC}">
                    <c16:uniqueId val="{00000017-ED8C-4F5A-BD3D-66424A1AF36F}"/>
                  </c:ext>
                </c:extLst>
              </c15:ser>
            </c15:filteredScatterSeries>
            <c15:filteredScatterSeries>
              <c15:ser>
                <c:idx val="24"/>
                <c:order val="24"/>
                <c:tx>
                  <c:v>0.25 60% v1</c:v>
                </c:tx>
                <c:spPr>
                  <a:ln w="25400" cap="rnd">
                    <a:no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xVal>
                  <c:numRef>
                    <c:extLst xmlns:c15="http://schemas.microsoft.com/office/drawing/2012/chart">
                      <c:ext xmlns:c15="http://schemas.microsoft.com/office/drawing/2012/chart" uri="{02D57815-91ED-43cb-92C2-25804820EDAC}">
                        <c15:formulaRef>
                          <c15:sqref>'0.25 60% v1'!$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60% v1'!$D$2:$D$500</c15:sqref>
                        </c15:formulaRef>
                      </c:ext>
                    </c:extLst>
                    <c:numCache>
                      <c:formatCode>General</c:formatCode>
                      <c:ptCount val="499"/>
                      <c:pt idx="0">
                        <c:v>-0.0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5.0000000000000001E-3</c:v>
                      </c:pt>
                      <c:pt idx="78">
                        <c:v>5.0000000000000001E-3</c:v>
                      </c:pt>
                      <c:pt idx="79">
                        <c:v>5.0000000000000001E-3</c:v>
                      </c:pt>
                      <c:pt idx="80">
                        <c:v>5.0000000000000001E-3</c:v>
                      </c:pt>
                      <c:pt idx="81">
                        <c:v>5.0000000000000001E-3</c:v>
                      </c:pt>
                      <c:pt idx="82">
                        <c:v>5.0000000000000001E-3</c:v>
                      </c:pt>
                      <c:pt idx="83">
                        <c:v>5.0000000000000001E-3</c:v>
                      </c:pt>
                      <c:pt idx="84">
                        <c:v>5.0000000000000001E-3</c:v>
                      </c:pt>
                      <c:pt idx="85">
                        <c:v>5.0000000000000001E-3</c:v>
                      </c:pt>
                      <c:pt idx="86">
                        <c:v>5.0000000000000001E-3</c:v>
                      </c:pt>
                      <c:pt idx="87">
                        <c:v>5.0000000000000001E-3</c:v>
                      </c:pt>
                      <c:pt idx="88">
                        <c:v>0.01</c:v>
                      </c:pt>
                      <c:pt idx="89">
                        <c:v>0.01</c:v>
                      </c:pt>
                      <c:pt idx="90">
                        <c:v>0.01</c:v>
                      </c:pt>
                      <c:pt idx="91">
                        <c:v>1.4999999999999999E-2</c:v>
                      </c:pt>
                      <c:pt idx="92">
                        <c:v>1.4999999999999999E-2</c:v>
                      </c:pt>
                      <c:pt idx="93">
                        <c:v>1.4999999999999999E-2</c:v>
                      </c:pt>
                      <c:pt idx="94">
                        <c:v>0.02</c:v>
                      </c:pt>
                      <c:pt idx="95">
                        <c:v>0.02</c:v>
                      </c:pt>
                      <c:pt idx="96">
                        <c:v>2.5000000000000001E-2</c:v>
                      </c:pt>
                      <c:pt idx="97">
                        <c:v>0.03</c:v>
                      </c:pt>
                      <c:pt idx="98">
                        <c:v>0.03</c:v>
                      </c:pt>
                      <c:pt idx="99">
                        <c:v>3.5000000000000003E-2</c:v>
                      </c:pt>
                      <c:pt idx="100">
                        <c:v>0.04</c:v>
                      </c:pt>
                      <c:pt idx="101">
                        <c:v>4.4999999999999998E-2</c:v>
                      </c:pt>
                      <c:pt idx="102">
                        <c:v>0.05</c:v>
                      </c:pt>
                      <c:pt idx="103">
                        <c:v>5.5E-2</c:v>
                      </c:pt>
                      <c:pt idx="104">
                        <c:v>6.0000000000000005E-2</c:v>
                      </c:pt>
                      <c:pt idx="105">
                        <c:v>6.5000000000000002E-2</c:v>
                      </c:pt>
                      <c:pt idx="106">
                        <c:v>0.08</c:v>
                      </c:pt>
                      <c:pt idx="107">
                        <c:v>0.08</c:v>
                      </c:pt>
                      <c:pt idx="108">
                        <c:v>8.4999999999999992E-2</c:v>
                      </c:pt>
                      <c:pt idx="109">
                        <c:v>0.09</c:v>
                      </c:pt>
                      <c:pt idx="110">
                        <c:v>0.1</c:v>
                      </c:pt>
                      <c:pt idx="111">
                        <c:v>0.10500000000000001</c:v>
                      </c:pt>
                      <c:pt idx="112">
                        <c:v>0.11499999999999999</c:v>
                      </c:pt>
                      <c:pt idx="113">
                        <c:v>0.125</c:v>
                      </c:pt>
                      <c:pt idx="114">
                        <c:v>0.13500000000000001</c:v>
                      </c:pt>
                      <c:pt idx="115">
                        <c:v>0.16</c:v>
                      </c:pt>
                      <c:pt idx="116">
                        <c:v>0.16500000000000001</c:v>
                      </c:pt>
                      <c:pt idx="117">
                        <c:v>0.16999999999999998</c:v>
                      </c:pt>
                      <c:pt idx="118">
                        <c:v>0.185</c:v>
                      </c:pt>
                      <c:pt idx="119">
                        <c:v>0.2</c:v>
                      </c:pt>
                      <c:pt idx="120">
                        <c:v>0.22</c:v>
                      </c:pt>
                      <c:pt idx="121">
                        <c:v>0.24</c:v>
                      </c:pt>
                      <c:pt idx="122">
                        <c:v>0.255</c:v>
                      </c:pt>
                      <c:pt idx="123">
                        <c:v>0.27500000000000002</c:v>
                      </c:pt>
                      <c:pt idx="124">
                        <c:v>0.28500000000000003</c:v>
                      </c:pt>
                      <c:pt idx="125">
                        <c:v>0.32500000000000001</c:v>
                      </c:pt>
                      <c:pt idx="126">
                        <c:v>0.34499999999999997</c:v>
                      </c:pt>
                      <c:pt idx="127">
                        <c:v>0.38500000000000001</c:v>
                      </c:pt>
                      <c:pt idx="128">
                        <c:v>0.40500000000000003</c:v>
                      </c:pt>
                      <c:pt idx="129">
                        <c:v>0.44</c:v>
                      </c:pt>
                      <c:pt idx="130">
                        <c:v>0.48</c:v>
                      </c:pt>
                      <c:pt idx="131">
                        <c:v>0.51500000000000001</c:v>
                      </c:pt>
                      <c:pt idx="132">
                        <c:v>0.56499999999999995</c:v>
                      </c:pt>
                      <c:pt idx="133">
                        <c:v>0.61</c:v>
                      </c:pt>
                      <c:pt idx="134">
                        <c:v>0.66500000000000004</c:v>
                      </c:pt>
                      <c:pt idx="135">
                        <c:v>0.72499999999999998</c:v>
                      </c:pt>
                      <c:pt idx="136">
                        <c:v>0.8</c:v>
                      </c:pt>
                      <c:pt idx="137">
                        <c:v>0.85</c:v>
                      </c:pt>
                      <c:pt idx="138">
                        <c:v>0.92</c:v>
                      </c:pt>
                      <c:pt idx="139">
                        <c:v>0.99</c:v>
                      </c:pt>
                      <c:pt idx="140">
                        <c:v>1.05</c:v>
                      </c:pt>
                      <c:pt idx="141">
                        <c:v>1.07</c:v>
                      </c:pt>
                      <c:pt idx="142">
                        <c:v>1.0649999999999999</c:v>
                      </c:pt>
                      <c:pt idx="143">
                        <c:v>1.06</c:v>
                      </c:pt>
                      <c:pt idx="144">
                        <c:v>1.0550000000000002</c:v>
                      </c:pt>
                      <c:pt idx="145">
                        <c:v>1.05</c:v>
                      </c:pt>
                      <c:pt idx="146">
                        <c:v>1.0449999999999999</c:v>
                      </c:pt>
                      <c:pt idx="147">
                        <c:v>1.0449999999999999</c:v>
                      </c:pt>
                      <c:pt idx="148">
                        <c:v>1.04</c:v>
                      </c:pt>
                      <c:pt idx="149">
                        <c:v>1.04</c:v>
                      </c:pt>
                      <c:pt idx="150">
                        <c:v>1.04</c:v>
                      </c:pt>
                      <c:pt idx="151">
                        <c:v>1.0350000000000001</c:v>
                      </c:pt>
                      <c:pt idx="152">
                        <c:v>1.0350000000000001</c:v>
                      </c:pt>
                      <c:pt idx="153">
                        <c:v>1.02</c:v>
                      </c:pt>
                      <c:pt idx="154">
                        <c:v>1.0150000000000001</c:v>
                      </c:pt>
                      <c:pt idx="155">
                        <c:v>1.01</c:v>
                      </c:pt>
                      <c:pt idx="156">
                        <c:v>1.01</c:v>
                      </c:pt>
                      <c:pt idx="157">
                        <c:v>1.0049999999999999</c:v>
                      </c:pt>
                      <c:pt idx="158">
                        <c:v>1.0049999999999999</c:v>
                      </c:pt>
                      <c:pt idx="159">
                        <c:v>1</c:v>
                      </c:pt>
                      <c:pt idx="160">
                        <c:v>0.995</c:v>
                      </c:pt>
                      <c:pt idx="161">
                        <c:v>0.995</c:v>
                      </c:pt>
                      <c:pt idx="162">
                        <c:v>0.99</c:v>
                      </c:pt>
                      <c:pt idx="163">
                        <c:v>0.98499999999999999</c:v>
                      </c:pt>
                      <c:pt idx="164">
                        <c:v>0.98499999999999999</c:v>
                      </c:pt>
                      <c:pt idx="165">
                        <c:v>0.98</c:v>
                      </c:pt>
                      <c:pt idx="166">
                        <c:v>0.98</c:v>
                      </c:pt>
                      <c:pt idx="167">
                        <c:v>0.97499999999999998</c:v>
                      </c:pt>
                      <c:pt idx="168">
                        <c:v>0.97</c:v>
                      </c:pt>
                      <c:pt idx="169">
                        <c:v>0.97</c:v>
                      </c:pt>
                      <c:pt idx="170">
                        <c:v>0.97</c:v>
                      </c:pt>
                      <c:pt idx="171">
                        <c:v>0.96499999999999997</c:v>
                      </c:pt>
                      <c:pt idx="172">
                        <c:v>0.96499999999999997</c:v>
                      </c:pt>
                      <c:pt idx="173">
                        <c:v>0.96499999999999997</c:v>
                      </c:pt>
                      <c:pt idx="174">
                        <c:v>0.96</c:v>
                      </c:pt>
                      <c:pt idx="175">
                        <c:v>0.96</c:v>
                      </c:pt>
                      <c:pt idx="176">
                        <c:v>0.96</c:v>
                      </c:pt>
                      <c:pt idx="177">
                        <c:v>0.96</c:v>
                      </c:pt>
                      <c:pt idx="178">
                        <c:v>0.96</c:v>
                      </c:pt>
                      <c:pt idx="179">
                        <c:v>0.95499999999999996</c:v>
                      </c:pt>
                      <c:pt idx="180">
                        <c:v>0.95499999999999996</c:v>
                      </c:pt>
                      <c:pt idx="181">
                        <c:v>0.94</c:v>
                      </c:pt>
                      <c:pt idx="182">
                        <c:v>0.92999999999999994</c:v>
                      </c:pt>
                      <c:pt idx="183">
                        <c:v>0.92500000000000004</c:v>
                      </c:pt>
                      <c:pt idx="184">
                        <c:v>0.92500000000000004</c:v>
                      </c:pt>
                      <c:pt idx="185">
                        <c:v>0.92500000000000004</c:v>
                      </c:pt>
                      <c:pt idx="186">
                        <c:v>0.92500000000000004</c:v>
                      </c:pt>
                      <c:pt idx="187">
                        <c:v>0.92500000000000004</c:v>
                      </c:pt>
                      <c:pt idx="188">
                        <c:v>0.92</c:v>
                      </c:pt>
                      <c:pt idx="189">
                        <c:v>0.92</c:v>
                      </c:pt>
                      <c:pt idx="190">
                        <c:v>0.92</c:v>
                      </c:pt>
                      <c:pt idx="191">
                        <c:v>0.92</c:v>
                      </c:pt>
                      <c:pt idx="192">
                        <c:v>0.91500000000000004</c:v>
                      </c:pt>
                      <c:pt idx="193">
                        <c:v>0.91500000000000004</c:v>
                      </c:pt>
                      <c:pt idx="194">
                        <c:v>0.91</c:v>
                      </c:pt>
                      <c:pt idx="195">
                        <c:v>0.91</c:v>
                      </c:pt>
                      <c:pt idx="196">
                        <c:v>0.90500000000000003</c:v>
                      </c:pt>
                      <c:pt idx="197">
                        <c:v>0.90500000000000003</c:v>
                      </c:pt>
                      <c:pt idx="198">
                        <c:v>0.90500000000000003</c:v>
                      </c:pt>
                      <c:pt idx="199">
                        <c:v>0.9</c:v>
                      </c:pt>
                      <c:pt idx="200">
                        <c:v>0.9</c:v>
                      </c:pt>
                      <c:pt idx="201">
                        <c:v>0.89500000000000002</c:v>
                      </c:pt>
                      <c:pt idx="202">
                        <c:v>0.89500000000000002</c:v>
                      </c:pt>
                      <c:pt idx="203">
                        <c:v>0.89</c:v>
                      </c:pt>
                      <c:pt idx="204">
                        <c:v>0.89</c:v>
                      </c:pt>
                      <c:pt idx="205">
                        <c:v>0.89</c:v>
                      </c:pt>
                      <c:pt idx="206">
                        <c:v>0.88500000000000001</c:v>
                      </c:pt>
                      <c:pt idx="207">
                        <c:v>0.88500000000000001</c:v>
                      </c:pt>
                      <c:pt idx="208">
                        <c:v>0.88500000000000001</c:v>
                      </c:pt>
                      <c:pt idx="209">
                        <c:v>0.88500000000000001</c:v>
                      </c:pt>
                      <c:pt idx="210">
                        <c:v>0.88500000000000001</c:v>
                      </c:pt>
                      <c:pt idx="211">
                        <c:v>0.88</c:v>
                      </c:pt>
                      <c:pt idx="212">
                        <c:v>0.88</c:v>
                      </c:pt>
                      <c:pt idx="213">
                        <c:v>0.88</c:v>
                      </c:pt>
                      <c:pt idx="214">
                        <c:v>0.88</c:v>
                      </c:pt>
                      <c:pt idx="215">
                        <c:v>0.88</c:v>
                      </c:pt>
                      <c:pt idx="216">
                        <c:v>0.88</c:v>
                      </c:pt>
                      <c:pt idx="217">
                        <c:v>0.88</c:v>
                      </c:pt>
                      <c:pt idx="218">
                        <c:v>0.88</c:v>
                      </c:pt>
                      <c:pt idx="219">
                        <c:v>0.875</c:v>
                      </c:pt>
                      <c:pt idx="220">
                        <c:v>0.875</c:v>
                      </c:pt>
                      <c:pt idx="221">
                        <c:v>0.875</c:v>
                      </c:pt>
                      <c:pt idx="222">
                        <c:v>0.875</c:v>
                      </c:pt>
                      <c:pt idx="223">
                        <c:v>0.86</c:v>
                      </c:pt>
                      <c:pt idx="224">
                        <c:v>0.86</c:v>
                      </c:pt>
                      <c:pt idx="225">
                        <c:v>0.86</c:v>
                      </c:pt>
                      <c:pt idx="226">
                        <c:v>0.85499999999999998</c:v>
                      </c:pt>
                      <c:pt idx="227">
                        <c:v>0.85499999999999998</c:v>
                      </c:pt>
                      <c:pt idx="228">
                        <c:v>0.85499999999999998</c:v>
                      </c:pt>
                      <c:pt idx="229">
                        <c:v>0.85</c:v>
                      </c:pt>
                      <c:pt idx="230">
                        <c:v>0.84499999999999997</c:v>
                      </c:pt>
                      <c:pt idx="231">
                        <c:v>0.84499999999999997</c:v>
                      </c:pt>
                      <c:pt idx="232">
                        <c:v>0.84499999999999997</c:v>
                      </c:pt>
                      <c:pt idx="233">
                        <c:v>0.84499999999999997</c:v>
                      </c:pt>
                      <c:pt idx="234">
                        <c:v>0.84499999999999997</c:v>
                      </c:pt>
                      <c:pt idx="235">
                        <c:v>0.84</c:v>
                      </c:pt>
                      <c:pt idx="236">
                        <c:v>0.84</c:v>
                      </c:pt>
                      <c:pt idx="237">
                        <c:v>0.83499999999999996</c:v>
                      </c:pt>
                      <c:pt idx="238">
                        <c:v>0.83499999999999996</c:v>
                      </c:pt>
                      <c:pt idx="239">
                        <c:v>0.83499999999999996</c:v>
                      </c:pt>
                      <c:pt idx="240">
                        <c:v>0.83</c:v>
                      </c:pt>
                      <c:pt idx="241">
                        <c:v>0.83</c:v>
                      </c:pt>
                      <c:pt idx="242">
                        <c:v>0.83</c:v>
                      </c:pt>
                      <c:pt idx="243">
                        <c:v>0.82499999999999996</c:v>
                      </c:pt>
                      <c:pt idx="244">
                        <c:v>0.82499999999999996</c:v>
                      </c:pt>
                      <c:pt idx="245">
                        <c:v>0.82499999999999996</c:v>
                      </c:pt>
                      <c:pt idx="246">
                        <c:v>0.82499999999999996</c:v>
                      </c:pt>
                      <c:pt idx="247">
                        <c:v>0.82499999999999996</c:v>
                      </c:pt>
                      <c:pt idx="248">
                        <c:v>0.82499999999999996</c:v>
                      </c:pt>
                      <c:pt idx="249">
                        <c:v>0.82000000000000006</c:v>
                      </c:pt>
                      <c:pt idx="250">
                        <c:v>0.81499999999999995</c:v>
                      </c:pt>
                      <c:pt idx="251">
                        <c:v>0.81499999999999995</c:v>
                      </c:pt>
                      <c:pt idx="252">
                        <c:v>0.81499999999999995</c:v>
                      </c:pt>
                      <c:pt idx="253">
                        <c:v>0.81499999999999995</c:v>
                      </c:pt>
                      <c:pt idx="254">
                        <c:v>0.81499999999999995</c:v>
                      </c:pt>
                      <c:pt idx="255">
                        <c:v>0.81</c:v>
                      </c:pt>
                      <c:pt idx="256">
                        <c:v>0.81</c:v>
                      </c:pt>
                      <c:pt idx="257">
                        <c:v>0.80500000000000005</c:v>
                      </c:pt>
                      <c:pt idx="258">
                        <c:v>0.80500000000000005</c:v>
                      </c:pt>
                      <c:pt idx="259">
                        <c:v>0.80500000000000005</c:v>
                      </c:pt>
                      <c:pt idx="260">
                        <c:v>0.80500000000000005</c:v>
                      </c:pt>
                      <c:pt idx="261">
                        <c:v>0.80500000000000005</c:v>
                      </c:pt>
                      <c:pt idx="262">
                        <c:v>0.80500000000000005</c:v>
                      </c:pt>
                      <c:pt idx="263">
                        <c:v>0.80500000000000005</c:v>
                      </c:pt>
                      <c:pt idx="264">
                        <c:v>0.80500000000000005</c:v>
                      </c:pt>
                      <c:pt idx="265">
                        <c:v>0.80500000000000005</c:v>
                      </c:pt>
                      <c:pt idx="266">
                        <c:v>0.8</c:v>
                      </c:pt>
                      <c:pt idx="267">
                        <c:v>0.80500000000000005</c:v>
                      </c:pt>
                      <c:pt idx="268">
                        <c:v>0.8</c:v>
                      </c:pt>
                      <c:pt idx="269">
                        <c:v>0.8</c:v>
                      </c:pt>
                      <c:pt idx="270">
                        <c:v>0.8</c:v>
                      </c:pt>
                      <c:pt idx="271">
                        <c:v>0.8</c:v>
                      </c:pt>
                      <c:pt idx="272">
                        <c:v>0.8</c:v>
                      </c:pt>
                      <c:pt idx="273">
                        <c:v>0.8</c:v>
                      </c:pt>
                      <c:pt idx="274">
                        <c:v>0.8</c:v>
                      </c:pt>
                      <c:pt idx="275">
                        <c:v>0.8</c:v>
                      </c:pt>
                      <c:pt idx="276">
                        <c:v>0.8</c:v>
                      </c:pt>
                      <c:pt idx="277">
                        <c:v>0.8</c:v>
                      </c:pt>
                      <c:pt idx="278">
                        <c:v>0.8</c:v>
                      </c:pt>
                      <c:pt idx="279">
                        <c:v>0.8</c:v>
                      </c:pt>
                      <c:pt idx="280">
                        <c:v>0.8</c:v>
                      </c:pt>
                      <c:pt idx="281">
                        <c:v>0.8</c:v>
                      </c:pt>
                      <c:pt idx="282">
                        <c:v>0.78500000000000003</c:v>
                      </c:pt>
                      <c:pt idx="283">
                        <c:v>0.78500000000000003</c:v>
                      </c:pt>
                      <c:pt idx="284">
                        <c:v>0.78500000000000003</c:v>
                      </c:pt>
                      <c:pt idx="285">
                        <c:v>0.77500000000000002</c:v>
                      </c:pt>
                      <c:pt idx="286">
                        <c:v>0.77500000000000002</c:v>
                      </c:pt>
                      <c:pt idx="287">
                        <c:v>0.77500000000000002</c:v>
                      </c:pt>
                      <c:pt idx="288">
                        <c:v>0.77500000000000002</c:v>
                      </c:pt>
                      <c:pt idx="289">
                        <c:v>0.77</c:v>
                      </c:pt>
                      <c:pt idx="290">
                        <c:v>0.77</c:v>
                      </c:pt>
                      <c:pt idx="291">
                        <c:v>0.76500000000000001</c:v>
                      </c:pt>
                      <c:pt idx="292">
                        <c:v>0.76500000000000001</c:v>
                      </c:pt>
                      <c:pt idx="293">
                        <c:v>0.76500000000000001</c:v>
                      </c:pt>
                      <c:pt idx="294">
                        <c:v>0.76500000000000001</c:v>
                      </c:pt>
                      <c:pt idx="295">
                        <c:v>0.76500000000000001</c:v>
                      </c:pt>
                      <c:pt idx="296">
                        <c:v>0.76</c:v>
                      </c:pt>
                      <c:pt idx="297">
                        <c:v>0.76</c:v>
                      </c:pt>
                      <c:pt idx="298">
                        <c:v>0.76</c:v>
                      </c:pt>
                      <c:pt idx="299">
                        <c:v>0.76</c:v>
                      </c:pt>
                      <c:pt idx="300">
                        <c:v>0.755</c:v>
                      </c:pt>
                      <c:pt idx="301">
                        <c:v>0.755</c:v>
                      </c:pt>
                      <c:pt idx="302">
                        <c:v>0.755</c:v>
                      </c:pt>
                      <c:pt idx="303">
                        <c:v>0.755</c:v>
                      </c:pt>
                      <c:pt idx="304">
                        <c:v>0.755</c:v>
                      </c:pt>
                      <c:pt idx="305">
                        <c:v>0.755</c:v>
                      </c:pt>
                      <c:pt idx="306">
                        <c:v>0.75</c:v>
                      </c:pt>
                      <c:pt idx="307">
                        <c:v>0.75</c:v>
                      </c:pt>
                      <c:pt idx="308">
                        <c:v>0.75</c:v>
                      </c:pt>
                      <c:pt idx="309">
                        <c:v>0.745</c:v>
                      </c:pt>
                      <c:pt idx="310">
                        <c:v>0.745</c:v>
                      </c:pt>
                      <c:pt idx="311">
                        <c:v>0.745</c:v>
                      </c:pt>
                      <c:pt idx="312">
                        <c:v>0.745</c:v>
                      </c:pt>
                      <c:pt idx="313">
                        <c:v>0.745</c:v>
                      </c:pt>
                      <c:pt idx="314">
                        <c:v>0.745</c:v>
                      </c:pt>
                      <c:pt idx="315">
                        <c:v>0.745</c:v>
                      </c:pt>
                      <c:pt idx="316">
                        <c:v>0.74</c:v>
                      </c:pt>
                      <c:pt idx="317">
                        <c:v>0.74</c:v>
                      </c:pt>
                      <c:pt idx="318">
                        <c:v>0.74</c:v>
                      </c:pt>
                      <c:pt idx="319">
                        <c:v>0.74</c:v>
                      </c:pt>
                      <c:pt idx="320">
                        <c:v>0.73499999999999999</c:v>
                      </c:pt>
                      <c:pt idx="321">
                        <c:v>0.73499999999999999</c:v>
                      </c:pt>
                      <c:pt idx="322">
                        <c:v>0.73499999999999999</c:v>
                      </c:pt>
                      <c:pt idx="323">
                        <c:v>0.73499999999999999</c:v>
                      </c:pt>
                      <c:pt idx="324">
                        <c:v>0.73499999999999999</c:v>
                      </c:pt>
                      <c:pt idx="325">
                        <c:v>0.73499999999999999</c:v>
                      </c:pt>
                      <c:pt idx="326">
                        <c:v>0.73</c:v>
                      </c:pt>
                      <c:pt idx="327">
                        <c:v>0.73499999999999999</c:v>
                      </c:pt>
                      <c:pt idx="328">
                        <c:v>0.73</c:v>
                      </c:pt>
                      <c:pt idx="329">
                        <c:v>0.73</c:v>
                      </c:pt>
                      <c:pt idx="330">
                        <c:v>0.72499999999999998</c:v>
                      </c:pt>
                      <c:pt idx="331">
                        <c:v>0.72499999999999998</c:v>
                      </c:pt>
                      <c:pt idx="332">
                        <c:v>0.72499999999999998</c:v>
                      </c:pt>
                      <c:pt idx="333">
                        <c:v>0.72499999999999998</c:v>
                      </c:pt>
                      <c:pt idx="334">
                        <c:v>0.72499999999999998</c:v>
                      </c:pt>
                      <c:pt idx="335">
                        <c:v>0.72499999999999998</c:v>
                      </c:pt>
                      <c:pt idx="336">
                        <c:v>0.72499999999999998</c:v>
                      </c:pt>
                      <c:pt idx="337">
                        <c:v>0.72499999999999998</c:v>
                      </c:pt>
                      <c:pt idx="338">
                        <c:v>0.72499999999999998</c:v>
                      </c:pt>
                      <c:pt idx="339">
                        <c:v>0.72</c:v>
                      </c:pt>
                      <c:pt idx="340">
                        <c:v>0.72</c:v>
                      </c:pt>
                      <c:pt idx="341">
                        <c:v>0.72</c:v>
                      </c:pt>
                      <c:pt idx="342">
                        <c:v>0.72</c:v>
                      </c:pt>
                      <c:pt idx="343">
                        <c:v>0.72</c:v>
                      </c:pt>
                      <c:pt idx="344">
                        <c:v>0.72</c:v>
                      </c:pt>
                      <c:pt idx="345">
                        <c:v>0.72</c:v>
                      </c:pt>
                      <c:pt idx="346">
                        <c:v>0.72</c:v>
                      </c:pt>
                      <c:pt idx="347">
                        <c:v>0.72</c:v>
                      </c:pt>
                      <c:pt idx="348">
                        <c:v>0.72</c:v>
                      </c:pt>
                      <c:pt idx="349">
                        <c:v>0.72</c:v>
                      </c:pt>
                      <c:pt idx="350">
                        <c:v>0.71499999999999997</c:v>
                      </c:pt>
                      <c:pt idx="351">
                        <c:v>0.71499999999999997</c:v>
                      </c:pt>
                      <c:pt idx="352">
                        <c:v>0.71499999999999997</c:v>
                      </c:pt>
                      <c:pt idx="353">
                        <c:v>0.71499999999999997</c:v>
                      </c:pt>
                      <c:pt idx="354">
                        <c:v>0.71499999999999997</c:v>
                      </c:pt>
                      <c:pt idx="355">
                        <c:v>0.71499999999999997</c:v>
                      </c:pt>
                      <c:pt idx="356">
                        <c:v>0.71499999999999997</c:v>
                      </c:pt>
                      <c:pt idx="357">
                        <c:v>0.71499999999999997</c:v>
                      </c:pt>
                      <c:pt idx="358">
                        <c:v>0.71499999999999997</c:v>
                      </c:pt>
                      <c:pt idx="359">
                        <c:v>0.71499999999999997</c:v>
                      </c:pt>
                      <c:pt idx="360">
                        <c:v>0.7</c:v>
                      </c:pt>
                      <c:pt idx="361">
                        <c:v>0.69499999999999995</c:v>
                      </c:pt>
                      <c:pt idx="362">
                        <c:v>0.69499999999999995</c:v>
                      </c:pt>
                      <c:pt idx="363">
                        <c:v>0.69499999999999995</c:v>
                      </c:pt>
                      <c:pt idx="364">
                        <c:v>0.69499999999999995</c:v>
                      </c:pt>
                      <c:pt idx="365">
                        <c:v>0.69499999999999995</c:v>
                      </c:pt>
                      <c:pt idx="366">
                        <c:v>0.69499999999999995</c:v>
                      </c:pt>
                      <c:pt idx="367">
                        <c:v>0.69499999999999995</c:v>
                      </c:pt>
                      <c:pt idx="368">
                        <c:v>0.69499999999999995</c:v>
                      </c:pt>
                      <c:pt idx="369">
                        <c:v>0.69499999999999995</c:v>
                      </c:pt>
                      <c:pt idx="370">
                        <c:v>0.69</c:v>
                      </c:pt>
                      <c:pt idx="371">
                        <c:v>0.69</c:v>
                      </c:pt>
                      <c:pt idx="372">
                        <c:v>0.69</c:v>
                      </c:pt>
                      <c:pt idx="373">
                        <c:v>0.68500000000000005</c:v>
                      </c:pt>
                      <c:pt idx="374">
                        <c:v>0.69</c:v>
                      </c:pt>
                      <c:pt idx="375">
                        <c:v>0.68500000000000005</c:v>
                      </c:pt>
                      <c:pt idx="376">
                        <c:v>0.68500000000000005</c:v>
                      </c:pt>
                      <c:pt idx="377">
                        <c:v>0.68500000000000005</c:v>
                      </c:pt>
                      <c:pt idx="378">
                        <c:v>0.68500000000000005</c:v>
                      </c:pt>
                      <c:pt idx="379">
                        <c:v>0.68500000000000005</c:v>
                      </c:pt>
                      <c:pt idx="380">
                        <c:v>0.68500000000000005</c:v>
                      </c:pt>
                      <c:pt idx="381">
                        <c:v>0.68500000000000005</c:v>
                      </c:pt>
                      <c:pt idx="382">
                        <c:v>0.68500000000000005</c:v>
                      </c:pt>
                      <c:pt idx="383">
                        <c:v>0.68500000000000005</c:v>
                      </c:pt>
                      <c:pt idx="384">
                        <c:v>0.67999999999999994</c:v>
                      </c:pt>
                      <c:pt idx="385">
                        <c:v>0.67999999999999994</c:v>
                      </c:pt>
                      <c:pt idx="386">
                        <c:v>0.67999999999999994</c:v>
                      </c:pt>
                      <c:pt idx="387">
                        <c:v>0.67500000000000004</c:v>
                      </c:pt>
                      <c:pt idx="388">
                        <c:v>0.67500000000000004</c:v>
                      </c:pt>
                      <c:pt idx="389">
                        <c:v>0.67500000000000004</c:v>
                      </c:pt>
                      <c:pt idx="390">
                        <c:v>0.67500000000000004</c:v>
                      </c:pt>
                      <c:pt idx="391">
                        <c:v>0.67500000000000004</c:v>
                      </c:pt>
                      <c:pt idx="392">
                        <c:v>0.67500000000000004</c:v>
                      </c:pt>
                      <c:pt idx="393">
                        <c:v>0.67</c:v>
                      </c:pt>
                      <c:pt idx="394">
                        <c:v>0.67</c:v>
                      </c:pt>
                      <c:pt idx="395">
                        <c:v>0.67</c:v>
                      </c:pt>
                      <c:pt idx="396">
                        <c:v>0.67</c:v>
                      </c:pt>
                      <c:pt idx="397">
                        <c:v>0.66500000000000004</c:v>
                      </c:pt>
                      <c:pt idx="398">
                        <c:v>0.66500000000000004</c:v>
                      </c:pt>
                      <c:pt idx="399">
                        <c:v>0.66500000000000004</c:v>
                      </c:pt>
                      <c:pt idx="400">
                        <c:v>0.66500000000000004</c:v>
                      </c:pt>
                      <c:pt idx="401">
                        <c:v>0.66500000000000004</c:v>
                      </c:pt>
                      <c:pt idx="402">
                        <c:v>0.66500000000000004</c:v>
                      </c:pt>
                      <c:pt idx="403">
                        <c:v>0.66500000000000004</c:v>
                      </c:pt>
                      <c:pt idx="404">
                        <c:v>0.66500000000000004</c:v>
                      </c:pt>
                      <c:pt idx="405">
                        <c:v>0.66500000000000004</c:v>
                      </c:pt>
                      <c:pt idx="406">
                        <c:v>0.66500000000000004</c:v>
                      </c:pt>
                      <c:pt idx="407">
                        <c:v>0.66</c:v>
                      </c:pt>
                      <c:pt idx="408">
                        <c:v>0.66</c:v>
                      </c:pt>
                      <c:pt idx="409">
                        <c:v>0.66</c:v>
                      </c:pt>
                      <c:pt idx="410">
                        <c:v>0.65500000000000003</c:v>
                      </c:pt>
                      <c:pt idx="411">
                        <c:v>0.65500000000000003</c:v>
                      </c:pt>
                      <c:pt idx="412">
                        <c:v>0.65500000000000003</c:v>
                      </c:pt>
                      <c:pt idx="413">
                        <c:v>0.65500000000000003</c:v>
                      </c:pt>
                      <c:pt idx="414">
                        <c:v>0.65500000000000003</c:v>
                      </c:pt>
                      <c:pt idx="415">
                        <c:v>0.65500000000000003</c:v>
                      </c:pt>
                      <c:pt idx="416">
                        <c:v>0.65500000000000003</c:v>
                      </c:pt>
                      <c:pt idx="417">
                        <c:v>0.65500000000000003</c:v>
                      </c:pt>
                      <c:pt idx="418">
                        <c:v>0.65500000000000003</c:v>
                      </c:pt>
                      <c:pt idx="419">
                        <c:v>0.65500000000000003</c:v>
                      </c:pt>
                      <c:pt idx="420">
                        <c:v>0.65500000000000003</c:v>
                      </c:pt>
                      <c:pt idx="421">
                        <c:v>0.65500000000000003</c:v>
                      </c:pt>
                      <c:pt idx="422">
                        <c:v>0.65</c:v>
                      </c:pt>
                      <c:pt idx="423">
                        <c:v>0.65</c:v>
                      </c:pt>
                      <c:pt idx="424">
                        <c:v>0.65</c:v>
                      </c:pt>
                      <c:pt idx="425">
                        <c:v>0.65</c:v>
                      </c:pt>
                      <c:pt idx="426">
                        <c:v>0.64500000000000002</c:v>
                      </c:pt>
                      <c:pt idx="427">
                        <c:v>0.64500000000000002</c:v>
                      </c:pt>
                      <c:pt idx="428">
                        <c:v>0.64500000000000002</c:v>
                      </c:pt>
                      <c:pt idx="429">
                        <c:v>0.64500000000000002</c:v>
                      </c:pt>
                      <c:pt idx="430">
                        <c:v>0.64500000000000002</c:v>
                      </c:pt>
                      <c:pt idx="431">
                        <c:v>0.64500000000000002</c:v>
                      </c:pt>
                      <c:pt idx="432">
                        <c:v>0.64500000000000002</c:v>
                      </c:pt>
                      <c:pt idx="433">
                        <c:v>0.64500000000000002</c:v>
                      </c:pt>
                      <c:pt idx="434">
                        <c:v>0.64500000000000002</c:v>
                      </c:pt>
                      <c:pt idx="435">
                        <c:v>0.64500000000000002</c:v>
                      </c:pt>
                      <c:pt idx="436">
                        <c:v>0.64500000000000002</c:v>
                      </c:pt>
                      <c:pt idx="437">
                        <c:v>0.64500000000000002</c:v>
                      </c:pt>
                      <c:pt idx="438">
                        <c:v>0.64</c:v>
                      </c:pt>
                      <c:pt idx="439">
                        <c:v>0.64</c:v>
                      </c:pt>
                      <c:pt idx="440">
                        <c:v>0.64</c:v>
                      </c:pt>
                      <c:pt idx="441">
                        <c:v>0.64</c:v>
                      </c:pt>
                      <c:pt idx="442">
                        <c:v>0.64</c:v>
                      </c:pt>
                      <c:pt idx="443">
                        <c:v>0.64</c:v>
                      </c:pt>
                      <c:pt idx="444">
                        <c:v>0.64</c:v>
                      </c:pt>
                      <c:pt idx="445">
                        <c:v>0.64</c:v>
                      </c:pt>
                      <c:pt idx="446">
                        <c:v>0.64</c:v>
                      </c:pt>
                      <c:pt idx="447">
                        <c:v>0.64</c:v>
                      </c:pt>
                      <c:pt idx="448">
                        <c:v>0.64</c:v>
                      </c:pt>
                      <c:pt idx="449">
                        <c:v>0.64</c:v>
                      </c:pt>
                      <c:pt idx="450">
                        <c:v>0.64</c:v>
                      </c:pt>
                      <c:pt idx="451">
                        <c:v>0.64</c:v>
                      </c:pt>
                      <c:pt idx="452">
                        <c:v>0.64</c:v>
                      </c:pt>
                      <c:pt idx="453">
                        <c:v>0.64</c:v>
                      </c:pt>
                      <c:pt idx="454">
                        <c:v>0.64</c:v>
                      </c:pt>
                      <c:pt idx="455">
                        <c:v>0.63500000000000001</c:v>
                      </c:pt>
                      <c:pt idx="456">
                        <c:v>0.63500000000000001</c:v>
                      </c:pt>
                      <c:pt idx="457">
                        <c:v>0.63500000000000001</c:v>
                      </c:pt>
                      <c:pt idx="458">
                        <c:v>0.63500000000000001</c:v>
                      </c:pt>
                      <c:pt idx="459">
                        <c:v>0.63500000000000001</c:v>
                      </c:pt>
                      <c:pt idx="460">
                        <c:v>0.63500000000000001</c:v>
                      </c:pt>
                      <c:pt idx="461">
                        <c:v>0.63500000000000001</c:v>
                      </c:pt>
                      <c:pt idx="462">
                        <c:v>0.63500000000000001</c:v>
                      </c:pt>
                      <c:pt idx="463">
                        <c:v>0.63500000000000001</c:v>
                      </c:pt>
                      <c:pt idx="464">
                        <c:v>0.63500000000000001</c:v>
                      </c:pt>
                      <c:pt idx="465">
                        <c:v>0.63500000000000001</c:v>
                      </c:pt>
                      <c:pt idx="466">
                        <c:v>0.63500000000000001</c:v>
                      </c:pt>
                      <c:pt idx="467">
                        <c:v>0.63500000000000001</c:v>
                      </c:pt>
                      <c:pt idx="468">
                        <c:v>0.63500000000000001</c:v>
                      </c:pt>
                      <c:pt idx="469">
                        <c:v>0.62</c:v>
                      </c:pt>
                      <c:pt idx="470">
                        <c:v>0.62</c:v>
                      </c:pt>
                      <c:pt idx="471">
                        <c:v>0.62</c:v>
                      </c:pt>
                      <c:pt idx="472">
                        <c:v>0.61499999999999999</c:v>
                      </c:pt>
                      <c:pt idx="473">
                        <c:v>0.61499999999999999</c:v>
                      </c:pt>
                      <c:pt idx="474">
                        <c:v>0.61499999999999999</c:v>
                      </c:pt>
                      <c:pt idx="475">
                        <c:v>0.61499999999999999</c:v>
                      </c:pt>
                      <c:pt idx="476">
                        <c:v>0.61499999999999999</c:v>
                      </c:pt>
                      <c:pt idx="477">
                        <c:v>0.61499999999999999</c:v>
                      </c:pt>
                      <c:pt idx="478">
                        <c:v>0.61499999999999999</c:v>
                      </c:pt>
                      <c:pt idx="479">
                        <c:v>0.61499999999999999</c:v>
                      </c:pt>
                      <c:pt idx="480">
                        <c:v>0.61499999999999999</c:v>
                      </c:pt>
                      <c:pt idx="481">
                        <c:v>0.61</c:v>
                      </c:pt>
                      <c:pt idx="482">
                        <c:v>0.61</c:v>
                      </c:pt>
                      <c:pt idx="483">
                        <c:v>0.61</c:v>
                      </c:pt>
                      <c:pt idx="484">
                        <c:v>0.61</c:v>
                      </c:pt>
                      <c:pt idx="485">
                        <c:v>0.61</c:v>
                      </c:pt>
                      <c:pt idx="486">
                        <c:v>0.61</c:v>
                      </c:pt>
                      <c:pt idx="487">
                        <c:v>0.60499999999999998</c:v>
                      </c:pt>
                      <c:pt idx="488">
                        <c:v>0.60499999999999998</c:v>
                      </c:pt>
                      <c:pt idx="489">
                        <c:v>0.60499999999999998</c:v>
                      </c:pt>
                      <c:pt idx="490">
                        <c:v>0.60499999999999998</c:v>
                      </c:pt>
                      <c:pt idx="491">
                        <c:v>0.60499999999999998</c:v>
                      </c:pt>
                      <c:pt idx="492">
                        <c:v>0.60499999999999998</c:v>
                      </c:pt>
                      <c:pt idx="493">
                        <c:v>0.60499999999999998</c:v>
                      </c:pt>
                      <c:pt idx="494">
                        <c:v>0.6</c:v>
                      </c:pt>
                      <c:pt idx="495">
                        <c:v>0.6</c:v>
                      </c:pt>
                      <c:pt idx="496">
                        <c:v>0.6</c:v>
                      </c:pt>
                      <c:pt idx="497">
                        <c:v>0.6</c:v>
                      </c:pt>
                      <c:pt idx="498">
                        <c:v>0.6</c:v>
                      </c:pt>
                    </c:numCache>
                  </c:numRef>
                </c:yVal>
                <c:smooth val="0"/>
                <c:extLst xmlns:c15="http://schemas.microsoft.com/office/drawing/2012/chart">
                  <c:ext xmlns:c16="http://schemas.microsoft.com/office/drawing/2014/chart" uri="{C3380CC4-5D6E-409C-BE32-E72D297353CC}">
                    <c16:uniqueId val="{00000018-ED8C-4F5A-BD3D-66424A1AF36F}"/>
                  </c:ext>
                </c:extLst>
              </c15:ser>
            </c15:filteredScatterSeries>
            <c15:filteredScatterSeries>
              <c15:ser>
                <c:idx val="25"/>
                <c:order val="25"/>
                <c:tx>
                  <c:v>0.25 60% v2</c:v>
                </c:tx>
                <c:spPr>
                  <a:ln w="25400" cap="rnd">
                    <a:no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xVal>
                  <c:numRef>
                    <c:extLst xmlns:c15="http://schemas.microsoft.com/office/drawing/2012/chart">
                      <c:ext xmlns:c15="http://schemas.microsoft.com/office/drawing/2012/chart" uri="{02D57815-91ED-43cb-92C2-25804820EDAC}">
                        <c15:formulaRef>
                          <c15:sqref>'0.25 60% v2'!$A$2:$A$500</c15:sqref>
                        </c15:formulaRef>
                      </c:ext>
                    </c:extLst>
                    <c:numCache>
                      <c:formatCode>General</c:formatCode>
                      <c:ptCount val="499"/>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pt idx="36">
                        <c:v>14.4</c:v>
                      </c:pt>
                      <c:pt idx="37">
                        <c:v>14.8</c:v>
                      </c:pt>
                      <c:pt idx="38">
                        <c:v>15.2</c:v>
                      </c:pt>
                      <c:pt idx="39">
                        <c:v>15.6</c:v>
                      </c:pt>
                      <c:pt idx="40">
                        <c:v>16</c:v>
                      </c:pt>
                      <c:pt idx="41">
                        <c:v>16.399999999999999</c:v>
                      </c:pt>
                      <c:pt idx="42">
                        <c:v>16.8</c:v>
                      </c:pt>
                      <c:pt idx="43">
                        <c:v>17.2</c:v>
                      </c:pt>
                      <c:pt idx="44">
                        <c:v>17.600000000000001</c:v>
                      </c:pt>
                      <c:pt idx="45">
                        <c:v>18</c:v>
                      </c:pt>
                      <c:pt idx="46">
                        <c:v>18.399999999999999</c:v>
                      </c:pt>
                      <c:pt idx="47">
                        <c:v>18.8</c:v>
                      </c:pt>
                      <c:pt idx="48">
                        <c:v>19.2</c:v>
                      </c:pt>
                      <c:pt idx="49">
                        <c:v>19.600000000000001</c:v>
                      </c:pt>
                      <c:pt idx="50">
                        <c:v>20</c:v>
                      </c:pt>
                      <c:pt idx="51">
                        <c:v>20.399999999999999</c:v>
                      </c:pt>
                      <c:pt idx="52">
                        <c:v>20.8</c:v>
                      </c:pt>
                      <c:pt idx="53">
                        <c:v>21.2</c:v>
                      </c:pt>
                      <c:pt idx="54">
                        <c:v>21.6</c:v>
                      </c:pt>
                      <c:pt idx="55">
                        <c:v>22</c:v>
                      </c:pt>
                      <c:pt idx="56">
                        <c:v>22.4</c:v>
                      </c:pt>
                      <c:pt idx="57">
                        <c:v>22.8</c:v>
                      </c:pt>
                      <c:pt idx="58">
                        <c:v>23.2</c:v>
                      </c:pt>
                      <c:pt idx="59">
                        <c:v>23.6</c:v>
                      </c:pt>
                      <c:pt idx="60">
                        <c:v>24</c:v>
                      </c:pt>
                      <c:pt idx="61">
                        <c:v>24.4</c:v>
                      </c:pt>
                      <c:pt idx="62">
                        <c:v>24.8</c:v>
                      </c:pt>
                      <c:pt idx="63">
                        <c:v>25.2</c:v>
                      </c:pt>
                      <c:pt idx="64">
                        <c:v>25.6</c:v>
                      </c:pt>
                      <c:pt idx="65">
                        <c:v>26</c:v>
                      </c:pt>
                      <c:pt idx="66">
                        <c:v>26.4</c:v>
                      </c:pt>
                      <c:pt idx="67">
                        <c:v>26.8</c:v>
                      </c:pt>
                      <c:pt idx="68">
                        <c:v>27.2</c:v>
                      </c:pt>
                      <c:pt idx="69">
                        <c:v>27.6</c:v>
                      </c:pt>
                      <c:pt idx="70">
                        <c:v>28</c:v>
                      </c:pt>
                      <c:pt idx="71">
                        <c:v>28.4</c:v>
                      </c:pt>
                      <c:pt idx="72">
                        <c:v>28.8</c:v>
                      </c:pt>
                      <c:pt idx="73">
                        <c:v>29.2</c:v>
                      </c:pt>
                      <c:pt idx="74">
                        <c:v>29.6</c:v>
                      </c:pt>
                      <c:pt idx="75">
                        <c:v>30</c:v>
                      </c:pt>
                      <c:pt idx="76">
                        <c:v>30.4</c:v>
                      </c:pt>
                      <c:pt idx="77">
                        <c:v>30.8</c:v>
                      </c:pt>
                      <c:pt idx="78">
                        <c:v>31.2</c:v>
                      </c:pt>
                      <c:pt idx="79">
                        <c:v>31.6</c:v>
                      </c:pt>
                      <c:pt idx="80">
                        <c:v>32</c:v>
                      </c:pt>
                      <c:pt idx="81">
                        <c:v>32.4</c:v>
                      </c:pt>
                      <c:pt idx="82">
                        <c:v>32.799999999999997</c:v>
                      </c:pt>
                      <c:pt idx="83">
                        <c:v>33.200000000000003</c:v>
                      </c:pt>
                      <c:pt idx="84">
                        <c:v>33.6</c:v>
                      </c:pt>
                      <c:pt idx="85">
                        <c:v>34</c:v>
                      </c:pt>
                      <c:pt idx="86">
                        <c:v>34.4</c:v>
                      </c:pt>
                      <c:pt idx="87">
                        <c:v>34.799999999999997</c:v>
                      </c:pt>
                      <c:pt idx="88">
                        <c:v>35.200000000000003</c:v>
                      </c:pt>
                      <c:pt idx="89">
                        <c:v>35.6</c:v>
                      </c:pt>
                      <c:pt idx="90">
                        <c:v>36</c:v>
                      </c:pt>
                      <c:pt idx="91">
                        <c:v>36.4</c:v>
                      </c:pt>
                      <c:pt idx="92">
                        <c:v>36.799999999999997</c:v>
                      </c:pt>
                      <c:pt idx="93">
                        <c:v>37.200000000000003</c:v>
                      </c:pt>
                      <c:pt idx="94">
                        <c:v>37.6</c:v>
                      </c:pt>
                      <c:pt idx="95">
                        <c:v>38</c:v>
                      </c:pt>
                      <c:pt idx="96">
                        <c:v>38.4</c:v>
                      </c:pt>
                      <c:pt idx="97">
                        <c:v>38.799999999999997</c:v>
                      </c:pt>
                      <c:pt idx="98">
                        <c:v>39.200000000000003</c:v>
                      </c:pt>
                      <c:pt idx="99">
                        <c:v>39.6</c:v>
                      </c:pt>
                      <c:pt idx="100">
                        <c:v>40</c:v>
                      </c:pt>
                      <c:pt idx="101">
                        <c:v>40.4</c:v>
                      </c:pt>
                      <c:pt idx="102">
                        <c:v>40.799999999999997</c:v>
                      </c:pt>
                      <c:pt idx="103">
                        <c:v>41.2</c:v>
                      </c:pt>
                      <c:pt idx="104">
                        <c:v>41.6</c:v>
                      </c:pt>
                      <c:pt idx="105">
                        <c:v>42</c:v>
                      </c:pt>
                      <c:pt idx="106">
                        <c:v>42.4</c:v>
                      </c:pt>
                      <c:pt idx="107">
                        <c:v>42.8</c:v>
                      </c:pt>
                      <c:pt idx="108">
                        <c:v>43.2</c:v>
                      </c:pt>
                      <c:pt idx="109">
                        <c:v>43.6</c:v>
                      </c:pt>
                      <c:pt idx="110">
                        <c:v>44</c:v>
                      </c:pt>
                      <c:pt idx="111">
                        <c:v>44.4</c:v>
                      </c:pt>
                      <c:pt idx="112">
                        <c:v>44.8</c:v>
                      </c:pt>
                      <c:pt idx="113">
                        <c:v>45.2</c:v>
                      </c:pt>
                      <c:pt idx="114">
                        <c:v>45.6</c:v>
                      </c:pt>
                      <c:pt idx="115">
                        <c:v>46</c:v>
                      </c:pt>
                      <c:pt idx="116">
                        <c:v>46.4</c:v>
                      </c:pt>
                      <c:pt idx="117">
                        <c:v>46.8</c:v>
                      </c:pt>
                      <c:pt idx="118">
                        <c:v>47.2</c:v>
                      </c:pt>
                      <c:pt idx="119">
                        <c:v>47.6</c:v>
                      </c:pt>
                      <c:pt idx="120">
                        <c:v>48</c:v>
                      </c:pt>
                      <c:pt idx="121">
                        <c:v>48.4</c:v>
                      </c:pt>
                      <c:pt idx="122">
                        <c:v>48.8</c:v>
                      </c:pt>
                      <c:pt idx="123">
                        <c:v>49.2</c:v>
                      </c:pt>
                      <c:pt idx="124">
                        <c:v>49.6</c:v>
                      </c:pt>
                      <c:pt idx="125">
                        <c:v>50</c:v>
                      </c:pt>
                      <c:pt idx="126">
                        <c:v>50.4</c:v>
                      </c:pt>
                      <c:pt idx="127">
                        <c:v>50.8</c:v>
                      </c:pt>
                      <c:pt idx="128">
                        <c:v>51.2</c:v>
                      </c:pt>
                      <c:pt idx="129">
                        <c:v>51.6</c:v>
                      </c:pt>
                      <c:pt idx="130">
                        <c:v>52</c:v>
                      </c:pt>
                      <c:pt idx="131">
                        <c:v>52.4</c:v>
                      </c:pt>
                      <c:pt idx="132">
                        <c:v>52.8</c:v>
                      </c:pt>
                      <c:pt idx="133">
                        <c:v>53.2</c:v>
                      </c:pt>
                      <c:pt idx="134">
                        <c:v>53.6</c:v>
                      </c:pt>
                      <c:pt idx="135">
                        <c:v>54</c:v>
                      </c:pt>
                      <c:pt idx="136">
                        <c:v>54.4</c:v>
                      </c:pt>
                      <c:pt idx="137">
                        <c:v>54.8</c:v>
                      </c:pt>
                      <c:pt idx="138">
                        <c:v>55.2</c:v>
                      </c:pt>
                      <c:pt idx="139">
                        <c:v>55.6</c:v>
                      </c:pt>
                      <c:pt idx="140">
                        <c:v>56</c:v>
                      </c:pt>
                      <c:pt idx="141">
                        <c:v>56.4</c:v>
                      </c:pt>
                      <c:pt idx="142">
                        <c:v>56.8</c:v>
                      </c:pt>
                      <c:pt idx="143">
                        <c:v>57.2</c:v>
                      </c:pt>
                      <c:pt idx="144">
                        <c:v>57.6</c:v>
                      </c:pt>
                      <c:pt idx="145">
                        <c:v>58</c:v>
                      </c:pt>
                      <c:pt idx="146">
                        <c:v>58.4</c:v>
                      </c:pt>
                      <c:pt idx="147">
                        <c:v>58.8</c:v>
                      </c:pt>
                      <c:pt idx="148">
                        <c:v>59.2</c:v>
                      </c:pt>
                      <c:pt idx="149">
                        <c:v>59.6</c:v>
                      </c:pt>
                      <c:pt idx="150">
                        <c:v>60</c:v>
                      </c:pt>
                      <c:pt idx="151">
                        <c:v>60.4</c:v>
                      </c:pt>
                      <c:pt idx="152">
                        <c:v>60.8</c:v>
                      </c:pt>
                      <c:pt idx="153">
                        <c:v>61.2</c:v>
                      </c:pt>
                      <c:pt idx="154">
                        <c:v>61.6</c:v>
                      </c:pt>
                      <c:pt idx="155">
                        <c:v>62</c:v>
                      </c:pt>
                      <c:pt idx="156">
                        <c:v>62.4</c:v>
                      </c:pt>
                      <c:pt idx="157">
                        <c:v>62.8</c:v>
                      </c:pt>
                      <c:pt idx="158">
                        <c:v>63.2</c:v>
                      </c:pt>
                      <c:pt idx="159">
                        <c:v>63.6</c:v>
                      </c:pt>
                      <c:pt idx="160">
                        <c:v>64</c:v>
                      </c:pt>
                      <c:pt idx="161">
                        <c:v>64.400000000000006</c:v>
                      </c:pt>
                      <c:pt idx="162">
                        <c:v>64.8</c:v>
                      </c:pt>
                      <c:pt idx="163">
                        <c:v>65.2</c:v>
                      </c:pt>
                      <c:pt idx="164">
                        <c:v>65.599999999999994</c:v>
                      </c:pt>
                      <c:pt idx="165">
                        <c:v>66</c:v>
                      </c:pt>
                      <c:pt idx="166">
                        <c:v>66.400000000000006</c:v>
                      </c:pt>
                      <c:pt idx="167">
                        <c:v>66.8</c:v>
                      </c:pt>
                      <c:pt idx="168">
                        <c:v>67.2</c:v>
                      </c:pt>
                      <c:pt idx="169">
                        <c:v>67.599999999999994</c:v>
                      </c:pt>
                      <c:pt idx="170">
                        <c:v>68</c:v>
                      </c:pt>
                      <c:pt idx="171">
                        <c:v>68.400000000000006</c:v>
                      </c:pt>
                      <c:pt idx="172">
                        <c:v>68.8</c:v>
                      </c:pt>
                      <c:pt idx="173">
                        <c:v>69.2</c:v>
                      </c:pt>
                      <c:pt idx="174">
                        <c:v>69.599999999999994</c:v>
                      </c:pt>
                      <c:pt idx="175">
                        <c:v>70</c:v>
                      </c:pt>
                      <c:pt idx="176">
                        <c:v>70.400000000000006</c:v>
                      </c:pt>
                      <c:pt idx="177">
                        <c:v>70.8</c:v>
                      </c:pt>
                      <c:pt idx="178">
                        <c:v>71.2</c:v>
                      </c:pt>
                      <c:pt idx="179">
                        <c:v>71.599999999999994</c:v>
                      </c:pt>
                      <c:pt idx="180">
                        <c:v>72</c:v>
                      </c:pt>
                      <c:pt idx="181">
                        <c:v>72.400000000000006</c:v>
                      </c:pt>
                      <c:pt idx="182">
                        <c:v>72.8</c:v>
                      </c:pt>
                      <c:pt idx="183">
                        <c:v>73.2</c:v>
                      </c:pt>
                      <c:pt idx="184">
                        <c:v>73.599999999999994</c:v>
                      </c:pt>
                      <c:pt idx="185">
                        <c:v>74</c:v>
                      </c:pt>
                      <c:pt idx="186">
                        <c:v>74.400000000000006</c:v>
                      </c:pt>
                      <c:pt idx="187">
                        <c:v>74.8</c:v>
                      </c:pt>
                      <c:pt idx="188">
                        <c:v>75.2</c:v>
                      </c:pt>
                      <c:pt idx="189">
                        <c:v>75.599999999999994</c:v>
                      </c:pt>
                      <c:pt idx="190">
                        <c:v>76</c:v>
                      </c:pt>
                      <c:pt idx="191">
                        <c:v>76.400000000000006</c:v>
                      </c:pt>
                      <c:pt idx="192">
                        <c:v>76.8</c:v>
                      </c:pt>
                      <c:pt idx="193">
                        <c:v>77.2</c:v>
                      </c:pt>
                      <c:pt idx="194">
                        <c:v>77.599999999999994</c:v>
                      </c:pt>
                      <c:pt idx="195">
                        <c:v>78</c:v>
                      </c:pt>
                      <c:pt idx="196">
                        <c:v>78.400000000000006</c:v>
                      </c:pt>
                      <c:pt idx="197">
                        <c:v>78.8</c:v>
                      </c:pt>
                      <c:pt idx="198">
                        <c:v>79.2</c:v>
                      </c:pt>
                      <c:pt idx="199">
                        <c:v>79.599999999999994</c:v>
                      </c:pt>
                      <c:pt idx="200">
                        <c:v>80</c:v>
                      </c:pt>
                      <c:pt idx="201">
                        <c:v>80.400000000000006</c:v>
                      </c:pt>
                      <c:pt idx="202">
                        <c:v>80.8</c:v>
                      </c:pt>
                      <c:pt idx="203">
                        <c:v>81.2</c:v>
                      </c:pt>
                      <c:pt idx="204">
                        <c:v>81.599999999999994</c:v>
                      </c:pt>
                      <c:pt idx="205">
                        <c:v>82</c:v>
                      </c:pt>
                      <c:pt idx="206">
                        <c:v>82.4</c:v>
                      </c:pt>
                      <c:pt idx="207">
                        <c:v>82.8</c:v>
                      </c:pt>
                      <c:pt idx="208">
                        <c:v>83.2</c:v>
                      </c:pt>
                      <c:pt idx="209">
                        <c:v>83.6</c:v>
                      </c:pt>
                      <c:pt idx="210">
                        <c:v>84</c:v>
                      </c:pt>
                      <c:pt idx="211">
                        <c:v>84.4</c:v>
                      </c:pt>
                      <c:pt idx="212">
                        <c:v>84.8</c:v>
                      </c:pt>
                      <c:pt idx="213">
                        <c:v>85.2</c:v>
                      </c:pt>
                      <c:pt idx="214">
                        <c:v>85.6</c:v>
                      </c:pt>
                      <c:pt idx="215">
                        <c:v>86</c:v>
                      </c:pt>
                      <c:pt idx="216">
                        <c:v>86.4</c:v>
                      </c:pt>
                      <c:pt idx="217">
                        <c:v>86.8</c:v>
                      </c:pt>
                      <c:pt idx="218">
                        <c:v>87.2</c:v>
                      </c:pt>
                      <c:pt idx="219">
                        <c:v>87.6</c:v>
                      </c:pt>
                      <c:pt idx="220">
                        <c:v>88</c:v>
                      </c:pt>
                      <c:pt idx="221">
                        <c:v>88.4</c:v>
                      </c:pt>
                      <c:pt idx="222">
                        <c:v>88.8</c:v>
                      </c:pt>
                      <c:pt idx="223">
                        <c:v>89.2</c:v>
                      </c:pt>
                      <c:pt idx="224">
                        <c:v>89.6</c:v>
                      </c:pt>
                      <c:pt idx="225">
                        <c:v>90</c:v>
                      </c:pt>
                      <c:pt idx="226">
                        <c:v>90.4</c:v>
                      </c:pt>
                      <c:pt idx="227">
                        <c:v>90.8</c:v>
                      </c:pt>
                      <c:pt idx="228">
                        <c:v>91.2</c:v>
                      </c:pt>
                      <c:pt idx="229">
                        <c:v>91.6</c:v>
                      </c:pt>
                      <c:pt idx="230">
                        <c:v>92</c:v>
                      </c:pt>
                      <c:pt idx="231">
                        <c:v>92.4</c:v>
                      </c:pt>
                      <c:pt idx="232">
                        <c:v>92.8</c:v>
                      </c:pt>
                      <c:pt idx="233">
                        <c:v>93.2</c:v>
                      </c:pt>
                      <c:pt idx="234">
                        <c:v>93.6</c:v>
                      </c:pt>
                      <c:pt idx="235">
                        <c:v>94</c:v>
                      </c:pt>
                      <c:pt idx="236">
                        <c:v>94.4</c:v>
                      </c:pt>
                      <c:pt idx="237">
                        <c:v>94.8</c:v>
                      </c:pt>
                      <c:pt idx="238">
                        <c:v>95.2</c:v>
                      </c:pt>
                      <c:pt idx="239">
                        <c:v>95.6</c:v>
                      </c:pt>
                      <c:pt idx="240">
                        <c:v>96</c:v>
                      </c:pt>
                      <c:pt idx="241">
                        <c:v>96.4</c:v>
                      </c:pt>
                      <c:pt idx="242">
                        <c:v>96.8</c:v>
                      </c:pt>
                      <c:pt idx="243">
                        <c:v>97.2</c:v>
                      </c:pt>
                      <c:pt idx="244">
                        <c:v>97.6</c:v>
                      </c:pt>
                      <c:pt idx="245">
                        <c:v>98</c:v>
                      </c:pt>
                      <c:pt idx="246">
                        <c:v>98.4</c:v>
                      </c:pt>
                      <c:pt idx="247">
                        <c:v>98.8</c:v>
                      </c:pt>
                      <c:pt idx="248">
                        <c:v>99.2</c:v>
                      </c:pt>
                      <c:pt idx="249">
                        <c:v>99.6</c:v>
                      </c:pt>
                      <c:pt idx="250">
                        <c:v>100</c:v>
                      </c:pt>
                      <c:pt idx="251">
                        <c:v>100.4</c:v>
                      </c:pt>
                      <c:pt idx="252">
                        <c:v>100.8</c:v>
                      </c:pt>
                      <c:pt idx="253">
                        <c:v>101.2</c:v>
                      </c:pt>
                      <c:pt idx="254">
                        <c:v>101.6</c:v>
                      </c:pt>
                      <c:pt idx="255">
                        <c:v>102</c:v>
                      </c:pt>
                      <c:pt idx="256">
                        <c:v>102.4</c:v>
                      </c:pt>
                      <c:pt idx="257">
                        <c:v>102.8</c:v>
                      </c:pt>
                      <c:pt idx="258">
                        <c:v>103.2</c:v>
                      </c:pt>
                      <c:pt idx="259">
                        <c:v>103.6</c:v>
                      </c:pt>
                      <c:pt idx="260">
                        <c:v>104</c:v>
                      </c:pt>
                      <c:pt idx="261">
                        <c:v>104.4</c:v>
                      </c:pt>
                      <c:pt idx="262">
                        <c:v>104.8</c:v>
                      </c:pt>
                      <c:pt idx="263">
                        <c:v>105.2</c:v>
                      </c:pt>
                      <c:pt idx="264">
                        <c:v>105.6</c:v>
                      </c:pt>
                      <c:pt idx="265">
                        <c:v>106</c:v>
                      </c:pt>
                      <c:pt idx="266">
                        <c:v>106.4</c:v>
                      </c:pt>
                      <c:pt idx="267">
                        <c:v>106.8</c:v>
                      </c:pt>
                      <c:pt idx="268">
                        <c:v>107.2</c:v>
                      </c:pt>
                      <c:pt idx="269">
                        <c:v>107.6</c:v>
                      </c:pt>
                      <c:pt idx="270">
                        <c:v>108</c:v>
                      </c:pt>
                      <c:pt idx="271">
                        <c:v>108.4</c:v>
                      </c:pt>
                      <c:pt idx="272">
                        <c:v>108.8</c:v>
                      </c:pt>
                      <c:pt idx="273">
                        <c:v>109.2</c:v>
                      </c:pt>
                      <c:pt idx="274">
                        <c:v>109.6</c:v>
                      </c:pt>
                      <c:pt idx="275">
                        <c:v>110</c:v>
                      </c:pt>
                      <c:pt idx="276">
                        <c:v>110.4</c:v>
                      </c:pt>
                      <c:pt idx="277">
                        <c:v>110.8</c:v>
                      </c:pt>
                      <c:pt idx="278">
                        <c:v>111.2</c:v>
                      </c:pt>
                      <c:pt idx="279">
                        <c:v>111.6</c:v>
                      </c:pt>
                      <c:pt idx="280">
                        <c:v>112</c:v>
                      </c:pt>
                      <c:pt idx="281">
                        <c:v>112.4</c:v>
                      </c:pt>
                      <c:pt idx="282">
                        <c:v>112.8</c:v>
                      </c:pt>
                      <c:pt idx="283">
                        <c:v>113.2</c:v>
                      </c:pt>
                      <c:pt idx="284">
                        <c:v>113.6</c:v>
                      </c:pt>
                      <c:pt idx="285">
                        <c:v>114</c:v>
                      </c:pt>
                      <c:pt idx="286">
                        <c:v>114.4</c:v>
                      </c:pt>
                      <c:pt idx="287">
                        <c:v>114.8</c:v>
                      </c:pt>
                      <c:pt idx="288">
                        <c:v>115.2</c:v>
                      </c:pt>
                      <c:pt idx="289">
                        <c:v>115.6</c:v>
                      </c:pt>
                      <c:pt idx="290">
                        <c:v>116</c:v>
                      </c:pt>
                      <c:pt idx="291">
                        <c:v>116.4</c:v>
                      </c:pt>
                      <c:pt idx="292">
                        <c:v>116.8</c:v>
                      </c:pt>
                      <c:pt idx="293">
                        <c:v>117.2</c:v>
                      </c:pt>
                      <c:pt idx="294">
                        <c:v>117.6</c:v>
                      </c:pt>
                      <c:pt idx="295">
                        <c:v>118</c:v>
                      </c:pt>
                      <c:pt idx="296">
                        <c:v>118.4</c:v>
                      </c:pt>
                      <c:pt idx="297">
                        <c:v>118.8</c:v>
                      </c:pt>
                      <c:pt idx="298">
                        <c:v>119.2</c:v>
                      </c:pt>
                      <c:pt idx="299">
                        <c:v>119.6</c:v>
                      </c:pt>
                      <c:pt idx="300">
                        <c:v>120</c:v>
                      </c:pt>
                      <c:pt idx="301">
                        <c:v>120.4</c:v>
                      </c:pt>
                      <c:pt idx="302">
                        <c:v>120.8</c:v>
                      </c:pt>
                      <c:pt idx="303">
                        <c:v>121.2</c:v>
                      </c:pt>
                      <c:pt idx="304">
                        <c:v>121.6</c:v>
                      </c:pt>
                      <c:pt idx="305">
                        <c:v>122</c:v>
                      </c:pt>
                      <c:pt idx="306">
                        <c:v>122.4</c:v>
                      </c:pt>
                      <c:pt idx="307">
                        <c:v>122.8</c:v>
                      </c:pt>
                      <c:pt idx="308">
                        <c:v>123.2</c:v>
                      </c:pt>
                      <c:pt idx="309">
                        <c:v>123.6</c:v>
                      </c:pt>
                      <c:pt idx="310">
                        <c:v>124</c:v>
                      </c:pt>
                      <c:pt idx="311">
                        <c:v>124.4</c:v>
                      </c:pt>
                      <c:pt idx="312">
                        <c:v>124.8</c:v>
                      </c:pt>
                      <c:pt idx="313">
                        <c:v>125.2</c:v>
                      </c:pt>
                      <c:pt idx="314">
                        <c:v>125.6</c:v>
                      </c:pt>
                      <c:pt idx="315">
                        <c:v>126</c:v>
                      </c:pt>
                      <c:pt idx="316">
                        <c:v>126.4</c:v>
                      </c:pt>
                      <c:pt idx="317">
                        <c:v>126.8</c:v>
                      </c:pt>
                      <c:pt idx="318">
                        <c:v>127.2</c:v>
                      </c:pt>
                      <c:pt idx="319">
                        <c:v>127.6</c:v>
                      </c:pt>
                      <c:pt idx="320">
                        <c:v>128</c:v>
                      </c:pt>
                      <c:pt idx="321">
                        <c:v>128.4</c:v>
                      </c:pt>
                      <c:pt idx="322">
                        <c:v>128.80000000000001</c:v>
                      </c:pt>
                      <c:pt idx="323">
                        <c:v>129.19999999999999</c:v>
                      </c:pt>
                      <c:pt idx="324">
                        <c:v>129.6</c:v>
                      </c:pt>
                      <c:pt idx="325">
                        <c:v>130</c:v>
                      </c:pt>
                      <c:pt idx="326">
                        <c:v>130.4</c:v>
                      </c:pt>
                      <c:pt idx="327">
                        <c:v>130.80000000000001</c:v>
                      </c:pt>
                      <c:pt idx="328">
                        <c:v>131.19999999999999</c:v>
                      </c:pt>
                      <c:pt idx="329">
                        <c:v>131.6</c:v>
                      </c:pt>
                      <c:pt idx="330">
                        <c:v>132</c:v>
                      </c:pt>
                      <c:pt idx="331">
                        <c:v>132.4</c:v>
                      </c:pt>
                      <c:pt idx="332">
                        <c:v>132.80000000000001</c:v>
                      </c:pt>
                      <c:pt idx="333">
                        <c:v>133.19999999999999</c:v>
                      </c:pt>
                      <c:pt idx="334">
                        <c:v>133.6</c:v>
                      </c:pt>
                      <c:pt idx="335">
                        <c:v>134</c:v>
                      </c:pt>
                      <c:pt idx="336">
                        <c:v>134.4</c:v>
                      </c:pt>
                      <c:pt idx="337">
                        <c:v>134.80000000000001</c:v>
                      </c:pt>
                      <c:pt idx="338">
                        <c:v>135.19999999999999</c:v>
                      </c:pt>
                      <c:pt idx="339">
                        <c:v>135.6</c:v>
                      </c:pt>
                      <c:pt idx="340">
                        <c:v>136</c:v>
                      </c:pt>
                      <c:pt idx="341">
                        <c:v>136.4</c:v>
                      </c:pt>
                      <c:pt idx="342">
                        <c:v>136.80000000000001</c:v>
                      </c:pt>
                      <c:pt idx="343">
                        <c:v>137.19999999999999</c:v>
                      </c:pt>
                      <c:pt idx="344">
                        <c:v>137.6</c:v>
                      </c:pt>
                      <c:pt idx="345">
                        <c:v>138</c:v>
                      </c:pt>
                      <c:pt idx="346">
                        <c:v>138.4</c:v>
                      </c:pt>
                      <c:pt idx="347">
                        <c:v>138.80000000000001</c:v>
                      </c:pt>
                      <c:pt idx="348">
                        <c:v>139.19999999999999</c:v>
                      </c:pt>
                      <c:pt idx="349">
                        <c:v>139.6</c:v>
                      </c:pt>
                      <c:pt idx="350">
                        <c:v>140</c:v>
                      </c:pt>
                      <c:pt idx="351">
                        <c:v>140.4</c:v>
                      </c:pt>
                      <c:pt idx="352">
                        <c:v>140.80000000000001</c:v>
                      </c:pt>
                      <c:pt idx="353">
                        <c:v>141.19999999999999</c:v>
                      </c:pt>
                      <c:pt idx="354">
                        <c:v>141.6</c:v>
                      </c:pt>
                      <c:pt idx="355">
                        <c:v>142</c:v>
                      </c:pt>
                      <c:pt idx="356">
                        <c:v>142.4</c:v>
                      </c:pt>
                      <c:pt idx="357">
                        <c:v>142.80000000000001</c:v>
                      </c:pt>
                      <c:pt idx="358">
                        <c:v>143.19999999999999</c:v>
                      </c:pt>
                      <c:pt idx="359">
                        <c:v>143.6</c:v>
                      </c:pt>
                      <c:pt idx="360">
                        <c:v>144</c:v>
                      </c:pt>
                      <c:pt idx="361">
                        <c:v>144.4</c:v>
                      </c:pt>
                      <c:pt idx="362">
                        <c:v>144.80000000000001</c:v>
                      </c:pt>
                      <c:pt idx="363">
                        <c:v>145.19999999999999</c:v>
                      </c:pt>
                      <c:pt idx="364">
                        <c:v>145.6</c:v>
                      </c:pt>
                      <c:pt idx="365">
                        <c:v>146</c:v>
                      </c:pt>
                      <c:pt idx="366">
                        <c:v>146.4</c:v>
                      </c:pt>
                      <c:pt idx="367">
                        <c:v>146.80000000000001</c:v>
                      </c:pt>
                      <c:pt idx="368">
                        <c:v>147.19999999999999</c:v>
                      </c:pt>
                      <c:pt idx="369">
                        <c:v>147.6</c:v>
                      </c:pt>
                      <c:pt idx="370">
                        <c:v>148</c:v>
                      </c:pt>
                      <c:pt idx="371">
                        <c:v>148.4</c:v>
                      </c:pt>
                      <c:pt idx="372">
                        <c:v>148.80000000000001</c:v>
                      </c:pt>
                      <c:pt idx="373">
                        <c:v>149.19999999999999</c:v>
                      </c:pt>
                      <c:pt idx="374">
                        <c:v>149.6</c:v>
                      </c:pt>
                      <c:pt idx="375">
                        <c:v>150</c:v>
                      </c:pt>
                      <c:pt idx="376">
                        <c:v>150.4</c:v>
                      </c:pt>
                      <c:pt idx="377">
                        <c:v>150.80000000000001</c:v>
                      </c:pt>
                      <c:pt idx="378">
                        <c:v>151.19999999999999</c:v>
                      </c:pt>
                      <c:pt idx="379">
                        <c:v>151.6</c:v>
                      </c:pt>
                      <c:pt idx="380">
                        <c:v>152</c:v>
                      </c:pt>
                      <c:pt idx="381">
                        <c:v>152.4</c:v>
                      </c:pt>
                      <c:pt idx="382">
                        <c:v>152.80000000000001</c:v>
                      </c:pt>
                      <c:pt idx="383">
                        <c:v>153.19999999999999</c:v>
                      </c:pt>
                      <c:pt idx="384">
                        <c:v>153.6</c:v>
                      </c:pt>
                      <c:pt idx="385">
                        <c:v>154</c:v>
                      </c:pt>
                      <c:pt idx="386">
                        <c:v>154.4</c:v>
                      </c:pt>
                      <c:pt idx="387">
                        <c:v>154.80000000000001</c:v>
                      </c:pt>
                      <c:pt idx="388">
                        <c:v>155.19999999999999</c:v>
                      </c:pt>
                      <c:pt idx="389">
                        <c:v>155.6</c:v>
                      </c:pt>
                      <c:pt idx="390">
                        <c:v>156</c:v>
                      </c:pt>
                      <c:pt idx="391">
                        <c:v>156.4</c:v>
                      </c:pt>
                      <c:pt idx="392">
                        <c:v>156.80000000000001</c:v>
                      </c:pt>
                      <c:pt idx="393">
                        <c:v>157.19999999999999</c:v>
                      </c:pt>
                      <c:pt idx="394">
                        <c:v>157.6</c:v>
                      </c:pt>
                      <c:pt idx="395">
                        <c:v>158</c:v>
                      </c:pt>
                      <c:pt idx="396">
                        <c:v>158.4</c:v>
                      </c:pt>
                      <c:pt idx="397">
                        <c:v>158.80000000000001</c:v>
                      </c:pt>
                      <c:pt idx="398">
                        <c:v>159.19999999999999</c:v>
                      </c:pt>
                      <c:pt idx="399">
                        <c:v>159.6</c:v>
                      </c:pt>
                      <c:pt idx="400">
                        <c:v>160</c:v>
                      </c:pt>
                      <c:pt idx="401">
                        <c:v>160.4</c:v>
                      </c:pt>
                      <c:pt idx="402">
                        <c:v>160.80000000000001</c:v>
                      </c:pt>
                      <c:pt idx="403">
                        <c:v>161.19999999999999</c:v>
                      </c:pt>
                      <c:pt idx="404">
                        <c:v>161.6</c:v>
                      </c:pt>
                      <c:pt idx="405">
                        <c:v>162</c:v>
                      </c:pt>
                      <c:pt idx="406">
                        <c:v>162.4</c:v>
                      </c:pt>
                      <c:pt idx="407">
                        <c:v>162.80000000000001</c:v>
                      </c:pt>
                      <c:pt idx="408">
                        <c:v>163.19999999999999</c:v>
                      </c:pt>
                      <c:pt idx="409">
                        <c:v>163.6</c:v>
                      </c:pt>
                      <c:pt idx="410">
                        <c:v>164</c:v>
                      </c:pt>
                      <c:pt idx="411">
                        <c:v>164.4</c:v>
                      </c:pt>
                      <c:pt idx="412">
                        <c:v>164.8</c:v>
                      </c:pt>
                      <c:pt idx="413">
                        <c:v>165.2</c:v>
                      </c:pt>
                      <c:pt idx="414">
                        <c:v>165.6</c:v>
                      </c:pt>
                      <c:pt idx="415">
                        <c:v>166</c:v>
                      </c:pt>
                      <c:pt idx="416">
                        <c:v>166.4</c:v>
                      </c:pt>
                      <c:pt idx="417">
                        <c:v>166.8</c:v>
                      </c:pt>
                      <c:pt idx="418">
                        <c:v>167.2</c:v>
                      </c:pt>
                      <c:pt idx="419">
                        <c:v>167.6</c:v>
                      </c:pt>
                      <c:pt idx="420">
                        <c:v>168</c:v>
                      </c:pt>
                      <c:pt idx="421">
                        <c:v>168.4</c:v>
                      </c:pt>
                      <c:pt idx="422">
                        <c:v>168.8</c:v>
                      </c:pt>
                      <c:pt idx="423">
                        <c:v>169.2</c:v>
                      </c:pt>
                      <c:pt idx="424">
                        <c:v>169.6</c:v>
                      </c:pt>
                      <c:pt idx="425">
                        <c:v>170</c:v>
                      </c:pt>
                      <c:pt idx="426">
                        <c:v>170.4</c:v>
                      </c:pt>
                      <c:pt idx="427">
                        <c:v>170.8</c:v>
                      </c:pt>
                      <c:pt idx="428">
                        <c:v>171.2</c:v>
                      </c:pt>
                      <c:pt idx="429">
                        <c:v>171.6</c:v>
                      </c:pt>
                      <c:pt idx="430">
                        <c:v>172</c:v>
                      </c:pt>
                      <c:pt idx="431">
                        <c:v>172.4</c:v>
                      </c:pt>
                      <c:pt idx="432">
                        <c:v>172.8</c:v>
                      </c:pt>
                      <c:pt idx="433">
                        <c:v>173.2</c:v>
                      </c:pt>
                      <c:pt idx="434">
                        <c:v>173.6</c:v>
                      </c:pt>
                      <c:pt idx="435">
                        <c:v>174</c:v>
                      </c:pt>
                      <c:pt idx="436">
                        <c:v>174.4</c:v>
                      </c:pt>
                      <c:pt idx="437">
                        <c:v>174.8</c:v>
                      </c:pt>
                      <c:pt idx="438">
                        <c:v>175.2</c:v>
                      </c:pt>
                      <c:pt idx="439">
                        <c:v>175.6</c:v>
                      </c:pt>
                      <c:pt idx="440">
                        <c:v>176</c:v>
                      </c:pt>
                      <c:pt idx="441">
                        <c:v>176.4</c:v>
                      </c:pt>
                      <c:pt idx="442">
                        <c:v>176.8</c:v>
                      </c:pt>
                      <c:pt idx="443">
                        <c:v>177.2</c:v>
                      </c:pt>
                      <c:pt idx="444">
                        <c:v>177.6</c:v>
                      </c:pt>
                      <c:pt idx="445">
                        <c:v>178</c:v>
                      </c:pt>
                      <c:pt idx="446">
                        <c:v>178.4</c:v>
                      </c:pt>
                      <c:pt idx="447">
                        <c:v>178.8</c:v>
                      </c:pt>
                      <c:pt idx="448">
                        <c:v>179.2</c:v>
                      </c:pt>
                      <c:pt idx="449">
                        <c:v>179.6</c:v>
                      </c:pt>
                      <c:pt idx="450">
                        <c:v>180</c:v>
                      </c:pt>
                      <c:pt idx="451">
                        <c:v>180.4</c:v>
                      </c:pt>
                      <c:pt idx="452">
                        <c:v>180.8</c:v>
                      </c:pt>
                      <c:pt idx="453">
                        <c:v>181.2</c:v>
                      </c:pt>
                      <c:pt idx="454">
                        <c:v>181.6</c:v>
                      </c:pt>
                      <c:pt idx="455">
                        <c:v>182</c:v>
                      </c:pt>
                      <c:pt idx="456">
                        <c:v>182.4</c:v>
                      </c:pt>
                      <c:pt idx="457">
                        <c:v>182.8</c:v>
                      </c:pt>
                      <c:pt idx="458">
                        <c:v>183.2</c:v>
                      </c:pt>
                      <c:pt idx="459">
                        <c:v>183.6</c:v>
                      </c:pt>
                      <c:pt idx="460">
                        <c:v>184</c:v>
                      </c:pt>
                      <c:pt idx="461">
                        <c:v>184.4</c:v>
                      </c:pt>
                      <c:pt idx="462">
                        <c:v>184.8</c:v>
                      </c:pt>
                      <c:pt idx="463">
                        <c:v>185.2</c:v>
                      </c:pt>
                      <c:pt idx="464">
                        <c:v>185.6</c:v>
                      </c:pt>
                      <c:pt idx="465">
                        <c:v>186</c:v>
                      </c:pt>
                      <c:pt idx="466">
                        <c:v>186.4</c:v>
                      </c:pt>
                      <c:pt idx="467">
                        <c:v>186.8</c:v>
                      </c:pt>
                      <c:pt idx="468">
                        <c:v>187.2</c:v>
                      </c:pt>
                      <c:pt idx="469">
                        <c:v>187.6</c:v>
                      </c:pt>
                      <c:pt idx="470">
                        <c:v>188</c:v>
                      </c:pt>
                      <c:pt idx="471">
                        <c:v>188.4</c:v>
                      </c:pt>
                      <c:pt idx="472">
                        <c:v>188.8</c:v>
                      </c:pt>
                      <c:pt idx="473">
                        <c:v>189.2</c:v>
                      </c:pt>
                      <c:pt idx="474">
                        <c:v>189.6</c:v>
                      </c:pt>
                      <c:pt idx="475">
                        <c:v>190</c:v>
                      </c:pt>
                      <c:pt idx="476">
                        <c:v>190.4</c:v>
                      </c:pt>
                      <c:pt idx="477">
                        <c:v>190.8</c:v>
                      </c:pt>
                      <c:pt idx="478">
                        <c:v>191.2</c:v>
                      </c:pt>
                      <c:pt idx="479">
                        <c:v>191.6</c:v>
                      </c:pt>
                      <c:pt idx="480">
                        <c:v>192</c:v>
                      </c:pt>
                      <c:pt idx="481">
                        <c:v>192.4</c:v>
                      </c:pt>
                      <c:pt idx="482">
                        <c:v>192.8</c:v>
                      </c:pt>
                      <c:pt idx="483">
                        <c:v>193.2</c:v>
                      </c:pt>
                      <c:pt idx="484">
                        <c:v>193.6</c:v>
                      </c:pt>
                      <c:pt idx="485">
                        <c:v>194</c:v>
                      </c:pt>
                      <c:pt idx="486">
                        <c:v>194.4</c:v>
                      </c:pt>
                      <c:pt idx="487">
                        <c:v>194.8</c:v>
                      </c:pt>
                      <c:pt idx="488">
                        <c:v>195.2</c:v>
                      </c:pt>
                      <c:pt idx="489">
                        <c:v>195.6</c:v>
                      </c:pt>
                      <c:pt idx="490">
                        <c:v>196</c:v>
                      </c:pt>
                      <c:pt idx="491">
                        <c:v>196.4</c:v>
                      </c:pt>
                      <c:pt idx="492">
                        <c:v>196.8</c:v>
                      </c:pt>
                      <c:pt idx="493">
                        <c:v>197.2</c:v>
                      </c:pt>
                      <c:pt idx="494">
                        <c:v>197.6</c:v>
                      </c:pt>
                      <c:pt idx="495">
                        <c:v>198</c:v>
                      </c:pt>
                      <c:pt idx="496">
                        <c:v>198.4</c:v>
                      </c:pt>
                      <c:pt idx="497">
                        <c:v>198.8</c:v>
                      </c:pt>
                      <c:pt idx="498">
                        <c:v>199.2</c:v>
                      </c:pt>
                    </c:numCache>
                  </c:numRef>
                </c:xVal>
                <c:yVal>
                  <c:numRef>
                    <c:extLst xmlns:c15="http://schemas.microsoft.com/office/drawing/2012/chart">
                      <c:ext xmlns:c15="http://schemas.microsoft.com/office/drawing/2012/chart" uri="{02D57815-91ED-43cb-92C2-25804820EDAC}">
                        <c15:formulaRef>
                          <c15:sqref>'0.25 60% v2'!$D$2:$D$500</c15:sqref>
                        </c15:formulaRef>
                      </c:ext>
                    </c:extLst>
                    <c:numCache>
                      <c:formatCode>General</c:formatCode>
                      <c:ptCount val="499"/>
                      <c:pt idx="0">
                        <c:v>-0.0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5.0000000000000001E-3</c:v>
                      </c:pt>
                      <c:pt idx="65">
                        <c:v>5.0000000000000001E-3</c:v>
                      </c:pt>
                      <c:pt idx="66">
                        <c:v>5.0000000000000001E-3</c:v>
                      </c:pt>
                      <c:pt idx="67">
                        <c:v>5.0000000000000001E-3</c:v>
                      </c:pt>
                      <c:pt idx="68">
                        <c:v>5.0000000000000001E-3</c:v>
                      </c:pt>
                      <c:pt idx="69">
                        <c:v>5.0000000000000001E-3</c:v>
                      </c:pt>
                      <c:pt idx="70">
                        <c:v>5.0000000000000001E-3</c:v>
                      </c:pt>
                      <c:pt idx="71">
                        <c:v>5.0000000000000001E-3</c:v>
                      </c:pt>
                      <c:pt idx="72">
                        <c:v>5.0000000000000001E-3</c:v>
                      </c:pt>
                      <c:pt idx="73">
                        <c:v>0.01</c:v>
                      </c:pt>
                      <c:pt idx="74">
                        <c:v>0.01</c:v>
                      </c:pt>
                      <c:pt idx="75">
                        <c:v>0.01</c:v>
                      </c:pt>
                      <c:pt idx="76">
                        <c:v>0.01</c:v>
                      </c:pt>
                      <c:pt idx="77">
                        <c:v>0.01</c:v>
                      </c:pt>
                      <c:pt idx="78">
                        <c:v>0.01</c:v>
                      </c:pt>
                      <c:pt idx="79">
                        <c:v>0.01</c:v>
                      </c:pt>
                      <c:pt idx="80">
                        <c:v>0.02</c:v>
                      </c:pt>
                      <c:pt idx="81">
                        <c:v>0.02</c:v>
                      </c:pt>
                      <c:pt idx="82">
                        <c:v>0.02</c:v>
                      </c:pt>
                      <c:pt idx="83">
                        <c:v>0.02</c:v>
                      </c:pt>
                      <c:pt idx="84">
                        <c:v>0.03</c:v>
                      </c:pt>
                      <c:pt idx="85">
                        <c:v>0.03</c:v>
                      </c:pt>
                      <c:pt idx="86">
                        <c:v>3.5000000000000003E-2</c:v>
                      </c:pt>
                      <c:pt idx="87">
                        <c:v>0.04</c:v>
                      </c:pt>
                      <c:pt idx="88">
                        <c:v>4.4999999999999998E-2</c:v>
                      </c:pt>
                      <c:pt idx="89">
                        <c:v>0.05</c:v>
                      </c:pt>
                      <c:pt idx="90">
                        <c:v>5.5E-2</c:v>
                      </c:pt>
                      <c:pt idx="91">
                        <c:v>6.5000000000000002E-2</c:v>
                      </c:pt>
                      <c:pt idx="92">
                        <c:v>7.0000000000000007E-2</c:v>
                      </c:pt>
                      <c:pt idx="93">
                        <c:v>0.08</c:v>
                      </c:pt>
                      <c:pt idx="94">
                        <c:v>8.4999999999999992E-2</c:v>
                      </c:pt>
                      <c:pt idx="95">
                        <c:v>0.09</c:v>
                      </c:pt>
                      <c:pt idx="96">
                        <c:v>9.5000000000000001E-2</c:v>
                      </c:pt>
                      <c:pt idx="97">
                        <c:v>0.1</c:v>
                      </c:pt>
                      <c:pt idx="98">
                        <c:v>0.11</c:v>
                      </c:pt>
                      <c:pt idx="99">
                        <c:v>0.12</c:v>
                      </c:pt>
                      <c:pt idx="100">
                        <c:v>0.13</c:v>
                      </c:pt>
                      <c:pt idx="101">
                        <c:v>0.14500000000000002</c:v>
                      </c:pt>
                      <c:pt idx="102">
                        <c:v>0.16500000000000001</c:v>
                      </c:pt>
                      <c:pt idx="103">
                        <c:v>0.16999999999999998</c:v>
                      </c:pt>
                      <c:pt idx="104">
                        <c:v>0.18</c:v>
                      </c:pt>
                      <c:pt idx="105">
                        <c:v>0.2</c:v>
                      </c:pt>
                      <c:pt idx="106">
                        <c:v>0.22</c:v>
                      </c:pt>
                      <c:pt idx="107">
                        <c:v>0.24</c:v>
                      </c:pt>
                      <c:pt idx="108">
                        <c:v>0.25</c:v>
                      </c:pt>
                      <c:pt idx="109">
                        <c:v>0.27500000000000002</c:v>
                      </c:pt>
                      <c:pt idx="110">
                        <c:v>0.29000000000000004</c:v>
                      </c:pt>
                      <c:pt idx="111">
                        <c:v>0.32500000000000001</c:v>
                      </c:pt>
                      <c:pt idx="112">
                        <c:v>0.35</c:v>
                      </c:pt>
                      <c:pt idx="113">
                        <c:v>0.38500000000000001</c:v>
                      </c:pt>
                      <c:pt idx="114">
                        <c:v>0.41000000000000003</c:v>
                      </c:pt>
                      <c:pt idx="115">
                        <c:v>0.45</c:v>
                      </c:pt>
                      <c:pt idx="116">
                        <c:v>0.48499999999999999</c:v>
                      </c:pt>
                      <c:pt idx="117">
                        <c:v>0.53</c:v>
                      </c:pt>
                      <c:pt idx="118">
                        <c:v>0.57000000000000006</c:v>
                      </c:pt>
                      <c:pt idx="119">
                        <c:v>0.62</c:v>
                      </c:pt>
                      <c:pt idx="120">
                        <c:v>0.67999999999999994</c:v>
                      </c:pt>
                      <c:pt idx="121">
                        <c:v>0.74</c:v>
                      </c:pt>
                      <c:pt idx="122">
                        <c:v>0.80500000000000005</c:v>
                      </c:pt>
                      <c:pt idx="123">
                        <c:v>0.88</c:v>
                      </c:pt>
                      <c:pt idx="124">
                        <c:v>0.96</c:v>
                      </c:pt>
                      <c:pt idx="125">
                        <c:v>1.0249999999999999</c:v>
                      </c:pt>
                      <c:pt idx="126">
                        <c:v>1.07</c:v>
                      </c:pt>
                      <c:pt idx="127">
                        <c:v>1.08</c:v>
                      </c:pt>
                      <c:pt idx="128">
                        <c:v>1.07</c:v>
                      </c:pt>
                      <c:pt idx="129">
                        <c:v>1.07</c:v>
                      </c:pt>
                      <c:pt idx="130">
                        <c:v>1.06</c:v>
                      </c:pt>
                      <c:pt idx="131">
                        <c:v>1.0550000000000002</c:v>
                      </c:pt>
                      <c:pt idx="132">
                        <c:v>1.05</c:v>
                      </c:pt>
                      <c:pt idx="133">
                        <c:v>1.05</c:v>
                      </c:pt>
                      <c:pt idx="134">
                        <c:v>1.0449999999999999</c:v>
                      </c:pt>
                      <c:pt idx="135">
                        <c:v>1.0449999999999999</c:v>
                      </c:pt>
                      <c:pt idx="136">
                        <c:v>1.04</c:v>
                      </c:pt>
                      <c:pt idx="137">
                        <c:v>1.04</c:v>
                      </c:pt>
                      <c:pt idx="138">
                        <c:v>1.0350000000000001</c:v>
                      </c:pt>
                      <c:pt idx="139">
                        <c:v>1.0350000000000001</c:v>
                      </c:pt>
                      <c:pt idx="140">
                        <c:v>1.02</c:v>
                      </c:pt>
                      <c:pt idx="141">
                        <c:v>1.0150000000000001</c:v>
                      </c:pt>
                      <c:pt idx="142">
                        <c:v>1.01</c:v>
                      </c:pt>
                      <c:pt idx="143">
                        <c:v>1.01</c:v>
                      </c:pt>
                      <c:pt idx="144">
                        <c:v>1.01</c:v>
                      </c:pt>
                      <c:pt idx="145">
                        <c:v>1.0049999999999999</c:v>
                      </c:pt>
                      <c:pt idx="146">
                        <c:v>1</c:v>
                      </c:pt>
                      <c:pt idx="147">
                        <c:v>1</c:v>
                      </c:pt>
                      <c:pt idx="148">
                        <c:v>0.995</c:v>
                      </c:pt>
                      <c:pt idx="149">
                        <c:v>0.99</c:v>
                      </c:pt>
                      <c:pt idx="150">
                        <c:v>0.99</c:v>
                      </c:pt>
                      <c:pt idx="151">
                        <c:v>0.98499999999999999</c:v>
                      </c:pt>
                      <c:pt idx="152">
                        <c:v>0.98</c:v>
                      </c:pt>
                      <c:pt idx="153">
                        <c:v>0.98</c:v>
                      </c:pt>
                      <c:pt idx="154">
                        <c:v>0.98</c:v>
                      </c:pt>
                      <c:pt idx="155">
                        <c:v>0.97499999999999998</c:v>
                      </c:pt>
                      <c:pt idx="156">
                        <c:v>0.97</c:v>
                      </c:pt>
                      <c:pt idx="157">
                        <c:v>0.97</c:v>
                      </c:pt>
                      <c:pt idx="158">
                        <c:v>0.97</c:v>
                      </c:pt>
                      <c:pt idx="159">
                        <c:v>0.96499999999999997</c:v>
                      </c:pt>
                      <c:pt idx="160">
                        <c:v>0.96499999999999997</c:v>
                      </c:pt>
                      <c:pt idx="161">
                        <c:v>0.96499999999999997</c:v>
                      </c:pt>
                      <c:pt idx="162">
                        <c:v>0.96</c:v>
                      </c:pt>
                      <c:pt idx="163">
                        <c:v>0.96</c:v>
                      </c:pt>
                      <c:pt idx="164">
                        <c:v>0.96</c:v>
                      </c:pt>
                      <c:pt idx="165">
                        <c:v>0.96</c:v>
                      </c:pt>
                      <c:pt idx="166">
                        <c:v>0.96</c:v>
                      </c:pt>
                      <c:pt idx="167">
                        <c:v>0.95499999999999996</c:v>
                      </c:pt>
                      <c:pt idx="168">
                        <c:v>0.92999999999999994</c:v>
                      </c:pt>
                      <c:pt idx="169">
                        <c:v>0.92999999999999994</c:v>
                      </c:pt>
                      <c:pt idx="170">
                        <c:v>0.92999999999999994</c:v>
                      </c:pt>
                      <c:pt idx="171">
                        <c:v>0.92500000000000004</c:v>
                      </c:pt>
                      <c:pt idx="172">
                        <c:v>0.92500000000000004</c:v>
                      </c:pt>
                      <c:pt idx="173">
                        <c:v>0.92500000000000004</c:v>
                      </c:pt>
                      <c:pt idx="174">
                        <c:v>0.92500000000000004</c:v>
                      </c:pt>
                      <c:pt idx="175">
                        <c:v>0.92500000000000004</c:v>
                      </c:pt>
                      <c:pt idx="176">
                        <c:v>0.92</c:v>
                      </c:pt>
                      <c:pt idx="177">
                        <c:v>0.92</c:v>
                      </c:pt>
                      <c:pt idx="178">
                        <c:v>0.92</c:v>
                      </c:pt>
                      <c:pt idx="179">
                        <c:v>0.92</c:v>
                      </c:pt>
                      <c:pt idx="180">
                        <c:v>0.91500000000000004</c:v>
                      </c:pt>
                      <c:pt idx="181">
                        <c:v>0.91</c:v>
                      </c:pt>
                      <c:pt idx="182">
                        <c:v>0.91</c:v>
                      </c:pt>
                      <c:pt idx="183">
                        <c:v>0.91</c:v>
                      </c:pt>
                      <c:pt idx="184">
                        <c:v>0.91</c:v>
                      </c:pt>
                      <c:pt idx="185">
                        <c:v>0.90500000000000003</c:v>
                      </c:pt>
                      <c:pt idx="186">
                        <c:v>0.9</c:v>
                      </c:pt>
                      <c:pt idx="187">
                        <c:v>0.9</c:v>
                      </c:pt>
                      <c:pt idx="188">
                        <c:v>0.9</c:v>
                      </c:pt>
                      <c:pt idx="189">
                        <c:v>0.89500000000000002</c:v>
                      </c:pt>
                      <c:pt idx="190">
                        <c:v>0.89500000000000002</c:v>
                      </c:pt>
                      <c:pt idx="191">
                        <c:v>0.89</c:v>
                      </c:pt>
                      <c:pt idx="192">
                        <c:v>0.89</c:v>
                      </c:pt>
                      <c:pt idx="193">
                        <c:v>0.89</c:v>
                      </c:pt>
                      <c:pt idx="194">
                        <c:v>0.89</c:v>
                      </c:pt>
                      <c:pt idx="195">
                        <c:v>0.88500000000000001</c:v>
                      </c:pt>
                      <c:pt idx="196">
                        <c:v>0.88500000000000001</c:v>
                      </c:pt>
                      <c:pt idx="197">
                        <c:v>0.88500000000000001</c:v>
                      </c:pt>
                      <c:pt idx="198">
                        <c:v>0.88500000000000001</c:v>
                      </c:pt>
                      <c:pt idx="199">
                        <c:v>0.88500000000000001</c:v>
                      </c:pt>
                      <c:pt idx="200">
                        <c:v>0.88</c:v>
                      </c:pt>
                      <c:pt idx="201">
                        <c:v>0.88</c:v>
                      </c:pt>
                      <c:pt idx="202">
                        <c:v>0.88</c:v>
                      </c:pt>
                      <c:pt idx="203">
                        <c:v>0.88</c:v>
                      </c:pt>
                      <c:pt idx="204">
                        <c:v>0.88</c:v>
                      </c:pt>
                      <c:pt idx="205">
                        <c:v>0.88</c:v>
                      </c:pt>
                      <c:pt idx="206">
                        <c:v>0.88</c:v>
                      </c:pt>
                      <c:pt idx="207">
                        <c:v>0.88</c:v>
                      </c:pt>
                      <c:pt idx="208">
                        <c:v>0.875</c:v>
                      </c:pt>
                      <c:pt idx="209">
                        <c:v>0.86</c:v>
                      </c:pt>
                      <c:pt idx="210">
                        <c:v>0.86</c:v>
                      </c:pt>
                      <c:pt idx="211">
                        <c:v>0.86</c:v>
                      </c:pt>
                      <c:pt idx="212">
                        <c:v>0.86</c:v>
                      </c:pt>
                      <c:pt idx="213">
                        <c:v>0.86</c:v>
                      </c:pt>
                      <c:pt idx="214">
                        <c:v>0.85499999999999998</c:v>
                      </c:pt>
                      <c:pt idx="215">
                        <c:v>0.85499999999999998</c:v>
                      </c:pt>
                      <c:pt idx="216">
                        <c:v>0.85</c:v>
                      </c:pt>
                      <c:pt idx="217">
                        <c:v>0.85</c:v>
                      </c:pt>
                      <c:pt idx="218">
                        <c:v>0.85</c:v>
                      </c:pt>
                      <c:pt idx="219">
                        <c:v>0.85</c:v>
                      </c:pt>
                      <c:pt idx="220">
                        <c:v>0.85</c:v>
                      </c:pt>
                      <c:pt idx="221">
                        <c:v>0.84499999999999997</c:v>
                      </c:pt>
                      <c:pt idx="222">
                        <c:v>0.84</c:v>
                      </c:pt>
                      <c:pt idx="223">
                        <c:v>0.84</c:v>
                      </c:pt>
                      <c:pt idx="224">
                        <c:v>0.84</c:v>
                      </c:pt>
                      <c:pt idx="225">
                        <c:v>0.84</c:v>
                      </c:pt>
                      <c:pt idx="226">
                        <c:v>0.83499999999999996</c:v>
                      </c:pt>
                      <c:pt idx="227">
                        <c:v>0.83</c:v>
                      </c:pt>
                      <c:pt idx="228">
                        <c:v>0.83</c:v>
                      </c:pt>
                      <c:pt idx="229">
                        <c:v>0.83</c:v>
                      </c:pt>
                      <c:pt idx="230">
                        <c:v>0.83</c:v>
                      </c:pt>
                      <c:pt idx="231">
                        <c:v>0.83</c:v>
                      </c:pt>
                      <c:pt idx="232">
                        <c:v>0.82499999999999996</c:v>
                      </c:pt>
                      <c:pt idx="233">
                        <c:v>0.82499999999999996</c:v>
                      </c:pt>
                      <c:pt idx="234">
                        <c:v>0.82000000000000006</c:v>
                      </c:pt>
                      <c:pt idx="235">
                        <c:v>0.82000000000000006</c:v>
                      </c:pt>
                      <c:pt idx="236">
                        <c:v>0.82000000000000006</c:v>
                      </c:pt>
                      <c:pt idx="237">
                        <c:v>0.82000000000000006</c:v>
                      </c:pt>
                      <c:pt idx="238">
                        <c:v>0.82000000000000006</c:v>
                      </c:pt>
                      <c:pt idx="239">
                        <c:v>0.82000000000000006</c:v>
                      </c:pt>
                      <c:pt idx="240">
                        <c:v>0.81499999999999995</c:v>
                      </c:pt>
                      <c:pt idx="241">
                        <c:v>0.81499999999999995</c:v>
                      </c:pt>
                      <c:pt idx="242">
                        <c:v>0.81</c:v>
                      </c:pt>
                      <c:pt idx="243">
                        <c:v>0.81</c:v>
                      </c:pt>
                      <c:pt idx="244">
                        <c:v>0.81</c:v>
                      </c:pt>
                      <c:pt idx="245">
                        <c:v>0.81</c:v>
                      </c:pt>
                      <c:pt idx="246">
                        <c:v>0.81</c:v>
                      </c:pt>
                      <c:pt idx="247">
                        <c:v>0.80500000000000005</c:v>
                      </c:pt>
                      <c:pt idx="248">
                        <c:v>0.80500000000000005</c:v>
                      </c:pt>
                      <c:pt idx="249">
                        <c:v>0.80500000000000005</c:v>
                      </c:pt>
                      <c:pt idx="250">
                        <c:v>0.80500000000000005</c:v>
                      </c:pt>
                      <c:pt idx="251">
                        <c:v>0.80500000000000005</c:v>
                      </c:pt>
                      <c:pt idx="252">
                        <c:v>0.80500000000000005</c:v>
                      </c:pt>
                      <c:pt idx="253">
                        <c:v>0.80500000000000005</c:v>
                      </c:pt>
                      <c:pt idx="254">
                        <c:v>0.80500000000000005</c:v>
                      </c:pt>
                      <c:pt idx="255">
                        <c:v>0.80500000000000005</c:v>
                      </c:pt>
                      <c:pt idx="256">
                        <c:v>0.80500000000000005</c:v>
                      </c:pt>
                      <c:pt idx="257">
                        <c:v>0.8</c:v>
                      </c:pt>
                      <c:pt idx="258">
                        <c:v>0.8</c:v>
                      </c:pt>
                      <c:pt idx="259">
                        <c:v>0.8</c:v>
                      </c:pt>
                      <c:pt idx="260">
                        <c:v>0.8</c:v>
                      </c:pt>
                      <c:pt idx="261">
                        <c:v>0.8</c:v>
                      </c:pt>
                      <c:pt idx="262">
                        <c:v>0.8</c:v>
                      </c:pt>
                      <c:pt idx="263">
                        <c:v>0.8</c:v>
                      </c:pt>
                      <c:pt idx="264">
                        <c:v>0.8</c:v>
                      </c:pt>
                      <c:pt idx="265">
                        <c:v>0.8</c:v>
                      </c:pt>
                      <c:pt idx="266">
                        <c:v>0.8</c:v>
                      </c:pt>
                      <c:pt idx="267">
                        <c:v>0.8</c:v>
                      </c:pt>
                      <c:pt idx="268">
                        <c:v>0.78500000000000003</c:v>
                      </c:pt>
                      <c:pt idx="269">
                        <c:v>0.78500000000000003</c:v>
                      </c:pt>
                      <c:pt idx="270">
                        <c:v>0.78500000000000003</c:v>
                      </c:pt>
                      <c:pt idx="271">
                        <c:v>0.78500000000000003</c:v>
                      </c:pt>
                      <c:pt idx="272">
                        <c:v>0.78500000000000003</c:v>
                      </c:pt>
                      <c:pt idx="273">
                        <c:v>0.78500000000000003</c:v>
                      </c:pt>
                      <c:pt idx="274">
                        <c:v>0.77500000000000002</c:v>
                      </c:pt>
                      <c:pt idx="275">
                        <c:v>0.77</c:v>
                      </c:pt>
                      <c:pt idx="276">
                        <c:v>0.77</c:v>
                      </c:pt>
                      <c:pt idx="277">
                        <c:v>0.77</c:v>
                      </c:pt>
                      <c:pt idx="278">
                        <c:v>0.77</c:v>
                      </c:pt>
                      <c:pt idx="279">
                        <c:v>0.77</c:v>
                      </c:pt>
                      <c:pt idx="280">
                        <c:v>0.76500000000000001</c:v>
                      </c:pt>
                      <c:pt idx="281">
                        <c:v>0.76500000000000001</c:v>
                      </c:pt>
                      <c:pt idx="282">
                        <c:v>0.76</c:v>
                      </c:pt>
                      <c:pt idx="283">
                        <c:v>0.76</c:v>
                      </c:pt>
                      <c:pt idx="284">
                        <c:v>0.76</c:v>
                      </c:pt>
                      <c:pt idx="285">
                        <c:v>0.76</c:v>
                      </c:pt>
                      <c:pt idx="286">
                        <c:v>0.76</c:v>
                      </c:pt>
                      <c:pt idx="287">
                        <c:v>0.76</c:v>
                      </c:pt>
                      <c:pt idx="288">
                        <c:v>0.76</c:v>
                      </c:pt>
                      <c:pt idx="289">
                        <c:v>0.76</c:v>
                      </c:pt>
                      <c:pt idx="290">
                        <c:v>0.755</c:v>
                      </c:pt>
                      <c:pt idx="291">
                        <c:v>0.755</c:v>
                      </c:pt>
                      <c:pt idx="292">
                        <c:v>0.755</c:v>
                      </c:pt>
                      <c:pt idx="293">
                        <c:v>0.75</c:v>
                      </c:pt>
                      <c:pt idx="294">
                        <c:v>0.75</c:v>
                      </c:pt>
                      <c:pt idx="295">
                        <c:v>0.75</c:v>
                      </c:pt>
                      <c:pt idx="296">
                        <c:v>0.75</c:v>
                      </c:pt>
                      <c:pt idx="297">
                        <c:v>0.75</c:v>
                      </c:pt>
                      <c:pt idx="298">
                        <c:v>0.75</c:v>
                      </c:pt>
                      <c:pt idx="299">
                        <c:v>0.745</c:v>
                      </c:pt>
                      <c:pt idx="300">
                        <c:v>0.745</c:v>
                      </c:pt>
                      <c:pt idx="301">
                        <c:v>0.745</c:v>
                      </c:pt>
                      <c:pt idx="302">
                        <c:v>0.745</c:v>
                      </c:pt>
                      <c:pt idx="303">
                        <c:v>0.74</c:v>
                      </c:pt>
                      <c:pt idx="304">
                        <c:v>0.74</c:v>
                      </c:pt>
                      <c:pt idx="305">
                        <c:v>0.74</c:v>
                      </c:pt>
                      <c:pt idx="306">
                        <c:v>0.74</c:v>
                      </c:pt>
                      <c:pt idx="307">
                        <c:v>0.74</c:v>
                      </c:pt>
                      <c:pt idx="308">
                        <c:v>0.74</c:v>
                      </c:pt>
                      <c:pt idx="309">
                        <c:v>0.74</c:v>
                      </c:pt>
                      <c:pt idx="310">
                        <c:v>0.74</c:v>
                      </c:pt>
                      <c:pt idx="311">
                        <c:v>0.73499999999999999</c:v>
                      </c:pt>
                      <c:pt idx="312">
                        <c:v>0.73499999999999999</c:v>
                      </c:pt>
                      <c:pt idx="313">
                        <c:v>0.73</c:v>
                      </c:pt>
                      <c:pt idx="314">
                        <c:v>0.73</c:v>
                      </c:pt>
                      <c:pt idx="315">
                        <c:v>0.73</c:v>
                      </c:pt>
                      <c:pt idx="316">
                        <c:v>0.73</c:v>
                      </c:pt>
                      <c:pt idx="317">
                        <c:v>0.73</c:v>
                      </c:pt>
                      <c:pt idx="318">
                        <c:v>0.73</c:v>
                      </c:pt>
                      <c:pt idx="319">
                        <c:v>0.73</c:v>
                      </c:pt>
                      <c:pt idx="320">
                        <c:v>0.73</c:v>
                      </c:pt>
                      <c:pt idx="321">
                        <c:v>0.72499999999999998</c:v>
                      </c:pt>
                      <c:pt idx="322">
                        <c:v>0.72499999999999998</c:v>
                      </c:pt>
                      <c:pt idx="323">
                        <c:v>0.72499999999999998</c:v>
                      </c:pt>
                      <c:pt idx="324">
                        <c:v>0.72499999999999998</c:v>
                      </c:pt>
                      <c:pt idx="325">
                        <c:v>0.72499999999999998</c:v>
                      </c:pt>
                      <c:pt idx="326">
                        <c:v>0.72499999999999998</c:v>
                      </c:pt>
                      <c:pt idx="327">
                        <c:v>0.72499999999999998</c:v>
                      </c:pt>
                      <c:pt idx="328">
                        <c:v>0.72499999999999998</c:v>
                      </c:pt>
                      <c:pt idx="329">
                        <c:v>0.72499999999999998</c:v>
                      </c:pt>
                      <c:pt idx="330">
                        <c:v>0.72</c:v>
                      </c:pt>
                      <c:pt idx="331">
                        <c:v>0.72</c:v>
                      </c:pt>
                      <c:pt idx="332">
                        <c:v>0.72</c:v>
                      </c:pt>
                      <c:pt idx="333">
                        <c:v>0.72</c:v>
                      </c:pt>
                      <c:pt idx="334">
                        <c:v>0.72</c:v>
                      </c:pt>
                      <c:pt idx="335">
                        <c:v>0.72</c:v>
                      </c:pt>
                      <c:pt idx="336">
                        <c:v>0.72</c:v>
                      </c:pt>
                      <c:pt idx="337">
                        <c:v>0.72</c:v>
                      </c:pt>
                      <c:pt idx="338">
                        <c:v>0.72</c:v>
                      </c:pt>
                      <c:pt idx="339">
                        <c:v>0.72</c:v>
                      </c:pt>
                      <c:pt idx="340">
                        <c:v>0.72</c:v>
                      </c:pt>
                      <c:pt idx="341">
                        <c:v>0.72</c:v>
                      </c:pt>
                      <c:pt idx="342">
                        <c:v>0.72</c:v>
                      </c:pt>
                      <c:pt idx="343">
                        <c:v>0.72</c:v>
                      </c:pt>
                      <c:pt idx="344">
                        <c:v>0.72</c:v>
                      </c:pt>
                      <c:pt idx="345">
                        <c:v>0.72</c:v>
                      </c:pt>
                      <c:pt idx="346">
                        <c:v>0.70499999999999996</c:v>
                      </c:pt>
                      <c:pt idx="347">
                        <c:v>0.70499999999999996</c:v>
                      </c:pt>
                      <c:pt idx="348">
                        <c:v>0.70499999999999996</c:v>
                      </c:pt>
                      <c:pt idx="349">
                        <c:v>0.70499999999999996</c:v>
                      </c:pt>
                      <c:pt idx="350">
                        <c:v>0.70499999999999996</c:v>
                      </c:pt>
                      <c:pt idx="351">
                        <c:v>0.70499999999999996</c:v>
                      </c:pt>
                      <c:pt idx="352">
                        <c:v>0.70499999999999996</c:v>
                      </c:pt>
                      <c:pt idx="353">
                        <c:v>0.70499999999999996</c:v>
                      </c:pt>
                      <c:pt idx="354">
                        <c:v>0.70499999999999996</c:v>
                      </c:pt>
                      <c:pt idx="355">
                        <c:v>0.70499999999999996</c:v>
                      </c:pt>
                      <c:pt idx="356">
                        <c:v>0.69499999999999995</c:v>
                      </c:pt>
                      <c:pt idx="357">
                        <c:v>0.69</c:v>
                      </c:pt>
                      <c:pt idx="358">
                        <c:v>0.69</c:v>
                      </c:pt>
                      <c:pt idx="359">
                        <c:v>0.69</c:v>
                      </c:pt>
                      <c:pt idx="360">
                        <c:v>0.69</c:v>
                      </c:pt>
                      <c:pt idx="361">
                        <c:v>0.69</c:v>
                      </c:pt>
                      <c:pt idx="362">
                        <c:v>0.69</c:v>
                      </c:pt>
                      <c:pt idx="363">
                        <c:v>0.69</c:v>
                      </c:pt>
                      <c:pt idx="364">
                        <c:v>0.68500000000000005</c:v>
                      </c:pt>
                      <c:pt idx="365">
                        <c:v>0.68500000000000005</c:v>
                      </c:pt>
                      <c:pt idx="366">
                        <c:v>0.68500000000000005</c:v>
                      </c:pt>
                      <c:pt idx="367">
                        <c:v>0.68500000000000005</c:v>
                      </c:pt>
                      <c:pt idx="368">
                        <c:v>0.68500000000000005</c:v>
                      </c:pt>
                      <c:pt idx="369">
                        <c:v>0.68500000000000005</c:v>
                      </c:pt>
                      <c:pt idx="370">
                        <c:v>0.67999999999999994</c:v>
                      </c:pt>
                      <c:pt idx="371">
                        <c:v>0.67999999999999994</c:v>
                      </c:pt>
                      <c:pt idx="372">
                        <c:v>0.67999999999999994</c:v>
                      </c:pt>
                      <c:pt idx="373">
                        <c:v>0.67999999999999994</c:v>
                      </c:pt>
                      <c:pt idx="374">
                        <c:v>0.67999999999999994</c:v>
                      </c:pt>
                      <c:pt idx="375">
                        <c:v>0.67999999999999994</c:v>
                      </c:pt>
                      <c:pt idx="376">
                        <c:v>0.67999999999999994</c:v>
                      </c:pt>
                      <c:pt idx="377">
                        <c:v>0.67500000000000004</c:v>
                      </c:pt>
                      <c:pt idx="378">
                        <c:v>0.67500000000000004</c:v>
                      </c:pt>
                      <c:pt idx="379">
                        <c:v>0.67</c:v>
                      </c:pt>
                      <c:pt idx="380">
                        <c:v>0.67</c:v>
                      </c:pt>
                      <c:pt idx="381">
                        <c:v>0.67</c:v>
                      </c:pt>
                      <c:pt idx="382">
                        <c:v>0.67</c:v>
                      </c:pt>
                      <c:pt idx="383">
                        <c:v>0.67</c:v>
                      </c:pt>
                      <c:pt idx="384">
                        <c:v>0.67</c:v>
                      </c:pt>
                      <c:pt idx="385">
                        <c:v>0.67</c:v>
                      </c:pt>
                      <c:pt idx="386">
                        <c:v>0.67</c:v>
                      </c:pt>
                      <c:pt idx="387">
                        <c:v>0.66500000000000004</c:v>
                      </c:pt>
                      <c:pt idx="388">
                        <c:v>0.66500000000000004</c:v>
                      </c:pt>
                      <c:pt idx="389">
                        <c:v>0.66500000000000004</c:v>
                      </c:pt>
                      <c:pt idx="390">
                        <c:v>0.66500000000000004</c:v>
                      </c:pt>
                      <c:pt idx="391">
                        <c:v>0.66500000000000004</c:v>
                      </c:pt>
                      <c:pt idx="392">
                        <c:v>0.66</c:v>
                      </c:pt>
                      <c:pt idx="393">
                        <c:v>0.66500000000000004</c:v>
                      </c:pt>
                      <c:pt idx="394">
                        <c:v>0.66</c:v>
                      </c:pt>
                      <c:pt idx="395">
                        <c:v>0.66</c:v>
                      </c:pt>
                      <c:pt idx="396">
                        <c:v>0.66</c:v>
                      </c:pt>
                      <c:pt idx="397">
                        <c:v>0.66</c:v>
                      </c:pt>
                      <c:pt idx="398">
                        <c:v>0.66</c:v>
                      </c:pt>
                      <c:pt idx="399">
                        <c:v>0.66</c:v>
                      </c:pt>
                      <c:pt idx="400">
                        <c:v>0.66</c:v>
                      </c:pt>
                      <c:pt idx="401">
                        <c:v>0.66</c:v>
                      </c:pt>
                      <c:pt idx="402">
                        <c:v>0.66</c:v>
                      </c:pt>
                      <c:pt idx="403">
                        <c:v>0.66</c:v>
                      </c:pt>
                      <c:pt idx="404">
                        <c:v>0.65500000000000003</c:v>
                      </c:pt>
                      <c:pt idx="405">
                        <c:v>0.65500000000000003</c:v>
                      </c:pt>
                      <c:pt idx="406">
                        <c:v>0.65500000000000003</c:v>
                      </c:pt>
                      <c:pt idx="407">
                        <c:v>0.65</c:v>
                      </c:pt>
                      <c:pt idx="408">
                        <c:v>0.65</c:v>
                      </c:pt>
                      <c:pt idx="409">
                        <c:v>0.65</c:v>
                      </c:pt>
                      <c:pt idx="410">
                        <c:v>0.65</c:v>
                      </c:pt>
                      <c:pt idx="411">
                        <c:v>0.65</c:v>
                      </c:pt>
                      <c:pt idx="412">
                        <c:v>0.65</c:v>
                      </c:pt>
                      <c:pt idx="413">
                        <c:v>0.65</c:v>
                      </c:pt>
                      <c:pt idx="414">
                        <c:v>0.65</c:v>
                      </c:pt>
                      <c:pt idx="415">
                        <c:v>0.65</c:v>
                      </c:pt>
                      <c:pt idx="416">
                        <c:v>0.64500000000000002</c:v>
                      </c:pt>
                      <c:pt idx="417">
                        <c:v>0.64500000000000002</c:v>
                      </c:pt>
                      <c:pt idx="418">
                        <c:v>0.65</c:v>
                      </c:pt>
                      <c:pt idx="419">
                        <c:v>0.64500000000000002</c:v>
                      </c:pt>
                      <c:pt idx="420">
                        <c:v>0.64500000000000002</c:v>
                      </c:pt>
                      <c:pt idx="421">
                        <c:v>0.64500000000000002</c:v>
                      </c:pt>
                      <c:pt idx="422">
                        <c:v>0.64500000000000002</c:v>
                      </c:pt>
                      <c:pt idx="423">
                        <c:v>0.64500000000000002</c:v>
                      </c:pt>
                      <c:pt idx="424">
                        <c:v>0.64500000000000002</c:v>
                      </c:pt>
                      <c:pt idx="425">
                        <c:v>0.64500000000000002</c:v>
                      </c:pt>
                      <c:pt idx="426">
                        <c:v>0.64500000000000002</c:v>
                      </c:pt>
                      <c:pt idx="427">
                        <c:v>0.64500000000000002</c:v>
                      </c:pt>
                      <c:pt idx="428">
                        <c:v>0.64500000000000002</c:v>
                      </c:pt>
                      <c:pt idx="429">
                        <c:v>0.64</c:v>
                      </c:pt>
                      <c:pt idx="430">
                        <c:v>0.64</c:v>
                      </c:pt>
                      <c:pt idx="431">
                        <c:v>0.64</c:v>
                      </c:pt>
                      <c:pt idx="432">
                        <c:v>0.64</c:v>
                      </c:pt>
                      <c:pt idx="433">
                        <c:v>0.64</c:v>
                      </c:pt>
                      <c:pt idx="434">
                        <c:v>0.64</c:v>
                      </c:pt>
                      <c:pt idx="435">
                        <c:v>0.64</c:v>
                      </c:pt>
                      <c:pt idx="436">
                        <c:v>0.64</c:v>
                      </c:pt>
                      <c:pt idx="437">
                        <c:v>0.64</c:v>
                      </c:pt>
                      <c:pt idx="438">
                        <c:v>0.64</c:v>
                      </c:pt>
                      <c:pt idx="439">
                        <c:v>0.64</c:v>
                      </c:pt>
                      <c:pt idx="440">
                        <c:v>0.64</c:v>
                      </c:pt>
                      <c:pt idx="441">
                        <c:v>0.64</c:v>
                      </c:pt>
                      <c:pt idx="442">
                        <c:v>0.64</c:v>
                      </c:pt>
                      <c:pt idx="443">
                        <c:v>0.64</c:v>
                      </c:pt>
                      <c:pt idx="444">
                        <c:v>0.63500000000000001</c:v>
                      </c:pt>
                      <c:pt idx="445">
                        <c:v>0.63500000000000001</c:v>
                      </c:pt>
                      <c:pt idx="446">
                        <c:v>0.63500000000000001</c:v>
                      </c:pt>
                      <c:pt idx="447">
                        <c:v>0.63500000000000001</c:v>
                      </c:pt>
                      <c:pt idx="448">
                        <c:v>0.63500000000000001</c:v>
                      </c:pt>
                      <c:pt idx="449">
                        <c:v>0.63500000000000001</c:v>
                      </c:pt>
                      <c:pt idx="450">
                        <c:v>0.63500000000000001</c:v>
                      </c:pt>
                      <c:pt idx="451">
                        <c:v>0.63500000000000001</c:v>
                      </c:pt>
                      <c:pt idx="452">
                        <c:v>0.63500000000000001</c:v>
                      </c:pt>
                      <c:pt idx="453">
                        <c:v>0.63500000000000001</c:v>
                      </c:pt>
                      <c:pt idx="454">
                        <c:v>0.62</c:v>
                      </c:pt>
                      <c:pt idx="455">
                        <c:v>0.62</c:v>
                      </c:pt>
                      <c:pt idx="456">
                        <c:v>0.62</c:v>
                      </c:pt>
                      <c:pt idx="457">
                        <c:v>0.62</c:v>
                      </c:pt>
                      <c:pt idx="458">
                        <c:v>0.62</c:v>
                      </c:pt>
                      <c:pt idx="459">
                        <c:v>0.62</c:v>
                      </c:pt>
                      <c:pt idx="460">
                        <c:v>0.62</c:v>
                      </c:pt>
                      <c:pt idx="461">
                        <c:v>0.62</c:v>
                      </c:pt>
                      <c:pt idx="462">
                        <c:v>0.62</c:v>
                      </c:pt>
                      <c:pt idx="463">
                        <c:v>0.62</c:v>
                      </c:pt>
                      <c:pt idx="464">
                        <c:v>0.61499999999999999</c:v>
                      </c:pt>
                      <c:pt idx="465">
                        <c:v>0.61499999999999999</c:v>
                      </c:pt>
                      <c:pt idx="466">
                        <c:v>0.61499999999999999</c:v>
                      </c:pt>
                      <c:pt idx="467">
                        <c:v>0.61</c:v>
                      </c:pt>
                      <c:pt idx="468">
                        <c:v>0.61</c:v>
                      </c:pt>
                      <c:pt idx="469">
                        <c:v>0.61</c:v>
                      </c:pt>
                      <c:pt idx="470">
                        <c:v>0.61</c:v>
                      </c:pt>
                      <c:pt idx="471">
                        <c:v>0.61</c:v>
                      </c:pt>
                      <c:pt idx="472">
                        <c:v>0.61</c:v>
                      </c:pt>
                      <c:pt idx="473">
                        <c:v>0.61</c:v>
                      </c:pt>
                      <c:pt idx="474">
                        <c:v>0.61</c:v>
                      </c:pt>
                      <c:pt idx="475">
                        <c:v>0.61</c:v>
                      </c:pt>
                      <c:pt idx="476">
                        <c:v>0.61</c:v>
                      </c:pt>
                      <c:pt idx="477">
                        <c:v>0.6</c:v>
                      </c:pt>
                      <c:pt idx="478">
                        <c:v>0.60499999999999998</c:v>
                      </c:pt>
                      <c:pt idx="479">
                        <c:v>0.6</c:v>
                      </c:pt>
                      <c:pt idx="480">
                        <c:v>0.6</c:v>
                      </c:pt>
                      <c:pt idx="481">
                        <c:v>0.6</c:v>
                      </c:pt>
                      <c:pt idx="482">
                        <c:v>0.6</c:v>
                      </c:pt>
                      <c:pt idx="483">
                        <c:v>0.6</c:v>
                      </c:pt>
                      <c:pt idx="484">
                        <c:v>0.6</c:v>
                      </c:pt>
                      <c:pt idx="485">
                        <c:v>0.6</c:v>
                      </c:pt>
                      <c:pt idx="486">
                        <c:v>0.6</c:v>
                      </c:pt>
                      <c:pt idx="487">
                        <c:v>0.6</c:v>
                      </c:pt>
                      <c:pt idx="488">
                        <c:v>0.6</c:v>
                      </c:pt>
                      <c:pt idx="489">
                        <c:v>0.6</c:v>
                      </c:pt>
                      <c:pt idx="490">
                        <c:v>0.6</c:v>
                      </c:pt>
                      <c:pt idx="491">
                        <c:v>0.6</c:v>
                      </c:pt>
                      <c:pt idx="492">
                        <c:v>0.6</c:v>
                      </c:pt>
                      <c:pt idx="493">
                        <c:v>0.6</c:v>
                      </c:pt>
                      <c:pt idx="494">
                        <c:v>0.6</c:v>
                      </c:pt>
                      <c:pt idx="495">
                        <c:v>0.59499999999999997</c:v>
                      </c:pt>
                      <c:pt idx="496">
                        <c:v>0.59499999999999997</c:v>
                      </c:pt>
                      <c:pt idx="497">
                        <c:v>0.59499999999999997</c:v>
                      </c:pt>
                      <c:pt idx="498">
                        <c:v>0.59499999999999997</c:v>
                      </c:pt>
                    </c:numCache>
                  </c:numRef>
                </c:yVal>
                <c:smooth val="0"/>
                <c:extLst xmlns:c15="http://schemas.microsoft.com/office/drawing/2012/chart">
                  <c:ext xmlns:c16="http://schemas.microsoft.com/office/drawing/2014/chart" uri="{C3380CC4-5D6E-409C-BE32-E72D297353CC}">
                    <c16:uniqueId val="{00000019-ED8C-4F5A-BD3D-66424A1AF36F}"/>
                  </c:ext>
                </c:extLst>
              </c15:ser>
            </c15:filteredScatterSeries>
          </c:ext>
        </c:extLst>
      </c:scatterChart>
      <c:valAx>
        <c:axId val="23198731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dirty="0">
                    <a:solidFill>
                      <a:prstClr val="black">
                        <a:lumMod val="65000"/>
                        <a:lumOff val="35000"/>
                      </a:prstClr>
                    </a:solidFill>
                  </a:rPr>
                  <a:t>t (</a:t>
                </a:r>
                <a:r>
                  <a:rPr lang="en-GB" sz="1000" b="0" i="0" u="none" strike="noStrike" kern="1200" baseline="0" dirty="0" err="1">
                    <a:solidFill>
                      <a:prstClr val="black">
                        <a:lumMod val="65000"/>
                        <a:lumOff val="35000"/>
                      </a:prstClr>
                    </a:solidFill>
                  </a:rPr>
                  <a:t>ms</a:t>
                </a:r>
                <a:r>
                  <a:rPr lang="en-GB" sz="1000" b="0" i="0" u="none" strike="noStrike" kern="1200" baseline="0" dirty="0">
                    <a:solidFill>
                      <a:prstClr val="black">
                        <a:lumMod val="65000"/>
                        <a:lumOff val="35000"/>
                      </a:prstClr>
                    </a:solidFill>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987792"/>
        <c:crosses val="autoZero"/>
        <c:crossBetween val="midCat"/>
      </c:valAx>
      <c:valAx>
        <c:axId val="23198779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000" b="0" i="0" u="none" strike="noStrike" kern="1200" baseline="0" dirty="0">
                    <a:solidFill>
                      <a:prstClr val="black">
                        <a:lumMod val="65000"/>
                        <a:lumOff val="35000"/>
                      </a:prstClr>
                    </a:solidFill>
                  </a:rPr>
                  <a:t>Δ</a:t>
                </a:r>
                <a:r>
                  <a:rPr lang="en-GB" sz="1000" b="0" i="0" u="none" strike="noStrike" kern="1200" baseline="0" dirty="0">
                    <a:solidFill>
                      <a:prstClr val="black">
                        <a:lumMod val="65000"/>
                        <a:lumOff val="35000"/>
                      </a:prstClr>
                    </a:solidFill>
                  </a:rPr>
                  <a:t>P (ba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987312"/>
        <c:crosses val="autoZero"/>
        <c:crossBetween val="midCat"/>
      </c:valAx>
      <c:spPr>
        <a:noFill/>
        <a:ln>
          <a:noFill/>
        </a:ln>
        <a:effectLst/>
      </c:spPr>
    </c:plotArea>
    <c:legend>
      <c:legendPos val="r"/>
      <c:layout>
        <c:manualLayout>
          <c:xMode val="edge"/>
          <c:yMode val="edge"/>
          <c:x val="0.52534208757441903"/>
          <c:y val="2.2546038452510509E-2"/>
          <c:w val="0.40999615901670827"/>
          <c:h val="0.460682734780103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09091810626947"/>
          <c:y val="6.7961099369788794E-2"/>
          <c:w val="0.80114837660405802"/>
          <c:h val="0.76816093064257007"/>
        </c:manualLayout>
      </c:layout>
      <c:scatterChart>
        <c:scatterStyle val="lineMarker"/>
        <c:varyColors val="0"/>
        <c:ser>
          <c:idx val="0"/>
          <c:order val="0"/>
          <c:tx>
            <c:v>All Data</c:v>
          </c:tx>
          <c:spPr>
            <a:ln w="25400" cap="rnd">
              <a:noFill/>
              <a:round/>
            </a:ln>
            <a:effectLst/>
          </c:spPr>
          <c:marker>
            <c:symbol val="circle"/>
            <c:size val="5"/>
            <c:spPr>
              <a:noFill/>
              <a:ln w="9525">
                <a:solidFill>
                  <a:srgbClr val="00B0F0"/>
                </a:solidFill>
              </a:ln>
              <a:effectLst/>
            </c:spPr>
          </c:marker>
          <c:xVal>
            <c:numRef>
              <c:f>'25 °C MOD'!$CF$4:$CF$10</c:f>
              <c:numCache>
                <c:formatCode>General</c:formatCode>
                <c:ptCount val="7"/>
                <c:pt idx="0">
                  <c:v>4</c:v>
                </c:pt>
                <c:pt idx="1">
                  <c:v>5</c:v>
                </c:pt>
                <c:pt idx="2">
                  <c:v>6</c:v>
                </c:pt>
                <c:pt idx="3">
                  <c:v>7</c:v>
                </c:pt>
                <c:pt idx="4">
                  <c:v>8</c:v>
                </c:pt>
                <c:pt idx="5">
                  <c:v>9</c:v>
                </c:pt>
                <c:pt idx="6">
                  <c:v>10</c:v>
                </c:pt>
              </c:numCache>
            </c:numRef>
          </c:xVal>
          <c:yVal>
            <c:numRef>
              <c:f>'25 °C MOD'!$CH$4:$CH$10</c:f>
              <c:numCache>
                <c:formatCode>0.00</c:formatCode>
                <c:ptCount val="7"/>
                <c:pt idx="0">
                  <c:v>1.01</c:v>
                </c:pt>
                <c:pt idx="1">
                  <c:v>1.0371428571428571</c:v>
                </c:pt>
                <c:pt idx="2">
                  <c:v>1.1000000000000001</c:v>
                </c:pt>
                <c:pt idx="3">
                  <c:v>1.1428571428571428</c:v>
                </c:pt>
                <c:pt idx="4">
                  <c:v>1.3959999999999999</c:v>
                </c:pt>
                <c:pt idx="5">
                  <c:v>3.28</c:v>
                </c:pt>
                <c:pt idx="6">
                  <c:v>3.9499999999999997</c:v>
                </c:pt>
              </c:numCache>
            </c:numRef>
          </c:yVal>
          <c:smooth val="0"/>
          <c:extLst>
            <c:ext xmlns:c16="http://schemas.microsoft.com/office/drawing/2014/chart" uri="{C3380CC4-5D6E-409C-BE32-E72D297353CC}">
              <c16:uniqueId val="{00000000-21F1-4A74-A982-3B4E12EBBA93}"/>
            </c:ext>
          </c:extLst>
        </c:ser>
        <c:ser>
          <c:idx val="1"/>
          <c:order val="1"/>
          <c:tx>
            <c:v>Data for Fitting</c:v>
          </c:tx>
          <c:spPr>
            <a:ln w="25400" cap="rnd">
              <a:noFill/>
              <a:round/>
            </a:ln>
            <a:effectLst/>
          </c:spPr>
          <c:marker>
            <c:symbol val="circle"/>
            <c:size val="5"/>
            <c:spPr>
              <a:solidFill>
                <a:srgbClr val="FF0000"/>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25 °C MOD'!$CF$5:$CF$6</c:f>
              <c:numCache>
                <c:formatCode>General</c:formatCode>
                <c:ptCount val="2"/>
                <c:pt idx="0">
                  <c:v>5</c:v>
                </c:pt>
                <c:pt idx="1">
                  <c:v>6</c:v>
                </c:pt>
              </c:numCache>
            </c:numRef>
          </c:xVal>
          <c:yVal>
            <c:numRef>
              <c:f>'25 °C MOD'!$CH$5:$CH$6</c:f>
              <c:numCache>
                <c:formatCode>0.00</c:formatCode>
                <c:ptCount val="2"/>
                <c:pt idx="0">
                  <c:v>1.0371428571428571</c:v>
                </c:pt>
                <c:pt idx="1">
                  <c:v>1.1000000000000001</c:v>
                </c:pt>
              </c:numCache>
            </c:numRef>
          </c:yVal>
          <c:smooth val="0"/>
          <c:extLst>
            <c:ext xmlns:c16="http://schemas.microsoft.com/office/drawing/2014/chart" uri="{C3380CC4-5D6E-409C-BE32-E72D297353CC}">
              <c16:uniqueId val="{00000002-21F1-4A74-A982-3B4E12EBBA93}"/>
            </c:ext>
          </c:extLst>
        </c:ser>
        <c:ser>
          <c:idx val="2"/>
          <c:order val="2"/>
          <c:tx>
            <c:v>ASTM E918</c:v>
          </c:tx>
          <c:spPr>
            <a:ln w="12700" cap="rnd">
              <a:solidFill>
                <a:schemeClr val="tx1"/>
              </a:solidFill>
              <a:round/>
            </a:ln>
            <a:effectLst/>
          </c:spPr>
          <c:marker>
            <c:symbol val="none"/>
          </c:marker>
          <c:xVal>
            <c:numRef>
              <c:f>'25 °C MOD'!$A$4:$A$13</c:f>
              <c:numCache>
                <c:formatCode>General</c:formatCode>
                <c:ptCount val="10"/>
                <c:pt idx="0">
                  <c:v>0</c:v>
                </c:pt>
                <c:pt idx="1">
                  <c:v>1</c:v>
                </c:pt>
                <c:pt idx="2">
                  <c:v>2</c:v>
                </c:pt>
                <c:pt idx="3">
                  <c:v>3</c:v>
                </c:pt>
                <c:pt idx="4">
                  <c:v>4</c:v>
                </c:pt>
                <c:pt idx="5">
                  <c:v>5</c:v>
                </c:pt>
                <c:pt idx="6">
                  <c:v>6</c:v>
                </c:pt>
                <c:pt idx="7">
                  <c:v>7</c:v>
                </c:pt>
                <c:pt idx="8">
                  <c:v>8</c:v>
                </c:pt>
                <c:pt idx="9">
                  <c:v>9</c:v>
                </c:pt>
              </c:numCache>
            </c:numRef>
          </c:xVal>
          <c:yVal>
            <c:numRef>
              <c:f>'25 °C MOD'!$B$4:$B$13</c:f>
              <c:numCache>
                <c:formatCode>General</c:formatCode>
                <c:ptCount val="10"/>
                <c:pt idx="0">
                  <c:v>1.07</c:v>
                </c:pt>
                <c:pt idx="1">
                  <c:v>1.07</c:v>
                </c:pt>
                <c:pt idx="2">
                  <c:v>1.07</c:v>
                </c:pt>
                <c:pt idx="3">
                  <c:v>1.07</c:v>
                </c:pt>
                <c:pt idx="4">
                  <c:v>1.07</c:v>
                </c:pt>
                <c:pt idx="5">
                  <c:v>1.07</c:v>
                </c:pt>
                <c:pt idx="6">
                  <c:v>1.07</c:v>
                </c:pt>
                <c:pt idx="7">
                  <c:v>1.07</c:v>
                </c:pt>
                <c:pt idx="8">
                  <c:v>1.07</c:v>
                </c:pt>
                <c:pt idx="9">
                  <c:v>1.07</c:v>
                </c:pt>
              </c:numCache>
            </c:numRef>
          </c:yVal>
          <c:smooth val="0"/>
          <c:extLst>
            <c:ext xmlns:c16="http://schemas.microsoft.com/office/drawing/2014/chart" uri="{C3380CC4-5D6E-409C-BE32-E72D297353CC}">
              <c16:uniqueId val="{00000003-21F1-4A74-A982-3B4E12EBBA93}"/>
            </c:ext>
          </c:extLst>
        </c:ser>
        <c:ser>
          <c:idx val="3"/>
          <c:order val="3"/>
          <c:tx>
            <c:v>Regression line</c:v>
          </c:tx>
          <c:spPr>
            <a:ln w="19050" cap="rnd">
              <a:solidFill>
                <a:srgbClr val="FF0000"/>
              </a:solidFill>
              <a:prstDash val="sysDot"/>
              <a:round/>
            </a:ln>
            <a:effectLst/>
          </c:spPr>
          <c:marker>
            <c:symbol val="none"/>
          </c:marker>
          <c:xVal>
            <c:numRef>
              <c:f>'25 °C MOD'!$BO$48:$BO$56</c:f>
              <c:numCache>
                <c:formatCode>General</c:formatCode>
                <c:ptCount val="9"/>
                <c:pt idx="0">
                  <c:v>3</c:v>
                </c:pt>
                <c:pt idx="1">
                  <c:v>4</c:v>
                </c:pt>
                <c:pt idx="2">
                  <c:v>5</c:v>
                </c:pt>
                <c:pt idx="3">
                  <c:v>6</c:v>
                </c:pt>
                <c:pt idx="4">
                  <c:v>7</c:v>
                </c:pt>
                <c:pt idx="5">
                  <c:v>8</c:v>
                </c:pt>
                <c:pt idx="6">
                  <c:v>9</c:v>
                </c:pt>
                <c:pt idx="7">
                  <c:v>10</c:v>
                </c:pt>
                <c:pt idx="8">
                  <c:v>11</c:v>
                </c:pt>
              </c:numCache>
            </c:numRef>
          </c:xVal>
          <c:yVal>
            <c:numRef>
              <c:f>'25 °C MOD'!$BP$48:$BP$56</c:f>
              <c:numCache>
                <c:formatCode>General</c:formatCode>
                <c:ptCount val="9"/>
                <c:pt idx="0">
                  <c:v>0.92200000000000004</c:v>
                </c:pt>
                <c:pt idx="1">
                  <c:v>0.97799999999999998</c:v>
                </c:pt>
                <c:pt idx="2">
                  <c:v>1.034</c:v>
                </c:pt>
                <c:pt idx="3">
                  <c:v>1.0900000000000001</c:v>
                </c:pt>
                <c:pt idx="4">
                  <c:v>1.1459999999999999</c:v>
                </c:pt>
                <c:pt idx="5">
                  <c:v>1.202</c:v>
                </c:pt>
                <c:pt idx="6">
                  <c:v>1.258</c:v>
                </c:pt>
                <c:pt idx="7">
                  <c:v>1.3140000000000001</c:v>
                </c:pt>
                <c:pt idx="8">
                  <c:v>1.37</c:v>
                </c:pt>
              </c:numCache>
            </c:numRef>
          </c:yVal>
          <c:smooth val="0"/>
          <c:extLst>
            <c:ext xmlns:c16="http://schemas.microsoft.com/office/drawing/2014/chart" uri="{C3380CC4-5D6E-409C-BE32-E72D297353CC}">
              <c16:uniqueId val="{00000004-21F1-4A74-A982-3B4E12EBBA93}"/>
            </c:ext>
          </c:extLst>
        </c:ser>
        <c:ser>
          <c:idx val="4"/>
          <c:order val="4"/>
          <c:spPr>
            <a:ln w="25400" cap="rnd">
              <a:solidFill>
                <a:schemeClr val="tx1"/>
              </a:solidFill>
              <a:round/>
            </a:ln>
            <a:effectLst/>
          </c:spPr>
          <c:marker>
            <c:symbol val="none"/>
          </c:marker>
          <c:dLbls>
            <c:dLbl>
              <c:idx val="1"/>
              <c:layout>
                <c:manualLayout>
                  <c:x val="3.3982524419922319E-2"/>
                  <c:y val="-4.7275744527832661E-2"/>
                </c:manualLayout>
              </c:layout>
              <c:tx>
                <c:rich>
                  <a:bodyPr/>
                  <a:lstStyle/>
                  <a:p>
                    <a:r>
                      <a:rPr lang="en-US"/>
                      <a:t>LEL (T:P0) 5,5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1F1-4A74-A982-3B4E12EBBA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t-IT"/>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5 °C MOD'!$BW$61:$BW$72</c:f>
              <c:numCache>
                <c:formatCode>General</c:formatCode>
                <c:ptCount val="12"/>
                <c:pt idx="0">
                  <c:v>5.52</c:v>
                </c:pt>
                <c:pt idx="1">
                  <c:v>5.52</c:v>
                </c:pt>
                <c:pt idx="2">
                  <c:v>5.52</c:v>
                </c:pt>
                <c:pt idx="3">
                  <c:v>5.52</c:v>
                </c:pt>
                <c:pt idx="4">
                  <c:v>5.52</c:v>
                </c:pt>
                <c:pt idx="5">
                  <c:v>5.52</c:v>
                </c:pt>
                <c:pt idx="6">
                  <c:v>5.52</c:v>
                </c:pt>
                <c:pt idx="7">
                  <c:v>5.52</c:v>
                </c:pt>
                <c:pt idx="8">
                  <c:v>5.52</c:v>
                </c:pt>
                <c:pt idx="9">
                  <c:v>5.52</c:v>
                </c:pt>
                <c:pt idx="10">
                  <c:v>5.52</c:v>
                </c:pt>
                <c:pt idx="11">
                  <c:v>5.52</c:v>
                </c:pt>
              </c:numCache>
            </c:numRef>
          </c:xVal>
          <c:yVal>
            <c:numRef>
              <c:f>'25 °C MOD'!$BV$61:$BV$72</c:f>
              <c:numCache>
                <c:formatCode>General</c:formatCode>
                <c:ptCount val="12"/>
                <c:pt idx="0">
                  <c:v>0</c:v>
                </c:pt>
                <c:pt idx="1">
                  <c:v>0.1</c:v>
                </c:pt>
                <c:pt idx="2">
                  <c:v>0.2</c:v>
                </c:pt>
                <c:pt idx="3">
                  <c:v>0.3</c:v>
                </c:pt>
                <c:pt idx="4">
                  <c:v>0.4</c:v>
                </c:pt>
                <c:pt idx="5">
                  <c:v>0.5</c:v>
                </c:pt>
                <c:pt idx="6">
                  <c:v>0.6</c:v>
                </c:pt>
                <c:pt idx="7">
                  <c:v>0.7</c:v>
                </c:pt>
                <c:pt idx="8">
                  <c:v>0.8</c:v>
                </c:pt>
                <c:pt idx="9">
                  <c:v>0.9</c:v>
                </c:pt>
                <c:pt idx="10">
                  <c:v>1</c:v>
                </c:pt>
                <c:pt idx="11">
                  <c:v>1.07</c:v>
                </c:pt>
              </c:numCache>
            </c:numRef>
          </c:yVal>
          <c:smooth val="0"/>
          <c:extLst>
            <c:ext xmlns:c16="http://schemas.microsoft.com/office/drawing/2014/chart" uri="{C3380CC4-5D6E-409C-BE32-E72D297353CC}">
              <c16:uniqueId val="{00000006-21F1-4A74-A982-3B4E12EBBA93}"/>
            </c:ext>
          </c:extLst>
        </c:ser>
        <c:dLbls>
          <c:showLegendKey val="0"/>
          <c:showVal val="0"/>
          <c:showCatName val="0"/>
          <c:showSerName val="0"/>
          <c:showPercent val="0"/>
          <c:showBubbleSize val="0"/>
        </c:dLbls>
        <c:axId val="696950240"/>
        <c:axId val="697371520"/>
      </c:scatterChart>
      <c:valAx>
        <c:axId val="696950240"/>
        <c:scaling>
          <c:orientation val="minMax"/>
          <c:max val="9"/>
          <c:min val="3.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sz="1000" b="0" i="0" u="none" strike="noStrike" kern="1200" baseline="0">
                    <a:solidFill>
                      <a:sysClr val="windowText" lastClr="000000">
                        <a:lumMod val="65000"/>
                        <a:lumOff val="35000"/>
                      </a:sysClr>
                    </a:solidFill>
                  </a:rPr>
                  <a:t>V/V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697371520"/>
        <c:crosses val="autoZero"/>
        <c:crossBetween val="midCat"/>
      </c:valAx>
      <c:valAx>
        <c:axId val="697371520"/>
        <c:scaling>
          <c:orientation val="minMax"/>
          <c:max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sz="1000" b="0" i="0" u="none" strike="noStrike" kern="1200" baseline="0">
                    <a:solidFill>
                      <a:sysClr val="windowText" lastClr="000000">
                        <a:lumMod val="65000"/>
                        <a:lumOff val="35000"/>
                      </a:sysClr>
                    </a:solidFill>
                  </a:rPr>
                  <a:t>Pmax/P0</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696950240"/>
        <c:crosses val="autoZero"/>
        <c:crossBetween val="midCat"/>
        <c:majorUnit val="1"/>
      </c:valAx>
      <c:spPr>
        <a:noFill/>
        <a:ln>
          <a:noFill/>
        </a:ln>
        <a:effectLst/>
      </c:spPr>
    </c:plotArea>
    <c:legend>
      <c:legendPos val="r"/>
      <c:legendEntry>
        <c:idx val="4"/>
        <c:delete val="1"/>
      </c:legendEntry>
      <c:legendEntry>
        <c:idx val="5"/>
        <c:delete val="1"/>
      </c:legendEntry>
      <c:layout>
        <c:manualLayout>
          <c:xMode val="edge"/>
          <c:yMode val="edge"/>
          <c:x val="5.0377833753148617E-2"/>
          <c:y val="7.2572727572233389E-2"/>
          <c:w val="0.58950527909452122"/>
          <c:h val="0.32990423791168361"/>
        </c:manualLayout>
      </c:layout>
      <c:overlay val="0"/>
      <c:spPr>
        <a:noFill/>
        <a:ln>
          <a:noFill/>
          <a:prstDash val="sysDash"/>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6</Pages>
  <Words>3118</Words>
  <Characters>17776</Characters>
  <Application>Microsoft Office Word</Application>
  <DocSecurity>0</DocSecurity>
  <Lines>148</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miano CAPOBIANCO</cp:lastModifiedBy>
  <cp:revision>72</cp:revision>
  <cp:lastPrinted>2015-05-12T18:31:00Z</cp:lastPrinted>
  <dcterms:created xsi:type="dcterms:W3CDTF">2026-03-27T19:02:00Z</dcterms:created>
  <dcterms:modified xsi:type="dcterms:W3CDTF">2026-04-3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a6175487-42af-4492-84fe-2b4054e011bd_Enabled">
    <vt:lpwstr>true</vt:lpwstr>
  </property>
  <property fmtid="{D5CDD505-2E9C-101B-9397-08002B2CF9AE}" pid="5" name="MSIP_Label_a6175487-42af-4492-84fe-2b4054e011bd_SetDate">
    <vt:lpwstr>2026-03-24T13:23:06Z</vt:lpwstr>
  </property>
  <property fmtid="{D5CDD505-2E9C-101B-9397-08002B2CF9AE}" pid="6" name="MSIP_Label_a6175487-42af-4492-84fe-2b4054e011bd_Method">
    <vt:lpwstr>Privileged</vt:lpwstr>
  </property>
  <property fmtid="{D5CDD505-2E9C-101B-9397-08002B2CF9AE}" pid="7" name="MSIP_Label_a6175487-42af-4492-84fe-2b4054e011bd_Name">
    <vt:lpwstr>Public</vt:lpwstr>
  </property>
  <property fmtid="{D5CDD505-2E9C-101B-9397-08002B2CF9AE}" pid="8" name="MSIP_Label_a6175487-42af-4492-84fe-2b4054e011bd_SiteId">
    <vt:lpwstr>76e3e3ff-fce0-45ec-a946-bc44d69a9b7e</vt:lpwstr>
  </property>
  <property fmtid="{D5CDD505-2E9C-101B-9397-08002B2CF9AE}" pid="9" name="MSIP_Label_a6175487-42af-4492-84fe-2b4054e011bd_ActionId">
    <vt:lpwstr>d0c0a1fc-d2de-4498-b08e-825f1d5fb5a0</vt:lpwstr>
  </property>
  <property fmtid="{D5CDD505-2E9C-101B-9397-08002B2CF9AE}" pid="10" name="MSIP_Label_a6175487-42af-4492-84fe-2b4054e011bd_ContentBits">
    <vt:lpwstr>0</vt:lpwstr>
  </property>
  <property fmtid="{D5CDD505-2E9C-101B-9397-08002B2CF9AE}" pid="11" name="MSIP_Label_a6175487-42af-4492-84fe-2b4054e011bd_Tag">
    <vt:lpwstr>10, 0, 1, 1</vt:lpwstr>
  </property>
</Properties>
</file>